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5ABA0" w14:textId="77777777" w:rsidR="000465A6" w:rsidRPr="000465A6" w:rsidRDefault="000465A6" w:rsidP="009C6EAE">
      <w:pPr>
        <w:pStyle w:val="Heading1"/>
        <w:spacing w:after="240"/>
        <w:rPr>
          <w:rFonts w:cs="Arial"/>
          <w:color w:val="000000" w:themeColor="text1"/>
          <w:sz w:val="72"/>
          <w:szCs w:val="72"/>
        </w:rPr>
      </w:pPr>
      <w:bookmarkStart w:id="0" w:name="_Toc210025992"/>
      <w:r w:rsidRPr="000465A6">
        <w:rPr>
          <w:noProof/>
          <w:sz w:val="48"/>
          <w:szCs w:val="48"/>
        </w:rPr>
        <w:drawing>
          <wp:anchor distT="0" distB="0" distL="114300" distR="114300" simplePos="0" relativeHeight="251658240" behindDoc="1" locked="0" layoutInCell="1" allowOverlap="1" wp14:anchorId="61906AED" wp14:editId="4B8624A9">
            <wp:simplePos x="0" y="0"/>
            <wp:positionH relativeFrom="column">
              <wp:posOffset>-53975</wp:posOffset>
            </wp:positionH>
            <wp:positionV relativeFrom="paragraph">
              <wp:posOffset>0</wp:posOffset>
            </wp:positionV>
            <wp:extent cx="5727700" cy="5348605"/>
            <wp:effectExtent l="0" t="0" r="0" b="0"/>
            <wp:wrapTight wrapText="bothSides">
              <wp:wrapPolygon edited="0">
                <wp:start x="0" y="0"/>
                <wp:lineTo x="0" y="21541"/>
                <wp:lineTo x="21552" y="21541"/>
                <wp:lineTo x="215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dsChoic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5348605"/>
                    </a:xfrm>
                    <a:prstGeom prst="rect">
                      <a:avLst/>
                    </a:prstGeom>
                  </pic:spPr>
                </pic:pic>
              </a:graphicData>
            </a:graphic>
            <wp14:sizeRelH relativeFrom="page">
              <wp14:pctWidth>0</wp14:pctWidth>
            </wp14:sizeRelH>
            <wp14:sizeRelV relativeFrom="page">
              <wp14:pctHeight>0</wp14:pctHeight>
            </wp14:sizeRelV>
          </wp:anchor>
        </w:drawing>
      </w:r>
      <w:r w:rsidRPr="000465A6">
        <w:rPr>
          <w:rFonts w:cs="Arial"/>
          <w:color w:val="000000" w:themeColor="text1"/>
          <w:sz w:val="72"/>
          <w:szCs w:val="72"/>
        </w:rPr>
        <w:t>Policies &amp; Procedures</w:t>
      </w:r>
    </w:p>
    <w:p w14:paraId="7B15F6EF" w14:textId="77777777" w:rsidR="000465A6" w:rsidRDefault="000465A6" w:rsidP="000465A6">
      <w:r>
        <w:br w:type="page"/>
      </w:r>
    </w:p>
    <w:p w14:paraId="14AF188D" w14:textId="77777777" w:rsidR="000465A6" w:rsidRPr="000465A6" w:rsidRDefault="000465A6" w:rsidP="000465A6">
      <w:pPr>
        <w:jc w:val="center"/>
        <w:rPr>
          <w:b/>
          <w:bCs/>
          <w:sz w:val="48"/>
          <w:szCs w:val="48"/>
          <w:u w:val="single"/>
        </w:rPr>
      </w:pPr>
      <w:r w:rsidRPr="000465A6">
        <w:rPr>
          <w:b/>
          <w:bCs/>
          <w:sz w:val="48"/>
          <w:szCs w:val="48"/>
          <w:u w:val="single"/>
        </w:rPr>
        <w:lastRenderedPageBreak/>
        <w:t>C</w:t>
      </w:r>
      <w:r>
        <w:rPr>
          <w:b/>
          <w:bCs/>
          <w:sz w:val="48"/>
          <w:szCs w:val="48"/>
          <w:u w:val="single"/>
        </w:rPr>
        <w:t>ontents</w:t>
      </w:r>
    </w:p>
    <w:p w14:paraId="1C4D9817" w14:textId="77777777" w:rsidR="000465A6" w:rsidRPr="002D454B" w:rsidRDefault="000465A6" w:rsidP="000465A6">
      <w:pPr>
        <w:rPr>
          <w:sz w:val="32"/>
          <w:szCs w:val="32"/>
        </w:rPr>
      </w:pPr>
      <w:r w:rsidRPr="002D454B">
        <w:rPr>
          <w:b/>
          <w:bCs/>
          <w:sz w:val="32"/>
          <w:szCs w:val="32"/>
        </w:rPr>
        <w:t>A</w:t>
      </w:r>
    </w:p>
    <w:p w14:paraId="67D06D0A" w14:textId="77777777" w:rsidR="000465A6" w:rsidRPr="002D454B" w:rsidRDefault="000465A6" w:rsidP="000465A6">
      <w:pPr>
        <w:tabs>
          <w:tab w:val="left" w:pos="5171"/>
        </w:tabs>
        <w:rPr>
          <w:sz w:val="32"/>
          <w:szCs w:val="32"/>
        </w:rPr>
      </w:pPr>
      <w:r w:rsidRPr="002D454B">
        <w:rPr>
          <w:sz w:val="32"/>
          <w:szCs w:val="32"/>
        </w:rPr>
        <w:t xml:space="preserve">Administering Medication  </w:t>
      </w:r>
    </w:p>
    <w:p w14:paraId="41F40BCC" w14:textId="77777777" w:rsidR="000465A6" w:rsidRPr="002D454B" w:rsidRDefault="000465A6" w:rsidP="000465A6">
      <w:pPr>
        <w:tabs>
          <w:tab w:val="left" w:pos="5171"/>
        </w:tabs>
        <w:rPr>
          <w:sz w:val="32"/>
          <w:szCs w:val="32"/>
        </w:rPr>
      </w:pPr>
      <w:r w:rsidRPr="002D454B">
        <w:rPr>
          <w:sz w:val="32"/>
          <w:szCs w:val="32"/>
        </w:rPr>
        <w:t xml:space="preserve">Admission &amp; Fees  </w:t>
      </w:r>
    </w:p>
    <w:p w14:paraId="4A7571EB" w14:textId="77777777" w:rsidR="000465A6" w:rsidRPr="002D454B" w:rsidRDefault="000465A6" w:rsidP="000465A6">
      <w:pPr>
        <w:tabs>
          <w:tab w:val="left" w:pos="5171"/>
        </w:tabs>
        <w:rPr>
          <w:sz w:val="32"/>
          <w:szCs w:val="32"/>
        </w:rPr>
      </w:pPr>
      <w:r w:rsidRPr="002D454B">
        <w:rPr>
          <w:sz w:val="32"/>
          <w:szCs w:val="32"/>
        </w:rPr>
        <w:t xml:space="preserve">Aggressive Behaviour </w:t>
      </w:r>
    </w:p>
    <w:p w14:paraId="16A011ED" w14:textId="77777777" w:rsidR="000465A6" w:rsidRPr="002D454B" w:rsidRDefault="000465A6" w:rsidP="000465A6">
      <w:pPr>
        <w:tabs>
          <w:tab w:val="left" w:pos="5171"/>
        </w:tabs>
        <w:rPr>
          <w:sz w:val="32"/>
          <w:szCs w:val="32"/>
        </w:rPr>
      </w:pPr>
      <w:r w:rsidRPr="002D454B">
        <w:rPr>
          <w:sz w:val="32"/>
          <w:szCs w:val="32"/>
        </w:rPr>
        <w:t xml:space="preserve">Arrivals and departures </w:t>
      </w:r>
    </w:p>
    <w:p w14:paraId="15DC6480" w14:textId="77777777" w:rsidR="000465A6" w:rsidRPr="002D454B" w:rsidRDefault="000465A6" w:rsidP="000465A6">
      <w:pPr>
        <w:tabs>
          <w:tab w:val="left" w:pos="5171"/>
        </w:tabs>
        <w:rPr>
          <w:b/>
          <w:bCs/>
          <w:sz w:val="32"/>
          <w:szCs w:val="32"/>
        </w:rPr>
      </w:pPr>
      <w:r w:rsidRPr="002D454B">
        <w:rPr>
          <w:b/>
          <w:bCs/>
          <w:sz w:val="32"/>
          <w:szCs w:val="32"/>
        </w:rPr>
        <w:t>B</w:t>
      </w:r>
    </w:p>
    <w:p w14:paraId="43084D34" w14:textId="77777777" w:rsidR="000465A6" w:rsidRPr="002D454B" w:rsidRDefault="000465A6" w:rsidP="000465A6">
      <w:pPr>
        <w:tabs>
          <w:tab w:val="left" w:pos="5171"/>
        </w:tabs>
        <w:rPr>
          <w:sz w:val="32"/>
          <w:szCs w:val="32"/>
        </w:rPr>
      </w:pPr>
      <w:r w:rsidRPr="002D454B">
        <w:rPr>
          <w:sz w:val="32"/>
          <w:szCs w:val="32"/>
        </w:rPr>
        <w:t xml:space="preserve">Babysitting </w:t>
      </w:r>
    </w:p>
    <w:p w14:paraId="3086A167" w14:textId="77777777" w:rsidR="000465A6" w:rsidRPr="002D454B" w:rsidRDefault="000465A6" w:rsidP="000465A6">
      <w:pPr>
        <w:tabs>
          <w:tab w:val="left" w:pos="5171"/>
        </w:tabs>
        <w:rPr>
          <w:sz w:val="32"/>
          <w:szCs w:val="32"/>
        </w:rPr>
      </w:pPr>
      <w:r w:rsidRPr="002D454B">
        <w:rPr>
          <w:sz w:val="32"/>
          <w:szCs w:val="32"/>
        </w:rPr>
        <w:t xml:space="preserve">Behaviour Management </w:t>
      </w:r>
    </w:p>
    <w:p w14:paraId="37EABA45" w14:textId="77777777" w:rsidR="000465A6" w:rsidRPr="002D454B" w:rsidRDefault="000465A6" w:rsidP="000465A6">
      <w:pPr>
        <w:tabs>
          <w:tab w:val="left" w:pos="5171"/>
        </w:tabs>
        <w:rPr>
          <w:sz w:val="32"/>
          <w:szCs w:val="32"/>
        </w:rPr>
      </w:pPr>
      <w:r w:rsidRPr="002D454B">
        <w:rPr>
          <w:sz w:val="32"/>
          <w:szCs w:val="32"/>
        </w:rPr>
        <w:t xml:space="preserve">Anti-Bullying </w:t>
      </w:r>
    </w:p>
    <w:p w14:paraId="42F8B857" w14:textId="77777777" w:rsidR="000465A6" w:rsidRPr="002D454B" w:rsidRDefault="000465A6" w:rsidP="000465A6">
      <w:pPr>
        <w:tabs>
          <w:tab w:val="left" w:pos="5171"/>
        </w:tabs>
        <w:rPr>
          <w:b/>
          <w:bCs/>
          <w:sz w:val="32"/>
          <w:szCs w:val="32"/>
        </w:rPr>
      </w:pPr>
      <w:r w:rsidRPr="002D454B">
        <w:rPr>
          <w:b/>
          <w:bCs/>
          <w:sz w:val="32"/>
          <w:szCs w:val="32"/>
        </w:rPr>
        <w:t>C</w:t>
      </w:r>
    </w:p>
    <w:p w14:paraId="5AC4C230" w14:textId="77777777" w:rsidR="000465A6" w:rsidRPr="002D454B" w:rsidRDefault="000465A6" w:rsidP="000465A6">
      <w:pPr>
        <w:tabs>
          <w:tab w:val="left" w:pos="5171"/>
        </w:tabs>
        <w:rPr>
          <w:sz w:val="32"/>
          <w:szCs w:val="32"/>
        </w:rPr>
      </w:pPr>
      <w:r w:rsidRPr="002D454B">
        <w:rPr>
          <w:sz w:val="32"/>
          <w:szCs w:val="32"/>
        </w:rPr>
        <w:t xml:space="preserve">Child Induction </w:t>
      </w:r>
    </w:p>
    <w:p w14:paraId="495A8A72" w14:textId="77777777" w:rsidR="000465A6" w:rsidRPr="002D454B" w:rsidRDefault="000465A6" w:rsidP="000465A6">
      <w:pPr>
        <w:tabs>
          <w:tab w:val="left" w:pos="5171"/>
        </w:tabs>
        <w:rPr>
          <w:sz w:val="32"/>
          <w:szCs w:val="32"/>
        </w:rPr>
      </w:pPr>
      <w:r w:rsidRPr="002D454B">
        <w:rPr>
          <w:sz w:val="32"/>
          <w:szCs w:val="32"/>
        </w:rPr>
        <w:t xml:space="preserve">Complaints </w:t>
      </w:r>
    </w:p>
    <w:p w14:paraId="317E1D8B" w14:textId="77777777" w:rsidR="000465A6" w:rsidRPr="002D454B" w:rsidRDefault="000465A6" w:rsidP="000465A6">
      <w:pPr>
        <w:tabs>
          <w:tab w:val="left" w:pos="5171"/>
        </w:tabs>
        <w:rPr>
          <w:sz w:val="32"/>
          <w:szCs w:val="32"/>
        </w:rPr>
      </w:pPr>
      <w:r w:rsidRPr="002D454B">
        <w:rPr>
          <w:sz w:val="32"/>
          <w:szCs w:val="32"/>
        </w:rPr>
        <w:t>Confidentiality</w:t>
      </w:r>
    </w:p>
    <w:p w14:paraId="4E402713" w14:textId="77777777" w:rsidR="00561801" w:rsidRPr="002D454B" w:rsidRDefault="00561801" w:rsidP="000465A6">
      <w:pPr>
        <w:tabs>
          <w:tab w:val="left" w:pos="5171"/>
        </w:tabs>
        <w:rPr>
          <w:sz w:val="32"/>
          <w:szCs w:val="32"/>
        </w:rPr>
      </w:pPr>
      <w:r w:rsidRPr="002D454B">
        <w:rPr>
          <w:sz w:val="32"/>
          <w:szCs w:val="32"/>
        </w:rPr>
        <w:t>Co</w:t>
      </w:r>
      <w:r w:rsidR="002C158C" w:rsidRPr="002D454B">
        <w:rPr>
          <w:sz w:val="32"/>
          <w:szCs w:val="32"/>
        </w:rPr>
        <w:t>ronavirus/Co</w:t>
      </w:r>
      <w:r w:rsidRPr="002D454B">
        <w:rPr>
          <w:sz w:val="32"/>
          <w:szCs w:val="32"/>
        </w:rPr>
        <w:t xml:space="preserve">vid-19 </w:t>
      </w:r>
    </w:p>
    <w:p w14:paraId="0E27EBFB" w14:textId="77777777" w:rsidR="000465A6" w:rsidRPr="002D454B" w:rsidRDefault="000465A6" w:rsidP="000465A6">
      <w:pPr>
        <w:tabs>
          <w:tab w:val="left" w:pos="5171"/>
        </w:tabs>
        <w:rPr>
          <w:b/>
          <w:bCs/>
          <w:sz w:val="32"/>
          <w:szCs w:val="32"/>
        </w:rPr>
      </w:pPr>
      <w:r w:rsidRPr="002D454B">
        <w:rPr>
          <w:b/>
          <w:bCs/>
          <w:sz w:val="32"/>
          <w:szCs w:val="32"/>
        </w:rPr>
        <w:t>D</w:t>
      </w:r>
    </w:p>
    <w:p w14:paraId="2C94BB20" w14:textId="77777777" w:rsidR="000465A6" w:rsidRPr="002D454B" w:rsidRDefault="000465A6" w:rsidP="000465A6">
      <w:pPr>
        <w:tabs>
          <w:tab w:val="left" w:pos="5171"/>
        </w:tabs>
        <w:rPr>
          <w:sz w:val="32"/>
          <w:szCs w:val="32"/>
        </w:rPr>
      </w:pPr>
      <w:r w:rsidRPr="002D454B">
        <w:rPr>
          <w:sz w:val="32"/>
          <w:szCs w:val="32"/>
        </w:rPr>
        <w:t xml:space="preserve">Dangerous Plants </w:t>
      </w:r>
    </w:p>
    <w:p w14:paraId="60DB8447" w14:textId="77777777" w:rsidR="000465A6" w:rsidRPr="002D454B" w:rsidRDefault="000465A6" w:rsidP="000465A6">
      <w:pPr>
        <w:tabs>
          <w:tab w:val="left" w:pos="5171"/>
        </w:tabs>
        <w:rPr>
          <w:sz w:val="32"/>
          <w:szCs w:val="32"/>
        </w:rPr>
      </w:pPr>
      <w:r w:rsidRPr="002D454B">
        <w:rPr>
          <w:sz w:val="32"/>
          <w:szCs w:val="32"/>
        </w:rPr>
        <w:t xml:space="preserve">Data Protection </w:t>
      </w:r>
    </w:p>
    <w:p w14:paraId="606E86D6" w14:textId="77777777" w:rsidR="000465A6" w:rsidRPr="002D454B" w:rsidRDefault="000465A6" w:rsidP="000465A6">
      <w:pPr>
        <w:tabs>
          <w:tab w:val="left" w:pos="5171"/>
        </w:tabs>
        <w:rPr>
          <w:b/>
          <w:bCs/>
          <w:sz w:val="32"/>
          <w:szCs w:val="32"/>
        </w:rPr>
      </w:pPr>
      <w:r w:rsidRPr="002D454B">
        <w:rPr>
          <w:b/>
          <w:bCs/>
          <w:sz w:val="32"/>
          <w:szCs w:val="32"/>
        </w:rPr>
        <w:t>E</w:t>
      </w:r>
    </w:p>
    <w:p w14:paraId="0B37A0ED" w14:textId="77777777" w:rsidR="000465A6" w:rsidRPr="002D454B" w:rsidRDefault="000465A6" w:rsidP="000465A6">
      <w:pPr>
        <w:tabs>
          <w:tab w:val="left" w:pos="5171"/>
        </w:tabs>
        <w:rPr>
          <w:sz w:val="32"/>
          <w:szCs w:val="32"/>
        </w:rPr>
      </w:pPr>
      <w:r w:rsidRPr="002D454B">
        <w:rPr>
          <w:sz w:val="32"/>
          <w:szCs w:val="32"/>
        </w:rPr>
        <w:t>Emergency Evacuation/Closure Procedure</w:t>
      </w:r>
    </w:p>
    <w:p w14:paraId="70256E20" w14:textId="77777777" w:rsidR="000465A6" w:rsidRPr="002D454B" w:rsidRDefault="000465A6" w:rsidP="000465A6">
      <w:pPr>
        <w:tabs>
          <w:tab w:val="left" w:pos="5171"/>
        </w:tabs>
        <w:rPr>
          <w:sz w:val="32"/>
          <w:szCs w:val="32"/>
        </w:rPr>
      </w:pPr>
      <w:r w:rsidRPr="002D454B">
        <w:rPr>
          <w:sz w:val="32"/>
          <w:szCs w:val="32"/>
        </w:rPr>
        <w:t xml:space="preserve">Environmental </w:t>
      </w:r>
      <w:r w:rsidR="000A34B9" w:rsidRPr="002D454B">
        <w:rPr>
          <w:sz w:val="32"/>
          <w:szCs w:val="32"/>
        </w:rPr>
        <w:t xml:space="preserve">Awareness </w:t>
      </w:r>
    </w:p>
    <w:p w14:paraId="66FEAD25" w14:textId="77777777" w:rsidR="000465A6" w:rsidRPr="002D454B" w:rsidRDefault="000465A6" w:rsidP="000465A6">
      <w:pPr>
        <w:tabs>
          <w:tab w:val="left" w:pos="5171"/>
        </w:tabs>
        <w:rPr>
          <w:sz w:val="32"/>
          <w:szCs w:val="32"/>
        </w:rPr>
      </w:pPr>
      <w:r w:rsidRPr="002D454B">
        <w:rPr>
          <w:sz w:val="32"/>
          <w:szCs w:val="32"/>
        </w:rPr>
        <w:t xml:space="preserve">Equalities </w:t>
      </w:r>
    </w:p>
    <w:p w14:paraId="53455775" w14:textId="77777777" w:rsidR="000465A6" w:rsidRPr="002D454B" w:rsidRDefault="000465A6" w:rsidP="000465A6">
      <w:pPr>
        <w:tabs>
          <w:tab w:val="left" w:pos="5171"/>
        </w:tabs>
        <w:rPr>
          <w:sz w:val="32"/>
          <w:szCs w:val="32"/>
        </w:rPr>
      </w:pPr>
      <w:r w:rsidRPr="002D454B">
        <w:rPr>
          <w:sz w:val="32"/>
          <w:szCs w:val="32"/>
        </w:rPr>
        <w:t>Early Years Foundation Stage (EYFS)</w:t>
      </w:r>
    </w:p>
    <w:p w14:paraId="2638F660" w14:textId="77777777" w:rsidR="000465A6" w:rsidRPr="002D454B" w:rsidRDefault="000465A6" w:rsidP="000465A6">
      <w:pPr>
        <w:tabs>
          <w:tab w:val="left" w:pos="5171"/>
        </w:tabs>
        <w:rPr>
          <w:b/>
          <w:bCs/>
          <w:sz w:val="32"/>
          <w:szCs w:val="32"/>
        </w:rPr>
      </w:pPr>
      <w:r w:rsidRPr="002D454B">
        <w:rPr>
          <w:b/>
          <w:bCs/>
          <w:sz w:val="32"/>
          <w:szCs w:val="32"/>
        </w:rPr>
        <w:t>F</w:t>
      </w:r>
    </w:p>
    <w:p w14:paraId="725096AA" w14:textId="77777777" w:rsidR="000465A6" w:rsidRPr="002D454B" w:rsidRDefault="000465A6" w:rsidP="000465A6">
      <w:pPr>
        <w:tabs>
          <w:tab w:val="left" w:pos="5171"/>
        </w:tabs>
        <w:rPr>
          <w:sz w:val="32"/>
          <w:szCs w:val="32"/>
        </w:rPr>
      </w:pPr>
      <w:r w:rsidRPr="002D454B">
        <w:rPr>
          <w:sz w:val="32"/>
          <w:szCs w:val="32"/>
        </w:rPr>
        <w:t>Fire Safety and Risk Assessment</w:t>
      </w:r>
    </w:p>
    <w:p w14:paraId="18B0F723" w14:textId="77777777" w:rsidR="000465A6" w:rsidRPr="002D454B" w:rsidRDefault="000465A6" w:rsidP="000465A6">
      <w:pPr>
        <w:tabs>
          <w:tab w:val="left" w:pos="5171"/>
        </w:tabs>
        <w:rPr>
          <w:sz w:val="32"/>
          <w:szCs w:val="32"/>
        </w:rPr>
      </w:pPr>
      <w:r w:rsidRPr="002D454B">
        <w:rPr>
          <w:sz w:val="32"/>
          <w:szCs w:val="32"/>
        </w:rPr>
        <w:t xml:space="preserve">Food Safety </w:t>
      </w:r>
    </w:p>
    <w:p w14:paraId="5805CB76" w14:textId="77777777" w:rsidR="000465A6" w:rsidRPr="002D454B" w:rsidRDefault="000465A6" w:rsidP="000465A6">
      <w:pPr>
        <w:tabs>
          <w:tab w:val="left" w:pos="5171"/>
        </w:tabs>
        <w:rPr>
          <w:b/>
          <w:bCs/>
          <w:sz w:val="32"/>
          <w:szCs w:val="32"/>
        </w:rPr>
      </w:pPr>
      <w:r w:rsidRPr="002D454B">
        <w:rPr>
          <w:b/>
          <w:bCs/>
          <w:sz w:val="32"/>
          <w:szCs w:val="32"/>
        </w:rPr>
        <w:t>H</w:t>
      </w:r>
    </w:p>
    <w:p w14:paraId="715B4E39" w14:textId="77777777" w:rsidR="000465A6" w:rsidRPr="002D454B" w:rsidRDefault="000465A6" w:rsidP="000465A6">
      <w:pPr>
        <w:tabs>
          <w:tab w:val="left" w:pos="5171"/>
        </w:tabs>
        <w:rPr>
          <w:sz w:val="32"/>
          <w:szCs w:val="32"/>
        </w:rPr>
      </w:pPr>
      <w:r w:rsidRPr="002D454B">
        <w:rPr>
          <w:sz w:val="32"/>
          <w:szCs w:val="32"/>
        </w:rPr>
        <w:t xml:space="preserve">Health and Safety </w:t>
      </w:r>
    </w:p>
    <w:p w14:paraId="56D4D12C" w14:textId="77777777" w:rsidR="000465A6" w:rsidRPr="002D454B" w:rsidRDefault="000465A6" w:rsidP="000465A6">
      <w:pPr>
        <w:tabs>
          <w:tab w:val="left" w:pos="5171"/>
        </w:tabs>
        <w:rPr>
          <w:sz w:val="32"/>
          <w:szCs w:val="32"/>
        </w:rPr>
      </w:pPr>
      <w:r w:rsidRPr="002D454B">
        <w:rPr>
          <w:sz w:val="32"/>
          <w:szCs w:val="32"/>
        </w:rPr>
        <w:t xml:space="preserve">Healthy Eating </w:t>
      </w:r>
    </w:p>
    <w:p w14:paraId="3D69778D" w14:textId="77777777" w:rsidR="000465A6" w:rsidRPr="002D454B" w:rsidRDefault="000465A6" w:rsidP="000465A6">
      <w:pPr>
        <w:tabs>
          <w:tab w:val="left" w:pos="5171"/>
        </w:tabs>
        <w:rPr>
          <w:b/>
          <w:bCs/>
          <w:sz w:val="32"/>
          <w:szCs w:val="32"/>
        </w:rPr>
      </w:pPr>
      <w:r w:rsidRPr="002D454B">
        <w:rPr>
          <w:b/>
          <w:bCs/>
          <w:sz w:val="32"/>
          <w:szCs w:val="32"/>
        </w:rPr>
        <w:t>I</w:t>
      </w:r>
    </w:p>
    <w:p w14:paraId="121C2BA6" w14:textId="77777777" w:rsidR="000465A6" w:rsidRPr="002D454B" w:rsidRDefault="000465A6" w:rsidP="000465A6">
      <w:pPr>
        <w:tabs>
          <w:tab w:val="left" w:pos="5171"/>
        </w:tabs>
        <w:rPr>
          <w:sz w:val="32"/>
          <w:szCs w:val="32"/>
        </w:rPr>
      </w:pPr>
      <w:r w:rsidRPr="002D454B">
        <w:rPr>
          <w:sz w:val="32"/>
          <w:szCs w:val="32"/>
        </w:rPr>
        <w:t>Illness and Accidents</w:t>
      </w:r>
    </w:p>
    <w:p w14:paraId="5DC34776" w14:textId="77777777" w:rsidR="000465A6" w:rsidRPr="002D454B" w:rsidRDefault="000465A6" w:rsidP="000465A6">
      <w:pPr>
        <w:tabs>
          <w:tab w:val="left" w:pos="5171"/>
        </w:tabs>
        <w:rPr>
          <w:sz w:val="32"/>
          <w:szCs w:val="32"/>
        </w:rPr>
      </w:pPr>
      <w:r w:rsidRPr="002D454B">
        <w:rPr>
          <w:sz w:val="32"/>
          <w:szCs w:val="32"/>
        </w:rPr>
        <w:t xml:space="preserve">(Minimum exclusion periods for infectious conditions and diseases) </w:t>
      </w:r>
    </w:p>
    <w:p w14:paraId="279950A3" w14:textId="77777777" w:rsidR="000465A6" w:rsidRPr="002D454B" w:rsidRDefault="000465A6" w:rsidP="000465A6">
      <w:pPr>
        <w:tabs>
          <w:tab w:val="left" w:pos="5171"/>
        </w:tabs>
        <w:rPr>
          <w:sz w:val="32"/>
          <w:szCs w:val="32"/>
        </w:rPr>
      </w:pPr>
      <w:r w:rsidRPr="002D454B">
        <w:rPr>
          <w:sz w:val="32"/>
          <w:szCs w:val="32"/>
        </w:rPr>
        <w:t>Safe Internet Use</w:t>
      </w:r>
    </w:p>
    <w:p w14:paraId="3FB73DBA" w14:textId="77777777" w:rsidR="000465A6" w:rsidRPr="002D454B" w:rsidRDefault="000465A6" w:rsidP="000465A6">
      <w:pPr>
        <w:tabs>
          <w:tab w:val="left" w:pos="5171"/>
        </w:tabs>
        <w:rPr>
          <w:sz w:val="32"/>
          <w:szCs w:val="32"/>
        </w:rPr>
      </w:pPr>
      <w:r w:rsidRPr="002D454B">
        <w:rPr>
          <w:sz w:val="32"/>
          <w:szCs w:val="32"/>
        </w:rPr>
        <w:t xml:space="preserve">Intimate Care </w:t>
      </w:r>
    </w:p>
    <w:p w14:paraId="73C7F178" w14:textId="77777777" w:rsidR="000465A6" w:rsidRPr="002D454B" w:rsidRDefault="000465A6" w:rsidP="000465A6">
      <w:pPr>
        <w:tabs>
          <w:tab w:val="left" w:pos="5171"/>
        </w:tabs>
        <w:rPr>
          <w:sz w:val="32"/>
          <w:szCs w:val="32"/>
        </w:rPr>
      </w:pPr>
      <w:r w:rsidRPr="002D454B">
        <w:rPr>
          <w:sz w:val="32"/>
          <w:szCs w:val="32"/>
        </w:rPr>
        <w:t xml:space="preserve">Involving Parents and Carers Policy </w:t>
      </w:r>
    </w:p>
    <w:p w14:paraId="58876DD2" w14:textId="77777777" w:rsidR="000465A6" w:rsidRPr="002D454B" w:rsidRDefault="000465A6" w:rsidP="000465A6">
      <w:pPr>
        <w:tabs>
          <w:tab w:val="left" w:pos="5171"/>
        </w:tabs>
        <w:rPr>
          <w:b/>
          <w:bCs/>
          <w:sz w:val="32"/>
          <w:szCs w:val="32"/>
        </w:rPr>
      </w:pPr>
      <w:r w:rsidRPr="002D454B">
        <w:rPr>
          <w:b/>
          <w:bCs/>
          <w:sz w:val="32"/>
          <w:szCs w:val="32"/>
        </w:rPr>
        <w:lastRenderedPageBreak/>
        <w:t>L</w:t>
      </w:r>
    </w:p>
    <w:p w14:paraId="5E8CFA69" w14:textId="6A2956A4" w:rsidR="000465A6" w:rsidRPr="002D454B" w:rsidRDefault="000465A6" w:rsidP="000465A6">
      <w:pPr>
        <w:tabs>
          <w:tab w:val="left" w:pos="5171"/>
        </w:tabs>
        <w:rPr>
          <w:sz w:val="32"/>
          <w:szCs w:val="32"/>
        </w:rPr>
      </w:pPr>
      <w:r w:rsidRPr="002D454B">
        <w:rPr>
          <w:sz w:val="32"/>
          <w:szCs w:val="32"/>
        </w:rPr>
        <w:t xml:space="preserve">Lone Working </w:t>
      </w:r>
    </w:p>
    <w:p w14:paraId="4EEDAE7D" w14:textId="615D1579" w:rsidR="00330FC0" w:rsidRPr="002D454B" w:rsidRDefault="00330FC0" w:rsidP="000465A6">
      <w:pPr>
        <w:tabs>
          <w:tab w:val="left" w:pos="5171"/>
        </w:tabs>
        <w:rPr>
          <w:sz w:val="32"/>
          <w:szCs w:val="32"/>
        </w:rPr>
      </w:pPr>
      <w:r w:rsidRPr="002D454B">
        <w:rPr>
          <w:sz w:val="32"/>
          <w:szCs w:val="32"/>
        </w:rPr>
        <w:t xml:space="preserve">Lockdown policy </w:t>
      </w:r>
    </w:p>
    <w:p w14:paraId="616F8847" w14:textId="77777777" w:rsidR="00C43CFC" w:rsidRPr="002D454B" w:rsidRDefault="00C43CFC" w:rsidP="000465A6">
      <w:pPr>
        <w:tabs>
          <w:tab w:val="left" w:pos="5171"/>
        </w:tabs>
        <w:rPr>
          <w:sz w:val="32"/>
          <w:szCs w:val="32"/>
        </w:rPr>
      </w:pPr>
      <w:r w:rsidRPr="002D454B">
        <w:rPr>
          <w:sz w:val="32"/>
          <w:szCs w:val="32"/>
        </w:rPr>
        <w:t xml:space="preserve">Late Payments </w:t>
      </w:r>
    </w:p>
    <w:p w14:paraId="0ECBE87C" w14:textId="77777777" w:rsidR="000465A6" w:rsidRPr="002D454B" w:rsidRDefault="000465A6" w:rsidP="000465A6">
      <w:pPr>
        <w:tabs>
          <w:tab w:val="left" w:pos="5171"/>
        </w:tabs>
        <w:rPr>
          <w:b/>
          <w:bCs/>
          <w:sz w:val="32"/>
          <w:szCs w:val="32"/>
        </w:rPr>
      </w:pPr>
      <w:r w:rsidRPr="002D454B">
        <w:rPr>
          <w:b/>
          <w:bCs/>
          <w:sz w:val="32"/>
          <w:szCs w:val="32"/>
        </w:rPr>
        <w:t>M</w:t>
      </w:r>
    </w:p>
    <w:p w14:paraId="3FA2849C" w14:textId="77777777" w:rsidR="000465A6" w:rsidRPr="002D454B" w:rsidRDefault="000465A6" w:rsidP="000465A6">
      <w:pPr>
        <w:tabs>
          <w:tab w:val="left" w:pos="5171"/>
        </w:tabs>
        <w:rPr>
          <w:sz w:val="32"/>
          <w:szCs w:val="32"/>
        </w:rPr>
      </w:pPr>
      <w:r w:rsidRPr="002D454B">
        <w:rPr>
          <w:sz w:val="32"/>
          <w:szCs w:val="32"/>
        </w:rPr>
        <w:t xml:space="preserve">Manual Handling </w:t>
      </w:r>
    </w:p>
    <w:p w14:paraId="58C62AEA" w14:textId="77777777" w:rsidR="000465A6" w:rsidRPr="002D454B" w:rsidRDefault="000465A6" w:rsidP="000465A6">
      <w:pPr>
        <w:tabs>
          <w:tab w:val="left" w:pos="5171"/>
        </w:tabs>
        <w:rPr>
          <w:sz w:val="32"/>
          <w:szCs w:val="32"/>
        </w:rPr>
      </w:pPr>
      <w:r w:rsidRPr="002D454B">
        <w:rPr>
          <w:sz w:val="32"/>
          <w:szCs w:val="32"/>
        </w:rPr>
        <w:t>Missing Child Procedure</w:t>
      </w:r>
    </w:p>
    <w:p w14:paraId="45692F78" w14:textId="77777777" w:rsidR="000465A6" w:rsidRPr="002D454B" w:rsidRDefault="000465A6" w:rsidP="000465A6">
      <w:pPr>
        <w:tabs>
          <w:tab w:val="left" w:pos="5171"/>
        </w:tabs>
        <w:rPr>
          <w:sz w:val="32"/>
          <w:szCs w:val="32"/>
        </w:rPr>
      </w:pPr>
      <w:r w:rsidRPr="002D454B">
        <w:rPr>
          <w:sz w:val="32"/>
          <w:szCs w:val="32"/>
        </w:rPr>
        <w:t xml:space="preserve">Mission Statement </w:t>
      </w:r>
    </w:p>
    <w:p w14:paraId="6F4EEDFA" w14:textId="77777777" w:rsidR="000465A6" w:rsidRPr="002D454B" w:rsidRDefault="000465A6" w:rsidP="000465A6">
      <w:pPr>
        <w:tabs>
          <w:tab w:val="left" w:pos="5171"/>
        </w:tabs>
        <w:rPr>
          <w:sz w:val="32"/>
          <w:szCs w:val="32"/>
        </w:rPr>
      </w:pPr>
      <w:r w:rsidRPr="002D454B">
        <w:rPr>
          <w:sz w:val="32"/>
          <w:szCs w:val="32"/>
        </w:rPr>
        <w:t xml:space="preserve">Mobile Phone </w:t>
      </w:r>
    </w:p>
    <w:p w14:paraId="420C726D" w14:textId="77777777" w:rsidR="000465A6" w:rsidRPr="002D454B" w:rsidRDefault="005A0602" w:rsidP="000465A6">
      <w:pPr>
        <w:tabs>
          <w:tab w:val="left" w:pos="5171"/>
        </w:tabs>
        <w:rPr>
          <w:b/>
          <w:bCs/>
          <w:sz w:val="32"/>
          <w:szCs w:val="32"/>
        </w:rPr>
      </w:pPr>
      <w:r w:rsidRPr="002D454B">
        <w:rPr>
          <w:b/>
          <w:bCs/>
          <w:sz w:val="32"/>
          <w:szCs w:val="32"/>
        </w:rPr>
        <w:t>P</w:t>
      </w:r>
    </w:p>
    <w:p w14:paraId="728E9AEF" w14:textId="77777777" w:rsidR="000465A6" w:rsidRPr="002D454B" w:rsidRDefault="000465A6" w:rsidP="000465A6">
      <w:pPr>
        <w:tabs>
          <w:tab w:val="left" w:pos="5171"/>
        </w:tabs>
        <w:rPr>
          <w:sz w:val="32"/>
          <w:szCs w:val="32"/>
        </w:rPr>
      </w:pPr>
      <w:r w:rsidRPr="002D454B">
        <w:rPr>
          <w:sz w:val="32"/>
          <w:szCs w:val="32"/>
        </w:rPr>
        <w:t xml:space="preserve">No Platform </w:t>
      </w:r>
    </w:p>
    <w:p w14:paraId="63DAACC5" w14:textId="77777777" w:rsidR="000465A6" w:rsidRPr="002D454B" w:rsidRDefault="000465A6" w:rsidP="000465A6">
      <w:pPr>
        <w:tabs>
          <w:tab w:val="left" w:pos="5171"/>
        </w:tabs>
        <w:rPr>
          <w:sz w:val="32"/>
          <w:szCs w:val="32"/>
        </w:rPr>
      </w:pPr>
      <w:r w:rsidRPr="002D454B">
        <w:rPr>
          <w:sz w:val="32"/>
          <w:szCs w:val="32"/>
        </w:rPr>
        <w:t xml:space="preserve">Pandemic </w:t>
      </w:r>
    </w:p>
    <w:p w14:paraId="5722FBC6" w14:textId="77777777" w:rsidR="000465A6" w:rsidRPr="002D454B" w:rsidRDefault="000465A6" w:rsidP="000465A6">
      <w:pPr>
        <w:tabs>
          <w:tab w:val="left" w:pos="5171"/>
        </w:tabs>
        <w:rPr>
          <w:sz w:val="32"/>
          <w:szCs w:val="32"/>
        </w:rPr>
      </w:pPr>
      <w:r w:rsidRPr="002D454B">
        <w:rPr>
          <w:sz w:val="32"/>
          <w:szCs w:val="32"/>
        </w:rPr>
        <w:t xml:space="preserve">Participation </w:t>
      </w:r>
    </w:p>
    <w:p w14:paraId="7421BE95" w14:textId="77777777" w:rsidR="000465A6" w:rsidRPr="002D454B" w:rsidRDefault="000465A6" w:rsidP="000465A6">
      <w:pPr>
        <w:tabs>
          <w:tab w:val="left" w:pos="5171"/>
        </w:tabs>
        <w:rPr>
          <w:sz w:val="32"/>
          <w:szCs w:val="32"/>
        </w:rPr>
      </w:pPr>
      <w:r w:rsidRPr="002D454B">
        <w:rPr>
          <w:sz w:val="32"/>
          <w:szCs w:val="32"/>
        </w:rPr>
        <w:t xml:space="preserve">Play </w:t>
      </w:r>
    </w:p>
    <w:p w14:paraId="4D994A4C" w14:textId="77777777" w:rsidR="000465A6" w:rsidRPr="002D454B" w:rsidRDefault="000465A6" w:rsidP="000465A6">
      <w:pPr>
        <w:tabs>
          <w:tab w:val="left" w:pos="5171"/>
        </w:tabs>
        <w:rPr>
          <w:b/>
          <w:bCs/>
          <w:sz w:val="32"/>
          <w:szCs w:val="32"/>
        </w:rPr>
      </w:pPr>
      <w:r w:rsidRPr="002D454B">
        <w:rPr>
          <w:b/>
          <w:bCs/>
          <w:sz w:val="32"/>
          <w:szCs w:val="32"/>
        </w:rPr>
        <w:t>R</w:t>
      </w:r>
    </w:p>
    <w:p w14:paraId="0CC41C4E" w14:textId="77777777" w:rsidR="000465A6" w:rsidRPr="002D454B" w:rsidRDefault="000465A6" w:rsidP="000465A6">
      <w:pPr>
        <w:tabs>
          <w:tab w:val="left" w:pos="5171"/>
        </w:tabs>
        <w:rPr>
          <w:sz w:val="32"/>
          <w:szCs w:val="32"/>
        </w:rPr>
      </w:pPr>
      <w:r w:rsidRPr="002D454B">
        <w:rPr>
          <w:sz w:val="32"/>
          <w:szCs w:val="32"/>
        </w:rPr>
        <w:t xml:space="preserve">Risk Assessment </w:t>
      </w:r>
    </w:p>
    <w:p w14:paraId="5A7E95E1" w14:textId="77777777" w:rsidR="000465A6" w:rsidRPr="002D454B" w:rsidRDefault="000465A6" w:rsidP="000465A6">
      <w:pPr>
        <w:tabs>
          <w:tab w:val="left" w:pos="5171"/>
        </w:tabs>
        <w:rPr>
          <w:b/>
          <w:bCs/>
          <w:sz w:val="32"/>
          <w:szCs w:val="32"/>
        </w:rPr>
      </w:pPr>
      <w:r w:rsidRPr="002D454B">
        <w:rPr>
          <w:b/>
          <w:bCs/>
          <w:sz w:val="32"/>
          <w:szCs w:val="32"/>
        </w:rPr>
        <w:t>S</w:t>
      </w:r>
    </w:p>
    <w:p w14:paraId="4548C5C2" w14:textId="77777777" w:rsidR="000465A6" w:rsidRPr="002D454B" w:rsidRDefault="000465A6" w:rsidP="000465A6">
      <w:pPr>
        <w:tabs>
          <w:tab w:val="left" w:pos="5171"/>
        </w:tabs>
        <w:rPr>
          <w:sz w:val="32"/>
          <w:szCs w:val="32"/>
        </w:rPr>
      </w:pPr>
      <w:r w:rsidRPr="002D454B">
        <w:rPr>
          <w:sz w:val="32"/>
          <w:szCs w:val="32"/>
        </w:rPr>
        <w:t xml:space="preserve">Safe Recruitment </w:t>
      </w:r>
    </w:p>
    <w:p w14:paraId="13D78855" w14:textId="77777777" w:rsidR="000465A6" w:rsidRPr="002D454B" w:rsidRDefault="000465A6" w:rsidP="000465A6">
      <w:pPr>
        <w:tabs>
          <w:tab w:val="left" w:pos="5171"/>
        </w:tabs>
        <w:rPr>
          <w:sz w:val="32"/>
          <w:szCs w:val="32"/>
        </w:rPr>
      </w:pPr>
      <w:r w:rsidRPr="002D454B">
        <w:rPr>
          <w:sz w:val="32"/>
          <w:szCs w:val="32"/>
        </w:rPr>
        <w:t xml:space="preserve">Safeguarding </w:t>
      </w:r>
    </w:p>
    <w:p w14:paraId="4E95EB16" w14:textId="77777777" w:rsidR="000465A6" w:rsidRPr="002D454B" w:rsidRDefault="000465A6" w:rsidP="000465A6">
      <w:pPr>
        <w:tabs>
          <w:tab w:val="left" w:pos="5171"/>
        </w:tabs>
        <w:rPr>
          <w:sz w:val="32"/>
          <w:szCs w:val="32"/>
        </w:rPr>
      </w:pPr>
      <w:r w:rsidRPr="002D454B">
        <w:rPr>
          <w:sz w:val="32"/>
          <w:szCs w:val="32"/>
        </w:rPr>
        <w:t xml:space="preserve">Smoking, Alcohol and Drugs </w:t>
      </w:r>
    </w:p>
    <w:p w14:paraId="68688C66" w14:textId="77777777" w:rsidR="000465A6" w:rsidRPr="002D454B" w:rsidRDefault="000465A6" w:rsidP="000465A6">
      <w:pPr>
        <w:tabs>
          <w:tab w:val="left" w:pos="5171"/>
        </w:tabs>
        <w:rPr>
          <w:sz w:val="32"/>
          <w:szCs w:val="32"/>
        </w:rPr>
      </w:pPr>
      <w:r w:rsidRPr="002D454B">
        <w:rPr>
          <w:sz w:val="32"/>
          <w:szCs w:val="32"/>
        </w:rPr>
        <w:t xml:space="preserve">Social Media </w:t>
      </w:r>
    </w:p>
    <w:p w14:paraId="0DDF03FE" w14:textId="7A61A75E" w:rsidR="000465A6" w:rsidRDefault="000465A6" w:rsidP="000465A6">
      <w:pPr>
        <w:tabs>
          <w:tab w:val="left" w:pos="5171"/>
        </w:tabs>
        <w:rPr>
          <w:sz w:val="32"/>
          <w:szCs w:val="32"/>
        </w:rPr>
      </w:pPr>
      <w:r w:rsidRPr="002D454B">
        <w:rPr>
          <w:sz w:val="32"/>
          <w:szCs w:val="32"/>
        </w:rPr>
        <w:t xml:space="preserve">Staff Behaviour </w:t>
      </w:r>
    </w:p>
    <w:p w14:paraId="0F5ECD91" w14:textId="295C92AB" w:rsidR="00830AAF" w:rsidRPr="002D454B" w:rsidRDefault="00830AAF" w:rsidP="000465A6">
      <w:pPr>
        <w:tabs>
          <w:tab w:val="left" w:pos="5171"/>
        </w:tabs>
        <w:rPr>
          <w:sz w:val="32"/>
          <w:szCs w:val="32"/>
        </w:rPr>
      </w:pPr>
      <w:r>
        <w:rPr>
          <w:sz w:val="32"/>
          <w:szCs w:val="32"/>
        </w:rPr>
        <w:t>Staff children</w:t>
      </w:r>
    </w:p>
    <w:p w14:paraId="3FA8E012" w14:textId="77777777" w:rsidR="000465A6" w:rsidRPr="002D454B" w:rsidRDefault="000465A6" w:rsidP="000465A6">
      <w:pPr>
        <w:tabs>
          <w:tab w:val="left" w:pos="5171"/>
        </w:tabs>
        <w:rPr>
          <w:sz w:val="32"/>
          <w:szCs w:val="32"/>
        </w:rPr>
      </w:pPr>
      <w:r w:rsidRPr="002D454B">
        <w:rPr>
          <w:sz w:val="32"/>
          <w:szCs w:val="32"/>
        </w:rPr>
        <w:t>Staff Disciplinary Procedure</w:t>
      </w:r>
      <w:r w:rsidR="00561801" w:rsidRPr="002D454B">
        <w:rPr>
          <w:sz w:val="32"/>
          <w:szCs w:val="32"/>
        </w:rPr>
        <w:t>s</w:t>
      </w:r>
      <w:r w:rsidRPr="002D454B">
        <w:rPr>
          <w:sz w:val="32"/>
          <w:szCs w:val="32"/>
        </w:rPr>
        <w:t xml:space="preserve"> </w:t>
      </w:r>
    </w:p>
    <w:p w14:paraId="4CA8E03D" w14:textId="77777777" w:rsidR="000465A6" w:rsidRPr="002D454B" w:rsidRDefault="000465A6" w:rsidP="000465A6">
      <w:pPr>
        <w:tabs>
          <w:tab w:val="left" w:pos="5171"/>
        </w:tabs>
        <w:rPr>
          <w:sz w:val="32"/>
          <w:szCs w:val="32"/>
        </w:rPr>
      </w:pPr>
      <w:r w:rsidRPr="002D454B">
        <w:rPr>
          <w:sz w:val="32"/>
          <w:szCs w:val="32"/>
        </w:rPr>
        <w:t xml:space="preserve">Staff Grievance </w:t>
      </w:r>
    </w:p>
    <w:p w14:paraId="05AF6BDD" w14:textId="77777777" w:rsidR="000465A6" w:rsidRPr="002D454B" w:rsidRDefault="000465A6" w:rsidP="000465A6">
      <w:pPr>
        <w:tabs>
          <w:tab w:val="left" w:pos="5171"/>
        </w:tabs>
        <w:rPr>
          <w:sz w:val="32"/>
          <w:szCs w:val="32"/>
        </w:rPr>
      </w:pPr>
      <w:r w:rsidRPr="002D454B">
        <w:rPr>
          <w:sz w:val="32"/>
          <w:szCs w:val="32"/>
        </w:rPr>
        <w:t xml:space="preserve">Staff Induction and Development </w:t>
      </w:r>
    </w:p>
    <w:p w14:paraId="35C9BFBF" w14:textId="77777777" w:rsidR="000465A6" w:rsidRPr="002D454B" w:rsidRDefault="000465A6" w:rsidP="000465A6">
      <w:pPr>
        <w:tabs>
          <w:tab w:val="left" w:pos="5171"/>
        </w:tabs>
        <w:rPr>
          <w:sz w:val="32"/>
          <w:szCs w:val="32"/>
        </w:rPr>
      </w:pPr>
      <w:r w:rsidRPr="002D454B">
        <w:rPr>
          <w:sz w:val="32"/>
          <w:szCs w:val="32"/>
        </w:rPr>
        <w:t xml:space="preserve">Sun Cream </w:t>
      </w:r>
    </w:p>
    <w:p w14:paraId="17CDE0A6" w14:textId="024BEBFE" w:rsidR="000465A6" w:rsidRDefault="000465A6" w:rsidP="000465A6">
      <w:pPr>
        <w:tabs>
          <w:tab w:val="left" w:pos="5171"/>
        </w:tabs>
        <w:rPr>
          <w:sz w:val="32"/>
          <w:szCs w:val="32"/>
        </w:rPr>
      </w:pPr>
      <w:r w:rsidRPr="002D454B">
        <w:rPr>
          <w:sz w:val="32"/>
          <w:szCs w:val="32"/>
        </w:rPr>
        <w:t xml:space="preserve">Suspensions and Exclusions </w:t>
      </w:r>
    </w:p>
    <w:p w14:paraId="5030071C" w14:textId="77777777" w:rsidR="000465A6" w:rsidRPr="002D454B" w:rsidRDefault="000465A6" w:rsidP="000465A6">
      <w:pPr>
        <w:tabs>
          <w:tab w:val="left" w:pos="5171"/>
        </w:tabs>
        <w:rPr>
          <w:b/>
          <w:bCs/>
          <w:sz w:val="32"/>
          <w:szCs w:val="32"/>
        </w:rPr>
      </w:pPr>
      <w:r w:rsidRPr="002D454B">
        <w:rPr>
          <w:b/>
          <w:bCs/>
          <w:sz w:val="32"/>
          <w:szCs w:val="32"/>
        </w:rPr>
        <w:t>U</w:t>
      </w:r>
    </w:p>
    <w:p w14:paraId="5D8DAFF6" w14:textId="77777777" w:rsidR="000465A6" w:rsidRPr="002D454B" w:rsidRDefault="000465A6" w:rsidP="000465A6">
      <w:pPr>
        <w:tabs>
          <w:tab w:val="left" w:pos="5171"/>
        </w:tabs>
        <w:rPr>
          <w:sz w:val="32"/>
          <w:szCs w:val="32"/>
        </w:rPr>
      </w:pPr>
      <w:r w:rsidRPr="002D454B">
        <w:rPr>
          <w:sz w:val="32"/>
          <w:szCs w:val="32"/>
        </w:rPr>
        <w:t xml:space="preserve">Uncollected Children </w:t>
      </w:r>
    </w:p>
    <w:p w14:paraId="1FA454B3" w14:textId="77777777" w:rsidR="000465A6" w:rsidRPr="002D454B" w:rsidRDefault="000465A6" w:rsidP="000465A6">
      <w:pPr>
        <w:tabs>
          <w:tab w:val="left" w:pos="5171"/>
        </w:tabs>
        <w:rPr>
          <w:b/>
          <w:bCs/>
          <w:sz w:val="32"/>
          <w:szCs w:val="32"/>
        </w:rPr>
      </w:pPr>
      <w:r w:rsidRPr="002D454B">
        <w:rPr>
          <w:b/>
          <w:bCs/>
          <w:sz w:val="32"/>
          <w:szCs w:val="32"/>
        </w:rPr>
        <w:t>V</w:t>
      </w:r>
    </w:p>
    <w:p w14:paraId="7E5212D1" w14:textId="77777777" w:rsidR="000465A6" w:rsidRPr="002D454B" w:rsidRDefault="000465A6" w:rsidP="000465A6">
      <w:pPr>
        <w:tabs>
          <w:tab w:val="left" w:pos="5171"/>
        </w:tabs>
        <w:rPr>
          <w:sz w:val="32"/>
          <w:szCs w:val="32"/>
        </w:rPr>
      </w:pPr>
      <w:r w:rsidRPr="002D454B">
        <w:rPr>
          <w:sz w:val="32"/>
          <w:szCs w:val="32"/>
        </w:rPr>
        <w:t xml:space="preserve">Visitors </w:t>
      </w:r>
    </w:p>
    <w:p w14:paraId="3D961BFD" w14:textId="77777777" w:rsidR="0010737C" w:rsidRDefault="000465A6" w:rsidP="002C158C">
      <w:pPr>
        <w:tabs>
          <w:tab w:val="left" w:pos="5171"/>
        </w:tabs>
        <w:rPr>
          <w:b/>
          <w:bCs/>
          <w:sz w:val="32"/>
          <w:szCs w:val="32"/>
        </w:rPr>
      </w:pPr>
      <w:r w:rsidRPr="002D454B">
        <w:rPr>
          <w:b/>
          <w:bCs/>
          <w:sz w:val="32"/>
          <w:szCs w:val="32"/>
        </w:rPr>
        <w:t>W</w:t>
      </w:r>
    </w:p>
    <w:p w14:paraId="41C6F319" w14:textId="0A7174AF" w:rsidR="000465A6" w:rsidRPr="002D454B" w:rsidRDefault="000465A6" w:rsidP="002C158C">
      <w:pPr>
        <w:tabs>
          <w:tab w:val="left" w:pos="5171"/>
        </w:tabs>
        <w:rPr>
          <w:b/>
          <w:bCs/>
          <w:sz w:val="32"/>
          <w:szCs w:val="32"/>
        </w:rPr>
      </w:pPr>
      <w:r w:rsidRPr="002D454B">
        <w:rPr>
          <w:sz w:val="32"/>
          <w:szCs w:val="32"/>
        </w:rPr>
        <w:t xml:space="preserve">Whistleblowing </w:t>
      </w:r>
    </w:p>
    <w:p w14:paraId="0868DE80" w14:textId="77777777" w:rsidR="000465A6" w:rsidRDefault="000465A6" w:rsidP="000465A6">
      <w:pPr>
        <w:rPr>
          <w:rFonts w:ascii="Arial" w:eastAsia="Times" w:hAnsi="Arial"/>
          <w:lang w:eastAsia="en-GB"/>
        </w:rPr>
      </w:pPr>
    </w:p>
    <w:p w14:paraId="3A2C94DD" w14:textId="77777777" w:rsidR="00C1774D" w:rsidRPr="007C73BA" w:rsidRDefault="00C1774D" w:rsidP="000465A6">
      <w:pPr>
        <w:pStyle w:val="Heading1"/>
        <w:spacing w:after="240"/>
        <w:rPr>
          <w:rFonts w:cs="Arial"/>
          <w:color w:val="000000" w:themeColor="text1"/>
          <w:sz w:val="44"/>
          <w:szCs w:val="44"/>
        </w:rPr>
      </w:pPr>
      <w:r w:rsidRPr="007C73BA">
        <w:rPr>
          <w:rFonts w:cs="Arial"/>
          <w:color w:val="000000" w:themeColor="text1"/>
          <w:sz w:val="44"/>
          <w:szCs w:val="44"/>
        </w:rPr>
        <w:lastRenderedPageBreak/>
        <w:t>Administering Medicati</w:t>
      </w:r>
      <w:r w:rsidR="009E3093" w:rsidRPr="007C73BA">
        <w:rPr>
          <w:rFonts w:cs="Arial"/>
          <w:color w:val="000000" w:themeColor="text1"/>
          <w:sz w:val="44"/>
          <w:szCs w:val="44"/>
        </w:rPr>
        <w:t>o</w:t>
      </w:r>
      <w:r w:rsidRPr="007C73BA">
        <w:rPr>
          <w:rFonts w:cs="Arial"/>
          <w:color w:val="000000" w:themeColor="text1"/>
          <w:sz w:val="44"/>
          <w:szCs w:val="44"/>
        </w:rPr>
        <w:t>n</w:t>
      </w:r>
      <w:bookmarkEnd w:id="0"/>
      <w:r w:rsidRPr="007C73BA">
        <w:rPr>
          <w:rFonts w:cs="Arial"/>
          <w:color w:val="000000" w:themeColor="text1"/>
          <w:sz w:val="44"/>
          <w:szCs w:val="44"/>
        </w:rPr>
        <w:t xml:space="preserve"> Policy</w:t>
      </w:r>
    </w:p>
    <w:p w14:paraId="5B57BD3F"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attending </w:t>
      </w:r>
      <w:r w:rsidR="00F509C3"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quires prescription medication of any kind, their parent or carer must complete a </w:t>
      </w:r>
      <w:r w:rsidR="00F509C3" w:rsidRPr="009C68E9">
        <w:rPr>
          <w:rFonts w:ascii="Trebuchet MS" w:hAnsi="Trebuchet MS"/>
          <w:color w:val="000000" w:themeColor="text1"/>
          <w:sz w:val="32"/>
          <w:szCs w:val="22"/>
        </w:rPr>
        <w:t>‘</w:t>
      </w:r>
      <w:r w:rsidRPr="009C68E9">
        <w:rPr>
          <w:rFonts w:ascii="Trebuchet MS" w:hAnsi="Trebuchet MS"/>
          <w:b/>
          <w:color w:val="000000" w:themeColor="text1"/>
          <w:sz w:val="32"/>
          <w:szCs w:val="22"/>
        </w:rPr>
        <w:t>Permission to administer medicine</w:t>
      </w:r>
      <w:r w:rsidR="00F509C3" w:rsidRPr="009C68E9">
        <w:rPr>
          <w:rFonts w:ascii="Trebuchet MS" w:hAnsi="Trebuchet MS"/>
          <w:b/>
          <w:color w:val="000000" w:themeColor="text1"/>
          <w:sz w:val="32"/>
          <w:szCs w:val="22"/>
        </w:rPr>
        <w:t>’</w:t>
      </w:r>
      <w:r w:rsidRPr="009C68E9">
        <w:rPr>
          <w:rFonts w:ascii="Trebuchet MS" w:hAnsi="Trebuchet MS"/>
          <w:color w:val="000000" w:themeColor="text1"/>
          <w:sz w:val="32"/>
          <w:szCs w:val="22"/>
        </w:rPr>
        <w:t xml:space="preserve"> form in advance. Staff at the Club will not administer any medication without such prior written consent.</w:t>
      </w:r>
    </w:p>
    <w:p w14:paraId="5004075B" w14:textId="3F5B00BC" w:rsidR="00C1774D" w:rsidRPr="009C68E9" w:rsidRDefault="00C1774D" w:rsidP="00C1774D">
      <w:pPr>
        <w:spacing w:after="1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Ideally children should take their medication before arriving at the Club. If this is not possible, children will be encouraged to take personal responsibility for their medication, if appropriate. If children carry their own medication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asthma inhalers), the Club staff will offer to keep the medication safe until it is required. Inhalers must be</w:t>
      </w:r>
      <w:r w:rsidR="007913B6">
        <w:rPr>
          <w:rFonts w:ascii="Trebuchet MS" w:hAnsi="Trebuchet MS" w:cs="Tahoma"/>
          <w:color w:val="000000" w:themeColor="text1"/>
          <w:sz w:val="32"/>
          <w:szCs w:val="22"/>
        </w:rPr>
        <w:t xml:space="preserve"> up to date and</w:t>
      </w:r>
      <w:r w:rsidRPr="009C68E9">
        <w:rPr>
          <w:rFonts w:ascii="Trebuchet MS" w:hAnsi="Trebuchet MS" w:cs="Tahoma"/>
          <w:color w:val="000000" w:themeColor="text1"/>
          <w:sz w:val="32"/>
          <w:szCs w:val="22"/>
        </w:rPr>
        <w:t xml:space="preserve"> labelled with the child’s name.</w:t>
      </w:r>
    </w:p>
    <w:p w14:paraId="459B165C" w14:textId="77777777" w:rsidR="00C1774D" w:rsidRPr="009C68E9" w:rsidRDefault="00F509C3"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can only administer medication that has been prescribed by a doctor, dentist, nurse or pharmacist. However, if a medicine contains </w:t>
      </w:r>
      <w:r w:rsidR="002774BF" w:rsidRPr="009C68E9">
        <w:rPr>
          <w:rFonts w:ascii="Trebuchet MS" w:hAnsi="Trebuchet MS"/>
          <w:color w:val="000000" w:themeColor="text1"/>
          <w:sz w:val="32"/>
          <w:szCs w:val="22"/>
        </w:rPr>
        <w:t>aspirin,</w:t>
      </w:r>
      <w:r w:rsidR="00C1774D" w:rsidRPr="009C68E9">
        <w:rPr>
          <w:rFonts w:ascii="Trebuchet MS" w:hAnsi="Trebuchet MS"/>
          <w:color w:val="000000" w:themeColor="text1"/>
          <w:sz w:val="32"/>
          <w:szCs w:val="22"/>
        </w:rPr>
        <w:t xml:space="preserve"> we can only administer it if it has been prescribed by a doctor. All medication provided must have the prescription sticker attached which includes the child’s name, the date, the type of medicine and the dosage.</w:t>
      </w:r>
    </w:p>
    <w:p w14:paraId="69B59B44" w14:textId="6E0B3F9D" w:rsidR="00C1774D" w:rsidRPr="009C68E9" w:rsidRDefault="0070181D" w:rsidP="00C1774D">
      <w:pPr>
        <w:pStyle w:val="BodyText"/>
        <w:spacing w:after="160"/>
        <w:rPr>
          <w:color w:val="000000" w:themeColor="text1"/>
          <w:sz w:val="32"/>
        </w:rPr>
      </w:pPr>
      <w:r>
        <w:rPr>
          <w:color w:val="000000" w:themeColor="text1"/>
          <w:sz w:val="32"/>
        </w:rPr>
        <w:t>The setting manager</w:t>
      </w:r>
      <w:r w:rsidR="00C1774D" w:rsidRPr="009C68E9">
        <w:rPr>
          <w:color w:val="000000" w:themeColor="text1"/>
          <w:sz w:val="32"/>
        </w:rPr>
        <w:t xml:space="preserve"> will be responsible for administering medication or for witnessing self-administration by the child. The designated person will record receipt of the medication on a </w:t>
      </w:r>
      <w:r w:rsidR="00C1774D" w:rsidRPr="009C68E9">
        <w:rPr>
          <w:b/>
          <w:color w:val="000000" w:themeColor="text1"/>
          <w:sz w:val="32"/>
        </w:rPr>
        <w:t>Medication Log</w:t>
      </w:r>
      <w:r w:rsidR="00C1774D" w:rsidRPr="009C68E9">
        <w:rPr>
          <w:color w:val="000000" w:themeColor="text1"/>
          <w:sz w:val="32"/>
        </w:rPr>
        <w:t xml:space="preserve">, will check that the medication is properly labelled, and will ensure that it is stored securely during the session. </w:t>
      </w:r>
    </w:p>
    <w:p w14:paraId="7712635B" w14:textId="77777777"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olor w:val="000000" w:themeColor="text1"/>
          <w:sz w:val="32"/>
          <w:szCs w:val="22"/>
        </w:rPr>
        <w:t>Before any medication is given, the designated person will:</w:t>
      </w:r>
    </w:p>
    <w:p w14:paraId="177A8A3B" w14:textId="77777777" w:rsidR="00C1774D" w:rsidRPr="009C68E9" w:rsidRDefault="00C1774D" w:rsidP="00C1774D">
      <w:pPr>
        <w:numPr>
          <w:ilvl w:val="0"/>
          <w:numId w:val="2"/>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Check that the Club has received written consent</w:t>
      </w:r>
    </w:p>
    <w:p w14:paraId="5315A9C3" w14:textId="77777777" w:rsidR="00C1774D" w:rsidRPr="009C68E9" w:rsidRDefault="00C1774D" w:rsidP="00C1774D">
      <w:pPr>
        <w:numPr>
          <w:ilvl w:val="0"/>
          <w:numId w:val="2"/>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another member of staff to witness that the correct dosage is given.</w:t>
      </w:r>
    </w:p>
    <w:p w14:paraId="011E7DC1" w14:textId="77777777"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When the medication has been administered, the designated person must:</w:t>
      </w:r>
    </w:p>
    <w:p w14:paraId="09CAF569" w14:textId="77777777" w:rsidR="00C1774D" w:rsidRPr="009C68E9" w:rsidRDefault="00C1774D" w:rsidP="00C1774D">
      <w:pPr>
        <w:numPr>
          <w:ilvl w:val="0"/>
          <w:numId w:val="1"/>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Record all relevant details on the </w:t>
      </w:r>
      <w:r w:rsidR="00F509C3" w:rsidRPr="009C68E9">
        <w:rPr>
          <w:rFonts w:ascii="Trebuchet MS" w:hAnsi="Trebuchet MS" w:cs="Tahoma"/>
          <w:color w:val="000000" w:themeColor="text1"/>
          <w:sz w:val="32"/>
          <w:szCs w:val="22"/>
        </w:rPr>
        <w:t>‘</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bCs/>
          <w:color w:val="000000" w:themeColor="text1"/>
          <w:sz w:val="32"/>
          <w:szCs w:val="22"/>
        </w:rPr>
        <w:t>Medication Given</w:t>
      </w:r>
      <w:r w:rsidR="00F509C3" w:rsidRPr="009C68E9">
        <w:rPr>
          <w:rFonts w:ascii="Trebuchet MS" w:hAnsi="Trebuchet MS" w:cs="Tahoma"/>
          <w:b/>
          <w:bCs/>
          <w:color w:val="000000" w:themeColor="text1"/>
          <w:sz w:val="32"/>
          <w:szCs w:val="22"/>
        </w:rPr>
        <w:t>’</w:t>
      </w:r>
      <w:r w:rsidRPr="009C68E9">
        <w:rPr>
          <w:rFonts w:ascii="Trebuchet MS" w:hAnsi="Trebuchet MS" w:cs="Tahoma"/>
          <w:b/>
          <w:bCs/>
          <w:color w:val="000000" w:themeColor="text1"/>
          <w:sz w:val="32"/>
          <w:szCs w:val="22"/>
        </w:rPr>
        <w:t xml:space="preserve"> </w:t>
      </w:r>
      <w:r w:rsidRPr="009C68E9">
        <w:rPr>
          <w:rFonts w:ascii="Trebuchet MS" w:hAnsi="Trebuchet MS" w:cs="Tahoma"/>
          <w:color w:val="000000" w:themeColor="text1"/>
          <w:sz w:val="32"/>
          <w:szCs w:val="22"/>
        </w:rPr>
        <w:t>form</w:t>
      </w:r>
      <w:r w:rsidR="00F509C3" w:rsidRPr="009C68E9">
        <w:rPr>
          <w:rFonts w:ascii="Trebuchet MS" w:hAnsi="Trebuchet MS" w:cs="Tahoma"/>
          <w:color w:val="000000" w:themeColor="text1"/>
          <w:sz w:val="32"/>
          <w:szCs w:val="22"/>
        </w:rPr>
        <w:t>.</w:t>
      </w:r>
    </w:p>
    <w:p w14:paraId="4A357BA3" w14:textId="77777777" w:rsidR="00C1774D" w:rsidRPr="009C68E9" w:rsidRDefault="00C1774D" w:rsidP="00C1774D">
      <w:pPr>
        <w:numPr>
          <w:ilvl w:val="0"/>
          <w:numId w:val="1"/>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the child’s parent or carer to sign the form to acknowledge that the medication has been given.</w:t>
      </w:r>
    </w:p>
    <w:p w14:paraId="00D4EDEE"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olor w:val="000000" w:themeColor="text1"/>
          <w:sz w:val="32"/>
          <w:szCs w:val="22"/>
        </w:rPr>
        <w:t xml:space="preserve">When the medication is returned to the child’s parent or carer, the designated person will record this on the </w:t>
      </w:r>
      <w:r w:rsidRPr="009C68E9">
        <w:rPr>
          <w:rFonts w:ascii="Trebuchet MS" w:hAnsi="Trebuchet MS"/>
          <w:b/>
          <w:color w:val="000000" w:themeColor="text1"/>
          <w:sz w:val="32"/>
          <w:szCs w:val="22"/>
        </w:rPr>
        <w:t>Medication Log</w:t>
      </w:r>
      <w:r w:rsidRPr="009C68E9">
        <w:rPr>
          <w:rFonts w:ascii="Trebuchet MS" w:hAnsi="Trebuchet MS"/>
          <w:color w:val="000000" w:themeColor="text1"/>
          <w:sz w:val="32"/>
          <w:szCs w:val="22"/>
        </w:rPr>
        <w:t>.</w:t>
      </w:r>
    </w:p>
    <w:p w14:paraId="03B866D5"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If a child refuses to take their medication, staff will not force them to do so. The manager and the child’s parent or carer will be notified, and the </w:t>
      </w:r>
      <w:r w:rsidR="00A777C6">
        <w:rPr>
          <w:rFonts w:ascii="Trebuchet MS" w:hAnsi="Trebuchet MS" w:cs="Tahoma"/>
          <w:color w:val="000000" w:themeColor="text1"/>
          <w:sz w:val="32"/>
          <w:szCs w:val="22"/>
        </w:rPr>
        <w:t>refusal</w:t>
      </w:r>
      <w:r w:rsidRPr="009C68E9">
        <w:rPr>
          <w:rFonts w:ascii="Trebuchet MS" w:hAnsi="Trebuchet MS" w:cs="Tahoma"/>
          <w:color w:val="000000" w:themeColor="text1"/>
          <w:sz w:val="32"/>
          <w:szCs w:val="22"/>
        </w:rPr>
        <w:t xml:space="preserve"> recorded on the </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color w:val="000000" w:themeColor="text1"/>
          <w:sz w:val="32"/>
          <w:szCs w:val="22"/>
        </w:rPr>
        <w:t>Medication Given</w:t>
      </w:r>
      <w:r w:rsidRPr="009C68E9">
        <w:rPr>
          <w:rFonts w:ascii="Trebuchet MS" w:hAnsi="Trebuchet MS" w:cs="Tahoma"/>
          <w:color w:val="000000" w:themeColor="text1"/>
          <w:sz w:val="32"/>
          <w:szCs w:val="22"/>
        </w:rPr>
        <w:t>.</w:t>
      </w:r>
    </w:p>
    <w:p w14:paraId="544DA2AA"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Certain medications require specialist training before use,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Epi Pens. If a child requires such medication</w:t>
      </w:r>
      <w:r w:rsidR="007C73BA">
        <w:rPr>
          <w:rFonts w:ascii="Trebuchet MS" w:hAnsi="Trebuchet MS" w:cs="Tahoma"/>
          <w:color w:val="000000" w:themeColor="text1"/>
          <w:sz w:val="32"/>
          <w:szCs w:val="22"/>
        </w:rPr>
        <w:t>,</w:t>
      </w:r>
      <w:r w:rsidRPr="009C68E9">
        <w:rPr>
          <w:rFonts w:ascii="Trebuchet MS" w:hAnsi="Trebuchet MS" w:cs="Tahoma"/>
          <w:color w:val="000000" w:themeColor="text1"/>
          <w:sz w:val="32"/>
          <w:szCs w:val="22"/>
        </w:rPr>
        <w:t xml:space="preserve"> the manager will arrange appropriate training as soon as possible. It may be necessary to absent the child until such training has been undertaken. Where specialist training is required, only appropriately trained staff may administer the medication.</w:t>
      </w:r>
    </w:p>
    <w:p w14:paraId="41663C51"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A child’s parent or carer must complete a new </w:t>
      </w:r>
      <w:r w:rsidRPr="009C68E9">
        <w:rPr>
          <w:rFonts w:ascii="Trebuchet MS" w:hAnsi="Trebuchet MS" w:cs="Tahoma"/>
          <w:b/>
          <w:bCs/>
          <w:color w:val="000000" w:themeColor="text1"/>
          <w:sz w:val="32"/>
          <w:szCs w:val="22"/>
        </w:rPr>
        <w:t xml:space="preserve">Permission to Administer Medication </w:t>
      </w:r>
      <w:r w:rsidRPr="009C68E9">
        <w:rPr>
          <w:rFonts w:ascii="Trebuchet MS" w:hAnsi="Trebuchet MS" w:cs="Tahoma"/>
          <w:color w:val="000000" w:themeColor="text1"/>
          <w:sz w:val="32"/>
          <w:szCs w:val="22"/>
        </w:rPr>
        <w:t>form if there are any changes to a child’s medication (including change of dosage or frequency).</w:t>
      </w:r>
    </w:p>
    <w:p w14:paraId="0A24C0E0" w14:textId="77777777" w:rsidR="00C1774D" w:rsidRPr="009C68E9" w:rsidRDefault="00C1774D" w:rsidP="00C1774D">
      <w:pPr>
        <w:spacing w:after="480"/>
        <w:rPr>
          <w:rFonts w:ascii="Trebuchet MS" w:hAnsi="Trebuchet MS" w:cs="Helvetica"/>
          <w:color w:val="000000" w:themeColor="text1"/>
          <w:sz w:val="32"/>
          <w:szCs w:val="22"/>
        </w:rPr>
      </w:pPr>
      <w:r w:rsidRPr="009C68E9">
        <w:rPr>
          <w:rFonts w:ascii="Trebuchet MS" w:hAnsi="Trebuchet MS" w:cs="Tahoma"/>
          <w:color w:val="000000" w:themeColor="text1"/>
          <w:sz w:val="32"/>
          <w:szCs w:val="22"/>
        </w:rPr>
        <w:t xml:space="preserve">If a child suffers from a </w:t>
      </w:r>
      <w:r w:rsidR="002774BF" w:rsidRPr="009C68E9">
        <w:rPr>
          <w:rFonts w:ascii="Trebuchet MS" w:hAnsi="Trebuchet MS" w:cs="Tahoma"/>
          <w:color w:val="000000" w:themeColor="text1"/>
          <w:sz w:val="32"/>
          <w:szCs w:val="22"/>
        </w:rPr>
        <w:t>long-term</w:t>
      </w:r>
      <w:r w:rsidRPr="009C68E9">
        <w:rPr>
          <w:rFonts w:ascii="Trebuchet MS" w:hAnsi="Trebuchet MS" w:cs="Tahoma"/>
          <w:color w:val="000000" w:themeColor="text1"/>
          <w:sz w:val="32"/>
          <w:szCs w:val="22"/>
        </w:rPr>
        <w:t xml:space="preserve"> medical condition the Club will a</w:t>
      </w:r>
      <w:r w:rsidRPr="009C68E9">
        <w:rPr>
          <w:rFonts w:ascii="Trebuchet MS" w:hAnsi="Trebuchet MS" w:cs="Helvetica"/>
          <w:color w:val="000000" w:themeColor="text1"/>
          <w:sz w:val="32"/>
          <w:szCs w:val="22"/>
        </w:rPr>
        <w:t>sk the child's parents to provide a medical care plan from their doctor, to clarify exactly what the symptoms and treatment are so that the Club has a clear statement of the child's medical requirement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9014"/>
      </w:tblGrid>
      <w:tr w:rsidR="009C68E9" w:rsidRPr="009C68E9" w14:paraId="343B7383" w14:textId="77777777" w:rsidTr="007C73BA">
        <w:trPr>
          <w:trHeight w:val="405"/>
        </w:trPr>
        <w:tc>
          <w:tcPr>
            <w:tcW w:w="9014" w:type="dxa"/>
            <w:tcMar>
              <w:top w:w="57" w:type="dxa"/>
            </w:tcMar>
          </w:tcPr>
          <w:p w14:paraId="3F0815DC" w14:textId="26FBA4AB"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3A716F">
              <w:rPr>
                <w:rFonts w:ascii="Trebuchet MS" w:hAnsi="Trebuchet MS" w:cs="Tahoma"/>
                <w:color w:val="000000" w:themeColor="text1"/>
                <w:sz w:val="32"/>
                <w:szCs w:val="22"/>
              </w:rPr>
              <w:t>01/0</w:t>
            </w:r>
            <w:r w:rsidR="000B6CAE">
              <w:rPr>
                <w:rFonts w:ascii="Trebuchet MS" w:hAnsi="Trebuchet MS" w:cs="Tahoma"/>
                <w:color w:val="000000" w:themeColor="text1"/>
                <w:sz w:val="32"/>
                <w:szCs w:val="22"/>
              </w:rPr>
              <w:t>9</w:t>
            </w:r>
            <w:r w:rsidR="003A716F">
              <w:rPr>
                <w:rFonts w:ascii="Trebuchet MS" w:hAnsi="Trebuchet MS" w:cs="Tahoma"/>
                <w:color w:val="000000" w:themeColor="text1"/>
                <w:sz w:val="32"/>
                <w:szCs w:val="22"/>
              </w:rPr>
              <w:t>/2025</w:t>
            </w:r>
          </w:p>
        </w:tc>
      </w:tr>
      <w:tr w:rsidR="00420202" w:rsidRPr="009C68E9" w14:paraId="7978C1E2" w14:textId="77777777" w:rsidTr="00AC329B">
        <w:trPr>
          <w:trHeight w:val="426"/>
        </w:trPr>
        <w:tc>
          <w:tcPr>
            <w:tcW w:w="9014" w:type="dxa"/>
            <w:tcMar>
              <w:top w:w="57" w:type="dxa"/>
            </w:tcMar>
          </w:tcPr>
          <w:p w14:paraId="67CB3337" w14:textId="5E425F4A" w:rsidR="00420202"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20202" w:rsidRPr="009C68E9">
              <w:rPr>
                <w:rFonts w:ascii="Trebuchet MS" w:hAnsi="Trebuchet MS" w:cs="Tahoma"/>
                <w:color w:val="000000" w:themeColor="text1"/>
                <w:sz w:val="32"/>
                <w:szCs w:val="22"/>
              </w:rPr>
              <w:t xml:space="preserve"> be reviewed: </w:t>
            </w:r>
            <w:r w:rsidR="009564E3">
              <w:rPr>
                <w:rFonts w:ascii="Trebuchet MS" w:hAnsi="Trebuchet MS" w:cs="Tahoma"/>
                <w:color w:val="000000" w:themeColor="text1"/>
                <w:sz w:val="32"/>
                <w:szCs w:val="22"/>
              </w:rPr>
              <w:t>01/09/2026</w:t>
            </w:r>
          </w:p>
        </w:tc>
      </w:tr>
    </w:tbl>
    <w:p w14:paraId="67D810D8" w14:textId="77777777" w:rsidR="009515C1" w:rsidRPr="009515C1" w:rsidRDefault="009515C1" w:rsidP="009515C1">
      <w:pPr>
        <w:pStyle w:val="Heading1"/>
        <w:spacing w:after="360"/>
        <w:jc w:val="left"/>
        <w:rPr>
          <w:color w:val="000000" w:themeColor="text1"/>
          <w:sz w:val="2"/>
          <w:szCs w:val="2"/>
        </w:rPr>
      </w:pPr>
      <w:bookmarkStart w:id="1" w:name="_Toc210025993"/>
    </w:p>
    <w:p w14:paraId="7431DEBC" w14:textId="23F42264" w:rsidR="00C1774D" w:rsidRPr="007C73BA" w:rsidRDefault="00C1774D" w:rsidP="009515C1">
      <w:pPr>
        <w:pStyle w:val="Heading1"/>
        <w:spacing w:after="360"/>
        <w:rPr>
          <w:rFonts w:ascii="Trebuchet MS" w:hAnsi="Trebuchet MS" w:cs="Tahoma"/>
          <w:color w:val="000000" w:themeColor="text1"/>
          <w:sz w:val="21"/>
        </w:rPr>
      </w:pPr>
      <w:r w:rsidRPr="007C73BA">
        <w:rPr>
          <w:color w:val="000000" w:themeColor="text1"/>
          <w:sz w:val="44"/>
        </w:rPr>
        <w:t>Admissions and Fees</w:t>
      </w:r>
      <w:bookmarkEnd w:id="1"/>
      <w:r w:rsidRPr="007C73BA">
        <w:rPr>
          <w:color w:val="000000" w:themeColor="text1"/>
          <w:sz w:val="44"/>
        </w:rPr>
        <w:t xml:space="preserve"> Policy</w:t>
      </w:r>
    </w:p>
    <w:p w14:paraId="383AC457" w14:textId="323E3757" w:rsidR="00C1774D" w:rsidRPr="009C68E9" w:rsidRDefault="00F509C3"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is registered with Ofsted; our registration number </w:t>
      </w:r>
      <w:r w:rsidR="00A47FBF" w:rsidRPr="009C68E9">
        <w:rPr>
          <w:rFonts w:ascii="Trebuchet MS" w:hAnsi="Trebuchet MS" w:cs="Arial"/>
          <w:color w:val="000000" w:themeColor="text1"/>
          <w:sz w:val="32"/>
          <w:szCs w:val="22"/>
        </w:rPr>
        <w:t>for each club can be found on our website</w:t>
      </w:r>
      <w:r w:rsidR="00FD0701">
        <w:rPr>
          <w:rFonts w:ascii="Trebuchet MS" w:hAnsi="Trebuchet MS" w:cs="Arial"/>
          <w:color w:val="000000" w:themeColor="text1"/>
          <w:sz w:val="32"/>
          <w:szCs w:val="22"/>
        </w:rPr>
        <w:t xml:space="preserve"> at </w:t>
      </w:r>
      <w:hyperlink r:id="rId9" w:history="1">
        <w:r w:rsidR="00FD0701" w:rsidRPr="00DC568C">
          <w:rPr>
            <w:rStyle w:val="Hyperlink"/>
            <w:rFonts w:ascii="Trebuchet MS" w:hAnsi="Trebuchet MS" w:cs="Arial"/>
            <w:sz w:val="32"/>
            <w:szCs w:val="22"/>
          </w:rPr>
          <w:t>www.kidschoiceclubs.co.uk</w:t>
        </w:r>
      </w:hyperlink>
      <w:r w:rsidR="00FD0701">
        <w:rPr>
          <w:rFonts w:ascii="Trebuchet MS" w:hAnsi="Trebuchet MS" w:cs="Arial"/>
          <w:color w:val="000000" w:themeColor="text1"/>
          <w:sz w:val="32"/>
          <w:szCs w:val="22"/>
        </w:rPr>
        <w:t xml:space="preserve">. </w:t>
      </w:r>
      <w:r w:rsidR="00C1774D" w:rsidRPr="009C68E9">
        <w:rPr>
          <w:rFonts w:ascii="Trebuchet MS" w:hAnsi="Trebuchet MS" w:cs="Arial"/>
          <w:color w:val="000000" w:themeColor="text1"/>
          <w:sz w:val="32"/>
          <w:szCs w:val="22"/>
        </w:rPr>
        <w:t xml:space="preserve">We provide care for children between the ages of </w:t>
      </w:r>
      <w:r w:rsidR="009515C1">
        <w:rPr>
          <w:rFonts w:ascii="Trebuchet MS" w:hAnsi="Trebuchet MS" w:cs="Arial"/>
          <w:color w:val="000000" w:themeColor="text1"/>
          <w:sz w:val="32"/>
          <w:szCs w:val="22"/>
        </w:rPr>
        <w:t>4</w:t>
      </w:r>
      <w:r w:rsidR="00C1774D" w:rsidRPr="009C68E9">
        <w:rPr>
          <w:rFonts w:ascii="Trebuchet MS" w:hAnsi="Trebuchet MS" w:cs="Arial"/>
          <w:color w:val="000000" w:themeColor="text1"/>
          <w:sz w:val="32"/>
          <w:szCs w:val="22"/>
        </w:rPr>
        <w:t xml:space="preserve"> and </w:t>
      </w:r>
      <w:r w:rsidR="00A47FBF" w:rsidRPr="009C68E9">
        <w:rPr>
          <w:rFonts w:ascii="Trebuchet MS" w:hAnsi="Trebuchet MS" w:cs="Arial"/>
          <w:color w:val="000000" w:themeColor="text1"/>
          <w:sz w:val="32"/>
          <w:szCs w:val="22"/>
        </w:rPr>
        <w:t>1</w:t>
      </w:r>
      <w:r w:rsidR="00FD0701">
        <w:rPr>
          <w:rFonts w:ascii="Trebuchet MS" w:hAnsi="Trebuchet MS" w:cs="Arial"/>
          <w:color w:val="000000" w:themeColor="text1"/>
          <w:sz w:val="32"/>
          <w:szCs w:val="22"/>
        </w:rPr>
        <w:t>4</w:t>
      </w:r>
      <w:r w:rsidR="00A47FBF" w:rsidRPr="009C68E9">
        <w:rPr>
          <w:rFonts w:ascii="Trebuchet MS" w:hAnsi="Trebuchet MS" w:cs="Arial"/>
          <w:color w:val="000000" w:themeColor="text1"/>
          <w:sz w:val="32"/>
          <w:szCs w:val="22"/>
        </w:rPr>
        <w:t>.</w:t>
      </w:r>
      <w:r w:rsidR="00C1774D" w:rsidRPr="009C68E9">
        <w:rPr>
          <w:rFonts w:ascii="Trebuchet MS" w:hAnsi="Trebuchet MS" w:cs="Arial"/>
          <w:color w:val="000000" w:themeColor="text1"/>
          <w:sz w:val="32"/>
          <w:szCs w:val="22"/>
        </w:rPr>
        <w:t xml:space="preserve"> </w:t>
      </w:r>
    </w:p>
    <w:p w14:paraId="418B02C4" w14:textId="77777777"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Places are offered on a first-come first-served basis. When all places have been filled, a waiting list will be established, with the following order of priority:</w:t>
      </w:r>
    </w:p>
    <w:p w14:paraId="0CF5E5C9"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s of children already attending the club</w:t>
      </w:r>
    </w:p>
    <w:p w14:paraId="507CF58F"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ose requiring the greatest number of sessions/hours per week</w:t>
      </w:r>
    </w:p>
    <w:p w14:paraId="64E548DC"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of School</w:t>
      </w:r>
      <w:r w:rsidR="00A47FBF" w:rsidRPr="009C68E9">
        <w:rPr>
          <w:rFonts w:ascii="Trebuchet MS" w:hAnsi="Trebuchet MS" w:cs="Arial"/>
          <w:color w:val="000000" w:themeColor="text1"/>
          <w:sz w:val="32"/>
          <w:szCs w:val="22"/>
        </w:rPr>
        <w:t xml:space="preserve"> where the club operates </w:t>
      </w:r>
    </w:p>
    <w:p w14:paraId="4B291EED"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living in the area attending other schools</w:t>
      </w:r>
    </w:p>
    <w:p w14:paraId="03943F5F"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 of children who live in the area attending other schools</w:t>
      </w:r>
    </w:p>
    <w:p w14:paraId="694FC7BF" w14:textId="77777777"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Registration</w:t>
      </w:r>
    </w:p>
    <w:p w14:paraId="34AED8FB" w14:textId="5079B512" w:rsidR="007F3353" w:rsidRPr="009C68E9" w:rsidRDefault="007F3353"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Registration is made online via our booking and payment system, MagicBooking. </w:t>
      </w:r>
    </w:p>
    <w:p w14:paraId="32C6F2EC"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All our club </w:t>
      </w:r>
      <w:r w:rsidR="007C73BA">
        <w:rPr>
          <w:rFonts w:ascii="Trebuchet MS" w:hAnsi="Trebuchet MS" w:cs="Arial"/>
          <w:color w:val="000000" w:themeColor="text1"/>
          <w:sz w:val="32"/>
          <w:szCs w:val="22"/>
        </w:rPr>
        <w:t>policies</w:t>
      </w:r>
      <w:r w:rsidRPr="009C68E9">
        <w:rPr>
          <w:rFonts w:ascii="Trebuchet MS" w:hAnsi="Trebuchet MS" w:cs="Arial"/>
          <w:color w:val="000000" w:themeColor="text1"/>
          <w:sz w:val="32"/>
          <w:szCs w:val="22"/>
        </w:rPr>
        <w:t xml:space="preserve"> will be available on our website. </w:t>
      </w:r>
    </w:p>
    <w:p w14:paraId="15620421"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Our complaints policy and behaviour management policy will be on </w:t>
      </w:r>
      <w:r w:rsidR="007C73BA">
        <w:rPr>
          <w:rFonts w:ascii="Trebuchet MS" w:hAnsi="Trebuchet MS" w:cs="Arial"/>
          <w:color w:val="000000" w:themeColor="text1"/>
          <w:sz w:val="32"/>
          <w:szCs w:val="22"/>
        </w:rPr>
        <w:t>display</w:t>
      </w:r>
      <w:r w:rsidRPr="009C68E9">
        <w:rPr>
          <w:rFonts w:ascii="Trebuchet MS" w:hAnsi="Trebuchet MS" w:cs="Arial"/>
          <w:color w:val="000000" w:themeColor="text1"/>
          <w:sz w:val="32"/>
          <w:szCs w:val="22"/>
        </w:rPr>
        <w:t xml:space="preserve"> at all our </w:t>
      </w:r>
      <w:r w:rsidR="007C73BA">
        <w:rPr>
          <w:rFonts w:ascii="Trebuchet MS" w:hAnsi="Trebuchet MS" w:cs="Arial"/>
          <w:color w:val="000000" w:themeColor="text1"/>
          <w:sz w:val="32"/>
          <w:szCs w:val="22"/>
        </w:rPr>
        <w:t>clubs</w:t>
      </w:r>
      <w:r w:rsidRPr="009C68E9">
        <w:rPr>
          <w:rFonts w:ascii="Trebuchet MS" w:hAnsi="Trebuchet MS" w:cs="Arial"/>
          <w:color w:val="000000" w:themeColor="text1"/>
          <w:sz w:val="32"/>
          <w:szCs w:val="22"/>
        </w:rPr>
        <w:t xml:space="preserve">. </w:t>
      </w:r>
    </w:p>
    <w:p w14:paraId="6C4528E6"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arents can view the individual club page on our website for specific information. </w:t>
      </w:r>
    </w:p>
    <w:p w14:paraId="343EE143" w14:textId="77AFDEFD" w:rsidR="007F3353" w:rsidRPr="009C68E9" w:rsidRDefault="00FD0701" w:rsidP="00C1774D">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C</w:t>
      </w:r>
      <w:r w:rsidR="00D922D3">
        <w:rPr>
          <w:rFonts w:ascii="Trebuchet MS" w:hAnsi="Trebuchet MS" w:cs="Arial"/>
          <w:color w:val="000000" w:themeColor="text1"/>
          <w:sz w:val="32"/>
          <w:szCs w:val="22"/>
        </w:rPr>
        <w:t xml:space="preserve">hildren will be </w:t>
      </w:r>
      <w:r>
        <w:rPr>
          <w:rFonts w:ascii="Trebuchet MS" w:hAnsi="Trebuchet MS" w:cs="Arial"/>
          <w:color w:val="000000" w:themeColor="text1"/>
          <w:sz w:val="32"/>
          <w:szCs w:val="22"/>
        </w:rPr>
        <w:t xml:space="preserve">given an </w:t>
      </w:r>
      <w:r w:rsidR="00D922D3">
        <w:rPr>
          <w:rFonts w:ascii="Trebuchet MS" w:hAnsi="Trebuchet MS" w:cs="Arial"/>
          <w:color w:val="000000" w:themeColor="text1"/>
          <w:sz w:val="32"/>
          <w:szCs w:val="22"/>
        </w:rPr>
        <w:t>induction on their first day at the club</w:t>
      </w:r>
      <w:r>
        <w:rPr>
          <w:rFonts w:ascii="Trebuchet MS" w:hAnsi="Trebuchet MS" w:cs="Arial"/>
          <w:color w:val="000000" w:themeColor="text1"/>
          <w:sz w:val="32"/>
          <w:szCs w:val="22"/>
        </w:rPr>
        <w:t xml:space="preserve"> and if parents wish they can attend this too. </w:t>
      </w:r>
    </w:p>
    <w:p w14:paraId="6B549BC8" w14:textId="77777777" w:rsidR="00C1774D" w:rsidRPr="009C68E9" w:rsidRDefault="00C1774D" w:rsidP="00C1774D">
      <w:pPr>
        <w:pStyle w:val="Heading2"/>
        <w:spacing w:before="240"/>
        <w:rPr>
          <w:color w:val="000000" w:themeColor="text1"/>
          <w:sz w:val="32"/>
        </w:rPr>
      </w:pPr>
      <w:r w:rsidRPr="009C68E9">
        <w:rPr>
          <w:color w:val="000000" w:themeColor="text1"/>
          <w:sz w:val="32"/>
        </w:rPr>
        <w:t>Booking procedure</w:t>
      </w:r>
    </w:p>
    <w:p w14:paraId="4E8BD80E" w14:textId="707BCDA2" w:rsidR="00A33DC1" w:rsidRPr="0071367C"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Parents must complete the necessary </w:t>
      </w:r>
      <w:r w:rsidR="00A47FBF" w:rsidRPr="009C68E9">
        <w:rPr>
          <w:rFonts w:ascii="Trebuchet MS" w:hAnsi="Trebuchet MS"/>
          <w:color w:val="000000" w:themeColor="text1"/>
          <w:sz w:val="32"/>
        </w:rPr>
        <w:t xml:space="preserve">online </w:t>
      </w:r>
      <w:r w:rsidRPr="009C68E9">
        <w:rPr>
          <w:rFonts w:ascii="Trebuchet MS" w:hAnsi="Trebuchet MS"/>
          <w:color w:val="000000" w:themeColor="text1"/>
          <w:sz w:val="32"/>
        </w:rPr>
        <w:t xml:space="preserve">paperwork, </w:t>
      </w:r>
      <w:r w:rsidR="002774BF" w:rsidRPr="009C68E9">
        <w:rPr>
          <w:rFonts w:ascii="Trebuchet MS" w:hAnsi="Trebuchet MS"/>
          <w:color w:val="000000" w:themeColor="text1"/>
          <w:sz w:val="32"/>
        </w:rPr>
        <w:t>i.e.</w:t>
      </w:r>
      <w:r w:rsidRPr="009C68E9">
        <w:rPr>
          <w:rFonts w:ascii="Trebuchet MS" w:hAnsi="Trebuchet MS"/>
          <w:color w:val="000000" w:themeColor="text1"/>
          <w:sz w:val="32"/>
        </w:rPr>
        <w:t xml:space="preserve"> contract, registration, medical, privacy notice, booking and photo permission forms, before their children can attend the club.</w:t>
      </w:r>
    </w:p>
    <w:p w14:paraId="39CA4804" w14:textId="77777777"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rPr>
      </w:pPr>
      <w:r w:rsidRPr="009C68E9">
        <w:rPr>
          <w:rFonts w:ascii="Trebuchet MS" w:hAnsi="Trebuchet MS" w:cs="Arial"/>
          <w:b/>
          <w:color w:val="000000" w:themeColor="text1"/>
          <w:sz w:val="32"/>
          <w:szCs w:val="22"/>
        </w:rPr>
        <w:lastRenderedPageBreak/>
        <w:t>Permanent place</w:t>
      </w:r>
      <w:r w:rsidRPr="009C68E9">
        <w:rPr>
          <w:rFonts w:ascii="Trebuchet MS" w:hAnsi="Trebuchet MS" w:cs="Arial"/>
          <w:color w:val="000000" w:themeColor="text1"/>
          <w:sz w:val="32"/>
          <w:szCs w:val="22"/>
        </w:rPr>
        <w:t>:</w:t>
      </w:r>
    </w:p>
    <w:p w14:paraId="203982A5" w14:textId="55C3568D"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t>Once booked, if a child does not attend for any reason, you will still be charged for this place</w:t>
      </w:r>
      <w:r w:rsidR="00A33DC1">
        <w:rPr>
          <w:rFonts w:ascii="Trebuchet MS" w:hAnsi="Trebuchet MS" w:cs="Arial"/>
          <w:color w:val="000000" w:themeColor="text1"/>
          <w:sz w:val="32"/>
          <w:szCs w:val="22"/>
        </w:rPr>
        <w:t xml:space="preserve"> unless 48 </w:t>
      </w:r>
      <w:r w:rsidR="0058741D">
        <w:rPr>
          <w:rFonts w:ascii="Trebuchet MS" w:hAnsi="Trebuchet MS" w:cs="Arial"/>
          <w:color w:val="000000" w:themeColor="text1"/>
          <w:sz w:val="32"/>
          <w:szCs w:val="22"/>
        </w:rPr>
        <w:t>hours’ notice</w:t>
      </w:r>
      <w:r w:rsidR="00A33DC1">
        <w:rPr>
          <w:rFonts w:ascii="Trebuchet MS" w:hAnsi="Trebuchet MS" w:cs="Arial"/>
          <w:color w:val="000000" w:themeColor="text1"/>
          <w:sz w:val="32"/>
          <w:szCs w:val="22"/>
        </w:rPr>
        <w:t xml:space="preserve"> is given. </w:t>
      </w:r>
    </w:p>
    <w:p w14:paraId="5955A877" w14:textId="77777777"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rPr>
      </w:pPr>
      <w:r w:rsidRPr="009C68E9">
        <w:rPr>
          <w:rFonts w:ascii="Trebuchet MS" w:hAnsi="Trebuchet MS" w:cs="Arial"/>
          <w:b/>
          <w:color w:val="000000" w:themeColor="text1"/>
          <w:sz w:val="32"/>
          <w:szCs w:val="22"/>
        </w:rPr>
        <w:t>Temporary booking</w:t>
      </w:r>
      <w:r w:rsidRPr="009C68E9">
        <w:rPr>
          <w:rFonts w:ascii="Trebuchet MS" w:hAnsi="Trebuchet MS" w:cs="Arial"/>
          <w:color w:val="000000" w:themeColor="text1"/>
          <w:sz w:val="32"/>
          <w:szCs w:val="22"/>
        </w:rPr>
        <w:t>:</w:t>
      </w:r>
    </w:p>
    <w:p w14:paraId="462CC3BB" w14:textId="77777777"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will accept temporary or occasional bookings as long as there are places available. If a temporary place has been booked and is no longer required, the club must be given 48 </w:t>
      </w:r>
      <w:r w:rsidR="007F3353" w:rsidRPr="009C68E9">
        <w:rPr>
          <w:rFonts w:ascii="Trebuchet MS" w:hAnsi="Trebuchet MS" w:cs="Arial"/>
          <w:color w:val="000000" w:themeColor="text1"/>
          <w:sz w:val="32"/>
          <w:szCs w:val="22"/>
        </w:rPr>
        <w:t>hours’ notice</w:t>
      </w:r>
      <w:r w:rsidRPr="009C68E9">
        <w:rPr>
          <w:rFonts w:ascii="Trebuchet MS" w:hAnsi="Trebuchet MS" w:cs="Arial"/>
          <w:color w:val="000000" w:themeColor="text1"/>
          <w:sz w:val="32"/>
          <w:szCs w:val="22"/>
        </w:rPr>
        <w:t>. If notice is not given, the place will still be charged for.</w:t>
      </w:r>
    </w:p>
    <w:p w14:paraId="3E5DC95B" w14:textId="77777777"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Fee structure</w:t>
      </w:r>
    </w:p>
    <w:p w14:paraId="2F027B88" w14:textId="57A5B3E3" w:rsidR="00937D1C"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ees are </w:t>
      </w:r>
      <w:r w:rsidR="00937D1C" w:rsidRPr="009C68E9">
        <w:rPr>
          <w:rFonts w:ascii="Trebuchet MS" w:hAnsi="Trebuchet MS"/>
          <w:color w:val="000000" w:themeColor="text1"/>
          <w:sz w:val="32"/>
          <w:szCs w:val="22"/>
        </w:rPr>
        <w:t xml:space="preserve">specific to each setting so please view the individual club information on our website </w:t>
      </w:r>
      <w:r w:rsidR="00A33DC1">
        <w:rPr>
          <w:rFonts w:ascii="Trebuchet MS" w:hAnsi="Trebuchet MS"/>
          <w:color w:val="000000" w:themeColor="text1"/>
          <w:sz w:val="32"/>
          <w:szCs w:val="22"/>
        </w:rPr>
        <w:t>at www.</w:t>
      </w:r>
      <w:r w:rsidR="00937D1C" w:rsidRPr="009C68E9">
        <w:rPr>
          <w:rFonts w:ascii="Trebuchet MS" w:hAnsi="Trebuchet MS"/>
          <w:color w:val="000000" w:themeColor="text1"/>
          <w:sz w:val="32"/>
          <w:szCs w:val="22"/>
        </w:rPr>
        <w:t>kidschoiceclubs.co.uk</w:t>
      </w:r>
      <w:r w:rsidR="00A47FBF" w:rsidRPr="009C68E9">
        <w:rPr>
          <w:rFonts w:ascii="Trebuchet MS" w:hAnsi="Trebuchet MS"/>
          <w:color w:val="000000" w:themeColor="text1"/>
          <w:sz w:val="32"/>
          <w:szCs w:val="22"/>
        </w:rPr>
        <w:t xml:space="preserve"> </w:t>
      </w:r>
    </w:p>
    <w:p w14:paraId="0D49D139"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recognises that childcare can be costly, so we encourage eligible parents or carers to claim the childcare element of the Working Tax Credit/Universal Credit. We are also registered to accept </w:t>
      </w:r>
      <w:r w:rsidR="00074ECE" w:rsidRPr="009C68E9">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childcare vouchers and with the Tax-Free Childcare scheme.</w:t>
      </w:r>
    </w:p>
    <w:p w14:paraId="63EC2FC0" w14:textId="77777777" w:rsidR="00C1774D" w:rsidRPr="009C68E9" w:rsidRDefault="002774BF" w:rsidP="00C1774D">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Fees are payable in advance</w:t>
      </w:r>
    </w:p>
    <w:p w14:paraId="76F0D3DB" w14:textId="77777777"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 xml:space="preserve">Fees can be paid </w:t>
      </w:r>
      <w:r w:rsidR="00A47FBF" w:rsidRPr="009C68E9">
        <w:rPr>
          <w:rFonts w:ascii="Trebuchet MS" w:hAnsi="Trebuchet MS" w:cs="Arial"/>
          <w:color w:val="000000" w:themeColor="text1"/>
          <w:sz w:val="32"/>
          <w:szCs w:val="22"/>
        </w:rPr>
        <w:t>by</w:t>
      </w:r>
      <w:r w:rsidRPr="009C68E9">
        <w:rPr>
          <w:rFonts w:ascii="Trebuchet MS" w:hAnsi="Trebuchet MS" w:cs="Arial"/>
          <w:color w:val="000000" w:themeColor="text1"/>
          <w:sz w:val="32"/>
          <w:szCs w:val="22"/>
        </w:rPr>
        <w:t xml:space="preserve"> electronic transfer, childcare vouchers, direct debit</w:t>
      </w:r>
      <w:r w:rsidR="00057B51" w:rsidRPr="009C68E9">
        <w:rPr>
          <w:rFonts w:ascii="Trebuchet MS" w:hAnsi="Trebuchet MS" w:cs="Arial"/>
          <w:color w:val="000000" w:themeColor="text1"/>
          <w:sz w:val="32"/>
          <w:szCs w:val="22"/>
        </w:rPr>
        <w:t xml:space="preserve"> all via our online system ‘magic booking’ </w:t>
      </w:r>
    </w:p>
    <w:p w14:paraId="0FFC631C" w14:textId="4BCFE144" w:rsidR="00F83561" w:rsidRPr="000D0DD5" w:rsidRDefault="00C1774D" w:rsidP="00F83561">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olor w:val="000000" w:themeColor="text1"/>
          <w:sz w:val="32"/>
          <w:szCs w:val="22"/>
        </w:rPr>
        <w:t xml:space="preserve">There is a charge of </w:t>
      </w:r>
      <w:r w:rsidR="00A47FBF" w:rsidRPr="009C68E9">
        <w:rPr>
          <w:rFonts w:ascii="Trebuchet MS" w:hAnsi="Trebuchet MS"/>
          <w:color w:val="000000" w:themeColor="text1"/>
          <w:sz w:val="32"/>
          <w:szCs w:val="22"/>
        </w:rPr>
        <w:t>£1 per minute</w:t>
      </w:r>
      <w:r w:rsidRPr="009C68E9">
        <w:rPr>
          <w:rFonts w:ascii="Trebuchet MS" w:hAnsi="Trebuchet MS"/>
          <w:color w:val="000000" w:themeColor="text1"/>
          <w:sz w:val="32"/>
          <w:szCs w:val="22"/>
        </w:rPr>
        <w:t xml:space="preserve"> for late collection</w:t>
      </w:r>
      <w:r w:rsidR="000E120C">
        <w:rPr>
          <w:rFonts w:ascii="Trebuchet MS" w:hAnsi="Trebuchet MS"/>
          <w:color w:val="000000" w:themeColor="text1"/>
          <w:sz w:val="32"/>
          <w:szCs w:val="22"/>
        </w:rPr>
        <w:t>s</w:t>
      </w:r>
      <w:r w:rsidRPr="009C68E9">
        <w:rPr>
          <w:rFonts w:ascii="Trebuchet MS" w:hAnsi="Trebuchet MS"/>
          <w:color w:val="000000" w:themeColor="text1"/>
          <w:sz w:val="32"/>
          <w:szCs w:val="22"/>
        </w:rPr>
        <w:t>, which will be added to the next invoice</w:t>
      </w:r>
      <w:r w:rsidR="00A47FBF" w:rsidRPr="009C68E9">
        <w:rPr>
          <w:rFonts w:ascii="Trebuchet MS" w:hAnsi="Trebuchet MS"/>
          <w:color w:val="000000" w:themeColor="text1"/>
          <w:sz w:val="32"/>
          <w:szCs w:val="22"/>
        </w:rPr>
        <w:t>.</w:t>
      </w:r>
      <w:r w:rsidR="007F3353" w:rsidRPr="009C68E9">
        <w:rPr>
          <w:rFonts w:ascii="Trebuchet MS" w:hAnsi="Trebuchet MS"/>
          <w:color w:val="000000" w:themeColor="text1"/>
          <w:sz w:val="32"/>
          <w:szCs w:val="22"/>
        </w:rPr>
        <w:t xml:space="preserve"> Late collections can be waived by the manager in exceptional circumstances and when we are given notice before 6.00pm</w:t>
      </w:r>
    </w:p>
    <w:p w14:paraId="6072E809" w14:textId="77777777" w:rsidR="00E156F0" w:rsidRPr="000D0DD5" w:rsidRDefault="00C1774D" w:rsidP="00E156F0">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Fees are charged for booked sessions whether the child attends or not</w:t>
      </w:r>
      <w:r w:rsidR="00E156F0" w:rsidRPr="009C68E9">
        <w:rPr>
          <w:rFonts w:ascii="Trebuchet MS" w:hAnsi="Trebuchet MS" w:cs="Arial"/>
          <w:color w:val="000000" w:themeColor="text1"/>
          <w:sz w:val="32"/>
          <w:szCs w:val="22"/>
        </w:rPr>
        <w:t xml:space="preserve">. </w:t>
      </w:r>
    </w:p>
    <w:p w14:paraId="333C8A52" w14:textId="77777777" w:rsidR="009C6EAE" w:rsidRPr="009C68E9" w:rsidRDefault="00C1774D" w:rsidP="00F509C3">
      <w:pPr>
        <w:spacing w:before="120" w:after="120"/>
        <w:rPr>
          <w:rFonts w:ascii="Trebuchet MS" w:hAnsi="Trebuchet MS" w:cs="Arial"/>
          <w:color w:val="000000" w:themeColor="text1"/>
          <w:sz w:val="32"/>
          <w:szCs w:val="22"/>
        </w:rPr>
      </w:pPr>
      <w:r w:rsidRPr="009C68E9">
        <w:rPr>
          <w:color w:val="000000" w:themeColor="text1"/>
          <w:sz w:val="36"/>
        </w:rPr>
        <w:t>Payment of f</w:t>
      </w:r>
      <w:r w:rsidRPr="009C68E9">
        <w:rPr>
          <w:rFonts w:ascii="Trebuchet MS" w:hAnsi="Trebuchet MS" w:cs="Arial"/>
          <w:color w:val="000000" w:themeColor="text1"/>
          <w:sz w:val="32"/>
          <w:szCs w:val="22"/>
        </w:rPr>
        <w:t>ees are reviewed annually</w:t>
      </w:r>
      <w:r w:rsidR="00195373">
        <w:rPr>
          <w:rFonts w:ascii="Trebuchet MS" w:hAnsi="Trebuchet MS" w:cs="Arial"/>
          <w:color w:val="000000" w:themeColor="text1"/>
          <w:sz w:val="3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14:paraId="0EEED9AB" w14:textId="77777777" w:rsidTr="007C73BA">
        <w:trPr>
          <w:trHeight w:val="466"/>
        </w:trPr>
        <w:tc>
          <w:tcPr>
            <w:tcW w:w="5000" w:type="pct"/>
            <w:tcMar>
              <w:top w:w="57" w:type="dxa"/>
            </w:tcMar>
          </w:tcPr>
          <w:p w14:paraId="34933897" w14:textId="1D689653"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9C68E9" w:rsidRPr="009C68E9" w14:paraId="1D47DC77" w14:textId="77777777" w:rsidTr="007C73BA">
        <w:trPr>
          <w:trHeight w:val="455"/>
        </w:trPr>
        <w:tc>
          <w:tcPr>
            <w:tcW w:w="5000" w:type="pct"/>
            <w:tcMar>
              <w:top w:w="57" w:type="dxa"/>
            </w:tcMar>
          </w:tcPr>
          <w:p w14:paraId="7C211C4E" w14:textId="656C5E59"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FC7ED14" w14:textId="77777777"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Aggressive Behaviour Policy</w:t>
      </w:r>
    </w:p>
    <w:p w14:paraId="23DEDDE0" w14:textId="77777777" w:rsidR="00C1774D" w:rsidRPr="009C68E9" w:rsidRDefault="00C1774D" w:rsidP="00C1774D">
      <w:pPr>
        <w:autoSpaceDE w:val="0"/>
        <w:autoSpaceDN w:val="0"/>
        <w:adjustRightInd w:val="0"/>
        <w:rPr>
          <w:color w:val="000000" w:themeColor="text1"/>
          <w:sz w:val="32"/>
          <w:szCs w:val="22"/>
          <w:lang w:val="en-US"/>
        </w:rPr>
      </w:pPr>
    </w:p>
    <w:p w14:paraId="37F2AA66" w14:textId="77777777" w:rsidR="00C1774D" w:rsidRPr="009C68E9" w:rsidRDefault="00F227E8" w:rsidP="00C1774D">
      <w:pPr>
        <w:pStyle w:val="HBbody"/>
        <w:rPr>
          <w:color w:val="000000" w:themeColor="text1"/>
          <w:sz w:val="32"/>
        </w:rPr>
      </w:pPr>
      <w:r w:rsidRPr="009C68E9">
        <w:rPr>
          <w:color w:val="000000" w:themeColor="text1"/>
          <w:sz w:val="32"/>
        </w:rPr>
        <w:t>Kids Choice</w:t>
      </w:r>
      <w:r w:rsidR="00AC329B" w:rsidRPr="009C68E9">
        <w:rPr>
          <w:color w:val="000000" w:themeColor="text1"/>
          <w:sz w:val="32"/>
        </w:rPr>
        <w:t xml:space="preserve"> Ltd</w:t>
      </w:r>
      <w:r w:rsidR="00C1774D" w:rsidRPr="009C68E9">
        <w:rPr>
          <w:color w:val="000000" w:themeColor="text1"/>
          <w:sz w:val="32"/>
        </w:rPr>
        <w:t xml:space="preserve"> does not tolerate bullying; aggressive, confrontational or threatening behaviou</w:t>
      </w:r>
      <w:r w:rsidR="000D0DD5">
        <w:rPr>
          <w:color w:val="000000" w:themeColor="text1"/>
          <w:sz w:val="32"/>
        </w:rPr>
        <w:t>r;</w:t>
      </w:r>
      <w:r w:rsidR="00C1774D" w:rsidRPr="009C68E9">
        <w:rPr>
          <w:color w:val="000000" w:themeColor="text1"/>
          <w:sz w:val="32"/>
        </w:rPr>
        <w:t xml:space="preserve"> behaviour intended to result in conflict</w:t>
      </w:r>
      <w:r w:rsidR="000D0DD5">
        <w:rPr>
          <w:color w:val="000000" w:themeColor="text1"/>
          <w:sz w:val="32"/>
        </w:rPr>
        <w:t xml:space="preserve"> from anyone</w:t>
      </w:r>
      <w:r w:rsidR="00C1774D" w:rsidRPr="009C68E9">
        <w:rPr>
          <w:color w:val="000000" w:themeColor="text1"/>
          <w:sz w:val="32"/>
        </w:rPr>
        <w:t xml:space="preserve">. Our Club is a place of safety and security for the children who attend and for the staff who work here. </w:t>
      </w:r>
    </w:p>
    <w:p w14:paraId="737FE497" w14:textId="77777777"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 xml:space="preserve">Unacceptable </w:t>
      </w:r>
      <w:r w:rsidR="00F227E8" w:rsidRPr="009C68E9">
        <w:rPr>
          <w:rFonts w:ascii="Arial" w:hAnsi="Arial" w:cs="Arial"/>
          <w:b/>
          <w:color w:val="000000" w:themeColor="text1"/>
          <w:sz w:val="36"/>
          <w:lang w:val="en-US"/>
        </w:rPr>
        <w:t>behaviour</w:t>
      </w:r>
    </w:p>
    <w:p w14:paraId="0C717762" w14:textId="77777777"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nacceptable behaviour includes, but is not limited to, the following: </w:t>
      </w:r>
    </w:p>
    <w:p w14:paraId="77FDAE42"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houting at members of staff, whether in person or over the telephone</w:t>
      </w:r>
    </w:p>
    <w:p w14:paraId="5A131B00"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Physically intimidating a member of staff,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tanding too close or blocking their exit</w:t>
      </w:r>
    </w:p>
    <w:p w14:paraId="29FFC71D"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sing aggressive or abusive hand gestures,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haking a fist towards another person</w:t>
      </w:r>
    </w:p>
    <w:p w14:paraId="54865D87"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Any other threatening behaviour, both physical and verbal</w:t>
      </w:r>
    </w:p>
    <w:p w14:paraId="41BEF483" w14:textId="3376AE1B" w:rsidR="00C1774D"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wearing</w:t>
      </w:r>
    </w:p>
    <w:p w14:paraId="6B022370" w14:textId="69224782" w:rsidR="007976D9" w:rsidRPr="009C68E9" w:rsidRDefault="007976D9"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Pr>
          <w:rFonts w:ascii="Trebuchet MS" w:hAnsi="Trebuchet MS" w:cs="Calibri"/>
          <w:color w:val="000000" w:themeColor="text1"/>
          <w:sz w:val="32"/>
          <w:szCs w:val="22"/>
          <w:lang w:val="en-US"/>
        </w:rPr>
        <w:t>Breaking into any part of the setting without permission</w:t>
      </w:r>
    </w:p>
    <w:p w14:paraId="55B711B7"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Physical violence: pushing, hitting, slapping, punching or kicking</w:t>
      </w:r>
    </w:p>
    <w:p w14:paraId="6B2F884C"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pitting</w:t>
      </w:r>
    </w:p>
    <w:p w14:paraId="198CBE41"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Racist</w:t>
      </w:r>
      <w:r w:rsidR="000D0DD5">
        <w:rPr>
          <w:rFonts w:ascii="Trebuchet MS" w:hAnsi="Trebuchet MS" w:cs="Calibri"/>
          <w:color w:val="000000" w:themeColor="text1"/>
          <w:sz w:val="32"/>
          <w:szCs w:val="22"/>
          <w:lang w:val="en-US"/>
        </w:rPr>
        <w:t xml:space="preserve">, </w:t>
      </w:r>
      <w:r w:rsidRPr="009C68E9">
        <w:rPr>
          <w:rFonts w:ascii="Trebuchet MS" w:hAnsi="Trebuchet MS" w:cs="Calibri"/>
          <w:color w:val="000000" w:themeColor="text1"/>
          <w:sz w:val="32"/>
          <w:szCs w:val="22"/>
          <w:lang w:val="en-US"/>
        </w:rPr>
        <w:t>sexist or otherwise abusive comments.</w:t>
      </w:r>
    </w:p>
    <w:p w14:paraId="476B73CB" w14:textId="76A65F02" w:rsidR="00C1774D" w:rsidRDefault="00C1774D" w:rsidP="00C1774D">
      <w:pPr>
        <w:pStyle w:val="NoSpacing"/>
        <w:spacing w:before="120"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At </w:t>
      </w:r>
      <w:r w:rsidR="00E96606" w:rsidRPr="009C68E9">
        <w:rPr>
          <w:rFonts w:ascii="Trebuchet MS" w:hAnsi="Trebuchet MS" w:cs="Calibri"/>
          <w:color w:val="000000" w:themeColor="text1"/>
          <w:sz w:val="32"/>
          <w:szCs w:val="22"/>
          <w:lang w:val="en-US"/>
        </w:rPr>
        <w:t>Kids Choice</w:t>
      </w:r>
      <w:r w:rsidR="004C05AB" w:rsidRPr="009C68E9">
        <w:rPr>
          <w:rFonts w:ascii="Trebuchet MS" w:hAnsi="Trebuchet MS" w:cs="Calibri"/>
          <w:color w:val="000000" w:themeColor="text1"/>
          <w:sz w:val="32"/>
          <w:szCs w:val="22"/>
          <w:lang w:val="en-US"/>
        </w:rPr>
        <w:t xml:space="preserve"> Ltd</w:t>
      </w:r>
      <w:r w:rsidRPr="009C68E9">
        <w:rPr>
          <w:rFonts w:ascii="Trebuchet MS" w:hAnsi="Trebuchet MS" w:cs="Calibri"/>
          <w:color w:val="000000" w:themeColor="text1"/>
          <w:sz w:val="32"/>
          <w:szCs w:val="22"/>
          <w:lang w:val="en-US"/>
        </w:rPr>
        <w:t xml:space="preserve"> we do not tolerate such behaviour whether it is directed at the staff or at any of the children in our care.</w:t>
      </w:r>
      <w:r w:rsidR="007976D9">
        <w:rPr>
          <w:rFonts w:ascii="Trebuchet MS" w:hAnsi="Trebuchet MS" w:cs="Calibri"/>
          <w:color w:val="000000" w:themeColor="text1"/>
          <w:sz w:val="32"/>
          <w:szCs w:val="22"/>
          <w:lang w:val="en-US"/>
        </w:rPr>
        <w:t xml:space="preserve"> This includes aggressive </w:t>
      </w:r>
      <w:proofErr w:type="spellStart"/>
      <w:r w:rsidR="007976D9">
        <w:rPr>
          <w:rFonts w:ascii="Trebuchet MS" w:hAnsi="Trebuchet MS" w:cs="Calibri"/>
          <w:color w:val="000000" w:themeColor="text1"/>
          <w:sz w:val="32"/>
          <w:szCs w:val="22"/>
          <w:lang w:val="en-US"/>
        </w:rPr>
        <w:t>behaviour</w:t>
      </w:r>
      <w:proofErr w:type="spellEnd"/>
      <w:r w:rsidR="007976D9">
        <w:rPr>
          <w:rFonts w:ascii="Trebuchet MS" w:hAnsi="Trebuchet MS" w:cs="Calibri"/>
          <w:color w:val="000000" w:themeColor="text1"/>
          <w:sz w:val="32"/>
          <w:szCs w:val="22"/>
          <w:lang w:val="en-US"/>
        </w:rPr>
        <w:t xml:space="preserve"> to staff or </w:t>
      </w:r>
      <w:r w:rsidR="000E120C">
        <w:rPr>
          <w:rFonts w:ascii="Trebuchet MS" w:hAnsi="Trebuchet MS" w:cs="Calibri"/>
          <w:color w:val="000000" w:themeColor="text1"/>
          <w:sz w:val="32"/>
          <w:szCs w:val="22"/>
          <w:lang w:val="en-US"/>
        </w:rPr>
        <w:t>children</w:t>
      </w:r>
      <w:r w:rsidR="007976D9">
        <w:rPr>
          <w:rFonts w:ascii="Trebuchet MS" w:hAnsi="Trebuchet MS" w:cs="Calibri"/>
          <w:color w:val="000000" w:themeColor="text1"/>
          <w:sz w:val="32"/>
          <w:szCs w:val="22"/>
          <w:lang w:val="en-US"/>
        </w:rPr>
        <w:t xml:space="preserve"> outside the setting whether in another workplace e.g. school or in public. </w:t>
      </w:r>
    </w:p>
    <w:p w14:paraId="1D2282D0" w14:textId="5001240D" w:rsidR="009C781D" w:rsidRDefault="009C781D" w:rsidP="00C1774D">
      <w:pPr>
        <w:pStyle w:val="NoSpacing"/>
        <w:spacing w:before="120" w:after="120"/>
        <w:rPr>
          <w:rFonts w:ascii="Trebuchet MS" w:hAnsi="Trebuchet MS" w:cs="Calibri"/>
          <w:color w:val="000000" w:themeColor="text1"/>
          <w:sz w:val="32"/>
          <w:szCs w:val="22"/>
          <w:lang w:val="en-US"/>
        </w:rPr>
      </w:pPr>
    </w:p>
    <w:p w14:paraId="56D0F34B" w14:textId="37560380" w:rsidR="009C781D" w:rsidRDefault="009C781D" w:rsidP="00C1774D">
      <w:pPr>
        <w:pStyle w:val="NoSpacing"/>
        <w:spacing w:before="120" w:after="120"/>
        <w:rPr>
          <w:rFonts w:ascii="Trebuchet MS" w:hAnsi="Trebuchet MS" w:cs="Calibri"/>
          <w:color w:val="000000" w:themeColor="text1"/>
          <w:sz w:val="32"/>
          <w:szCs w:val="22"/>
          <w:lang w:val="en-US"/>
        </w:rPr>
      </w:pPr>
    </w:p>
    <w:p w14:paraId="79D10EB4" w14:textId="642DFAFC" w:rsidR="0058741D" w:rsidRDefault="0058741D" w:rsidP="00C1774D">
      <w:pPr>
        <w:pStyle w:val="NoSpacing"/>
        <w:spacing w:before="120" w:after="120"/>
        <w:rPr>
          <w:rFonts w:ascii="Trebuchet MS" w:hAnsi="Trebuchet MS" w:cs="Calibri"/>
          <w:color w:val="000000" w:themeColor="text1"/>
          <w:sz w:val="32"/>
          <w:szCs w:val="22"/>
          <w:lang w:val="en-US"/>
        </w:rPr>
      </w:pPr>
    </w:p>
    <w:p w14:paraId="53028F74" w14:textId="77777777" w:rsidR="0058741D" w:rsidRPr="009C68E9" w:rsidRDefault="0058741D" w:rsidP="00C1774D">
      <w:pPr>
        <w:pStyle w:val="NoSpacing"/>
        <w:spacing w:before="120" w:after="120"/>
        <w:rPr>
          <w:rFonts w:ascii="Trebuchet MS" w:hAnsi="Trebuchet MS" w:cs="Calibri"/>
          <w:color w:val="000000" w:themeColor="text1"/>
          <w:sz w:val="32"/>
          <w:szCs w:val="22"/>
          <w:lang w:val="en-US"/>
        </w:rPr>
      </w:pPr>
    </w:p>
    <w:p w14:paraId="004604B9" w14:textId="77777777"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lastRenderedPageBreak/>
        <w:t>Procedure</w:t>
      </w:r>
    </w:p>
    <w:p w14:paraId="192FD5BF" w14:textId="77777777"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parent, carer or member of the public behaves in an unacceptable way towards a member of staff or a child attending the Club, we will take the following steps:</w:t>
      </w:r>
    </w:p>
    <w:p w14:paraId="5B27BE21" w14:textId="13BC58D4"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proofErr w:type="gramStart"/>
      <w:r w:rsidRPr="009C68E9">
        <w:rPr>
          <w:rFonts w:ascii="Trebuchet MS" w:hAnsi="Trebuchet MS"/>
          <w:color w:val="000000" w:themeColor="text1"/>
          <w:sz w:val="32"/>
          <w:szCs w:val="22"/>
          <w:lang w:val="en-US"/>
        </w:rPr>
        <w:t>In order to</w:t>
      </w:r>
      <w:proofErr w:type="gramEnd"/>
      <w:r w:rsidRPr="009C68E9">
        <w:rPr>
          <w:rFonts w:ascii="Trebuchet MS" w:hAnsi="Trebuchet MS"/>
          <w:color w:val="000000" w:themeColor="text1"/>
          <w:sz w:val="32"/>
          <w:szCs w:val="22"/>
          <w:lang w:val="en-US"/>
        </w:rPr>
        <w:t xml:space="preserve"> ensure the safety of the children and to limit possible distress, we will</w:t>
      </w:r>
      <w:r w:rsidR="007976D9">
        <w:rPr>
          <w:rFonts w:ascii="Trebuchet MS" w:hAnsi="Trebuchet MS"/>
          <w:color w:val="000000" w:themeColor="text1"/>
          <w:sz w:val="32"/>
          <w:szCs w:val="22"/>
          <w:lang w:val="en-US"/>
        </w:rPr>
        <w:t xml:space="preserve"> attempt to remove</w:t>
      </w:r>
      <w:r w:rsidRPr="009C68E9">
        <w:rPr>
          <w:rFonts w:ascii="Trebuchet MS" w:hAnsi="Trebuchet MS"/>
          <w:color w:val="000000" w:themeColor="text1"/>
          <w:sz w:val="32"/>
          <w:szCs w:val="22"/>
          <w:lang w:val="en-US"/>
        </w:rPr>
        <w:t xml:space="preserve"> the</w:t>
      </w:r>
      <w:r w:rsidR="007976D9">
        <w:rPr>
          <w:rFonts w:ascii="Trebuchet MS" w:hAnsi="Trebuchet MS"/>
          <w:color w:val="000000" w:themeColor="text1"/>
          <w:sz w:val="32"/>
          <w:szCs w:val="22"/>
          <w:lang w:val="en-US"/>
        </w:rPr>
        <w:t>m</w:t>
      </w:r>
      <w:r w:rsidRPr="009C68E9">
        <w:rPr>
          <w:rFonts w:ascii="Trebuchet MS" w:hAnsi="Trebuchet MS"/>
          <w:color w:val="000000" w:themeColor="text1"/>
          <w:sz w:val="32"/>
          <w:szCs w:val="22"/>
          <w:lang w:val="en-US"/>
        </w:rPr>
        <w:t xml:space="preserve"> </w:t>
      </w:r>
      <w:r w:rsidR="007976D9">
        <w:rPr>
          <w:rFonts w:ascii="Trebuchet MS" w:hAnsi="Trebuchet MS"/>
          <w:color w:val="000000" w:themeColor="text1"/>
          <w:sz w:val="32"/>
          <w:szCs w:val="22"/>
          <w:lang w:val="en-US"/>
        </w:rPr>
        <w:t xml:space="preserve">from the </w:t>
      </w:r>
      <w:r w:rsidRPr="009C68E9">
        <w:rPr>
          <w:rFonts w:ascii="Trebuchet MS" w:hAnsi="Trebuchet MS"/>
          <w:color w:val="000000" w:themeColor="text1"/>
          <w:sz w:val="32"/>
          <w:szCs w:val="22"/>
          <w:lang w:val="en-US"/>
        </w:rPr>
        <w:t>vicinity of the incident</w:t>
      </w:r>
      <w:r w:rsidR="009C781D">
        <w:rPr>
          <w:rFonts w:ascii="Trebuchet MS" w:hAnsi="Trebuchet MS"/>
          <w:color w:val="000000" w:themeColor="text1"/>
          <w:sz w:val="32"/>
          <w:szCs w:val="22"/>
          <w:lang w:val="en-US"/>
        </w:rPr>
        <w:t xml:space="preserve"> as soon as possible. </w:t>
      </w:r>
      <w:r w:rsidRPr="009C68E9">
        <w:rPr>
          <w:rFonts w:ascii="Trebuchet MS" w:hAnsi="Trebuchet MS"/>
          <w:color w:val="000000" w:themeColor="text1"/>
          <w:sz w:val="32"/>
          <w:szCs w:val="22"/>
          <w:lang w:val="en-US"/>
        </w:rPr>
        <w:t xml:space="preserve"> </w:t>
      </w:r>
    </w:p>
    <w:p w14:paraId="1EB5D39C"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or senior member of staff will seek to resolve the situation through calm discussion. </w:t>
      </w:r>
    </w:p>
    <w:p w14:paraId="4083C8A3"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wishes to make a complaint we will encourage them to follow the Club’s Complaints procedure, or to complain directly to Ofsted if they so choose.</w:t>
      </w:r>
    </w:p>
    <w:p w14:paraId="274A0008"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refuses to calm down or leave the premises, the manager will contact the police without delay.</w:t>
      </w:r>
    </w:p>
    <w:p w14:paraId="5CEFF7D7"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en the immediate incident has been resolved, the manager and staff will reflect on the incident, and decide whether it is appropriate to ban the individual from the premises for a period of time. The decision will take into account both the seriousness of the incident and whether the individual has behaved aggressively before. </w:t>
      </w:r>
    </w:p>
    <w:p w14:paraId="7D03D123" w14:textId="548D33D1"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f we decide that a ban is appropriate, we will </w:t>
      </w:r>
      <w:r w:rsidR="00825E34">
        <w:rPr>
          <w:rFonts w:ascii="Trebuchet MS" w:hAnsi="Trebuchet MS"/>
          <w:color w:val="000000" w:themeColor="text1"/>
          <w:sz w:val="32"/>
          <w:szCs w:val="22"/>
          <w:lang w:val="en-US"/>
        </w:rPr>
        <w:t xml:space="preserve">contact </w:t>
      </w:r>
      <w:r w:rsidRPr="009C68E9">
        <w:rPr>
          <w:rFonts w:ascii="Trebuchet MS" w:hAnsi="Trebuchet MS"/>
          <w:color w:val="000000" w:themeColor="text1"/>
          <w:sz w:val="32"/>
          <w:szCs w:val="22"/>
          <w:lang w:val="en-US"/>
        </w:rPr>
        <w:t>the individual concerned to inform them of the reasons for the ban and its duration.</w:t>
      </w:r>
      <w:r w:rsidR="009C781D">
        <w:rPr>
          <w:rFonts w:ascii="Trebuchet MS" w:hAnsi="Trebuchet MS"/>
          <w:color w:val="000000" w:themeColor="text1"/>
          <w:sz w:val="32"/>
          <w:szCs w:val="22"/>
          <w:lang w:val="en-US"/>
        </w:rPr>
        <w:t xml:space="preserve"> It is the managers decision </w:t>
      </w:r>
      <w:proofErr w:type="gramStart"/>
      <w:r w:rsidR="009C781D">
        <w:rPr>
          <w:rFonts w:ascii="Trebuchet MS" w:hAnsi="Trebuchet MS"/>
          <w:color w:val="000000" w:themeColor="text1"/>
          <w:sz w:val="32"/>
          <w:szCs w:val="22"/>
          <w:lang w:val="en-US"/>
        </w:rPr>
        <w:t>whether or not</w:t>
      </w:r>
      <w:proofErr w:type="gramEnd"/>
      <w:r w:rsidR="009C781D">
        <w:rPr>
          <w:rFonts w:ascii="Trebuchet MS" w:hAnsi="Trebuchet MS"/>
          <w:color w:val="000000" w:themeColor="text1"/>
          <w:sz w:val="32"/>
          <w:szCs w:val="22"/>
          <w:lang w:val="en-US"/>
        </w:rPr>
        <w:t xml:space="preserve"> the individual will be banned from attending the setting. In some cases, it may also be decided that their child/</w:t>
      </w:r>
      <w:r w:rsidR="000E120C">
        <w:rPr>
          <w:rFonts w:ascii="Trebuchet MS" w:hAnsi="Trebuchet MS"/>
          <w:color w:val="000000" w:themeColor="text1"/>
          <w:sz w:val="32"/>
          <w:szCs w:val="22"/>
          <w:lang w:val="en-US"/>
        </w:rPr>
        <w:t>children’s</w:t>
      </w:r>
      <w:r w:rsidR="009C781D">
        <w:rPr>
          <w:rFonts w:ascii="Trebuchet MS" w:hAnsi="Trebuchet MS"/>
          <w:color w:val="000000" w:themeColor="text1"/>
          <w:sz w:val="32"/>
          <w:szCs w:val="22"/>
          <w:lang w:val="en-US"/>
        </w:rPr>
        <w:t xml:space="preserve"> place from the setting is withdrawn for </w:t>
      </w:r>
      <w:proofErr w:type="gramStart"/>
      <w:r w:rsidR="009C781D">
        <w:rPr>
          <w:rFonts w:ascii="Trebuchet MS" w:hAnsi="Trebuchet MS"/>
          <w:color w:val="000000" w:themeColor="text1"/>
          <w:sz w:val="32"/>
          <w:szCs w:val="22"/>
          <w:lang w:val="en-US"/>
        </w:rPr>
        <w:t>a period of time</w:t>
      </w:r>
      <w:proofErr w:type="gramEnd"/>
      <w:r w:rsidR="009C781D">
        <w:rPr>
          <w:rFonts w:ascii="Trebuchet MS" w:hAnsi="Trebuchet MS"/>
          <w:color w:val="000000" w:themeColor="text1"/>
          <w:sz w:val="32"/>
          <w:szCs w:val="22"/>
          <w:lang w:val="en-US"/>
        </w:rPr>
        <w:t xml:space="preserve">. </w:t>
      </w:r>
    </w:p>
    <w:p w14:paraId="167B2A59" w14:textId="77777777" w:rsidR="00C1774D" w:rsidRPr="009C68E9" w:rsidRDefault="00C1774D" w:rsidP="00C1774D">
      <w:pPr>
        <w:rPr>
          <w:rFonts w:ascii="Trebuchet MS" w:hAnsi="Trebuchet MS"/>
          <w:color w:val="000000" w:themeColor="text1"/>
          <w:sz w:val="21"/>
          <w:szCs w:val="16"/>
        </w:rPr>
      </w:pPr>
    </w:p>
    <w:p w14:paraId="0E144AE9" w14:textId="77777777" w:rsidR="004C05AB" w:rsidRPr="009C68E9" w:rsidRDefault="004C05AB"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14:paraId="4EDFEEB6" w14:textId="77777777" w:rsidTr="00F83561">
        <w:trPr>
          <w:trHeight w:val="466"/>
        </w:trPr>
        <w:tc>
          <w:tcPr>
            <w:tcW w:w="5000" w:type="pct"/>
            <w:tcMar>
              <w:top w:w="57" w:type="dxa"/>
            </w:tcMar>
          </w:tcPr>
          <w:p w14:paraId="3B8A976C" w14:textId="68D57251"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4C05AB" w:rsidRPr="009C68E9" w14:paraId="433C6344" w14:textId="77777777" w:rsidTr="004C05AB">
        <w:trPr>
          <w:trHeight w:val="455"/>
        </w:trPr>
        <w:tc>
          <w:tcPr>
            <w:tcW w:w="5000" w:type="pct"/>
            <w:tcMar>
              <w:top w:w="57" w:type="dxa"/>
            </w:tcMar>
          </w:tcPr>
          <w:p w14:paraId="7FD5AC35" w14:textId="209C54D5" w:rsidR="004C05AB"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C05AB" w:rsidRPr="009C68E9">
              <w:rPr>
                <w:rFonts w:ascii="Trebuchet MS" w:hAnsi="Trebuchet MS" w:cs="Tahoma"/>
                <w:color w:val="000000" w:themeColor="text1"/>
                <w:sz w:val="32"/>
                <w:szCs w:val="22"/>
              </w:rPr>
              <w:t xml:space="preserve"> be reviewed: </w:t>
            </w:r>
            <w:r w:rsidR="009564E3">
              <w:rPr>
                <w:rFonts w:ascii="Trebuchet MS" w:hAnsi="Trebuchet MS" w:cs="Tahoma"/>
                <w:color w:val="000000" w:themeColor="text1"/>
                <w:sz w:val="32"/>
                <w:szCs w:val="22"/>
              </w:rPr>
              <w:t>01/09/2026</w:t>
            </w:r>
          </w:p>
        </w:tc>
      </w:tr>
    </w:tbl>
    <w:p w14:paraId="7EB904D6" w14:textId="77777777" w:rsidR="00C1774D" w:rsidRPr="009C68E9" w:rsidRDefault="00C1774D" w:rsidP="00C1774D">
      <w:pPr>
        <w:rPr>
          <w:color w:val="000000" w:themeColor="text1"/>
          <w:sz w:val="21"/>
          <w:szCs w:val="16"/>
        </w:rPr>
      </w:pPr>
    </w:p>
    <w:p w14:paraId="3D09955A" w14:textId="77777777" w:rsidR="00C1774D" w:rsidRPr="009C68E9" w:rsidRDefault="00C1774D">
      <w:pPr>
        <w:rPr>
          <w:color w:val="000000" w:themeColor="text1"/>
          <w:sz w:val="36"/>
        </w:rPr>
      </w:pPr>
    </w:p>
    <w:p w14:paraId="3E260442" w14:textId="77777777" w:rsidR="00F83561" w:rsidRPr="00175830" w:rsidRDefault="00F83561">
      <w:pPr>
        <w:rPr>
          <w:color w:val="000000" w:themeColor="text1"/>
          <w:sz w:val="36"/>
          <w:u w:val="single"/>
        </w:rPr>
      </w:pPr>
    </w:p>
    <w:p w14:paraId="537E1C4F" w14:textId="77777777" w:rsidR="00C1774D" w:rsidRPr="00175830" w:rsidRDefault="00C1774D" w:rsidP="00C1774D">
      <w:pPr>
        <w:pStyle w:val="Heading1"/>
        <w:spacing w:after="360"/>
        <w:rPr>
          <w:rFonts w:cs="Arial"/>
          <w:color w:val="000000" w:themeColor="text1"/>
          <w:sz w:val="44"/>
        </w:rPr>
      </w:pPr>
      <w:r w:rsidRPr="00175830">
        <w:rPr>
          <w:rFonts w:cs="Arial"/>
          <w:color w:val="000000" w:themeColor="text1"/>
          <w:sz w:val="44"/>
        </w:rPr>
        <w:lastRenderedPageBreak/>
        <w:t>Arrivals and Departures</w:t>
      </w:r>
      <w:r w:rsidR="00AB0F97" w:rsidRPr="00175830">
        <w:rPr>
          <w:rFonts w:cs="Arial"/>
          <w:color w:val="000000" w:themeColor="text1"/>
          <w:sz w:val="44"/>
        </w:rPr>
        <w:t xml:space="preserve"> Policy</w:t>
      </w:r>
    </w:p>
    <w:p w14:paraId="2810F5B7" w14:textId="77777777" w:rsidR="00C1774D" w:rsidRPr="009C68E9" w:rsidRDefault="00E9660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4C05AB"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recognises the importance of having robust systems in place to ensure the safe arrival and departure of the children in our care. </w:t>
      </w:r>
    </w:p>
    <w:p w14:paraId="2DAF405A"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will ensure that an accurate record is kept of all children in the Club, and that any arrivals or departures are recorded in the register. The register is kept in an accessible location on the premises at all times. </w:t>
      </w:r>
    </w:p>
    <w:p w14:paraId="3744927D"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Escorting children to the Club</w:t>
      </w:r>
    </w:p>
    <w:p w14:paraId="5CB49E6C"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and school have a clear agreement concerning the transfer of responsibility for children’s safety.</w:t>
      </w:r>
    </w:p>
    <w:p w14:paraId="182E8D59"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have risk assessed the route used to escort children to the </w:t>
      </w:r>
      <w:r w:rsidR="004C05AB" w:rsidRPr="009C68E9">
        <w:rPr>
          <w:rFonts w:ascii="Trebuchet MS" w:hAnsi="Trebuchet MS" w:cs="Arial"/>
          <w:color w:val="000000" w:themeColor="text1"/>
          <w:sz w:val="32"/>
          <w:szCs w:val="22"/>
        </w:rPr>
        <w:t xml:space="preserve">club. </w:t>
      </w:r>
    </w:p>
    <w:p w14:paraId="4CF14953"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school and the Club keep an identical register of children who require escorting between locations</w:t>
      </w:r>
      <w:r w:rsidR="004C05AB" w:rsidRPr="009C68E9">
        <w:rPr>
          <w:rFonts w:ascii="Trebuchet MS" w:hAnsi="Trebuchet MS" w:cs="Arial"/>
          <w:color w:val="000000" w:themeColor="text1"/>
          <w:sz w:val="32"/>
          <w:szCs w:val="22"/>
        </w:rPr>
        <w:t>.</w:t>
      </w:r>
    </w:p>
    <w:p w14:paraId="5F96E59E" w14:textId="77777777" w:rsidR="00C1774D" w:rsidRPr="009C68E9" w:rsidRDefault="00937D1C"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Each club will have a different procedure for collecting children from school so please view the individual club information which can be found on our website. Kidschoiceclubs.co.uk </w:t>
      </w:r>
    </w:p>
    <w:p w14:paraId="3AF3D0E4"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If a child is booked into the Club but is not at the collection point, we will check whether the child was present at school that day. If the whereabouts of the child is not known, staff will immediately inform the designated contact at the school and ask the school to implement its </w:t>
      </w:r>
      <w:r w:rsidRPr="009C68E9">
        <w:rPr>
          <w:rFonts w:ascii="Trebuchet MS" w:hAnsi="Trebuchet MS" w:cs="Arial"/>
          <w:b/>
          <w:color w:val="000000" w:themeColor="text1"/>
          <w:sz w:val="32"/>
          <w:szCs w:val="22"/>
        </w:rPr>
        <w:t>Missing Child</w:t>
      </w:r>
      <w:r w:rsidRPr="009C68E9">
        <w:rPr>
          <w:rFonts w:ascii="Trebuchet MS" w:hAnsi="Trebuchet MS" w:cs="Arial"/>
          <w:color w:val="000000" w:themeColor="text1"/>
          <w:sz w:val="32"/>
          <w:szCs w:val="22"/>
        </w:rPr>
        <w:t xml:space="preserve"> policy. </w:t>
      </w:r>
    </w:p>
    <w:p w14:paraId="36A18349"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Arrivals</w:t>
      </w:r>
    </w:p>
    <w:p w14:paraId="6D3653CB" w14:textId="77777777"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Our staff will record the child’s attendance in the daily register</w:t>
      </w:r>
      <w:r w:rsidR="00937D1C" w:rsidRPr="009C68E9">
        <w:rPr>
          <w:rFonts w:ascii="Trebuchet MS" w:hAnsi="Trebuchet MS" w:cs="Arial"/>
          <w:color w:val="000000" w:themeColor="text1"/>
          <w:sz w:val="32"/>
          <w:szCs w:val="22"/>
        </w:rPr>
        <w:t xml:space="preserve"> upon arrival.</w:t>
      </w:r>
    </w:p>
    <w:p w14:paraId="58398F80" w14:textId="77777777"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Departures</w:t>
      </w:r>
    </w:p>
    <w:p w14:paraId="33430BF9"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Staff will ensure </w:t>
      </w:r>
      <w:r w:rsidR="00937D1C" w:rsidRPr="009C68E9">
        <w:rPr>
          <w:rFonts w:ascii="Trebuchet MS" w:hAnsi="Trebuchet MS" w:cs="Arial"/>
          <w:color w:val="000000" w:themeColor="text1"/>
          <w:sz w:val="32"/>
          <w:szCs w:val="22"/>
        </w:rPr>
        <w:t>that</w:t>
      </w:r>
      <w:r w:rsidRPr="009C68E9">
        <w:rPr>
          <w:rFonts w:ascii="Trebuchet MS" w:hAnsi="Trebuchet MS" w:cs="Arial"/>
          <w:color w:val="000000" w:themeColor="text1"/>
          <w:sz w:val="32"/>
          <w:szCs w:val="22"/>
        </w:rPr>
        <w:t xml:space="preserve"> children </w:t>
      </w:r>
      <w:r w:rsidR="00937D1C" w:rsidRPr="009C68E9">
        <w:rPr>
          <w:rFonts w:ascii="Trebuchet MS" w:hAnsi="Trebuchet MS" w:cs="Arial"/>
          <w:color w:val="000000" w:themeColor="text1"/>
          <w:sz w:val="32"/>
          <w:szCs w:val="22"/>
        </w:rPr>
        <w:t xml:space="preserve">are signed </w:t>
      </w:r>
      <w:r w:rsidRPr="009C68E9">
        <w:rPr>
          <w:rFonts w:ascii="Trebuchet MS" w:hAnsi="Trebuchet MS" w:cs="Arial"/>
          <w:color w:val="000000" w:themeColor="text1"/>
          <w:sz w:val="32"/>
          <w:szCs w:val="22"/>
        </w:rPr>
        <w:t xml:space="preserve">out before they leave, including the time of </w:t>
      </w:r>
      <w:r w:rsidR="004C05AB" w:rsidRPr="009C68E9">
        <w:rPr>
          <w:rFonts w:ascii="Trebuchet MS" w:hAnsi="Trebuchet MS" w:cs="Arial"/>
          <w:color w:val="000000" w:themeColor="text1"/>
          <w:sz w:val="32"/>
          <w:szCs w:val="22"/>
        </w:rPr>
        <w:t>collection and whom collected.</w:t>
      </w:r>
    </w:p>
    <w:p w14:paraId="2E2F2D92"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lastRenderedPageBreak/>
        <w:t xml:space="preserve">Children are collected by an adult who has been authorised to do so on their registration form. </w:t>
      </w:r>
    </w:p>
    <w:p w14:paraId="62F3F2E8" w14:textId="48F28EA8"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In exceptional circumstances, if the parent requires another person who is not listed on the registration form to collect their child, the child’s parents or carers must inform the Club in advance and </w:t>
      </w:r>
      <w:r w:rsidR="007514AC">
        <w:rPr>
          <w:rFonts w:ascii="Trebuchet MS" w:hAnsi="Trebuchet MS"/>
          <w:color w:val="000000" w:themeColor="text1"/>
          <w:sz w:val="32"/>
          <w:szCs w:val="22"/>
        </w:rPr>
        <w:t>ensure the collector has the child’s password and valid ID</w:t>
      </w:r>
      <w:r w:rsidRPr="009C68E9">
        <w:rPr>
          <w:rFonts w:ascii="Trebuchet MS" w:hAnsi="Trebuchet MS"/>
          <w:color w:val="000000" w:themeColor="text1"/>
          <w:sz w:val="32"/>
          <w:szCs w:val="22"/>
        </w:rPr>
        <w:t xml:space="preserve">. If the manager has any concerns regarding the person </w:t>
      </w:r>
      <w:r w:rsidR="002774BF" w:rsidRPr="009C68E9">
        <w:rPr>
          <w:rFonts w:ascii="Trebuchet MS" w:hAnsi="Trebuchet MS"/>
          <w:color w:val="000000" w:themeColor="text1"/>
          <w:sz w:val="32"/>
          <w:szCs w:val="22"/>
        </w:rPr>
        <w:t>collecting,</w:t>
      </w:r>
      <w:r w:rsidRPr="009C68E9">
        <w:rPr>
          <w:rFonts w:ascii="Trebuchet MS" w:hAnsi="Trebuchet MS"/>
          <w:color w:val="000000" w:themeColor="text1"/>
          <w:sz w:val="32"/>
          <w:szCs w:val="22"/>
        </w:rPr>
        <w:t xml:space="preserve"> he/she will contact the main parent or carer for confirmation.</w:t>
      </w:r>
    </w:p>
    <w:p w14:paraId="43BAA950"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parent or carer must notify the Club if they will be late collecting their child. If the Club is not informed, the </w:t>
      </w:r>
      <w:r w:rsidRPr="009C68E9">
        <w:rPr>
          <w:rFonts w:ascii="Trebuchet MS" w:hAnsi="Trebuchet MS" w:cs="Arial"/>
          <w:b/>
          <w:color w:val="000000" w:themeColor="text1"/>
          <w:sz w:val="32"/>
          <w:szCs w:val="22"/>
        </w:rPr>
        <w:t xml:space="preserve">Uncollected Children </w:t>
      </w:r>
      <w:r w:rsidRPr="009C68E9">
        <w:rPr>
          <w:rFonts w:ascii="Trebuchet MS" w:hAnsi="Trebuchet MS" w:cs="Arial"/>
          <w:color w:val="000000" w:themeColor="text1"/>
          <w:sz w:val="32"/>
          <w:szCs w:val="22"/>
        </w:rPr>
        <w:t>policy will be followed.</w:t>
      </w:r>
    </w:p>
    <w:p w14:paraId="37C28DC7" w14:textId="18AEBEB3" w:rsidR="00C1774D" w:rsidRPr="009C68E9" w:rsidRDefault="0071367C" w:rsidP="00C1774D">
      <w:pPr>
        <w:numPr>
          <w:ilvl w:val="0"/>
          <w:numId w:val="10"/>
        </w:numPr>
        <w:spacing w:before="120" w:after="120"/>
        <w:ind w:left="357" w:hanging="357"/>
        <w:rPr>
          <w:rFonts w:ascii="Trebuchet MS" w:hAnsi="Trebuchet MS" w:cs="Arial"/>
          <w:color w:val="000000" w:themeColor="text1"/>
          <w:sz w:val="32"/>
          <w:szCs w:val="22"/>
        </w:rPr>
      </w:pPr>
      <w:r>
        <w:rPr>
          <w:rFonts w:ascii="Trebuchet MS" w:hAnsi="Trebuchet MS" w:cs="Arial"/>
          <w:color w:val="000000" w:themeColor="text1"/>
          <w:sz w:val="32"/>
          <w:szCs w:val="22"/>
        </w:rPr>
        <w:t>Children will</w:t>
      </w:r>
      <w:r w:rsidR="00C1774D" w:rsidRPr="009C68E9">
        <w:rPr>
          <w:rFonts w:ascii="Trebuchet MS" w:hAnsi="Trebuchet MS" w:cs="Arial"/>
          <w:color w:val="000000" w:themeColor="text1"/>
          <w:sz w:val="32"/>
          <w:szCs w:val="22"/>
        </w:rPr>
        <w:t xml:space="preserve"> not be allowed to leave the Club unaccompanied.</w:t>
      </w:r>
    </w:p>
    <w:p w14:paraId="3DC5E608" w14:textId="77777777"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Absences</w:t>
      </w:r>
    </w:p>
    <w:p w14:paraId="6C169978" w14:textId="77777777" w:rsidR="00C1774D" w:rsidRPr="009C68E9" w:rsidRDefault="00C1774D" w:rsidP="00C1774D">
      <w:pPr>
        <w:numPr>
          <w:ilvl w:val="0"/>
          <w:numId w:val="1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is going to be absent from a session, parents must notify the Club in advance.</w:t>
      </w:r>
    </w:p>
    <w:p w14:paraId="3A0A8542" w14:textId="77777777"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 child is absent without explanation, staff will contact the parents or carers and the school to check where the child should be. If staff still have concerns about the child’s whereabouts after attempts to contact the parents and the school the manager will contact the police.</w:t>
      </w:r>
    </w:p>
    <w:p w14:paraId="40A707C6" w14:textId="77777777"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will try to discover the causes of prolonged and unexplained absences. Regular absences could indicate that a child or their family might need additional support</w:t>
      </w:r>
    </w:p>
    <w:p w14:paraId="62E205C1" w14:textId="77777777" w:rsidR="00C1774D" w:rsidRPr="009C68E9" w:rsidRDefault="00C1774D" w:rsidP="00C1774D">
      <w:pPr>
        <w:rPr>
          <w:rFonts w:ascii="Trebuchet MS" w:hAnsi="Trebuchet MS" w:cs="Arial"/>
          <w:color w:val="000000" w:themeColor="text1"/>
          <w:sz w:val="32"/>
          <w:szCs w:val="2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14:paraId="69415A9F" w14:textId="77777777" w:rsidTr="008C6C64">
        <w:trPr>
          <w:trHeight w:val="466"/>
        </w:trPr>
        <w:tc>
          <w:tcPr>
            <w:tcW w:w="5000" w:type="pct"/>
            <w:tcMar>
              <w:top w:w="57" w:type="dxa"/>
            </w:tcMar>
          </w:tcPr>
          <w:p w14:paraId="14039A41" w14:textId="216A08F7" w:rsidR="008C6C64" w:rsidRPr="009C68E9" w:rsidRDefault="008C6C64"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451A9C"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xml:space="preserve">: </w:t>
            </w:r>
            <w:r w:rsidR="009564E3">
              <w:rPr>
                <w:rFonts w:ascii="Trebuchet MS" w:hAnsi="Trebuchet MS" w:cs="Tahoma"/>
                <w:color w:val="000000" w:themeColor="text1"/>
                <w:sz w:val="32"/>
                <w:szCs w:val="22"/>
              </w:rPr>
              <w:t>01/09/2025</w:t>
            </w:r>
          </w:p>
        </w:tc>
      </w:tr>
      <w:tr w:rsidR="0028248C" w:rsidRPr="009C68E9" w14:paraId="74679749" w14:textId="77777777" w:rsidTr="0028248C">
        <w:trPr>
          <w:trHeight w:val="455"/>
        </w:trPr>
        <w:tc>
          <w:tcPr>
            <w:tcW w:w="5000" w:type="pct"/>
            <w:tcMar>
              <w:top w:w="57" w:type="dxa"/>
            </w:tcMar>
          </w:tcPr>
          <w:p w14:paraId="0B3E69A5" w14:textId="4F086A25" w:rsidR="0028248C" w:rsidRPr="009C68E9" w:rsidRDefault="00451A9C"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w:t>
            </w:r>
            <w:r w:rsidR="0028248C" w:rsidRPr="009C68E9">
              <w:rPr>
                <w:rFonts w:ascii="Trebuchet MS" w:hAnsi="Trebuchet MS" w:cs="Tahoma"/>
                <w:color w:val="000000" w:themeColor="text1"/>
                <w:sz w:val="32"/>
                <w:szCs w:val="22"/>
              </w:rPr>
              <w:t xml:space="preserve">be reviewed: </w:t>
            </w:r>
            <w:r w:rsidR="009564E3">
              <w:rPr>
                <w:rFonts w:ascii="Trebuchet MS" w:hAnsi="Trebuchet MS" w:cs="Tahoma"/>
                <w:color w:val="000000" w:themeColor="text1"/>
                <w:sz w:val="32"/>
                <w:szCs w:val="22"/>
              </w:rPr>
              <w:t>01/09/2026</w:t>
            </w:r>
          </w:p>
        </w:tc>
      </w:tr>
    </w:tbl>
    <w:p w14:paraId="4523BC23" w14:textId="77777777" w:rsidR="00C1774D" w:rsidRPr="009C68E9" w:rsidRDefault="00C1774D" w:rsidP="00C1774D">
      <w:pPr>
        <w:rPr>
          <w:color w:val="000000" w:themeColor="text1"/>
          <w:sz w:val="36"/>
        </w:rPr>
      </w:pPr>
    </w:p>
    <w:p w14:paraId="2A01A1F1" w14:textId="77777777" w:rsidR="0058741D" w:rsidRDefault="0058741D" w:rsidP="00EE2200">
      <w:pPr>
        <w:pStyle w:val="PlainText"/>
        <w:spacing w:before="120" w:after="120"/>
        <w:jc w:val="center"/>
        <w:rPr>
          <w:rFonts w:ascii="Arial" w:hAnsi="Arial" w:cs="Arial"/>
          <w:b/>
          <w:bCs/>
          <w:color w:val="000000" w:themeColor="text1"/>
          <w:sz w:val="44"/>
          <w:u w:val="single"/>
        </w:rPr>
      </w:pPr>
    </w:p>
    <w:p w14:paraId="0E91738E" w14:textId="77777777" w:rsidR="0058741D" w:rsidRDefault="0058741D" w:rsidP="00EE2200">
      <w:pPr>
        <w:pStyle w:val="PlainText"/>
        <w:spacing w:before="120" w:after="120"/>
        <w:jc w:val="center"/>
        <w:rPr>
          <w:rFonts w:ascii="Arial" w:hAnsi="Arial" w:cs="Arial"/>
          <w:b/>
          <w:bCs/>
          <w:color w:val="000000" w:themeColor="text1"/>
          <w:sz w:val="44"/>
          <w:u w:val="single"/>
        </w:rPr>
      </w:pPr>
    </w:p>
    <w:p w14:paraId="2CF1D94A" w14:textId="1BAE737E" w:rsidR="00EE2200" w:rsidRPr="00175830" w:rsidRDefault="00EE2200" w:rsidP="00EE2200">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Babysitting Policy</w:t>
      </w:r>
    </w:p>
    <w:p w14:paraId="5529B829" w14:textId="77777777" w:rsidR="00EE2200" w:rsidRPr="009C68E9" w:rsidRDefault="00EE2200" w:rsidP="00C1774D">
      <w:pPr>
        <w:rPr>
          <w:color w:val="000000" w:themeColor="text1"/>
          <w:sz w:val="36"/>
        </w:rPr>
      </w:pPr>
    </w:p>
    <w:p w14:paraId="3C8AD34A" w14:textId="77777777" w:rsidR="00074ECE" w:rsidRDefault="00074ECE" w:rsidP="00C1774D">
      <w:pPr>
        <w:rPr>
          <w:rFonts w:ascii="Trebuchet MS" w:hAnsi="Trebuchet MS"/>
          <w:color w:val="000000" w:themeColor="text1"/>
          <w:sz w:val="32"/>
        </w:rPr>
      </w:pP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is aware that sometimes parents may need childcare outside of club opening hours. Unfortunately, due to insurance and safeguarding we cannot allow staff working at </w:t>
      </w: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to babysit </w:t>
      </w:r>
      <w:r w:rsidR="00824DB2" w:rsidRPr="00FF1CE4">
        <w:rPr>
          <w:rFonts w:ascii="Trebuchet MS" w:hAnsi="Trebuchet MS"/>
          <w:color w:val="000000" w:themeColor="text1"/>
          <w:sz w:val="32"/>
        </w:rPr>
        <w:t>any children who attend or have attended our club</w:t>
      </w:r>
      <w:r w:rsidRPr="00FF1CE4">
        <w:rPr>
          <w:rFonts w:ascii="Trebuchet MS" w:hAnsi="Trebuchet MS"/>
          <w:color w:val="000000" w:themeColor="text1"/>
          <w:sz w:val="32"/>
        </w:rPr>
        <w:t>.</w:t>
      </w:r>
    </w:p>
    <w:p w14:paraId="34D881EB" w14:textId="77777777" w:rsidR="00FF1CE4" w:rsidRDefault="00FF1CE4" w:rsidP="00C1774D">
      <w:pPr>
        <w:rPr>
          <w:rFonts w:ascii="Trebuchet MS" w:hAnsi="Trebuchet MS"/>
          <w:color w:val="000000" w:themeColor="text1"/>
          <w:sz w:val="32"/>
        </w:rPr>
      </w:pPr>
    </w:p>
    <w:p w14:paraId="70FCEB83" w14:textId="77777777" w:rsidR="00EE2200" w:rsidRDefault="00074ECE" w:rsidP="00C1774D">
      <w:pPr>
        <w:rPr>
          <w:rFonts w:ascii="Trebuchet MS" w:hAnsi="Trebuchet MS"/>
          <w:color w:val="000000" w:themeColor="text1"/>
          <w:sz w:val="32"/>
        </w:rPr>
      </w:pPr>
      <w:r w:rsidRPr="00FF1CE4">
        <w:rPr>
          <w:rFonts w:ascii="Trebuchet MS" w:hAnsi="Trebuchet MS"/>
          <w:color w:val="000000" w:themeColor="text1"/>
          <w:sz w:val="32"/>
        </w:rPr>
        <w:t xml:space="preserve">To help parents </w:t>
      </w:r>
      <w:r w:rsidR="00824DB2" w:rsidRPr="00FF1CE4">
        <w:rPr>
          <w:rFonts w:ascii="Trebuchet MS" w:hAnsi="Trebuchet MS"/>
          <w:color w:val="000000" w:themeColor="text1"/>
          <w:sz w:val="32"/>
        </w:rPr>
        <w:t xml:space="preserve">with this, </w:t>
      </w:r>
      <w:r w:rsidRPr="00FF1CE4">
        <w:rPr>
          <w:rFonts w:ascii="Trebuchet MS" w:hAnsi="Trebuchet MS"/>
          <w:color w:val="000000" w:themeColor="text1"/>
          <w:sz w:val="32"/>
        </w:rPr>
        <w:t xml:space="preserve">we work closely with reputable </w:t>
      </w:r>
      <w:r w:rsidR="00824DB2" w:rsidRPr="00FF1CE4">
        <w:rPr>
          <w:rFonts w:ascii="Trebuchet MS" w:hAnsi="Trebuchet MS"/>
          <w:color w:val="000000" w:themeColor="text1"/>
          <w:sz w:val="32"/>
        </w:rPr>
        <w:t xml:space="preserve">and local </w:t>
      </w:r>
      <w:r w:rsidRPr="00FF1CE4">
        <w:rPr>
          <w:rFonts w:ascii="Trebuchet MS" w:hAnsi="Trebuchet MS"/>
          <w:color w:val="000000" w:themeColor="text1"/>
          <w:sz w:val="32"/>
        </w:rPr>
        <w:t xml:space="preserve">babysitting companies by sharing their contact details and other important information. </w:t>
      </w:r>
      <w:r w:rsidR="00E156F0" w:rsidRPr="00FF1CE4">
        <w:rPr>
          <w:rFonts w:ascii="Trebuchet MS" w:hAnsi="Trebuchet MS"/>
          <w:color w:val="000000" w:themeColor="text1"/>
          <w:sz w:val="32"/>
        </w:rPr>
        <w:t xml:space="preserve">We visit and meet with each company to personally audit it to ensure we are satisfied to recommend it. </w:t>
      </w:r>
      <w:r w:rsidR="00824DB2" w:rsidRPr="00FF1CE4">
        <w:rPr>
          <w:rFonts w:ascii="Trebuchet MS" w:hAnsi="Trebuchet MS"/>
          <w:color w:val="000000" w:themeColor="text1"/>
          <w:sz w:val="32"/>
        </w:rPr>
        <w:t>To find the relevant information to your club’s location please visit the specific club page at</w:t>
      </w:r>
      <w:r w:rsidR="003E24E4">
        <w:rPr>
          <w:rFonts w:ascii="Trebuchet MS" w:hAnsi="Trebuchet MS"/>
          <w:color w:val="000000" w:themeColor="text1"/>
          <w:sz w:val="32"/>
        </w:rPr>
        <w:t xml:space="preserve"> </w:t>
      </w:r>
      <w:hyperlink r:id="rId10" w:history="1">
        <w:r w:rsidR="003E24E4" w:rsidRPr="00EF5A3B">
          <w:rPr>
            <w:rStyle w:val="Hyperlink"/>
            <w:rFonts w:ascii="Trebuchet MS" w:hAnsi="Trebuchet MS"/>
            <w:sz w:val="32"/>
          </w:rPr>
          <w:t>www.kidschoiceclubs.co.uk</w:t>
        </w:r>
      </w:hyperlink>
      <w:r w:rsidR="003E24E4">
        <w:rPr>
          <w:rFonts w:ascii="Trebuchet MS" w:hAnsi="Trebuchet MS"/>
          <w:color w:val="000000" w:themeColor="text1"/>
          <w:sz w:val="32"/>
        </w:rPr>
        <w:t xml:space="preserve"> </w:t>
      </w:r>
    </w:p>
    <w:p w14:paraId="31E3E3F2" w14:textId="77777777" w:rsidR="003E24E4" w:rsidRPr="003E24E4" w:rsidRDefault="003E24E4" w:rsidP="00C1774D">
      <w:pPr>
        <w:rPr>
          <w:rFonts w:ascii="Trebuchet MS" w:hAnsi="Trebuchet MS"/>
          <w:color w:val="000000" w:themeColor="text1"/>
          <w:sz w:val="3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FF1CE4" w14:paraId="0D048B1A" w14:textId="77777777" w:rsidTr="007C73BA">
        <w:trPr>
          <w:trHeight w:val="466"/>
        </w:trPr>
        <w:tc>
          <w:tcPr>
            <w:tcW w:w="5000" w:type="pct"/>
            <w:tcMar>
              <w:top w:w="57" w:type="dxa"/>
            </w:tcMar>
          </w:tcPr>
          <w:p w14:paraId="0EAC8F5D" w14:textId="352A13E6"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FF1CE4">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FF1CE4">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FF1CE4" w14:paraId="2D5F5CC6" w14:textId="77777777" w:rsidTr="007C73BA">
        <w:trPr>
          <w:trHeight w:val="455"/>
        </w:trPr>
        <w:tc>
          <w:tcPr>
            <w:tcW w:w="5000" w:type="pct"/>
            <w:tcMar>
              <w:top w:w="57" w:type="dxa"/>
            </w:tcMar>
          </w:tcPr>
          <w:p w14:paraId="02590D49" w14:textId="5A651B31"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5</w:t>
            </w:r>
          </w:p>
        </w:tc>
      </w:tr>
    </w:tbl>
    <w:p w14:paraId="3E76D4B3" w14:textId="77777777" w:rsidR="00EE2200" w:rsidRPr="009C68E9" w:rsidRDefault="00EE2200" w:rsidP="00C1774D">
      <w:pPr>
        <w:rPr>
          <w:color w:val="000000" w:themeColor="text1"/>
          <w:sz w:val="36"/>
        </w:rPr>
      </w:pPr>
    </w:p>
    <w:p w14:paraId="6FCAAD6B" w14:textId="77777777" w:rsidR="00EE2200" w:rsidRPr="009C68E9" w:rsidRDefault="00EE2200" w:rsidP="00C1774D">
      <w:pPr>
        <w:rPr>
          <w:color w:val="000000" w:themeColor="text1"/>
          <w:sz w:val="36"/>
        </w:rPr>
      </w:pPr>
    </w:p>
    <w:p w14:paraId="4D6BCC45" w14:textId="77777777" w:rsidR="00EE2200" w:rsidRPr="009C68E9" w:rsidRDefault="00EE2200" w:rsidP="00C1774D">
      <w:pPr>
        <w:rPr>
          <w:color w:val="000000" w:themeColor="text1"/>
          <w:sz w:val="36"/>
        </w:rPr>
      </w:pPr>
    </w:p>
    <w:p w14:paraId="3B884A35" w14:textId="77777777" w:rsidR="00EE2200" w:rsidRPr="009C68E9" w:rsidRDefault="00EE2200" w:rsidP="00C1774D">
      <w:pPr>
        <w:rPr>
          <w:color w:val="000000" w:themeColor="text1"/>
          <w:sz w:val="36"/>
        </w:rPr>
      </w:pPr>
    </w:p>
    <w:p w14:paraId="7693B69B" w14:textId="642AD15F" w:rsidR="00EE2200" w:rsidRDefault="00EE2200" w:rsidP="00C1774D">
      <w:pPr>
        <w:rPr>
          <w:color w:val="000000" w:themeColor="text1"/>
          <w:sz w:val="36"/>
        </w:rPr>
      </w:pPr>
    </w:p>
    <w:p w14:paraId="59AF1362" w14:textId="2C8789B1" w:rsidR="000177DA" w:rsidRDefault="000177DA" w:rsidP="00C1774D">
      <w:pPr>
        <w:rPr>
          <w:color w:val="000000" w:themeColor="text1"/>
          <w:sz w:val="36"/>
        </w:rPr>
      </w:pPr>
    </w:p>
    <w:p w14:paraId="66BA2523" w14:textId="0E2FA7C1" w:rsidR="000177DA" w:rsidRDefault="000177DA" w:rsidP="00C1774D">
      <w:pPr>
        <w:rPr>
          <w:color w:val="000000" w:themeColor="text1"/>
          <w:sz w:val="36"/>
        </w:rPr>
      </w:pPr>
    </w:p>
    <w:p w14:paraId="55434A23" w14:textId="1180154E" w:rsidR="000177DA" w:rsidRDefault="000177DA" w:rsidP="00C1774D">
      <w:pPr>
        <w:rPr>
          <w:color w:val="000000" w:themeColor="text1"/>
          <w:sz w:val="36"/>
        </w:rPr>
      </w:pPr>
    </w:p>
    <w:p w14:paraId="79BE1D16" w14:textId="0D6EC756" w:rsidR="000177DA" w:rsidRDefault="000177DA" w:rsidP="00C1774D">
      <w:pPr>
        <w:rPr>
          <w:color w:val="000000" w:themeColor="text1"/>
          <w:sz w:val="36"/>
        </w:rPr>
      </w:pPr>
    </w:p>
    <w:p w14:paraId="6DE1E8E9" w14:textId="0EB1151B" w:rsidR="000177DA" w:rsidRDefault="000177DA" w:rsidP="00C1774D">
      <w:pPr>
        <w:rPr>
          <w:color w:val="000000" w:themeColor="text1"/>
          <w:sz w:val="36"/>
        </w:rPr>
      </w:pPr>
    </w:p>
    <w:p w14:paraId="3A8353FF" w14:textId="77777777" w:rsidR="000177DA" w:rsidRPr="009C68E9" w:rsidRDefault="000177DA" w:rsidP="00C1774D">
      <w:pPr>
        <w:rPr>
          <w:color w:val="000000" w:themeColor="text1"/>
          <w:sz w:val="36"/>
        </w:rPr>
      </w:pPr>
    </w:p>
    <w:p w14:paraId="1BD152F8" w14:textId="77777777" w:rsidR="00EE2200" w:rsidRPr="009C68E9" w:rsidRDefault="00EE2200" w:rsidP="00C1774D">
      <w:pPr>
        <w:rPr>
          <w:color w:val="000000" w:themeColor="text1"/>
          <w:sz w:val="36"/>
        </w:rPr>
      </w:pPr>
    </w:p>
    <w:p w14:paraId="4868B4E8" w14:textId="77777777" w:rsidR="00EE2200" w:rsidRPr="009C68E9" w:rsidRDefault="00EE2200" w:rsidP="00C1774D">
      <w:pPr>
        <w:rPr>
          <w:color w:val="000000" w:themeColor="text1"/>
          <w:sz w:val="36"/>
        </w:rPr>
      </w:pPr>
    </w:p>
    <w:p w14:paraId="60D85769" w14:textId="77777777" w:rsidR="00D26D6D" w:rsidRPr="00175830" w:rsidRDefault="00D26D6D" w:rsidP="009C6EAE">
      <w:pPr>
        <w:pStyle w:val="PlainText"/>
        <w:spacing w:before="120" w:after="120"/>
        <w:rPr>
          <w:rFonts w:ascii="Arial" w:hAnsi="Arial" w:cs="Arial"/>
          <w:b/>
          <w:bCs/>
          <w:color w:val="000000" w:themeColor="text1"/>
          <w:sz w:val="44"/>
          <w:u w:val="single"/>
        </w:rPr>
      </w:pPr>
      <w:bookmarkStart w:id="2" w:name="_Toc210025995"/>
    </w:p>
    <w:p w14:paraId="669E310E" w14:textId="77777777" w:rsidR="00C1774D" w:rsidRPr="00175830" w:rsidRDefault="00C1774D" w:rsidP="00C1774D">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 xml:space="preserve">Behaviour Management </w:t>
      </w:r>
      <w:bookmarkEnd w:id="2"/>
      <w:r w:rsidRPr="00175830">
        <w:rPr>
          <w:rFonts w:ascii="Arial" w:hAnsi="Arial" w:cs="Arial"/>
          <w:b/>
          <w:bCs/>
          <w:color w:val="000000" w:themeColor="text1"/>
          <w:sz w:val="44"/>
          <w:u w:val="single"/>
        </w:rPr>
        <w:t>Policy</w:t>
      </w:r>
    </w:p>
    <w:p w14:paraId="5DCCE517" w14:textId="77777777" w:rsidR="00C1774D" w:rsidRPr="009C68E9" w:rsidRDefault="00C1774D" w:rsidP="00C1774D">
      <w:pPr>
        <w:pStyle w:val="PlainText"/>
        <w:rPr>
          <w:rFonts w:ascii="Trebuchet MS" w:hAnsi="Trebuchet MS"/>
          <w:color w:val="000000" w:themeColor="text1"/>
          <w:sz w:val="21"/>
        </w:rPr>
      </w:pPr>
    </w:p>
    <w:p w14:paraId="187D78A0" w14:textId="5BC6C5FE" w:rsidR="00C1774D" w:rsidRDefault="00937D1C" w:rsidP="00C1774D">
      <w:pPr>
        <w:pStyle w:val="PlainText"/>
        <w:rPr>
          <w:rFonts w:ascii="Trebuchet MS" w:hAnsi="Trebuchet MS"/>
          <w:color w:val="000000" w:themeColor="text1"/>
          <w:sz w:val="32"/>
        </w:rPr>
      </w:pPr>
      <w:r w:rsidRPr="009C68E9">
        <w:rPr>
          <w:rFonts w:ascii="Trebuchet MS" w:hAnsi="Trebuchet MS"/>
          <w:color w:val="000000" w:themeColor="text1"/>
          <w:sz w:val="32"/>
        </w:rPr>
        <w:t>Kids Choice</w:t>
      </w:r>
      <w:r w:rsidR="0028248C"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uses </w:t>
      </w:r>
      <w:r w:rsidR="00B638FB">
        <w:rPr>
          <w:rFonts w:ascii="Trebuchet MS" w:hAnsi="Trebuchet MS"/>
          <w:color w:val="000000" w:themeColor="text1"/>
          <w:sz w:val="32"/>
        </w:rPr>
        <w:t>posi</w:t>
      </w:r>
      <w:r w:rsidR="00C1774D" w:rsidRPr="009C68E9">
        <w:rPr>
          <w:rFonts w:ascii="Trebuchet MS" w:hAnsi="Trebuchet MS"/>
          <w:color w:val="000000" w:themeColor="text1"/>
          <w:sz w:val="32"/>
        </w:rPr>
        <w:t xml:space="preserve">tive behaviour management strategies to promote the welfare and enjoyment of children attending the Club. Working in partnership with parents we aim to manage behaviour using clear, </w:t>
      </w:r>
      <w:r w:rsidR="00C72937" w:rsidRPr="009C68E9">
        <w:rPr>
          <w:rFonts w:ascii="Trebuchet MS" w:hAnsi="Trebuchet MS"/>
          <w:color w:val="000000" w:themeColor="text1"/>
          <w:sz w:val="32"/>
        </w:rPr>
        <w:t>consistent,</w:t>
      </w:r>
      <w:r w:rsidR="00C1774D" w:rsidRPr="009C68E9">
        <w:rPr>
          <w:rFonts w:ascii="Trebuchet MS" w:hAnsi="Trebuchet MS"/>
          <w:color w:val="000000" w:themeColor="text1"/>
          <w:sz w:val="32"/>
        </w:rPr>
        <w:t xml:space="preserve"> and positive strategies. </w:t>
      </w:r>
    </w:p>
    <w:p w14:paraId="064CBD4C" w14:textId="77777777" w:rsidR="004A2F01" w:rsidRDefault="004A2F01" w:rsidP="00C1774D">
      <w:pPr>
        <w:pStyle w:val="PlainText"/>
        <w:spacing w:after="120"/>
        <w:rPr>
          <w:rFonts w:ascii="Trebuchet MS" w:hAnsi="Trebuchet MS"/>
          <w:color w:val="000000" w:themeColor="text1"/>
          <w:sz w:val="32"/>
        </w:rPr>
      </w:pPr>
    </w:p>
    <w:p w14:paraId="4906BC7D" w14:textId="77777777"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ilst at </w:t>
      </w:r>
      <w:r w:rsidR="00937D1C" w:rsidRPr="009C68E9">
        <w:rPr>
          <w:rFonts w:ascii="Trebuchet MS" w:hAnsi="Trebuchet MS"/>
          <w:color w:val="000000" w:themeColor="text1"/>
          <w:sz w:val="32"/>
          <w:szCs w:val="22"/>
        </w:rPr>
        <w:t>Kids Choice</w:t>
      </w:r>
      <w:r w:rsidRPr="009C68E9">
        <w:rPr>
          <w:rFonts w:ascii="Trebuchet MS" w:hAnsi="Trebuchet MS"/>
          <w:color w:val="000000" w:themeColor="text1"/>
          <w:sz w:val="32"/>
          <w:szCs w:val="22"/>
        </w:rPr>
        <w:t xml:space="preserve"> </w:t>
      </w:r>
      <w:r w:rsidR="0028248C" w:rsidRPr="009C68E9">
        <w:rPr>
          <w:rFonts w:ascii="Trebuchet MS" w:hAnsi="Trebuchet MS"/>
          <w:color w:val="000000" w:themeColor="text1"/>
          <w:sz w:val="32"/>
          <w:szCs w:val="22"/>
        </w:rPr>
        <w:t xml:space="preserve">Ltd </w:t>
      </w:r>
      <w:r w:rsidRPr="009C68E9">
        <w:rPr>
          <w:rFonts w:ascii="Trebuchet MS" w:hAnsi="Trebuchet MS"/>
          <w:color w:val="000000" w:themeColor="text1"/>
          <w:sz w:val="32"/>
          <w:szCs w:val="22"/>
        </w:rPr>
        <w:t xml:space="preserve">we expect children </w:t>
      </w:r>
      <w:proofErr w:type="gramStart"/>
      <w:r w:rsidRPr="009C68E9">
        <w:rPr>
          <w:rFonts w:ascii="Trebuchet MS" w:hAnsi="Trebuchet MS"/>
          <w:color w:val="000000" w:themeColor="text1"/>
          <w:sz w:val="32"/>
          <w:szCs w:val="22"/>
        </w:rPr>
        <w:t>to</w:t>
      </w:r>
      <w:r w:rsidR="00913088">
        <w:rPr>
          <w:rFonts w:ascii="Trebuchet MS" w:hAnsi="Trebuchet MS"/>
          <w:color w:val="000000" w:themeColor="text1"/>
          <w:sz w:val="32"/>
          <w:szCs w:val="22"/>
        </w:rPr>
        <w:t>;</w:t>
      </w:r>
      <w:proofErr w:type="gramEnd"/>
    </w:p>
    <w:p w14:paraId="2279E3E0"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Use socially acceptable behaviour</w:t>
      </w:r>
      <w:r w:rsidR="00913088">
        <w:rPr>
          <w:rFonts w:ascii="Trebuchet MS" w:hAnsi="Trebuchet MS"/>
          <w:color w:val="000000" w:themeColor="text1"/>
          <w:sz w:val="32"/>
          <w:szCs w:val="22"/>
        </w:rPr>
        <w:t>.</w:t>
      </w:r>
    </w:p>
    <w:p w14:paraId="4533224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pect one another</w:t>
      </w:r>
      <w:r w:rsidR="00913088">
        <w:rPr>
          <w:rFonts w:ascii="Trebuchet MS" w:hAnsi="Trebuchet MS"/>
          <w:color w:val="000000" w:themeColor="text1"/>
          <w:sz w:val="32"/>
          <w:szCs w:val="22"/>
        </w:rPr>
        <w:t xml:space="preserve"> and</w:t>
      </w:r>
      <w:r w:rsidRPr="009C68E9">
        <w:rPr>
          <w:rFonts w:ascii="Trebuchet MS" w:hAnsi="Trebuchet MS"/>
          <w:color w:val="000000" w:themeColor="text1"/>
          <w:sz w:val="32"/>
          <w:szCs w:val="22"/>
        </w:rPr>
        <w:t xml:space="preserve"> accept</w:t>
      </w:r>
      <w:r w:rsidR="00913088">
        <w:rPr>
          <w:rFonts w:ascii="Trebuchet MS" w:hAnsi="Trebuchet MS"/>
          <w:color w:val="000000" w:themeColor="text1"/>
          <w:sz w:val="32"/>
          <w:szCs w:val="22"/>
        </w:rPr>
        <w:t xml:space="preserve"> their</w:t>
      </w:r>
      <w:r w:rsidRPr="009C68E9">
        <w:rPr>
          <w:rFonts w:ascii="Trebuchet MS" w:hAnsi="Trebuchet MS"/>
          <w:color w:val="000000" w:themeColor="text1"/>
          <w:sz w:val="32"/>
          <w:szCs w:val="22"/>
        </w:rPr>
        <w:t xml:space="preserve"> differences</w:t>
      </w:r>
      <w:r w:rsidR="00913088">
        <w:rPr>
          <w:rFonts w:ascii="Trebuchet MS" w:hAnsi="Trebuchet MS"/>
          <w:color w:val="000000" w:themeColor="text1"/>
          <w:sz w:val="32"/>
          <w:szCs w:val="22"/>
        </w:rPr>
        <w:t>.</w:t>
      </w:r>
    </w:p>
    <w:p w14:paraId="55B798F2"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velop their independence </w:t>
      </w:r>
      <w:r w:rsidR="00913088">
        <w:rPr>
          <w:rFonts w:ascii="Trebuchet MS" w:hAnsi="Trebuchet MS"/>
          <w:color w:val="000000" w:themeColor="text1"/>
          <w:sz w:val="32"/>
          <w:szCs w:val="22"/>
        </w:rPr>
        <w:t>while</w:t>
      </w:r>
      <w:r w:rsidRPr="009C68E9">
        <w:rPr>
          <w:rFonts w:ascii="Trebuchet MS" w:hAnsi="Trebuchet MS"/>
          <w:color w:val="000000" w:themeColor="text1"/>
          <w:sz w:val="32"/>
          <w:szCs w:val="22"/>
        </w:rPr>
        <w:t xml:space="preserve"> maintaining self-discipline</w:t>
      </w:r>
      <w:r w:rsidR="00913088">
        <w:rPr>
          <w:rFonts w:ascii="Trebuchet MS" w:hAnsi="Trebuchet MS"/>
          <w:color w:val="000000" w:themeColor="text1"/>
          <w:sz w:val="32"/>
          <w:szCs w:val="22"/>
        </w:rPr>
        <w:t>.</w:t>
      </w:r>
    </w:p>
    <w:p w14:paraId="7F7365D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oose and participate in a variety of activities</w:t>
      </w:r>
      <w:r w:rsidR="00913088">
        <w:rPr>
          <w:rFonts w:ascii="Trebuchet MS" w:hAnsi="Trebuchet MS"/>
          <w:color w:val="000000" w:themeColor="text1"/>
          <w:sz w:val="32"/>
          <w:szCs w:val="22"/>
        </w:rPr>
        <w:t>.</w:t>
      </w:r>
    </w:p>
    <w:p w14:paraId="0917A2F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k for help if needed</w:t>
      </w:r>
      <w:r w:rsidR="00913088">
        <w:rPr>
          <w:rFonts w:ascii="Trebuchet MS" w:hAnsi="Trebuchet MS"/>
          <w:color w:val="000000" w:themeColor="text1"/>
          <w:sz w:val="32"/>
          <w:szCs w:val="22"/>
        </w:rPr>
        <w:t>.</w:t>
      </w:r>
    </w:p>
    <w:p w14:paraId="6AD44CF9"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joy their time at the Club.</w:t>
      </w:r>
    </w:p>
    <w:p w14:paraId="6D99EBD5" w14:textId="77777777" w:rsidR="00C1774D" w:rsidRPr="009C68E9" w:rsidRDefault="00C1774D" w:rsidP="00C1774D">
      <w:pPr>
        <w:pStyle w:val="PlainText"/>
        <w:rPr>
          <w:rFonts w:ascii="Trebuchet MS" w:hAnsi="Trebuchet MS"/>
          <w:color w:val="000000" w:themeColor="text1"/>
          <w:sz w:val="32"/>
          <w:szCs w:val="22"/>
        </w:rPr>
      </w:pPr>
    </w:p>
    <w:p w14:paraId="44F9427D" w14:textId="77777777"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EC014A" w:rsidRPr="009C68E9">
        <w:rPr>
          <w:rFonts w:ascii="Trebuchet MS" w:hAnsi="Trebuchet MS"/>
          <w:color w:val="000000" w:themeColor="text1"/>
          <w:sz w:val="32"/>
          <w:szCs w:val="22"/>
        </w:rPr>
        <w:t xml:space="preserve">Kids Choice </w:t>
      </w:r>
      <w:r w:rsidR="0028248C" w:rsidRPr="009C68E9">
        <w:rPr>
          <w:rFonts w:ascii="Trebuchet MS" w:hAnsi="Trebuchet MS"/>
          <w:color w:val="000000" w:themeColor="text1"/>
          <w:sz w:val="32"/>
          <w:szCs w:val="22"/>
        </w:rPr>
        <w:t>Ltd</w:t>
      </w:r>
      <w:r w:rsidR="00913088">
        <w:rPr>
          <w:rFonts w:ascii="Trebuchet MS" w:hAnsi="Trebuchet MS"/>
          <w:color w:val="000000" w:themeColor="text1"/>
          <w:sz w:val="32"/>
          <w:szCs w:val="22"/>
        </w:rPr>
        <w:t>,</w:t>
      </w:r>
      <w:r w:rsidR="0028248C"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positive behaviour is encouraged by:</w:t>
      </w:r>
    </w:p>
    <w:p w14:paraId="297895D8" w14:textId="77777777" w:rsidR="00C1774D" w:rsidRPr="009C68E9" w:rsidRDefault="00C1774D" w:rsidP="00C1774D">
      <w:pPr>
        <w:pStyle w:val="PlainText"/>
        <w:numPr>
          <w:ilvl w:val="0"/>
          <w:numId w:val="1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cting as positive role models</w:t>
      </w:r>
      <w:r w:rsidR="00913088">
        <w:rPr>
          <w:rFonts w:ascii="Trebuchet MS" w:hAnsi="Trebuchet MS"/>
          <w:color w:val="000000" w:themeColor="text1"/>
          <w:sz w:val="32"/>
          <w:szCs w:val="22"/>
        </w:rPr>
        <w:t>.</w:t>
      </w:r>
    </w:p>
    <w:p w14:paraId="1219508B"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aising </w:t>
      </w:r>
      <w:r w:rsidR="004A2F01">
        <w:rPr>
          <w:rFonts w:ascii="Trebuchet MS" w:hAnsi="Trebuchet MS"/>
          <w:color w:val="000000" w:themeColor="text1"/>
          <w:sz w:val="32"/>
          <w:szCs w:val="22"/>
        </w:rPr>
        <w:t>good</w:t>
      </w:r>
      <w:r w:rsidRPr="009C68E9">
        <w:rPr>
          <w:rFonts w:ascii="Trebuchet MS" w:hAnsi="Trebuchet MS"/>
          <w:color w:val="000000" w:themeColor="text1"/>
          <w:sz w:val="32"/>
          <w:szCs w:val="22"/>
        </w:rPr>
        <w:t xml:space="preserve"> behaviour</w:t>
      </w:r>
      <w:r w:rsidR="00913088">
        <w:rPr>
          <w:rFonts w:ascii="Trebuchet MS" w:hAnsi="Trebuchet MS"/>
          <w:color w:val="000000" w:themeColor="text1"/>
          <w:sz w:val="32"/>
          <w:szCs w:val="22"/>
        </w:rPr>
        <w:t>.</w:t>
      </w:r>
    </w:p>
    <w:p w14:paraId="7033AC80" w14:textId="22FC112C" w:rsidR="00C1774D" w:rsidRPr="009C68E9" w:rsidRDefault="00913088" w:rsidP="00C1774D">
      <w:pPr>
        <w:pStyle w:val="PlainText"/>
        <w:numPr>
          <w:ilvl w:val="0"/>
          <w:numId w:val="14"/>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Providing r</w:t>
      </w:r>
      <w:r w:rsidR="0028248C" w:rsidRPr="009C68E9">
        <w:rPr>
          <w:rFonts w:ascii="Trebuchet MS" w:hAnsi="Trebuchet MS"/>
          <w:color w:val="000000" w:themeColor="text1"/>
          <w:sz w:val="32"/>
          <w:szCs w:val="22"/>
        </w:rPr>
        <w:t>ewards and incentives</w:t>
      </w:r>
      <w:r>
        <w:rPr>
          <w:rFonts w:ascii="Trebuchet MS" w:hAnsi="Trebuchet MS"/>
          <w:color w:val="000000" w:themeColor="text1"/>
          <w:sz w:val="32"/>
          <w:szCs w:val="22"/>
        </w:rPr>
        <w:t>.</w:t>
      </w:r>
    </w:p>
    <w:p w14:paraId="096D99B2"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forming parents about individual achievements</w:t>
      </w:r>
      <w:r w:rsidR="00913088">
        <w:rPr>
          <w:rFonts w:ascii="Trebuchet MS" w:hAnsi="Trebuchet MS"/>
          <w:color w:val="000000" w:themeColor="text1"/>
          <w:sz w:val="32"/>
          <w:szCs w:val="22"/>
        </w:rPr>
        <w:t>.</w:t>
      </w:r>
    </w:p>
    <w:p w14:paraId="4CAE0A6B"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ffering a variety of play opportunities to meet the needs of children attending the Club.</w:t>
      </w:r>
    </w:p>
    <w:p w14:paraId="4BD29305" w14:textId="77777777" w:rsidR="00C1774D" w:rsidRPr="009C68E9" w:rsidRDefault="00C1774D" w:rsidP="00C1774D">
      <w:pPr>
        <w:pStyle w:val="PlainText"/>
        <w:rPr>
          <w:rFonts w:ascii="Trebuchet MS" w:hAnsi="Trebuchet MS"/>
          <w:color w:val="000000" w:themeColor="text1"/>
          <w:sz w:val="32"/>
          <w:szCs w:val="22"/>
        </w:rPr>
      </w:pPr>
    </w:p>
    <w:p w14:paraId="685F1316" w14:textId="77777777" w:rsidR="00C1774D" w:rsidRPr="009C68E9" w:rsidRDefault="004A2F01" w:rsidP="00C1774D">
      <w:pPr>
        <w:pStyle w:val="PlainText"/>
        <w:rPr>
          <w:rFonts w:ascii="Trebuchet MS" w:hAnsi="Trebuchet MS"/>
          <w:color w:val="000000" w:themeColor="text1"/>
          <w:sz w:val="32"/>
          <w:szCs w:val="22"/>
        </w:rPr>
      </w:pPr>
      <w:r>
        <w:rPr>
          <w:rFonts w:ascii="Trebuchet MS" w:hAnsi="Trebuchet MS"/>
          <w:color w:val="000000" w:themeColor="text1"/>
          <w:sz w:val="32"/>
          <w:szCs w:val="22"/>
        </w:rPr>
        <w:t>As</w:t>
      </w:r>
      <w:r w:rsidR="00C1774D" w:rsidRPr="009C68E9">
        <w:rPr>
          <w:rFonts w:ascii="Trebuchet MS" w:hAnsi="Trebuchet MS"/>
          <w:color w:val="000000" w:themeColor="text1"/>
          <w:sz w:val="32"/>
          <w:szCs w:val="22"/>
        </w:rPr>
        <w:t xml:space="preserve"> children develop and learn, there </w:t>
      </w:r>
      <w:r>
        <w:rPr>
          <w:rFonts w:ascii="Trebuchet MS" w:hAnsi="Trebuchet MS"/>
          <w:color w:val="000000" w:themeColor="text1"/>
          <w:sz w:val="32"/>
          <w:szCs w:val="22"/>
        </w:rPr>
        <w:t>may be</w:t>
      </w:r>
      <w:r w:rsidR="00C1774D" w:rsidRPr="009C68E9">
        <w:rPr>
          <w:rFonts w:ascii="Trebuchet MS" w:hAnsi="Trebuchet MS"/>
          <w:color w:val="000000" w:themeColor="text1"/>
          <w:sz w:val="32"/>
          <w:szCs w:val="22"/>
        </w:rPr>
        <w:t xml:space="preserve"> times when they need support and guidance to understand that their behaviour is </w:t>
      </w:r>
      <w:r w:rsidR="00966543">
        <w:rPr>
          <w:rFonts w:ascii="Trebuchet MS" w:hAnsi="Trebuchet MS"/>
          <w:color w:val="000000" w:themeColor="text1"/>
          <w:sz w:val="32"/>
          <w:szCs w:val="22"/>
        </w:rPr>
        <w:t>affecting others negatively</w:t>
      </w:r>
      <w:r w:rsidR="00C1774D" w:rsidRPr="009C68E9">
        <w:rPr>
          <w:rFonts w:ascii="Trebuchet MS" w:hAnsi="Trebuchet MS"/>
          <w:color w:val="000000" w:themeColor="text1"/>
          <w:sz w:val="32"/>
          <w:szCs w:val="22"/>
        </w:rPr>
        <w:t>. Staff at the Club will try to determine the cause</w:t>
      </w:r>
      <w:r w:rsidR="00966543">
        <w:rPr>
          <w:rFonts w:ascii="Trebuchet MS" w:hAnsi="Trebuchet MS"/>
          <w:color w:val="000000" w:themeColor="text1"/>
          <w:sz w:val="32"/>
          <w:szCs w:val="22"/>
        </w:rPr>
        <w:t>s</w:t>
      </w:r>
      <w:r w:rsidR="00C1774D" w:rsidRPr="009C68E9">
        <w:rPr>
          <w:rFonts w:ascii="Trebuchet MS" w:hAnsi="Trebuchet MS"/>
          <w:color w:val="000000" w:themeColor="text1"/>
          <w:sz w:val="32"/>
          <w:szCs w:val="22"/>
        </w:rPr>
        <w:t xml:space="preserve"> or triggers of the behaviour to prevent the situation from recurring. </w:t>
      </w:r>
    </w:p>
    <w:p w14:paraId="226C1EE4" w14:textId="77777777" w:rsidR="00C1774D" w:rsidRPr="009C68E9" w:rsidRDefault="00C1774D" w:rsidP="00C1774D">
      <w:pPr>
        <w:pStyle w:val="PlainText"/>
        <w:rPr>
          <w:rFonts w:ascii="Trebuchet MS" w:hAnsi="Trebuchet MS"/>
          <w:color w:val="000000" w:themeColor="text1"/>
          <w:sz w:val="32"/>
          <w:szCs w:val="22"/>
        </w:rPr>
      </w:pPr>
    </w:p>
    <w:p w14:paraId="28E9D9E3" w14:textId="77777777" w:rsidR="00C1774D" w:rsidRPr="00966543" w:rsidRDefault="00C1774D" w:rsidP="00C1774D">
      <w:pPr>
        <w:pStyle w:val="PlainText"/>
        <w:spacing w:after="120"/>
        <w:rPr>
          <w:rFonts w:ascii="Trebuchet MS" w:hAnsi="Trebuchet MS" w:cs="Arial"/>
          <w:color w:val="000000" w:themeColor="text1"/>
          <w:sz w:val="32"/>
          <w:szCs w:val="32"/>
        </w:rPr>
      </w:pPr>
      <w:r w:rsidRPr="00966543">
        <w:rPr>
          <w:rFonts w:ascii="Trebuchet MS" w:hAnsi="Trebuchet MS" w:cs="Arial"/>
          <w:color w:val="000000" w:themeColor="text1"/>
          <w:sz w:val="32"/>
          <w:szCs w:val="32"/>
        </w:rPr>
        <w:t>Dealing with inappropriate behaviour</w:t>
      </w:r>
      <w:r w:rsidR="00966543">
        <w:rPr>
          <w:rFonts w:ascii="Trebuchet MS" w:hAnsi="Trebuchet MS" w:cs="Arial"/>
          <w:color w:val="000000" w:themeColor="text1"/>
          <w:sz w:val="32"/>
          <w:szCs w:val="32"/>
        </w:rPr>
        <w:t>.</w:t>
      </w:r>
    </w:p>
    <w:p w14:paraId="2E5890C3" w14:textId="77777777" w:rsidR="005B45CE" w:rsidRPr="009A3F6D" w:rsidRDefault="00C1774D" w:rsidP="005B45CE">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allenging behaviour will be addressed in a calm, firm and positive manner. </w:t>
      </w:r>
    </w:p>
    <w:p w14:paraId="16B664A1" w14:textId="77777777"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will discuss why the behaviour displayed is </w:t>
      </w:r>
      <w:r w:rsidR="00966543">
        <w:rPr>
          <w:rFonts w:ascii="Trebuchet MS" w:hAnsi="Trebuchet MS"/>
          <w:color w:val="000000" w:themeColor="text1"/>
          <w:sz w:val="32"/>
          <w:szCs w:val="22"/>
        </w:rPr>
        <w:t>consider</w:t>
      </w:r>
      <w:r w:rsidRPr="009C68E9">
        <w:rPr>
          <w:rFonts w:ascii="Trebuchet MS" w:hAnsi="Trebuchet MS"/>
          <w:color w:val="000000" w:themeColor="text1"/>
          <w:sz w:val="32"/>
          <w:szCs w:val="22"/>
        </w:rPr>
        <w:t>ed inappropriate.</w:t>
      </w:r>
    </w:p>
    <w:p w14:paraId="6E3F3B85" w14:textId="77777777" w:rsidR="009A3F6D" w:rsidRDefault="009A3F6D"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ll staff will be consistent with our behaviour policy to ensure fairness to all children. </w:t>
      </w:r>
    </w:p>
    <w:p w14:paraId="17FF3E59" w14:textId="3B2B814D"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give the child an opportunity to explain their behaviour.</w:t>
      </w:r>
    </w:p>
    <w:p w14:paraId="0F0C4948" w14:textId="1EC85BF8" w:rsidR="00C72937" w:rsidRPr="009C68E9" w:rsidRDefault="00C72937"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Staff will use consequences such as time out or away from an activity to encourage children to understand when their behaviour is not acceptable. </w:t>
      </w:r>
    </w:p>
    <w:p w14:paraId="3607A038"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encourage and facilitate mediation between children to try to resolve conflicts through discussion and negotiation.</w:t>
      </w:r>
    </w:p>
    <w:p w14:paraId="5D9A4D8C"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appropriate behaviour appears to be as a result of boredom, staff will </w:t>
      </w:r>
      <w:r w:rsidR="00966543">
        <w:rPr>
          <w:rFonts w:ascii="Trebuchet MS" w:hAnsi="Trebuchet MS"/>
          <w:color w:val="000000" w:themeColor="text1"/>
          <w:sz w:val="32"/>
          <w:szCs w:val="22"/>
        </w:rPr>
        <w:t>work</w:t>
      </w:r>
      <w:r w:rsidRPr="009C68E9">
        <w:rPr>
          <w:rFonts w:ascii="Trebuchet MS" w:hAnsi="Trebuchet MS"/>
          <w:color w:val="000000" w:themeColor="text1"/>
          <w:sz w:val="32"/>
          <w:szCs w:val="22"/>
        </w:rPr>
        <w:t xml:space="preserve"> with the child to find activities that more fully engage them.</w:t>
      </w:r>
    </w:p>
    <w:p w14:paraId="039DDF76"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sult with parents to formulate clear strategies for dealing with persistent inappropriate behaviour.</w:t>
      </w:r>
    </w:p>
    <w:p w14:paraId="5A925F0C" w14:textId="1952B87B"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 threaten any punishment that could adversely affect a child’s well-being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ithdrawal of food or drink).</w:t>
      </w:r>
    </w:p>
    <w:p w14:paraId="157BF990" w14:textId="5E73A08D" w:rsidR="00657790" w:rsidRDefault="00657790"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Where minor inappropriate behaviour continues, or serious behaviour takes place e.g. physically hurting another child then our suspensions and exclusions policy will come into effect. </w:t>
      </w:r>
    </w:p>
    <w:p w14:paraId="3C553D81" w14:textId="77777777" w:rsidR="009A3F6D" w:rsidRDefault="009A3F6D" w:rsidP="009A3F6D">
      <w:pPr>
        <w:pStyle w:val="PlainText"/>
        <w:spacing w:after="40"/>
        <w:ind w:left="357"/>
        <w:rPr>
          <w:rFonts w:ascii="Trebuchet MS" w:hAnsi="Trebuchet MS"/>
          <w:color w:val="000000" w:themeColor="text1"/>
          <w:sz w:val="32"/>
          <w:szCs w:val="22"/>
        </w:rPr>
      </w:pPr>
    </w:p>
    <w:p w14:paraId="14616C71" w14:textId="077CFEEE" w:rsidR="002F6E2F" w:rsidRDefault="00B454C4"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Where a child poses a risk to themselves or others and cannot be calmed down, parents will be asked to collect them straight away.</w:t>
      </w:r>
    </w:p>
    <w:p w14:paraId="7889E7D1" w14:textId="77777777" w:rsidR="00C1774D" w:rsidRPr="009C68E9" w:rsidRDefault="00C1774D" w:rsidP="00C1774D">
      <w:pPr>
        <w:pStyle w:val="PlainText"/>
        <w:rPr>
          <w:rFonts w:ascii="Trebuchet MS" w:hAnsi="Trebuchet MS"/>
          <w:color w:val="000000" w:themeColor="text1"/>
          <w:sz w:val="21"/>
        </w:rPr>
      </w:pPr>
    </w:p>
    <w:p w14:paraId="5D8F22AD"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consultation with parents and the implementation of behaviour management strategies a child continues to display inappropriate behaviour, the Club may decide to exclude the child in accordance with our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 The reasons and processes involved will be clearly explained to the child.</w:t>
      </w:r>
    </w:p>
    <w:p w14:paraId="57323A76" w14:textId="77777777" w:rsidR="00C1774D" w:rsidRPr="009C68E9" w:rsidRDefault="00C1774D" w:rsidP="00C1774D">
      <w:pPr>
        <w:pStyle w:val="PlainText"/>
        <w:rPr>
          <w:rFonts w:ascii="Trebuchet MS" w:hAnsi="Trebuchet MS"/>
          <w:color w:val="000000" w:themeColor="text1"/>
          <w:sz w:val="21"/>
          <w:szCs w:val="22"/>
        </w:rPr>
      </w:pPr>
    </w:p>
    <w:p w14:paraId="3CF9A51F" w14:textId="77777777" w:rsidR="00C1774D" w:rsidRPr="009C68E9" w:rsidRDefault="00C1774D" w:rsidP="00C1774D">
      <w:pPr>
        <w:pStyle w:val="PlainText"/>
        <w:keepNext/>
        <w:spacing w:after="120"/>
        <w:rPr>
          <w:rFonts w:ascii="Trebuchet MS" w:hAnsi="Trebuchet MS"/>
          <w:b/>
          <w:bCs/>
          <w:color w:val="000000" w:themeColor="text1"/>
          <w:sz w:val="36"/>
          <w:szCs w:val="24"/>
        </w:rPr>
      </w:pPr>
      <w:r w:rsidRPr="009C68E9">
        <w:rPr>
          <w:rFonts w:ascii="Trebuchet MS" w:hAnsi="Trebuchet MS"/>
          <w:b/>
          <w:bCs/>
          <w:color w:val="000000" w:themeColor="text1"/>
          <w:sz w:val="36"/>
          <w:szCs w:val="24"/>
        </w:rPr>
        <w:lastRenderedPageBreak/>
        <w:t>Physical intervention</w:t>
      </w:r>
    </w:p>
    <w:p w14:paraId="50407173"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rPr>
        <w:t xml:space="preserve">Physical intervention will only be used as a last resort, when staff believe that action is necessary to prevent injury to the child or others, or to prevent significant damage to equipment or property. </w:t>
      </w:r>
      <w:r w:rsidRPr="009C68E9">
        <w:rPr>
          <w:rFonts w:ascii="Trebuchet MS" w:hAnsi="Trebuchet MS"/>
          <w:color w:val="000000" w:themeColor="text1"/>
          <w:sz w:val="32"/>
          <w:szCs w:val="22"/>
        </w:rPr>
        <w:t xml:space="preserve">If a member of staff has to physically restrain a child, the manager will be </w:t>
      </w:r>
      <w:r w:rsidR="00D66CF7" w:rsidRPr="009C68E9">
        <w:rPr>
          <w:rFonts w:ascii="Trebuchet MS" w:hAnsi="Trebuchet MS"/>
          <w:color w:val="000000" w:themeColor="text1"/>
          <w:sz w:val="32"/>
          <w:szCs w:val="22"/>
        </w:rPr>
        <w:t>notified,</w:t>
      </w:r>
      <w:r w:rsidRPr="009C68E9">
        <w:rPr>
          <w:rFonts w:ascii="Trebuchet MS" w:hAnsi="Trebuchet MS"/>
          <w:color w:val="000000" w:themeColor="text1"/>
          <w:sz w:val="32"/>
          <w:szCs w:val="22"/>
        </w:rPr>
        <w:t xml:space="preserve"> and an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w:t>
      </w:r>
      <w:r w:rsidRPr="009C68E9">
        <w:rPr>
          <w:rFonts w:ascii="Trebuchet MS" w:hAnsi="Trebuchet MS"/>
          <w:color w:val="000000" w:themeColor="text1"/>
          <w:sz w:val="32"/>
          <w:szCs w:val="22"/>
        </w:rPr>
        <w:t xml:space="preserve"> will be completed. The incident will be discussed with the parent or carer as soon as possible. </w:t>
      </w:r>
    </w:p>
    <w:p w14:paraId="534D24CA" w14:textId="77777777" w:rsidR="00C1774D" w:rsidRPr="009C68E9" w:rsidRDefault="00C1774D" w:rsidP="00C1774D">
      <w:pPr>
        <w:pStyle w:val="PlainText"/>
        <w:rPr>
          <w:rFonts w:ascii="Trebuchet MS" w:hAnsi="Trebuchet MS"/>
          <w:color w:val="000000" w:themeColor="text1"/>
          <w:sz w:val="32"/>
          <w:szCs w:val="22"/>
        </w:rPr>
      </w:pPr>
    </w:p>
    <w:p w14:paraId="51893552"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If staff are not confident about their ability to contain a situation, they should call the manager or, in extreme cases, the police.</w:t>
      </w:r>
      <w:r w:rsidR="00683AFF">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All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s</w:t>
      </w:r>
      <w:r w:rsidRPr="009C68E9">
        <w:rPr>
          <w:rFonts w:ascii="Trebuchet MS" w:hAnsi="Trebuchet MS"/>
          <w:color w:val="000000" w:themeColor="text1"/>
          <w:sz w:val="32"/>
          <w:szCs w:val="22"/>
        </w:rPr>
        <w:t xml:space="preserve"> </w:t>
      </w:r>
      <w:r w:rsidR="002F2FBE">
        <w:rPr>
          <w:rFonts w:ascii="Trebuchet MS" w:hAnsi="Trebuchet MS"/>
          <w:color w:val="000000" w:themeColor="text1"/>
          <w:sz w:val="32"/>
          <w:szCs w:val="22"/>
        </w:rPr>
        <w:t>will be</w:t>
      </w:r>
      <w:r w:rsidRPr="009C68E9">
        <w:rPr>
          <w:rFonts w:ascii="Trebuchet MS" w:hAnsi="Trebuchet MS"/>
          <w:color w:val="000000" w:themeColor="text1"/>
          <w:sz w:val="32"/>
          <w:szCs w:val="22"/>
        </w:rPr>
        <w:t xml:space="preserve"> kept in the child’s file. This may be used to </w:t>
      </w:r>
      <w:r w:rsidR="002F2FBE">
        <w:rPr>
          <w:rFonts w:ascii="Trebuchet MS" w:hAnsi="Trebuchet MS"/>
          <w:color w:val="000000" w:themeColor="text1"/>
          <w:sz w:val="32"/>
          <w:szCs w:val="22"/>
        </w:rPr>
        <w:t>record</w:t>
      </w:r>
      <w:r w:rsidRPr="009C68E9">
        <w:rPr>
          <w:rFonts w:ascii="Trebuchet MS" w:hAnsi="Trebuchet MS"/>
          <w:color w:val="000000" w:themeColor="text1"/>
          <w:sz w:val="32"/>
          <w:szCs w:val="22"/>
        </w:rPr>
        <w:t xml:space="preserve"> a pattern of behaviour, which may indicate an underlying cause. If a pattern of incidents indicates possible abuse, we will implement child protection procedures in accordance with our </w:t>
      </w:r>
      <w:r w:rsidRPr="009C68E9">
        <w:rPr>
          <w:rFonts w:ascii="Trebuchet MS" w:hAnsi="Trebuchet MS"/>
          <w:b/>
          <w:color w:val="000000" w:themeColor="text1"/>
          <w:sz w:val="32"/>
          <w:szCs w:val="22"/>
        </w:rPr>
        <w:t>Safeguarding</w:t>
      </w:r>
      <w:r w:rsidRPr="009C68E9">
        <w:rPr>
          <w:rFonts w:ascii="Trebuchet MS" w:hAnsi="Trebuchet MS"/>
          <w:color w:val="000000" w:themeColor="text1"/>
          <w:sz w:val="32"/>
          <w:szCs w:val="22"/>
        </w:rPr>
        <w:t xml:space="preserve"> policy.</w:t>
      </w:r>
    </w:p>
    <w:p w14:paraId="17CF5FC3" w14:textId="77777777" w:rsidR="00C1774D" w:rsidRPr="009C68E9" w:rsidRDefault="00C1774D" w:rsidP="00C1774D">
      <w:pPr>
        <w:pStyle w:val="PlainText"/>
        <w:rPr>
          <w:rFonts w:ascii="Trebuchet MS" w:hAnsi="Trebuchet MS"/>
          <w:color w:val="000000" w:themeColor="text1"/>
          <w:sz w:val="32"/>
          <w:szCs w:val="22"/>
        </w:rPr>
      </w:pPr>
    </w:p>
    <w:p w14:paraId="09996E92" w14:textId="77777777" w:rsidR="00C1774D" w:rsidRPr="009C68E9" w:rsidRDefault="00C1774D" w:rsidP="00C1774D">
      <w:pPr>
        <w:pStyle w:val="PlainText"/>
        <w:spacing w:after="120"/>
        <w:rPr>
          <w:rFonts w:ascii="Trebuchet MS" w:hAnsi="Trebuchet MS"/>
          <w:b/>
          <w:color w:val="000000" w:themeColor="text1"/>
          <w:sz w:val="32"/>
          <w:szCs w:val="22"/>
        </w:rPr>
      </w:pPr>
      <w:r w:rsidRPr="009C68E9">
        <w:rPr>
          <w:rFonts w:ascii="Trebuchet MS" w:hAnsi="Trebuchet MS"/>
          <w:b/>
          <w:color w:val="000000" w:themeColor="text1"/>
          <w:sz w:val="32"/>
          <w:szCs w:val="22"/>
        </w:rPr>
        <w:t>Corporal punishment</w:t>
      </w:r>
    </w:p>
    <w:p w14:paraId="5E338964" w14:textId="77777777" w:rsidR="00C1774D" w:rsidRPr="009C68E9" w:rsidRDefault="00C1774D" w:rsidP="00146591">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Corporal punishment or the threat of corporal punishment will </w:t>
      </w:r>
      <w:r w:rsidRPr="009C68E9">
        <w:rPr>
          <w:rFonts w:ascii="Trebuchet MS" w:hAnsi="Trebuchet MS"/>
          <w:i/>
          <w:color w:val="000000" w:themeColor="text1"/>
          <w:sz w:val="32"/>
          <w:szCs w:val="22"/>
        </w:rPr>
        <w:t>never</w:t>
      </w:r>
      <w:r w:rsidRPr="009C68E9">
        <w:rPr>
          <w:rFonts w:ascii="Trebuchet MS" w:hAnsi="Trebuchet MS"/>
          <w:color w:val="000000" w:themeColor="text1"/>
          <w:sz w:val="32"/>
          <w:szCs w:val="22"/>
        </w:rPr>
        <w:t xml:space="preserve"> be used at the Club.</w:t>
      </w:r>
    </w:p>
    <w:p w14:paraId="7A2A9D90" w14:textId="77777777" w:rsidR="00C1774D" w:rsidRPr="009C68E9" w:rsidRDefault="00C1774D" w:rsidP="00C1774D">
      <w:pPr>
        <w:pStyle w:val="PlainText"/>
        <w:rPr>
          <w:rFonts w:ascii="Trebuchet MS" w:hAnsi="Trebuchet MS"/>
          <w:color w:val="000000" w:themeColor="text1"/>
          <w:sz w:val="24"/>
        </w:rPr>
      </w:pPr>
    </w:p>
    <w:p w14:paraId="4FEB8E27" w14:textId="77777777" w:rsidR="00C1774D" w:rsidRPr="009C68E9" w:rsidRDefault="00C1774D" w:rsidP="00C1774D">
      <w:pPr>
        <w:pStyle w:val="PlainText"/>
        <w:rPr>
          <w:color w:val="000000" w:themeColor="text1"/>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F7631" w:rsidRPr="009C68E9" w14:paraId="543CA1AB" w14:textId="77777777" w:rsidTr="009F7631">
        <w:trPr>
          <w:trHeight w:val="466"/>
        </w:trPr>
        <w:tc>
          <w:tcPr>
            <w:tcW w:w="5000" w:type="pct"/>
            <w:tcMar>
              <w:top w:w="113" w:type="dxa"/>
            </w:tcMar>
          </w:tcPr>
          <w:p w14:paraId="1AB95D4A" w14:textId="347FA056" w:rsidR="009F7631" w:rsidRPr="009C68E9" w:rsidRDefault="009F7631" w:rsidP="009F763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8C6C64"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xml:space="preserve">: </w:t>
            </w:r>
            <w:r w:rsidR="009564E3">
              <w:rPr>
                <w:rFonts w:ascii="Trebuchet MS" w:hAnsi="Trebuchet MS" w:cs="Tahoma"/>
                <w:color w:val="000000" w:themeColor="text1"/>
                <w:sz w:val="32"/>
                <w:szCs w:val="22"/>
              </w:rPr>
              <w:t>01/09/2025</w:t>
            </w:r>
          </w:p>
        </w:tc>
      </w:tr>
      <w:tr w:rsidR="00D66CF7" w:rsidRPr="009C68E9" w14:paraId="365C2D3A" w14:textId="77777777" w:rsidTr="00D66CF7">
        <w:trPr>
          <w:trHeight w:val="455"/>
        </w:trPr>
        <w:tc>
          <w:tcPr>
            <w:tcW w:w="5000" w:type="pct"/>
            <w:tcMar>
              <w:top w:w="113" w:type="dxa"/>
            </w:tcMar>
          </w:tcPr>
          <w:p w14:paraId="35130965" w14:textId="08D4C1F9" w:rsidR="00D66CF7" w:rsidRPr="009C68E9" w:rsidRDefault="008C6C64" w:rsidP="00D66CF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w:t>
            </w:r>
            <w:r w:rsidR="00D66CF7" w:rsidRPr="009C68E9">
              <w:rPr>
                <w:rFonts w:ascii="Trebuchet MS" w:hAnsi="Trebuchet MS" w:cs="Tahoma"/>
                <w:color w:val="000000" w:themeColor="text1"/>
                <w:sz w:val="32"/>
                <w:szCs w:val="22"/>
              </w:rPr>
              <w:t xml:space="preserve">o be reviewed: </w:t>
            </w:r>
            <w:r w:rsidR="009564E3">
              <w:rPr>
                <w:rFonts w:ascii="Trebuchet MS" w:hAnsi="Trebuchet MS" w:cs="Tahoma"/>
                <w:color w:val="000000" w:themeColor="text1"/>
                <w:sz w:val="32"/>
                <w:szCs w:val="22"/>
              </w:rPr>
              <w:t>01/09/2026</w:t>
            </w:r>
          </w:p>
        </w:tc>
      </w:tr>
    </w:tbl>
    <w:p w14:paraId="093FD321" w14:textId="77777777" w:rsidR="00C1774D" w:rsidRPr="009C68E9" w:rsidRDefault="00C1774D" w:rsidP="00C1774D">
      <w:pPr>
        <w:rPr>
          <w:color w:val="000000" w:themeColor="text1"/>
          <w:sz w:val="36"/>
        </w:rPr>
      </w:pPr>
    </w:p>
    <w:p w14:paraId="17CEE185" w14:textId="1CCCD7EF" w:rsidR="00A54EB1" w:rsidRDefault="00A54EB1" w:rsidP="0057433D">
      <w:pPr>
        <w:rPr>
          <w:rFonts w:ascii="Trebuchet MS" w:hAnsi="Trebuchet MS" w:cs="Tahoma"/>
          <w:color w:val="000000" w:themeColor="text1"/>
          <w:szCs w:val="20"/>
        </w:rPr>
      </w:pPr>
      <w:bookmarkStart w:id="3" w:name="_Toc210022548"/>
      <w:bookmarkStart w:id="4" w:name="_Toc210025996"/>
    </w:p>
    <w:p w14:paraId="7984A60A" w14:textId="70E2D301" w:rsidR="000177DA" w:rsidRDefault="000177DA" w:rsidP="0057433D">
      <w:pPr>
        <w:rPr>
          <w:rFonts w:ascii="Trebuchet MS" w:hAnsi="Trebuchet MS" w:cs="Tahoma"/>
          <w:color w:val="000000" w:themeColor="text1"/>
          <w:szCs w:val="20"/>
        </w:rPr>
      </w:pPr>
    </w:p>
    <w:p w14:paraId="48C5B37E" w14:textId="77AFEAC2" w:rsidR="000177DA" w:rsidRDefault="000177DA" w:rsidP="0057433D">
      <w:pPr>
        <w:rPr>
          <w:rFonts w:ascii="Trebuchet MS" w:hAnsi="Trebuchet MS" w:cs="Tahoma"/>
          <w:color w:val="000000" w:themeColor="text1"/>
          <w:szCs w:val="20"/>
        </w:rPr>
      </w:pPr>
    </w:p>
    <w:p w14:paraId="32CE04DF" w14:textId="249DA42C" w:rsidR="000177DA" w:rsidRDefault="000177DA" w:rsidP="0057433D">
      <w:pPr>
        <w:rPr>
          <w:rFonts w:ascii="Trebuchet MS" w:hAnsi="Trebuchet MS" w:cs="Tahoma"/>
          <w:color w:val="000000" w:themeColor="text1"/>
          <w:szCs w:val="20"/>
        </w:rPr>
      </w:pPr>
    </w:p>
    <w:p w14:paraId="4EAFF88F" w14:textId="4FDF7837" w:rsidR="000177DA" w:rsidRDefault="000177DA" w:rsidP="0057433D">
      <w:pPr>
        <w:rPr>
          <w:rFonts w:ascii="Trebuchet MS" w:hAnsi="Trebuchet MS" w:cs="Tahoma"/>
          <w:color w:val="000000" w:themeColor="text1"/>
          <w:szCs w:val="20"/>
        </w:rPr>
      </w:pPr>
    </w:p>
    <w:p w14:paraId="4B13AFE5" w14:textId="4D4FBCD5" w:rsidR="000177DA" w:rsidRDefault="000177DA" w:rsidP="0057433D">
      <w:pPr>
        <w:rPr>
          <w:rFonts w:ascii="Trebuchet MS" w:hAnsi="Trebuchet MS" w:cs="Tahoma"/>
          <w:color w:val="000000" w:themeColor="text1"/>
          <w:szCs w:val="20"/>
        </w:rPr>
      </w:pPr>
    </w:p>
    <w:p w14:paraId="070C0CA7" w14:textId="744E0AE7" w:rsidR="000177DA" w:rsidRDefault="000177DA" w:rsidP="0057433D">
      <w:pPr>
        <w:rPr>
          <w:rFonts w:ascii="Trebuchet MS" w:hAnsi="Trebuchet MS" w:cs="Tahoma"/>
          <w:color w:val="000000" w:themeColor="text1"/>
          <w:szCs w:val="20"/>
        </w:rPr>
      </w:pPr>
    </w:p>
    <w:p w14:paraId="71052E82" w14:textId="6ED63553" w:rsidR="000177DA" w:rsidRDefault="000177DA" w:rsidP="0057433D">
      <w:pPr>
        <w:rPr>
          <w:rFonts w:ascii="Trebuchet MS" w:hAnsi="Trebuchet MS" w:cs="Tahoma"/>
          <w:color w:val="000000" w:themeColor="text1"/>
          <w:szCs w:val="20"/>
        </w:rPr>
      </w:pPr>
    </w:p>
    <w:p w14:paraId="2AC893FC" w14:textId="6BE1F480" w:rsidR="000177DA" w:rsidRDefault="000177DA" w:rsidP="0057433D">
      <w:pPr>
        <w:rPr>
          <w:rFonts w:ascii="Trebuchet MS" w:hAnsi="Trebuchet MS" w:cs="Tahoma"/>
          <w:color w:val="000000" w:themeColor="text1"/>
          <w:szCs w:val="20"/>
        </w:rPr>
      </w:pPr>
    </w:p>
    <w:p w14:paraId="566DB70E" w14:textId="4A1464EF" w:rsidR="000177DA" w:rsidRDefault="000177DA" w:rsidP="0057433D">
      <w:pPr>
        <w:rPr>
          <w:rFonts w:ascii="Trebuchet MS" w:hAnsi="Trebuchet MS" w:cs="Tahoma"/>
          <w:color w:val="000000" w:themeColor="text1"/>
          <w:szCs w:val="20"/>
        </w:rPr>
      </w:pPr>
    </w:p>
    <w:p w14:paraId="0B70FE4B" w14:textId="08D83214" w:rsidR="000177DA" w:rsidRDefault="000177DA" w:rsidP="0057433D">
      <w:pPr>
        <w:rPr>
          <w:rFonts w:ascii="Trebuchet MS" w:hAnsi="Trebuchet MS" w:cs="Tahoma"/>
          <w:color w:val="000000" w:themeColor="text1"/>
          <w:szCs w:val="20"/>
        </w:rPr>
      </w:pPr>
    </w:p>
    <w:p w14:paraId="6905F0E5" w14:textId="23F773E9" w:rsidR="000177DA" w:rsidRDefault="000177DA" w:rsidP="0057433D">
      <w:pPr>
        <w:rPr>
          <w:rFonts w:ascii="Trebuchet MS" w:hAnsi="Trebuchet MS" w:cs="Tahoma"/>
          <w:color w:val="000000" w:themeColor="text1"/>
          <w:szCs w:val="20"/>
        </w:rPr>
      </w:pPr>
    </w:p>
    <w:p w14:paraId="672668A4" w14:textId="77777777" w:rsidR="000177DA" w:rsidRPr="00A54EB1" w:rsidRDefault="000177DA" w:rsidP="0057433D">
      <w:pPr>
        <w:rPr>
          <w:color w:val="000000" w:themeColor="text1"/>
          <w:sz w:val="36"/>
        </w:rPr>
      </w:pPr>
    </w:p>
    <w:p w14:paraId="57AB79B7" w14:textId="77777777" w:rsidR="0057433D" w:rsidRPr="0057433D" w:rsidRDefault="0057433D" w:rsidP="0057433D">
      <w:pPr>
        <w:rPr>
          <w:lang w:eastAsia="en-GB"/>
        </w:rPr>
      </w:pPr>
    </w:p>
    <w:p w14:paraId="6869479B" w14:textId="77777777" w:rsidR="00C1774D" w:rsidRPr="00175830" w:rsidRDefault="00C1774D" w:rsidP="00B454C4">
      <w:pPr>
        <w:pStyle w:val="Heading1"/>
        <w:spacing w:after="360"/>
        <w:rPr>
          <w:color w:val="000000" w:themeColor="text1"/>
          <w:sz w:val="44"/>
        </w:rPr>
      </w:pPr>
      <w:r w:rsidRPr="00175830">
        <w:rPr>
          <w:color w:val="000000" w:themeColor="text1"/>
          <w:sz w:val="44"/>
        </w:rPr>
        <w:t>Anti-Bullying</w:t>
      </w:r>
      <w:bookmarkEnd w:id="3"/>
      <w:bookmarkEnd w:id="4"/>
      <w:r w:rsidRPr="00175830">
        <w:rPr>
          <w:color w:val="000000" w:themeColor="text1"/>
          <w:sz w:val="44"/>
        </w:rPr>
        <w:t xml:space="preserve"> Policy</w:t>
      </w:r>
    </w:p>
    <w:p w14:paraId="29ECF541" w14:textId="77777777" w:rsidR="00C1774D" w:rsidRPr="009C68E9" w:rsidRDefault="00EC014A"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6C6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a supportive, caring and safe environment in which all children are free from the fear of being bullied. Bullying of any form is not tolerated in our club</w:t>
      </w:r>
      <w:r w:rsidR="00F843DA">
        <w:rPr>
          <w:rFonts w:ascii="Trebuchet MS" w:hAnsi="Trebuchet MS"/>
          <w:color w:val="000000" w:themeColor="text1"/>
          <w:sz w:val="32"/>
          <w:szCs w:val="22"/>
        </w:rPr>
        <w:t>.</w:t>
      </w:r>
      <w:r w:rsidR="00C1774D" w:rsidRPr="009C68E9">
        <w:rPr>
          <w:rFonts w:ascii="Trebuchet MS" w:hAnsi="Trebuchet MS"/>
          <w:color w:val="000000" w:themeColor="text1"/>
          <w:sz w:val="32"/>
          <w:szCs w:val="22"/>
        </w:rPr>
        <w:t xml:space="preserve"> </w:t>
      </w:r>
    </w:p>
    <w:p w14:paraId="02898054"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children and parents or carers will be made aware of the Club’s position on bullying. Bullying behaviour is unacceptable in any form.</w:t>
      </w:r>
    </w:p>
    <w:p w14:paraId="700CD574"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is a victim of bullying will be dealt with in a sympathetic manner. If bullying is suspected or reported, the incident will be dealt with immediately by the member of staff informed, and then discussed with the manager. An account of the incident will be recorded i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ll staff will be informed so that close monitoring of the victim and bully can begin. Parents of both parties will be informed.</w:t>
      </w:r>
    </w:p>
    <w:p w14:paraId="3765B329" w14:textId="77777777" w:rsidR="00C1774D" w:rsidRPr="009C68E9" w:rsidRDefault="003C4F48"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defines bullying as the </w:t>
      </w:r>
      <w:r w:rsidR="00C1774D" w:rsidRPr="009C68E9">
        <w:rPr>
          <w:rFonts w:ascii="Trebuchet MS" w:hAnsi="Trebuchet MS"/>
          <w:i/>
          <w:color w:val="000000" w:themeColor="text1"/>
          <w:sz w:val="32"/>
          <w:szCs w:val="22"/>
        </w:rPr>
        <w:t>repeated</w:t>
      </w:r>
      <w:r w:rsidR="00C1774D" w:rsidRPr="009C68E9">
        <w:rPr>
          <w:rFonts w:ascii="Trebuchet MS" w:hAnsi="Trebuchet MS"/>
          <w:color w:val="000000" w:themeColor="text1"/>
          <w:sz w:val="32"/>
          <w:szCs w:val="22"/>
        </w:rPr>
        <w:t xml:space="preserve"> harassment of others through emotional, physical, psychological or verbal abuse. </w:t>
      </w:r>
    </w:p>
    <w:p w14:paraId="53970B94"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w:t>
      </w:r>
      <w:r w:rsidRPr="009C68E9">
        <w:rPr>
          <w:rFonts w:ascii="Trebuchet MS" w:hAnsi="Trebuchet MS"/>
          <w:color w:val="000000" w:themeColor="text1"/>
          <w:sz w:val="32"/>
          <w:szCs w:val="22"/>
        </w:rPr>
        <w:t xml:space="preserve"> Pushing, scratching, spitting, kicking, hitting, biting, taking or damaging belongings, tripping up, punching or using any sort of violence against another person.</w:t>
      </w:r>
    </w:p>
    <w:p w14:paraId="64A404E1"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sychological:</w:t>
      </w:r>
      <w:r w:rsidRPr="009C68E9">
        <w:rPr>
          <w:rFonts w:ascii="Trebuchet MS" w:hAnsi="Trebuchet MS"/>
          <w:color w:val="000000" w:themeColor="text1"/>
          <w:sz w:val="32"/>
          <w:szCs w:val="22"/>
        </w:rPr>
        <w:t xml:space="preserve"> Behaviour likely to create a sense of fear or anxiety in another person.</w:t>
      </w:r>
    </w:p>
    <w:p w14:paraId="035C1CF5"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Emotional:</w:t>
      </w:r>
      <w:r w:rsidRPr="009C68E9">
        <w:rPr>
          <w:rFonts w:ascii="Trebuchet MS" w:hAnsi="Trebuchet MS"/>
          <w:color w:val="000000" w:themeColor="text1"/>
          <w:sz w:val="32"/>
          <w:szCs w:val="22"/>
        </w:rPr>
        <w:t xml:space="preserve"> Being deliberately unkind, shunning or excluding another person from a group or tormenting them. For example, making another person feel ‘left out’ of a game or activity, passing notes about others or making fun of another person.</w:t>
      </w:r>
    </w:p>
    <w:p w14:paraId="7FCFA816"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lastRenderedPageBreak/>
        <w:t>Verbal:</w:t>
      </w:r>
      <w:r w:rsidRPr="009C68E9">
        <w:rPr>
          <w:rFonts w:ascii="Trebuchet MS" w:hAnsi="Trebuchet MS"/>
          <w:color w:val="000000" w:themeColor="text1"/>
          <w:sz w:val="32"/>
          <w:szCs w:val="22"/>
        </w:rPr>
        <w:t xml:space="preserve"> Name-calling, put-downs, ridiculing or using words to attack, threaten or insult. For example, spreading rumours or making fun of another person’s appearance. </w:t>
      </w:r>
    </w:p>
    <w:p w14:paraId="5C703FF6"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Racial harassment can take any of the forms of bullying listed above but is motivated by the victim’s colour, race, nationality, or ethnic or national origins. Incidents of racial harassment will be recorded as such o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See our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for more information on how we deal with and challenge discriminatory behaviour.)</w:t>
      </w:r>
    </w:p>
    <w:p w14:paraId="5952B6D4"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Preventing bullying behaviour</w:t>
      </w:r>
    </w:p>
    <w:p w14:paraId="553CC386"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t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ill foster an anti-bullying culture in the following ways:</w:t>
      </w:r>
    </w:p>
    <w:p w14:paraId="1725C3B9"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aring and nurturing behaviour</w:t>
      </w:r>
    </w:p>
    <w:p w14:paraId="1ED25418"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cussing friendships and encouraging group and team play</w:t>
      </w:r>
    </w:p>
    <w:p w14:paraId="05F0E5ED"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port bullying without fear</w:t>
      </w:r>
    </w:p>
    <w:p w14:paraId="05B17A56"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cussing the issues surrounding bullying with the children, including why bullying behaviour will not be tolerated </w:t>
      </w:r>
    </w:p>
    <w:p w14:paraId="04AEE26E"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oring the consequences of bullying behaviour with the children.</w:t>
      </w:r>
    </w:p>
    <w:p w14:paraId="44313761"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Responding to bullying behaviour</w:t>
      </w:r>
    </w:p>
    <w:p w14:paraId="2F265E87" w14:textId="77777777" w:rsidR="00C1774D" w:rsidRPr="009C68E9" w:rsidRDefault="00D946D1"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cknowledges that despite all efforts to prevent it, bullying behaviour </w:t>
      </w:r>
      <w:r w:rsidR="00193E29">
        <w:rPr>
          <w:rFonts w:ascii="Trebuchet MS" w:hAnsi="Trebuchet MS"/>
          <w:color w:val="000000" w:themeColor="text1"/>
          <w:sz w:val="32"/>
          <w:szCs w:val="22"/>
        </w:rPr>
        <w:t>may still</w:t>
      </w:r>
      <w:r w:rsidR="00C1774D" w:rsidRPr="009C68E9">
        <w:rPr>
          <w:rFonts w:ascii="Trebuchet MS" w:hAnsi="Trebuchet MS"/>
          <w:color w:val="000000" w:themeColor="text1"/>
          <w:sz w:val="32"/>
          <w:szCs w:val="22"/>
        </w:rPr>
        <w:t xml:space="preserve"> occur on occasion</w:t>
      </w:r>
      <w:r w:rsidR="00193E29">
        <w:rPr>
          <w:rFonts w:ascii="Trebuchet MS" w:hAnsi="Trebuchet MS"/>
          <w:color w:val="000000" w:themeColor="text1"/>
          <w:sz w:val="32"/>
          <w:szCs w:val="22"/>
        </w:rPr>
        <w:t>. A</w:t>
      </w:r>
      <w:r w:rsidR="00C1774D" w:rsidRPr="009C68E9">
        <w:rPr>
          <w:rFonts w:ascii="Trebuchet MS" w:hAnsi="Trebuchet MS"/>
          <w:color w:val="000000" w:themeColor="text1"/>
          <w:sz w:val="32"/>
          <w:szCs w:val="22"/>
        </w:rPr>
        <w:t>hould such incidents occur, the Club will follow the procedure outlined below:</w:t>
      </w:r>
    </w:p>
    <w:p w14:paraId="6E053629"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address all incidents of bullying thoroughly and sensitively.</w:t>
      </w:r>
    </w:p>
    <w:p w14:paraId="58FBA9EB"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Victims of bullying will be offered the immediate opportunity to discuss the matter with a member of staff who will reassure the child and offer support.</w:t>
      </w:r>
    </w:p>
    <w:p w14:paraId="49B29348"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y will be reassured that what they say will be taken seriously and handled sympathetically.</w:t>
      </w:r>
    </w:p>
    <w:p w14:paraId="62C9151C"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taff will support the individual who has been bullied, keeping them under close supervision, and checking their welfare regularly.</w:t>
      </w:r>
    </w:p>
    <w:p w14:paraId="573BB8D9"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other child witnesses bullying and reports this, staff will reassure them that they have done the right thing. Staff will then investigate the matter.</w:t>
      </w:r>
    </w:p>
    <w:p w14:paraId="292F4954"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member of staff witnesses an act of bullying, involving children or adults at the club, they will inform the supervisor.</w:t>
      </w:r>
    </w:p>
    <w:p w14:paraId="161CF5F5"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who have bullied will be helped by discussing what has happened, establishing why the child became involved. Staff will help the child to understand why this form of behaviour is unacceptable and will encourage him/her to change their behaviour</w:t>
      </w:r>
    </w:p>
    <w:p w14:paraId="701474B1" w14:textId="77777777"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the bullying persists, the parents will be informed and a we will work with them to try to resolve the issues.</w:t>
      </w:r>
    </w:p>
    <w:p w14:paraId="5BCDAF72" w14:textId="77777777"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is fails to stop the bullying, more serious actions may have to be taken, as laid out in the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w:t>
      </w:r>
      <w:r w:rsidRPr="009C68E9">
        <w:rPr>
          <w:rFonts w:ascii="Trebuchet MS" w:hAnsi="Trebuchet MS"/>
          <w:b/>
          <w:color w:val="000000" w:themeColor="text1"/>
          <w:sz w:val="32"/>
          <w:szCs w:val="22"/>
        </w:rPr>
        <w:t>.</w:t>
      </w:r>
    </w:p>
    <w:p w14:paraId="7CD0A012" w14:textId="77777777" w:rsidR="00C1774D" w:rsidRPr="009C68E9" w:rsidRDefault="00C1774D" w:rsidP="00C1774D">
      <w:pPr>
        <w:numPr>
          <w:ilvl w:val="0"/>
          <w:numId w:val="17"/>
        </w:numPr>
        <w:tabs>
          <w:tab w:val="clear" w:pos="720"/>
          <w:tab w:val="num" w:pos="363"/>
        </w:tabs>
        <w:spacing w:before="6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All incidents of bullying will be reported to the manager and will be recorded o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The manager and other relevant staff will review the Club’s procedures in respect of bullying, to ensure that practices are relevant and effective.</w:t>
      </w:r>
    </w:p>
    <w:p w14:paraId="6A99D5D0" w14:textId="77777777" w:rsidR="00C1774D" w:rsidRPr="009C68E9" w:rsidRDefault="00C1774D" w:rsidP="00C1774D">
      <w:pPr>
        <w:rPr>
          <w:rFonts w:ascii="Trebuchet MS" w:hAnsi="Trebuchet MS"/>
          <w:color w:val="000000" w:themeColor="text1"/>
          <w:sz w:val="36"/>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DF1924" w:rsidRPr="009C68E9" w14:paraId="343A3F92" w14:textId="77777777" w:rsidTr="00DF1924">
        <w:trPr>
          <w:trHeight w:val="466"/>
        </w:trPr>
        <w:tc>
          <w:tcPr>
            <w:tcW w:w="5000" w:type="pct"/>
            <w:tcMar>
              <w:top w:w="57" w:type="dxa"/>
            </w:tcMar>
          </w:tcPr>
          <w:p w14:paraId="2AAC6F65" w14:textId="16424683"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DF1924" w:rsidRPr="009C68E9" w14:paraId="22364BF2" w14:textId="77777777" w:rsidTr="00DF1924">
        <w:trPr>
          <w:trHeight w:val="455"/>
        </w:trPr>
        <w:tc>
          <w:tcPr>
            <w:tcW w:w="5000" w:type="pct"/>
            <w:tcMar>
              <w:top w:w="57" w:type="dxa"/>
            </w:tcMar>
          </w:tcPr>
          <w:p w14:paraId="39A5A1A0" w14:textId="6B7B49CB"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B1BC322" w14:textId="1DCCA96E" w:rsidR="00C1774D" w:rsidRDefault="00C1774D" w:rsidP="00C1774D">
      <w:pPr>
        <w:rPr>
          <w:rFonts w:ascii="Trebuchet MS" w:hAnsi="Trebuchet MS" w:cs="Tahoma"/>
          <w:color w:val="000000" w:themeColor="text1"/>
          <w:szCs w:val="20"/>
        </w:rPr>
      </w:pPr>
    </w:p>
    <w:p w14:paraId="4F8CB3C2" w14:textId="63D8E84D" w:rsidR="00F20FAE" w:rsidRDefault="00F20FAE" w:rsidP="00C1774D">
      <w:pPr>
        <w:rPr>
          <w:rFonts w:ascii="Trebuchet MS" w:hAnsi="Trebuchet MS" w:cs="Tahoma"/>
          <w:color w:val="000000" w:themeColor="text1"/>
          <w:szCs w:val="20"/>
        </w:rPr>
      </w:pPr>
    </w:p>
    <w:p w14:paraId="1354AF1D" w14:textId="32CE968C" w:rsidR="00F20FAE" w:rsidRDefault="00F20FAE" w:rsidP="00C1774D">
      <w:pPr>
        <w:rPr>
          <w:rFonts w:ascii="Trebuchet MS" w:hAnsi="Trebuchet MS" w:cs="Tahoma"/>
          <w:color w:val="000000" w:themeColor="text1"/>
          <w:szCs w:val="20"/>
        </w:rPr>
      </w:pPr>
    </w:p>
    <w:p w14:paraId="3A723660" w14:textId="4A9CDF96" w:rsidR="00F20FAE" w:rsidRDefault="00F20FAE" w:rsidP="00C1774D">
      <w:pPr>
        <w:rPr>
          <w:rFonts w:ascii="Trebuchet MS" w:hAnsi="Trebuchet MS" w:cs="Tahoma"/>
          <w:color w:val="000000" w:themeColor="text1"/>
          <w:szCs w:val="20"/>
        </w:rPr>
      </w:pPr>
    </w:p>
    <w:p w14:paraId="7F3A47BE" w14:textId="79DF4473" w:rsidR="00F20FAE" w:rsidRDefault="00F20FAE" w:rsidP="00C1774D">
      <w:pPr>
        <w:rPr>
          <w:rFonts w:ascii="Trebuchet MS" w:hAnsi="Trebuchet MS" w:cs="Tahoma"/>
          <w:color w:val="000000" w:themeColor="text1"/>
          <w:szCs w:val="20"/>
        </w:rPr>
      </w:pPr>
    </w:p>
    <w:p w14:paraId="0551D682" w14:textId="77777777" w:rsidR="00F20FAE" w:rsidRPr="009C68E9" w:rsidRDefault="00F20FAE" w:rsidP="00C1774D">
      <w:pPr>
        <w:rPr>
          <w:rFonts w:ascii="Comic Sans MS" w:eastAsia="Times" w:hAnsi="Comic Sans MS" w:cs="Tahoma"/>
          <w:b/>
          <w:color w:val="000000" w:themeColor="text1"/>
          <w:sz w:val="48"/>
          <w:szCs w:val="36"/>
          <w:lang w:eastAsia="en-GB"/>
        </w:rPr>
      </w:pPr>
    </w:p>
    <w:p w14:paraId="6319CAD6" w14:textId="77777777" w:rsidR="005C6AFB" w:rsidRDefault="005C6AFB" w:rsidP="00C1774D">
      <w:pPr>
        <w:rPr>
          <w:color w:val="000000" w:themeColor="text1"/>
          <w:sz w:val="36"/>
          <w:lang w:eastAsia="en-GB"/>
        </w:rPr>
      </w:pPr>
    </w:p>
    <w:p w14:paraId="6F876BA0" w14:textId="77777777" w:rsidR="009C68E9" w:rsidRPr="009C68E9" w:rsidRDefault="009C68E9" w:rsidP="00C1774D">
      <w:pPr>
        <w:rPr>
          <w:color w:val="000000" w:themeColor="text1"/>
          <w:sz w:val="36"/>
          <w:lang w:eastAsia="en-GB"/>
        </w:rPr>
      </w:pPr>
    </w:p>
    <w:p w14:paraId="3938CAF1"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Child Induction Policy</w:t>
      </w:r>
    </w:p>
    <w:p w14:paraId="52CE5618"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children first join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they will be allowed to settle in at their own pace. </w:t>
      </w:r>
    </w:p>
    <w:p w14:paraId="50C9A8B1"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t>
      </w:r>
      <w:r w:rsidR="00D946D1" w:rsidRPr="009C68E9">
        <w:rPr>
          <w:rFonts w:ascii="Trebuchet MS" w:hAnsi="Trebuchet MS"/>
          <w:color w:val="000000" w:themeColor="text1"/>
          <w:sz w:val="32"/>
          <w:szCs w:val="22"/>
        </w:rPr>
        <w:t>encourage</w:t>
      </w:r>
      <w:r w:rsidRPr="009C68E9">
        <w:rPr>
          <w:rFonts w:ascii="Trebuchet MS" w:hAnsi="Trebuchet MS"/>
          <w:color w:val="000000" w:themeColor="text1"/>
          <w:sz w:val="32"/>
          <w:szCs w:val="22"/>
        </w:rPr>
        <w:t xml:space="preserve"> parents or carers</w:t>
      </w:r>
      <w:r w:rsidR="00D946D1" w:rsidRPr="009C68E9">
        <w:rPr>
          <w:rFonts w:ascii="Trebuchet MS" w:hAnsi="Trebuchet MS"/>
          <w:color w:val="000000" w:themeColor="text1"/>
          <w:sz w:val="32"/>
          <w:szCs w:val="22"/>
        </w:rPr>
        <w:t xml:space="preserve"> who want</w:t>
      </w:r>
      <w:r w:rsidRPr="009C68E9">
        <w:rPr>
          <w:rFonts w:ascii="Trebuchet MS" w:hAnsi="Trebuchet MS"/>
          <w:color w:val="000000" w:themeColor="text1"/>
          <w:sz w:val="32"/>
          <w:szCs w:val="22"/>
        </w:rPr>
        <w:t xml:space="preserve"> to visit the premises with their children shortly before they are due to start. This gives children the opportunity to look around the Club and ask any </w:t>
      </w:r>
      <w:r w:rsidR="002774BF" w:rsidRPr="009C68E9">
        <w:rPr>
          <w:rFonts w:ascii="Trebuchet MS" w:hAnsi="Trebuchet MS"/>
          <w:color w:val="000000" w:themeColor="text1"/>
          <w:sz w:val="32"/>
          <w:szCs w:val="22"/>
        </w:rPr>
        <w:t>questions.</w:t>
      </w:r>
      <w:r w:rsidRPr="009C68E9">
        <w:rPr>
          <w:rFonts w:ascii="Trebuchet MS" w:hAnsi="Trebuchet MS"/>
          <w:color w:val="000000" w:themeColor="text1"/>
          <w:sz w:val="32"/>
          <w:szCs w:val="22"/>
        </w:rPr>
        <w:t xml:space="preserve"> </w:t>
      </w:r>
    </w:p>
    <w:p w14:paraId="63595D33"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necessary, parents or carers may stay with their children during the first week to help them settle in.</w:t>
      </w:r>
    </w:p>
    <w:p w14:paraId="765951A1"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duction for new children</w:t>
      </w:r>
    </w:p>
    <w:p w14:paraId="5B9D811A"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new child will be introduced to all members of staff and informed about any other regular visitors to the club.</w:t>
      </w:r>
    </w:p>
    <w:p w14:paraId="446EA6C6"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w:t>
      </w:r>
      <w:r w:rsidR="00193E29">
        <w:rPr>
          <w:rFonts w:ascii="Trebuchet MS" w:hAnsi="Trebuchet MS"/>
          <w:color w:val="000000" w:themeColor="text1"/>
          <w:sz w:val="32"/>
          <w:szCs w:val="22"/>
        </w:rPr>
        <w:t>arly Years Foundation Stage</w:t>
      </w:r>
      <w:r w:rsidRPr="009C68E9">
        <w:rPr>
          <w:rFonts w:ascii="Trebuchet MS" w:hAnsi="Trebuchet MS"/>
          <w:color w:val="000000" w:themeColor="text1"/>
          <w:sz w:val="32"/>
          <w:szCs w:val="22"/>
        </w:rPr>
        <w:t xml:space="preserve"> children and their parents will be introduced to their key workers.</w:t>
      </w:r>
    </w:p>
    <w:p w14:paraId="6400DC15"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s activities, rules and routines, such as snacks, signing in and signing out, will be explained.</w:t>
      </w:r>
    </w:p>
    <w:p w14:paraId="10080FE3"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hild will be shown around the Club and told where they can and cannot go.</w:t>
      </w:r>
    </w:p>
    <w:p w14:paraId="20562D6A"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fire evacuation procedure and the locations of all fire exits will be explained. </w:t>
      </w:r>
    </w:p>
    <w:p w14:paraId="25190CF5"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keep a close eye on the new child and will ensure that they are happy, engaged and feel secure in the Club environment.</w:t>
      </w:r>
    </w:p>
    <w:p w14:paraId="4D12D77D" w14:textId="77777777" w:rsidR="00C1774D" w:rsidRPr="009C68E9" w:rsidRDefault="00C1774D" w:rsidP="009C6EAE">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a child seems to be taking an unusually long time to settle in, this will be discussed with their parents or carers to see what can be done to make the transition easi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244C1B" w:rsidRPr="009C68E9" w14:paraId="7B5017A0" w14:textId="77777777" w:rsidTr="00244C1B">
        <w:trPr>
          <w:trHeight w:val="466"/>
        </w:trPr>
        <w:tc>
          <w:tcPr>
            <w:tcW w:w="5000" w:type="pct"/>
            <w:tcMar>
              <w:top w:w="57" w:type="dxa"/>
            </w:tcMar>
          </w:tcPr>
          <w:p w14:paraId="66E1B0FF" w14:textId="64F7EB47"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Last date reviewed: </w:t>
            </w:r>
            <w:r w:rsidR="009564E3">
              <w:rPr>
                <w:rFonts w:ascii="Trebuchet MS" w:hAnsi="Trebuchet MS" w:cs="Tahoma"/>
                <w:color w:val="000000" w:themeColor="text1"/>
                <w:sz w:val="32"/>
                <w:szCs w:val="22"/>
              </w:rPr>
              <w:t>01/09/2025</w:t>
            </w:r>
          </w:p>
        </w:tc>
      </w:tr>
      <w:tr w:rsidR="00244C1B" w:rsidRPr="009C68E9" w14:paraId="1002CEF5" w14:textId="77777777" w:rsidTr="00244C1B">
        <w:trPr>
          <w:trHeight w:val="455"/>
        </w:trPr>
        <w:tc>
          <w:tcPr>
            <w:tcW w:w="5000" w:type="pct"/>
            <w:tcMar>
              <w:top w:w="57" w:type="dxa"/>
            </w:tcMar>
          </w:tcPr>
          <w:p w14:paraId="4AA75208" w14:textId="487F6EFF"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453E00A" w14:textId="77777777" w:rsidR="00F20FAE" w:rsidRDefault="00F20FAE" w:rsidP="00C1774D">
      <w:pPr>
        <w:pStyle w:val="Style1"/>
        <w:spacing w:before="120" w:after="120"/>
        <w:jc w:val="center"/>
        <w:rPr>
          <w:rFonts w:ascii="Arial" w:hAnsi="Arial" w:cs="Arial"/>
          <w:color w:val="000000" w:themeColor="text1"/>
          <w:sz w:val="44"/>
          <w:u w:val="single"/>
        </w:rPr>
      </w:pPr>
    </w:p>
    <w:p w14:paraId="32A0CA50" w14:textId="77777777" w:rsidR="00F20FAE" w:rsidRDefault="00F20FAE" w:rsidP="00C1774D">
      <w:pPr>
        <w:pStyle w:val="Style1"/>
        <w:spacing w:before="120" w:after="120"/>
        <w:jc w:val="center"/>
        <w:rPr>
          <w:rFonts w:ascii="Arial" w:hAnsi="Arial" w:cs="Arial"/>
          <w:color w:val="000000" w:themeColor="text1"/>
          <w:sz w:val="44"/>
          <w:u w:val="single"/>
        </w:rPr>
      </w:pPr>
    </w:p>
    <w:p w14:paraId="27802736" w14:textId="10C6B880" w:rsidR="00C1774D" w:rsidRPr="00175830" w:rsidRDefault="00C1774D" w:rsidP="00C1774D">
      <w:pPr>
        <w:pStyle w:val="Style1"/>
        <w:spacing w:before="120" w:after="120"/>
        <w:jc w:val="center"/>
        <w:rPr>
          <w:b w:val="0"/>
          <w:bCs w:val="0"/>
          <w:color w:val="000000" w:themeColor="text1"/>
          <w:sz w:val="44"/>
          <w:u w:val="single"/>
        </w:rPr>
      </w:pPr>
      <w:r w:rsidRPr="00175830">
        <w:rPr>
          <w:rFonts w:ascii="Arial" w:hAnsi="Arial" w:cs="Arial"/>
          <w:color w:val="000000" w:themeColor="text1"/>
          <w:sz w:val="44"/>
          <w:u w:val="single"/>
        </w:rPr>
        <w:lastRenderedPageBreak/>
        <w:t>Complaints Policy</w:t>
      </w:r>
    </w:p>
    <w:p w14:paraId="7A6D103D" w14:textId="77777777" w:rsidR="00C1774D" w:rsidRPr="009C68E9" w:rsidRDefault="00C1774D" w:rsidP="00C1774D">
      <w:pPr>
        <w:pStyle w:val="PlainText"/>
        <w:spacing w:before="240" w:after="120"/>
        <w:rPr>
          <w:rFonts w:ascii="Trebuchet MS" w:hAnsi="Trebuchet MS"/>
          <w:color w:val="000000" w:themeColor="text1"/>
          <w:sz w:val="32"/>
        </w:rPr>
      </w:pPr>
      <w:r w:rsidRPr="009C68E9">
        <w:rPr>
          <w:rFonts w:ascii="Trebuchet MS" w:hAnsi="Trebuchet MS"/>
          <w:color w:val="000000" w:themeColor="text1"/>
          <w:sz w:val="32"/>
        </w:rPr>
        <w:t xml:space="preserve">At </w:t>
      </w:r>
      <w:r w:rsidR="00D946D1" w:rsidRPr="009C68E9">
        <w:rPr>
          <w:rFonts w:ascii="Trebuchet MS" w:hAnsi="Trebuchet MS"/>
          <w:color w:val="000000" w:themeColor="text1"/>
          <w:sz w:val="32"/>
        </w:rPr>
        <w:t>Kids Choice</w:t>
      </w:r>
      <w:r w:rsidR="002E742D"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aim to work in partnership with parents to deliver a high quality childcare service for everyone. If for any reason we fall short of this goal, we would like to be informed in order to amend our practices for the future. Our complaints policy is displayed on the premises at all times. </w:t>
      </w:r>
      <w:r w:rsidRPr="009C68E9">
        <w:rPr>
          <w:rFonts w:ascii="Trebuchet MS" w:hAnsi="Trebuchet MS" w:cs="Arial"/>
          <w:bCs/>
          <w:color w:val="000000" w:themeColor="text1"/>
          <w:sz w:val="32"/>
        </w:rPr>
        <w:t>Records of all complaints are kept for at least three years. A summary of complaints is available for parents on request.</w:t>
      </w:r>
    </w:p>
    <w:p w14:paraId="4514FB42" w14:textId="77777777" w:rsidR="00C1774D" w:rsidRPr="009C68E9"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The manager is usually responsible for dealing with complaints. If the complaint is about the manager, the registered person or other senior member of staff will investigate the matter. Any complaints received about staff members will be recorded on an </w:t>
      </w:r>
      <w:r w:rsidRPr="009C68E9">
        <w:rPr>
          <w:rFonts w:ascii="Trebuchet MS" w:hAnsi="Trebuchet MS"/>
          <w:b/>
          <w:color w:val="000000" w:themeColor="text1"/>
          <w:sz w:val="32"/>
        </w:rPr>
        <w:t>Incident log</w:t>
      </w:r>
      <w:r w:rsidRPr="009C68E9">
        <w:rPr>
          <w:rFonts w:ascii="Trebuchet MS" w:hAnsi="Trebuchet MS"/>
          <w:color w:val="000000" w:themeColor="text1"/>
          <w:sz w:val="32"/>
        </w:rPr>
        <w:t xml:space="preserve"> and a </w:t>
      </w:r>
      <w:r w:rsidRPr="009C68E9">
        <w:rPr>
          <w:rFonts w:ascii="Trebuchet MS" w:hAnsi="Trebuchet MS"/>
          <w:b/>
          <w:color w:val="000000" w:themeColor="text1"/>
          <w:sz w:val="32"/>
        </w:rPr>
        <w:t>Complaints log</w:t>
      </w:r>
      <w:r w:rsidRPr="009C68E9">
        <w:rPr>
          <w:rFonts w:ascii="Trebuchet MS" w:hAnsi="Trebuchet MS"/>
          <w:color w:val="000000" w:themeColor="text1"/>
          <w:sz w:val="32"/>
        </w:rPr>
        <w:t xml:space="preserve"> will be completed. Any complaints made will be dealt with in the following manner:</w:t>
      </w:r>
    </w:p>
    <w:p w14:paraId="50F7D9A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one</w:t>
      </w:r>
    </w:p>
    <w:p w14:paraId="4F6500B4" w14:textId="77777777"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Complaints about aspects of Club activity:</w:t>
      </w:r>
    </w:p>
    <w:p w14:paraId="70D8E5F6"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The manager will discuss the matter informally with the parent or carer concerned and aim to reach a satisfactory resolution.</w:t>
      </w:r>
    </w:p>
    <w:p w14:paraId="4BFAEFC6" w14:textId="77777777" w:rsidR="00C1774D" w:rsidRPr="009C68E9" w:rsidRDefault="00C1774D" w:rsidP="00C1774D">
      <w:pPr>
        <w:spacing w:before="120" w:after="40"/>
        <w:rPr>
          <w:rFonts w:ascii="Trebuchet MS" w:hAnsi="Trebuchet MS"/>
          <w:color w:val="000000" w:themeColor="text1"/>
          <w:sz w:val="32"/>
        </w:rPr>
      </w:pPr>
      <w:r w:rsidRPr="009C68E9">
        <w:rPr>
          <w:rFonts w:ascii="Trebuchet MS" w:hAnsi="Trebuchet MS"/>
          <w:color w:val="000000" w:themeColor="text1"/>
          <w:sz w:val="32"/>
        </w:rPr>
        <w:t xml:space="preserve">Complaints about an individual staff member: </w:t>
      </w:r>
    </w:p>
    <w:p w14:paraId="74CD5DDC"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appropriate the parent will be encouraged to discuss the matter with staff concerned.</w:t>
      </w:r>
    </w:p>
    <w:p w14:paraId="0596C673"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the parent feels that this is not appropriate, the matter will be discussed with the manager, who will then discuss the complaint with the staff member and try to reach a satisfactory resolution.</w:t>
      </w:r>
    </w:p>
    <w:p w14:paraId="0447D145"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two</w:t>
      </w:r>
    </w:p>
    <w:p w14:paraId="5233ECFA" w14:textId="77777777"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If it is impossible to reach a satisfactory resolution to the complaint through informal discussion, the parent or carer should put their complaint in writing to the manager. The manager will:</w:t>
      </w:r>
    </w:p>
    <w:p w14:paraId="2D171368"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Acknowledge receipt of the letter within 7 days.</w:t>
      </w:r>
    </w:p>
    <w:p w14:paraId="6950356D" w14:textId="7185093B"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lastRenderedPageBreak/>
        <w:t>Investigate the matter and notify the complainant</w:t>
      </w:r>
      <w:r w:rsidR="00F7301A">
        <w:rPr>
          <w:rFonts w:ascii="Trebuchet MS" w:hAnsi="Trebuchet MS"/>
          <w:color w:val="000000" w:themeColor="text1"/>
          <w:sz w:val="32"/>
        </w:rPr>
        <w:t xml:space="preserve"> and Ofsted</w:t>
      </w:r>
      <w:r w:rsidRPr="009C68E9">
        <w:rPr>
          <w:rFonts w:ascii="Trebuchet MS" w:hAnsi="Trebuchet MS"/>
          <w:color w:val="000000" w:themeColor="text1"/>
          <w:sz w:val="32"/>
        </w:rPr>
        <w:t xml:space="preserve"> of the outcome within 28 days.</w:t>
      </w:r>
    </w:p>
    <w:p w14:paraId="451E7CBA"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Send a full response in writing, to all relevant parties, including details of any recommended changes to be made to the Club’s practices or policies as a result of the complaint.</w:t>
      </w:r>
    </w:p>
    <w:p w14:paraId="3DA3B526"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Meet relevant parties to discuss the Club’s response to the complaint, either together or on an individual basis.</w:t>
      </w:r>
    </w:p>
    <w:p w14:paraId="4C695AE1" w14:textId="6206269B" w:rsidR="00C1774D" w:rsidRPr="009C68E9" w:rsidRDefault="00C1774D" w:rsidP="00C1774D">
      <w:pPr>
        <w:pStyle w:val="BodyText"/>
        <w:spacing w:before="120" w:after="120"/>
        <w:rPr>
          <w:color w:val="000000" w:themeColor="text1"/>
          <w:sz w:val="32"/>
        </w:rPr>
      </w:pPr>
      <w:r w:rsidRPr="009C68E9">
        <w:rPr>
          <w:color w:val="000000" w:themeColor="text1"/>
          <w:sz w:val="32"/>
        </w:rPr>
        <w:t xml:space="preserve">If child protection issues are raised, the manager will then contact the </w:t>
      </w:r>
      <w:r w:rsidRPr="009C68E9">
        <w:rPr>
          <w:rFonts w:cs="Arial"/>
          <w:color w:val="000000" w:themeColor="text1"/>
          <w:sz w:val="32"/>
        </w:rPr>
        <w:t xml:space="preserve">Local Authority Designated Officer (LADO) </w:t>
      </w:r>
      <w:r w:rsidRPr="009C68E9">
        <w:rPr>
          <w:color w:val="000000" w:themeColor="text1"/>
          <w:sz w:val="32"/>
        </w:rPr>
        <w:t xml:space="preserve">and follow the procedures of the </w:t>
      </w:r>
      <w:r w:rsidRPr="009C68E9">
        <w:rPr>
          <w:b/>
          <w:color w:val="000000" w:themeColor="text1"/>
          <w:sz w:val="32"/>
        </w:rPr>
        <w:t>Safeguarding Children Policy</w:t>
      </w:r>
      <w:r w:rsidRPr="009C68E9">
        <w:rPr>
          <w:color w:val="000000" w:themeColor="text1"/>
          <w:sz w:val="32"/>
        </w:rPr>
        <w:t xml:space="preserve">. If a criminal act may have been committed, the manager will contact the police. </w:t>
      </w:r>
    </w:p>
    <w:p w14:paraId="00D04F0C"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aking a complaint to Ofsted</w:t>
      </w:r>
    </w:p>
    <w:p w14:paraId="527522A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parent or carer can submit a complaint to Ofsted about </w:t>
      </w:r>
      <w:r w:rsidR="005D07C7" w:rsidRPr="009C68E9">
        <w:rPr>
          <w:rFonts w:ascii="Trebuchet MS" w:hAnsi="Trebuchet MS"/>
          <w:color w:val="000000" w:themeColor="text1"/>
          <w:sz w:val="32"/>
          <w:szCs w:val="22"/>
        </w:rPr>
        <w:t>Kids Choice Ltd</w:t>
      </w:r>
      <w:r w:rsidRPr="009C68E9">
        <w:rPr>
          <w:rFonts w:ascii="Trebuchet MS" w:hAnsi="Trebuchet MS"/>
          <w:color w:val="000000" w:themeColor="text1"/>
          <w:sz w:val="32"/>
          <w:szCs w:val="22"/>
        </w:rPr>
        <w:t xml:space="preserve"> at any time. Ofsted will consider and investigate all complaints.</w:t>
      </w:r>
      <w:bookmarkStart w:id="5" w:name="_Toc210025999"/>
      <w:r w:rsidRPr="009C68E9">
        <w:rPr>
          <w:rFonts w:ascii="Trebuchet MS" w:hAnsi="Trebuchet MS"/>
          <w:color w:val="000000" w:themeColor="text1"/>
          <w:sz w:val="32"/>
          <w:szCs w:val="22"/>
        </w:rPr>
        <w:t xml:space="preserve"> Ofsted’s address</w:t>
      </w:r>
      <w:bookmarkEnd w:id="5"/>
      <w:r w:rsidRPr="009C68E9">
        <w:rPr>
          <w:rFonts w:ascii="Trebuchet MS" w:hAnsi="Trebuchet MS"/>
          <w:color w:val="000000" w:themeColor="text1"/>
          <w:sz w:val="32"/>
          <w:szCs w:val="22"/>
        </w:rPr>
        <w:t xml:space="preserve"> is: Ofsted, Piccadilly Gate, Store Street, Manchester M1 2WD</w:t>
      </w:r>
    </w:p>
    <w:p w14:paraId="72BF2959"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Telephone: 0300 123 1231 (general enquiries)</w:t>
      </w:r>
    </w:p>
    <w:p w14:paraId="2AA227FB" w14:textId="77777777" w:rsidR="00C1774D" w:rsidRPr="009C68E9" w:rsidRDefault="005D07C7" w:rsidP="00C1774D">
      <w:pPr>
        <w:ind w:left="720" w:firstLine="720"/>
        <w:rPr>
          <w:rFonts w:ascii="Trebuchet MS" w:hAnsi="Trebuchet MS"/>
          <w:color w:val="000000" w:themeColor="text1"/>
          <w:sz w:val="32"/>
          <w:szCs w:val="22"/>
        </w:rPr>
      </w:pPr>
      <w:r w:rsidRPr="009C68E9">
        <w:rPr>
          <w:rFonts w:ascii="Trebuchet MS" w:hAnsi="Trebuchet MS" w:cs="Frutiger-Roman"/>
          <w:color w:val="000000" w:themeColor="text1"/>
          <w:sz w:val="32"/>
          <w:szCs w:val="22"/>
          <w:lang w:val="en-US"/>
        </w:rPr>
        <w:t xml:space="preserve">   </w:t>
      </w:r>
      <w:r w:rsidR="00C1774D" w:rsidRPr="009C68E9">
        <w:rPr>
          <w:rFonts w:ascii="Trebuchet MS" w:hAnsi="Trebuchet MS" w:cs="Frutiger-Roman"/>
          <w:color w:val="000000" w:themeColor="text1"/>
          <w:sz w:val="32"/>
          <w:szCs w:val="22"/>
          <w:lang w:val="en-US"/>
        </w:rPr>
        <w:t>0300 123 4666 (complaints)</w:t>
      </w:r>
    </w:p>
    <w:p w14:paraId="29E48A59" w14:textId="77777777" w:rsidR="00C1774D" w:rsidRPr="009C68E9" w:rsidRDefault="00C1774D" w:rsidP="00C1774D">
      <w:pPr>
        <w:rPr>
          <w:rFonts w:ascii="Trebuchet MS" w:hAnsi="Trebuchet MS"/>
          <w:color w:val="000000" w:themeColor="text1"/>
          <w:sz w:val="21"/>
          <w:szCs w:val="16"/>
        </w:rPr>
      </w:pPr>
    </w:p>
    <w:p w14:paraId="3F9C3AB8"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14:paraId="06F815A6" w14:textId="77777777" w:rsidTr="005D07C7">
        <w:trPr>
          <w:trHeight w:val="466"/>
        </w:trPr>
        <w:tc>
          <w:tcPr>
            <w:tcW w:w="5000" w:type="pct"/>
            <w:tcMar>
              <w:top w:w="57" w:type="dxa"/>
            </w:tcMar>
          </w:tcPr>
          <w:p w14:paraId="67857C22" w14:textId="139B81F1"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5D07C7" w:rsidRPr="009C68E9" w14:paraId="54DBC620" w14:textId="77777777" w:rsidTr="005D07C7">
        <w:trPr>
          <w:trHeight w:val="455"/>
        </w:trPr>
        <w:tc>
          <w:tcPr>
            <w:tcW w:w="5000" w:type="pct"/>
            <w:tcMar>
              <w:top w:w="57" w:type="dxa"/>
            </w:tcMar>
          </w:tcPr>
          <w:p w14:paraId="766326FE" w14:textId="23E4C145"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95D9DF1" w14:textId="26CBB92C" w:rsidR="00C1774D" w:rsidRDefault="00C1774D">
      <w:pPr>
        <w:rPr>
          <w:rFonts w:ascii="Trebuchet MS" w:hAnsi="Trebuchet MS" w:cs="Tahoma"/>
          <w:color w:val="000000" w:themeColor="text1"/>
          <w:szCs w:val="20"/>
        </w:rPr>
      </w:pPr>
    </w:p>
    <w:p w14:paraId="708B8DF2" w14:textId="34D16943" w:rsidR="00C5754F" w:rsidRDefault="00C5754F">
      <w:pPr>
        <w:rPr>
          <w:rFonts w:ascii="Trebuchet MS" w:hAnsi="Trebuchet MS" w:cs="Tahoma"/>
          <w:color w:val="000000" w:themeColor="text1"/>
          <w:szCs w:val="20"/>
        </w:rPr>
      </w:pPr>
    </w:p>
    <w:p w14:paraId="60BFFBFD" w14:textId="40331225" w:rsidR="00C5754F" w:rsidRDefault="00C5754F">
      <w:pPr>
        <w:rPr>
          <w:rFonts w:ascii="Trebuchet MS" w:hAnsi="Trebuchet MS" w:cs="Tahoma"/>
          <w:color w:val="000000" w:themeColor="text1"/>
          <w:szCs w:val="20"/>
        </w:rPr>
      </w:pPr>
    </w:p>
    <w:p w14:paraId="5EF93E4F" w14:textId="77777777" w:rsidR="00C5754F" w:rsidRPr="009C68E9" w:rsidRDefault="00C5754F">
      <w:pPr>
        <w:rPr>
          <w:color w:val="000000" w:themeColor="text1"/>
          <w:sz w:val="36"/>
        </w:rPr>
      </w:pPr>
    </w:p>
    <w:p w14:paraId="0780E5DE" w14:textId="77777777" w:rsidR="005D07C7" w:rsidRPr="009C68E9" w:rsidRDefault="005D07C7">
      <w:pPr>
        <w:rPr>
          <w:color w:val="000000" w:themeColor="text1"/>
          <w:sz w:val="36"/>
        </w:rPr>
      </w:pPr>
    </w:p>
    <w:p w14:paraId="76FF3BC7" w14:textId="2103EF7D" w:rsidR="005D07C7" w:rsidRDefault="005D07C7">
      <w:pPr>
        <w:rPr>
          <w:color w:val="000000" w:themeColor="text1"/>
          <w:sz w:val="36"/>
        </w:rPr>
      </w:pPr>
    </w:p>
    <w:p w14:paraId="2F074675" w14:textId="77777777" w:rsidR="00A61424" w:rsidRPr="009C68E9" w:rsidRDefault="00A61424">
      <w:pPr>
        <w:rPr>
          <w:color w:val="000000" w:themeColor="text1"/>
          <w:sz w:val="36"/>
        </w:rPr>
      </w:pPr>
    </w:p>
    <w:p w14:paraId="38A54218" w14:textId="77777777"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Confidentiality Policy</w:t>
      </w:r>
    </w:p>
    <w:p w14:paraId="36E575DA"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D946D1" w:rsidRPr="009C68E9">
        <w:rPr>
          <w:rFonts w:ascii="Trebuchet MS" w:hAnsi="Trebuchet MS"/>
          <w:color w:val="000000" w:themeColor="text1"/>
          <w:sz w:val="32"/>
        </w:rPr>
        <w:t>Kids Choice</w:t>
      </w:r>
      <w:r w:rsidR="005D07C7"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5D07C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w:t>
      </w:r>
    </w:p>
    <w:p w14:paraId="1BE6EB96"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e will respect confidentiality in the following ways:</w:t>
      </w:r>
    </w:p>
    <w:p w14:paraId="04E8A69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n ask to see the records relating to their </w:t>
      </w:r>
      <w:r w:rsidR="002774BF" w:rsidRPr="009C68E9">
        <w:rPr>
          <w:rFonts w:ascii="Trebuchet MS" w:hAnsi="Trebuchet MS"/>
          <w:color w:val="000000" w:themeColor="text1"/>
          <w:sz w:val="32"/>
          <w:szCs w:val="22"/>
        </w:rPr>
        <w:t>child but</w:t>
      </w:r>
      <w:r w:rsidRPr="009C68E9">
        <w:rPr>
          <w:rFonts w:ascii="Trebuchet MS" w:hAnsi="Trebuchet MS"/>
          <w:color w:val="000000" w:themeColor="text1"/>
          <w:sz w:val="32"/>
          <w:szCs w:val="22"/>
        </w:rPr>
        <w:t xml:space="preserve"> will not have access to information about any other children.</w:t>
      </w:r>
    </w:p>
    <w:p w14:paraId="6C4BEB8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14:paraId="3797CA33"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14:paraId="5534E1DD"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14:paraId="68C9C53B"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w:t>
      </w:r>
      <w:r w:rsidR="005D07C7"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file and will not be shared within the Club, except with the </w:t>
      </w:r>
      <w:r w:rsidR="005D07C7" w:rsidRPr="009C68E9">
        <w:rPr>
          <w:rFonts w:ascii="Trebuchet MS" w:hAnsi="Trebuchet MS"/>
          <w:color w:val="000000" w:themeColor="text1"/>
          <w:sz w:val="32"/>
          <w:szCs w:val="22"/>
        </w:rPr>
        <w:t>D</w:t>
      </w:r>
      <w:r w:rsidRPr="009C68E9">
        <w:rPr>
          <w:rFonts w:ascii="Trebuchet MS" w:hAnsi="Trebuchet MS"/>
          <w:color w:val="000000" w:themeColor="text1"/>
          <w:sz w:val="32"/>
          <w:szCs w:val="22"/>
        </w:rPr>
        <w:t>esignated Child Protection Officer and the manager.</w:t>
      </w:r>
    </w:p>
    <w:p w14:paraId="1FA0627E"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14:paraId="66EF517D" w14:textId="77777777"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fidential records are stored securely in a lockable file</w:t>
      </w:r>
      <w:r w:rsidR="005D07C7" w:rsidRPr="009C68E9">
        <w:rPr>
          <w:rFonts w:ascii="Trebuchet MS" w:hAnsi="Trebuchet MS"/>
          <w:color w:val="000000" w:themeColor="text1"/>
          <w:sz w:val="32"/>
          <w:szCs w:val="22"/>
        </w:rPr>
        <w:t xml:space="preserve">. </w:t>
      </w:r>
    </w:p>
    <w:p w14:paraId="061620D3" w14:textId="77777777"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confidentiality policy and are required to respect it.</w:t>
      </w:r>
    </w:p>
    <w:p w14:paraId="19F5EE29"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outside agencies</w:t>
      </w:r>
    </w:p>
    <w:p w14:paraId="0ABE5485"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information with outside agencies on a need-to-know basis and with consent from parents, except in cases relating to safeguarding children or criminal activity. If </w:t>
      </w:r>
      <w:r w:rsidRPr="009C68E9">
        <w:rPr>
          <w:rFonts w:ascii="Trebuchet MS" w:hAnsi="Trebuchet MS"/>
          <w:color w:val="000000" w:themeColor="text1"/>
          <w:sz w:val="32"/>
          <w:szCs w:val="22"/>
        </w:rPr>
        <w:lastRenderedPageBreak/>
        <w:t xml:space="preserve">we decide to share information without parental consent, we will record this in the child’s file, clearly stating our reasons. </w:t>
      </w:r>
    </w:p>
    <w:p w14:paraId="42BD1994" w14:textId="37503084" w:rsidR="00C1774D"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14:paraId="1A61F89E" w14:textId="3B8B95DF" w:rsidR="00301707" w:rsidRDefault="00301707" w:rsidP="00C1774D">
      <w:pPr>
        <w:spacing w:before="120" w:after="120"/>
        <w:rPr>
          <w:rFonts w:ascii="Trebuchet MS" w:hAnsi="Trebuchet MS"/>
          <w:color w:val="000000" w:themeColor="text1"/>
          <w:sz w:val="32"/>
          <w:szCs w:val="22"/>
        </w:rPr>
      </w:pPr>
    </w:p>
    <w:p w14:paraId="750168FF" w14:textId="1F00BEAA" w:rsidR="00301707" w:rsidRPr="00301707" w:rsidRDefault="00301707" w:rsidP="00C1774D">
      <w:pPr>
        <w:spacing w:before="120" w:after="120"/>
        <w:rPr>
          <w:rFonts w:ascii="Arial" w:hAnsi="Arial" w:cs="Arial"/>
          <w:b/>
          <w:bCs/>
          <w:color w:val="000000" w:themeColor="text1"/>
          <w:sz w:val="36"/>
        </w:rPr>
      </w:pPr>
      <w:r w:rsidRPr="00301707">
        <w:rPr>
          <w:rFonts w:ascii="Arial" w:hAnsi="Arial" w:cs="Arial"/>
          <w:b/>
          <w:bCs/>
          <w:color w:val="000000" w:themeColor="text1"/>
          <w:sz w:val="36"/>
        </w:rPr>
        <w:t>Data being used outside of the setting</w:t>
      </w:r>
    </w:p>
    <w:p w14:paraId="5D1E8995" w14:textId="08374201" w:rsidR="00301707" w:rsidRPr="00301707" w:rsidRDefault="00301707" w:rsidP="00301707">
      <w:pPr>
        <w:rPr>
          <w:rFonts w:ascii="Trebuchet MS" w:hAnsi="Trebuchet MS"/>
          <w:sz w:val="32"/>
          <w:szCs w:val="32"/>
        </w:rPr>
      </w:pPr>
      <w:r w:rsidRPr="00301707">
        <w:rPr>
          <w:rFonts w:ascii="Trebuchet MS" w:hAnsi="Trebuchet MS"/>
          <w:sz w:val="32"/>
          <w:szCs w:val="32"/>
        </w:rPr>
        <w:t xml:space="preserve">To ensure high levels of care for children it is </w:t>
      </w:r>
      <w:r>
        <w:rPr>
          <w:rFonts w:ascii="Trebuchet MS" w:hAnsi="Trebuchet MS"/>
          <w:sz w:val="32"/>
          <w:szCs w:val="32"/>
        </w:rPr>
        <w:t>necessary</w:t>
      </w:r>
      <w:r w:rsidRPr="00301707">
        <w:rPr>
          <w:rFonts w:ascii="Trebuchet MS" w:hAnsi="Trebuchet MS"/>
          <w:sz w:val="32"/>
          <w:szCs w:val="32"/>
        </w:rPr>
        <w:t xml:space="preserve"> that the Director and senior staff may need to work with data outside of the setting such as at home or in the office. </w:t>
      </w:r>
    </w:p>
    <w:p w14:paraId="7790F690" w14:textId="77777777" w:rsidR="00301707" w:rsidRPr="00301707" w:rsidRDefault="00301707" w:rsidP="00301707">
      <w:pPr>
        <w:rPr>
          <w:rFonts w:ascii="Trebuchet MS" w:hAnsi="Trebuchet MS"/>
          <w:sz w:val="32"/>
          <w:szCs w:val="32"/>
        </w:rPr>
      </w:pPr>
    </w:p>
    <w:p w14:paraId="0F4FDF90" w14:textId="7CB62E67" w:rsidR="00301707" w:rsidRPr="00301707" w:rsidRDefault="00301707" w:rsidP="00301707">
      <w:pPr>
        <w:rPr>
          <w:rFonts w:ascii="Trebuchet MS" w:hAnsi="Trebuchet MS"/>
          <w:sz w:val="32"/>
          <w:szCs w:val="32"/>
        </w:rPr>
      </w:pPr>
      <w:r w:rsidRPr="00301707">
        <w:rPr>
          <w:rFonts w:ascii="Trebuchet MS" w:hAnsi="Trebuchet MS"/>
          <w:sz w:val="32"/>
          <w:szCs w:val="32"/>
        </w:rPr>
        <w:t xml:space="preserve">To ensure this is done safely and data is protected all devices used will be password protected to a high strength. In addition, our system containing children and parents’ data will also have a login and password and will be overseen by the Director as the only admin on the account. </w:t>
      </w:r>
      <w:r>
        <w:rPr>
          <w:rFonts w:ascii="Trebuchet MS" w:hAnsi="Trebuchet MS"/>
          <w:sz w:val="32"/>
          <w:szCs w:val="32"/>
        </w:rPr>
        <w:t xml:space="preserve">In </w:t>
      </w:r>
      <w:proofErr w:type="gramStart"/>
      <w:r>
        <w:rPr>
          <w:rFonts w:ascii="Trebuchet MS" w:hAnsi="Trebuchet MS"/>
          <w:sz w:val="32"/>
          <w:szCs w:val="32"/>
        </w:rPr>
        <w:t>addition</w:t>
      </w:r>
      <w:proofErr w:type="gramEnd"/>
      <w:r>
        <w:rPr>
          <w:rFonts w:ascii="Trebuchet MS" w:hAnsi="Trebuchet MS"/>
          <w:sz w:val="32"/>
          <w:szCs w:val="32"/>
        </w:rPr>
        <w:t xml:space="preserve"> s</w:t>
      </w:r>
      <w:r w:rsidRPr="00301707">
        <w:rPr>
          <w:rFonts w:ascii="Trebuchet MS" w:hAnsi="Trebuchet MS"/>
          <w:sz w:val="32"/>
          <w:szCs w:val="32"/>
        </w:rPr>
        <w:t xml:space="preserve">taff will all sign an agreement regarding the confidentiality of any data in relation to children or adults. </w:t>
      </w:r>
    </w:p>
    <w:p w14:paraId="7D310876" w14:textId="77777777" w:rsidR="00301707" w:rsidRPr="009C68E9" w:rsidRDefault="00301707" w:rsidP="00C1774D">
      <w:pPr>
        <w:spacing w:before="120" w:after="120"/>
        <w:rPr>
          <w:rFonts w:ascii="Trebuchet MS" w:hAnsi="Trebuchet MS"/>
          <w:color w:val="000000" w:themeColor="text1"/>
          <w:sz w:val="32"/>
          <w:szCs w:val="22"/>
        </w:rPr>
      </w:pPr>
    </w:p>
    <w:p w14:paraId="6B8B237F" w14:textId="77777777"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Data Protection Act</w:t>
      </w:r>
    </w:p>
    <w:p w14:paraId="53DDAC15" w14:textId="77777777" w:rsidR="00C1774D" w:rsidRPr="009C68E9" w:rsidRDefault="00C1774D" w:rsidP="00C1774D">
      <w:pPr>
        <w:rPr>
          <w:color w:val="000000" w:themeColor="text1"/>
          <w:sz w:val="36"/>
        </w:rPr>
      </w:pPr>
      <w:r w:rsidRPr="009C68E9">
        <w:rPr>
          <w:rFonts w:ascii="Trebuchet MS" w:hAnsi="Trebuchet MS"/>
          <w:color w:val="000000" w:themeColor="text1"/>
          <w:sz w:val="32"/>
        </w:rPr>
        <w:t>We comply with the requirements of the Data Protection Act 1998, regarding obtaining, storing and using personal data.</w:t>
      </w:r>
    </w:p>
    <w:p w14:paraId="7A1F7FA9" w14:textId="77777777" w:rsidR="00C1774D" w:rsidRPr="009C68E9" w:rsidRDefault="00C1774D" w:rsidP="00C1774D">
      <w:pPr>
        <w:rPr>
          <w:rFonts w:ascii="Trebuchet MS" w:hAnsi="Trebuchet MS"/>
          <w:color w:val="000000" w:themeColor="text1"/>
          <w:sz w:val="36"/>
        </w:rPr>
      </w:pPr>
    </w:p>
    <w:p w14:paraId="25717506" w14:textId="77777777"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14:paraId="6DDFB00A" w14:textId="77777777" w:rsidTr="005D07C7">
        <w:trPr>
          <w:trHeight w:val="466"/>
        </w:trPr>
        <w:tc>
          <w:tcPr>
            <w:tcW w:w="5000" w:type="pct"/>
            <w:tcMar>
              <w:top w:w="57" w:type="dxa"/>
            </w:tcMar>
          </w:tcPr>
          <w:p w14:paraId="0CA3401F" w14:textId="2C395ED2"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5D07C7" w:rsidRPr="009C68E9" w14:paraId="4BB4A657" w14:textId="77777777" w:rsidTr="005D07C7">
        <w:trPr>
          <w:trHeight w:val="455"/>
        </w:trPr>
        <w:tc>
          <w:tcPr>
            <w:tcW w:w="5000" w:type="pct"/>
            <w:tcMar>
              <w:top w:w="57" w:type="dxa"/>
            </w:tcMar>
          </w:tcPr>
          <w:p w14:paraId="3971541D" w14:textId="7064F686"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6C5E2E38" w14:textId="77777777" w:rsidR="00C1774D" w:rsidRPr="009C68E9" w:rsidRDefault="00C1774D" w:rsidP="00C1774D">
      <w:pPr>
        <w:rPr>
          <w:color w:val="000000" w:themeColor="text1"/>
          <w:sz w:val="36"/>
        </w:rPr>
      </w:pPr>
    </w:p>
    <w:p w14:paraId="0E84C029" w14:textId="7DA817FC" w:rsidR="005C6AFB" w:rsidRDefault="005C6AFB" w:rsidP="00C1774D">
      <w:pPr>
        <w:pStyle w:val="Heading1"/>
        <w:spacing w:after="360"/>
        <w:rPr>
          <w:rFonts w:ascii="Comic Sans MS" w:hAnsi="Comic Sans MS"/>
          <w:color w:val="000000" w:themeColor="text1"/>
          <w:sz w:val="48"/>
          <w:szCs w:val="36"/>
          <w:u w:val="none"/>
        </w:rPr>
      </w:pPr>
    </w:p>
    <w:p w14:paraId="34AD2831" w14:textId="71EBAD33" w:rsidR="0067430C" w:rsidRDefault="0067430C" w:rsidP="0067430C">
      <w:pPr>
        <w:rPr>
          <w:lang w:eastAsia="en-GB"/>
        </w:rPr>
      </w:pPr>
    </w:p>
    <w:p w14:paraId="79606FB7" w14:textId="77777777" w:rsidR="0067430C" w:rsidRPr="0067430C" w:rsidRDefault="0067430C" w:rsidP="0067430C">
      <w:pPr>
        <w:rPr>
          <w:lang w:eastAsia="en-GB"/>
        </w:rPr>
      </w:pPr>
    </w:p>
    <w:p w14:paraId="56CBB001" w14:textId="77777777" w:rsidR="005C6AFB" w:rsidRPr="009C68E9" w:rsidRDefault="005C6AFB" w:rsidP="005C6AFB">
      <w:pPr>
        <w:rPr>
          <w:color w:val="000000" w:themeColor="text1"/>
          <w:lang w:eastAsia="en-GB"/>
        </w:rPr>
      </w:pPr>
    </w:p>
    <w:p w14:paraId="5F2BEEA1" w14:textId="77777777" w:rsidR="00013084" w:rsidRPr="00175830" w:rsidRDefault="00013084" w:rsidP="00013084">
      <w:pPr>
        <w:pStyle w:val="Subtitle"/>
        <w:spacing w:before="120" w:after="120"/>
        <w:rPr>
          <w:sz w:val="44"/>
          <w:szCs w:val="44"/>
        </w:rPr>
      </w:pPr>
      <w:r w:rsidRPr="00175830">
        <w:rPr>
          <w:sz w:val="44"/>
          <w:szCs w:val="44"/>
        </w:rPr>
        <w:lastRenderedPageBreak/>
        <w:t>Coronavirus / Covid-19 Policy</w:t>
      </w:r>
    </w:p>
    <w:p w14:paraId="336E6F48" w14:textId="77777777" w:rsidR="00013084" w:rsidRPr="00C938FF" w:rsidRDefault="00013084" w:rsidP="00013084">
      <w:pPr>
        <w:spacing w:before="240" w:after="120"/>
        <w:rPr>
          <w:rFonts w:ascii="Trebuchet MS" w:hAnsi="Trebuchet MS" w:cs="Arial"/>
          <w:sz w:val="32"/>
          <w:szCs w:val="32"/>
        </w:rPr>
      </w:pPr>
      <w:r w:rsidRPr="00C938FF">
        <w:rPr>
          <w:rFonts w:ascii="Trebuchet MS" w:hAnsi="Trebuchet MS" w:cs="Arial"/>
          <w:sz w:val="32"/>
          <w:szCs w:val="32"/>
        </w:rPr>
        <w:t>Kids Choice Ltd recognises the importance of advanced planning in order to maintain services and limit the spread of the new coronavirus, known as Covid-19, within our setting.</w:t>
      </w:r>
    </w:p>
    <w:p w14:paraId="2EAFDA00" w14:textId="77777777" w:rsidR="00013084" w:rsidRPr="00C938FF" w:rsidRDefault="00013084" w:rsidP="00013084">
      <w:pPr>
        <w:spacing w:before="120" w:after="120"/>
        <w:rPr>
          <w:rFonts w:ascii="Trebuchet MS" w:hAnsi="Trebuchet MS" w:cs="Arial"/>
          <w:sz w:val="32"/>
          <w:szCs w:val="32"/>
        </w:rPr>
      </w:pPr>
      <w:r w:rsidRPr="00C938FF">
        <w:rPr>
          <w:rFonts w:ascii="Trebuchet MS" w:hAnsi="Trebuchet MS" w:cs="Arial"/>
          <w:sz w:val="32"/>
          <w:szCs w:val="32"/>
        </w:rPr>
        <w:t>Covid-19 is a viral infection similar to flu, spread from person to person by close contact. It typically causes fever and a dry cough, and in some cases may progress to viral pneumonia which cannot be treated by antibiotics. Symptoms of Covid-19 can include</w:t>
      </w:r>
      <w:r w:rsidRPr="00C938FF">
        <w:rPr>
          <w:rFonts w:ascii="Trebuchet MS" w:hAnsi="Trebuchet MS"/>
          <w:sz w:val="32"/>
          <w:szCs w:val="32"/>
        </w:rPr>
        <w:t>:</w:t>
      </w:r>
    </w:p>
    <w:tbl>
      <w:tblPr>
        <w:tblW w:w="5557" w:type="dxa"/>
        <w:jc w:val="center"/>
        <w:tblLook w:val="01E0" w:firstRow="1" w:lastRow="1" w:firstColumn="1" w:lastColumn="1" w:noHBand="0" w:noVBand="0"/>
      </w:tblPr>
      <w:tblGrid>
        <w:gridCol w:w="2504"/>
        <w:gridCol w:w="3053"/>
      </w:tblGrid>
      <w:tr w:rsidR="00013084" w:rsidRPr="00C938FF" w14:paraId="4464081C" w14:textId="77777777" w:rsidTr="002C158C">
        <w:trPr>
          <w:jc w:val="center"/>
        </w:trPr>
        <w:tc>
          <w:tcPr>
            <w:tcW w:w="2504" w:type="dxa"/>
            <w:tcMar>
              <w:top w:w="57" w:type="dxa"/>
              <w:left w:w="108" w:type="dxa"/>
              <w:bottom w:w="57" w:type="dxa"/>
              <w:right w:w="108" w:type="dxa"/>
            </w:tcMar>
            <w:hideMark/>
          </w:tcPr>
          <w:p w14:paraId="2B4AF85C" w14:textId="77777777" w:rsidR="00013084" w:rsidRPr="00C938FF" w:rsidRDefault="00013084" w:rsidP="002C158C">
            <w:pPr>
              <w:spacing w:line="256" w:lineRule="auto"/>
              <w:rPr>
                <w:rFonts w:ascii="Trebuchet MS" w:hAnsi="Trebuchet MS" w:cs="Times New Roman"/>
                <w:sz w:val="32"/>
                <w:szCs w:val="32"/>
              </w:rPr>
            </w:pPr>
            <w:r w:rsidRPr="00C938FF">
              <w:rPr>
                <w:rFonts w:ascii="Trebuchet MS" w:hAnsi="Trebuchet MS"/>
                <w:sz w:val="32"/>
                <w:szCs w:val="32"/>
              </w:rPr>
              <w:t>Dry cough</w:t>
            </w:r>
          </w:p>
        </w:tc>
        <w:tc>
          <w:tcPr>
            <w:tcW w:w="3053" w:type="dxa"/>
            <w:tcMar>
              <w:top w:w="57" w:type="dxa"/>
              <w:left w:w="108" w:type="dxa"/>
              <w:bottom w:w="57" w:type="dxa"/>
              <w:right w:w="108" w:type="dxa"/>
            </w:tcMar>
            <w:hideMark/>
          </w:tcPr>
          <w:p w14:paraId="7626AA66"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Sore throat</w:t>
            </w:r>
          </w:p>
        </w:tc>
      </w:tr>
      <w:tr w:rsidR="00013084" w:rsidRPr="00C938FF" w14:paraId="18144544" w14:textId="77777777" w:rsidTr="002C158C">
        <w:trPr>
          <w:jc w:val="center"/>
        </w:trPr>
        <w:tc>
          <w:tcPr>
            <w:tcW w:w="2504" w:type="dxa"/>
            <w:tcMar>
              <w:top w:w="57" w:type="dxa"/>
              <w:left w:w="108" w:type="dxa"/>
              <w:bottom w:w="57" w:type="dxa"/>
              <w:right w:w="108" w:type="dxa"/>
            </w:tcMar>
            <w:hideMark/>
          </w:tcPr>
          <w:p w14:paraId="4C97FA28"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Fever</w:t>
            </w:r>
          </w:p>
        </w:tc>
        <w:tc>
          <w:tcPr>
            <w:tcW w:w="3053" w:type="dxa"/>
            <w:tcMar>
              <w:top w:w="57" w:type="dxa"/>
              <w:left w:w="108" w:type="dxa"/>
              <w:bottom w:w="57" w:type="dxa"/>
              <w:right w:w="108" w:type="dxa"/>
            </w:tcMar>
            <w:hideMark/>
          </w:tcPr>
          <w:p w14:paraId="7D649E27"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Tiredness</w:t>
            </w:r>
          </w:p>
        </w:tc>
      </w:tr>
      <w:tr w:rsidR="00013084" w:rsidRPr="00C938FF" w14:paraId="194CE801" w14:textId="77777777" w:rsidTr="002C158C">
        <w:trPr>
          <w:jc w:val="center"/>
        </w:trPr>
        <w:tc>
          <w:tcPr>
            <w:tcW w:w="2504" w:type="dxa"/>
            <w:tcMar>
              <w:top w:w="57" w:type="dxa"/>
              <w:left w:w="108" w:type="dxa"/>
              <w:bottom w:w="57" w:type="dxa"/>
              <w:right w:w="108" w:type="dxa"/>
            </w:tcMar>
            <w:hideMark/>
          </w:tcPr>
          <w:p w14:paraId="5CB2085C"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Difficulty breathing</w:t>
            </w:r>
          </w:p>
        </w:tc>
        <w:tc>
          <w:tcPr>
            <w:tcW w:w="3053" w:type="dxa"/>
            <w:tcMar>
              <w:top w:w="57" w:type="dxa"/>
              <w:left w:w="108" w:type="dxa"/>
              <w:bottom w:w="57" w:type="dxa"/>
              <w:right w:w="108" w:type="dxa"/>
            </w:tcMar>
            <w:hideMark/>
          </w:tcPr>
          <w:p w14:paraId="34F79647" w14:textId="77777777" w:rsidR="00013084" w:rsidRPr="00C938FF" w:rsidRDefault="00013084" w:rsidP="002C158C">
            <w:pPr>
              <w:rPr>
                <w:rFonts w:ascii="Trebuchet MS" w:hAnsi="Trebuchet MS"/>
                <w:sz w:val="32"/>
                <w:szCs w:val="32"/>
              </w:rPr>
            </w:pPr>
          </w:p>
        </w:tc>
      </w:tr>
    </w:tbl>
    <w:p w14:paraId="366D2968" w14:textId="77777777" w:rsidR="00013084" w:rsidRPr="00C938FF" w:rsidRDefault="00013084" w:rsidP="00013084">
      <w:pPr>
        <w:spacing w:before="240" w:after="120"/>
        <w:rPr>
          <w:rFonts w:ascii="Trebuchet MS" w:eastAsia="Times New Roman" w:hAnsi="Trebuchet MS" w:cs="Times New Roman"/>
          <w:sz w:val="32"/>
          <w:szCs w:val="32"/>
        </w:rPr>
      </w:pPr>
      <w:r w:rsidRPr="00C938FF">
        <w:rPr>
          <w:rFonts w:ascii="Trebuchet MS" w:hAnsi="Trebuchet MS"/>
          <w:sz w:val="32"/>
          <w:szCs w:val="32"/>
        </w:rPr>
        <w:t>The initial symptoms are not dissimilar to other colds and flu-type illnesses, but the combination of a recent onset of fever and a new continuous cough seem to be present in many cases of Covid-19.</w:t>
      </w:r>
    </w:p>
    <w:p w14:paraId="14DA59B8" w14:textId="77777777" w:rsidR="00013084" w:rsidRPr="00C938FF" w:rsidRDefault="00013084" w:rsidP="00013084">
      <w:pPr>
        <w:spacing w:before="240" w:after="120"/>
        <w:rPr>
          <w:rFonts w:ascii="Arial" w:hAnsi="Arial" w:cs="Arial"/>
          <w:b/>
          <w:bCs/>
          <w:sz w:val="32"/>
          <w:szCs w:val="32"/>
        </w:rPr>
      </w:pPr>
      <w:r w:rsidRPr="00C938FF">
        <w:rPr>
          <w:rFonts w:ascii="Arial" w:hAnsi="Arial" w:cs="Arial"/>
          <w:b/>
          <w:bCs/>
          <w:sz w:val="32"/>
          <w:szCs w:val="32"/>
        </w:rPr>
        <w:t xml:space="preserve">Infection or </w:t>
      </w:r>
      <w:r w:rsidRPr="00C938FF">
        <w:rPr>
          <w:rFonts w:ascii="Arial" w:hAnsi="Arial" w:cs="Arial"/>
          <w:b/>
          <w:bCs/>
          <w:sz w:val="36"/>
          <w:szCs w:val="36"/>
        </w:rPr>
        <w:t>suspected</w:t>
      </w:r>
      <w:r w:rsidRPr="00C938FF">
        <w:rPr>
          <w:rFonts w:ascii="Arial" w:hAnsi="Arial" w:cs="Arial"/>
          <w:b/>
          <w:bCs/>
          <w:sz w:val="32"/>
          <w:szCs w:val="32"/>
        </w:rPr>
        <w:t xml:space="preserve"> infection</w:t>
      </w:r>
    </w:p>
    <w:p w14:paraId="17B0A0A4" w14:textId="77777777"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Any child who becomes ill with symptoms which could be Covid-19 while at the Club will be isolated from the other children by at least two metres until the child can be collected by his or her parents. Most suspected cases turn out to be negative so the Club will remain open unless or until advised otherwise by the local Health Protection Team, but parents and staff will be informed, especially those in high-risk groups. </w:t>
      </w:r>
    </w:p>
    <w:p w14:paraId="6E0F8147"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f any staff or children experience a recent onset of a new continuous cough and/or a high temperature – </w:t>
      </w:r>
      <w:r w:rsidRPr="00C938FF">
        <w:rPr>
          <w:rFonts w:ascii="Trebuchet MS" w:hAnsi="Trebuchet MS"/>
          <w:i/>
          <w:iCs/>
          <w:sz w:val="32"/>
          <w:szCs w:val="32"/>
        </w:rPr>
        <w:t>even if they have not been to a high risk area</w:t>
      </w:r>
      <w:r w:rsidRPr="00C938FF">
        <w:rPr>
          <w:rFonts w:ascii="Trebuchet MS" w:hAnsi="Trebuchet MS"/>
          <w:sz w:val="32"/>
          <w:szCs w:val="32"/>
        </w:rPr>
        <w:t xml:space="preserve"> or been in contact with anyone who has – they must stay at home and self-isolate for 14 days, even if the symptoms are mild. </w:t>
      </w:r>
    </w:p>
    <w:p w14:paraId="63DF687E" w14:textId="77777777" w:rsidR="00013084" w:rsidRPr="00C938FF" w:rsidRDefault="00013084" w:rsidP="00013084">
      <w:pPr>
        <w:pStyle w:val="Heading1"/>
        <w:spacing w:before="240"/>
        <w:rPr>
          <w:rFonts w:cs="Arial"/>
          <w:b w:val="0"/>
          <w:bCs/>
          <w:u w:val="none"/>
        </w:rPr>
      </w:pPr>
      <w:r w:rsidRPr="00C938FF">
        <w:rPr>
          <w:rFonts w:cs="Arial"/>
          <w:bCs/>
          <w:u w:val="none"/>
        </w:rPr>
        <w:lastRenderedPageBreak/>
        <w:t xml:space="preserve">Infection </w:t>
      </w:r>
      <w:r w:rsidRPr="00C938FF">
        <w:rPr>
          <w:rFonts w:cs="Arial"/>
          <w:bCs/>
          <w:sz w:val="36"/>
          <w:szCs w:val="36"/>
          <w:u w:val="none"/>
        </w:rPr>
        <w:t>control</w:t>
      </w:r>
    </w:p>
    <w:p w14:paraId="0CB8929A" w14:textId="77777777" w:rsidR="00013084" w:rsidRPr="00C938FF" w:rsidRDefault="00013084" w:rsidP="00013084">
      <w:pPr>
        <w:pStyle w:val="Heading1"/>
        <w:jc w:val="both"/>
        <w:rPr>
          <w:u w:val="none"/>
        </w:rPr>
      </w:pPr>
      <w:r w:rsidRPr="00C938FF">
        <w:rPr>
          <w:u w:val="none"/>
        </w:rPr>
        <w:t xml:space="preserve">Like the common cold and flu viruses, Covid-19 is </w:t>
      </w:r>
      <w:r w:rsidRPr="00C938FF">
        <w:rPr>
          <w:bCs/>
          <w:u w:val="none"/>
        </w:rPr>
        <w:t>spread by:</w:t>
      </w:r>
    </w:p>
    <w:p w14:paraId="1FDCD5D8" w14:textId="77777777" w:rsidR="00013084" w:rsidRPr="002C158C" w:rsidRDefault="00013084" w:rsidP="00013084">
      <w:pPr>
        <w:pStyle w:val="Heading1"/>
        <w:numPr>
          <w:ilvl w:val="0"/>
          <w:numId w:val="67"/>
        </w:numPr>
        <w:spacing w:before="0" w:after="40"/>
        <w:jc w:val="left"/>
        <w:rPr>
          <w:b w:val="0"/>
          <w:bCs/>
          <w:u w:val="none"/>
        </w:rPr>
      </w:pPr>
      <w:r w:rsidRPr="002C158C">
        <w:rPr>
          <w:b w:val="0"/>
          <w:bCs/>
          <w:u w:val="none"/>
        </w:rPr>
        <w:t>Infected people passing the virus to others through large droplets when coughing, sneezing, or even talking within a close distance.</w:t>
      </w:r>
    </w:p>
    <w:p w14:paraId="76048646" w14:textId="77777777"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Direct contact with an infected person: for example, if you shake or hold their hand, and then touch your own mouth, eyes or nose without first washing your hands.</w:t>
      </w:r>
    </w:p>
    <w:p w14:paraId="26A01E39" w14:textId="77777777"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Touching objects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oor handles, light switches) that have previously been touched by an infected person, then touching your own mouth, eyes or nose without first washing your hands. Viruses can survive longer on hard surfaces than on soft or absorbent surfaces. </w:t>
      </w:r>
    </w:p>
    <w:p w14:paraId="67B42EAC" w14:textId="77777777"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limit the risk of catching or spreading Covid-19 at the Club by:</w:t>
      </w:r>
    </w:p>
    <w:p w14:paraId="066F5EA5"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Regular handwashing by staff and children</w:t>
      </w:r>
    </w:p>
    <w:p w14:paraId="798E9177"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Minimising contact between our hands and mouth/nose</w:t>
      </w:r>
    </w:p>
    <w:p w14:paraId="6D6F84E7"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Covering nose and mouth when coughing or sneezing; using a tissue whenever possible; disposing of the tissue promptly and carefully (bag it and bin it); washing hands afterwards</w:t>
      </w:r>
    </w:p>
    <w:p w14:paraId="6A4A89BA" w14:textId="77777777" w:rsidR="00013084" w:rsidRPr="00C938FF" w:rsidRDefault="00013084" w:rsidP="00013084">
      <w:pPr>
        <w:numPr>
          <w:ilvl w:val="0"/>
          <w:numId w:val="69"/>
        </w:numPr>
        <w:spacing w:after="40"/>
        <w:rPr>
          <w:rFonts w:ascii="Trebuchet MS" w:hAnsi="Trebuchet MS"/>
          <w:sz w:val="32"/>
          <w:szCs w:val="32"/>
        </w:rPr>
      </w:pPr>
      <w:r w:rsidRPr="00C938FF">
        <w:rPr>
          <w:rFonts w:ascii="Trebuchet MS" w:hAnsi="Trebuchet MS"/>
          <w:sz w:val="32"/>
          <w:szCs w:val="32"/>
        </w:rPr>
        <w:t>Cleaning hard surfaces (e.g. door handles, light-switches, tables, etc.) with sanitizer frequently</w:t>
      </w:r>
    </w:p>
    <w:p w14:paraId="48928F7E"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Encouraging the children at the Club to follow the guidance above</w:t>
      </w:r>
    </w:p>
    <w:p w14:paraId="3997B655"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 xml:space="preserve">Instructing staff to remain at home if they display any relevant </w:t>
      </w:r>
      <w:r w:rsidR="002C158C" w:rsidRPr="00C938FF">
        <w:rPr>
          <w:rFonts w:ascii="Trebuchet MS" w:hAnsi="Trebuchet MS"/>
          <w:sz w:val="32"/>
          <w:szCs w:val="32"/>
        </w:rPr>
        <w:t>symptoms or</w:t>
      </w:r>
      <w:r w:rsidRPr="00C938FF">
        <w:rPr>
          <w:rFonts w:ascii="Trebuchet MS" w:hAnsi="Trebuchet MS"/>
          <w:sz w:val="32"/>
          <w:szCs w:val="32"/>
        </w:rPr>
        <w:t xml:space="preserve"> sending them home if they first display symptoms while at work.</w:t>
      </w:r>
    </w:p>
    <w:p w14:paraId="0C3AA164" w14:textId="77777777"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promote infection control through the methods above, and in addition we will:</w:t>
      </w:r>
    </w:p>
    <w:p w14:paraId="404E29E2" w14:textId="77777777" w:rsidR="00013084" w:rsidRPr="00C938FF" w:rsidRDefault="00013084" w:rsidP="00013084">
      <w:pPr>
        <w:numPr>
          <w:ilvl w:val="0"/>
          <w:numId w:val="70"/>
        </w:numPr>
        <w:spacing w:after="40"/>
        <w:ind w:left="357" w:hanging="357"/>
        <w:rPr>
          <w:rFonts w:ascii="Trebuchet MS" w:hAnsi="Trebuchet MS"/>
          <w:sz w:val="32"/>
          <w:szCs w:val="32"/>
        </w:rPr>
      </w:pPr>
      <w:r w:rsidRPr="00C938FF">
        <w:rPr>
          <w:rFonts w:ascii="Trebuchet MS" w:hAnsi="Trebuchet MS"/>
          <w:sz w:val="32"/>
          <w:szCs w:val="32"/>
        </w:rPr>
        <w:t xml:space="preserve">Display posters and information to promote infection control </w:t>
      </w:r>
    </w:p>
    <w:p w14:paraId="11A9918E" w14:textId="77777777" w:rsidR="00013084" w:rsidRPr="00C938FF" w:rsidRDefault="00013084" w:rsidP="00013084">
      <w:pPr>
        <w:pStyle w:val="DfESBullets"/>
        <w:widowControl/>
        <w:numPr>
          <w:ilvl w:val="0"/>
          <w:numId w:val="71"/>
        </w:numPr>
        <w:overflowPunct/>
        <w:autoSpaceDE/>
        <w:adjustRightInd/>
        <w:spacing w:after="40"/>
        <w:ind w:left="357" w:hanging="357"/>
        <w:rPr>
          <w:rFonts w:ascii="Trebuchet MS" w:hAnsi="Trebuchet MS"/>
          <w:sz w:val="32"/>
          <w:szCs w:val="32"/>
        </w:rPr>
      </w:pPr>
      <w:r w:rsidRPr="00C938FF">
        <w:rPr>
          <w:rFonts w:ascii="Trebuchet MS" w:hAnsi="Trebuchet MS"/>
          <w:sz w:val="32"/>
          <w:szCs w:val="32"/>
        </w:rPr>
        <w:lastRenderedPageBreak/>
        <w:t>Ensure that adequate supplies of cleaning materials and protective equipment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isposable gloves and aprons) are available within the Club</w:t>
      </w:r>
    </w:p>
    <w:p w14:paraId="3141AEE2" w14:textId="77777777" w:rsidR="00013084" w:rsidRPr="00C938FF" w:rsidRDefault="00013084" w:rsidP="00013084">
      <w:pPr>
        <w:numPr>
          <w:ilvl w:val="0"/>
          <w:numId w:val="71"/>
        </w:numPr>
        <w:spacing w:after="40"/>
        <w:ind w:left="357" w:hanging="357"/>
        <w:rPr>
          <w:rFonts w:ascii="Trebuchet MS" w:hAnsi="Trebuchet MS"/>
          <w:sz w:val="32"/>
          <w:szCs w:val="32"/>
        </w:rPr>
      </w:pPr>
      <w:r w:rsidRPr="00C938FF">
        <w:rPr>
          <w:rFonts w:ascii="Trebuchet MS" w:hAnsi="Trebuchet MS"/>
          <w:sz w:val="32"/>
          <w:szCs w:val="32"/>
        </w:rPr>
        <w:t>Dispose of waste promptly and hygienically</w:t>
      </w:r>
    </w:p>
    <w:p w14:paraId="3FDED3B7" w14:textId="77777777" w:rsidR="00C938FF" w:rsidRPr="002C158C" w:rsidRDefault="00013084" w:rsidP="002C158C">
      <w:pPr>
        <w:numPr>
          <w:ilvl w:val="0"/>
          <w:numId w:val="71"/>
        </w:numPr>
        <w:spacing w:after="40"/>
        <w:ind w:left="357" w:hanging="357"/>
        <w:rPr>
          <w:rFonts w:ascii="Trebuchet MS" w:hAnsi="Trebuchet MS"/>
          <w:sz w:val="32"/>
          <w:szCs w:val="32"/>
        </w:rPr>
      </w:pPr>
      <w:r w:rsidRPr="00C938FF">
        <w:rPr>
          <w:rFonts w:ascii="Trebuchet MS" w:hAnsi="Trebuchet MS"/>
          <w:sz w:val="32"/>
          <w:szCs w:val="32"/>
        </w:rPr>
        <w:t>Provide tissues and suitable facilities for their disposal.</w:t>
      </w:r>
    </w:p>
    <w:p w14:paraId="626CF57C" w14:textId="77777777" w:rsidR="00013084" w:rsidRPr="00C938FF" w:rsidRDefault="00013084" w:rsidP="00013084">
      <w:pPr>
        <w:pStyle w:val="Heading1"/>
        <w:spacing w:before="240"/>
        <w:rPr>
          <w:rFonts w:cs="Arial"/>
          <w:b w:val="0"/>
          <w:bCs/>
        </w:rPr>
      </w:pPr>
      <w:r w:rsidRPr="00C938FF">
        <w:rPr>
          <w:rFonts w:cs="Arial"/>
          <w:bCs/>
          <w:sz w:val="36"/>
          <w:szCs w:val="36"/>
          <w:u w:val="none"/>
        </w:rPr>
        <w:t>Closure</w:t>
      </w:r>
    </w:p>
    <w:p w14:paraId="0912865E" w14:textId="77777777"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The latest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w:t>
      </w:r>
      <w:r w:rsidRPr="002C158C">
        <w:rPr>
          <w:rFonts w:ascii="Trebuchet MS" w:hAnsi="Trebuchet MS"/>
          <w:sz w:val="32"/>
          <w:szCs w:val="32"/>
        </w:rPr>
        <w:t xml:space="preserve">Early Years or Childcare team at our local authority </w:t>
      </w:r>
      <w:r w:rsidRPr="00C938FF">
        <w:rPr>
          <w:rFonts w:ascii="Trebuchet MS" w:hAnsi="Trebuchet MS"/>
          <w:sz w:val="32"/>
          <w:szCs w:val="32"/>
        </w:rPr>
        <w:t xml:space="preserve">for further support and guidance. </w:t>
      </w:r>
    </w:p>
    <w:p w14:paraId="26B98257" w14:textId="77777777"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The Club will also have to close if advised to do so by the local authority or Health Protection Team in the interest of safeguarding the children in our care. </w:t>
      </w:r>
    </w:p>
    <w:p w14:paraId="35CA144E" w14:textId="77777777"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In the event of closure, the manager will notify parents or carers as soon as possible. The manager will also inform the </w:t>
      </w:r>
      <w:r w:rsidRPr="002C158C">
        <w:rPr>
          <w:rFonts w:ascii="Trebuchet MS" w:hAnsi="Trebuchet MS"/>
          <w:color w:val="auto"/>
          <w:sz w:val="32"/>
          <w:szCs w:val="32"/>
        </w:rPr>
        <w:t xml:space="preserve">Early Years or Childcare team at our local authority </w:t>
      </w:r>
      <w:r w:rsidRPr="00C938FF">
        <w:rPr>
          <w:rFonts w:ascii="Trebuchet MS" w:hAnsi="Trebuchet MS"/>
          <w:sz w:val="32"/>
          <w:szCs w:val="32"/>
        </w:rPr>
        <w:t xml:space="preserve">as well as other relevant parties, </w:t>
      </w:r>
      <w:r w:rsidR="002C158C" w:rsidRPr="00C938FF">
        <w:rPr>
          <w:rFonts w:ascii="Trebuchet MS" w:hAnsi="Trebuchet MS"/>
          <w:sz w:val="32"/>
          <w:szCs w:val="32"/>
        </w:rPr>
        <w:t>e.g.</w:t>
      </w:r>
      <w:r w:rsidRPr="00C938FF">
        <w:rPr>
          <w:rFonts w:ascii="Trebuchet MS" w:hAnsi="Trebuchet MS"/>
          <w:sz w:val="32"/>
          <w:szCs w:val="32"/>
        </w:rPr>
        <w:t xml:space="preserve"> feeder schools, other users of shared premises, etc. The manager will also notify Ofsted of the closure.</w:t>
      </w:r>
    </w:p>
    <w:p w14:paraId="2479BFDE" w14:textId="77777777" w:rsidR="00013084" w:rsidRPr="00C938FF" w:rsidRDefault="00013084" w:rsidP="00013084">
      <w:pPr>
        <w:pStyle w:val="Heading2"/>
        <w:spacing w:before="240"/>
        <w:rPr>
          <w:sz w:val="32"/>
          <w:szCs w:val="32"/>
        </w:rPr>
      </w:pPr>
      <w:r w:rsidRPr="00C938FF">
        <w:rPr>
          <w:sz w:val="32"/>
          <w:szCs w:val="32"/>
        </w:rPr>
        <w:t xml:space="preserve">Advance </w:t>
      </w:r>
      <w:r w:rsidRPr="00C938FF">
        <w:rPr>
          <w:sz w:val="36"/>
          <w:szCs w:val="36"/>
        </w:rPr>
        <w:t>planning</w:t>
      </w:r>
    </w:p>
    <w:p w14:paraId="6DC25EB8"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n preparation for dealing with Covid-19, the Club will ensure that all contact details for staff, children and parents are up to date. </w:t>
      </w:r>
    </w:p>
    <w:p w14:paraId="54B8A617"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prepare letters of notification for parents and staff, so that they can be distributed immediately if an outbreak occurs. </w:t>
      </w:r>
    </w:p>
    <w:p w14:paraId="4AC893E6"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endeavour to build a bank of relief or supply staff who are able to provide cover should staffing levels fall below the required legal minimums. Any relief staff will be DBS checked </w:t>
      </w:r>
      <w:r w:rsidRPr="00C938FF">
        <w:rPr>
          <w:rFonts w:ascii="Trebuchet MS" w:hAnsi="Trebuchet MS"/>
          <w:sz w:val="32"/>
          <w:szCs w:val="32"/>
        </w:rPr>
        <w:lastRenderedPageBreak/>
        <w:t>at the time of joining our team, so that they are legally able to work with children should the situation arise.</w:t>
      </w:r>
    </w:p>
    <w:p w14:paraId="0BDECCB4" w14:textId="77777777" w:rsidR="00013084" w:rsidRPr="00C938FF" w:rsidRDefault="00013084" w:rsidP="00013084">
      <w:pPr>
        <w:spacing w:before="120" w:after="120"/>
        <w:rPr>
          <w:rFonts w:ascii="Trebuchet MS" w:hAnsi="Trebuchet MS"/>
          <w:b/>
          <w:bCs/>
          <w:sz w:val="32"/>
          <w:szCs w:val="32"/>
        </w:rPr>
      </w:pPr>
      <w:r w:rsidRPr="00C938FF">
        <w:rPr>
          <w:rFonts w:ascii="Trebuchet MS" w:hAnsi="Trebuchet MS"/>
          <w:b/>
          <w:bCs/>
          <w:sz w:val="32"/>
          <w:szCs w:val="32"/>
        </w:rPr>
        <w:t>The Club will regularly update its information regarding Covid-19, by checking the latest guidance from Public Health England and the local authority and will inform parents and staff of any changes to our emergency plans.</w:t>
      </w:r>
    </w:p>
    <w:p w14:paraId="7D5FC950" w14:textId="77777777" w:rsidR="00013084" w:rsidRPr="00C938FF" w:rsidRDefault="00013084" w:rsidP="00013084">
      <w:pPr>
        <w:spacing w:before="240" w:after="120"/>
        <w:rPr>
          <w:rFonts w:ascii="Arial" w:hAnsi="Arial" w:cs="Arial"/>
          <w:b/>
          <w:sz w:val="32"/>
          <w:szCs w:val="32"/>
        </w:rPr>
      </w:pPr>
      <w:r w:rsidRPr="00C938FF">
        <w:rPr>
          <w:rFonts w:ascii="Arial" w:hAnsi="Arial" w:cs="Arial"/>
          <w:b/>
          <w:sz w:val="32"/>
          <w:szCs w:val="32"/>
        </w:rPr>
        <w:t xml:space="preserve">Useful </w:t>
      </w:r>
      <w:r w:rsidRPr="00C938FF">
        <w:rPr>
          <w:rFonts w:ascii="Arial" w:hAnsi="Arial" w:cs="Arial"/>
          <w:b/>
          <w:sz w:val="36"/>
          <w:szCs w:val="36"/>
        </w:rPr>
        <w:t>contacts</w:t>
      </w:r>
    </w:p>
    <w:p w14:paraId="5EBAFD8B" w14:textId="77777777" w:rsidR="00013084" w:rsidRPr="002C158C" w:rsidRDefault="00013084" w:rsidP="00013084">
      <w:pPr>
        <w:rPr>
          <w:rFonts w:ascii="Times New Roman" w:eastAsia="Times New Roman" w:hAnsi="Times New Roman" w:cs="Times New Roman"/>
          <w:lang w:eastAsia="en-GB"/>
        </w:rPr>
      </w:pPr>
      <w:r w:rsidRPr="00C938FF">
        <w:rPr>
          <w:rFonts w:ascii="Trebuchet MS" w:hAnsi="Trebuchet MS"/>
          <w:sz w:val="32"/>
          <w:szCs w:val="32"/>
        </w:rPr>
        <w:t xml:space="preserve">Early Years or Childcare team: </w:t>
      </w:r>
      <w:r w:rsidR="002C158C" w:rsidRPr="002C158C">
        <w:rPr>
          <w:rFonts w:ascii="Trebuchet MS" w:eastAsia="Times New Roman" w:hAnsi="Trebuchet MS" w:cs="Arial"/>
          <w:sz w:val="32"/>
          <w:szCs w:val="32"/>
          <w:shd w:val="clear" w:color="auto" w:fill="FFFFFF"/>
          <w:lang w:eastAsia="en-GB"/>
        </w:rPr>
        <w:t>01223 706 350</w:t>
      </w:r>
    </w:p>
    <w:p w14:paraId="469DA486" w14:textId="77777777" w:rsidR="00013084" w:rsidRPr="00C938FF" w:rsidRDefault="00013084" w:rsidP="00013084">
      <w:pPr>
        <w:rPr>
          <w:rFonts w:ascii="Trebuchet MS" w:hAnsi="Trebuchet MS"/>
          <w:sz w:val="32"/>
          <w:szCs w:val="32"/>
        </w:rPr>
      </w:pPr>
      <w:r w:rsidRPr="00C938FF">
        <w:rPr>
          <w:rFonts w:ascii="Trebuchet MS" w:hAnsi="Trebuchet MS"/>
          <w:sz w:val="32"/>
          <w:szCs w:val="32"/>
        </w:rPr>
        <w:t>Ofsted: 0300 123 1231</w:t>
      </w:r>
    </w:p>
    <w:p w14:paraId="28BD7928" w14:textId="77777777" w:rsidR="00013084" w:rsidRPr="00C938FF" w:rsidRDefault="00013084" w:rsidP="006D1CDF">
      <w:pPr>
        <w:pStyle w:val="govuk-body"/>
        <w:spacing w:before="60" w:beforeAutospacing="0" w:after="60" w:afterAutospacing="0"/>
        <w:rPr>
          <w:rFonts w:ascii="Trebuchet MS" w:hAnsi="Trebuchet MS"/>
          <w:b/>
          <w:bCs/>
          <w:sz w:val="32"/>
          <w:szCs w:val="32"/>
        </w:rPr>
      </w:pPr>
      <w:r w:rsidRPr="00C938FF">
        <w:rPr>
          <w:rFonts w:ascii="Trebuchet MS" w:hAnsi="Trebuchet MS"/>
          <w:sz w:val="32"/>
          <w:szCs w:val="32"/>
        </w:rPr>
        <w:t xml:space="preserve">Health Protection Team (HPT): </w:t>
      </w:r>
      <w:r w:rsidR="006D1CDF" w:rsidRPr="009C68E9">
        <w:rPr>
          <w:rFonts w:ascii="Trebuchet MS" w:hAnsi="Trebuchet MS"/>
          <w:color w:val="000000" w:themeColor="text1"/>
          <w:sz w:val="32"/>
          <w:szCs w:val="40"/>
        </w:rPr>
        <w:t>03003038537. Out of hours-01603481221</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C938FF" w:rsidRPr="009C68E9" w14:paraId="5DD583F7" w14:textId="77777777" w:rsidTr="002C158C">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7DDAA28" w14:textId="429D691C"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C938FF" w:rsidRPr="009C68E9" w14:paraId="71263727" w14:textId="77777777" w:rsidTr="002C158C">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633486DA" w14:textId="313F2329"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621ECAD4" w14:textId="77777777" w:rsidR="00013084" w:rsidRPr="00C938FF" w:rsidRDefault="00013084" w:rsidP="00013084">
      <w:pPr>
        <w:rPr>
          <w:rFonts w:ascii="Trebuchet MS" w:hAnsi="Trebuchet MS"/>
          <w:b/>
          <w:bCs/>
          <w:sz w:val="32"/>
          <w:szCs w:val="32"/>
        </w:rPr>
      </w:pPr>
    </w:p>
    <w:p w14:paraId="52580400" w14:textId="77777777" w:rsidR="00013084" w:rsidRPr="00C938FF" w:rsidRDefault="00013084" w:rsidP="00013084">
      <w:pPr>
        <w:rPr>
          <w:rFonts w:ascii="Trebuchet MS" w:hAnsi="Trebuchet MS"/>
          <w:b/>
          <w:bCs/>
          <w:sz w:val="32"/>
          <w:szCs w:val="32"/>
        </w:rPr>
      </w:pPr>
    </w:p>
    <w:p w14:paraId="7781473A" w14:textId="28B91FD3" w:rsidR="009C6EAE" w:rsidRDefault="009C6EAE" w:rsidP="005C6AFB">
      <w:pPr>
        <w:rPr>
          <w:rFonts w:ascii="Trebuchet MS" w:hAnsi="Trebuchet MS" w:cs="Tahoma"/>
          <w:sz w:val="32"/>
          <w:szCs w:val="32"/>
        </w:rPr>
      </w:pPr>
    </w:p>
    <w:p w14:paraId="6106B9FE" w14:textId="5A1A2508" w:rsidR="0067430C" w:rsidRDefault="0067430C" w:rsidP="005C6AFB">
      <w:pPr>
        <w:rPr>
          <w:rFonts w:ascii="Trebuchet MS" w:hAnsi="Trebuchet MS" w:cs="Tahoma"/>
          <w:sz w:val="32"/>
          <w:szCs w:val="32"/>
        </w:rPr>
      </w:pPr>
    </w:p>
    <w:p w14:paraId="380B82FE" w14:textId="2CAD1102" w:rsidR="0067430C" w:rsidRDefault="0067430C" w:rsidP="005C6AFB">
      <w:pPr>
        <w:rPr>
          <w:rFonts w:ascii="Trebuchet MS" w:hAnsi="Trebuchet MS" w:cs="Tahoma"/>
          <w:sz w:val="32"/>
          <w:szCs w:val="32"/>
        </w:rPr>
      </w:pPr>
    </w:p>
    <w:p w14:paraId="06723F30" w14:textId="67EED686" w:rsidR="0067430C" w:rsidRDefault="0067430C" w:rsidP="005C6AFB">
      <w:pPr>
        <w:rPr>
          <w:rFonts w:ascii="Trebuchet MS" w:hAnsi="Trebuchet MS" w:cs="Tahoma"/>
          <w:sz w:val="32"/>
          <w:szCs w:val="32"/>
        </w:rPr>
      </w:pPr>
    </w:p>
    <w:p w14:paraId="50A8B476" w14:textId="77777777" w:rsidR="0067430C" w:rsidRPr="00C938FF" w:rsidRDefault="0067430C" w:rsidP="005C6AFB">
      <w:pPr>
        <w:rPr>
          <w:color w:val="000000" w:themeColor="text1"/>
          <w:sz w:val="32"/>
          <w:szCs w:val="32"/>
          <w:lang w:eastAsia="en-GB"/>
        </w:rPr>
      </w:pPr>
    </w:p>
    <w:p w14:paraId="35968065" w14:textId="77777777" w:rsidR="005C6AFB" w:rsidRPr="00C938FF" w:rsidRDefault="005C6AFB" w:rsidP="00C1774D">
      <w:pPr>
        <w:pStyle w:val="Heading1"/>
        <w:spacing w:after="360"/>
        <w:rPr>
          <w:rFonts w:asciiTheme="minorHAnsi" w:eastAsiaTheme="minorHAnsi" w:hAnsiTheme="minorHAnsi" w:cstheme="minorBidi"/>
          <w:b w:val="0"/>
          <w:color w:val="000000" w:themeColor="text1"/>
          <w:u w:val="none"/>
        </w:rPr>
      </w:pPr>
    </w:p>
    <w:p w14:paraId="69C87423" w14:textId="77777777" w:rsidR="005C6AFB" w:rsidRPr="009C68E9" w:rsidRDefault="005C6AFB" w:rsidP="00C1774D">
      <w:pPr>
        <w:pStyle w:val="Heading1"/>
        <w:spacing w:after="360"/>
        <w:rPr>
          <w:rFonts w:asciiTheme="minorHAnsi" w:eastAsiaTheme="minorHAnsi" w:hAnsiTheme="minorHAnsi" w:cstheme="minorBidi"/>
          <w:b w:val="0"/>
          <w:color w:val="000000" w:themeColor="text1"/>
          <w:sz w:val="24"/>
          <w:szCs w:val="24"/>
          <w:u w:val="none"/>
        </w:rPr>
      </w:pPr>
    </w:p>
    <w:p w14:paraId="4A1C4D90" w14:textId="77777777" w:rsidR="005C6AFB" w:rsidRPr="009C68E9" w:rsidRDefault="005C6AFB" w:rsidP="005C6AFB">
      <w:pPr>
        <w:rPr>
          <w:color w:val="000000" w:themeColor="text1"/>
          <w:lang w:eastAsia="en-GB"/>
        </w:rPr>
      </w:pPr>
    </w:p>
    <w:p w14:paraId="3AD867E7" w14:textId="77777777" w:rsidR="00494D6C" w:rsidRPr="009C68E9" w:rsidRDefault="00494D6C" w:rsidP="005C6AFB">
      <w:pPr>
        <w:rPr>
          <w:color w:val="000000" w:themeColor="text1"/>
          <w:lang w:eastAsia="en-GB"/>
        </w:rPr>
      </w:pPr>
    </w:p>
    <w:p w14:paraId="1B16D38D" w14:textId="77777777" w:rsidR="00494D6C" w:rsidRPr="009C68E9" w:rsidRDefault="00494D6C" w:rsidP="005C6AFB">
      <w:pPr>
        <w:rPr>
          <w:color w:val="000000" w:themeColor="text1"/>
          <w:lang w:eastAsia="en-GB"/>
        </w:rPr>
      </w:pPr>
    </w:p>
    <w:p w14:paraId="55BE7867" w14:textId="77777777" w:rsidR="00494D6C" w:rsidRPr="009C68E9" w:rsidRDefault="00494D6C" w:rsidP="005C6AFB">
      <w:pPr>
        <w:rPr>
          <w:color w:val="000000" w:themeColor="text1"/>
          <w:lang w:eastAsia="en-GB"/>
        </w:rPr>
      </w:pPr>
    </w:p>
    <w:p w14:paraId="071DD965" w14:textId="77777777" w:rsidR="00494D6C" w:rsidRPr="009C68E9" w:rsidRDefault="00494D6C" w:rsidP="005C6AFB">
      <w:pPr>
        <w:rPr>
          <w:color w:val="000000" w:themeColor="text1"/>
          <w:lang w:eastAsia="en-GB"/>
        </w:rPr>
      </w:pPr>
    </w:p>
    <w:p w14:paraId="1F29A03B" w14:textId="77777777" w:rsidR="005C6AFB" w:rsidRDefault="005C6AFB" w:rsidP="005C6AFB">
      <w:pPr>
        <w:rPr>
          <w:color w:val="000000" w:themeColor="text1"/>
          <w:sz w:val="28"/>
          <w:szCs w:val="28"/>
          <w:lang w:eastAsia="en-GB"/>
        </w:rPr>
      </w:pPr>
    </w:p>
    <w:p w14:paraId="1AF4B52D" w14:textId="77777777" w:rsidR="006D1CDF" w:rsidRDefault="006D1CDF" w:rsidP="005C6AFB">
      <w:pPr>
        <w:rPr>
          <w:color w:val="000000" w:themeColor="text1"/>
          <w:sz w:val="28"/>
          <w:szCs w:val="28"/>
          <w:lang w:eastAsia="en-GB"/>
        </w:rPr>
      </w:pPr>
    </w:p>
    <w:p w14:paraId="38D74C99" w14:textId="77777777" w:rsidR="006D1CDF" w:rsidRDefault="006D1CDF" w:rsidP="005C6AFB">
      <w:pPr>
        <w:rPr>
          <w:color w:val="000000" w:themeColor="text1"/>
          <w:sz w:val="28"/>
          <w:szCs w:val="28"/>
          <w:lang w:eastAsia="en-GB"/>
        </w:rPr>
      </w:pPr>
    </w:p>
    <w:p w14:paraId="36A26DD6" w14:textId="77777777" w:rsidR="002C158C" w:rsidRPr="00175830" w:rsidRDefault="002C158C" w:rsidP="005C6AFB">
      <w:pPr>
        <w:rPr>
          <w:color w:val="000000" w:themeColor="text1"/>
          <w:sz w:val="28"/>
          <w:szCs w:val="28"/>
          <w:lang w:eastAsia="en-GB"/>
        </w:rPr>
      </w:pPr>
    </w:p>
    <w:p w14:paraId="105C85EF" w14:textId="77777777" w:rsidR="00C1774D" w:rsidRPr="00175830" w:rsidRDefault="00C1774D" w:rsidP="00C1774D">
      <w:pPr>
        <w:pStyle w:val="Heading1"/>
        <w:spacing w:after="360"/>
        <w:rPr>
          <w:color w:val="000000" w:themeColor="text1"/>
          <w:sz w:val="44"/>
          <w:szCs w:val="44"/>
        </w:rPr>
      </w:pPr>
      <w:r w:rsidRPr="00175830">
        <w:rPr>
          <w:color w:val="000000" w:themeColor="text1"/>
          <w:sz w:val="44"/>
          <w:szCs w:val="44"/>
        </w:rPr>
        <w:lastRenderedPageBreak/>
        <w:t>Dangerous Plants Policy</w:t>
      </w:r>
    </w:p>
    <w:p w14:paraId="488AD779" w14:textId="77777777" w:rsidR="00C1774D" w:rsidRPr="009C68E9" w:rsidRDefault="00030296"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494D6C"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at many plants are poisonous if eaten or capable of causing allergic reactions if handled. Accordingly, no plants on the list of the dangerous plants shown below are allowed on the premises without first conducting a risk assessment to review the degree of risk posed to the children.</w:t>
      </w:r>
    </w:p>
    <w:p w14:paraId="117918E6" w14:textId="77777777"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outside play area at the Club has also been checked for the dangerous plants listed below. Where a potentially dangerous plant exists and we are unable to remove it, we have conducted a risk assessment which takes into account:</w:t>
      </w:r>
    </w:p>
    <w:p w14:paraId="6DBCDE28"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ages and maturity of the children</w:t>
      </w:r>
    </w:p>
    <w:p w14:paraId="01A3A3FD"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degree of supervision required</w:t>
      </w:r>
    </w:p>
    <w:p w14:paraId="7DD6D355"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whether we need to restrict access to affected areas</w:t>
      </w:r>
    </w:p>
    <w:p w14:paraId="35766D73"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how children with allergies might be affected.</w:t>
      </w:r>
    </w:p>
    <w:p w14:paraId="1B51A6AD" w14:textId="77777777" w:rsidR="00C1774D" w:rsidRPr="009C68E9" w:rsidRDefault="00C1774D" w:rsidP="00C1774D">
      <w:pPr>
        <w:autoSpaceDE w:val="0"/>
        <w:autoSpaceDN w:val="0"/>
        <w:adjustRightInd w:val="0"/>
        <w:spacing w:before="120" w:after="120"/>
        <w:rPr>
          <w:rFonts w:ascii="Trebuchet MS" w:hAnsi="Trebuchet MS"/>
          <w:bCs/>
          <w:color w:val="000000" w:themeColor="text1"/>
          <w:sz w:val="32"/>
          <w:szCs w:val="22"/>
          <w:lang w:val="en-US"/>
        </w:rPr>
      </w:pPr>
      <w:r w:rsidRPr="009C68E9">
        <w:rPr>
          <w:rFonts w:ascii="Trebuchet MS" w:hAnsi="Trebuchet MS"/>
          <w:bCs/>
          <w:color w:val="000000" w:themeColor="text1"/>
          <w:sz w:val="32"/>
          <w:szCs w:val="22"/>
          <w:lang w:val="en-US"/>
        </w:rPr>
        <w:t xml:space="preserve">The following is a list of the most commonly found plants that staff should be aware of as posing a possible hazard. Note that this list is </w:t>
      </w:r>
      <w:r w:rsidRPr="009C68E9">
        <w:rPr>
          <w:rFonts w:ascii="Trebuchet MS" w:hAnsi="Trebuchet MS"/>
          <w:bCs/>
          <w:i/>
          <w:iCs/>
          <w:color w:val="000000" w:themeColor="text1"/>
          <w:sz w:val="32"/>
          <w:szCs w:val="22"/>
          <w:lang w:val="en-US"/>
        </w:rPr>
        <w:t>not</w:t>
      </w:r>
      <w:r w:rsidRPr="009C68E9">
        <w:rPr>
          <w:rFonts w:ascii="Trebuchet MS" w:hAnsi="Trebuchet MS"/>
          <w:bCs/>
          <w:iCs/>
          <w:color w:val="000000" w:themeColor="text1"/>
          <w:sz w:val="32"/>
          <w:szCs w:val="22"/>
          <w:lang w:val="en-US"/>
        </w:rPr>
        <w:t xml:space="preserve"> </w:t>
      </w:r>
      <w:r w:rsidRPr="009C68E9">
        <w:rPr>
          <w:rFonts w:ascii="Trebuchet MS" w:hAnsi="Trebuchet MS"/>
          <w:bCs/>
          <w:color w:val="000000" w:themeColor="text1"/>
          <w:sz w:val="32"/>
          <w:szCs w:val="22"/>
          <w:lang w:val="en-US"/>
        </w:rPr>
        <w:t>fully</w:t>
      </w:r>
      <w:r w:rsidRPr="009C68E9">
        <w:rPr>
          <w:rFonts w:ascii="Trebuchet MS" w:hAnsi="Trebuchet MS"/>
          <w:bCs/>
          <w:i/>
          <w:iCs/>
          <w:color w:val="000000" w:themeColor="text1"/>
          <w:sz w:val="32"/>
          <w:szCs w:val="22"/>
          <w:lang w:val="en-US"/>
        </w:rPr>
        <w:t xml:space="preserve"> </w:t>
      </w:r>
      <w:r w:rsidRPr="009C68E9">
        <w:rPr>
          <w:rFonts w:ascii="Trebuchet MS" w:hAnsi="Trebuchet MS"/>
          <w:bCs/>
          <w:color w:val="000000" w:themeColor="text1"/>
          <w:sz w:val="32"/>
          <w:szCs w:val="22"/>
          <w:lang w:val="en-US"/>
        </w:rPr>
        <w:t>comprehensive.</w:t>
      </w:r>
    </w:p>
    <w:p w14:paraId="267402C8" w14:textId="77777777" w:rsidR="00C1774D" w:rsidRPr="009C68E9" w:rsidRDefault="00C1774D" w:rsidP="00C1774D">
      <w:pPr>
        <w:autoSpaceDE w:val="0"/>
        <w:autoSpaceDN w:val="0"/>
        <w:adjustRightInd w:val="0"/>
        <w:rPr>
          <w:rFonts w:ascii="Trebuchet MS" w:hAnsi="Trebuchet MS"/>
          <w:b/>
          <w:bCs/>
          <w:color w:val="000000" w:themeColor="text1"/>
          <w:sz w:val="32"/>
          <w:szCs w:val="22"/>
          <w:lang w:val="en-US"/>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4157"/>
        <w:gridCol w:w="1473"/>
      </w:tblGrid>
      <w:tr w:rsidR="00C1774D" w:rsidRPr="009C68E9" w14:paraId="7742F131" w14:textId="77777777" w:rsidTr="00C1774D">
        <w:tc>
          <w:tcPr>
            <w:tcW w:w="3971"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vAlign w:val="center"/>
            <w:hideMark/>
          </w:tcPr>
          <w:p w14:paraId="4B9B7485" w14:textId="77777777" w:rsidR="00C1774D" w:rsidRPr="009C68E9" w:rsidRDefault="00C1774D">
            <w:pPr>
              <w:pStyle w:val="Default"/>
              <w:rPr>
                <w:rFonts w:ascii="Trebuchet MS" w:hAnsi="Trebuchet MS"/>
                <w:b/>
                <w:bCs/>
                <w:color w:val="000000" w:themeColor="text1"/>
                <w:szCs w:val="20"/>
              </w:rPr>
            </w:pPr>
            <w:r w:rsidRPr="009C68E9">
              <w:rPr>
                <w:rFonts w:ascii="Trebuchet MS" w:hAnsi="Trebuchet MS"/>
                <w:b/>
                <w:bCs/>
                <w:color w:val="000000" w:themeColor="text1"/>
                <w:szCs w:val="20"/>
              </w:rPr>
              <w:t>Common name</w:t>
            </w:r>
          </w:p>
        </w:tc>
        <w:tc>
          <w:tcPr>
            <w:tcW w:w="4158"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25D1DF32" w14:textId="77777777" w:rsidR="00C1774D" w:rsidRPr="009C68E9" w:rsidRDefault="00C1774D">
            <w:pPr>
              <w:pStyle w:val="Default"/>
              <w:rPr>
                <w:rFonts w:ascii="Trebuchet MS" w:hAnsi="Trebuchet MS"/>
                <w:b/>
                <w:color w:val="000000" w:themeColor="text1"/>
                <w:szCs w:val="20"/>
              </w:rPr>
            </w:pPr>
            <w:r w:rsidRPr="009C68E9">
              <w:rPr>
                <w:rFonts w:ascii="Trebuchet MS" w:hAnsi="Trebuchet MS"/>
                <w:b/>
                <w:color w:val="000000" w:themeColor="text1"/>
                <w:szCs w:val="20"/>
              </w:rPr>
              <w:t>Latin name</w:t>
            </w:r>
          </w:p>
        </w:tc>
        <w:tc>
          <w:tcPr>
            <w:tcW w:w="1473"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7F6C4293" w14:textId="77777777" w:rsidR="00C1774D" w:rsidRPr="009C68E9" w:rsidRDefault="00C1774D">
            <w:pPr>
              <w:autoSpaceDE w:val="0"/>
              <w:autoSpaceDN w:val="0"/>
              <w:adjustRightInd w:val="0"/>
              <w:jc w:val="center"/>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Harmful</w:t>
            </w:r>
          </w:p>
        </w:tc>
      </w:tr>
      <w:tr w:rsidR="00C1774D" w:rsidRPr="009C68E9" w14:paraId="5508A897"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E2BE54D" w14:textId="77777777" w:rsidR="00C1774D" w:rsidRPr="009C68E9" w:rsidRDefault="00C1774D">
            <w:pPr>
              <w:autoSpaceDE w:val="0"/>
              <w:autoSpaceDN w:val="0"/>
              <w:adjustRightInd w:val="0"/>
              <w:rPr>
                <w:rFonts w:ascii="Trebuchet MS" w:hAnsi="Trebuchet MS"/>
                <w:b/>
                <w:bCs/>
                <w:i/>
                <w:color w:val="000000" w:themeColor="text1"/>
                <w:szCs w:val="20"/>
                <w:lang w:val="en-US"/>
              </w:rPr>
            </w:pPr>
            <w:r w:rsidRPr="009C68E9">
              <w:rPr>
                <w:rFonts w:ascii="Trebuchet MS" w:hAnsi="Trebuchet MS"/>
                <w:b/>
                <w:bCs/>
                <w:i/>
                <w:color w:val="000000" w:themeColor="text1"/>
                <w:szCs w:val="20"/>
              </w:rPr>
              <w:t xml:space="preserve">Indoor Plants </w:t>
            </w:r>
          </w:p>
        </w:tc>
      </w:tr>
      <w:tr w:rsidR="00C1774D" w:rsidRPr="009C68E9" w14:paraId="581395E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8389F18"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Angels' Trumpet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F3C275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rugmansia or Datu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1BD5932"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708DE94C"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26B78E0"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German Primul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008D056"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Primula Obconi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D2D5E78"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14:paraId="6DBCA60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F3C024C"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C30D07D"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7BB0BB3"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5644320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939FF68"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eopard Lil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10820B5"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Dieffenbachi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FDB9731"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27950A2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14020DF"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Oleander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439B4D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erium Oleander)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4DAC3C5"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6DB85E86"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BB231E3"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Rosy Periwinkl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E309727"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atharanthus Rose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92363CC"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6AC1A33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50F3D94"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Umbrella Tre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4BA3D31"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Scheffle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7CA6641"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14:paraId="33A4D15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19EE8B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ulb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amp; Hyacinth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851B03B"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arcissus) (Hyacinth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0E2B0C9"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2BDEC472"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4FF7A33"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ut flower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Monkshood, Mistleto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7FFEBF0"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Narcissus) (Aconitum) (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00B483A"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06F8D53C"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23080E" w14:textId="77777777" w:rsidR="00C1774D" w:rsidRPr="009C68E9" w:rsidRDefault="00C1774D">
            <w:pPr>
              <w:rPr>
                <w:rFonts w:ascii="Trebuchet MS" w:hAnsi="Trebuchet MS" w:cs="Arial"/>
                <w:i/>
                <w:color w:val="000000" w:themeColor="text1"/>
                <w:szCs w:val="20"/>
              </w:rPr>
            </w:pPr>
            <w:r w:rsidRPr="009C68E9">
              <w:rPr>
                <w:rFonts w:ascii="Trebuchet MS" w:hAnsi="Trebuchet MS" w:cs="Arial"/>
                <w:b/>
                <w:i/>
                <w:color w:val="000000" w:themeColor="text1"/>
                <w:szCs w:val="20"/>
              </w:rPr>
              <w:t xml:space="preserve">Garden Plants </w:t>
            </w:r>
          </w:p>
        </w:tc>
      </w:tr>
      <w:tr w:rsidR="00C1774D" w:rsidRPr="009C68E9" w14:paraId="05F4752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319119A"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utumn Crocu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3C4FA4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lchicum Autumnal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6C1DAD1"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6061830B"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E3ED19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lastRenderedPageBreak/>
              <w:t>Castor Oil Plant</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AFBCD86" w14:textId="77777777"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Ricinus Communis)</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08599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2D42DA9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7ED15A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oxglo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D63E37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igitalis Purpure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C1ADAA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4616FC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8C9777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emontodendr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F85C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montodendron)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FCDAC4"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76631FEC"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9096E8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Iv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9E1C69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dera Helix)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58DA798"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5A96557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3CC994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aburnum</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21B62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aburnum Anagyroide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754C857"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5A394B1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5AC33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eyland Cypres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FF621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X Cupressocypar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6372D6"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2FBC58A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0298E8"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ily-of-the-Valle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5B0D72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vallaria Majal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3B732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54EA37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7A3050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055E2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FA9C66"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6DA168A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E0C3E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ezere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DC7271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aphne Mezere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337878"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15DD4B7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381545"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onkshoo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694F32C"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conitum Napell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B41C989"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706D4C7A"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5A5AF28"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oke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03D8CF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hytolac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54B33E"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0B4DB3D1"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C1BE75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587F58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ta Graveolen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BE27FCE"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6C27B1A1"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EF81252"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purg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E3B2D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Euphorbia)</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352021C"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49002B9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D655F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Yew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EABBA1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xus Bac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0FFA3F"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175C5344"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69403A3" w14:textId="77777777" w:rsidR="00C1774D" w:rsidRPr="009C68E9" w:rsidRDefault="00C1774D">
            <w:pPr>
              <w:rPr>
                <w:rFonts w:ascii="Trebuchet MS" w:hAnsi="Trebuchet MS" w:cs="Arial"/>
                <w:b/>
                <w:i/>
                <w:color w:val="000000" w:themeColor="text1"/>
                <w:szCs w:val="20"/>
              </w:rPr>
            </w:pPr>
            <w:r w:rsidRPr="009C68E9">
              <w:rPr>
                <w:rFonts w:ascii="Trebuchet MS" w:hAnsi="Trebuchet MS" w:cs="Arial"/>
                <w:b/>
                <w:i/>
                <w:color w:val="000000" w:themeColor="text1"/>
                <w:szCs w:val="20"/>
              </w:rPr>
              <w:t>Wild and native plants</w:t>
            </w:r>
          </w:p>
        </w:tc>
      </w:tr>
      <w:tr w:rsidR="00C1774D" w:rsidRPr="009C68E9" w14:paraId="3ADB94FE"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BF323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Bryon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A12B9C"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mus Commun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712E4AD"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3F1A7858"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4EFAD7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DD815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mum Nigr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1B8F1A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184A346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5878D0D"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herry Laurel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3B17B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runus Lauroceras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208D7C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7E9332E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1C9F23E"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eadl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5F1AA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tropa Belladon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A8E425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7AF9E69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014D66E"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Giant Hog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A7326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racleum Mantegazzi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94512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296E5A5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0FE2C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C7BE7D9"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i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87A5DD4"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708C71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8DA58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ater Dropwor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A135282"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Oenanthe Cro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50F66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63899C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C9E3A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orse Chestnu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A2FE0B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esculus Hippocast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9CC1B19"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51808EC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6F246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ords-and-Ladie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D4727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r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F37FA0C"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D902F68"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BF1474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Mistleto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2481503" w14:textId="77777777"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25AB9A2"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5BDA3C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F77720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nowberr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5F9C0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ymphoricarpos Alb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F114F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270B02B"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74068D9"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ild Prive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D03341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igustrum Vulgar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EF1EF27"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4225981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82324F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ood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74E965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num Dulcama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CEA4352"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bl>
    <w:p w14:paraId="3747F156" w14:textId="77777777" w:rsidR="005C6AFB" w:rsidRPr="009C68E9" w:rsidRDefault="00C1774D" w:rsidP="005C6AFB">
      <w:pPr>
        <w:autoSpaceDE w:val="0"/>
        <w:autoSpaceDN w:val="0"/>
        <w:adjustRightInd w:val="0"/>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Key: E = Harmful if eaten, T = Harmful if touched</w:t>
      </w:r>
    </w:p>
    <w:p w14:paraId="5E024150" w14:textId="77777777" w:rsidR="009C6EAE" w:rsidRPr="009C68E9" w:rsidRDefault="009C6EAE" w:rsidP="005C6AFB">
      <w:pPr>
        <w:autoSpaceDE w:val="0"/>
        <w:autoSpaceDN w:val="0"/>
        <w:adjustRightInd w:val="0"/>
        <w:rPr>
          <w:rFonts w:ascii="Trebuchet MS" w:hAnsi="Trebuchet MS"/>
          <w:b/>
          <w:bCs/>
          <w:color w:val="000000" w:themeColor="text1"/>
          <w:szCs w:val="20"/>
          <w:lang w:val="en-U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494D6C" w:rsidRPr="009C68E9" w14:paraId="1ECED328" w14:textId="77777777" w:rsidTr="004A354F">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790886F" w14:textId="540EC728"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494D6C" w:rsidRPr="009C68E9" w14:paraId="099ECEAC" w14:textId="77777777" w:rsidTr="004A354F">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7F876E48" w14:textId="26A2C52E"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EB041F8" w14:textId="77777777"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Data Protection Policy</w:t>
      </w:r>
    </w:p>
    <w:p w14:paraId="3ADF87E8"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030296" w:rsidRPr="009C68E9">
        <w:rPr>
          <w:rFonts w:ascii="Trebuchet MS" w:hAnsi="Trebuchet MS"/>
          <w:color w:val="000000" w:themeColor="text1"/>
          <w:sz w:val="32"/>
        </w:rPr>
        <w:t>Kids Choice</w:t>
      </w:r>
      <w:r w:rsidR="00494D6C"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as well as the privacy of our staff.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494D6C"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 that their personal data is being kept secure.</w:t>
      </w:r>
    </w:p>
    <w:p w14:paraId="2C6DADB1"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Our lead person</w:t>
      </w:r>
      <w:r w:rsidR="00CE5129" w:rsidRPr="009C68E9">
        <w:rPr>
          <w:rFonts w:ascii="Trebuchet MS" w:hAnsi="Trebuchet MS"/>
          <w:color w:val="000000" w:themeColor="text1"/>
          <w:sz w:val="32"/>
          <w:szCs w:val="22"/>
        </w:rPr>
        <w:t xml:space="preserve"> for data protection</w:t>
      </w:r>
      <w:r w:rsidRPr="009C68E9">
        <w:rPr>
          <w:rFonts w:ascii="Trebuchet MS" w:hAnsi="Trebuchet MS"/>
          <w:color w:val="000000" w:themeColor="text1"/>
          <w:sz w:val="32"/>
          <w:szCs w:val="22"/>
        </w:rPr>
        <w:t xml:space="preserve"> </w:t>
      </w:r>
      <w:r w:rsidR="00CE5129" w:rsidRPr="009C68E9">
        <w:rPr>
          <w:rFonts w:ascii="Trebuchet MS" w:hAnsi="Trebuchet MS"/>
          <w:color w:val="000000" w:themeColor="text1"/>
          <w:sz w:val="32"/>
          <w:szCs w:val="22"/>
        </w:rPr>
        <w:t xml:space="preserve">will be the club manager of each setting. </w:t>
      </w:r>
      <w:r w:rsidRPr="009C68E9">
        <w:rPr>
          <w:rFonts w:ascii="Trebuchet MS" w:hAnsi="Trebuchet MS"/>
          <w:color w:val="000000" w:themeColor="text1"/>
          <w:sz w:val="32"/>
          <w:szCs w:val="22"/>
        </w:rPr>
        <w:t>The lead person ensures that the Club meets the requirements of the G</w:t>
      </w:r>
      <w:r w:rsidR="00BC16D1">
        <w:rPr>
          <w:rFonts w:ascii="Trebuchet MS" w:hAnsi="Trebuchet MS"/>
          <w:color w:val="000000" w:themeColor="text1"/>
          <w:sz w:val="32"/>
          <w:szCs w:val="22"/>
        </w:rPr>
        <w:t>eneral data protection regulation</w:t>
      </w:r>
      <w:r w:rsidRPr="009C68E9">
        <w:rPr>
          <w:rFonts w:ascii="Trebuchet MS" w:hAnsi="Trebuchet MS"/>
          <w:color w:val="000000" w:themeColor="text1"/>
          <w:sz w:val="32"/>
          <w:szCs w:val="22"/>
        </w:rPr>
        <w:t>, liaises with statutory bodies when necessary, and responds to any subject access requests.</w:t>
      </w:r>
    </w:p>
    <w:p w14:paraId="06AD340C"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Confidentiality</w:t>
      </w:r>
    </w:p>
    <w:p w14:paraId="3DB2748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the Club we respect confidentiality in the following ways:</w:t>
      </w:r>
    </w:p>
    <w:p w14:paraId="022DDD9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only ever share information with a parent about their own child.</w:t>
      </w:r>
    </w:p>
    <w:p w14:paraId="349A2B8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about their child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14:paraId="19843C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 file and will not be shared within the Club, except with the designated Child Protection Officer and the manager.</w:t>
      </w:r>
    </w:p>
    <w:p w14:paraId="00FE9CB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14:paraId="42CE4A8E"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14:paraId="7F0F0705"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14:paraId="7E8D4386" w14:textId="77777777"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personal data is stored securely </w:t>
      </w:r>
      <w:r w:rsidR="00BC16D1">
        <w:rPr>
          <w:rFonts w:ascii="Trebuchet MS" w:hAnsi="Trebuchet MS"/>
          <w:color w:val="000000" w:themeColor="text1"/>
          <w:sz w:val="32"/>
          <w:szCs w:val="22"/>
        </w:rPr>
        <w:t>either in</w:t>
      </w:r>
      <w:r w:rsidRPr="009C68E9">
        <w:rPr>
          <w:rFonts w:ascii="Trebuchet MS" w:hAnsi="Trebuchet MS"/>
          <w:color w:val="000000" w:themeColor="text1"/>
          <w:sz w:val="32"/>
          <w:szCs w:val="22"/>
        </w:rPr>
        <w:t xml:space="preserve"> a lockable file / on a password protected computer </w:t>
      </w:r>
      <w:r w:rsidR="00BC16D1">
        <w:rPr>
          <w:rFonts w:ascii="Trebuchet MS" w:hAnsi="Trebuchet MS"/>
          <w:color w:val="000000" w:themeColor="text1"/>
          <w:sz w:val="32"/>
          <w:szCs w:val="22"/>
        </w:rPr>
        <w:t xml:space="preserve">or a </w:t>
      </w:r>
      <w:r w:rsidRPr="009C68E9">
        <w:rPr>
          <w:rFonts w:ascii="Trebuchet MS" w:hAnsi="Trebuchet MS"/>
          <w:color w:val="000000" w:themeColor="text1"/>
          <w:sz w:val="32"/>
          <w:szCs w:val="22"/>
        </w:rPr>
        <w:t>passcode-locked phone</w:t>
      </w:r>
      <w:r w:rsidR="00767FBF" w:rsidRPr="009C68E9">
        <w:rPr>
          <w:rFonts w:ascii="Trebuchet MS" w:hAnsi="Trebuchet MS"/>
          <w:color w:val="000000" w:themeColor="text1"/>
          <w:sz w:val="32"/>
          <w:szCs w:val="22"/>
        </w:rPr>
        <w:t xml:space="preserve">. </w:t>
      </w:r>
    </w:p>
    <w:p w14:paraId="0C645D80" w14:textId="77777777"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Data Protection policy and are required to respect it.</w:t>
      </w:r>
    </w:p>
    <w:p w14:paraId="0163A7AF"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formation that we keep</w:t>
      </w:r>
    </w:p>
    <w:p w14:paraId="6724902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items of personal data that we keep about individuals are documented on our personal data matrix</w:t>
      </w:r>
      <w:r w:rsidR="00767FBF"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ersonal data matrix is reviewed annually to ensure that any new data types are included.</w:t>
      </w:r>
    </w:p>
    <w:p w14:paraId="00BC29FB"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Children and parents:</w:t>
      </w:r>
      <w:r w:rsidRPr="009C68E9">
        <w:rPr>
          <w:rFonts w:ascii="Trebuchet MS" w:hAnsi="Trebuchet MS"/>
          <w:color w:val="000000" w:themeColor="text1"/>
          <w:sz w:val="32"/>
          <w:szCs w:val="22"/>
        </w:rPr>
        <w:t xml:space="preserve"> We hold only the information necessary to provide a childcare service for each child. This includes child registration information, medical information, parent contact information, attendance records, incident and accident records and so forth. Our lawful basis for processing this data is fulfilment of our contract with the child’s parents. Our legal condition for processing any health-related information about a child, is so that we can provide appropriate care to the child. Once a child leaves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retain only the data required by statutory legislation and industry best </w:t>
      </w:r>
      <w:r w:rsidR="004303E6" w:rsidRPr="009C68E9">
        <w:rPr>
          <w:rFonts w:ascii="Trebuchet MS" w:hAnsi="Trebuchet MS"/>
          <w:color w:val="000000" w:themeColor="text1"/>
          <w:sz w:val="32"/>
          <w:szCs w:val="22"/>
        </w:rPr>
        <w:t>practice, for</w:t>
      </w:r>
      <w:r w:rsidRPr="009C68E9">
        <w:rPr>
          <w:rFonts w:ascii="Trebuchet MS" w:hAnsi="Trebuchet MS"/>
          <w:color w:val="000000" w:themeColor="text1"/>
          <w:sz w:val="32"/>
          <w:szCs w:val="22"/>
        </w:rPr>
        <w:t xml:space="preserve"> the prescribed periods of time. Electronic data that is no longer required is deleted and paper records are disposed of securely or returned to parents</w:t>
      </w:r>
      <w:r w:rsidR="005C6AFB" w:rsidRPr="009C68E9">
        <w:rPr>
          <w:rFonts w:ascii="Trebuchet MS" w:hAnsi="Trebuchet MS"/>
          <w:color w:val="000000" w:themeColor="text1"/>
          <w:sz w:val="32"/>
          <w:szCs w:val="22"/>
        </w:rPr>
        <w:t>.</w:t>
      </w:r>
    </w:p>
    <w:p w14:paraId="4DA32506"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Staff:</w:t>
      </w:r>
      <w:r w:rsidRPr="009C68E9">
        <w:rPr>
          <w:rFonts w:ascii="Trebuchet MS" w:hAnsi="Trebuchet MS"/>
          <w:color w:val="000000" w:themeColor="text1"/>
          <w:sz w:val="32"/>
          <w:szCs w:val="22"/>
        </w:rPr>
        <w:t xml:space="preserve"> We keep information about employees in order to meet HMRC requirements, and to comply with all other areas of employment legislation. Our lawful basis for processing this data is to meet our legal obligations. Our legal condition for processing data relating to an employee’s health is to meet the obligations of employment law. We retain the data after a member of staff has left our employment for the periods required by statutory legislation and industry best practice, then it is deleted or destroyed as necessary.</w:t>
      </w:r>
    </w:p>
    <w:p w14:paraId="06D042C8"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third parties</w:t>
      </w:r>
    </w:p>
    <w:p w14:paraId="7E9EAB4C"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We will only share child information with outside agencies on a need-to-know basis and with consent from parents, except in cases relating to safeguarding children, criminal activity, or if required by legally authorised bod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olice, HMRC, etc). If we decide to share information without parental consent, we will record this in the child’s file, clearly stating our reasons. </w:t>
      </w:r>
    </w:p>
    <w:p w14:paraId="281E8F1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14:paraId="3764A21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ome limited personal information is disclosed to authorised third parties we have engaged to process it, as part of the normal running of our business, for example in order to take online bookings, and to manage our payroll and accounts. Any such third parties comply with the strict data protection regulations of the GDPR. </w:t>
      </w:r>
    </w:p>
    <w:p w14:paraId="2AAB8821"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ubject access requests</w:t>
      </w:r>
    </w:p>
    <w:p w14:paraId="119214CF"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carers can ask to see the information and records relating to their child, and/or any information that we keep about themselves. </w:t>
      </w:r>
    </w:p>
    <w:p w14:paraId="2C35133B"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nd volunteers can ask to see any information that we keep about them. </w:t>
      </w:r>
    </w:p>
    <w:p w14:paraId="0B2F839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make the requested information available as soon as </w:t>
      </w:r>
      <w:r w:rsidR="00CE5129" w:rsidRPr="009C68E9">
        <w:rPr>
          <w:rFonts w:ascii="Trebuchet MS" w:hAnsi="Trebuchet MS"/>
          <w:color w:val="000000" w:themeColor="text1"/>
          <w:sz w:val="32"/>
          <w:szCs w:val="22"/>
        </w:rPr>
        <w:t>practicable and</w:t>
      </w:r>
      <w:r w:rsidRPr="009C68E9">
        <w:rPr>
          <w:rFonts w:ascii="Trebuchet MS" w:hAnsi="Trebuchet MS"/>
          <w:color w:val="000000" w:themeColor="text1"/>
          <w:sz w:val="32"/>
          <w:szCs w:val="22"/>
        </w:rPr>
        <w:t xml:space="preserve"> will respond to the request within one month at the latest.</w:t>
      </w:r>
    </w:p>
    <w:p w14:paraId="38D82ACC"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our information is found to be incorrect or out of date, we will update it promptly.</w:t>
      </w:r>
    </w:p>
    <w:p w14:paraId="57EEA003"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rers can ask us to delete data, but this may mean that we can no longer provide care to the child as we have a legal obligation to keep certain data. In addition, even after a child has left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hav</w:t>
      </w:r>
      <w:r w:rsidR="004303E6">
        <w:rPr>
          <w:rFonts w:ascii="Trebuchet MS" w:hAnsi="Trebuchet MS"/>
          <w:color w:val="000000" w:themeColor="text1"/>
          <w:sz w:val="32"/>
          <w:szCs w:val="22"/>
        </w:rPr>
        <w:t>e to</w:t>
      </w:r>
      <w:r w:rsidRPr="009C68E9">
        <w:rPr>
          <w:rFonts w:ascii="Trebuchet MS" w:hAnsi="Trebuchet MS"/>
          <w:color w:val="000000" w:themeColor="text1"/>
          <w:sz w:val="32"/>
          <w:szCs w:val="22"/>
        </w:rPr>
        <w:t xml:space="preserve"> keep some data for specific periods so w</w:t>
      </w:r>
      <w:r w:rsidR="004303E6">
        <w:rPr>
          <w:rFonts w:ascii="Trebuchet MS" w:hAnsi="Trebuchet MS"/>
          <w:color w:val="000000" w:themeColor="text1"/>
          <w:sz w:val="32"/>
          <w:szCs w:val="22"/>
        </w:rPr>
        <w:t>ill be unable</w:t>
      </w:r>
      <w:r w:rsidRPr="009C68E9">
        <w:rPr>
          <w:rFonts w:ascii="Trebuchet MS" w:hAnsi="Trebuchet MS"/>
          <w:color w:val="000000" w:themeColor="text1"/>
          <w:sz w:val="32"/>
          <w:szCs w:val="22"/>
        </w:rPr>
        <w:t xml:space="preserve"> to delete all data immediately.</w:t>
      </w:r>
    </w:p>
    <w:p w14:paraId="787D6D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and volunteers can ask us to delete their data, but this may mean that we can no longer employ them as we have a legal obligation to keep certain data. In addition, even after a staff member has left our </w:t>
      </w:r>
      <w:r w:rsidR="002774BF" w:rsidRPr="009C68E9">
        <w:rPr>
          <w:rFonts w:ascii="Trebuchet MS" w:hAnsi="Trebuchet MS"/>
          <w:color w:val="000000" w:themeColor="text1"/>
          <w:sz w:val="32"/>
          <w:szCs w:val="22"/>
        </w:rPr>
        <w:t>employment,</w:t>
      </w:r>
      <w:r w:rsidRPr="009C68E9">
        <w:rPr>
          <w:rFonts w:ascii="Trebuchet MS" w:hAnsi="Trebuchet MS"/>
          <w:color w:val="000000" w:themeColor="text1"/>
          <w:sz w:val="32"/>
          <w:szCs w:val="22"/>
        </w:rPr>
        <w:t xml:space="preserve"> we have to keep some data for specific periods so w</w:t>
      </w:r>
      <w:r w:rsidR="00D60956">
        <w:rPr>
          <w:rFonts w:ascii="Trebuchet MS" w:hAnsi="Trebuchet MS"/>
          <w:color w:val="000000" w:themeColor="text1"/>
          <w:sz w:val="32"/>
          <w:szCs w:val="22"/>
        </w:rPr>
        <w:t>ill not</w:t>
      </w:r>
      <w:r w:rsidRPr="009C68E9">
        <w:rPr>
          <w:rFonts w:ascii="Trebuchet MS" w:hAnsi="Trebuchet MS"/>
          <w:color w:val="000000" w:themeColor="text1"/>
          <w:sz w:val="32"/>
          <w:szCs w:val="22"/>
        </w:rPr>
        <w:t xml:space="preserve"> be able to delete all data immediately.</w:t>
      </w:r>
    </w:p>
    <w:p w14:paraId="7ECB98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y individual about whom we hold data has a complaint about how we have kept their information secure, or how we have responded to a subject access request, they may complain to the Information Commissioner’s Office (ICO).</w:t>
      </w:r>
    </w:p>
    <w:p w14:paraId="639333B4" w14:textId="77777777"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GDPR</w:t>
      </w:r>
    </w:p>
    <w:p w14:paraId="21337C66" w14:textId="77777777" w:rsidR="00C1774D" w:rsidRPr="002C158C" w:rsidRDefault="00C1774D" w:rsidP="00C1774D">
      <w:pPr>
        <w:rPr>
          <w:rFonts w:ascii="Trebuchet MS" w:hAnsi="Trebuchet MS"/>
          <w:color w:val="000000" w:themeColor="text1"/>
          <w:sz w:val="32"/>
        </w:rPr>
      </w:pPr>
      <w:r w:rsidRPr="009C68E9">
        <w:rPr>
          <w:rFonts w:ascii="Trebuchet MS" w:hAnsi="Trebuchet MS"/>
          <w:color w:val="000000" w:themeColor="text1"/>
          <w:sz w:val="32"/>
        </w:rPr>
        <w:t>We comply with the requirements of the General Data Protection Regulation (GDPR), regarding obtaining, storing and using personal data.</w:t>
      </w:r>
    </w:p>
    <w:p w14:paraId="4F382022" w14:textId="77777777"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767FBF" w:rsidRPr="009C68E9" w14:paraId="1D3BF337" w14:textId="77777777" w:rsidTr="00767FBF">
        <w:trPr>
          <w:trHeight w:val="466"/>
        </w:trPr>
        <w:tc>
          <w:tcPr>
            <w:tcW w:w="5000" w:type="pct"/>
            <w:tcMar>
              <w:top w:w="57" w:type="dxa"/>
            </w:tcMar>
          </w:tcPr>
          <w:p w14:paraId="37359257" w14:textId="1F91394A"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767FBF" w:rsidRPr="009C68E9" w14:paraId="156AFEF7" w14:textId="77777777" w:rsidTr="00767FBF">
        <w:trPr>
          <w:trHeight w:val="455"/>
        </w:trPr>
        <w:tc>
          <w:tcPr>
            <w:tcW w:w="5000" w:type="pct"/>
            <w:tcMar>
              <w:top w:w="57" w:type="dxa"/>
            </w:tcMar>
          </w:tcPr>
          <w:p w14:paraId="1FEE5621" w14:textId="56D49E8A"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44C40E71" w14:textId="77777777" w:rsidR="00C1774D" w:rsidRPr="009C68E9" w:rsidRDefault="00C1774D" w:rsidP="00C1774D">
      <w:pPr>
        <w:rPr>
          <w:color w:val="000000" w:themeColor="text1"/>
          <w:sz w:val="36"/>
        </w:rPr>
      </w:pPr>
    </w:p>
    <w:p w14:paraId="0C749F58" w14:textId="77777777" w:rsidR="005C6AFB" w:rsidRPr="009C68E9" w:rsidRDefault="005C6AFB" w:rsidP="005C6AFB">
      <w:pPr>
        <w:rPr>
          <w:color w:val="000000" w:themeColor="text1"/>
          <w:sz w:val="36"/>
        </w:rPr>
      </w:pPr>
    </w:p>
    <w:p w14:paraId="7111A445" w14:textId="77777777" w:rsidR="005C6AFB" w:rsidRPr="009C68E9" w:rsidRDefault="005C6AFB" w:rsidP="005C6AFB">
      <w:pPr>
        <w:pStyle w:val="Heading2"/>
        <w:rPr>
          <w:rFonts w:asciiTheme="minorHAnsi" w:eastAsiaTheme="minorHAnsi" w:hAnsiTheme="minorHAnsi" w:cstheme="minorBidi"/>
          <w:b w:val="0"/>
          <w:color w:val="000000" w:themeColor="text1"/>
          <w:sz w:val="36"/>
          <w:szCs w:val="24"/>
          <w:lang w:eastAsia="en-US"/>
        </w:rPr>
      </w:pPr>
    </w:p>
    <w:p w14:paraId="4CD7D8D6" w14:textId="77777777" w:rsidR="009C6EAE" w:rsidRPr="009C68E9" w:rsidRDefault="009C6EAE" w:rsidP="009C6EAE">
      <w:pPr>
        <w:rPr>
          <w:color w:val="000000" w:themeColor="text1"/>
        </w:rPr>
      </w:pPr>
    </w:p>
    <w:p w14:paraId="0FA667A1" w14:textId="77777777" w:rsidR="009C6EAE" w:rsidRPr="009C68E9" w:rsidRDefault="009C6EAE" w:rsidP="009C6EAE">
      <w:pPr>
        <w:rPr>
          <w:color w:val="000000" w:themeColor="text1"/>
        </w:rPr>
      </w:pPr>
    </w:p>
    <w:p w14:paraId="7DE255D0" w14:textId="77777777" w:rsidR="005C6AFB" w:rsidRPr="009C68E9" w:rsidRDefault="005C6AFB" w:rsidP="005C6AFB">
      <w:pPr>
        <w:pStyle w:val="Heading2"/>
        <w:rPr>
          <w:rFonts w:asciiTheme="minorHAnsi" w:eastAsiaTheme="minorHAnsi" w:hAnsiTheme="minorHAnsi" w:cstheme="minorBidi"/>
          <w:b w:val="0"/>
          <w:color w:val="000000" w:themeColor="text1"/>
          <w:szCs w:val="24"/>
          <w:lang w:eastAsia="en-US"/>
        </w:rPr>
      </w:pPr>
    </w:p>
    <w:p w14:paraId="6F0313F5" w14:textId="77777777" w:rsidR="005C6AFB" w:rsidRPr="009C68E9" w:rsidRDefault="005C6AFB" w:rsidP="005C6AFB">
      <w:pPr>
        <w:rPr>
          <w:color w:val="000000" w:themeColor="text1"/>
        </w:rPr>
      </w:pPr>
    </w:p>
    <w:p w14:paraId="64218088" w14:textId="77777777" w:rsidR="00767FBF" w:rsidRPr="009C68E9" w:rsidRDefault="00767FBF" w:rsidP="005C6AFB">
      <w:pPr>
        <w:rPr>
          <w:color w:val="000000" w:themeColor="text1"/>
        </w:rPr>
      </w:pPr>
    </w:p>
    <w:p w14:paraId="744CDC36" w14:textId="77777777" w:rsidR="00767FBF" w:rsidRPr="009C68E9" w:rsidRDefault="00767FBF" w:rsidP="005C6AFB">
      <w:pPr>
        <w:rPr>
          <w:color w:val="000000" w:themeColor="text1"/>
        </w:rPr>
      </w:pPr>
    </w:p>
    <w:p w14:paraId="43A8F8A8" w14:textId="77777777" w:rsidR="00767FBF" w:rsidRPr="009C68E9" w:rsidRDefault="00767FBF" w:rsidP="005C6AFB">
      <w:pPr>
        <w:rPr>
          <w:color w:val="000000" w:themeColor="text1"/>
        </w:rPr>
      </w:pPr>
    </w:p>
    <w:p w14:paraId="44581461" w14:textId="77777777" w:rsidR="00767FBF" w:rsidRDefault="00767FBF" w:rsidP="005C6AFB">
      <w:pPr>
        <w:rPr>
          <w:color w:val="000000" w:themeColor="text1"/>
        </w:rPr>
      </w:pPr>
    </w:p>
    <w:p w14:paraId="0212B4CB" w14:textId="77777777" w:rsidR="002C158C" w:rsidRPr="009C68E9" w:rsidRDefault="002C158C" w:rsidP="005C6AFB">
      <w:pPr>
        <w:rPr>
          <w:color w:val="000000" w:themeColor="text1"/>
        </w:rPr>
      </w:pPr>
    </w:p>
    <w:p w14:paraId="22AE8446" w14:textId="77777777" w:rsidR="00767FBF" w:rsidRPr="009C68E9" w:rsidRDefault="00767FBF" w:rsidP="005C6AFB">
      <w:pPr>
        <w:rPr>
          <w:color w:val="000000" w:themeColor="text1"/>
        </w:rPr>
      </w:pPr>
    </w:p>
    <w:p w14:paraId="1C153193" w14:textId="58397641" w:rsidR="00767FBF" w:rsidRDefault="00767FBF" w:rsidP="005C6AFB">
      <w:pPr>
        <w:rPr>
          <w:color w:val="000000" w:themeColor="text1"/>
          <w:u w:val="single"/>
        </w:rPr>
      </w:pPr>
    </w:p>
    <w:p w14:paraId="2F7A918D" w14:textId="0C2EA452" w:rsidR="0067430C" w:rsidRDefault="0067430C" w:rsidP="005C6AFB">
      <w:pPr>
        <w:rPr>
          <w:color w:val="000000" w:themeColor="text1"/>
          <w:u w:val="single"/>
        </w:rPr>
      </w:pPr>
    </w:p>
    <w:p w14:paraId="746285F3" w14:textId="02B9A2E8" w:rsidR="0067430C" w:rsidRDefault="0067430C" w:rsidP="005C6AFB">
      <w:pPr>
        <w:rPr>
          <w:color w:val="000000" w:themeColor="text1"/>
          <w:u w:val="single"/>
        </w:rPr>
      </w:pPr>
    </w:p>
    <w:p w14:paraId="26AB59DA" w14:textId="16A2C330" w:rsidR="0067430C" w:rsidRDefault="0067430C" w:rsidP="005C6AFB">
      <w:pPr>
        <w:rPr>
          <w:color w:val="000000" w:themeColor="text1"/>
          <w:u w:val="single"/>
        </w:rPr>
      </w:pPr>
    </w:p>
    <w:p w14:paraId="7D26BB63" w14:textId="77777777" w:rsidR="0067430C" w:rsidRPr="00175830" w:rsidRDefault="0067430C" w:rsidP="005C6AFB">
      <w:pPr>
        <w:rPr>
          <w:color w:val="000000" w:themeColor="text1"/>
          <w:u w:val="single"/>
        </w:rPr>
      </w:pPr>
    </w:p>
    <w:p w14:paraId="741B8B19" w14:textId="77777777" w:rsidR="00C1774D" w:rsidRPr="00175830" w:rsidRDefault="00C1774D" w:rsidP="00C1774D">
      <w:pPr>
        <w:pStyle w:val="Heading2"/>
        <w:jc w:val="center"/>
        <w:rPr>
          <w:color w:val="000000" w:themeColor="text1"/>
          <w:sz w:val="44"/>
          <w:u w:val="single"/>
        </w:rPr>
      </w:pPr>
      <w:r w:rsidRPr="00175830">
        <w:rPr>
          <w:color w:val="000000" w:themeColor="text1"/>
          <w:sz w:val="44"/>
          <w:u w:val="single"/>
        </w:rPr>
        <w:lastRenderedPageBreak/>
        <w:t>Emergency Evacuation/Closure Procedure</w:t>
      </w:r>
    </w:p>
    <w:p w14:paraId="5FB42ED9" w14:textId="77777777" w:rsidR="00CE5129" w:rsidRPr="009C68E9" w:rsidRDefault="00CE5129" w:rsidP="00C1774D">
      <w:pPr>
        <w:spacing w:after="120"/>
        <w:rPr>
          <w:rFonts w:ascii="Trebuchet MS" w:hAnsi="Trebuchet MS"/>
          <w:color w:val="000000" w:themeColor="text1"/>
          <w:sz w:val="21"/>
        </w:rPr>
      </w:pPr>
    </w:p>
    <w:p w14:paraId="1E7622E9" w14:textId="77777777"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ill make every effort to keep the Club open, but in exceptional circumstances, we may need to close at short notice. </w:t>
      </w:r>
    </w:p>
    <w:p w14:paraId="35260396"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Possible reasons for emergency closure include:</w:t>
      </w:r>
    </w:p>
    <w:p w14:paraId="0E645B26"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rious weather conditions </w:t>
      </w:r>
    </w:p>
    <w:p w14:paraId="3B09897C"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ating system failure</w:t>
      </w:r>
    </w:p>
    <w:p w14:paraId="77EC3B3A"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urst water pipes</w:t>
      </w:r>
    </w:p>
    <w:p w14:paraId="3CA91077"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ire or bomb scare/explosion</w:t>
      </w:r>
    </w:p>
    <w:p w14:paraId="3CE96A64"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ssault on a staff member or child </w:t>
      </w:r>
    </w:p>
    <w:p w14:paraId="61A34AE7" w14:textId="77777777" w:rsidR="00C1774D"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rious accident or illness</w:t>
      </w:r>
    </w:p>
    <w:p w14:paraId="507D722F" w14:textId="77777777" w:rsidR="00D60956" w:rsidRPr="00D60956" w:rsidRDefault="00D60956" w:rsidP="00D60956">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ath of a member of staff or child</w:t>
      </w:r>
    </w:p>
    <w:p w14:paraId="77924EFC" w14:textId="77777777" w:rsidR="00C1774D" w:rsidRPr="009C68E9" w:rsidRDefault="00C1774D" w:rsidP="00C1774D">
      <w:pPr>
        <w:rPr>
          <w:rFonts w:ascii="Trebuchet MS" w:hAnsi="Trebuchet MS"/>
          <w:color w:val="000000" w:themeColor="text1"/>
          <w:sz w:val="32"/>
          <w:szCs w:val="22"/>
        </w:rPr>
      </w:pPr>
    </w:p>
    <w:p w14:paraId="42ED188D"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n the event of an emergency, our primary concern will be to ensure that both children and staff are kept safe. If it is necessary to evacuate the Club, the following steps will be taken:</w:t>
      </w:r>
    </w:p>
    <w:p w14:paraId="1CD3AE9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ppropriate the manager or session supervisor will contact the emergency services. </w:t>
      </w:r>
    </w:p>
    <w:p w14:paraId="7FDCC63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children will be escorted from the building to the assembly point using the nearest safe exit.</w:t>
      </w:r>
    </w:p>
    <w:p w14:paraId="53AE22FF"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attempt will be made to collect personal belongings, or to re-enter the building after evacuation.</w:t>
      </w:r>
    </w:p>
    <w:p w14:paraId="5A816ED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 nominated member of staff will check the premises and will collect the register (including emergency contact details) providing that this does not put anyone at risk.</w:t>
      </w:r>
    </w:p>
    <w:p w14:paraId="3285547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leaving the </w:t>
      </w:r>
      <w:r w:rsidR="002774BF" w:rsidRPr="009C68E9">
        <w:rPr>
          <w:rFonts w:ascii="Trebuchet MS" w:hAnsi="Trebuchet MS"/>
          <w:color w:val="000000" w:themeColor="text1"/>
          <w:sz w:val="32"/>
          <w:szCs w:val="22"/>
        </w:rPr>
        <w:t>building,</w:t>
      </w:r>
      <w:r w:rsidRPr="009C68E9">
        <w:rPr>
          <w:rFonts w:ascii="Trebuchet MS" w:hAnsi="Trebuchet MS"/>
          <w:color w:val="000000" w:themeColor="text1"/>
          <w:sz w:val="32"/>
          <w:szCs w:val="22"/>
        </w:rPr>
        <w:t xml:space="preserve"> the nominated person will close all accessible doors and windows, if it is safe to do so. </w:t>
      </w:r>
    </w:p>
    <w:p w14:paraId="4007365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gister will be taken and all children and staff accounted for. </w:t>
      </w:r>
    </w:p>
    <w:p w14:paraId="6FBBCBB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y person is missing from the register, the emergency services will be informed immediately. </w:t>
      </w:r>
    </w:p>
    <w:p w14:paraId="12841DB4"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manager will contact parents to collect their children. If the register is not available, the manager will use the emergency contacts list (which is kept off site).</w:t>
      </w:r>
    </w:p>
    <w:p w14:paraId="71744899"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ren will be supervised until they are safely collected. </w:t>
      </w:r>
    </w:p>
    <w:p w14:paraId="1511F6F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every attempt, a child’s parent or carers cannot be contacted, the Club will follow its </w:t>
      </w:r>
      <w:r w:rsidRPr="009C68E9">
        <w:rPr>
          <w:rFonts w:ascii="Trebuchet MS" w:hAnsi="Trebuchet MS"/>
          <w:b/>
          <w:color w:val="000000" w:themeColor="text1"/>
          <w:sz w:val="32"/>
          <w:szCs w:val="22"/>
        </w:rPr>
        <w:t>Uncollected Child</w:t>
      </w:r>
      <w:r w:rsidRPr="009C68E9">
        <w:rPr>
          <w:rFonts w:ascii="Trebuchet MS" w:hAnsi="Trebuchet MS"/>
          <w:color w:val="000000" w:themeColor="text1"/>
          <w:sz w:val="32"/>
          <w:szCs w:val="22"/>
        </w:rPr>
        <w:t xml:space="preserve"> procedure.</w:t>
      </w:r>
    </w:p>
    <w:p w14:paraId="6D3D26D8" w14:textId="77777777" w:rsidR="00C1774D" w:rsidRPr="009C68E9" w:rsidRDefault="00C1774D" w:rsidP="00C1774D">
      <w:pPr>
        <w:rPr>
          <w:rFonts w:ascii="Trebuchet MS" w:hAnsi="Trebuchet MS"/>
          <w:color w:val="000000" w:themeColor="text1"/>
          <w:sz w:val="32"/>
          <w:szCs w:val="22"/>
        </w:rPr>
      </w:pPr>
    </w:p>
    <w:p w14:paraId="5E080BA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lub has to close, even temporarily, or operate from alternative premises, as a result of the emergency, we will notify Ofsted.  </w:t>
      </w:r>
    </w:p>
    <w:p w14:paraId="75B2ED56" w14:textId="77777777" w:rsidR="00C1774D" w:rsidRPr="009C68E9" w:rsidRDefault="00C1774D" w:rsidP="00C1774D">
      <w:pPr>
        <w:rPr>
          <w:rFonts w:ascii="Trebuchet MS" w:hAnsi="Trebuchet MS"/>
          <w:color w:val="000000" w:themeColor="text1"/>
          <w:sz w:val="32"/>
          <w:szCs w:val="22"/>
        </w:rPr>
      </w:pPr>
    </w:p>
    <w:p w14:paraId="6C47F1E1"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s address is: Ofsted, Piccadilly Gate, Store Street, Manchester M1 2WD</w:t>
      </w:r>
    </w:p>
    <w:p w14:paraId="1F17257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elephone: 0300 123 1231 </w:t>
      </w:r>
    </w:p>
    <w:p w14:paraId="5605599D" w14:textId="77777777" w:rsidR="00C1774D" w:rsidRPr="009C68E9" w:rsidRDefault="00C1774D" w:rsidP="00C1774D">
      <w:pPr>
        <w:rPr>
          <w:rFonts w:ascii="Trebuchet MS" w:hAnsi="Trebuchet MS"/>
          <w:color w:val="000000" w:themeColor="text1"/>
          <w:sz w:val="32"/>
          <w:szCs w:val="22"/>
        </w:rPr>
      </w:pPr>
    </w:p>
    <w:p w14:paraId="264BC0E4" w14:textId="77777777" w:rsidR="00C1774D" w:rsidRPr="009C68E9" w:rsidRDefault="00C1774D" w:rsidP="009C6EAE">
      <w:pPr>
        <w:jc w:val="cente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14:paraId="311B87AD" w14:textId="77777777"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33B109" w14:textId="0270F71D"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767FBF" w:rsidRPr="009C68E9" w14:paraId="54AC95D0" w14:textId="77777777"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830D6C9" w14:textId="7839B88A"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7BFC40A0" w14:textId="77777777" w:rsidR="00767FBF" w:rsidRPr="009C68E9" w:rsidRDefault="00767FBF">
      <w:pPr>
        <w:rPr>
          <w:rFonts w:ascii="Trebuchet MS" w:hAnsi="Trebuchet MS" w:cs="Tahoma"/>
          <w:color w:val="000000" w:themeColor="text1"/>
          <w:szCs w:val="20"/>
        </w:rPr>
      </w:pPr>
    </w:p>
    <w:p w14:paraId="174821D4" w14:textId="77777777" w:rsidR="00767FBF" w:rsidRPr="009C68E9" w:rsidRDefault="00767FBF">
      <w:pPr>
        <w:rPr>
          <w:rFonts w:ascii="Trebuchet MS" w:hAnsi="Trebuchet MS" w:cs="Tahoma"/>
          <w:color w:val="000000" w:themeColor="text1"/>
          <w:szCs w:val="20"/>
        </w:rPr>
      </w:pPr>
    </w:p>
    <w:p w14:paraId="3D551A95" w14:textId="42ABF674" w:rsidR="005C6AFB" w:rsidRDefault="005C6AFB" w:rsidP="00C1774D">
      <w:pPr>
        <w:pStyle w:val="Heading1"/>
        <w:spacing w:after="360"/>
        <w:rPr>
          <w:rFonts w:ascii="Comic Sans MS" w:hAnsi="Comic Sans MS" w:cs="Tahoma"/>
          <w:color w:val="000000" w:themeColor="text1"/>
          <w:sz w:val="48"/>
          <w:szCs w:val="36"/>
          <w:u w:val="none"/>
        </w:rPr>
      </w:pPr>
    </w:p>
    <w:p w14:paraId="5A1A88E5" w14:textId="4702A157" w:rsidR="0067430C" w:rsidRDefault="0067430C" w:rsidP="0067430C">
      <w:pPr>
        <w:rPr>
          <w:lang w:eastAsia="en-GB"/>
        </w:rPr>
      </w:pPr>
    </w:p>
    <w:p w14:paraId="4AF472E0" w14:textId="77777777" w:rsidR="0067430C" w:rsidRPr="0067430C" w:rsidRDefault="0067430C" w:rsidP="0067430C">
      <w:pPr>
        <w:rPr>
          <w:lang w:eastAsia="en-GB"/>
        </w:rPr>
      </w:pPr>
    </w:p>
    <w:p w14:paraId="04E98CF1" w14:textId="77777777" w:rsidR="00767FBF" w:rsidRPr="009C68E9" w:rsidRDefault="00767FBF" w:rsidP="00767FBF">
      <w:pPr>
        <w:rPr>
          <w:color w:val="000000" w:themeColor="text1"/>
          <w:lang w:eastAsia="en-GB"/>
        </w:rPr>
      </w:pPr>
    </w:p>
    <w:p w14:paraId="0ED09F9E" w14:textId="77777777" w:rsidR="00767FBF" w:rsidRPr="009C68E9" w:rsidRDefault="00767FBF" w:rsidP="00767FBF">
      <w:pPr>
        <w:rPr>
          <w:color w:val="000000" w:themeColor="text1"/>
          <w:lang w:eastAsia="en-GB"/>
        </w:rPr>
      </w:pPr>
    </w:p>
    <w:p w14:paraId="74882E5C" w14:textId="77777777" w:rsidR="005C6AFB" w:rsidRPr="009C68E9" w:rsidRDefault="005C6AFB" w:rsidP="005C6AFB">
      <w:pPr>
        <w:pStyle w:val="Heading1"/>
        <w:spacing w:after="360"/>
        <w:jc w:val="left"/>
        <w:rPr>
          <w:color w:val="000000" w:themeColor="text1"/>
          <w:sz w:val="44"/>
          <w:u w:val="none"/>
        </w:rPr>
      </w:pPr>
    </w:p>
    <w:p w14:paraId="276787F1" w14:textId="77777777" w:rsidR="005C6AFB" w:rsidRPr="00175830" w:rsidRDefault="005C6AFB" w:rsidP="005C6AFB">
      <w:pPr>
        <w:rPr>
          <w:color w:val="000000" w:themeColor="text1"/>
          <w:u w:val="single"/>
          <w:lang w:eastAsia="en-GB"/>
        </w:rPr>
      </w:pPr>
    </w:p>
    <w:p w14:paraId="49D70097" w14:textId="77777777" w:rsidR="005C6AFB" w:rsidRPr="00175830" w:rsidRDefault="005C6AFB" w:rsidP="005C6AFB">
      <w:pPr>
        <w:rPr>
          <w:color w:val="000000" w:themeColor="text1"/>
          <w:u w:val="single"/>
          <w:lang w:eastAsia="en-GB"/>
        </w:rPr>
      </w:pPr>
    </w:p>
    <w:p w14:paraId="583E8B1A"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Environmental Policy</w:t>
      </w:r>
    </w:p>
    <w:p w14:paraId="726B5403" w14:textId="77777777"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 to the protection of the environment through reducing pollution, emissions and waste. </w:t>
      </w:r>
    </w:p>
    <w:p w14:paraId="1A82E2B1"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As part of the induction process, and through staff meetings and training, our staff will be informed about reducing the use of raw materials, supplies and energy. </w:t>
      </w:r>
    </w:p>
    <w:p w14:paraId="2A3F4D7C"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We raise the children’s awareness of environmental issues through discussions, projects and day-to-day activities within the club. </w:t>
      </w:r>
    </w:p>
    <w:p w14:paraId="598C55D4"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Children and staff follow the Club’s ‘eco code’: </w:t>
      </w:r>
    </w:p>
    <w:p w14:paraId="77C5804D"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re-use and recycle our waste material, and the recycling bins are easily accessible to staff and children.</w:t>
      </w:r>
    </w:p>
    <w:p w14:paraId="6ED80574"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switch off lights when not in use and fit the lights with energy saving bulbs where possible.</w:t>
      </w:r>
    </w:p>
    <w:p w14:paraId="70561A2A"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turn off electrical equipment at the power source when not in use. </w:t>
      </w:r>
    </w:p>
    <w:p w14:paraId="3236B42C"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turn off taps after use and do not waste water.</w:t>
      </w:r>
    </w:p>
    <w:p w14:paraId="77AAB9A6"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do not drop litter.</w:t>
      </w:r>
    </w:p>
    <w:p w14:paraId="6BA101F3" w14:textId="77777777" w:rsidR="00C1774D" w:rsidRPr="009C68E9" w:rsidRDefault="00C1774D" w:rsidP="00767FBF">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plan our outings to minimise vehicle use and use public transport whenever possible.</w:t>
      </w:r>
    </w:p>
    <w:p w14:paraId="1AD4AFCE" w14:textId="77777777" w:rsidR="00C1774D" w:rsidRPr="009C68E9" w:rsidRDefault="00C1774D" w:rsidP="00C1774D">
      <w:pPr>
        <w:ind w:right="120"/>
        <w:rPr>
          <w:rFonts w:ascii="Trebuchet MS" w:hAnsi="Trebuchet MS" w:cs="Arial"/>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14:paraId="1B0825DF" w14:textId="77777777"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69344C" w14:textId="1327835A"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w:t>
            </w:r>
            <w:r w:rsidR="009564E3">
              <w:rPr>
                <w:rFonts w:ascii="Trebuchet MS" w:hAnsi="Trebuchet MS" w:cs="Tahoma"/>
                <w:color w:val="000000" w:themeColor="text1"/>
                <w:sz w:val="32"/>
                <w:szCs w:val="22"/>
              </w:rPr>
              <w:t>01/09/2025</w:t>
            </w:r>
          </w:p>
        </w:tc>
      </w:tr>
      <w:tr w:rsidR="00767FBF" w:rsidRPr="009C68E9" w14:paraId="2DF5DE75" w14:textId="77777777"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2A1A2F9" w14:textId="3F67AD98"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4C640A97" w14:textId="77777777" w:rsidR="00C1774D" w:rsidRPr="009C68E9" w:rsidRDefault="00C1774D" w:rsidP="00C1774D">
      <w:pPr>
        <w:rPr>
          <w:color w:val="000000" w:themeColor="text1"/>
          <w:sz w:val="36"/>
        </w:rPr>
      </w:pPr>
    </w:p>
    <w:p w14:paraId="34F725C3" w14:textId="77777777" w:rsidR="00C1774D" w:rsidRPr="009C68E9" w:rsidRDefault="00C1774D" w:rsidP="00C1774D">
      <w:pPr>
        <w:rPr>
          <w:color w:val="000000" w:themeColor="text1"/>
          <w:sz w:val="36"/>
        </w:rPr>
      </w:pPr>
    </w:p>
    <w:p w14:paraId="08707AB1" w14:textId="77777777" w:rsidR="00C1774D" w:rsidRPr="009C68E9" w:rsidRDefault="00C1774D">
      <w:pPr>
        <w:rPr>
          <w:color w:val="000000" w:themeColor="text1"/>
          <w:sz w:val="36"/>
        </w:rPr>
      </w:pPr>
    </w:p>
    <w:p w14:paraId="5E1F8B66" w14:textId="77777777" w:rsidR="005C6AFB" w:rsidRPr="009C68E9" w:rsidRDefault="005C6AFB" w:rsidP="005C6AFB">
      <w:pPr>
        <w:pStyle w:val="Heading1"/>
        <w:spacing w:after="360"/>
        <w:jc w:val="left"/>
        <w:rPr>
          <w:color w:val="000000" w:themeColor="text1"/>
          <w:sz w:val="44"/>
          <w:u w:val="none"/>
        </w:rPr>
      </w:pPr>
    </w:p>
    <w:p w14:paraId="7B33C39C" w14:textId="77777777" w:rsidR="005C6AFB" w:rsidRPr="009C68E9" w:rsidRDefault="005C6AFB" w:rsidP="005C6AFB">
      <w:pPr>
        <w:rPr>
          <w:color w:val="000000" w:themeColor="text1"/>
          <w:lang w:eastAsia="en-GB"/>
        </w:rPr>
      </w:pPr>
    </w:p>
    <w:p w14:paraId="0BE425AC" w14:textId="77777777" w:rsidR="005C6AFB" w:rsidRPr="009C68E9" w:rsidRDefault="005C6AFB" w:rsidP="005C6AFB">
      <w:pPr>
        <w:rPr>
          <w:color w:val="000000" w:themeColor="text1"/>
          <w:lang w:eastAsia="en-GB"/>
        </w:rPr>
      </w:pPr>
    </w:p>
    <w:p w14:paraId="4A85DD79" w14:textId="77777777" w:rsidR="005C6AFB" w:rsidRPr="009C68E9" w:rsidRDefault="005C6AFB" w:rsidP="005C6AFB">
      <w:pPr>
        <w:rPr>
          <w:color w:val="000000" w:themeColor="text1"/>
          <w:lang w:eastAsia="en-GB"/>
        </w:rPr>
      </w:pPr>
    </w:p>
    <w:p w14:paraId="0C8E4852"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Equalities Policy</w:t>
      </w:r>
    </w:p>
    <w:p w14:paraId="497931B4"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CE5129"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ensure that we provide a safe and caring environment, free from discrimination, for everyone in our community including children with additional needs. </w:t>
      </w:r>
    </w:p>
    <w:p w14:paraId="49749DE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o achieve the Club’s objective of creating an environment free from discrimination and welcoming to all, the Club will:</w:t>
      </w:r>
    </w:p>
    <w:p w14:paraId="19DAAD1E"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espect the different racial origins, religions, cultures and languages in a multi-ethnic society so that each child is valued as an individual without racial or gender stereotyping.</w:t>
      </w:r>
    </w:p>
    <w:p w14:paraId="75301796"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Not discriminate against children on the grounds of disability, sexual orientation, class, family status or HIV/Aids status.</w:t>
      </w:r>
    </w:p>
    <w:p w14:paraId="5105BE77" w14:textId="77777777" w:rsidR="00C1774D" w:rsidRPr="009C68E9" w:rsidRDefault="00C1774D" w:rsidP="00C1774D">
      <w:pPr>
        <w:numPr>
          <w:ilvl w:val="0"/>
          <w:numId w:val="3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lp all children to celebrate and express their cultural and religious identity by providing a wide range of appropriate resources and activities.</w:t>
      </w:r>
    </w:p>
    <w:p w14:paraId="6468C780"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rive to ensure that children feel good about themselves and others, by celebrating the differences which make us all unique individuals.</w:t>
      </w:r>
    </w:p>
    <w:p w14:paraId="22BA6566"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its services are available to all parents/carers and children in the local community.</w:t>
      </w:r>
    </w:p>
    <w:p w14:paraId="63D0C31C"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the Club’s recruitment policies and procedures are open, fair and non-discriminatory.</w:t>
      </w:r>
    </w:p>
    <w:p w14:paraId="5AD9E6D5"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to fulfil all the legal requirements of the Equality Act 2010. </w:t>
      </w:r>
    </w:p>
    <w:p w14:paraId="7479552A"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onitor and review the effectiveness of our inclusive practice by conducting an Inclusion Audit on an annual basis.</w:t>
      </w:r>
    </w:p>
    <w:p w14:paraId="6DC519A7" w14:textId="77777777" w:rsidR="00C1774D" w:rsidRPr="009C68E9" w:rsidRDefault="00C1774D" w:rsidP="00C1774D">
      <w:pPr>
        <w:spacing w:before="240" w:after="120"/>
        <w:rPr>
          <w:rFonts w:ascii="Arial" w:hAnsi="Arial"/>
          <w:b/>
          <w:bCs/>
          <w:color w:val="000000" w:themeColor="text1"/>
          <w:sz w:val="36"/>
        </w:rPr>
      </w:pPr>
      <w:r w:rsidRPr="009C68E9">
        <w:rPr>
          <w:rFonts w:ascii="Arial" w:hAnsi="Arial"/>
          <w:b/>
          <w:bCs/>
          <w:color w:val="000000" w:themeColor="text1"/>
          <w:sz w:val="36"/>
        </w:rPr>
        <w:t>Challenging inappropriate attitudes and practices</w:t>
      </w:r>
    </w:p>
    <w:p w14:paraId="3D75FD00"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hallenge inappropriate attitudes and practices by engaging children and adults in discussion, by displaying </w:t>
      </w:r>
      <w:r w:rsidRPr="009C68E9">
        <w:rPr>
          <w:rFonts w:ascii="Trebuchet MS" w:hAnsi="Trebuchet MS"/>
          <w:color w:val="000000" w:themeColor="text1"/>
          <w:sz w:val="32"/>
          <w:szCs w:val="22"/>
        </w:rPr>
        <w:lastRenderedPageBreak/>
        <w:t>positive images of race and disability, and through our staff modelling anti-discriminatory behaviour at all times.</w:t>
      </w:r>
    </w:p>
    <w:p w14:paraId="7277C10A"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acial harassment</w:t>
      </w:r>
    </w:p>
    <w:p w14:paraId="773586E1"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will not tolerate any form of racial harassment. The Club will challenge racist and discriminatory remarks, attitudes and behaviour from the children at the Club, from staff and from any other adults on Club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arents/carers collecting children).</w:t>
      </w:r>
    </w:p>
    <w:p w14:paraId="5B845574" w14:textId="77777777" w:rsidR="00C1774D" w:rsidRPr="009C68E9" w:rsidRDefault="00C1774D" w:rsidP="001200C0">
      <w:pPr>
        <w:spacing w:before="240" w:after="120"/>
        <w:rPr>
          <w:rFonts w:ascii="Arial" w:hAnsi="Arial" w:cs="Arial"/>
          <w:b/>
          <w:color w:val="000000" w:themeColor="text1"/>
          <w:sz w:val="36"/>
        </w:rPr>
      </w:pPr>
      <w:r w:rsidRPr="009C68E9">
        <w:rPr>
          <w:rFonts w:ascii="Arial" w:hAnsi="Arial" w:cs="Arial"/>
          <w:b/>
          <w:color w:val="000000" w:themeColor="text1"/>
          <w:sz w:val="36"/>
        </w:rPr>
        <w:t>Promoting equal opportunities</w:t>
      </w:r>
    </w:p>
    <w:p w14:paraId="7ECF3CBF" w14:textId="77777777"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is consistent with current legislation and guidance</w:t>
      </w:r>
    </w:p>
    <w:p w14:paraId="6F5A6405" w14:textId="77777777"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ppropriate action is taken wherever discriminatory behaviour, language or attitudes occur.</w:t>
      </w:r>
    </w:p>
    <w:p w14:paraId="79BBFEBC" w14:textId="77777777" w:rsidR="00C1774D" w:rsidRPr="009C68E9" w:rsidRDefault="00C1774D" w:rsidP="00C1774D">
      <w:pPr>
        <w:pStyle w:val="Heading1"/>
        <w:spacing w:before="240"/>
        <w:jc w:val="left"/>
        <w:rPr>
          <w:rFonts w:cs="Arial"/>
          <w:color w:val="000000" w:themeColor="text1"/>
          <w:sz w:val="36"/>
          <w:szCs w:val="24"/>
          <w:u w:val="none"/>
        </w:rPr>
      </w:pPr>
      <w:bookmarkStart w:id="6" w:name="_Toc210026005"/>
      <w:r w:rsidRPr="009C68E9">
        <w:rPr>
          <w:rFonts w:cs="Arial"/>
          <w:color w:val="000000" w:themeColor="text1"/>
          <w:sz w:val="36"/>
          <w:szCs w:val="24"/>
          <w:u w:val="none"/>
        </w:rPr>
        <w:t>Children with additional needs</w:t>
      </w:r>
      <w:bookmarkEnd w:id="6"/>
    </w:p>
    <w:p w14:paraId="3C287A4B"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Our Club recognises that some children have additional needs or physical disabilities that require particular support and assistance. We will assess the individual needs of each child in consultation with their parents prior to their attending the </w:t>
      </w:r>
      <w:r w:rsidR="002774BF" w:rsidRPr="009C68E9">
        <w:rPr>
          <w:rFonts w:ascii="Trebuchet MS" w:hAnsi="Trebuchet MS"/>
          <w:color w:val="000000" w:themeColor="text1"/>
          <w:sz w:val="32"/>
          <w:szCs w:val="22"/>
        </w:rPr>
        <w:t>Club and</w:t>
      </w:r>
      <w:r w:rsidRPr="009C68E9">
        <w:rPr>
          <w:rFonts w:ascii="Trebuchet MS" w:hAnsi="Trebuchet MS"/>
          <w:color w:val="000000" w:themeColor="text1"/>
          <w:sz w:val="32"/>
          <w:szCs w:val="22"/>
        </w:rPr>
        <w:t xml:space="preserve"> will make reasonable adjustments to ensure that children can access our services and are made to feel welcome.</w:t>
      </w:r>
    </w:p>
    <w:p w14:paraId="77E85CC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re one-to-one support is </w:t>
      </w:r>
      <w:r w:rsidR="002774BF" w:rsidRPr="009C68E9">
        <w:rPr>
          <w:rFonts w:ascii="Trebuchet MS" w:hAnsi="Trebuchet MS"/>
          <w:color w:val="000000" w:themeColor="text1"/>
          <w:sz w:val="32"/>
          <w:szCs w:val="22"/>
        </w:rPr>
        <w:t>required,</w:t>
      </w:r>
      <w:r w:rsidRPr="009C68E9">
        <w:rPr>
          <w:rFonts w:ascii="Trebuchet MS" w:hAnsi="Trebuchet MS"/>
          <w:color w:val="000000" w:themeColor="text1"/>
          <w:sz w:val="32"/>
          <w:szCs w:val="22"/>
        </w:rPr>
        <w:t xml:space="preserve"> we will assist parents in accessing the funding required to provide the additional care.</w:t>
      </w:r>
    </w:p>
    <w:p w14:paraId="283CD7E0"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t>Special Educational Needs Coordinator</w:t>
      </w:r>
    </w:p>
    <w:p w14:paraId="4132773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s Special Educational Needs Coordinator (SENCO) is </w:t>
      </w:r>
      <w:r w:rsidR="00CE5129" w:rsidRPr="009C68E9">
        <w:rPr>
          <w:rFonts w:ascii="Trebuchet MS" w:hAnsi="Trebuchet MS"/>
          <w:color w:val="000000" w:themeColor="text1"/>
          <w:sz w:val="32"/>
          <w:szCs w:val="22"/>
        </w:rPr>
        <w:t xml:space="preserve">the club </w:t>
      </w:r>
      <w:r w:rsidR="001200C0" w:rsidRPr="009C68E9">
        <w:rPr>
          <w:rFonts w:ascii="Trebuchet MS" w:hAnsi="Trebuchet MS"/>
          <w:color w:val="000000" w:themeColor="text1"/>
          <w:sz w:val="32"/>
          <w:szCs w:val="22"/>
        </w:rPr>
        <w:t>manager</w:t>
      </w:r>
      <w:r w:rsidR="00CE5129" w:rsidRPr="009C68E9">
        <w:rPr>
          <w:rFonts w:ascii="Trebuchet MS" w:hAnsi="Trebuchet MS"/>
          <w:color w:val="000000" w:themeColor="text1"/>
          <w:sz w:val="32"/>
          <w:szCs w:val="22"/>
        </w:rPr>
        <w:t xml:space="preserve"> at each setting.</w:t>
      </w:r>
      <w:r w:rsidRPr="009C68E9">
        <w:rPr>
          <w:rFonts w:ascii="Trebuchet MS" w:hAnsi="Trebuchet MS"/>
          <w:color w:val="000000" w:themeColor="text1"/>
          <w:sz w:val="32"/>
          <w:szCs w:val="22"/>
        </w:rPr>
        <w:t xml:space="preserve"> The SENCO will:</w:t>
      </w:r>
    </w:p>
    <w:p w14:paraId="4814D784" w14:textId="77777777"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Manage the provision for children with special educational needs or physical disabilities. </w:t>
      </w:r>
    </w:p>
    <w:p w14:paraId="629CCEEC" w14:textId="77777777"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Be fully trained and experienced in the care and assessment of such children. </w:t>
      </w:r>
    </w:p>
    <w:p w14:paraId="34BB2A1F" w14:textId="74943174" w:rsidR="001200C0" w:rsidRDefault="00C1774D" w:rsidP="001200C0">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members of staff will assist the SENCO in caring for children with additional needs or physical disabilities. </w:t>
      </w:r>
    </w:p>
    <w:p w14:paraId="743A1EB5" w14:textId="74B8F16C" w:rsidR="00613B84" w:rsidRDefault="00613B84" w:rsidP="001200C0">
      <w:pPr>
        <w:spacing w:before="120" w:after="120"/>
        <w:rPr>
          <w:rFonts w:ascii="Trebuchet MS" w:hAnsi="Trebuchet MS"/>
          <w:color w:val="000000" w:themeColor="text1"/>
          <w:sz w:val="32"/>
          <w:szCs w:val="22"/>
        </w:rPr>
      </w:pPr>
    </w:p>
    <w:p w14:paraId="7612BD2F" w14:textId="31318843" w:rsidR="00613B84" w:rsidRDefault="00613B84" w:rsidP="001200C0">
      <w:pPr>
        <w:spacing w:before="120" w:after="120"/>
        <w:rPr>
          <w:rFonts w:ascii="Arial" w:hAnsi="Arial" w:cs="Arial"/>
          <w:b/>
          <w:bCs/>
          <w:color w:val="000000" w:themeColor="text1"/>
          <w:sz w:val="36"/>
        </w:rPr>
      </w:pPr>
      <w:r>
        <w:rPr>
          <w:rFonts w:ascii="Arial" w:hAnsi="Arial" w:cs="Arial"/>
          <w:b/>
          <w:bCs/>
          <w:color w:val="000000" w:themeColor="text1"/>
          <w:sz w:val="36"/>
        </w:rPr>
        <w:t>English as an additional language (</w:t>
      </w:r>
      <w:r w:rsidRPr="00613B84">
        <w:rPr>
          <w:rFonts w:ascii="Arial" w:hAnsi="Arial" w:cs="Arial"/>
          <w:b/>
          <w:bCs/>
          <w:color w:val="000000" w:themeColor="text1"/>
          <w:sz w:val="36"/>
        </w:rPr>
        <w:t>EAL</w:t>
      </w:r>
      <w:r>
        <w:rPr>
          <w:rFonts w:ascii="Arial" w:hAnsi="Arial" w:cs="Arial"/>
          <w:b/>
          <w:bCs/>
          <w:color w:val="000000" w:themeColor="text1"/>
          <w:sz w:val="36"/>
        </w:rPr>
        <w:t>)</w:t>
      </w:r>
    </w:p>
    <w:p w14:paraId="651F6D77" w14:textId="6B5480E1"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Where children do not fluently speak </w:t>
      </w:r>
      <w:r w:rsidR="00B50A1F">
        <w:rPr>
          <w:rFonts w:ascii="Trebuchet MS" w:hAnsi="Trebuchet MS" w:cs="Arial"/>
          <w:color w:val="000000" w:themeColor="text1"/>
          <w:sz w:val="32"/>
          <w:szCs w:val="22"/>
        </w:rPr>
        <w:t>English,</w:t>
      </w:r>
      <w:r>
        <w:rPr>
          <w:rFonts w:ascii="Trebuchet MS" w:hAnsi="Trebuchet MS" w:cs="Arial"/>
          <w:color w:val="000000" w:themeColor="text1"/>
          <w:sz w:val="32"/>
          <w:szCs w:val="22"/>
        </w:rPr>
        <w:t xml:space="preserve"> we will </w:t>
      </w:r>
      <w:r w:rsidR="00B50A1F">
        <w:rPr>
          <w:rFonts w:ascii="Trebuchet MS" w:hAnsi="Trebuchet MS" w:cs="Arial"/>
          <w:color w:val="000000" w:themeColor="text1"/>
          <w:sz w:val="32"/>
          <w:szCs w:val="22"/>
        </w:rPr>
        <w:t>decide</w:t>
      </w:r>
      <w:r>
        <w:rPr>
          <w:rFonts w:ascii="Trebuchet MS" w:hAnsi="Trebuchet MS" w:cs="Arial"/>
          <w:color w:val="000000" w:themeColor="text1"/>
          <w:sz w:val="32"/>
          <w:szCs w:val="22"/>
        </w:rPr>
        <w:t xml:space="preserve"> on the level of their ability and decide on the most appropriate course of action. </w:t>
      </w:r>
    </w:p>
    <w:p w14:paraId="1BD7A9B4" w14:textId="23E11853"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If they can speak enough English to be able to attend the club safely and </w:t>
      </w:r>
      <w:r w:rsidR="00B50A1F">
        <w:rPr>
          <w:rFonts w:ascii="Trebuchet MS" w:hAnsi="Trebuchet MS" w:cs="Arial"/>
          <w:color w:val="000000" w:themeColor="text1"/>
          <w:sz w:val="32"/>
          <w:szCs w:val="22"/>
        </w:rPr>
        <w:t>can</w:t>
      </w:r>
      <w:r>
        <w:rPr>
          <w:rFonts w:ascii="Trebuchet MS" w:hAnsi="Trebuchet MS" w:cs="Arial"/>
          <w:color w:val="000000" w:themeColor="text1"/>
          <w:sz w:val="32"/>
          <w:szCs w:val="22"/>
        </w:rPr>
        <w:t xml:space="preserve"> alert staff of problems or issues we will support th</w:t>
      </w:r>
      <w:r w:rsidR="00B50A1F">
        <w:rPr>
          <w:rFonts w:ascii="Trebuchet MS" w:hAnsi="Trebuchet MS" w:cs="Arial"/>
          <w:color w:val="000000" w:themeColor="text1"/>
          <w:sz w:val="32"/>
          <w:szCs w:val="22"/>
        </w:rPr>
        <w:t xml:space="preserve">em through online resources, staff support and a child acting as a buddy. </w:t>
      </w:r>
    </w:p>
    <w:p w14:paraId="2BB7F6E3" w14:textId="36365B5F"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Where we are unsure</w:t>
      </w:r>
      <w:r w:rsidR="00B50A1F">
        <w:rPr>
          <w:rFonts w:ascii="Trebuchet MS" w:hAnsi="Trebuchet MS" w:cs="Arial"/>
          <w:color w:val="000000" w:themeColor="text1"/>
          <w:sz w:val="32"/>
          <w:szCs w:val="22"/>
        </w:rPr>
        <w:t xml:space="preserve"> that</w:t>
      </w:r>
      <w:r>
        <w:rPr>
          <w:rFonts w:ascii="Trebuchet MS" w:hAnsi="Trebuchet MS" w:cs="Arial"/>
          <w:color w:val="000000" w:themeColor="text1"/>
          <w:sz w:val="32"/>
          <w:szCs w:val="22"/>
        </w:rPr>
        <w:t xml:space="preserve"> we can adequately ensure the safety of the child due to the language barrier we will </w:t>
      </w:r>
      <w:r w:rsidR="00B50A1F">
        <w:rPr>
          <w:rFonts w:ascii="Trebuchet MS" w:hAnsi="Trebuchet MS" w:cs="Arial"/>
          <w:color w:val="000000" w:themeColor="text1"/>
          <w:sz w:val="32"/>
          <w:szCs w:val="22"/>
        </w:rPr>
        <w:t xml:space="preserve">implement </w:t>
      </w:r>
      <w:r>
        <w:rPr>
          <w:rFonts w:ascii="Trebuchet MS" w:hAnsi="Trebuchet MS" w:cs="Arial"/>
          <w:color w:val="000000" w:themeColor="text1"/>
          <w:sz w:val="32"/>
          <w:szCs w:val="22"/>
        </w:rPr>
        <w:t xml:space="preserve">translation devices and </w:t>
      </w:r>
      <w:r w:rsidR="00B50A1F">
        <w:rPr>
          <w:rFonts w:ascii="Trebuchet MS" w:hAnsi="Trebuchet MS" w:cs="Arial"/>
          <w:color w:val="000000" w:themeColor="text1"/>
          <w:sz w:val="32"/>
          <w:szCs w:val="22"/>
        </w:rPr>
        <w:t xml:space="preserve">possibly </w:t>
      </w:r>
      <w:r>
        <w:rPr>
          <w:rFonts w:ascii="Trebuchet MS" w:hAnsi="Trebuchet MS" w:cs="Arial"/>
          <w:color w:val="000000" w:themeColor="text1"/>
          <w:sz w:val="32"/>
          <w:szCs w:val="22"/>
        </w:rPr>
        <w:t xml:space="preserve">even translators for the child. </w:t>
      </w:r>
    </w:p>
    <w:p w14:paraId="5A80D3B9" w14:textId="34AA8AD1" w:rsidR="00B50A1F" w:rsidRPr="00613B84" w:rsidRDefault="00B50A1F"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Throughout this process we will </w:t>
      </w:r>
      <w:proofErr w:type="spellStart"/>
      <w:r>
        <w:rPr>
          <w:rFonts w:ascii="Trebuchet MS" w:hAnsi="Trebuchet MS" w:cs="Arial"/>
          <w:color w:val="000000" w:themeColor="text1"/>
          <w:sz w:val="32"/>
          <w:szCs w:val="22"/>
        </w:rPr>
        <w:t>liase</w:t>
      </w:r>
      <w:proofErr w:type="spellEnd"/>
      <w:r>
        <w:rPr>
          <w:rFonts w:ascii="Trebuchet MS" w:hAnsi="Trebuchet MS" w:cs="Arial"/>
          <w:color w:val="000000" w:themeColor="text1"/>
          <w:sz w:val="32"/>
          <w:szCs w:val="22"/>
        </w:rPr>
        <w:t xml:space="preserve"> with parents, school and relevant external agencies. </w:t>
      </w:r>
    </w:p>
    <w:p w14:paraId="0B4BC0CE" w14:textId="77777777" w:rsidR="00C1774D" w:rsidRPr="009C68E9" w:rsidRDefault="00C1774D" w:rsidP="00C1774D">
      <w:pPr>
        <w:pStyle w:val="BodyText"/>
        <w:rPr>
          <w:rFonts w:cs="Arial"/>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200C0" w:rsidRPr="009C68E9" w14:paraId="7D2BB4B9" w14:textId="77777777" w:rsidTr="001200C0">
        <w:trPr>
          <w:trHeight w:val="466"/>
        </w:trPr>
        <w:tc>
          <w:tcPr>
            <w:tcW w:w="5000" w:type="pct"/>
            <w:tcMar>
              <w:top w:w="57" w:type="dxa"/>
            </w:tcMar>
          </w:tcPr>
          <w:p w14:paraId="743054A2" w14:textId="4B09026C"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1200C0" w:rsidRPr="009C68E9" w14:paraId="599DED65" w14:textId="77777777" w:rsidTr="001200C0">
        <w:trPr>
          <w:trHeight w:val="455"/>
        </w:trPr>
        <w:tc>
          <w:tcPr>
            <w:tcW w:w="5000" w:type="pct"/>
            <w:tcMar>
              <w:top w:w="57" w:type="dxa"/>
            </w:tcMar>
          </w:tcPr>
          <w:p w14:paraId="10C11060" w14:textId="26E6C48C"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1AA91037" w14:textId="77777777" w:rsidR="00C1774D" w:rsidRPr="009C68E9" w:rsidRDefault="00C1774D" w:rsidP="00C1774D">
      <w:pPr>
        <w:rPr>
          <w:rFonts w:ascii="Trebuchet MS" w:hAnsi="Trebuchet MS"/>
          <w:color w:val="000000" w:themeColor="text1"/>
          <w:sz w:val="21"/>
          <w:szCs w:val="16"/>
        </w:rPr>
      </w:pPr>
    </w:p>
    <w:p w14:paraId="62DFBD42" w14:textId="77777777" w:rsidR="00C1774D" w:rsidRPr="009C68E9" w:rsidRDefault="00C1774D" w:rsidP="00C1774D">
      <w:pPr>
        <w:rPr>
          <w:rFonts w:ascii="Trebuchet MS" w:hAnsi="Trebuchet MS"/>
          <w:color w:val="000000" w:themeColor="text1"/>
          <w:sz w:val="21"/>
          <w:szCs w:val="16"/>
        </w:rPr>
      </w:pPr>
    </w:p>
    <w:p w14:paraId="293AA8DD" w14:textId="3251994B" w:rsidR="00C1774D" w:rsidRDefault="00C1774D">
      <w:pPr>
        <w:rPr>
          <w:rFonts w:ascii="Trebuchet MS" w:hAnsi="Trebuchet MS" w:cs="Tahoma"/>
          <w:color w:val="000000" w:themeColor="text1"/>
          <w:szCs w:val="20"/>
        </w:rPr>
      </w:pPr>
    </w:p>
    <w:p w14:paraId="7F72971B" w14:textId="6A1BD4E0" w:rsidR="0067430C" w:rsidRDefault="0067430C">
      <w:pPr>
        <w:rPr>
          <w:rFonts w:ascii="Trebuchet MS" w:hAnsi="Trebuchet MS" w:cs="Tahoma"/>
          <w:color w:val="000000" w:themeColor="text1"/>
          <w:szCs w:val="20"/>
        </w:rPr>
      </w:pPr>
    </w:p>
    <w:p w14:paraId="48C28F22" w14:textId="6AF9EB8F" w:rsidR="0067430C" w:rsidRDefault="0067430C">
      <w:pPr>
        <w:rPr>
          <w:rFonts w:ascii="Trebuchet MS" w:hAnsi="Trebuchet MS" w:cs="Tahoma"/>
          <w:color w:val="000000" w:themeColor="text1"/>
          <w:szCs w:val="20"/>
        </w:rPr>
      </w:pPr>
    </w:p>
    <w:p w14:paraId="10CEAF7C" w14:textId="642ED620" w:rsidR="0067430C" w:rsidRDefault="0067430C">
      <w:pPr>
        <w:rPr>
          <w:rFonts w:ascii="Trebuchet MS" w:hAnsi="Trebuchet MS" w:cs="Tahoma"/>
          <w:color w:val="000000" w:themeColor="text1"/>
          <w:szCs w:val="20"/>
        </w:rPr>
      </w:pPr>
    </w:p>
    <w:p w14:paraId="73D97EA9" w14:textId="77777777" w:rsidR="0067430C" w:rsidRPr="009C68E9" w:rsidRDefault="0067430C">
      <w:pPr>
        <w:rPr>
          <w:color w:val="000000" w:themeColor="text1"/>
          <w:sz w:val="36"/>
        </w:rPr>
      </w:pPr>
    </w:p>
    <w:p w14:paraId="4A6CDF88" w14:textId="77777777" w:rsidR="005C6AFB" w:rsidRPr="009C68E9" w:rsidRDefault="005C6AFB" w:rsidP="00C1774D">
      <w:pPr>
        <w:pStyle w:val="Heading2"/>
        <w:jc w:val="center"/>
        <w:rPr>
          <w:color w:val="000000" w:themeColor="text1"/>
          <w:sz w:val="36"/>
        </w:rPr>
      </w:pPr>
    </w:p>
    <w:p w14:paraId="4DC8358E" w14:textId="77777777" w:rsidR="005C6AFB" w:rsidRPr="009C68E9" w:rsidRDefault="005C6AFB" w:rsidP="00C1774D">
      <w:pPr>
        <w:pStyle w:val="Heading2"/>
        <w:jc w:val="center"/>
        <w:rPr>
          <w:color w:val="000000" w:themeColor="text1"/>
          <w:sz w:val="36"/>
        </w:rPr>
      </w:pPr>
    </w:p>
    <w:p w14:paraId="14BB5790" w14:textId="77777777" w:rsidR="005C6AFB" w:rsidRPr="009C68E9" w:rsidRDefault="005C6AFB" w:rsidP="00C1774D">
      <w:pPr>
        <w:pStyle w:val="Heading2"/>
        <w:jc w:val="center"/>
        <w:rPr>
          <w:color w:val="000000" w:themeColor="text1"/>
          <w:sz w:val="36"/>
        </w:rPr>
      </w:pPr>
    </w:p>
    <w:p w14:paraId="0B7794F8" w14:textId="6AA4BCFA" w:rsidR="008C7BC5" w:rsidRDefault="008C7BC5" w:rsidP="008C7BC5">
      <w:pPr>
        <w:rPr>
          <w:color w:val="000000" w:themeColor="text1"/>
          <w:u w:val="single"/>
          <w:lang w:eastAsia="en-GB"/>
        </w:rPr>
      </w:pPr>
    </w:p>
    <w:p w14:paraId="4CF2C38C" w14:textId="1844ADF3" w:rsidR="007D0917" w:rsidRDefault="007D0917" w:rsidP="008C7BC5">
      <w:pPr>
        <w:rPr>
          <w:color w:val="000000" w:themeColor="text1"/>
          <w:u w:val="single"/>
          <w:lang w:eastAsia="en-GB"/>
        </w:rPr>
      </w:pPr>
    </w:p>
    <w:p w14:paraId="1DD1FFD2" w14:textId="77777777" w:rsidR="007D0917" w:rsidRPr="00175830" w:rsidRDefault="007D0917" w:rsidP="008C7BC5">
      <w:pPr>
        <w:rPr>
          <w:color w:val="000000" w:themeColor="text1"/>
          <w:u w:val="single"/>
          <w:lang w:eastAsia="en-GB"/>
        </w:rPr>
      </w:pPr>
    </w:p>
    <w:p w14:paraId="059A950F" w14:textId="77777777" w:rsidR="00C1774D" w:rsidRPr="00175830" w:rsidRDefault="00C1774D" w:rsidP="00C1774D">
      <w:pPr>
        <w:pStyle w:val="Heading2"/>
        <w:jc w:val="center"/>
        <w:rPr>
          <w:rFonts w:ascii="Trebuchet MS" w:hAnsi="Trebuchet MS"/>
          <w:color w:val="000000" w:themeColor="text1"/>
          <w:sz w:val="44"/>
          <w:szCs w:val="28"/>
          <w:u w:val="single"/>
        </w:rPr>
      </w:pPr>
      <w:r w:rsidRPr="00175830">
        <w:rPr>
          <w:color w:val="000000" w:themeColor="text1"/>
          <w:sz w:val="44"/>
          <w:szCs w:val="28"/>
          <w:u w:val="single"/>
        </w:rPr>
        <w:lastRenderedPageBreak/>
        <w:t>Early Years Foundation Stage Policy</w:t>
      </w:r>
    </w:p>
    <w:p w14:paraId="16552550" w14:textId="77777777" w:rsidR="00C1774D" w:rsidRPr="009C68E9" w:rsidRDefault="00C1774D" w:rsidP="00C1774D">
      <w:pPr>
        <w:jc w:val="center"/>
        <w:rPr>
          <w:rFonts w:ascii="Trebuchet MS" w:hAnsi="Trebuchet MS"/>
          <w:iCs/>
          <w:color w:val="000000" w:themeColor="text1"/>
          <w:sz w:val="21"/>
          <w:szCs w:val="28"/>
        </w:rPr>
      </w:pPr>
    </w:p>
    <w:p w14:paraId="5B851EC4" w14:textId="77777777"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7BC5"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w:t>
      </w:r>
      <w:r w:rsidRPr="009C68E9">
        <w:rPr>
          <w:rFonts w:ascii="Trebuchet MS" w:hAnsi="Trebuchet MS"/>
          <w:color w:val="000000" w:themeColor="text1"/>
          <w:sz w:val="32"/>
          <w:szCs w:val="22"/>
        </w:rPr>
        <w:t xml:space="preserve"> to</w:t>
      </w:r>
      <w:r w:rsidR="00C1774D" w:rsidRPr="009C68E9">
        <w:rPr>
          <w:rFonts w:ascii="Trebuchet MS" w:hAnsi="Trebuchet MS"/>
          <w:color w:val="000000" w:themeColor="text1"/>
          <w:sz w:val="32"/>
          <w:szCs w:val="22"/>
        </w:rPr>
        <w:t xml:space="preserve"> meeting the requirements of the </w:t>
      </w:r>
      <w:r w:rsidR="00C1774D" w:rsidRPr="009C68E9">
        <w:rPr>
          <w:rFonts w:ascii="Trebuchet MS" w:hAnsi="Trebuchet MS"/>
          <w:i/>
          <w:color w:val="000000" w:themeColor="text1"/>
          <w:sz w:val="32"/>
          <w:szCs w:val="22"/>
        </w:rPr>
        <w:t xml:space="preserve">Statutory Framework for the Early Years Foundation Stage 2017 </w:t>
      </w:r>
      <w:r w:rsidR="00C1774D" w:rsidRPr="009C68E9">
        <w:rPr>
          <w:rFonts w:ascii="Trebuchet MS" w:hAnsi="Trebuchet MS"/>
          <w:color w:val="000000" w:themeColor="text1"/>
          <w:sz w:val="32"/>
          <w:szCs w:val="22"/>
        </w:rPr>
        <w:t>(EYFS). EYFS applies to all children from birth through to the end of their reception year. More information about EYFS is available from the Department for Education’s website.</w:t>
      </w:r>
    </w:p>
    <w:p w14:paraId="1CFA2198"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designated EYFS coordinator at the Club is </w:t>
      </w:r>
      <w:r w:rsidR="00CE5129" w:rsidRPr="009C68E9">
        <w:rPr>
          <w:rFonts w:ascii="Trebuchet MS" w:hAnsi="Trebuchet MS"/>
          <w:color w:val="000000" w:themeColor="text1"/>
          <w:sz w:val="32"/>
          <w:szCs w:val="22"/>
        </w:rPr>
        <w:t>the club manager at each setting</w:t>
      </w:r>
      <w:r w:rsidRPr="009C68E9">
        <w:rPr>
          <w:rFonts w:ascii="Trebuchet MS" w:hAnsi="Trebuchet MS"/>
          <w:color w:val="000000" w:themeColor="text1"/>
          <w:sz w:val="32"/>
          <w:szCs w:val="22"/>
        </w:rPr>
        <w:t xml:space="preserve"> who is responsible for:</w:t>
      </w:r>
    </w:p>
    <w:p w14:paraId="42E77645" w14:textId="77777777"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dentifying EYFS children when they join the Club, and informing </w:t>
      </w:r>
      <w:r w:rsidR="00D57AA3">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other staff</w:t>
      </w:r>
    </w:p>
    <w:p w14:paraId="44B11BCB" w14:textId="77777777"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termining the primary EYFS provider (typically, the school) for each child</w:t>
      </w:r>
    </w:p>
    <w:p w14:paraId="598415B5" w14:textId="2F2F9F98" w:rsidR="00C1774D"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signing a key person for each EYFS child</w:t>
      </w:r>
      <w:r w:rsidR="0067430C">
        <w:rPr>
          <w:rFonts w:ascii="Trebuchet MS" w:hAnsi="Trebuchet MS"/>
          <w:color w:val="000000" w:themeColor="text1"/>
          <w:sz w:val="32"/>
          <w:szCs w:val="22"/>
        </w:rPr>
        <w:t xml:space="preserve"> and informing parents of who this is.</w:t>
      </w:r>
    </w:p>
    <w:p w14:paraId="4122D42E" w14:textId="0FF1ABFE" w:rsidR="007D0917"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sking parents to complete the ‘All about me’ sheet </w:t>
      </w:r>
    </w:p>
    <w:p w14:paraId="455FF21C" w14:textId="4DC058A2" w:rsidR="007D0917"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Recording observations of the children to ensure development improvements and sharing this with the class teacher and parents. </w:t>
      </w:r>
    </w:p>
    <w:p w14:paraId="671518B0" w14:textId="5E381901" w:rsidR="007D0917" w:rsidRPr="009C68E9"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Ensuring the environment supports the development within the EYFS framework. </w:t>
      </w:r>
    </w:p>
    <w:p w14:paraId="61C5A901" w14:textId="77777777" w:rsidR="00C1774D" w:rsidRPr="009C68E9" w:rsidRDefault="00C1774D" w:rsidP="00C1774D">
      <w:pPr>
        <w:numPr>
          <w:ilvl w:val="0"/>
          <w:numId w:val="35"/>
        </w:numPr>
        <w:spacing w:after="40"/>
        <w:ind w:left="357" w:hanging="357"/>
        <w:rPr>
          <w:color w:val="000000" w:themeColor="text1"/>
          <w:sz w:val="36"/>
        </w:rPr>
      </w:pPr>
      <w:r w:rsidRPr="009C68E9">
        <w:rPr>
          <w:rFonts w:ascii="Trebuchet MS" w:hAnsi="Trebuchet MS"/>
          <w:color w:val="000000" w:themeColor="text1"/>
          <w:sz w:val="32"/>
          <w:szCs w:val="22"/>
        </w:rPr>
        <w:t>Agreeing information sharing policies with the primary EYFS provider and gaining parental consent where necessary</w:t>
      </w:r>
    </w:p>
    <w:p w14:paraId="76F18591" w14:textId="77777777" w:rsidR="00C1774D" w:rsidRPr="009C68E9" w:rsidRDefault="00C1774D" w:rsidP="00C1774D">
      <w:pPr>
        <w:numPr>
          <w:ilvl w:val="0"/>
          <w:numId w:val="34"/>
        </w:numPr>
        <w:spacing w:after="120"/>
        <w:ind w:left="357" w:hanging="357"/>
        <w:rPr>
          <w:color w:val="000000" w:themeColor="text1"/>
          <w:sz w:val="36"/>
        </w:rPr>
      </w:pPr>
      <w:r w:rsidRPr="009C68E9">
        <w:rPr>
          <w:rFonts w:ascii="Trebuchet MS" w:hAnsi="Trebuchet MS" w:cs="Arial"/>
          <w:color w:val="000000" w:themeColor="text1"/>
          <w:sz w:val="32"/>
        </w:rPr>
        <w:t>Liaising with the primary EYFS provider to discuss what support the Club offers to EYFS children</w:t>
      </w:r>
    </w:p>
    <w:p w14:paraId="2A9E15B2"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s="Arial"/>
          <w:color w:val="000000" w:themeColor="text1"/>
          <w:sz w:val="32"/>
          <w:szCs w:val="22"/>
        </w:rPr>
        <w:t xml:space="preserve">The Club provides a mix of adult-led and child-initiated activities. </w:t>
      </w:r>
      <w:r w:rsidRPr="009C68E9">
        <w:rPr>
          <w:rFonts w:ascii="Trebuchet MS" w:hAnsi="Trebuchet MS"/>
          <w:color w:val="000000" w:themeColor="text1"/>
          <w:sz w:val="32"/>
          <w:szCs w:val="22"/>
        </w:rPr>
        <w:t>The Club always follows play principles, allowing children to choose how they occupy their time, and never forces them to participate in a given activity.</w:t>
      </w:r>
    </w:p>
    <w:p w14:paraId="0DB3179F" w14:textId="77777777" w:rsidR="00C1774D" w:rsidRPr="009C68E9" w:rsidRDefault="00C1774D" w:rsidP="00C1774D">
      <w:pPr>
        <w:spacing w:before="120" w:after="120"/>
        <w:rPr>
          <w:rFonts w:ascii="Trebuchet MS" w:hAnsi="Trebuchet MS"/>
          <w:color w:val="000000" w:themeColor="text1"/>
          <w:sz w:val="32"/>
          <w:szCs w:val="28"/>
        </w:rPr>
      </w:pPr>
      <w:r w:rsidRPr="009C68E9">
        <w:rPr>
          <w:rFonts w:ascii="Trebuchet MS" w:hAnsi="Trebuchet MS"/>
          <w:color w:val="000000" w:themeColor="text1"/>
          <w:sz w:val="32"/>
          <w:szCs w:val="28"/>
        </w:rPr>
        <w:t>We recognise the four overarching principles of EYFS:</w:t>
      </w:r>
    </w:p>
    <w:p w14:paraId="2A9DECF4"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A Unique Child</w:t>
      </w:r>
      <w:r w:rsidRPr="009C68E9">
        <w:rPr>
          <w:rFonts w:ascii="Trebuchet MS" w:hAnsi="Trebuchet MS"/>
          <w:color w:val="000000" w:themeColor="text1"/>
          <w:sz w:val="32"/>
          <w:szCs w:val="28"/>
        </w:rPr>
        <w:t xml:space="preserve">: Every child is constantly learning and can be resilient, capable, confident and </w:t>
      </w:r>
      <w:r w:rsidR="008C7BC5" w:rsidRPr="009C68E9">
        <w:rPr>
          <w:rFonts w:ascii="Trebuchet MS" w:hAnsi="Trebuchet MS"/>
          <w:color w:val="000000" w:themeColor="text1"/>
          <w:sz w:val="32"/>
          <w:szCs w:val="28"/>
        </w:rPr>
        <w:t>self-assured</w:t>
      </w:r>
      <w:r w:rsidRPr="009C68E9">
        <w:rPr>
          <w:rFonts w:ascii="Trebuchet MS" w:hAnsi="Trebuchet MS"/>
          <w:color w:val="000000" w:themeColor="text1"/>
          <w:sz w:val="32"/>
          <w:szCs w:val="28"/>
        </w:rPr>
        <w:t xml:space="preserve">. We use </w:t>
      </w:r>
      <w:r w:rsidRPr="009C68E9">
        <w:rPr>
          <w:rFonts w:ascii="Trebuchet MS" w:hAnsi="Trebuchet MS"/>
          <w:color w:val="000000" w:themeColor="text1"/>
          <w:sz w:val="32"/>
          <w:szCs w:val="28"/>
        </w:rPr>
        <w:lastRenderedPageBreak/>
        <w:t>positive encouragement and praise to motivate the children in our care.</w:t>
      </w:r>
    </w:p>
    <w:p w14:paraId="07981D58"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color w:val="000000" w:themeColor="text1"/>
          <w:sz w:val="32"/>
          <w:szCs w:val="28"/>
        </w:rPr>
        <w:t xml:space="preserve">Positive Relationships: </w:t>
      </w:r>
      <w:r w:rsidRPr="009C68E9">
        <w:rPr>
          <w:rFonts w:ascii="Trebuchet MS" w:hAnsi="Trebuchet MS"/>
          <w:color w:val="000000" w:themeColor="text1"/>
          <w:sz w:val="32"/>
          <w:szCs w:val="28"/>
        </w:rPr>
        <w:t xml:space="preserve">Children learn to be strong and independent through positive relationships. We aim to develop caring, respectful, professional relationships with the children and their families. </w:t>
      </w:r>
    </w:p>
    <w:p w14:paraId="71AA5E21"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Enabling Environments</w:t>
      </w:r>
      <w:r w:rsidRPr="009C68E9">
        <w:rPr>
          <w:rFonts w:ascii="Trebuchet MS" w:hAnsi="Trebuchet MS"/>
          <w:color w:val="000000" w:themeColor="text1"/>
          <w:sz w:val="32"/>
          <w:szCs w:val="28"/>
        </w:rPr>
        <w:t>: Children learn and develop well in environments in which their experiences respond to their individual needs and where there is a strong partnership between practitioners and parents/carers. We observe children in order to understand their current interests and development before planning appropriate play-based activities for them.</w:t>
      </w:r>
    </w:p>
    <w:p w14:paraId="2FEA1BCA"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 xml:space="preserve">Children develop and learn in different ways and at different rates. </w:t>
      </w:r>
      <w:r w:rsidRPr="009C68E9">
        <w:rPr>
          <w:rFonts w:ascii="Trebuchet MS" w:hAnsi="Trebuchet MS"/>
          <w:bCs/>
          <w:color w:val="000000" w:themeColor="text1"/>
          <w:sz w:val="32"/>
          <w:szCs w:val="28"/>
        </w:rPr>
        <w:t>The EYFS framework covers the education and care of all children in Early Years provision, including children with special educational needs and disabilities.</w:t>
      </w:r>
      <w:r w:rsidRPr="009C68E9">
        <w:rPr>
          <w:rFonts w:ascii="Trebuchet MS" w:hAnsi="Trebuchet MS"/>
          <w:color w:val="000000" w:themeColor="text1"/>
          <w:sz w:val="32"/>
          <w:szCs w:val="28"/>
        </w:rPr>
        <w:t xml:space="preserve"> We tailor the experiences we offer the children in our care according to their individual needs and abilities.</w:t>
      </w:r>
    </w:p>
    <w:p w14:paraId="4338DB57" w14:textId="77777777" w:rsidR="00C1774D" w:rsidRPr="009C68E9" w:rsidRDefault="00C1774D" w:rsidP="00C1774D">
      <w:pPr>
        <w:rPr>
          <w:rFonts w:ascii="Trebuchet MS" w:hAnsi="Trebuchet MS"/>
          <w:color w:val="000000" w:themeColor="text1"/>
          <w:sz w:val="32"/>
          <w:szCs w:val="28"/>
        </w:rPr>
      </w:pPr>
    </w:p>
    <w:p w14:paraId="774372F7" w14:textId="77777777" w:rsidR="00A02D9B" w:rsidRPr="009C68E9" w:rsidRDefault="00A02D9B" w:rsidP="00C1774D">
      <w:pPr>
        <w:rPr>
          <w:rFonts w:ascii="Trebuchet MS" w:hAnsi="Trebuchet MS"/>
          <w:color w:val="000000" w:themeColor="text1"/>
          <w:sz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B13D3A" w:rsidRPr="009C68E9" w14:paraId="664277B0" w14:textId="77777777" w:rsidTr="00B13D3A">
        <w:trPr>
          <w:trHeight w:val="466"/>
        </w:trPr>
        <w:tc>
          <w:tcPr>
            <w:tcW w:w="5000" w:type="pct"/>
            <w:tcMar>
              <w:top w:w="57" w:type="dxa"/>
            </w:tcMar>
          </w:tcPr>
          <w:p w14:paraId="719E702E" w14:textId="51988BEB"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B13D3A" w:rsidRPr="009C68E9" w14:paraId="755FC91C" w14:textId="77777777" w:rsidTr="00B13D3A">
        <w:trPr>
          <w:trHeight w:val="455"/>
        </w:trPr>
        <w:tc>
          <w:tcPr>
            <w:tcW w:w="5000" w:type="pct"/>
            <w:tcMar>
              <w:top w:w="57" w:type="dxa"/>
            </w:tcMar>
          </w:tcPr>
          <w:p w14:paraId="1EF69932" w14:textId="1D07E3AA"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531E3E1B" w14:textId="77777777" w:rsidR="00A02D9B" w:rsidRPr="009C68E9" w:rsidRDefault="00A02D9B" w:rsidP="00A02D9B">
      <w:pPr>
        <w:pStyle w:val="Heading1"/>
        <w:spacing w:after="360"/>
        <w:jc w:val="left"/>
        <w:rPr>
          <w:color w:val="000000" w:themeColor="text1"/>
          <w:sz w:val="44"/>
          <w:u w:val="none"/>
        </w:rPr>
      </w:pPr>
    </w:p>
    <w:p w14:paraId="4A417371" w14:textId="77777777" w:rsidR="00A02D9B" w:rsidRPr="009C68E9" w:rsidRDefault="00A02D9B" w:rsidP="00A02D9B">
      <w:pPr>
        <w:rPr>
          <w:color w:val="000000" w:themeColor="text1"/>
          <w:lang w:eastAsia="en-GB"/>
        </w:rPr>
      </w:pPr>
    </w:p>
    <w:p w14:paraId="4BF68387" w14:textId="77777777" w:rsidR="00A02D9B" w:rsidRPr="009C68E9" w:rsidRDefault="00A02D9B" w:rsidP="00A02D9B">
      <w:pPr>
        <w:rPr>
          <w:color w:val="000000" w:themeColor="text1"/>
          <w:lang w:eastAsia="en-GB"/>
        </w:rPr>
      </w:pPr>
    </w:p>
    <w:p w14:paraId="4B20A4D7" w14:textId="77777777" w:rsidR="00A02D9B" w:rsidRPr="009C68E9" w:rsidRDefault="00A02D9B" w:rsidP="00A02D9B">
      <w:pPr>
        <w:rPr>
          <w:color w:val="000000" w:themeColor="text1"/>
          <w:lang w:eastAsia="en-GB"/>
        </w:rPr>
      </w:pPr>
    </w:p>
    <w:p w14:paraId="3E609AEE" w14:textId="77777777" w:rsidR="00A02D9B" w:rsidRPr="009C68E9" w:rsidRDefault="00A02D9B" w:rsidP="00A02D9B">
      <w:pPr>
        <w:rPr>
          <w:color w:val="000000" w:themeColor="text1"/>
          <w:lang w:eastAsia="en-GB"/>
        </w:rPr>
      </w:pPr>
    </w:p>
    <w:p w14:paraId="1B247999" w14:textId="77777777" w:rsidR="00A02D9B" w:rsidRPr="009C68E9" w:rsidRDefault="00A02D9B" w:rsidP="00A02D9B">
      <w:pPr>
        <w:rPr>
          <w:color w:val="000000" w:themeColor="text1"/>
          <w:lang w:eastAsia="en-GB"/>
        </w:rPr>
      </w:pPr>
    </w:p>
    <w:p w14:paraId="6159B3F4" w14:textId="77777777" w:rsidR="00A02D9B" w:rsidRPr="009C68E9" w:rsidRDefault="00A02D9B" w:rsidP="00A02D9B">
      <w:pPr>
        <w:rPr>
          <w:color w:val="000000" w:themeColor="text1"/>
          <w:lang w:eastAsia="en-GB"/>
        </w:rPr>
      </w:pPr>
    </w:p>
    <w:p w14:paraId="49597B85" w14:textId="77777777" w:rsidR="00A02D9B" w:rsidRPr="009C68E9" w:rsidRDefault="00A02D9B" w:rsidP="00A02D9B">
      <w:pPr>
        <w:rPr>
          <w:color w:val="000000" w:themeColor="text1"/>
          <w:lang w:eastAsia="en-GB"/>
        </w:rPr>
      </w:pPr>
    </w:p>
    <w:p w14:paraId="6C132C8F" w14:textId="77777777" w:rsidR="004A354F" w:rsidRPr="00175830" w:rsidRDefault="004A354F" w:rsidP="00A02D9B">
      <w:pPr>
        <w:rPr>
          <w:color w:val="000000" w:themeColor="text1"/>
          <w:u w:val="single"/>
          <w:lang w:eastAsia="en-GB"/>
        </w:rPr>
      </w:pPr>
    </w:p>
    <w:p w14:paraId="36A15D57"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Fire Safety and Risk Assessment</w:t>
      </w:r>
    </w:p>
    <w:p w14:paraId="6786A1F4" w14:textId="77777777"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D6E35"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understands the importance of fire safety. To this end:</w:t>
      </w:r>
    </w:p>
    <w:p w14:paraId="32FFF531" w14:textId="77777777" w:rsidR="00C1774D" w:rsidRPr="009C68E9" w:rsidRDefault="00C1774D" w:rsidP="00C1774D">
      <w:pPr>
        <w:numPr>
          <w:ilvl w:val="0"/>
          <w:numId w:val="37"/>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aff are aware of the location of all fire exits, the fire assembly point and where fire safety equipment is stored.</w:t>
      </w:r>
    </w:p>
    <w:p w14:paraId="206E33B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ildren are introduced to the fire safety procedures during their settling in period and through regular fire drills.</w:t>
      </w:r>
    </w:p>
    <w:p w14:paraId="3EC1CD7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Fire drills are conducted at least once a </w:t>
      </w:r>
      <w:r w:rsidR="00A02D9B" w:rsidRPr="009C68E9">
        <w:rPr>
          <w:rFonts w:ascii="Trebuchet MS" w:hAnsi="Trebuchet MS" w:cs="Helvetica"/>
          <w:color w:val="000000" w:themeColor="text1"/>
          <w:sz w:val="32"/>
          <w:szCs w:val="22"/>
          <w:lang w:val="en-US"/>
        </w:rPr>
        <w:t>term</w:t>
      </w:r>
      <w:r w:rsidRPr="009C68E9">
        <w:rPr>
          <w:rFonts w:ascii="Trebuchet MS" w:hAnsi="Trebuchet MS" w:cs="Helvetica"/>
          <w:color w:val="000000" w:themeColor="text1"/>
          <w:sz w:val="32"/>
          <w:szCs w:val="22"/>
          <w:lang w:val="en-US"/>
        </w:rPr>
        <w:t xml:space="preserve"> or whenever new staff or children join the club.</w:t>
      </w:r>
    </w:p>
    <w:p w14:paraId="2BF32E1C"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ll children are shown the location of fire exits and the fire assembly point.</w:t>
      </w:r>
    </w:p>
    <w:p w14:paraId="2B3CBBA5"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nd fire exits are clearly marked, are not obstructed at any time and are easily opened from the inside.</w:t>
      </w:r>
    </w:p>
    <w:p w14:paraId="53F769C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re kept closed at all times but never locked.</w:t>
      </w:r>
    </w:p>
    <w:p w14:paraId="55A0EF86"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extinguishers, fire alarms and smoke alarms are regularly tested in accordance with manufacturer’s guidance.</w:t>
      </w:r>
    </w:p>
    <w:p w14:paraId="1A11BC6D"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All fire drills are recorded in the </w:t>
      </w:r>
      <w:r w:rsidRPr="009C68E9">
        <w:rPr>
          <w:rFonts w:ascii="Trebuchet MS" w:hAnsi="Trebuchet MS" w:cs="Helvetica"/>
          <w:b/>
          <w:color w:val="000000" w:themeColor="text1"/>
          <w:sz w:val="32"/>
          <w:szCs w:val="22"/>
          <w:lang w:val="en-US"/>
        </w:rPr>
        <w:t>Fire Drill Log</w:t>
      </w:r>
      <w:r w:rsidRPr="009C68E9">
        <w:rPr>
          <w:rFonts w:ascii="Trebuchet MS" w:hAnsi="Trebuchet MS" w:cs="Helvetica"/>
          <w:color w:val="000000" w:themeColor="text1"/>
          <w:sz w:val="32"/>
          <w:szCs w:val="22"/>
          <w:lang w:val="en-US"/>
        </w:rPr>
        <w:t>.</w:t>
      </w:r>
    </w:p>
    <w:p w14:paraId="357665C9"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Bold"/>
          <w:bCs/>
          <w:color w:val="000000" w:themeColor="text1"/>
          <w:sz w:val="32"/>
          <w:szCs w:val="22"/>
          <w:lang w:val="en-US"/>
        </w:rPr>
        <w:t>The Club has notices explaining the fire procedures which are positioned next to every fire exit.</w:t>
      </w:r>
    </w:p>
    <w:p w14:paraId="1A2B8EBD" w14:textId="77777777" w:rsidR="00C1774D" w:rsidRPr="009C68E9" w:rsidRDefault="00C1774D" w:rsidP="00C1774D">
      <w:pPr>
        <w:autoSpaceDE w:val="0"/>
        <w:autoSpaceDN w:val="0"/>
        <w:adjustRightInd w:val="0"/>
        <w:spacing w:before="240" w:after="120"/>
        <w:rPr>
          <w:rFonts w:ascii="Arial" w:hAnsi="Arial" w:cs="Arial"/>
          <w:color w:val="000000" w:themeColor="text1"/>
          <w:sz w:val="36"/>
          <w:lang w:val="en-US"/>
        </w:rPr>
      </w:pPr>
      <w:r w:rsidRPr="009C68E9">
        <w:rPr>
          <w:rFonts w:ascii="Arial" w:hAnsi="Arial" w:cs="Arial"/>
          <w:b/>
          <w:bCs/>
          <w:color w:val="000000" w:themeColor="text1"/>
          <w:sz w:val="36"/>
          <w:lang w:val="en-US"/>
        </w:rPr>
        <w:t>Fire prevention</w:t>
      </w:r>
    </w:p>
    <w:p w14:paraId="140F9D6A" w14:textId="77777777" w:rsidR="00C1774D" w:rsidRPr="009C68E9" w:rsidRDefault="00C1774D" w:rsidP="00C1774D">
      <w:pPr>
        <w:autoSpaceDE w:val="0"/>
        <w:autoSpaceDN w:val="0"/>
        <w:adjustRightInd w:val="0"/>
        <w:spacing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Club will take all steps possible to prevent fires occurring by:</w:t>
      </w:r>
    </w:p>
    <w:p w14:paraId="36169A30" w14:textId="77777777" w:rsidR="00C1774D" w:rsidRPr="009C68E9" w:rsidRDefault="00C1774D" w:rsidP="00C1774D">
      <w:pPr>
        <w:numPr>
          <w:ilvl w:val="0"/>
          <w:numId w:val="38"/>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power points are not overloaded with adaptors.</w:t>
      </w:r>
    </w:p>
    <w:p w14:paraId="1C260380"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the Club’s No Smoking policy is always observed.</w:t>
      </w:r>
    </w:p>
    <w:p w14:paraId="7960F3BA"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for frayed or trailing wires.</w:t>
      </w:r>
    </w:p>
    <w:p w14:paraId="1773298C"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that fuses are replaced safely.</w:t>
      </w:r>
    </w:p>
    <w:p w14:paraId="380DA6D1" w14:textId="77777777" w:rsidR="00A02D9B" w:rsidRPr="009C68E9" w:rsidRDefault="00A02D9B" w:rsidP="00A02D9B">
      <w:pPr>
        <w:autoSpaceDE w:val="0"/>
        <w:autoSpaceDN w:val="0"/>
        <w:adjustRightInd w:val="0"/>
        <w:spacing w:before="60" w:after="60"/>
        <w:rPr>
          <w:rFonts w:ascii="Trebuchet MS" w:hAnsi="Trebuchet MS" w:cs="Helvetica"/>
          <w:color w:val="000000" w:themeColor="text1"/>
          <w:sz w:val="32"/>
          <w:szCs w:val="22"/>
          <w:lang w:val="en-US"/>
        </w:rPr>
      </w:pPr>
    </w:p>
    <w:p w14:paraId="7EC57A49"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lastRenderedPageBreak/>
        <w:t>Unplugging all equipment before leaving the premises.</w:t>
      </w:r>
    </w:p>
    <w:p w14:paraId="78F144F7"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oring any potentially flammable materials safely.</w:t>
      </w:r>
    </w:p>
    <w:p w14:paraId="5AEFC113" w14:textId="77777777"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t>In the event of a fire</w:t>
      </w:r>
    </w:p>
    <w:p w14:paraId="3ACECDCB"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 member of staff will raise the alarm and call the emergency services.</w:t>
      </w:r>
    </w:p>
    <w:p w14:paraId="2AB9C10F"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children will immediately be escorted out of the building to the assembly point using the nearest marked exit. </w:t>
      </w:r>
    </w:p>
    <w:p w14:paraId="33302DE6"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No attempt will be made to collect personal belongings, or to re-enter the building after evacuation.</w:t>
      </w:r>
    </w:p>
    <w:p w14:paraId="5A5D950A"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premises will be checked by the Fire Safety Officer and the register will be collected, providing that it is safe to do so. </w:t>
      </w:r>
    </w:p>
    <w:p w14:paraId="532B7B38"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Fire Safety Officer will close all doors and windows to prevent the spread of fire when they leave the building if it is safe to do so.</w:t>
      </w:r>
    </w:p>
    <w:p w14:paraId="46230456"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register will be taken and all children and staff accounted for. </w:t>
      </w:r>
    </w:p>
    <w:p w14:paraId="486A2DC9"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anyone is missing from the register, the emergency services will be informed. </w:t>
      </w:r>
    </w:p>
    <w:p w14:paraId="2C6B49FE"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the register is not </w:t>
      </w:r>
      <w:r w:rsidR="002774BF" w:rsidRPr="009C68E9">
        <w:rPr>
          <w:rFonts w:ascii="Trebuchet MS" w:hAnsi="Trebuchet MS" w:cs="Helvetica"/>
          <w:color w:val="000000" w:themeColor="text1"/>
          <w:sz w:val="32"/>
          <w:szCs w:val="22"/>
          <w:lang w:val="en-US"/>
        </w:rPr>
        <w:t>available,</w:t>
      </w:r>
      <w:r w:rsidRPr="009C68E9">
        <w:rPr>
          <w:rFonts w:ascii="Trebuchet MS" w:hAnsi="Trebuchet MS" w:cs="Helvetica"/>
          <w:color w:val="000000" w:themeColor="text1"/>
          <w:sz w:val="32"/>
          <w:szCs w:val="22"/>
          <w:lang w:val="en-US"/>
        </w:rPr>
        <w:t xml:space="preserve"> the manager will use the emergency contacts list (which is kept off the premises) to contact parents or carers.</w:t>
      </w:r>
    </w:p>
    <w:p w14:paraId="2B02642D"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If the Fire Safety Officer is not present at the time of the incident, the manager will assume responsibility or nominate a replacement member of staff.</w:t>
      </w:r>
    </w:p>
    <w:p w14:paraId="15C9D017" w14:textId="77777777" w:rsidR="00C1774D" w:rsidRPr="009C68E9" w:rsidRDefault="00C1774D" w:rsidP="00C1774D">
      <w:pPr>
        <w:pStyle w:val="Heading3"/>
        <w:spacing w:before="240"/>
        <w:ind w:left="0"/>
        <w:rPr>
          <w:rFonts w:cs="Arial"/>
          <w:color w:val="000000" w:themeColor="text1"/>
          <w:sz w:val="36"/>
          <w:szCs w:val="24"/>
          <w:u w:val="none"/>
        </w:rPr>
      </w:pPr>
      <w:r w:rsidRPr="009C68E9">
        <w:rPr>
          <w:rFonts w:cs="Arial"/>
          <w:color w:val="000000" w:themeColor="text1"/>
          <w:sz w:val="36"/>
          <w:szCs w:val="24"/>
          <w:u w:val="none"/>
        </w:rPr>
        <w:t>Responsibilities of the Fire Safety Officer</w:t>
      </w:r>
    </w:p>
    <w:p w14:paraId="7A40CF9A" w14:textId="77777777" w:rsidR="00A02D9B" w:rsidRPr="009C68E9" w:rsidRDefault="00C1774D" w:rsidP="00C1774D">
      <w:pPr>
        <w:autoSpaceDE w:val="0"/>
        <w:autoSpaceDN w:val="0"/>
        <w:adjustRightInd w:val="0"/>
        <w:spacing w:before="120" w:after="120"/>
        <w:rPr>
          <w:rFonts w:ascii="Trebuchet MS" w:hAnsi="Trebuchet MS"/>
          <w:bCs/>
          <w:color w:val="000000" w:themeColor="text1"/>
          <w:sz w:val="32"/>
          <w:szCs w:val="22"/>
        </w:rPr>
      </w:pPr>
      <w:r w:rsidRPr="009C68E9">
        <w:rPr>
          <w:rFonts w:ascii="Trebuchet MS" w:hAnsi="Trebuchet MS"/>
          <w:bCs/>
          <w:color w:val="000000" w:themeColor="text1"/>
          <w:sz w:val="32"/>
          <w:szCs w:val="22"/>
        </w:rPr>
        <w:t xml:space="preserve">The Club’s Designated Fire Safety Officer is </w:t>
      </w:r>
      <w:r w:rsidR="00CE5129" w:rsidRPr="009C68E9">
        <w:rPr>
          <w:rFonts w:ascii="Trebuchet MS" w:hAnsi="Trebuchet MS"/>
          <w:bCs/>
          <w:color w:val="000000" w:themeColor="text1"/>
          <w:sz w:val="32"/>
          <w:szCs w:val="22"/>
        </w:rPr>
        <w:t>the club leader at each club setting</w:t>
      </w:r>
      <w:r w:rsidRPr="009C68E9">
        <w:rPr>
          <w:rFonts w:ascii="Trebuchet MS" w:hAnsi="Trebuchet MS"/>
          <w:bCs/>
          <w:color w:val="000000" w:themeColor="text1"/>
          <w:sz w:val="32"/>
          <w:szCs w:val="22"/>
        </w:rPr>
        <w:t xml:space="preserve">. The Fire Safety Officer is responsible for carrying out the fire safety risk assessment and for ensuring that all staff are made aware of fire safety procedures during their Induction period. </w:t>
      </w:r>
    </w:p>
    <w:p w14:paraId="23695191" w14:textId="77777777" w:rsidR="00A02D9B" w:rsidRPr="009C68E9" w:rsidRDefault="00A02D9B" w:rsidP="00C1774D">
      <w:pPr>
        <w:autoSpaceDE w:val="0"/>
        <w:autoSpaceDN w:val="0"/>
        <w:adjustRightInd w:val="0"/>
        <w:spacing w:before="120" w:after="120"/>
        <w:rPr>
          <w:rFonts w:ascii="Trebuchet MS" w:hAnsi="Trebuchet MS"/>
          <w:bCs/>
          <w:color w:val="000000" w:themeColor="text1"/>
          <w:sz w:val="32"/>
          <w:szCs w:val="22"/>
        </w:rPr>
      </w:pPr>
    </w:p>
    <w:p w14:paraId="1A6ADCA7"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rPr>
      </w:pPr>
      <w:r w:rsidRPr="009C68E9">
        <w:rPr>
          <w:rFonts w:ascii="Trebuchet MS" w:hAnsi="Trebuchet MS" w:cs="Helvetica-Bold"/>
          <w:bCs/>
          <w:color w:val="000000" w:themeColor="text1"/>
          <w:sz w:val="32"/>
          <w:szCs w:val="22"/>
          <w:lang w:val="en-US"/>
        </w:rPr>
        <w:t>The</w:t>
      </w:r>
      <w:r w:rsidRPr="009C68E9">
        <w:rPr>
          <w:rFonts w:ascii="Trebuchet MS" w:hAnsi="Trebuchet MS"/>
          <w:color w:val="000000" w:themeColor="text1"/>
          <w:sz w:val="32"/>
          <w:szCs w:val="22"/>
        </w:rPr>
        <w:t xml:space="preserve"> Regulatory Reform (Fire Safety) Order 2005 requires that a fire safety risk assessment is undertaken for the workplace based on The Department of Communities and Local Government’s 5 step guide: https://www.gov.uk/government/uploads/system/uploads/attachment_data/file/14899/fsra-5-step-checklist.pdf</w:t>
      </w:r>
      <w:r w:rsidRPr="009C68E9">
        <w:rPr>
          <w:rFonts w:ascii="Trebuchet MS" w:hAnsi="Trebuchet MS" w:cs="Helvetica"/>
          <w:color w:val="000000" w:themeColor="text1"/>
          <w:sz w:val="32"/>
          <w:szCs w:val="22"/>
          <w:lang w:val="en-US"/>
        </w:rPr>
        <w:t xml:space="preserve"> </w:t>
      </w:r>
    </w:p>
    <w:p w14:paraId="109FB642" w14:textId="77777777" w:rsidR="00C1774D" w:rsidRPr="009C68E9" w:rsidRDefault="00C1774D" w:rsidP="00C1774D">
      <w:pPr>
        <w:autoSpaceDE w:val="0"/>
        <w:autoSpaceDN w:val="0"/>
        <w:adjustRightInd w:val="0"/>
        <w:spacing w:before="120"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risk assessment should cover:</w:t>
      </w:r>
    </w:p>
    <w:p w14:paraId="5A1FAF4F"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otential fire risks</w:t>
      </w:r>
    </w:p>
    <w:p w14:paraId="0C953F6C"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eople at risk</w:t>
      </w:r>
    </w:p>
    <w:p w14:paraId="54AEBDEB"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Evaluating the risks arising from the hazards identified and the means of minimising those risks</w:t>
      </w:r>
    </w:p>
    <w:p w14:paraId="4EB8B63D"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cording the hazards, preparing a fire prevention plan and sharing these with other members of staff</w:t>
      </w:r>
    </w:p>
    <w:p w14:paraId="1F342225" w14:textId="77777777" w:rsidR="00C1774D" w:rsidRPr="009C68E9" w:rsidRDefault="00C1774D" w:rsidP="00C1774D">
      <w:pPr>
        <w:numPr>
          <w:ilvl w:val="0"/>
          <w:numId w:val="40"/>
        </w:numPr>
        <w:spacing w:before="6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viewing the fire safety risk assessment on a regular basis.</w:t>
      </w:r>
    </w:p>
    <w:p w14:paraId="2E0EB312" w14:textId="77777777" w:rsidR="00C1774D" w:rsidRPr="009C68E9" w:rsidRDefault="00C1774D" w:rsidP="00A02D9B">
      <w:pPr>
        <w:spacing w:before="120" w:after="12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Fire Safety Officer should liaise with the local Fire and Rescue Service for further advice and should ensure that Emergency Contact details are recorded at the front of the register and a copy stored off </w:t>
      </w:r>
      <w:r w:rsidR="00DF5DB0">
        <w:rPr>
          <w:rFonts w:ascii="Trebuchet MS" w:hAnsi="Trebuchet MS"/>
          <w:color w:val="000000" w:themeColor="text1"/>
          <w:sz w:val="32"/>
          <w:szCs w:val="22"/>
        </w:rPr>
        <w:t xml:space="preserve">the </w:t>
      </w:r>
      <w:r w:rsidRPr="009C68E9">
        <w:rPr>
          <w:rFonts w:ascii="Trebuchet MS" w:hAnsi="Trebuchet MS"/>
          <w:color w:val="000000" w:themeColor="text1"/>
          <w:sz w:val="32"/>
          <w:szCs w:val="22"/>
        </w:rPr>
        <w:t>premises.</w:t>
      </w:r>
    </w:p>
    <w:p w14:paraId="04F873EA"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02D9B" w:rsidRPr="009C68E9" w14:paraId="30A826F5" w14:textId="77777777" w:rsidTr="00A02D9B">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A83783A" w14:textId="05CDD2C1"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A02D9B" w:rsidRPr="009C68E9" w14:paraId="074F50EA" w14:textId="77777777" w:rsidTr="00A02D9B">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DEB4F55" w14:textId="211EF8CB"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08DFDD1B" w14:textId="77777777" w:rsidR="00C1774D" w:rsidRPr="009C68E9" w:rsidRDefault="00C1774D" w:rsidP="00C1774D">
      <w:pPr>
        <w:rPr>
          <w:rFonts w:ascii="Trebuchet MS" w:hAnsi="Trebuchet MS"/>
          <w:color w:val="000000" w:themeColor="text1"/>
          <w:sz w:val="32"/>
          <w:szCs w:val="22"/>
        </w:rPr>
      </w:pPr>
    </w:p>
    <w:p w14:paraId="0B977FAA" w14:textId="0754C500" w:rsidR="00C1774D" w:rsidRDefault="00C1774D" w:rsidP="00C1774D">
      <w:pPr>
        <w:rPr>
          <w:rFonts w:ascii="Trebuchet MS" w:hAnsi="Trebuchet MS" w:cs="Tahoma"/>
          <w:color w:val="000000" w:themeColor="text1"/>
          <w:szCs w:val="20"/>
        </w:rPr>
      </w:pPr>
    </w:p>
    <w:p w14:paraId="5A163D35" w14:textId="22371188" w:rsidR="000A02F4" w:rsidRDefault="000A02F4" w:rsidP="00C1774D">
      <w:pPr>
        <w:rPr>
          <w:rFonts w:ascii="Trebuchet MS" w:hAnsi="Trebuchet MS" w:cs="Tahoma"/>
          <w:color w:val="000000" w:themeColor="text1"/>
          <w:szCs w:val="20"/>
        </w:rPr>
      </w:pPr>
    </w:p>
    <w:p w14:paraId="35A85F8E" w14:textId="77777777" w:rsidR="000A02F4" w:rsidRPr="009C68E9" w:rsidRDefault="000A02F4" w:rsidP="00C1774D">
      <w:pPr>
        <w:rPr>
          <w:rFonts w:ascii="Trebuchet MS" w:hAnsi="Trebuchet MS"/>
          <w:b/>
          <w:bCs/>
          <w:color w:val="000000" w:themeColor="text1"/>
          <w:sz w:val="32"/>
          <w:szCs w:val="22"/>
        </w:rPr>
      </w:pPr>
    </w:p>
    <w:p w14:paraId="4E094957" w14:textId="77777777" w:rsidR="00C1774D" w:rsidRPr="009C68E9" w:rsidRDefault="00C1774D" w:rsidP="00C1774D">
      <w:pPr>
        <w:rPr>
          <w:rFonts w:ascii="Trebuchet MS" w:hAnsi="Trebuchet MS"/>
          <w:color w:val="000000" w:themeColor="text1"/>
          <w:sz w:val="32"/>
          <w:szCs w:val="22"/>
        </w:rPr>
      </w:pPr>
    </w:p>
    <w:p w14:paraId="554F6B5E" w14:textId="77777777" w:rsidR="00C1774D" w:rsidRPr="009C68E9" w:rsidRDefault="00C1774D" w:rsidP="00C1774D">
      <w:pPr>
        <w:rPr>
          <w:rFonts w:ascii="Trebuchet MS" w:hAnsi="Trebuchet MS"/>
          <w:color w:val="000000" w:themeColor="text1"/>
          <w:sz w:val="32"/>
          <w:szCs w:val="22"/>
        </w:rPr>
      </w:pPr>
    </w:p>
    <w:p w14:paraId="62D6CA0A" w14:textId="77777777" w:rsidR="00C1774D" w:rsidRPr="009C68E9" w:rsidRDefault="00C1774D" w:rsidP="00C1774D">
      <w:pPr>
        <w:rPr>
          <w:rFonts w:ascii="Trebuchet MS" w:hAnsi="Trebuchet MS"/>
          <w:color w:val="000000" w:themeColor="text1"/>
          <w:sz w:val="32"/>
          <w:szCs w:val="22"/>
        </w:rPr>
      </w:pPr>
    </w:p>
    <w:p w14:paraId="6511DA1E" w14:textId="77777777" w:rsidR="00C1774D" w:rsidRPr="009C68E9" w:rsidRDefault="00C1774D" w:rsidP="00C1774D">
      <w:pPr>
        <w:rPr>
          <w:rFonts w:ascii="Trebuchet MS" w:hAnsi="Trebuchet MS"/>
          <w:color w:val="000000" w:themeColor="text1"/>
          <w:sz w:val="32"/>
          <w:szCs w:val="22"/>
        </w:rPr>
      </w:pPr>
    </w:p>
    <w:p w14:paraId="78E98DBB" w14:textId="77777777" w:rsidR="00C1774D" w:rsidRPr="009C68E9" w:rsidRDefault="00C1774D" w:rsidP="00C1774D">
      <w:pPr>
        <w:rPr>
          <w:rFonts w:ascii="Trebuchet MS" w:hAnsi="Trebuchet MS"/>
          <w:color w:val="000000" w:themeColor="text1"/>
          <w:sz w:val="32"/>
          <w:szCs w:val="22"/>
        </w:rPr>
      </w:pPr>
    </w:p>
    <w:p w14:paraId="32EF4129" w14:textId="77777777" w:rsidR="00C1774D" w:rsidRPr="00175830" w:rsidRDefault="00C1774D" w:rsidP="009B02E1">
      <w:pPr>
        <w:pStyle w:val="Heading1"/>
        <w:spacing w:after="360"/>
        <w:rPr>
          <w:color w:val="000000" w:themeColor="text1"/>
          <w:sz w:val="44"/>
        </w:rPr>
      </w:pPr>
      <w:r w:rsidRPr="00175830">
        <w:rPr>
          <w:color w:val="000000" w:themeColor="text1"/>
          <w:sz w:val="44"/>
        </w:rPr>
        <w:lastRenderedPageBreak/>
        <w:t>Food Safety Policy</w:t>
      </w:r>
    </w:p>
    <w:p w14:paraId="1FA3900C" w14:textId="77777777" w:rsidR="00C1774D" w:rsidRPr="009C68E9" w:rsidRDefault="00CE5129" w:rsidP="00C1774D">
      <w:pPr>
        <w:pStyle w:val="NoSpacing"/>
        <w:rPr>
          <w:rFonts w:ascii="Trebuchet MS" w:hAnsi="Trebuchet MS"/>
          <w:color w:val="000000" w:themeColor="text1"/>
          <w:sz w:val="32"/>
          <w:szCs w:val="22"/>
          <w:lang w:eastAsia="en-GB"/>
        </w:rPr>
      </w:pPr>
      <w:r w:rsidRPr="009C68E9">
        <w:rPr>
          <w:rFonts w:ascii="Trebuchet MS" w:hAnsi="Trebuchet MS"/>
          <w:color w:val="000000" w:themeColor="text1"/>
          <w:sz w:val="36"/>
        </w:rPr>
        <w:t>Kids Choice</w:t>
      </w:r>
      <w:r w:rsidR="00216DE4" w:rsidRPr="009C68E9">
        <w:rPr>
          <w:rFonts w:ascii="Trebuchet MS" w:hAnsi="Trebuchet MS"/>
          <w:color w:val="000000" w:themeColor="text1"/>
          <w:sz w:val="36"/>
        </w:rPr>
        <w:t xml:space="preserve"> Ltd</w:t>
      </w:r>
      <w:r w:rsidR="00C1774D" w:rsidRPr="009C68E9">
        <w:rPr>
          <w:rFonts w:ascii="Muli" w:hAnsi="Muli"/>
          <w:color w:val="000000" w:themeColor="text1"/>
          <w:sz w:val="33"/>
          <w:szCs w:val="27"/>
          <w:lang w:eastAsia="en-GB"/>
        </w:rPr>
        <w:t xml:space="preserve"> </w:t>
      </w:r>
      <w:r w:rsidR="00C1774D" w:rsidRPr="009C68E9">
        <w:rPr>
          <w:rFonts w:ascii="Trebuchet MS" w:hAnsi="Trebuchet MS"/>
          <w:color w:val="000000" w:themeColor="text1"/>
          <w:sz w:val="32"/>
          <w:szCs w:val="22"/>
          <w:lang w:eastAsia="en-GB"/>
        </w:rPr>
        <w:t>is committed to ensuring that safe and healthy practi</w:t>
      </w:r>
      <w:r w:rsidRPr="009C68E9">
        <w:rPr>
          <w:rFonts w:ascii="Trebuchet MS" w:hAnsi="Trebuchet MS"/>
          <w:color w:val="000000" w:themeColor="text1"/>
          <w:sz w:val="32"/>
          <w:szCs w:val="22"/>
          <w:lang w:eastAsia="en-GB"/>
        </w:rPr>
        <w:t>c</w:t>
      </w:r>
      <w:r w:rsidR="00C1774D" w:rsidRPr="009C68E9">
        <w:rPr>
          <w:rFonts w:ascii="Trebuchet MS" w:hAnsi="Trebuchet MS"/>
          <w:color w:val="000000" w:themeColor="text1"/>
          <w:sz w:val="32"/>
          <w:szCs w:val="22"/>
          <w:lang w:eastAsia="en-GB"/>
        </w:rPr>
        <w:t>es around the storage, preparation and service of food are followed at all times. Staff involved in food handling and preparation have to meet high standards of personal hygiene. Any member of staff showing signs of infection or ill health will not be permitted to handle food.</w:t>
      </w:r>
    </w:p>
    <w:p w14:paraId="4F587C09" w14:textId="77777777" w:rsidR="00283417" w:rsidRDefault="00283417" w:rsidP="00C1774D">
      <w:pPr>
        <w:pStyle w:val="NoSpacing"/>
        <w:spacing w:after="120"/>
        <w:rPr>
          <w:rFonts w:ascii="Trebuchet MS" w:hAnsi="Trebuchet MS"/>
          <w:color w:val="000000" w:themeColor="text1"/>
          <w:sz w:val="32"/>
          <w:szCs w:val="22"/>
          <w:lang w:eastAsia="en-GB"/>
        </w:rPr>
      </w:pPr>
    </w:p>
    <w:p w14:paraId="219F188B" w14:textId="4C6EBD14" w:rsidR="00C1774D" w:rsidRPr="009C68E9" w:rsidRDefault="00C1774D" w:rsidP="00C1774D">
      <w:pPr>
        <w:pStyle w:val="NoSpacing"/>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staff involved in food handling have received food handling and hygiene training. When preparing food, staff follow the requirements of current food hygiene legislation, including:</w:t>
      </w:r>
    </w:p>
    <w:p w14:paraId="6F7D46A3"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ways washing hands with anti-bacterial soap and hot water before and after handling food and using the toilet</w:t>
      </w:r>
    </w:p>
    <w:p w14:paraId="340BD99F"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clean, disposable cloths</w:t>
      </w:r>
    </w:p>
    <w:p w14:paraId="45A86CB9" w14:textId="77777777" w:rsidR="00216DE4"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Using the correct colour coded </w:t>
      </w:r>
      <w:r w:rsidR="002774BF" w:rsidRPr="009C68E9">
        <w:rPr>
          <w:rFonts w:ascii="Trebuchet MS" w:hAnsi="Trebuchet MS"/>
          <w:color w:val="000000" w:themeColor="text1"/>
          <w:sz w:val="32"/>
          <w:szCs w:val="22"/>
          <w:lang w:eastAsia="en-GB"/>
        </w:rPr>
        <w:t>chopping</w:t>
      </w:r>
      <w:r w:rsidR="0054007D">
        <w:rPr>
          <w:rFonts w:ascii="Trebuchet MS" w:hAnsi="Trebuchet MS"/>
          <w:color w:val="000000" w:themeColor="text1"/>
          <w:sz w:val="32"/>
          <w:szCs w:val="22"/>
          <w:lang w:eastAsia="en-GB"/>
        </w:rPr>
        <w:t xml:space="preserve"> boards. (e.g. red for raw meat)</w:t>
      </w:r>
    </w:p>
    <w:p w14:paraId="695FC561"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 being involved in food preparation if they are unwell</w:t>
      </w:r>
    </w:p>
    <w:p w14:paraId="1A2401B8"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Making sure all fruit and vegetables are washed </w:t>
      </w:r>
      <w:r w:rsidR="00CE5129" w:rsidRPr="009C68E9">
        <w:rPr>
          <w:rFonts w:ascii="Trebuchet MS" w:hAnsi="Trebuchet MS"/>
          <w:color w:val="000000" w:themeColor="text1"/>
          <w:sz w:val="32"/>
          <w:szCs w:val="22"/>
          <w:lang w:eastAsia="en-GB"/>
        </w:rPr>
        <w:t xml:space="preserve">or have been washed previously </w:t>
      </w:r>
      <w:r w:rsidRPr="009C68E9">
        <w:rPr>
          <w:rFonts w:ascii="Trebuchet MS" w:hAnsi="Trebuchet MS"/>
          <w:color w:val="000000" w:themeColor="text1"/>
          <w:sz w:val="32"/>
          <w:szCs w:val="22"/>
          <w:lang w:eastAsia="en-GB"/>
        </w:rPr>
        <w:t>before being served</w:t>
      </w:r>
    </w:p>
    <w:p w14:paraId="72629D66"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Removing jewellery, especially rings, watches and bracelets, before preparing food</w:t>
      </w:r>
    </w:p>
    <w:p w14:paraId="4C3D3CAD"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Covering spots or sores on the hands and arms with a waterproof dressing</w:t>
      </w:r>
    </w:p>
    <w:p w14:paraId="644DA4F8"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Keeping fingernails short, clean, and free from varnish.</w:t>
      </w:r>
    </w:p>
    <w:p w14:paraId="11BE9C0F" w14:textId="77777777" w:rsidR="00C1774D" w:rsidRPr="009C68E9" w:rsidRDefault="00C1774D" w:rsidP="00C1774D">
      <w:pPr>
        <w:spacing w:before="120" w:after="120" w:line="360" w:lineRule="atLeast"/>
        <w:textAlignment w:val="baseline"/>
        <w:rPr>
          <w:rFonts w:ascii="Arial" w:hAnsi="Arial" w:cs="Arial"/>
          <w:b/>
          <w:bCs/>
          <w:color w:val="000000" w:themeColor="text1"/>
          <w:sz w:val="36"/>
          <w:bdr w:val="none" w:sz="0" w:space="0" w:color="auto" w:frame="1"/>
          <w:lang w:eastAsia="en-GB"/>
        </w:rPr>
      </w:pPr>
      <w:r w:rsidRPr="009C68E9">
        <w:rPr>
          <w:rFonts w:ascii="Arial" w:hAnsi="Arial" w:cs="Arial"/>
          <w:b/>
          <w:bCs/>
          <w:color w:val="000000" w:themeColor="text1"/>
          <w:sz w:val="36"/>
          <w:bdr w:val="none" w:sz="0" w:space="0" w:color="auto" w:frame="1"/>
          <w:lang w:eastAsia="en-GB"/>
        </w:rPr>
        <w:t>Food storage</w:t>
      </w:r>
    </w:p>
    <w:p w14:paraId="58759662" w14:textId="77777777" w:rsidR="00216DE4" w:rsidRPr="009C68E9" w:rsidRDefault="00C1774D" w:rsidP="00C1774D">
      <w:pPr>
        <w:pStyle w:val="NoSpacing"/>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All foods are stored according to safe food handling practices and at a correct temperature, to prevent the growth of food </w:t>
      </w:r>
    </w:p>
    <w:p w14:paraId="32170A84" w14:textId="77777777" w:rsidR="00216DE4" w:rsidRPr="009C68E9" w:rsidRDefault="00216DE4" w:rsidP="00C1774D">
      <w:pPr>
        <w:pStyle w:val="NoSpacing"/>
        <w:rPr>
          <w:rFonts w:ascii="Trebuchet MS" w:hAnsi="Trebuchet MS"/>
          <w:color w:val="000000" w:themeColor="text1"/>
          <w:sz w:val="32"/>
          <w:szCs w:val="22"/>
          <w:bdr w:val="none" w:sz="0" w:space="0" w:color="auto" w:frame="1"/>
          <w:lang w:eastAsia="en-GB"/>
        </w:rPr>
      </w:pPr>
    </w:p>
    <w:p w14:paraId="38FB266C" w14:textId="77777777" w:rsidR="00C1774D" w:rsidRPr="009C68E9" w:rsidRDefault="00C1774D" w:rsidP="00C1774D">
      <w:pPr>
        <w:pStyle w:val="NoSpacing"/>
        <w:rPr>
          <w:rFonts w:ascii="Trebuchet MS" w:hAnsi="Trebuchet MS" w:cs="Arial"/>
          <w:b/>
          <w:bC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poisoning organisms and to ensure that food quality is maintained.</w:t>
      </w:r>
    </w:p>
    <w:p w14:paraId="15FDC71E" w14:textId="31353EBB" w:rsidR="00C1774D" w:rsidRPr="009C68E9" w:rsidRDefault="00C1774D" w:rsidP="00C1774D">
      <w:pPr>
        <w:pStyle w:val="NoSpacing"/>
        <w:spacing w:before="120" w:after="120"/>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Fridge temperatures are checked </w:t>
      </w:r>
      <w:r w:rsidR="0058740C">
        <w:rPr>
          <w:rFonts w:ascii="Trebuchet MS" w:hAnsi="Trebuchet MS"/>
          <w:color w:val="000000" w:themeColor="text1"/>
          <w:sz w:val="32"/>
          <w:szCs w:val="22"/>
          <w:bdr w:val="none" w:sz="0" w:space="0" w:color="auto" w:frame="1"/>
          <w:lang w:eastAsia="en-GB"/>
        </w:rPr>
        <w:t>daily</w:t>
      </w:r>
      <w:r w:rsidRPr="009C68E9">
        <w:rPr>
          <w:rFonts w:ascii="Trebuchet MS" w:hAnsi="Trebuchet MS"/>
          <w:color w:val="000000" w:themeColor="text1"/>
          <w:sz w:val="32"/>
          <w:szCs w:val="22"/>
          <w:bdr w:val="none" w:sz="0" w:space="0" w:color="auto" w:frame="1"/>
          <w:lang w:eastAsia="en-GB"/>
        </w:rPr>
        <w:t xml:space="preserve">. If it is noted that there are temperature fluctuations that are not explained by </w:t>
      </w:r>
      <w:r w:rsidRPr="009C68E9">
        <w:rPr>
          <w:rFonts w:ascii="Trebuchet MS" w:hAnsi="Trebuchet MS"/>
          <w:color w:val="000000" w:themeColor="text1"/>
          <w:sz w:val="32"/>
          <w:szCs w:val="22"/>
          <w:bdr w:val="none" w:sz="0" w:space="0" w:color="auto" w:frame="1"/>
          <w:lang w:eastAsia="en-GB"/>
        </w:rPr>
        <w:lastRenderedPageBreak/>
        <w:t>simple user error (</w:t>
      </w:r>
      <w:r w:rsidR="002774BF" w:rsidRPr="009C68E9">
        <w:rPr>
          <w:rFonts w:ascii="Trebuchet MS" w:hAnsi="Trebuchet MS"/>
          <w:color w:val="000000" w:themeColor="text1"/>
          <w:sz w:val="32"/>
          <w:szCs w:val="22"/>
          <w:bdr w:val="none" w:sz="0" w:space="0" w:color="auto" w:frame="1"/>
          <w:lang w:eastAsia="en-GB"/>
        </w:rPr>
        <w:t>e.g.</w:t>
      </w:r>
      <w:r w:rsidRPr="009C68E9">
        <w:rPr>
          <w:rFonts w:ascii="Trebuchet MS" w:hAnsi="Trebuchet MS"/>
          <w:color w:val="000000" w:themeColor="text1"/>
          <w:sz w:val="32"/>
          <w:szCs w:val="22"/>
          <w:bdr w:val="none" w:sz="0" w:space="0" w:color="auto" w:frame="1"/>
          <w:lang w:eastAsia="en-GB"/>
        </w:rPr>
        <w:t xml:space="preserve"> failure to close the fridge properly), a new fridge will be purchased.</w:t>
      </w:r>
    </w:p>
    <w:p w14:paraId="43CC811F" w14:textId="77777777" w:rsidR="00C1774D" w:rsidRPr="009C68E9" w:rsidRDefault="00C1774D" w:rsidP="00C1774D">
      <w:pPr>
        <w:pStyle w:val="Heading1"/>
        <w:jc w:val="left"/>
        <w:rPr>
          <w:color w:val="000000" w:themeColor="text1"/>
          <w:sz w:val="36"/>
          <w:szCs w:val="24"/>
          <w:u w:val="none"/>
        </w:rPr>
      </w:pPr>
      <w:r w:rsidRPr="009C68E9">
        <w:rPr>
          <w:color w:val="000000" w:themeColor="text1"/>
          <w:sz w:val="36"/>
          <w:szCs w:val="24"/>
          <w:u w:val="none"/>
        </w:rPr>
        <w:t>Cleaning</w:t>
      </w:r>
    </w:p>
    <w:p w14:paraId="17825715"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The fridge is cleaned thoroughly, with warm, soapy water, on a </w:t>
      </w:r>
      <w:r w:rsidR="00216DE4" w:rsidRPr="009C68E9">
        <w:rPr>
          <w:rFonts w:ascii="Trebuchet MS" w:hAnsi="Trebuchet MS"/>
          <w:color w:val="000000" w:themeColor="text1"/>
          <w:sz w:val="32"/>
          <w:szCs w:val="22"/>
          <w:lang w:eastAsia="en-GB"/>
        </w:rPr>
        <w:t>termly</w:t>
      </w:r>
      <w:r w:rsidRPr="009C68E9">
        <w:rPr>
          <w:rFonts w:ascii="Trebuchet MS" w:hAnsi="Trebuchet MS"/>
          <w:color w:val="000000" w:themeColor="text1"/>
          <w:sz w:val="32"/>
          <w:szCs w:val="22"/>
          <w:lang w:eastAsia="en-GB"/>
        </w:rPr>
        <w:t xml:space="preserve"> basis.</w:t>
      </w:r>
    </w:p>
    <w:p w14:paraId="7E538BC7"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ood is checked </w:t>
      </w:r>
      <w:r w:rsidR="00CE5129" w:rsidRPr="009C68E9">
        <w:rPr>
          <w:rFonts w:ascii="Trebuchet MS" w:hAnsi="Trebuchet MS"/>
          <w:color w:val="000000" w:themeColor="text1"/>
          <w:sz w:val="32"/>
          <w:szCs w:val="22"/>
          <w:lang w:eastAsia="en-GB"/>
        </w:rPr>
        <w:t xml:space="preserve">daily </w:t>
      </w:r>
      <w:r w:rsidRPr="009C68E9">
        <w:rPr>
          <w:rFonts w:ascii="Trebuchet MS" w:hAnsi="Trebuchet MS"/>
          <w:color w:val="000000" w:themeColor="text1"/>
          <w:sz w:val="32"/>
          <w:szCs w:val="22"/>
          <w:lang w:eastAsia="en-GB"/>
        </w:rPr>
        <w:t>for freshness – anything past the use by date will be disposed of.</w:t>
      </w:r>
    </w:p>
    <w:p w14:paraId="6626589D"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reezers are defrosted and cleaned once a </w:t>
      </w:r>
      <w:r w:rsidR="00216DE4" w:rsidRPr="009C68E9">
        <w:rPr>
          <w:rFonts w:ascii="Trebuchet MS" w:hAnsi="Trebuchet MS"/>
          <w:color w:val="000000" w:themeColor="text1"/>
          <w:sz w:val="32"/>
          <w:szCs w:val="22"/>
          <w:lang w:eastAsia="en-GB"/>
        </w:rPr>
        <w:t>term</w:t>
      </w:r>
      <w:r w:rsidRPr="009C68E9">
        <w:rPr>
          <w:rFonts w:ascii="Muli" w:hAnsi="Muli"/>
          <w:color w:val="000000" w:themeColor="text1"/>
          <w:sz w:val="33"/>
          <w:szCs w:val="27"/>
          <w:lang w:eastAsia="en-GB"/>
        </w:rPr>
        <w:t>.</w:t>
      </w:r>
    </w:p>
    <w:p w14:paraId="68225AAC"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food preparation surfaces are wiped clean after use with anti-bacterial cleaner and disposable cloths.</w:t>
      </w:r>
    </w:p>
    <w:p w14:paraId="08FD57F2"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chopping boards are cleaned after use with warm soapy water, anti-bacterial cleaner and then thoroughly rinsed</w:t>
      </w:r>
      <w:r w:rsidRPr="009C68E9">
        <w:rPr>
          <w:rFonts w:ascii="Muli" w:hAnsi="Muli"/>
          <w:color w:val="000000" w:themeColor="text1"/>
          <w:sz w:val="33"/>
          <w:szCs w:val="27"/>
          <w:lang w:eastAsia="en-GB"/>
        </w:rPr>
        <w:t>.</w:t>
      </w:r>
    </w:p>
    <w:p w14:paraId="7A23A21F" w14:textId="77777777" w:rsidR="00C1774D" w:rsidRPr="002C158C"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ppropriate controls are implemented to reduce the risk of cross contamination.</w:t>
      </w:r>
    </w:p>
    <w:p w14:paraId="440F7CD7"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16DE4" w:rsidRPr="009C68E9" w14:paraId="10430223" w14:textId="77777777" w:rsidTr="00216DE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1352E6E" w14:textId="575D9914"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216DE4" w:rsidRPr="009C68E9" w14:paraId="57A6CDEF" w14:textId="77777777" w:rsidTr="00216DE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5B5B9D3" w14:textId="49DBB3AF"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5373473" w14:textId="77777777" w:rsidR="00C1774D" w:rsidRPr="009C68E9" w:rsidRDefault="00C1774D" w:rsidP="00C1774D">
      <w:pPr>
        <w:spacing w:before="12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Food and drink [3.48].</w:t>
      </w:r>
    </w:p>
    <w:p w14:paraId="21E3E576" w14:textId="77777777" w:rsidR="007A6522" w:rsidRPr="009C68E9" w:rsidRDefault="007A6522" w:rsidP="00C1774D">
      <w:pPr>
        <w:pStyle w:val="Heading1"/>
        <w:rPr>
          <w:rFonts w:ascii="Comic Sans MS" w:hAnsi="Comic Sans MS"/>
          <w:color w:val="000000" w:themeColor="text1"/>
          <w:sz w:val="48"/>
          <w:u w:val="none"/>
        </w:rPr>
      </w:pPr>
      <w:bookmarkStart w:id="7" w:name="_Toc210026010"/>
    </w:p>
    <w:p w14:paraId="3EE6B6DC" w14:textId="77777777" w:rsidR="00B30C40" w:rsidRPr="009C68E9" w:rsidRDefault="00B30C40" w:rsidP="00B30C40">
      <w:pPr>
        <w:pStyle w:val="Heading1"/>
        <w:jc w:val="left"/>
        <w:rPr>
          <w:color w:val="000000" w:themeColor="text1"/>
          <w:sz w:val="44"/>
          <w:u w:val="none"/>
        </w:rPr>
      </w:pPr>
    </w:p>
    <w:p w14:paraId="3401EB57" w14:textId="77777777" w:rsidR="00B30C40" w:rsidRPr="009C68E9" w:rsidRDefault="00B30C40" w:rsidP="00B30C40">
      <w:pPr>
        <w:rPr>
          <w:color w:val="000000" w:themeColor="text1"/>
          <w:lang w:eastAsia="en-GB"/>
        </w:rPr>
      </w:pPr>
    </w:p>
    <w:p w14:paraId="48AE4524" w14:textId="77777777" w:rsidR="00B30C40" w:rsidRPr="009C68E9" w:rsidRDefault="00B30C40" w:rsidP="00B30C40">
      <w:pPr>
        <w:rPr>
          <w:color w:val="000000" w:themeColor="text1"/>
          <w:lang w:eastAsia="en-GB"/>
        </w:rPr>
      </w:pPr>
    </w:p>
    <w:p w14:paraId="609F5C6E" w14:textId="7B9EB0F7" w:rsidR="00B30C40" w:rsidRDefault="00B30C40" w:rsidP="00B30C40">
      <w:pPr>
        <w:rPr>
          <w:color w:val="000000" w:themeColor="text1"/>
          <w:lang w:eastAsia="en-GB"/>
        </w:rPr>
      </w:pPr>
    </w:p>
    <w:p w14:paraId="11F7E480" w14:textId="6E05C436" w:rsidR="006B4666" w:rsidRDefault="006B4666" w:rsidP="00B30C40">
      <w:pPr>
        <w:rPr>
          <w:color w:val="000000" w:themeColor="text1"/>
          <w:lang w:eastAsia="en-GB"/>
        </w:rPr>
      </w:pPr>
    </w:p>
    <w:p w14:paraId="6E4530EB" w14:textId="6F729763" w:rsidR="006B4666" w:rsidRDefault="006B4666" w:rsidP="00B30C40">
      <w:pPr>
        <w:rPr>
          <w:color w:val="000000" w:themeColor="text1"/>
          <w:lang w:eastAsia="en-GB"/>
        </w:rPr>
      </w:pPr>
    </w:p>
    <w:p w14:paraId="1A26A016" w14:textId="56D82DDA" w:rsidR="006B4666" w:rsidRDefault="006B4666" w:rsidP="00B30C40">
      <w:pPr>
        <w:rPr>
          <w:color w:val="000000" w:themeColor="text1"/>
          <w:lang w:eastAsia="en-GB"/>
        </w:rPr>
      </w:pPr>
    </w:p>
    <w:p w14:paraId="3E63F76F" w14:textId="1C18451A" w:rsidR="006B4666" w:rsidRDefault="006B4666" w:rsidP="00B30C40">
      <w:pPr>
        <w:rPr>
          <w:color w:val="000000" w:themeColor="text1"/>
          <w:lang w:eastAsia="en-GB"/>
        </w:rPr>
      </w:pPr>
    </w:p>
    <w:p w14:paraId="3932B50D" w14:textId="5F5F1E27" w:rsidR="00B30C40" w:rsidRDefault="00B30C40" w:rsidP="00B30C40">
      <w:pPr>
        <w:rPr>
          <w:color w:val="000000" w:themeColor="text1"/>
          <w:lang w:eastAsia="en-GB"/>
        </w:rPr>
      </w:pPr>
    </w:p>
    <w:p w14:paraId="5F1496A8" w14:textId="33E498BA" w:rsidR="00E77955" w:rsidRDefault="00E77955" w:rsidP="00B30C40">
      <w:pPr>
        <w:rPr>
          <w:color w:val="000000" w:themeColor="text1"/>
          <w:lang w:eastAsia="en-GB"/>
        </w:rPr>
      </w:pPr>
    </w:p>
    <w:p w14:paraId="63C3EE69" w14:textId="77777777" w:rsidR="00E77955" w:rsidRPr="009C68E9" w:rsidRDefault="00E77955" w:rsidP="00B30C40">
      <w:pPr>
        <w:rPr>
          <w:color w:val="000000" w:themeColor="text1"/>
          <w:lang w:eastAsia="en-GB"/>
        </w:rPr>
      </w:pPr>
    </w:p>
    <w:p w14:paraId="69589940" w14:textId="77777777" w:rsidR="00C1774D" w:rsidRPr="00175830" w:rsidRDefault="00C1774D" w:rsidP="00C1774D">
      <w:pPr>
        <w:pStyle w:val="Heading1"/>
        <w:rPr>
          <w:color w:val="000000" w:themeColor="text1"/>
          <w:sz w:val="44"/>
        </w:rPr>
      </w:pPr>
      <w:r w:rsidRPr="00175830">
        <w:rPr>
          <w:color w:val="000000" w:themeColor="text1"/>
          <w:sz w:val="44"/>
        </w:rPr>
        <w:lastRenderedPageBreak/>
        <w:t>Health and Safety</w:t>
      </w:r>
      <w:bookmarkEnd w:id="7"/>
      <w:r w:rsidRPr="00175830">
        <w:rPr>
          <w:color w:val="000000" w:themeColor="text1"/>
          <w:sz w:val="44"/>
        </w:rPr>
        <w:t xml:space="preserve"> Policy</w:t>
      </w:r>
    </w:p>
    <w:p w14:paraId="06FC0AD0" w14:textId="77777777" w:rsidR="00C1774D" w:rsidRPr="009C68E9" w:rsidRDefault="00CE5129" w:rsidP="00C1774D">
      <w:pPr>
        <w:pStyle w:val="policybody"/>
        <w:spacing w:before="240"/>
        <w:rPr>
          <w:color w:val="000000" w:themeColor="text1"/>
          <w:sz w:val="32"/>
        </w:rPr>
      </w:pPr>
      <w:r w:rsidRPr="009C68E9">
        <w:rPr>
          <w:bCs/>
          <w:color w:val="000000" w:themeColor="text1"/>
          <w:sz w:val="32"/>
        </w:rPr>
        <w:t>Kids Choice</w:t>
      </w:r>
      <w:r w:rsidR="00B30C40" w:rsidRPr="009C68E9">
        <w:rPr>
          <w:bCs/>
          <w:color w:val="000000" w:themeColor="text1"/>
          <w:sz w:val="32"/>
        </w:rPr>
        <w:t xml:space="preserve"> Ltd</w:t>
      </w:r>
      <w:r w:rsidR="00C1774D" w:rsidRPr="009C68E9">
        <w:rPr>
          <w:bCs/>
          <w:color w:val="000000" w:themeColor="text1"/>
          <w:sz w:val="32"/>
        </w:rPr>
        <w:t xml:space="preserve"> considers health and safety to be of </w:t>
      </w:r>
      <w:r w:rsidR="0044217C">
        <w:rPr>
          <w:bCs/>
          <w:color w:val="000000" w:themeColor="text1"/>
          <w:sz w:val="32"/>
        </w:rPr>
        <w:t xml:space="preserve">the </w:t>
      </w:r>
      <w:r w:rsidR="00C1774D" w:rsidRPr="009C68E9">
        <w:rPr>
          <w:bCs/>
          <w:color w:val="000000" w:themeColor="text1"/>
          <w:sz w:val="32"/>
        </w:rPr>
        <w:t xml:space="preserve">utmost importance. </w:t>
      </w:r>
      <w:r w:rsidR="00C1774D" w:rsidRPr="009C68E9">
        <w:rPr>
          <w:color w:val="000000" w:themeColor="text1"/>
          <w:sz w:val="32"/>
        </w:rPr>
        <w:t>We comply with The Health and Safety at Work Act 1974 and the Workplace (Health, Safety and Welfare) Regulations 1992 at all times.</w:t>
      </w:r>
    </w:p>
    <w:p w14:paraId="0E3789E2" w14:textId="77777777" w:rsidR="00C1774D" w:rsidRPr="009C68E9" w:rsidRDefault="00C1774D" w:rsidP="00C1774D">
      <w:pPr>
        <w:pStyle w:val="policybody"/>
        <w:rPr>
          <w:color w:val="000000" w:themeColor="text1"/>
          <w:sz w:val="32"/>
        </w:rPr>
      </w:pPr>
      <w:r w:rsidRPr="009C68E9">
        <w:rPr>
          <w:bCs/>
          <w:color w:val="000000" w:themeColor="text1"/>
          <w:sz w:val="32"/>
        </w:rPr>
        <w:t xml:space="preserve">The Club </w:t>
      </w:r>
      <w:r w:rsidRPr="009C68E9">
        <w:rPr>
          <w:color w:val="000000" w:themeColor="text1"/>
          <w:sz w:val="32"/>
        </w:rPr>
        <w:t>has appropriate insurance cover, including employer’s liability insurance and public liability insurance.</w:t>
      </w:r>
    </w:p>
    <w:p w14:paraId="03B15F0C" w14:textId="77777777" w:rsidR="00C1774D" w:rsidRPr="009C68E9" w:rsidRDefault="00C1774D" w:rsidP="00C1774D">
      <w:pPr>
        <w:pStyle w:val="policybody"/>
        <w:rPr>
          <w:color w:val="000000" w:themeColor="text1"/>
          <w:sz w:val="32"/>
        </w:rPr>
      </w:pPr>
      <w:r w:rsidRPr="009C68E9">
        <w:rPr>
          <w:color w:val="000000" w:themeColor="text1"/>
          <w:sz w:val="32"/>
        </w:rPr>
        <w:t xml:space="preserve">Each member of staff follows the Club’s </w:t>
      </w:r>
      <w:r w:rsidRPr="009C68E9">
        <w:rPr>
          <w:b/>
          <w:color w:val="000000" w:themeColor="text1"/>
          <w:sz w:val="32"/>
        </w:rPr>
        <w:t>Health and Safety</w:t>
      </w:r>
      <w:r w:rsidRPr="009C68E9">
        <w:rPr>
          <w:color w:val="000000" w:themeColor="text1"/>
          <w:sz w:val="32"/>
        </w:rPr>
        <w:t xml:space="preserve"> policy and is responsible for: </w:t>
      </w:r>
    </w:p>
    <w:p w14:paraId="46980ED3"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Maintaining a safe environment</w:t>
      </w:r>
    </w:p>
    <w:p w14:paraId="527D88B9"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Taking reasonable care for the health and safety of themselves and others attending the Club</w:t>
      </w:r>
    </w:p>
    <w:p w14:paraId="34F2F368"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Reporting all accidents and incidents which have caused injury or damage or may do so in the future</w:t>
      </w:r>
    </w:p>
    <w:p w14:paraId="67709A38"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Undertaking relevant health and safety training when required to do so by the manager. </w:t>
      </w:r>
    </w:p>
    <w:p w14:paraId="65D95472" w14:textId="77777777" w:rsidR="00C1774D" w:rsidRPr="009C68E9" w:rsidRDefault="00C1774D" w:rsidP="00C1774D">
      <w:pPr>
        <w:pStyle w:val="policybody"/>
        <w:rPr>
          <w:color w:val="000000" w:themeColor="text1"/>
          <w:sz w:val="32"/>
        </w:rPr>
      </w:pPr>
      <w:r w:rsidRPr="009C68E9">
        <w:rPr>
          <w:color w:val="000000" w:themeColor="text1"/>
          <w:sz w:val="32"/>
        </w:rPr>
        <w:t>Any member of staff who disregards safety instructions or recognised safe practices will be subject to disciplinary procedures.</w:t>
      </w:r>
    </w:p>
    <w:p w14:paraId="5D898E27" w14:textId="77777777" w:rsidR="00C1774D" w:rsidRPr="009C68E9" w:rsidRDefault="00C1774D" w:rsidP="00C1774D">
      <w:pPr>
        <w:pStyle w:val="subhead"/>
        <w:spacing w:before="240"/>
        <w:rPr>
          <w:bCs/>
          <w:color w:val="000000" w:themeColor="text1"/>
          <w:sz w:val="36"/>
        </w:rPr>
      </w:pPr>
      <w:r w:rsidRPr="009C68E9">
        <w:rPr>
          <w:bCs/>
          <w:color w:val="000000" w:themeColor="text1"/>
          <w:sz w:val="36"/>
        </w:rPr>
        <w:t>Responsibilities of the registered person</w:t>
      </w:r>
    </w:p>
    <w:p w14:paraId="011F47DC" w14:textId="77777777" w:rsidR="00C1774D" w:rsidRPr="009C68E9" w:rsidRDefault="00C1774D" w:rsidP="00C1774D">
      <w:pPr>
        <w:pStyle w:val="policybody"/>
        <w:rPr>
          <w:color w:val="000000" w:themeColor="text1"/>
          <w:sz w:val="32"/>
        </w:rPr>
      </w:pPr>
      <w:r w:rsidRPr="009C68E9">
        <w:rPr>
          <w:color w:val="000000" w:themeColor="text1"/>
          <w:sz w:val="32"/>
        </w:rPr>
        <w:t xml:space="preserve">The registered person for the setting holds ultimate responsibility and liability for the safe operation of the Club. The registered person will ensure that: </w:t>
      </w:r>
    </w:p>
    <w:p w14:paraId="281486A9"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y nominate a Health and Safety Officer. </w:t>
      </w:r>
      <w:r w:rsidR="002774BF" w:rsidRPr="009C68E9">
        <w:rPr>
          <w:rFonts w:ascii="Trebuchet MS" w:hAnsi="Trebuchet MS"/>
          <w:color w:val="000000" w:themeColor="text1"/>
          <w:sz w:val="32"/>
          <w:szCs w:val="22"/>
        </w:rPr>
        <w:t xml:space="preserve">The designated health and safety officer are the club leaders of each setting. </w:t>
      </w:r>
    </w:p>
    <w:p w14:paraId="367EBCAA" w14:textId="77777777" w:rsidR="00C1774D" w:rsidRPr="009C68E9" w:rsidRDefault="00C1774D" w:rsidP="00C1774D">
      <w:pPr>
        <w:numPr>
          <w:ilvl w:val="0"/>
          <w:numId w:val="44"/>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copy of the current Health and Safety At work poster is displayed (poster is available here: </w:t>
      </w:r>
      <w:hyperlink r:id="rId11" w:history="1">
        <w:r w:rsidRPr="009C68E9">
          <w:rPr>
            <w:rStyle w:val="Hyperlink"/>
            <w:rFonts w:ascii="Trebuchet MS" w:hAnsi="Trebuchet MS"/>
            <w:color w:val="000000" w:themeColor="text1"/>
            <w:sz w:val="32"/>
            <w:szCs w:val="22"/>
          </w:rPr>
          <w:t>http://www.hse.gov.uk/pubns/books/lawposter.htm</w:t>
        </w:r>
      </w:hyperlink>
      <w:r w:rsidRPr="009C68E9">
        <w:rPr>
          <w:rFonts w:ascii="Trebuchet MS" w:hAnsi="Trebuchet MS"/>
          <w:color w:val="000000" w:themeColor="text1"/>
          <w:sz w:val="32"/>
          <w:szCs w:val="22"/>
        </w:rPr>
        <w:t xml:space="preserve"> )</w:t>
      </w:r>
    </w:p>
    <w:p w14:paraId="37189EBC"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information on health and safety matters, and receive training where necessary</w:t>
      </w:r>
    </w:p>
    <w:p w14:paraId="468E73B4" w14:textId="77777777" w:rsidR="00B30C40" w:rsidRPr="009C68E9" w:rsidRDefault="00B30C40" w:rsidP="00B30C40">
      <w:pPr>
        <w:spacing w:before="40"/>
        <w:rPr>
          <w:rFonts w:ascii="Trebuchet MS" w:hAnsi="Trebuchet MS"/>
          <w:color w:val="000000" w:themeColor="text1"/>
          <w:sz w:val="32"/>
          <w:szCs w:val="22"/>
        </w:rPr>
      </w:pPr>
    </w:p>
    <w:p w14:paraId="61F99F53" w14:textId="77777777" w:rsidR="00B30C40" w:rsidRPr="009C68E9" w:rsidRDefault="00B30C40" w:rsidP="00B30C40">
      <w:pPr>
        <w:spacing w:before="40"/>
        <w:rPr>
          <w:rFonts w:ascii="Trebuchet MS" w:hAnsi="Trebuchet MS"/>
          <w:color w:val="000000" w:themeColor="text1"/>
          <w:sz w:val="32"/>
          <w:szCs w:val="22"/>
        </w:rPr>
      </w:pPr>
    </w:p>
    <w:p w14:paraId="40621250"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The </w:t>
      </w:r>
      <w:r w:rsidRPr="009C68E9">
        <w:rPr>
          <w:rFonts w:ascii="Trebuchet MS" w:hAnsi="Trebuchet MS"/>
          <w:b/>
          <w:color w:val="000000" w:themeColor="text1"/>
          <w:sz w:val="32"/>
          <w:szCs w:val="22"/>
        </w:rPr>
        <w:t>Health and Safety</w:t>
      </w:r>
      <w:r w:rsidRPr="009C68E9">
        <w:rPr>
          <w:rFonts w:ascii="Trebuchet MS" w:hAnsi="Trebuchet MS"/>
          <w:color w:val="000000" w:themeColor="text1"/>
          <w:sz w:val="32"/>
          <w:szCs w:val="22"/>
        </w:rPr>
        <w:t xml:space="preserve"> policy and procedures are reviewed regularly</w:t>
      </w:r>
    </w:p>
    <w:p w14:paraId="0D6554C4"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understand and follow health and safety procedures</w:t>
      </w:r>
    </w:p>
    <w:p w14:paraId="0371A48B"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ources are provided to meet the Club’s health and safety responsibilities</w:t>
      </w:r>
    </w:p>
    <w:p w14:paraId="39C22AF5"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accidents, incidents and dangerous occurrences are properly reported and recorded. This includes informing</w:t>
      </w:r>
      <w:r w:rsidRPr="009C68E9">
        <w:rPr>
          <w:rFonts w:ascii="Trebuchet MS" w:hAnsi="Trebuchet MS"/>
          <w:color w:val="000000" w:themeColor="text1"/>
          <w:sz w:val="32"/>
          <w:szCs w:val="22"/>
          <w:lang w:val="en"/>
        </w:rPr>
        <w:t xml:space="preserve"> </w:t>
      </w:r>
      <w:r w:rsidRPr="009C68E9">
        <w:rPr>
          <w:rFonts w:ascii="Trebuchet MS" w:hAnsi="Trebuchet MS"/>
          <w:color w:val="000000" w:themeColor="text1"/>
          <w:sz w:val="32"/>
          <w:szCs w:val="22"/>
        </w:rPr>
        <w:t>Ofsted, child protection agencies and the Health and Safety Executive</w:t>
      </w:r>
      <w:r w:rsidRPr="009C68E9">
        <w:rPr>
          <w:rFonts w:ascii="Trebuchet MS" w:hAnsi="Trebuchet MS"/>
          <w:color w:val="000000" w:themeColor="text1"/>
          <w:sz w:val="32"/>
          <w:szCs w:val="22"/>
          <w:lang w:val="en"/>
        </w:rPr>
        <w:t xml:space="preserve"> under RIDDOR (Reporting of Injuries, Diseases and Dangerous Occurrences Regulations 1995) </w:t>
      </w:r>
      <w:r w:rsidRPr="009C68E9">
        <w:rPr>
          <w:rFonts w:ascii="Trebuchet MS" w:hAnsi="Trebuchet MS"/>
          <w:color w:val="000000" w:themeColor="text1"/>
          <w:sz w:val="32"/>
          <w:szCs w:val="22"/>
        </w:rPr>
        <w:t>where appropriate.</w:t>
      </w:r>
    </w:p>
    <w:p w14:paraId="68F6D743"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reported accidents, incidents and dangerous occurrences are reviewed, so that preventative measures can be taken.</w:t>
      </w:r>
    </w:p>
    <w:p w14:paraId="60AD1282" w14:textId="77777777" w:rsidR="00C1774D" w:rsidRPr="009C68E9" w:rsidRDefault="00C1774D" w:rsidP="00C1774D">
      <w:pPr>
        <w:pStyle w:val="subhead"/>
        <w:spacing w:before="240"/>
        <w:rPr>
          <w:bCs/>
          <w:color w:val="000000" w:themeColor="text1"/>
          <w:sz w:val="36"/>
        </w:rPr>
      </w:pPr>
      <w:r w:rsidRPr="009C68E9">
        <w:rPr>
          <w:color w:val="000000" w:themeColor="text1"/>
          <w:sz w:val="36"/>
        </w:rPr>
        <w:t>Responsibilities of the manager</w:t>
      </w:r>
    </w:p>
    <w:p w14:paraId="6AABF804" w14:textId="77777777" w:rsidR="00C1774D" w:rsidRPr="009C68E9" w:rsidRDefault="00C1774D" w:rsidP="00C1774D">
      <w:pPr>
        <w:pStyle w:val="policybody"/>
        <w:rPr>
          <w:color w:val="000000" w:themeColor="text1"/>
          <w:sz w:val="32"/>
        </w:rPr>
      </w:pPr>
      <w:r w:rsidRPr="009C68E9">
        <w:rPr>
          <w:color w:val="000000" w:themeColor="text1"/>
          <w:sz w:val="32"/>
        </w:rPr>
        <w:t xml:space="preserve">The Club </w:t>
      </w:r>
      <w:r w:rsidR="00CE5129" w:rsidRPr="009C68E9">
        <w:rPr>
          <w:color w:val="000000" w:themeColor="text1"/>
          <w:sz w:val="32"/>
        </w:rPr>
        <w:t>Leader</w:t>
      </w:r>
      <w:r w:rsidRPr="009C68E9">
        <w:rPr>
          <w:color w:val="000000" w:themeColor="text1"/>
          <w:sz w:val="32"/>
        </w:rPr>
        <w:t xml:space="preserve"> is responsible for ensuring that at each session:</w:t>
      </w:r>
    </w:p>
    <w:p w14:paraId="625695C8"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Premises are clean, well lit, adequately ventilated and maintained at an appropriate temperature</w:t>
      </w:r>
    </w:p>
    <w:p w14:paraId="2EBCFBD0"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premises are used by and solely available to the Club during opening hours </w:t>
      </w:r>
    </w:p>
    <w:p w14:paraId="23153275"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All the Club’s equipment is safely and securely stored</w:t>
      </w:r>
    </w:p>
    <w:p w14:paraId="7F3D6873"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Children are only allowed in the kitchen if properly supervised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or a cooking activity)</w:t>
      </w:r>
    </w:p>
    <w:p w14:paraId="71DCFB96"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working telephone is available on the premises at all times </w:t>
      </w:r>
    </w:p>
    <w:p w14:paraId="45AC946A"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Chemicals and cleaning materials are stored appropriately, and in accordance with COSHH data sheets. </w:t>
      </w:r>
    </w:p>
    <w:p w14:paraId="08C68825"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External pathways are cleared in severe weather</w:t>
      </w:r>
    </w:p>
    <w:p w14:paraId="43619A8E" w14:textId="77777777" w:rsidR="00C1774D" w:rsidRPr="009C68E9" w:rsidRDefault="00C1774D" w:rsidP="00C1774D">
      <w:pPr>
        <w:numPr>
          <w:ilvl w:val="0"/>
          <w:numId w:val="45"/>
        </w:numPr>
        <w:spacing w:before="4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aily environment checks are carried out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w:t>
      </w:r>
    </w:p>
    <w:p w14:paraId="12730C63" w14:textId="77777777" w:rsidR="00C1774D" w:rsidRPr="009C68E9" w:rsidRDefault="00C1774D" w:rsidP="00C1774D">
      <w:pPr>
        <w:pStyle w:val="subhead"/>
        <w:spacing w:before="240"/>
        <w:rPr>
          <w:color w:val="000000" w:themeColor="text1"/>
          <w:sz w:val="36"/>
        </w:rPr>
      </w:pPr>
      <w:r w:rsidRPr="009C68E9">
        <w:rPr>
          <w:color w:val="000000" w:themeColor="text1"/>
          <w:sz w:val="36"/>
        </w:rPr>
        <w:lastRenderedPageBreak/>
        <w:t>Security</w:t>
      </w:r>
    </w:p>
    <w:p w14:paraId="62AEDA6D" w14:textId="77777777" w:rsidR="00C1774D" w:rsidRPr="009C68E9" w:rsidRDefault="00C1774D" w:rsidP="00C1774D">
      <w:pPr>
        <w:pStyle w:val="policybody"/>
        <w:rPr>
          <w:color w:val="000000" w:themeColor="text1"/>
          <w:sz w:val="32"/>
        </w:rPr>
      </w:pPr>
      <w:r w:rsidRPr="009C68E9">
        <w:rPr>
          <w:color w:val="000000" w:themeColor="text1"/>
          <w:sz w:val="32"/>
        </w:rPr>
        <w:t xml:space="preserve">Children are not allowed to leave the Club premises during the session unless prior permission has been given by the parents (for example, to attend other extra-curricular activities). </w:t>
      </w:r>
    </w:p>
    <w:p w14:paraId="68FE64BB" w14:textId="4686A842" w:rsidR="00C1774D" w:rsidRPr="009C68E9" w:rsidRDefault="00C1774D" w:rsidP="00C1774D">
      <w:pPr>
        <w:pStyle w:val="policybody"/>
        <w:rPr>
          <w:color w:val="000000" w:themeColor="text1"/>
          <w:sz w:val="32"/>
        </w:rPr>
      </w:pPr>
      <w:r w:rsidRPr="009C68E9">
        <w:rPr>
          <w:color w:val="000000" w:themeColor="text1"/>
          <w:sz w:val="32"/>
        </w:rPr>
        <w:t xml:space="preserve">During Club sessions all external doors are kept </w:t>
      </w:r>
      <w:r w:rsidR="0058740C">
        <w:rPr>
          <w:color w:val="000000" w:themeColor="text1"/>
          <w:sz w:val="32"/>
        </w:rPr>
        <w:t>locked</w:t>
      </w:r>
      <w:r w:rsidRPr="009C68E9">
        <w:rPr>
          <w:color w:val="000000" w:themeColor="text1"/>
          <w:sz w:val="32"/>
        </w:rPr>
        <w:t>, with the exception of fire doors which are alarmed. Staff monitor the entrances and exits to the premises throughout the session.</w:t>
      </w:r>
    </w:p>
    <w:p w14:paraId="026B51AC" w14:textId="77777777" w:rsidR="00C1774D" w:rsidRPr="009C68E9" w:rsidRDefault="00C1774D" w:rsidP="00C1774D">
      <w:pPr>
        <w:pStyle w:val="policybody"/>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r w:rsidRPr="009C68E9">
        <w:rPr>
          <w:color w:val="000000" w:themeColor="text1"/>
          <w:sz w:val="32"/>
        </w:rPr>
        <w:t xml:space="preserve"> and give the reason for their visit. Visitors will never be left alone with the children. </w:t>
      </w:r>
    </w:p>
    <w:p w14:paraId="6A28F100" w14:textId="77777777" w:rsidR="00C1774D" w:rsidRPr="009C68E9" w:rsidRDefault="00C1774D" w:rsidP="00C1774D">
      <w:pPr>
        <w:pStyle w:val="policybody"/>
        <w:rPr>
          <w:color w:val="000000" w:themeColor="text1"/>
          <w:sz w:val="32"/>
        </w:rPr>
      </w:pPr>
      <w:r w:rsidRPr="009C68E9">
        <w:rPr>
          <w:color w:val="000000" w:themeColor="text1"/>
          <w:sz w:val="32"/>
        </w:rPr>
        <w:t>Security procedures will be regularly reviewed by the manager, in consultation with staff and parents.</w:t>
      </w:r>
    </w:p>
    <w:p w14:paraId="3FB26BB6" w14:textId="77777777" w:rsidR="00C1774D" w:rsidRPr="009C68E9" w:rsidRDefault="00C1774D" w:rsidP="00C1774D">
      <w:pPr>
        <w:pStyle w:val="subhead"/>
        <w:spacing w:before="240"/>
        <w:rPr>
          <w:color w:val="000000" w:themeColor="text1"/>
          <w:sz w:val="36"/>
        </w:rPr>
      </w:pPr>
      <w:r w:rsidRPr="009C68E9">
        <w:rPr>
          <w:color w:val="000000" w:themeColor="text1"/>
          <w:sz w:val="36"/>
        </w:rPr>
        <w:t>Toys and equipment</w:t>
      </w:r>
    </w:p>
    <w:p w14:paraId="3ADB0660" w14:textId="77777777" w:rsidR="00C1774D" w:rsidRPr="009C68E9" w:rsidRDefault="00C1774D" w:rsidP="00C1774D">
      <w:pPr>
        <w:pStyle w:val="policybody"/>
        <w:rPr>
          <w:color w:val="000000" w:themeColor="text1"/>
          <w:sz w:val="32"/>
        </w:rPr>
      </w:pPr>
      <w:r w:rsidRPr="009C68E9">
        <w:rPr>
          <w:color w:val="000000" w:themeColor="text1"/>
          <w:sz w:val="32"/>
        </w:rPr>
        <w:t xml:space="preserve">All furniture, toys and equipment are kept clean, well maintained and in good repair. We select toys, equipment and resources with care, and we carry out risk assessments before the children are allowed to use them. Broken toys and equipment are disposed of promptly. </w:t>
      </w:r>
    </w:p>
    <w:p w14:paraId="7F9061DE" w14:textId="77777777" w:rsidR="00C1774D" w:rsidRPr="009C68E9" w:rsidRDefault="00C1774D" w:rsidP="00C1774D">
      <w:pPr>
        <w:pStyle w:val="policybody"/>
        <w:rPr>
          <w:color w:val="000000" w:themeColor="text1"/>
          <w:sz w:val="32"/>
        </w:rPr>
      </w:pPr>
      <w:r w:rsidRPr="009C68E9">
        <w:rPr>
          <w:color w:val="000000" w:themeColor="text1"/>
          <w:sz w:val="32"/>
        </w:rPr>
        <w:t>We ensure that any flammable equipment is stored safely.</w:t>
      </w:r>
    </w:p>
    <w:p w14:paraId="61078F69" w14:textId="77777777" w:rsidR="00C1774D" w:rsidRPr="009C68E9" w:rsidRDefault="00C1774D" w:rsidP="00C1774D">
      <w:pPr>
        <w:pStyle w:val="subhead"/>
        <w:spacing w:before="240"/>
        <w:rPr>
          <w:color w:val="000000" w:themeColor="text1"/>
          <w:sz w:val="36"/>
        </w:rPr>
      </w:pPr>
      <w:r w:rsidRPr="009C68E9">
        <w:rPr>
          <w:color w:val="000000" w:themeColor="text1"/>
          <w:sz w:val="36"/>
        </w:rPr>
        <w:t xml:space="preserve">Food and personal hygiene </w:t>
      </w:r>
    </w:p>
    <w:p w14:paraId="7A15A275" w14:textId="77777777" w:rsidR="00C1774D" w:rsidRPr="009C68E9" w:rsidRDefault="00C1774D" w:rsidP="00C1774D">
      <w:pPr>
        <w:pStyle w:val="Header"/>
        <w:tabs>
          <w:tab w:val="left" w:pos="720"/>
        </w:tabs>
        <w:spacing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2714A5" w:rsidRPr="009C68E9">
        <w:rPr>
          <w:rFonts w:ascii="Trebuchet MS" w:hAnsi="Trebuchet MS"/>
          <w:color w:val="000000" w:themeColor="text1"/>
          <w:sz w:val="32"/>
        </w:rPr>
        <w:t>Kids Choice</w:t>
      </w:r>
      <w:r w:rsidR="00B30C40"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maintain high standards of personal </w:t>
      </w:r>
      <w:r w:rsidR="002774BF"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take all practicable steps to prevent and control the spread of infection.</w:t>
      </w:r>
    </w:p>
    <w:p w14:paraId="2B065140" w14:textId="77777777"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clean environment is maintained at all times. </w:t>
      </w:r>
    </w:p>
    <w:p w14:paraId="2C67C9B6" w14:textId="77777777"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ilets are cleaned daily and soap and hand drying facilities are always available. </w:t>
      </w:r>
    </w:p>
    <w:p w14:paraId="24B20D35" w14:textId="77777777"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trained in food hygiene and follow appropriate guidelines.</w:t>
      </w:r>
    </w:p>
    <w:p w14:paraId="5DB165AC" w14:textId="77777777"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aste is disposed of safely and all bins are kept covered.</w:t>
      </w:r>
    </w:p>
    <w:p w14:paraId="799652E5" w14:textId="77777777" w:rsidR="00B30C40" w:rsidRPr="009C68E9" w:rsidRDefault="00B30C40" w:rsidP="00B30C40">
      <w:pPr>
        <w:spacing w:before="40"/>
        <w:rPr>
          <w:rFonts w:ascii="Trebuchet MS" w:hAnsi="Trebuchet MS"/>
          <w:color w:val="000000" w:themeColor="text1"/>
          <w:sz w:val="32"/>
          <w:szCs w:val="22"/>
        </w:rPr>
      </w:pPr>
    </w:p>
    <w:p w14:paraId="16F70C1C" w14:textId="77777777" w:rsidR="00B30C40" w:rsidRPr="009C68E9" w:rsidRDefault="00B30C40" w:rsidP="00B30C40">
      <w:pPr>
        <w:spacing w:before="40"/>
        <w:rPr>
          <w:rFonts w:ascii="Trebuchet MS" w:hAnsi="Trebuchet MS"/>
          <w:color w:val="000000" w:themeColor="text1"/>
          <w:sz w:val="32"/>
          <w:szCs w:val="22"/>
        </w:rPr>
      </w:pPr>
    </w:p>
    <w:p w14:paraId="1E985DD3" w14:textId="77777777"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ensure that children wash their hands before handling food or drink and after using the toilet.</w:t>
      </w:r>
    </w:p>
    <w:p w14:paraId="56541E59" w14:textId="77777777"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uts and abrasions (whether on children or staff) are kept covered.</w:t>
      </w:r>
    </w:p>
    <w:p w14:paraId="741D2D19" w14:textId="77777777" w:rsidR="00C1774D" w:rsidRPr="009C68E9" w:rsidRDefault="00C1774D" w:rsidP="00C1774D">
      <w:pPr>
        <w:pStyle w:val="subhead"/>
        <w:spacing w:before="240"/>
        <w:rPr>
          <w:color w:val="000000" w:themeColor="text1"/>
          <w:sz w:val="36"/>
        </w:rPr>
      </w:pPr>
      <w:r w:rsidRPr="009C68E9">
        <w:rPr>
          <w:color w:val="000000" w:themeColor="text1"/>
          <w:sz w:val="36"/>
        </w:rPr>
        <w:t>Dealing with body fluids</w:t>
      </w:r>
    </w:p>
    <w:p w14:paraId="1E580016" w14:textId="77777777" w:rsidR="00C1774D" w:rsidRPr="009C68E9" w:rsidRDefault="00C1774D" w:rsidP="00C1774D">
      <w:pPr>
        <w:pStyle w:val="policybody"/>
        <w:rPr>
          <w:color w:val="000000" w:themeColor="text1"/>
          <w:sz w:val="32"/>
        </w:rPr>
      </w:pPr>
      <w:r w:rsidRPr="009C68E9">
        <w:rPr>
          <w:color w:val="000000" w:themeColor="text1"/>
          <w:sz w:val="32"/>
        </w:rPr>
        <w:t xml:space="preserve">Spillages of blood, vomit, urine and faeces will be cleaned up immediately in accordance with our </w:t>
      </w:r>
      <w:r w:rsidRPr="009C68E9">
        <w:rPr>
          <w:b/>
          <w:color w:val="000000" w:themeColor="text1"/>
          <w:sz w:val="32"/>
        </w:rPr>
        <w:t>Intimate Care</w:t>
      </w:r>
      <w:r w:rsidRPr="009C68E9">
        <w:rPr>
          <w:color w:val="000000" w:themeColor="text1"/>
          <w:sz w:val="32"/>
        </w:rPr>
        <w:t xml:space="preserve"> policy.</w:t>
      </w:r>
    </w:p>
    <w:p w14:paraId="310803F7" w14:textId="77777777" w:rsidR="00C1774D" w:rsidRPr="009C68E9" w:rsidRDefault="00C1774D" w:rsidP="00C1774D">
      <w:pPr>
        <w:pStyle w:val="subhead"/>
        <w:spacing w:before="240"/>
        <w:rPr>
          <w:color w:val="000000" w:themeColor="text1"/>
          <w:sz w:val="36"/>
        </w:rPr>
      </w:pPr>
      <w:r w:rsidRPr="009C68E9">
        <w:rPr>
          <w:color w:val="000000" w:themeColor="text1"/>
          <w:sz w:val="36"/>
        </w:rPr>
        <w:t>Staffing levels</w:t>
      </w:r>
    </w:p>
    <w:p w14:paraId="1B8CE882" w14:textId="77777777" w:rsidR="00C1774D" w:rsidRPr="009C68E9" w:rsidRDefault="00C1774D" w:rsidP="00C1774D">
      <w:pPr>
        <w:pStyle w:val="policybody"/>
        <w:rPr>
          <w:color w:val="000000" w:themeColor="text1"/>
          <w:sz w:val="32"/>
        </w:rPr>
      </w:pPr>
      <w:r w:rsidRPr="009C68E9">
        <w:rPr>
          <w:color w:val="000000" w:themeColor="text1"/>
          <w:sz w:val="32"/>
        </w:rPr>
        <w:t>Staff ratios and levels of supervision are always appropriate to the number</w:t>
      </w:r>
      <w:r w:rsidR="0044217C">
        <w:rPr>
          <w:color w:val="000000" w:themeColor="text1"/>
          <w:sz w:val="32"/>
        </w:rPr>
        <w:t>s</w:t>
      </w:r>
      <w:r w:rsidRPr="009C68E9">
        <w:rPr>
          <w:color w:val="000000" w:themeColor="text1"/>
          <w:sz w:val="32"/>
        </w:rPr>
        <w:t xml:space="preserve">, ages and abilities of the children present, and to the risks associated with the activities being undertaken. </w:t>
      </w:r>
    </w:p>
    <w:p w14:paraId="07C08B89" w14:textId="77777777" w:rsidR="00C1774D" w:rsidRPr="009C68E9" w:rsidRDefault="00C1774D" w:rsidP="00C1774D">
      <w:pPr>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C4EFE" w:rsidRPr="009C68E9" w14:paraId="5857A1CE" w14:textId="77777777" w:rsidTr="003C4EF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0B5C51D" w14:textId="2513011E"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3C4EFE" w:rsidRPr="009C68E9" w14:paraId="27618FB3" w14:textId="77777777" w:rsidTr="003C4EF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E7457D" w14:textId="04BB4FAE"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7A32D408" w14:textId="77777777" w:rsidR="00C1774D" w:rsidRPr="009C68E9" w:rsidRDefault="00C1774D">
      <w:pPr>
        <w:rPr>
          <w:color w:val="000000" w:themeColor="text1"/>
          <w:sz w:val="36"/>
        </w:rPr>
      </w:pPr>
    </w:p>
    <w:p w14:paraId="0AFD2DD2" w14:textId="77777777" w:rsidR="007A6522" w:rsidRPr="009C68E9" w:rsidRDefault="007A6522" w:rsidP="00C1774D">
      <w:pPr>
        <w:pStyle w:val="Heading1"/>
        <w:spacing w:after="360"/>
        <w:rPr>
          <w:color w:val="000000" w:themeColor="text1"/>
          <w:sz w:val="44"/>
          <w:u w:val="none"/>
        </w:rPr>
      </w:pPr>
      <w:bookmarkStart w:id="8" w:name="_Toc210026009"/>
    </w:p>
    <w:p w14:paraId="2DD38EF5" w14:textId="77777777" w:rsidR="007A6522" w:rsidRPr="009C68E9" w:rsidRDefault="007A6522" w:rsidP="007A6522">
      <w:pPr>
        <w:pStyle w:val="Heading1"/>
        <w:spacing w:after="360"/>
        <w:jc w:val="left"/>
        <w:rPr>
          <w:color w:val="000000" w:themeColor="text1"/>
          <w:sz w:val="44"/>
          <w:u w:val="none"/>
        </w:rPr>
      </w:pPr>
    </w:p>
    <w:p w14:paraId="2820134A" w14:textId="77777777" w:rsidR="007A6522" w:rsidRPr="009C68E9" w:rsidRDefault="007A6522" w:rsidP="007A6522">
      <w:pPr>
        <w:rPr>
          <w:color w:val="000000" w:themeColor="text1"/>
          <w:lang w:eastAsia="en-GB"/>
        </w:rPr>
      </w:pPr>
    </w:p>
    <w:p w14:paraId="7190BFE4" w14:textId="77777777" w:rsidR="007A6522" w:rsidRPr="009C68E9" w:rsidRDefault="007A6522" w:rsidP="007A6522">
      <w:pPr>
        <w:rPr>
          <w:color w:val="000000" w:themeColor="text1"/>
          <w:lang w:eastAsia="en-GB"/>
        </w:rPr>
      </w:pPr>
    </w:p>
    <w:p w14:paraId="591E8F01" w14:textId="77777777" w:rsidR="007A6522" w:rsidRPr="009C68E9" w:rsidRDefault="007A6522" w:rsidP="007A6522">
      <w:pPr>
        <w:rPr>
          <w:color w:val="000000" w:themeColor="text1"/>
          <w:lang w:eastAsia="en-GB"/>
        </w:rPr>
      </w:pPr>
    </w:p>
    <w:p w14:paraId="0460F8E7" w14:textId="77777777" w:rsidR="003C4EFE" w:rsidRPr="009C68E9" w:rsidRDefault="003C4EFE" w:rsidP="007A6522">
      <w:pPr>
        <w:rPr>
          <w:color w:val="000000" w:themeColor="text1"/>
          <w:lang w:eastAsia="en-GB"/>
        </w:rPr>
      </w:pPr>
    </w:p>
    <w:p w14:paraId="173959BD" w14:textId="77777777" w:rsidR="003C4EFE" w:rsidRPr="009C68E9" w:rsidRDefault="003C4EFE" w:rsidP="007A6522">
      <w:pPr>
        <w:rPr>
          <w:color w:val="000000" w:themeColor="text1"/>
          <w:lang w:eastAsia="en-GB"/>
        </w:rPr>
      </w:pPr>
    </w:p>
    <w:p w14:paraId="0E345465" w14:textId="77777777" w:rsidR="003C4EFE" w:rsidRPr="009C68E9" w:rsidRDefault="003C4EFE" w:rsidP="007A6522">
      <w:pPr>
        <w:rPr>
          <w:color w:val="000000" w:themeColor="text1"/>
          <w:lang w:eastAsia="en-GB"/>
        </w:rPr>
      </w:pPr>
    </w:p>
    <w:p w14:paraId="08966B08" w14:textId="77777777" w:rsidR="003C4EFE" w:rsidRPr="009C68E9" w:rsidRDefault="003C4EFE" w:rsidP="007A6522">
      <w:pPr>
        <w:rPr>
          <w:color w:val="000000" w:themeColor="text1"/>
          <w:lang w:eastAsia="en-GB"/>
        </w:rPr>
      </w:pPr>
    </w:p>
    <w:p w14:paraId="0D94B833" w14:textId="77777777" w:rsidR="003C4EFE" w:rsidRPr="009C68E9" w:rsidRDefault="003C4EFE" w:rsidP="007A6522">
      <w:pPr>
        <w:rPr>
          <w:color w:val="000000" w:themeColor="text1"/>
          <w:lang w:eastAsia="en-GB"/>
        </w:rPr>
      </w:pPr>
    </w:p>
    <w:p w14:paraId="1D6B290A" w14:textId="77777777" w:rsidR="003C4EFE" w:rsidRPr="009C68E9" w:rsidRDefault="003C4EFE" w:rsidP="007A6522">
      <w:pPr>
        <w:rPr>
          <w:color w:val="000000" w:themeColor="text1"/>
          <w:lang w:eastAsia="en-GB"/>
        </w:rPr>
      </w:pPr>
    </w:p>
    <w:p w14:paraId="33121410" w14:textId="77777777" w:rsidR="003C4EFE" w:rsidRPr="009C68E9" w:rsidRDefault="003C4EFE" w:rsidP="007A6522">
      <w:pPr>
        <w:rPr>
          <w:color w:val="000000" w:themeColor="text1"/>
          <w:lang w:eastAsia="en-GB"/>
        </w:rPr>
      </w:pPr>
    </w:p>
    <w:p w14:paraId="579882D4" w14:textId="77777777" w:rsidR="003C4EFE" w:rsidRPr="009C68E9" w:rsidRDefault="003C4EFE" w:rsidP="007A6522">
      <w:pPr>
        <w:rPr>
          <w:color w:val="000000" w:themeColor="text1"/>
          <w:lang w:eastAsia="en-GB"/>
        </w:rPr>
      </w:pPr>
    </w:p>
    <w:p w14:paraId="10DFD0C4" w14:textId="77777777" w:rsidR="003C4EFE" w:rsidRPr="009C68E9" w:rsidRDefault="003C4EFE" w:rsidP="007A6522">
      <w:pPr>
        <w:rPr>
          <w:color w:val="000000" w:themeColor="text1"/>
          <w:lang w:eastAsia="en-GB"/>
        </w:rPr>
      </w:pPr>
    </w:p>
    <w:p w14:paraId="7558A932"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Healthy Eating</w:t>
      </w:r>
      <w:bookmarkEnd w:id="8"/>
      <w:r w:rsidRPr="00175830">
        <w:rPr>
          <w:color w:val="000000" w:themeColor="text1"/>
          <w:sz w:val="44"/>
        </w:rPr>
        <w:t xml:space="preserve"> Policy</w:t>
      </w:r>
    </w:p>
    <w:p w14:paraId="655FD3A1" w14:textId="77777777" w:rsidR="00C1774D" w:rsidRPr="009C68E9" w:rsidRDefault="00C125F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3C4EF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healthy, nutritious and balanced food and drinks. Food and drink are safely prepared with regard to the dietary and religious requirements of the children in our care. We ask parents to notify us regarding any special dietary requirements or allergies when they register their child. </w:t>
      </w:r>
    </w:p>
    <w:p w14:paraId="2846BA0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formation regarding food allergies is recorded on the Allergy Information Board which is visible to staff whilst food is being prepared.</w:t>
      </w:r>
    </w:p>
    <w:p w14:paraId="3C5C7A83" w14:textId="77777777" w:rsidR="00C1774D" w:rsidRPr="009C68E9" w:rsidRDefault="009F45C9"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BB64F3"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motes healthy eating and leads by example. Staff responsible for food preparation, handling and storage have received appropriate training.</w:t>
      </w:r>
    </w:p>
    <w:p w14:paraId="42D4BBBF" w14:textId="77777777" w:rsidR="00C1774D" w:rsidRPr="009C68E9" w:rsidRDefault="00C1774D" w:rsidP="00C1774D">
      <w:pPr>
        <w:numPr>
          <w:ilvl w:val="0"/>
          <w:numId w:val="49"/>
        </w:numPr>
        <w:autoSpaceDE w:val="0"/>
        <w:autoSpaceDN w:val="0"/>
        <w:adjustRightInd w:val="0"/>
        <w:spacing w:before="120" w:after="120"/>
        <w:rPr>
          <w:rFonts w:ascii="Trebuchet MS" w:hAnsi="Trebuchet MS" w:cs="ComicSansMS"/>
          <w:color w:val="000000" w:themeColor="text1"/>
          <w:sz w:val="32"/>
          <w:szCs w:val="22"/>
          <w:lang w:val="en-US"/>
        </w:rPr>
      </w:pPr>
      <w:r w:rsidRPr="009C68E9">
        <w:rPr>
          <w:rFonts w:ascii="Trebuchet MS" w:hAnsi="Trebuchet MS" w:cs="ComicSansMS"/>
          <w:color w:val="000000" w:themeColor="text1"/>
          <w:sz w:val="32"/>
          <w:szCs w:val="22"/>
          <w:lang w:val="en-US"/>
        </w:rPr>
        <w:t>We provide suitable healthy snacks for all the children.</w:t>
      </w:r>
    </w:p>
    <w:p w14:paraId="76336527"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Children are encouraged to develop good eating skills and table manners.</w:t>
      </w:r>
    </w:p>
    <w:p w14:paraId="2CBC700C"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ll children are given plenty of time to eat.</w:t>
      </w:r>
    </w:p>
    <w:p w14:paraId="54233EF8"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here appropriate, children are involved in planning and preparing food and snacks.</w:t>
      </w:r>
    </w:p>
    <w:p w14:paraId="67339C4A"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drinking water is available at all times.</w:t>
      </w:r>
    </w:p>
    <w:p w14:paraId="41FFA7D0"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fruit is available at all sessions.</w:t>
      </w:r>
    </w:p>
    <w:p w14:paraId="07D5A3BE"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holding food is never used as a form of punishment.</w:t>
      </w:r>
    </w:p>
    <w:p w14:paraId="29F766F3"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discuss with children the importance of a balanced diet where appropriate.</w:t>
      </w:r>
    </w:p>
    <w:p w14:paraId="1335313A"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does not regularly provide sweets for children.</w:t>
      </w:r>
    </w:p>
    <w:p w14:paraId="7AAE3357"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limit access to fatty or sugary foods.</w:t>
      </w:r>
    </w:p>
    <w:p w14:paraId="07F4966E" w14:textId="77777777" w:rsidR="002C158C" w:rsidRDefault="00C1774D" w:rsidP="002C158C">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are never forced to eat or drink anything against their will.</w:t>
      </w:r>
    </w:p>
    <w:p w14:paraId="4D3BBD52" w14:textId="77777777" w:rsidR="002C158C" w:rsidRDefault="002C158C" w:rsidP="002C158C">
      <w:pPr>
        <w:spacing w:before="120" w:after="120"/>
        <w:rPr>
          <w:rFonts w:ascii="Trebuchet MS" w:hAnsi="Trebuchet MS"/>
          <w:color w:val="000000" w:themeColor="text1"/>
          <w:sz w:val="32"/>
          <w:szCs w:val="22"/>
        </w:rPr>
      </w:pPr>
    </w:p>
    <w:p w14:paraId="07DAD7F2" w14:textId="77777777" w:rsidR="002C158C" w:rsidRPr="002C158C" w:rsidRDefault="002C158C" w:rsidP="002C158C">
      <w:pPr>
        <w:spacing w:before="120" w:after="120"/>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BB64F3" w:rsidRPr="009C68E9" w14:paraId="665989C6" w14:textId="77777777" w:rsidTr="00BB64F3">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9B1AA1" w14:textId="64A7F6EB"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to be reviewed: </w:t>
            </w:r>
            <w:r w:rsidR="009564E3">
              <w:rPr>
                <w:rFonts w:ascii="Trebuchet MS" w:hAnsi="Trebuchet MS" w:cs="Tahoma"/>
                <w:color w:val="000000" w:themeColor="text1"/>
                <w:sz w:val="32"/>
                <w:szCs w:val="22"/>
              </w:rPr>
              <w:t>01/09/2025</w:t>
            </w:r>
          </w:p>
        </w:tc>
      </w:tr>
      <w:tr w:rsidR="00BB64F3" w:rsidRPr="009C68E9" w14:paraId="77C92DDB" w14:textId="77777777" w:rsidTr="00BB64F3">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407515E" w14:textId="2CBA12F4"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7BF118ED" w14:textId="77777777" w:rsidR="00C1774D" w:rsidRPr="009C68E9" w:rsidRDefault="00C1774D" w:rsidP="00C1774D">
      <w:pPr>
        <w:rPr>
          <w:rFonts w:ascii="Trebuchet MS" w:hAnsi="Trebuchet MS"/>
          <w:color w:val="000000" w:themeColor="text1"/>
          <w:sz w:val="36"/>
        </w:rPr>
      </w:pPr>
    </w:p>
    <w:p w14:paraId="63CA84F2" w14:textId="77777777" w:rsidR="00C1774D" w:rsidRPr="009C68E9" w:rsidRDefault="00C1774D">
      <w:pPr>
        <w:rPr>
          <w:color w:val="000000" w:themeColor="text1"/>
          <w:sz w:val="36"/>
        </w:rPr>
      </w:pPr>
    </w:p>
    <w:p w14:paraId="6B5B22FC" w14:textId="77777777" w:rsidR="007A6522" w:rsidRPr="009C68E9" w:rsidRDefault="007A6522" w:rsidP="00C1774D">
      <w:pPr>
        <w:pStyle w:val="Heading1"/>
        <w:rPr>
          <w:rFonts w:ascii="Trebuchet MS" w:hAnsi="Trebuchet MS"/>
          <w:color w:val="000000" w:themeColor="text1"/>
          <w:sz w:val="44"/>
          <w:u w:val="none"/>
        </w:rPr>
      </w:pPr>
    </w:p>
    <w:p w14:paraId="225A0D0B" w14:textId="77777777" w:rsidR="007A6522" w:rsidRPr="009C68E9" w:rsidRDefault="007A6522" w:rsidP="00C1774D">
      <w:pPr>
        <w:pStyle w:val="Heading1"/>
        <w:rPr>
          <w:rFonts w:ascii="Trebuchet MS" w:hAnsi="Trebuchet MS"/>
          <w:color w:val="000000" w:themeColor="text1"/>
          <w:sz w:val="44"/>
          <w:u w:val="none"/>
        </w:rPr>
      </w:pPr>
    </w:p>
    <w:p w14:paraId="73B31D42" w14:textId="77777777" w:rsidR="007A6522" w:rsidRPr="009C68E9" w:rsidRDefault="007A6522" w:rsidP="00C1774D">
      <w:pPr>
        <w:pStyle w:val="Heading1"/>
        <w:rPr>
          <w:rFonts w:ascii="Trebuchet MS" w:hAnsi="Trebuchet MS"/>
          <w:color w:val="000000" w:themeColor="text1"/>
          <w:sz w:val="44"/>
          <w:u w:val="none"/>
        </w:rPr>
      </w:pPr>
    </w:p>
    <w:p w14:paraId="39766B02" w14:textId="77777777" w:rsidR="007A6522" w:rsidRPr="009C68E9" w:rsidRDefault="007A6522" w:rsidP="00C1774D">
      <w:pPr>
        <w:pStyle w:val="Heading1"/>
        <w:rPr>
          <w:rFonts w:ascii="Trebuchet MS" w:hAnsi="Trebuchet MS"/>
          <w:color w:val="000000" w:themeColor="text1"/>
          <w:sz w:val="44"/>
          <w:u w:val="none"/>
        </w:rPr>
      </w:pPr>
    </w:p>
    <w:p w14:paraId="0EF3F349" w14:textId="77777777" w:rsidR="007A6522" w:rsidRPr="009C68E9" w:rsidRDefault="007A6522" w:rsidP="00C1774D">
      <w:pPr>
        <w:pStyle w:val="Heading1"/>
        <w:rPr>
          <w:rFonts w:ascii="Trebuchet MS" w:hAnsi="Trebuchet MS"/>
          <w:color w:val="000000" w:themeColor="text1"/>
          <w:sz w:val="44"/>
          <w:u w:val="none"/>
        </w:rPr>
      </w:pPr>
    </w:p>
    <w:p w14:paraId="3FC8FCE7" w14:textId="77777777" w:rsidR="007A6522" w:rsidRPr="009C68E9" w:rsidRDefault="007A6522" w:rsidP="00C1774D">
      <w:pPr>
        <w:pStyle w:val="Heading1"/>
        <w:rPr>
          <w:rFonts w:ascii="Trebuchet MS" w:hAnsi="Trebuchet MS"/>
          <w:color w:val="000000" w:themeColor="text1"/>
          <w:sz w:val="44"/>
          <w:u w:val="none"/>
        </w:rPr>
      </w:pPr>
    </w:p>
    <w:p w14:paraId="1C9B0B67" w14:textId="77777777" w:rsidR="007A6522" w:rsidRPr="009C68E9" w:rsidRDefault="007A6522" w:rsidP="00C1774D">
      <w:pPr>
        <w:pStyle w:val="Heading1"/>
        <w:rPr>
          <w:rFonts w:ascii="Trebuchet MS" w:hAnsi="Trebuchet MS"/>
          <w:color w:val="000000" w:themeColor="text1"/>
          <w:sz w:val="44"/>
          <w:u w:val="none"/>
        </w:rPr>
      </w:pPr>
    </w:p>
    <w:p w14:paraId="03112DF6" w14:textId="77777777" w:rsidR="007A6522" w:rsidRPr="009C68E9" w:rsidRDefault="007A6522" w:rsidP="007A6522">
      <w:pPr>
        <w:pStyle w:val="Heading1"/>
        <w:jc w:val="left"/>
        <w:rPr>
          <w:rFonts w:ascii="Trebuchet MS" w:hAnsi="Trebuchet MS"/>
          <w:color w:val="000000" w:themeColor="text1"/>
          <w:sz w:val="44"/>
          <w:u w:val="none"/>
        </w:rPr>
      </w:pPr>
    </w:p>
    <w:p w14:paraId="451CEB0B" w14:textId="77777777" w:rsidR="007A6522" w:rsidRPr="009C68E9" w:rsidRDefault="007A6522" w:rsidP="007A6522">
      <w:pPr>
        <w:rPr>
          <w:color w:val="000000" w:themeColor="text1"/>
          <w:lang w:eastAsia="en-GB"/>
        </w:rPr>
      </w:pPr>
    </w:p>
    <w:p w14:paraId="0171D314" w14:textId="77777777" w:rsidR="007A6522" w:rsidRPr="009C68E9" w:rsidRDefault="007A6522" w:rsidP="007A6522">
      <w:pPr>
        <w:rPr>
          <w:color w:val="000000" w:themeColor="text1"/>
          <w:lang w:eastAsia="en-GB"/>
        </w:rPr>
      </w:pPr>
    </w:p>
    <w:p w14:paraId="06BB54BA" w14:textId="77777777" w:rsidR="007A6522" w:rsidRPr="009C68E9" w:rsidRDefault="007A6522" w:rsidP="007A6522">
      <w:pPr>
        <w:rPr>
          <w:color w:val="000000" w:themeColor="text1"/>
          <w:lang w:eastAsia="en-GB"/>
        </w:rPr>
      </w:pPr>
    </w:p>
    <w:p w14:paraId="5BAE085C" w14:textId="77777777" w:rsidR="007A6522" w:rsidRPr="009C68E9" w:rsidRDefault="007A6522" w:rsidP="007A6522">
      <w:pPr>
        <w:rPr>
          <w:color w:val="000000" w:themeColor="text1"/>
          <w:lang w:eastAsia="en-GB"/>
        </w:rPr>
      </w:pPr>
    </w:p>
    <w:p w14:paraId="3E839DE2" w14:textId="77777777" w:rsidR="007A6522" w:rsidRPr="009C68E9" w:rsidRDefault="007A6522" w:rsidP="007A6522">
      <w:pPr>
        <w:rPr>
          <w:color w:val="000000" w:themeColor="text1"/>
          <w:lang w:eastAsia="en-GB"/>
        </w:rPr>
      </w:pPr>
    </w:p>
    <w:p w14:paraId="5A4CAAD6" w14:textId="77777777" w:rsidR="007A6522" w:rsidRPr="009C68E9" w:rsidRDefault="007A6522" w:rsidP="007A6522">
      <w:pPr>
        <w:rPr>
          <w:color w:val="000000" w:themeColor="text1"/>
          <w:lang w:eastAsia="en-GB"/>
        </w:rPr>
      </w:pPr>
    </w:p>
    <w:p w14:paraId="4A42B560" w14:textId="77777777" w:rsidR="007A6522" w:rsidRPr="009C68E9" w:rsidRDefault="007A6522" w:rsidP="007A6522">
      <w:pPr>
        <w:rPr>
          <w:color w:val="000000" w:themeColor="text1"/>
          <w:lang w:eastAsia="en-GB"/>
        </w:rPr>
      </w:pPr>
    </w:p>
    <w:p w14:paraId="7C34F159" w14:textId="77777777" w:rsidR="007A6522" w:rsidRPr="009C68E9" w:rsidRDefault="007A6522" w:rsidP="007A6522">
      <w:pPr>
        <w:rPr>
          <w:color w:val="000000" w:themeColor="text1"/>
          <w:lang w:eastAsia="en-GB"/>
        </w:rPr>
      </w:pPr>
    </w:p>
    <w:p w14:paraId="161BDC7E" w14:textId="77777777" w:rsidR="007A6522" w:rsidRPr="009C68E9" w:rsidRDefault="007A6522" w:rsidP="007A6522">
      <w:pPr>
        <w:rPr>
          <w:color w:val="000000" w:themeColor="text1"/>
          <w:lang w:eastAsia="en-GB"/>
        </w:rPr>
      </w:pPr>
    </w:p>
    <w:p w14:paraId="45E69CAC" w14:textId="77777777" w:rsidR="007A6522" w:rsidRPr="009C68E9" w:rsidRDefault="007A6522" w:rsidP="007A6522">
      <w:pPr>
        <w:rPr>
          <w:color w:val="000000" w:themeColor="text1"/>
          <w:lang w:eastAsia="en-GB"/>
        </w:rPr>
      </w:pPr>
    </w:p>
    <w:p w14:paraId="3B155697" w14:textId="77777777" w:rsidR="009E31DF" w:rsidRPr="009C68E9" w:rsidRDefault="009E31DF" w:rsidP="007A6522">
      <w:pPr>
        <w:rPr>
          <w:color w:val="000000" w:themeColor="text1"/>
          <w:lang w:eastAsia="en-GB"/>
        </w:rPr>
      </w:pPr>
    </w:p>
    <w:p w14:paraId="3CA7AC1B" w14:textId="77777777" w:rsidR="009E31DF" w:rsidRPr="009C68E9" w:rsidRDefault="009E31DF" w:rsidP="007A6522">
      <w:pPr>
        <w:rPr>
          <w:color w:val="000000" w:themeColor="text1"/>
          <w:lang w:eastAsia="en-GB"/>
        </w:rPr>
      </w:pPr>
    </w:p>
    <w:p w14:paraId="07826C11" w14:textId="77777777" w:rsidR="009E31DF" w:rsidRPr="009C68E9" w:rsidRDefault="009E31DF" w:rsidP="007A6522">
      <w:pPr>
        <w:rPr>
          <w:color w:val="000000" w:themeColor="text1"/>
          <w:lang w:eastAsia="en-GB"/>
        </w:rPr>
      </w:pPr>
    </w:p>
    <w:p w14:paraId="31787D00" w14:textId="418780E3" w:rsidR="009E31DF" w:rsidRDefault="009E31DF" w:rsidP="007A6522">
      <w:pPr>
        <w:rPr>
          <w:color w:val="000000" w:themeColor="text1"/>
          <w:lang w:eastAsia="en-GB"/>
        </w:rPr>
      </w:pPr>
    </w:p>
    <w:p w14:paraId="06685E3C" w14:textId="6CF3C822" w:rsidR="000A02F4" w:rsidRDefault="000A02F4" w:rsidP="007A6522">
      <w:pPr>
        <w:rPr>
          <w:color w:val="000000" w:themeColor="text1"/>
          <w:lang w:eastAsia="en-GB"/>
        </w:rPr>
      </w:pPr>
    </w:p>
    <w:p w14:paraId="5F51C439" w14:textId="77777777" w:rsidR="000A02F4" w:rsidRPr="009C68E9" w:rsidRDefault="000A02F4" w:rsidP="007A6522">
      <w:pPr>
        <w:rPr>
          <w:color w:val="000000" w:themeColor="text1"/>
          <w:lang w:eastAsia="en-GB"/>
        </w:rPr>
      </w:pPr>
    </w:p>
    <w:p w14:paraId="76604502" w14:textId="77777777" w:rsidR="009E31DF" w:rsidRPr="009C68E9" w:rsidRDefault="009E31DF" w:rsidP="007A6522">
      <w:pPr>
        <w:rPr>
          <w:color w:val="000000" w:themeColor="text1"/>
          <w:lang w:eastAsia="en-GB"/>
        </w:rPr>
      </w:pPr>
    </w:p>
    <w:p w14:paraId="66446006" w14:textId="77777777" w:rsidR="007A6522" w:rsidRPr="009C68E9" w:rsidRDefault="007A6522" w:rsidP="007A6522">
      <w:pPr>
        <w:rPr>
          <w:color w:val="000000" w:themeColor="text1"/>
          <w:lang w:eastAsia="en-GB"/>
        </w:rPr>
      </w:pPr>
    </w:p>
    <w:p w14:paraId="6824C196" w14:textId="77777777" w:rsidR="007A6522" w:rsidRPr="009C68E9" w:rsidRDefault="007A6522" w:rsidP="007A6522">
      <w:pPr>
        <w:rPr>
          <w:color w:val="000000" w:themeColor="text1"/>
          <w:lang w:eastAsia="en-GB"/>
        </w:rPr>
      </w:pPr>
    </w:p>
    <w:p w14:paraId="6523778C" w14:textId="77777777" w:rsidR="007A6522" w:rsidRPr="009C68E9" w:rsidRDefault="007A6522" w:rsidP="007A6522">
      <w:pPr>
        <w:rPr>
          <w:color w:val="000000" w:themeColor="text1"/>
          <w:lang w:eastAsia="en-GB"/>
        </w:rPr>
      </w:pPr>
    </w:p>
    <w:p w14:paraId="1CAE30D2" w14:textId="77777777" w:rsidR="007A6522" w:rsidRPr="009C68E9" w:rsidRDefault="007A6522" w:rsidP="007A6522">
      <w:pPr>
        <w:rPr>
          <w:color w:val="000000" w:themeColor="text1"/>
          <w:lang w:eastAsia="en-GB"/>
        </w:rPr>
      </w:pPr>
    </w:p>
    <w:p w14:paraId="61939E89" w14:textId="77777777" w:rsidR="00C1774D" w:rsidRPr="00175830" w:rsidRDefault="00C1774D" w:rsidP="00C1774D">
      <w:pPr>
        <w:pStyle w:val="Heading1"/>
        <w:rPr>
          <w:rFonts w:ascii="Trebuchet MS" w:hAnsi="Trebuchet MS"/>
          <w:color w:val="000000" w:themeColor="text1"/>
          <w:sz w:val="44"/>
        </w:rPr>
      </w:pPr>
      <w:r w:rsidRPr="00175830">
        <w:rPr>
          <w:rFonts w:ascii="Trebuchet MS" w:hAnsi="Trebuchet MS"/>
          <w:color w:val="000000" w:themeColor="text1"/>
          <w:sz w:val="44"/>
        </w:rPr>
        <w:lastRenderedPageBreak/>
        <w:t>Illness and Accidents</w:t>
      </w:r>
    </w:p>
    <w:p w14:paraId="7735DB16" w14:textId="77777777" w:rsidR="00C1774D" w:rsidRPr="009C68E9" w:rsidRDefault="00C1774D" w:rsidP="00C1774D">
      <w:pPr>
        <w:rPr>
          <w:color w:val="000000" w:themeColor="text1"/>
          <w:sz w:val="21"/>
        </w:rPr>
      </w:pPr>
    </w:p>
    <w:p w14:paraId="6822DBB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9E31D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deal promptly and effectively with any illnesses or injuries that occur while children are in our care. We take all practical steps to keep staff and children safe from communicable diseases.</w:t>
      </w:r>
    </w:p>
    <w:p w14:paraId="1C53FE15" w14:textId="77777777" w:rsidR="00C1774D" w:rsidRPr="009C68E9" w:rsidRDefault="00C1774D" w:rsidP="00C1774D">
      <w:pPr>
        <w:pStyle w:val="Heading2"/>
        <w:spacing w:before="0" w:after="0"/>
        <w:rPr>
          <w:rFonts w:ascii="Trebuchet MS" w:hAnsi="Trebuchet MS"/>
          <w:b w:val="0"/>
          <w:bCs/>
          <w:color w:val="000000" w:themeColor="text1"/>
          <w:sz w:val="36"/>
        </w:rPr>
      </w:pPr>
    </w:p>
    <w:p w14:paraId="5D47361B" w14:textId="640BB315"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ll parents or carers must </w:t>
      </w:r>
      <w:r w:rsidR="00B93494">
        <w:rPr>
          <w:rFonts w:ascii="Trebuchet MS" w:hAnsi="Trebuchet MS"/>
          <w:color w:val="000000" w:themeColor="text1"/>
          <w:sz w:val="32"/>
          <w:szCs w:val="22"/>
        </w:rPr>
        <w:t xml:space="preserve">approve </w:t>
      </w:r>
      <w:r w:rsidRPr="009C68E9">
        <w:rPr>
          <w:rFonts w:ascii="Trebuchet MS" w:hAnsi="Trebuchet MS"/>
          <w:color w:val="000000" w:themeColor="text1"/>
          <w:sz w:val="32"/>
          <w:szCs w:val="22"/>
        </w:rPr>
        <w:t xml:space="preserve">the </w:t>
      </w:r>
      <w:r w:rsidR="00B93494" w:rsidRPr="00B93494">
        <w:rPr>
          <w:rFonts w:ascii="Trebuchet MS" w:hAnsi="Trebuchet MS"/>
          <w:b/>
          <w:bCs/>
          <w:color w:val="000000" w:themeColor="text1"/>
          <w:sz w:val="32"/>
          <w:szCs w:val="22"/>
        </w:rPr>
        <w:t>emergency medical consents</w:t>
      </w:r>
      <w:r w:rsidR="00B93494">
        <w:rPr>
          <w:rFonts w:ascii="Trebuchet MS" w:hAnsi="Trebuchet MS"/>
          <w:b/>
          <w:color w:val="000000" w:themeColor="text1"/>
          <w:sz w:val="32"/>
          <w:szCs w:val="22"/>
        </w:rPr>
        <w:t xml:space="preserve"> </w:t>
      </w:r>
      <w:r w:rsidRPr="009C68E9">
        <w:rPr>
          <w:rFonts w:ascii="Trebuchet MS" w:hAnsi="Trebuchet MS"/>
          <w:color w:val="000000" w:themeColor="text1"/>
          <w:sz w:val="32"/>
          <w:szCs w:val="22"/>
        </w:rPr>
        <w:t>when their child joins the Club, requesting permission for emergency medical treatment for their child in the event of a serious accident or illness.</w:t>
      </w:r>
    </w:p>
    <w:p w14:paraId="0FF398C8" w14:textId="77777777" w:rsidR="00C1774D" w:rsidRPr="009C68E9" w:rsidRDefault="00C1774D" w:rsidP="00C1774D">
      <w:pPr>
        <w:rPr>
          <w:rFonts w:ascii="Trebuchet MS" w:hAnsi="Trebuchet MS"/>
          <w:color w:val="000000" w:themeColor="text1"/>
          <w:sz w:val="32"/>
          <w:szCs w:val="22"/>
        </w:rPr>
      </w:pPr>
    </w:p>
    <w:p w14:paraId="0F38E483" w14:textId="77777777" w:rsidR="00C1774D" w:rsidRPr="009C68E9" w:rsidRDefault="00C1774D"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record any accidents or illnesses, together with any treatment given, on an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w:t>
      </w:r>
      <w:r w:rsidRPr="009C68E9">
        <w:rPr>
          <w:rFonts w:ascii="Trebuchet MS" w:hAnsi="Trebuchet MS"/>
          <w:b/>
          <w:color w:val="000000" w:themeColor="text1"/>
          <w:sz w:val="32"/>
          <w:szCs w:val="22"/>
        </w:rPr>
        <w:t>Record</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 as appropriate, which the parent or carer will be asked to sign when they collect the child.</w:t>
      </w:r>
    </w:p>
    <w:p w14:paraId="14A31D61" w14:textId="77777777" w:rsidR="00C1774D" w:rsidRPr="009C68E9" w:rsidRDefault="00C1774D" w:rsidP="00C1774D">
      <w:pPr>
        <w:spacing w:after="40"/>
        <w:rPr>
          <w:rFonts w:ascii="Trebuchet MS" w:hAnsi="Trebuchet MS"/>
          <w:color w:val="000000" w:themeColor="text1"/>
          <w:sz w:val="32"/>
          <w:szCs w:val="22"/>
        </w:rPr>
      </w:pPr>
    </w:p>
    <w:p w14:paraId="50AAD706" w14:textId="77777777" w:rsidR="00C1774D" w:rsidRPr="009C68E9" w:rsidRDefault="009F45C9"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E31DF"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cannot accept children who are ill. If any children are ill when they first arrive at the </w:t>
      </w:r>
      <w:r w:rsidR="002774BF" w:rsidRPr="009C68E9">
        <w:rPr>
          <w:rFonts w:ascii="Trebuchet MS" w:hAnsi="Trebuchet MS"/>
          <w:color w:val="000000" w:themeColor="text1"/>
          <w:sz w:val="32"/>
          <w:szCs w:val="22"/>
        </w:rPr>
        <w:t>Club,</w:t>
      </w:r>
      <w:r w:rsidR="00C1774D" w:rsidRPr="009C68E9">
        <w:rPr>
          <w:rFonts w:ascii="Trebuchet MS" w:hAnsi="Trebuchet MS"/>
          <w:color w:val="000000" w:themeColor="text1"/>
          <w:sz w:val="32"/>
          <w:szCs w:val="22"/>
        </w:rPr>
        <w:t xml:space="preserve"> we will immediately notify their parents or carers to come and collect them. Any children who have been ill should not return to the Club until they have fully recovered, or until after the minimum exclusion period has expired (see table at the end of this policy).</w:t>
      </w:r>
    </w:p>
    <w:p w14:paraId="4507D147" w14:textId="77777777" w:rsidR="00C1774D" w:rsidRPr="009C68E9" w:rsidRDefault="00C1774D" w:rsidP="00C1774D">
      <w:pPr>
        <w:rPr>
          <w:color w:val="000000" w:themeColor="text1"/>
          <w:sz w:val="36"/>
          <w:lang w:eastAsia="en-GB"/>
        </w:rPr>
      </w:pPr>
    </w:p>
    <w:p w14:paraId="57F4714D"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 xml:space="preserve">First aid </w:t>
      </w:r>
    </w:p>
    <w:p w14:paraId="57AB6F03" w14:textId="77777777" w:rsidR="009E31DF" w:rsidRPr="009C68E9" w:rsidRDefault="00C1774D"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Club’s designated First Aider is </w:t>
      </w:r>
      <w:r w:rsidR="009F45C9" w:rsidRPr="009C68E9">
        <w:rPr>
          <w:rFonts w:ascii="Trebuchet MS" w:hAnsi="Trebuchet MS"/>
          <w:color w:val="000000" w:themeColor="text1"/>
          <w:sz w:val="32"/>
          <w:szCs w:val="22"/>
        </w:rPr>
        <w:t xml:space="preserve">the club leader at each setting. </w:t>
      </w:r>
      <w:r w:rsidRPr="009C68E9">
        <w:rPr>
          <w:rFonts w:ascii="Trebuchet MS" w:hAnsi="Trebuchet MS"/>
          <w:color w:val="000000" w:themeColor="text1"/>
          <w:sz w:val="32"/>
          <w:szCs w:val="22"/>
        </w:rPr>
        <w:t>The designated First Aider has a current first aid certificate and has</w:t>
      </w:r>
      <w:r w:rsidRPr="009C68E9">
        <w:rPr>
          <w:rFonts w:ascii="Trebuchet MS" w:hAnsi="Trebuchet MS" w:cs="Arial"/>
          <w:color w:val="000000" w:themeColor="text1"/>
          <w:sz w:val="32"/>
          <w:szCs w:val="22"/>
        </w:rPr>
        <w:t xml:space="preserve"> attended a </w:t>
      </w:r>
      <w:r w:rsidR="009E31DF" w:rsidRPr="009C68E9">
        <w:rPr>
          <w:rFonts w:ascii="Trebuchet MS" w:hAnsi="Trebuchet MS" w:cs="Arial"/>
          <w:color w:val="000000" w:themeColor="text1"/>
          <w:sz w:val="32"/>
          <w:szCs w:val="22"/>
        </w:rPr>
        <w:t>12-hour</w:t>
      </w:r>
      <w:r w:rsidRPr="009C68E9">
        <w:rPr>
          <w:rFonts w:ascii="Trebuchet MS" w:hAnsi="Trebuchet MS" w:cs="Arial"/>
          <w:color w:val="000000" w:themeColor="text1"/>
          <w:sz w:val="32"/>
          <w:szCs w:val="22"/>
        </w:rPr>
        <w:t xml:space="preserve"> paediatric first aid course, which complies with the requirements of Annex A of the EYFS. First aid training will be renewed every three years. To ensure that there is a qualified first aider present and available at all times when the Club is running, other members of staff will also receive first aid training. We will take into account the number of children and layout of the</w:t>
      </w:r>
    </w:p>
    <w:p w14:paraId="66CEB056" w14:textId="77777777" w:rsidR="009E31DF" w:rsidRPr="009C68E9" w:rsidRDefault="009E31DF" w:rsidP="00C1774D">
      <w:pPr>
        <w:rPr>
          <w:rFonts w:ascii="Trebuchet MS" w:hAnsi="Trebuchet MS" w:cs="Arial"/>
          <w:color w:val="000000" w:themeColor="text1"/>
          <w:sz w:val="32"/>
          <w:szCs w:val="22"/>
        </w:rPr>
      </w:pPr>
    </w:p>
    <w:p w14:paraId="224FC2D0" w14:textId="77777777"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lastRenderedPageBreak/>
        <w:t>premises to ensure that first aiders are able to respond quickly to any incident.</w:t>
      </w:r>
    </w:p>
    <w:p w14:paraId="68F16ACB" w14:textId="77777777" w:rsidR="00C1774D" w:rsidRPr="009C68E9" w:rsidRDefault="00C1774D" w:rsidP="00C1774D">
      <w:pPr>
        <w:rPr>
          <w:rFonts w:ascii="Trebuchet MS" w:hAnsi="Trebuchet MS" w:cs="Arial"/>
          <w:color w:val="000000" w:themeColor="text1"/>
          <w:sz w:val="32"/>
          <w:szCs w:val="22"/>
        </w:rPr>
      </w:pPr>
    </w:p>
    <w:p w14:paraId="109AE7A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ocation of the first aid box and a list of qualified first aiders are clearly displayed at the Club. The designated First Aider regularly checks the contents of the first aid box to ensure that they are up to date, appropriate for children and comply with the Health and Safety (First Aid) Regulations 1981. </w:t>
      </w:r>
    </w:p>
    <w:p w14:paraId="21B5DFD1" w14:textId="77777777" w:rsidR="00C1774D" w:rsidRPr="009C68E9" w:rsidRDefault="00C1774D" w:rsidP="00C1774D">
      <w:pPr>
        <w:rPr>
          <w:rFonts w:ascii="Trebuchet MS" w:hAnsi="Trebuchet MS"/>
          <w:color w:val="000000" w:themeColor="text1"/>
          <w:sz w:val="32"/>
          <w:szCs w:val="22"/>
        </w:rPr>
      </w:pPr>
    </w:p>
    <w:p w14:paraId="595808DA"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ensure that a first aid kit is taken on all outings and that at least one member of staff on the outing holds a current paediatric first aid certificate.</w:t>
      </w:r>
    </w:p>
    <w:p w14:paraId="21586851" w14:textId="77777777" w:rsidR="00C1774D" w:rsidRPr="009C68E9" w:rsidRDefault="00C1774D" w:rsidP="00C1774D">
      <w:pPr>
        <w:pStyle w:val="Heading2"/>
        <w:spacing w:before="0" w:after="0"/>
        <w:rPr>
          <w:rFonts w:ascii="Trebuchet MS" w:hAnsi="Trebuchet MS"/>
          <w:color w:val="000000" w:themeColor="text1"/>
          <w:sz w:val="36"/>
        </w:rPr>
      </w:pPr>
    </w:p>
    <w:p w14:paraId="57A6AC16"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inor injury or illness</w:t>
      </w:r>
    </w:p>
    <w:p w14:paraId="3024BED4"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first aider at the session will decide upon the appropriate action to take if a child becomes ill or suffers a minor injury.</w:t>
      </w:r>
    </w:p>
    <w:p w14:paraId="0CB9A801"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becomes ill during a session, the parent or carer will be asked to collect the child as soon as possible. The child will be kept comfortable and will be closely supervised while awaiting collection.</w:t>
      </w:r>
    </w:p>
    <w:p w14:paraId="496EF1CC"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complains of illness which does not impair their overall wellbeing, the child will be monitored for the rest of the session and the parent or carer will be notified when the child is collected. </w:t>
      </w:r>
    </w:p>
    <w:p w14:paraId="403F0B3B"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suffers a minor injury, first aid will be administered and the child will be monitored for the remainder of the session. If necessary, the child’s parent will be asked to collect the child as soon as possible.</w:t>
      </w:r>
    </w:p>
    <w:p w14:paraId="4D9EB465" w14:textId="77777777" w:rsidR="009E31DF" w:rsidRPr="009C68E9" w:rsidRDefault="009E31DF" w:rsidP="009E31DF">
      <w:pPr>
        <w:spacing w:after="40"/>
        <w:rPr>
          <w:rFonts w:ascii="Trebuchet MS" w:hAnsi="Trebuchet MS"/>
          <w:color w:val="000000" w:themeColor="text1"/>
          <w:sz w:val="32"/>
          <w:szCs w:val="22"/>
        </w:rPr>
      </w:pPr>
    </w:p>
    <w:p w14:paraId="5C7B57FD"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ajor injury or serious illness</w:t>
      </w:r>
    </w:p>
    <w:p w14:paraId="02EB61D3" w14:textId="77777777" w:rsidR="009E31DF"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a child becoming seriously ill or suffering a major injury, the first aider at the session will decide whether </w:t>
      </w:r>
    </w:p>
    <w:p w14:paraId="1B14981F" w14:textId="77777777" w:rsidR="009E31DF" w:rsidRPr="009C68E9" w:rsidRDefault="009E31DF" w:rsidP="00C1774D">
      <w:pPr>
        <w:spacing w:after="120"/>
        <w:rPr>
          <w:rFonts w:ascii="Trebuchet MS" w:hAnsi="Trebuchet MS"/>
          <w:color w:val="000000" w:themeColor="text1"/>
          <w:sz w:val="32"/>
          <w:szCs w:val="22"/>
        </w:rPr>
      </w:pPr>
    </w:p>
    <w:p w14:paraId="001CA726" w14:textId="77777777" w:rsidR="009E31DF" w:rsidRPr="009C68E9" w:rsidRDefault="009E31DF" w:rsidP="00C1774D">
      <w:pPr>
        <w:spacing w:after="120"/>
        <w:rPr>
          <w:rFonts w:ascii="Trebuchet MS" w:hAnsi="Trebuchet MS"/>
          <w:color w:val="000000" w:themeColor="text1"/>
          <w:sz w:val="32"/>
          <w:szCs w:val="22"/>
        </w:rPr>
      </w:pPr>
    </w:p>
    <w:p w14:paraId="664504AA"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child needs to go straight to hospital or whether it is safe to wait for their parent or carer to arrive.</w:t>
      </w:r>
    </w:p>
    <w:p w14:paraId="00D0DFE1"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hild needs to go straight to hospital, we will call an ambulance and a member of staff will go to the hospital with the child. The staff member will take the child’s </w:t>
      </w:r>
      <w:r w:rsidRPr="009C68E9">
        <w:rPr>
          <w:rFonts w:ascii="Trebuchet MS" w:hAnsi="Trebuchet MS"/>
          <w:b/>
          <w:color w:val="000000" w:themeColor="text1"/>
          <w:sz w:val="32"/>
          <w:szCs w:val="22"/>
        </w:rPr>
        <w:t>Medical Form</w:t>
      </w:r>
      <w:r w:rsidRPr="009C68E9">
        <w:rPr>
          <w:rFonts w:ascii="Trebuchet MS" w:hAnsi="Trebuchet MS"/>
          <w:color w:val="000000" w:themeColor="text1"/>
          <w:sz w:val="32"/>
          <w:szCs w:val="22"/>
        </w:rPr>
        <w:t xml:space="preserve"> with them and will consent to any necessary treatment (as approved by the parents on the</w:t>
      </w:r>
      <w:r w:rsidRPr="009C68E9">
        <w:rPr>
          <w:rFonts w:ascii="Trebuchet MS" w:hAnsi="Trebuchet MS"/>
          <w:b/>
          <w:color w:val="000000" w:themeColor="text1"/>
          <w:sz w:val="32"/>
          <w:szCs w:val="22"/>
        </w:rPr>
        <w:t xml:space="preserve"> Medical Form</w:t>
      </w:r>
      <w:r w:rsidRPr="009C68E9">
        <w:rPr>
          <w:rFonts w:ascii="Trebuchet MS" w:hAnsi="Trebuchet MS"/>
          <w:color w:val="000000" w:themeColor="text1"/>
          <w:sz w:val="32"/>
          <w:szCs w:val="22"/>
        </w:rPr>
        <w:t xml:space="preserve">). </w:t>
      </w:r>
    </w:p>
    <w:p w14:paraId="68296EBD"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ontact the child’s parents or carers with all urgency, and if they are </w:t>
      </w:r>
      <w:r w:rsidR="002774BF" w:rsidRPr="009C68E9">
        <w:rPr>
          <w:rFonts w:ascii="Trebuchet MS" w:hAnsi="Trebuchet MS"/>
          <w:color w:val="000000" w:themeColor="text1"/>
          <w:sz w:val="32"/>
          <w:szCs w:val="22"/>
        </w:rPr>
        <w:t>unavailable,</w:t>
      </w:r>
      <w:r w:rsidRPr="009C68E9">
        <w:rPr>
          <w:rFonts w:ascii="Trebuchet MS" w:hAnsi="Trebuchet MS"/>
          <w:color w:val="000000" w:themeColor="text1"/>
          <w:sz w:val="32"/>
          <w:szCs w:val="22"/>
        </w:rPr>
        <w:t xml:space="preserve"> we will call the other emergency contacts that we have on file for the child. </w:t>
      </w:r>
    </w:p>
    <w:p w14:paraId="188A24C0"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fter a major incident the manager and staff will review the events and consider whether any changes need to be made to the Club’s policies or procedures.</w:t>
      </w:r>
    </w:p>
    <w:p w14:paraId="06B0A1C3"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Ofsted and child protection agencies in the event of any serious accident or injury to a child in our care as soon as reasonably possible and within 14 days at the latest.</w:t>
      </w:r>
    </w:p>
    <w:p w14:paraId="413A584F"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HSE under RIDDOR in the case of a death or major injury on the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roken limb, amputation, dislocation, etc – see the HSE website for a full list of reportable injuries).</w:t>
      </w:r>
    </w:p>
    <w:p w14:paraId="765A9774" w14:textId="77777777" w:rsidR="00C1774D" w:rsidRPr="009C68E9" w:rsidRDefault="00C1774D" w:rsidP="00C1774D">
      <w:pPr>
        <w:rPr>
          <w:rFonts w:ascii="Trebuchet MS" w:hAnsi="Trebuchet MS"/>
          <w:color w:val="000000" w:themeColor="text1"/>
          <w:sz w:val="32"/>
          <w:szCs w:val="22"/>
        </w:rPr>
      </w:pPr>
    </w:p>
    <w:p w14:paraId="0C71254B" w14:textId="77777777" w:rsidR="00C1774D" w:rsidRPr="009C68E9" w:rsidRDefault="00C1774D" w:rsidP="00C1774D">
      <w:pPr>
        <w:pStyle w:val="Heading1"/>
        <w:spacing w:before="0"/>
        <w:jc w:val="left"/>
        <w:rPr>
          <w:rFonts w:cs="Arial"/>
          <w:color w:val="000000" w:themeColor="text1"/>
          <w:sz w:val="36"/>
          <w:szCs w:val="24"/>
          <w:u w:val="none"/>
        </w:rPr>
      </w:pPr>
      <w:bookmarkStart w:id="9" w:name="_Toc210026020"/>
      <w:r w:rsidRPr="009C68E9">
        <w:rPr>
          <w:rFonts w:cs="Arial"/>
          <w:color w:val="000000" w:themeColor="text1"/>
          <w:sz w:val="36"/>
          <w:szCs w:val="24"/>
          <w:u w:val="none"/>
        </w:rPr>
        <w:t>Communicable diseases</w:t>
      </w:r>
      <w:bookmarkEnd w:id="9"/>
      <w:r w:rsidRPr="009C68E9">
        <w:rPr>
          <w:rFonts w:cs="Arial"/>
          <w:color w:val="000000" w:themeColor="text1"/>
          <w:sz w:val="36"/>
          <w:szCs w:val="24"/>
          <w:u w:val="none"/>
        </w:rPr>
        <w:t xml:space="preserve"> and conditions</w:t>
      </w:r>
    </w:p>
    <w:p w14:paraId="6BB0744D" w14:textId="77777777" w:rsidR="00C1774D" w:rsidRPr="009C68E9" w:rsidRDefault="00C1774D" w:rsidP="00C1774D">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ase of head lice is found at the Club, the child’s parents or carers will be discreetly informed when they collect the child. Other parents will be warned to check their own children for head lice, but care will be taken not to identify the child affected. </w:t>
      </w:r>
    </w:p>
    <w:p w14:paraId="6B6AA7CE" w14:textId="77777777" w:rsidR="00C1774D" w:rsidRPr="009C68E9" w:rsidRDefault="00C1774D" w:rsidP="00C1774D">
      <w:pPr>
        <w:rPr>
          <w:rFonts w:ascii="Trebuchet MS" w:hAnsi="Trebuchet MS"/>
          <w:color w:val="000000" w:themeColor="text1"/>
          <w:sz w:val="32"/>
          <w:szCs w:val="22"/>
        </w:rPr>
      </w:pPr>
    </w:p>
    <w:p w14:paraId="75B4712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 infectious or communicable disease is detected on the Club’s premises, we will inform parents and carers as soon as possible. </w:t>
      </w:r>
    </w:p>
    <w:p w14:paraId="26661E51" w14:textId="77777777" w:rsidR="00C1774D" w:rsidRPr="009C68E9" w:rsidRDefault="00C1774D" w:rsidP="00C1774D">
      <w:pPr>
        <w:rPr>
          <w:rFonts w:ascii="Trebuchet MS" w:hAnsi="Trebuchet MS"/>
          <w:color w:val="000000" w:themeColor="text1"/>
          <w:sz w:val="32"/>
          <w:szCs w:val="22"/>
        </w:rPr>
      </w:pPr>
    </w:p>
    <w:p w14:paraId="36A5DCF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there is an incident of food poisoning affecting two or more children looked after at the Club the Manager will inform Ofsted as soon as possible and within 14 days at the latest.</w:t>
      </w:r>
    </w:p>
    <w:p w14:paraId="141B043E" w14:textId="77777777" w:rsidR="00C1774D" w:rsidRPr="009C68E9" w:rsidRDefault="00C1774D" w:rsidP="00C1774D">
      <w:pPr>
        <w:rPr>
          <w:rFonts w:ascii="Trebuchet MS" w:hAnsi="Trebuchet MS"/>
          <w:color w:val="000000" w:themeColor="text1"/>
          <w:sz w:val="32"/>
          <w:szCs w:val="22"/>
        </w:rPr>
      </w:pPr>
    </w:p>
    <w:p w14:paraId="7D0D935E" w14:textId="2D7A8C33" w:rsidR="000A6BA7" w:rsidRDefault="00C1774D" w:rsidP="000A02F4">
      <w:pPr>
        <w:rPr>
          <w:rFonts w:ascii="Trebuchet MS" w:hAnsi="Trebuchet MS"/>
          <w:color w:val="000000" w:themeColor="text1"/>
          <w:sz w:val="32"/>
          <w:szCs w:val="22"/>
        </w:rPr>
      </w:pPr>
      <w:r w:rsidRPr="009C68E9">
        <w:rPr>
          <w:rFonts w:ascii="Trebuchet MS" w:hAnsi="Trebuchet MS"/>
          <w:color w:val="000000" w:themeColor="text1"/>
          <w:sz w:val="32"/>
          <w:szCs w:val="22"/>
        </w:rPr>
        <w:t>If there is an outbreak of a notifiable disease at the Club, we will inform the local health protection unit, HSE under RIDDOR (if appropriate), and Ofsted.</w:t>
      </w:r>
    </w:p>
    <w:p w14:paraId="51613E31" w14:textId="77777777" w:rsidR="000A02F4" w:rsidRPr="000A02F4" w:rsidRDefault="000A02F4" w:rsidP="000A02F4">
      <w:pPr>
        <w:rPr>
          <w:rFonts w:ascii="Trebuchet MS" w:hAnsi="Trebuchet MS"/>
          <w:color w:val="000000" w:themeColor="text1"/>
          <w:sz w:val="32"/>
          <w:szCs w:val="22"/>
        </w:rPr>
      </w:pPr>
    </w:p>
    <w:p w14:paraId="0CDB6C32" w14:textId="6CAEB8C8" w:rsidR="00C1774D" w:rsidRPr="009C68E9" w:rsidRDefault="000A6BA7" w:rsidP="000A6BA7">
      <w:pPr>
        <w:pStyle w:val="Heading2"/>
        <w:tabs>
          <w:tab w:val="left" w:pos="567"/>
        </w:tabs>
        <w:spacing w:before="0" w:after="360"/>
        <w:jc w:val="center"/>
        <w:rPr>
          <w:rFonts w:ascii="Trebuchet MS" w:hAnsi="Trebuchet MS"/>
          <w:b w:val="0"/>
          <w:color w:val="000000" w:themeColor="text1"/>
          <w:sz w:val="36"/>
        </w:rPr>
      </w:pPr>
      <w:r w:rsidRPr="009C68E9">
        <w:rPr>
          <w:rFonts w:cs="Arial"/>
          <w:color w:val="000000" w:themeColor="text1"/>
          <w:sz w:val="36"/>
          <w:szCs w:val="24"/>
        </w:rPr>
        <w:t xml:space="preserve">Minimum exclusion periods for </w:t>
      </w:r>
      <w:proofErr w:type="spellStart"/>
      <w:r w:rsidRPr="009C68E9">
        <w:rPr>
          <w:rFonts w:cs="Arial"/>
          <w:color w:val="000000" w:themeColor="text1"/>
          <w:sz w:val="36"/>
          <w:szCs w:val="24"/>
        </w:rPr>
        <w:t>infectiou</w:t>
      </w:r>
      <w:r w:rsidR="00C1774D" w:rsidRPr="009C68E9">
        <w:rPr>
          <w:rFonts w:cs="Arial"/>
          <w:color w:val="000000" w:themeColor="text1"/>
          <w:sz w:val="36"/>
          <w:szCs w:val="24"/>
        </w:rPr>
        <w:t>conditions</w:t>
      </w:r>
      <w:proofErr w:type="spellEnd"/>
      <w:r w:rsidR="00C1774D" w:rsidRPr="009C68E9">
        <w:rPr>
          <w:rFonts w:cs="Arial"/>
          <w:color w:val="000000" w:themeColor="text1"/>
          <w:sz w:val="36"/>
          <w:szCs w:val="24"/>
        </w:rPr>
        <w:t xml:space="preserve"> and diseases</w:t>
      </w: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tblBorders>
        <w:tblLook w:val="01E0" w:firstRow="1" w:lastRow="1" w:firstColumn="1" w:lastColumn="1" w:noHBand="0" w:noVBand="0"/>
      </w:tblPr>
      <w:tblGrid>
        <w:gridCol w:w="3724"/>
        <w:gridCol w:w="5182"/>
      </w:tblGrid>
      <w:tr w:rsidR="00C1774D" w:rsidRPr="009C68E9" w14:paraId="02DC13B6" w14:textId="77777777" w:rsidTr="00C1774D">
        <w:tc>
          <w:tcPr>
            <w:tcW w:w="3725" w:type="dxa"/>
            <w:tcBorders>
              <w:top w:val="single" w:sz="2" w:space="0" w:color="auto"/>
              <w:left w:val="single" w:sz="2" w:space="0" w:color="auto"/>
              <w:bottom w:val="single" w:sz="2" w:space="0" w:color="auto"/>
              <w:right w:val="nil"/>
            </w:tcBorders>
            <w:hideMark/>
          </w:tcPr>
          <w:p w14:paraId="58D27522" w14:textId="77777777"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Disease/Condition</w:t>
            </w:r>
          </w:p>
        </w:tc>
        <w:tc>
          <w:tcPr>
            <w:tcW w:w="5187" w:type="dxa"/>
            <w:tcBorders>
              <w:top w:val="single" w:sz="2" w:space="0" w:color="auto"/>
              <w:left w:val="nil"/>
              <w:bottom w:val="single" w:sz="2" w:space="0" w:color="auto"/>
              <w:right w:val="single" w:sz="2" w:space="0" w:color="auto"/>
            </w:tcBorders>
            <w:hideMark/>
          </w:tcPr>
          <w:p w14:paraId="1CE47152" w14:textId="77777777"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Exclusion period</w:t>
            </w:r>
          </w:p>
        </w:tc>
      </w:tr>
      <w:tr w:rsidR="00C1774D" w:rsidRPr="009C68E9" w14:paraId="121A1F7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FECD41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hicken Pox</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B90EE7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all vesicles (spots) have crusted over</w:t>
            </w:r>
          </w:p>
        </w:tc>
      </w:tr>
      <w:tr w:rsidR="00C1774D" w:rsidRPr="009C68E9" w14:paraId="49B60A99"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F368502"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ld Sor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99509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Avoid contact with sores</w:t>
            </w:r>
          </w:p>
        </w:tc>
      </w:tr>
      <w:tr w:rsidR="00C1774D" w:rsidRPr="009C68E9" w14:paraId="41A4CB3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7C1639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njunctiv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115EFFF"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ACD477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A143AE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phtheri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24408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always necessary, consult local Health Protection Team</w:t>
            </w:r>
          </w:p>
        </w:tc>
      </w:tr>
      <w:tr w:rsidR="00C1774D" w:rsidRPr="009C68E9" w14:paraId="23FFE49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03CD10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arrhoea and Vomiting</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82B664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or vomiting </w:t>
            </w:r>
          </w:p>
        </w:tc>
      </w:tr>
      <w:tr w:rsidR="00C1774D" w:rsidRPr="009C68E9" w14:paraId="289F667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F09E0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landular Fever</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6BEAC54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13E2AC4D"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62A170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astro-enteritis, E. Coli, Food Poisoning, Salmonella and Dysentery</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7C24BC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 further exclusion may be required for some children </w:t>
            </w:r>
          </w:p>
        </w:tc>
      </w:tr>
      <w:tr w:rsidR="00C1774D" w:rsidRPr="009C68E9" w14:paraId="54CF0E12"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9F8BB9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and, Foot and Mou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6429EB3" w14:textId="77777777" w:rsidR="00C1774D" w:rsidRPr="009C68E9" w:rsidRDefault="002774BF">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66DBFCF5"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65BA89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5FCA2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7 days after onset of jaundice</w:t>
            </w:r>
          </w:p>
        </w:tc>
      </w:tr>
      <w:tr w:rsidR="00C1774D" w:rsidRPr="009C68E9" w14:paraId="2386360B"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084305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B* and C*</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A3EBA8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7853CB8"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ED4008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gh temperatur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6257EF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24 hours </w:t>
            </w:r>
          </w:p>
        </w:tc>
      </w:tr>
      <w:tr w:rsidR="00C1774D" w:rsidRPr="009C68E9" w14:paraId="4A3A9BA6"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D77615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V/AID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7DF3D2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13045FB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572010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mpetigo</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19F301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lesions are crusted and healed, or 48 hours after starting antibiotic treatment</w:t>
            </w:r>
          </w:p>
        </w:tc>
      </w:tr>
      <w:tr w:rsidR="00C1774D" w:rsidRPr="009C68E9" w14:paraId="77A75E5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9D97B6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nfluenz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760CD0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14:paraId="3428AA7A"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ADBEC2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20064D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14:paraId="553F6E0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720CA29" w14:textId="77777777" w:rsidR="00C1774D" w:rsidRPr="009C68E9" w:rsidRDefault="00C1774D">
            <w:pPr>
              <w:tabs>
                <w:tab w:val="center" w:pos="1876"/>
              </w:tabs>
              <w:rPr>
                <w:rFonts w:ascii="Trebuchet MS" w:hAnsi="Trebuchet MS"/>
                <w:color w:val="000000" w:themeColor="text1"/>
                <w:szCs w:val="20"/>
              </w:rPr>
            </w:pPr>
            <w:r w:rsidRPr="009C68E9">
              <w:rPr>
                <w:rFonts w:ascii="Trebuchet MS" w:hAnsi="Trebuchet MS"/>
                <w:color w:val="000000" w:themeColor="text1"/>
                <w:szCs w:val="20"/>
              </w:rPr>
              <w:t>Mening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FF8577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14:paraId="489E9A6D"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D6C020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olluscum Contagiosum</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397262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D925E5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7972AA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ump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D4C277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onset of swollen glands</w:t>
            </w:r>
          </w:p>
        </w:tc>
      </w:tr>
      <w:tr w:rsidR="00C1774D" w:rsidRPr="009C68E9" w14:paraId="54192F2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33AEBB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Pediculosis (lic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672259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26CCDC9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531E8F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lastRenderedPageBreak/>
              <w:t>Pertussis* (Whooping cough)</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6C24B3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commencing antibiotic treatment or 21 days from the onset if antibiotics not given</w:t>
            </w:r>
          </w:p>
        </w:tc>
      </w:tr>
      <w:tr w:rsidR="00C1774D" w:rsidRPr="009C68E9" w14:paraId="223037A4"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C36811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Ringworm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204189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not usually required</w:t>
            </w:r>
          </w:p>
        </w:tc>
      </w:tr>
      <w:tr w:rsidR="00C1774D" w:rsidRPr="009C68E9" w14:paraId="1162605A"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ED35FE0"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Rubella* (German 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E11F14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14:paraId="4C38D29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61726A7"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cabi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13292D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Until first treatment has been given </w:t>
            </w:r>
          </w:p>
        </w:tc>
      </w:tr>
      <w:tr w:rsidR="00C1774D" w:rsidRPr="009C68E9" w14:paraId="7254A5AB"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AF4E94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Scarlet fever*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60A6995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24 hours after starting antibiotic treatment</w:t>
            </w:r>
          </w:p>
        </w:tc>
      </w:tr>
      <w:tr w:rsidR="00C1774D" w:rsidRPr="009C68E9" w14:paraId="385D3B5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4648AE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lapped Che</w:t>
            </w:r>
            <w:r w:rsidR="0044217C">
              <w:rPr>
                <w:rFonts w:ascii="Trebuchet MS" w:hAnsi="Trebuchet MS"/>
                <w:color w:val="000000" w:themeColor="text1"/>
                <w:szCs w:val="20"/>
              </w:rPr>
              <w:t>e</w:t>
            </w:r>
            <w:r w:rsidRPr="009C68E9">
              <w:rPr>
                <w:rFonts w:ascii="Trebuchet MS" w:hAnsi="Trebuchet MS"/>
                <w:color w:val="000000" w:themeColor="text1"/>
                <w:szCs w:val="20"/>
              </w:rPr>
              <w:t>k, Fif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030BA0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once rash has developed)</w:t>
            </w:r>
          </w:p>
        </w:tc>
      </w:tr>
      <w:tr w:rsidR="00C1774D" w:rsidRPr="009C68E9" w14:paraId="46DFD069"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BB962A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hreadworm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20B4EE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1364C56"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34B1EB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onsill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3E632C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485EB53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B1B75D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Tuberculosis*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7851AB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Consult local Health Protection Team </w:t>
            </w:r>
          </w:p>
        </w:tc>
      </w:tr>
      <w:tr w:rsidR="00C1774D" w:rsidRPr="009C68E9" w14:paraId="58F0E0D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45C18E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yphoid*, Paratyphoid*</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C34997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8 hours after last episode of diarrhoea – further exclusion may be required for some children</w:t>
            </w:r>
          </w:p>
        </w:tc>
      </w:tr>
      <w:tr w:rsidR="00C1774D" w:rsidRPr="009C68E9" w14:paraId="2E820824"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BEDA9A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Warts (including Verruc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7929C4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Verruca sufferers should keep feet covered</w:t>
            </w:r>
          </w:p>
        </w:tc>
      </w:tr>
    </w:tbl>
    <w:p w14:paraId="4D7F1755" w14:textId="77777777" w:rsidR="00C1774D" w:rsidRPr="009C68E9" w:rsidRDefault="00C1774D" w:rsidP="00C1774D">
      <w:pPr>
        <w:rPr>
          <w:rFonts w:ascii="Trebuchet MS" w:hAnsi="Trebuchet MS" w:cs="PraxisEF-Regular"/>
          <w:color w:val="000000" w:themeColor="text1"/>
          <w:szCs w:val="20"/>
          <w:lang w:val="en-US"/>
        </w:rPr>
      </w:pPr>
    </w:p>
    <w:p w14:paraId="1FAEF1F2" w14:textId="77777777" w:rsidR="00C1774D" w:rsidRPr="009C68E9" w:rsidRDefault="00C1774D" w:rsidP="00C1774D">
      <w:pPr>
        <w:rPr>
          <w:rFonts w:ascii="Trebuchet MS" w:hAnsi="Trebuchet MS"/>
          <w:color w:val="000000" w:themeColor="text1"/>
          <w:szCs w:val="20"/>
        </w:rPr>
      </w:pPr>
      <w:r w:rsidRPr="009C68E9">
        <w:rPr>
          <w:rFonts w:ascii="Trebuchet MS" w:hAnsi="Trebuchet MS" w:cs="PraxisEF-Regular"/>
          <w:color w:val="000000" w:themeColor="text1"/>
          <w:szCs w:val="20"/>
          <w:lang w:val="en-US"/>
        </w:rPr>
        <w:t xml:space="preserve">* Denotes a notifiable disease. </w:t>
      </w:r>
    </w:p>
    <w:p w14:paraId="15849121" w14:textId="77777777" w:rsidR="00C1774D" w:rsidRPr="009C68E9" w:rsidRDefault="00C1774D" w:rsidP="00C1774D">
      <w:pPr>
        <w:rPr>
          <w:rFonts w:ascii="Trebuchet MS" w:hAnsi="Trebuchet MS"/>
          <w:color w:val="000000" w:themeColor="text1"/>
          <w:szCs w:val="20"/>
        </w:rPr>
      </w:pPr>
    </w:p>
    <w:p w14:paraId="19C06C04" w14:textId="1A9BCA73" w:rsidR="00C1774D"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in any doubt contact local health services for further information.</w:t>
      </w:r>
    </w:p>
    <w:p w14:paraId="65B25FCA" w14:textId="0711A333" w:rsidR="000A02F4" w:rsidRDefault="000A02F4" w:rsidP="00C1774D">
      <w:pPr>
        <w:rPr>
          <w:rFonts w:ascii="Trebuchet MS" w:hAnsi="Trebuchet MS"/>
          <w:color w:val="000000" w:themeColor="text1"/>
          <w:sz w:val="32"/>
          <w:szCs w:val="22"/>
        </w:rPr>
      </w:pPr>
    </w:p>
    <w:p w14:paraId="268B6135" w14:textId="77777777" w:rsidR="000A02F4" w:rsidRPr="009C68E9" w:rsidRDefault="000A02F4" w:rsidP="000A02F4">
      <w:pPr>
        <w:tabs>
          <w:tab w:val="left" w:pos="567"/>
        </w:tabs>
        <w:spacing w:after="120"/>
        <w:rPr>
          <w:rFonts w:ascii="Arial" w:hAnsi="Arial" w:cs="Arial"/>
          <w:b/>
          <w:color w:val="000000" w:themeColor="text1"/>
          <w:sz w:val="36"/>
        </w:rPr>
      </w:pPr>
      <w:r w:rsidRPr="009C68E9">
        <w:rPr>
          <w:rFonts w:ascii="Arial" w:hAnsi="Arial" w:cs="Arial"/>
          <w:b/>
          <w:color w:val="000000" w:themeColor="text1"/>
          <w:sz w:val="36"/>
        </w:rPr>
        <w:t>Useful contacts</w:t>
      </w:r>
    </w:p>
    <w:p w14:paraId="4C1D0159" w14:textId="77777777" w:rsidR="000A02F4" w:rsidRPr="009C68E9" w:rsidRDefault="000A02F4" w:rsidP="000A02F4">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Health Protection Team: 03003038537. Out of hours-01603481221</w:t>
      </w:r>
    </w:p>
    <w:p w14:paraId="0FC99E08" w14:textId="77777777" w:rsidR="000A02F4" w:rsidRPr="009C68E9" w:rsidRDefault="000A02F4" w:rsidP="000A02F4">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14:paraId="44C0658F" w14:textId="77777777" w:rsidR="000A02F4" w:rsidRPr="009C68E9" w:rsidRDefault="000A02F4" w:rsidP="000A02F4">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RIDDOR Incident Contact Unit: </w:t>
      </w:r>
      <w:r w:rsidRPr="009C68E9">
        <w:rPr>
          <w:color w:val="000000" w:themeColor="text1"/>
          <w:sz w:val="36"/>
        </w:rPr>
        <w:t>0845 300 99 23</w:t>
      </w:r>
    </w:p>
    <w:p w14:paraId="4AAE94B3" w14:textId="77777777" w:rsidR="000A02F4" w:rsidRPr="009C68E9" w:rsidRDefault="000A02F4" w:rsidP="00C1774D">
      <w:pPr>
        <w:rPr>
          <w:rFonts w:ascii="Trebuchet MS" w:hAnsi="Trebuchet MS"/>
          <w:color w:val="000000" w:themeColor="text1"/>
          <w:sz w:val="32"/>
          <w:szCs w:val="22"/>
        </w:rPr>
      </w:pPr>
    </w:p>
    <w:p w14:paraId="05FCA4CE" w14:textId="77777777" w:rsidR="00C1774D" w:rsidRPr="009C68E9" w:rsidRDefault="00C1774D" w:rsidP="00C1774D">
      <w:pPr>
        <w:rPr>
          <w:rFonts w:ascii="Trebuchet MS" w:hAnsi="Trebuchet MS" w:cs="Arial"/>
          <w:b/>
          <w:bCs/>
          <w:color w:val="000000" w:themeColor="text1"/>
          <w:sz w:val="3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0A02F4" w:rsidRPr="009C68E9" w14:paraId="5CBFC3BA" w14:textId="77777777" w:rsidTr="00F5650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FE7DABF" w14:textId="33FED4B7" w:rsidR="000A02F4" w:rsidRPr="009C68E9" w:rsidRDefault="000A02F4" w:rsidP="00F5650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0A02F4" w:rsidRPr="009C68E9" w14:paraId="67F311A8" w14:textId="77777777" w:rsidTr="00F5650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C49774" w14:textId="3B3CBADC" w:rsidR="000A02F4" w:rsidRPr="009C68E9" w:rsidRDefault="000A02F4" w:rsidP="00F5650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484B3406" w14:textId="5CB67D0A" w:rsidR="00C1774D" w:rsidRPr="009C68E9" w:rsidRDefault="00C1774D">
      <w:pPr>
        <w:rPr>
          <w:color w:val="000000" w:themeColor="text1"/>
          <w:sz w:val="36"/>
        </w:rPr>
      </w:pPr>
    </w:p>
    <w:p w14:paraId="157A0E59" w14:textId="77777777" w:rsidR="000A6BA7" w:rsidRPr="009C68E9" w:rsidRDefault="000A6BA7" w:rsidP="007A6522">
      <w:pPr>
        <w:rPr>
          <w:color w:val="000000" w:themeColor="text1"/>
          <w:lang w:eastAsia="en-GB"/>
        </w:rPr>
      </w:pPr>
    </w:p>
    <w:p w14:paraId="068524D5" w14:textId="77777777" w:rsidR="000A6BA7" w:rsidRPr="009C68E9" w:rsidRDefault="000A6BA7" w:rsidP="007A6522">
      <w:pPr>
        <w:rPr>
          <w:color w:val="000000" w:themeColor="text1"/>
          <w:lang w:eastAsia="en-GB"/>
        </w:rPr>
      </w:pPr>
    </w:p>
    <w:p w14:paraId="3CE2B135" w14:textId="77777777" w:rsidR="00C1774D" w:rsidRPr="00175830" w:rsidRDefault="00C1774D" w:rsidP="00C1774D">
      <w:pPr>
        <w:pStyle w:val="Heading1"/>
        <w:rPr>
          <w:color w:val="000000" w:themeColor="text1"/>
          <w:sz w:val="44"/>
        </w:rPr>
      </w:pPr>
      <w:r w:rsidRPr="00175830">
        <w:rPr>
          <w:color w:val="000000" w:themeColor="text1"/>
          <w:sz w:val="44"/>
        </w:rPr>
        <w:lastRenderedPageBreak/>
        <w:t>Safe Internet Use</w:t>
      </w:r>
    </w:p>
    <w:p w14:paraId="5FB51013" w14:textId="77777777" w:rsidR="00C1774D" w:rsidRPr="009C68E9" w:rsidRDefault="009F45C9" w:rsidP="00C1774D">
      <w:pPr>
        <w:spacing w:before="24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Kids Choice</w:t>
      </w:r>
      <w:r w:rsidR="000A6BA7" w:rsidRPr="009C68E9">
        <w:rPr>
          <w:rFonts w:ascii="Trebuchet MS" w:hAnsi="Trebuchet MS" w:cs="Arial"/>
          <w:bCs/>
          <w:color w:val="000000" w:themeColor="text1"/>
          <w:sz w:val="32"/>
          <w:szCs w:val="22"/>
        </w:rPr>
        <w:t xml:space="preserve"> Ltd</w:t>
      </w:r>
      <w:r w:rsidR="00C1774D" w:rsidRPr="009C68E9">
        <w:rPr>
          <w:rFonts w:ascii="Trebuchet MS" w:hAnsi="Trebuchet MS" w:cs="Arial"/>
          <w:bCs/>
          <w:color w:val="000000" w:themeColor="text1"/>
          <w:sz w:val="32"/>
          <w:szCs w:val="22"/>
        </w:rPr>
        <w:t xml:space="preserve"> recognises that the internet is a useful resource for both staff and children, for purposes of research, homework and entertainment. </w:t>
      </w:r>
      <w:r w:rsidR="002774BF" w:rsidRPr="009C68E9">
        <w:rPr>
          <w:rFonts w:ascii="Trebuchet MS" w:hAnsi="Trebuchet MS" w:cs="Arial"/>
          <w:bCs/>
          <w:color w:val="000000" w:themeColor="text1"/>
          <w:sz w:val="32"/>
          <w:szCs w:val="22"/>
        </w:rPr>
        <w:t>However,</w:t>
      </w:r>
      <w:r w:rsidR="00C1774D" w:rsidRPr="009C68E9">
        <w:rPr>
          <w:rFonts w:ascii="Trebuchet MS" w:hAnsi="Trebuchet MS" w:cs="Arial"/>
          <w:bCs/>
          <w:color w:val="000000" w:themeColor="text1"/>
          <w:sz w:val="32"/>
          <w:szCs w:val="22"/>
        </w:rPr>
        <w:t xml:space="preserve"> it must be used with care to ensure that children are kept safe from exposure to harmful material, in accordance with the EYFS safeguarding and welfare requirements and the Prevent Duty.</w:t>
      </w:r>
    </w:p>
    <w:p w14:paraId="4036903B" w14:textId="77777777"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Parental permission</w:t>
      </w:r>
    </w:p>
    <w:p w14:paraId="0847ED6C" w14:textId="3117FAC2" w:rsidR="00C1774D" w:rsidRPr="009C68E9" w:rsidRDefault="00C1774D" w:rsidP="00C1774D">
      <w:pPr>
        <w:spacing w:before="12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Children will </w:t>
      </w:r>
      <w:r w:rsidR="003B198C">
        <w:rPr>
          <w:rFonts w:ascii="Trebuchet MS" w:hAnsi="Trebuchet MS" w:cs="Arial"/>
          <w:bCs/>
          <w:color w:val="000000" w:themeColor="text1"/>
          <w:sz w:val="32"/>
          <w:szCs w:val="22"/>
        </w:rPr>
        <w:t>never</w:t>
      </w:r>
      <w:r w:rsidRPr="009C68E9">
        <w:rPr>
          <w:rFonts w:ascii="Trebuchet MS" w:hAnsi="Trebuchet MS" w:cs="Arial"/>
          <w:bCs/>
          <w:color w:val="000000" w:themeColor="text1"/>
          <w:sz w:val="32"/>
          <w:szCs w:val="22"/>
        </w:rPr>
        <w:t xml:space="preserve"> be allowed to access the internet at the Club </w:t>
      </w:r>
      <w:r w:rsidR="003B198C">
        <w:rPr>
          <w:rFonts w:ascii="Trebuchet MS" w:hAnsi="Trebuchet MS" w:cs="Arial"/>
          <w:bCs/>
          <w:color w:val="000000" w:themeColor="text1"/>
          <w:sz w:val="32"/>
          <w:szCs w:val="22"/>
        </w:rPr>
        <w:t xml:space="preserve">even </w:t>
      </w:r>
      <w:r w:rsidRPr="009C68E9">
        <w:rPr>
          <w:rFonts w:ascii="Trebuchet MS" w:hAnsi="Trebuchet MS" w:cs="Arial"/>
          <w:bCs/>
          <w:color w:val="000000" w:themeColor="text1"/>
          <w:sz w:val="32"/>
          <w:szCs w:val="22"/>
        </w:rPr>
        <w:t xml:space="preserve">if their parent or carer has given written permission. </w:t>
      </w:r>
    </w:p>
    <w:p w14:paraId="4A6BEE5F" w14:textId="77777777"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Guidelines for children</w:t>
      </w:r>
    </w:p>
    <w:p w14:paraId="29A49DD0" w14:textId="7E87E535" w:rsidR="00C1774D" w:rsidRPr="009C68E9" w:rsidRDefault="00C1774D" w:rsidP="00C1774D">
      <w:pPr>
        <w:spacing w:before="120" w:after="24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A printed copy of the </w:t>
      </w:r>
      <w:r w:rsidRPr="009C68E9">
        <w:rPr>
          <w:rFonts w:ascii="Trebuchet MS" w:hAnsi="Trebuchet MS" w:cs="Arial"/>
          <w:b/>
          <w:bCs/>
          <w:color w:val="000000" w:themeColor="text1"/>
          <w:sz w:val="32"/>
          <w:szCs w:val="22"/>
        </w:rPr>
        <w:t>SMART</w:t>
      </w:r>
      <w:r w:rsidRPr="009C68E9">
        <w:rPr>
          <w:rFonts w:ascii="Trebuchet MS" w:hAnsi="Trebuchet MS" w:cs="Arial"/>
          <w:bCs/>
          <w:color w:val="000000" w:themeColor="text1"/>
          <w:sz w:val="32"/>
          <w:szCs w:val="22"/>
        </w:rPr>
        <w:t xml:space="preserve"> guidelines </w:t>
      </w:r>
      <w:proofErr w:type="gramStart"/>
      <w:r w:rsidRPr="009C68E9">
        <w:rPr>
          <w:rFonts w:ascii="Trebuchet MS" w:hAnsi="Trebuchet MS" w:cs="Arial"/>
          <w:bCs/>
          <w:color w:val="000000" w:themeColor="text1"/>
          <w:sz w:val="32"/>
          <w:szCs w:val="22"/>
        </w:rPr>
        <w:t>are</w:t>
      </w:r>
      <w:proofErr w:type="gramEnd"/>
      <w:r w:rsidRPr="009C68E9">
        <w:rPr>
          <w:rFonts w:ascii="Trebuchet MS" w:hAnsi="Trebuchet MS" w:cs="Arial"/>
          <w:bCs/>
          <w:color w:val="000000" w:themeColor="text1"/>
          <w:sz w:val="32"/>
          <w:szCs w:val="22"/>
        </w:rPr>
        <w:t xml:space="preserve"> kept </w:t>
      </w:r>
      <w:r w:rsidR="003B198C">
        <w:rPr>
          <w:rFonts w:ascii="Trebuchet MS" w:hAnsi="Trebuchet MS" w:cs="Arial"/>
          <w:bCs/>
          <w:color w:val="000000" w:themeColor="text1"/>
          <w:sz w:val="32"/>
          <w:szCs w:val="22"/>
        </w:rPr>
        <w:t xml:space="preserve">up at club to further support safe internet use at home.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C1774D" w:rsidRPr="009C68E9" w14:paraId="7403D9DE" w14:textId="77777777" w:rsidTr="00C1774D">
        <w:trPr>
          <w:jc w:val="center"/>
        </w:trPr>
        <w:tc>
          <w:tcPr>
            <w:tcW w:w="9855" w:type="dxa"/>
            <w:tcBorders>
              <w:top w:val="single" w:sz="4" w:space="0" w:color="auto"/>
              <w:left w:val="single" w:sz="4" w:space="0" w:color="auto"/>
              <w:bottom w:val="single" w:sz="4" w:space="0" w:color="auto"/>
              <w:right w:val="single" w:sz="4" w:space="0" w:color="auto"/>
            </w:tcBorders>
            <w:tcMar>
              <w:top w:w="0" w:type="dxa"/>
              <w:left w:w="108" w:type="dxa"/>
              <w:bottom w:w="0" w:type="dxa"/>
              <w:right w:w="142" w:type="dxa"/>
            </w:tcMar>
          </w:tcPr>
          <w:p w14:paraId="2B46EC3C" w14:textId="77777777" w:rsidR="00C1774D" w:rsidRPr="009C68E9" w:rsidRDefault="00C1774D">
            <w:pPr>
              <w:ind w:left="360"/>
              <w:rPr>
                <w:rFonts w:ascii="Trebuchet MS" w:hAnsi="Trebuchet MS" w:cs="Arial"/>
                <w:bCs/>
                <w:color w:val="000000" w:themeColor="text1"/>
                <w:sz w:val="32"/>
                <w:szCs w:val="22"/>
              </w:rPr>
            </w:pPr>
          </w:p>
          <w:p w14:paraId="5AE19210"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S</w:t>
            </w:r>
            <w:r w:rsidRPr="009C68E9">
              <w:rPr>
                <w:rFonts w:ascii="Trebuchet MS" w:hAnsi="Trebuchet MS" w:cs="Arial"/>
                <w:b/>
                <w:bCs/>
                <w:color w:val="000000" w:themeColor="text1"/>
                <w:sz w:val="32"/>
                <w:szCs w:val="22"/>
              </w:rPr>
              <w:t>afe:</w:t>
            </w:r>
            <w:r w:rsidRPr="009C68E9">
              <w:rPr>
                <w:rFonts w:ascii="Trebuchet MS" w:hAnsi="Trebuchet MS" w:cs="Arial"/>
                <w:bCs/>
                <w:color w:val="000000" w:themeColor="text1"/>
                <w:sz w:val="32"/>
                <w:szCs w:val="22"/>
              </w:rPr>
              <w:t xml:space="preserve"> </w:t>
            </w:r>
            <w:r w:rsidRPr="009C68E9">
              <w:rPr>
                <w:rFonts w:ascii="Trebuchet MS" w:hAnsi="Trebuchet MS"/>
                <w:color w:val="000000" w:themeColor="text1"/>
                <w:sz w:val="32"/>
                <w:szCs w:val="22"/>
              </w:rPr>
              <w:t>Keep safe by not giving out personal information – such as name, email, phone number, address, or school name – to people who you don’t trust online.</w:t>
            </w:r>
          </w:p>
          <w:p w14:paraId="1AAD489B"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M</w:t>
            </w:r>
            <w:r w:rsidRPr="009C68E9">
              <w:rPr>
                <w:rFonts w:ascii="Trebuchet MS" w:hAnsi="Trebuchet MS" w:cs="Arial"/>
                <w:b/>
                <w:bCs/>
                <w:color w:val="000000" w:themeColor="text1"/>
                <w:sz w:val="32"/>
                <w:szCs w:val="22"/>
              </w:rPr>
              <w:t>eeting:</w:t>
            </w:r>
            <w:r w:rsidRPr="009C68E9">
              <w:rPr>
                <w:rFonts w:ascii="Trebuchet MS" w:hAnsi="Trebuchet MS" w:cs="Arial"/>
                <w:bCs/>
                <w:color w:val="000000" w:themeColor="text1"/>
                <w:sz w:val="32"/>
                <w:szCs w:val="22"/>
              </w:rPr>
              <w:t xml:space="preserve"> Never agree to meet anyone you have only met online unless your parent or carer is with you.</w:t>
            </w:r>
          </w:p>
          <w:p w14:paraId="04C71F28"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A</w:t>
            </w:r>
            <w:r w:rsidRPr="009C68E9">
              <w:rPr>
                <w:rFonts w:ascii="Trebuchet MS" w:hAnsi="Trebuchet MS" w:cs="Arial"/>
                <w:b/>
                <w:bCs/>
                <w:color w:val="000000" w:themeColor="text1"/>
                <w:sz w:val="32"/>
                <w:szCs w:val="22"/>
              </w:rPr>
              <w:t>ccepting:</w:t>
            </w:r>
            <w:r w:rsidRPr="009C68E9">
              <w:rPr>
                <w:rFonts w:ascii="Trebuchet MS" w:hAnsi="Trebuchet MS" w:cs="Arial"/>
                <w:bCs/>
                <w:color w:val="000000" w:themeColor="text1"/>
                <w:sz w:val="32"/>
                <w:szCs w:val="22"/>
              </w:rPr>
              <w:t xml:space="preserve"> Do not accept emails or instant messages, or open files, images or texts from people you don’t know. They can contain viruses or nasty messages.</w:t>
            </w:r>
          </w:p>
          <w:p w14:paraId="6602E186"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R</w:t>
            </w:r>
            <w:r w:rsidRPr="009C68E9">
              <w:rPr>
                <w:rFonts w:ascii="Trebuchet MS" w:hAnsi="Trebuchet MS" w:cs="Arial"/>
                <w:b/>
                <w:bCs/>
                <w:color w:val="000000" w:themeColor="text1"/>
                <w:sz w:val="32"/>
                <w:szCs w:val="22"/>
              </w:rPr>
              <w:t>eliable:</w:t>
            </w:r>
            <w:r w:rsidRPr="009C68E9">
              <w:rPr>
                <w:rFonts w:ascii="Trebuchet MS" w:hAnsi="Trebuchet MS" w:cs="Arial"/>
                <w:bCs/>
                <w:color w:val="000000" w:themeColor="text1"/>
                <w:sz w:val="32"/>
                <w:szCs w:val="22"/>
              </w:rPr>
              <w:t xml:space="preserve"> Not all the information found on the Internet is reliable and people you meet online won’t always be telling the truth.</w:t>
            </w:r>
          </w:p>
          <w:p w14:paraId="1792C107" w14:textId="77777777" w:rsidR="00C1774D" w:rsidRPr="009C68E9" w:rsidRDefault="00C1774D" w:rsidP="00927981">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T</w:t>
            </w:r>
            <w:r w:rsidRPr="009C68E9">
              <w:rPr>
                <w:rFonts w:ascii="Trebuchet MS" w:hAnsi="Trebuchet MS" w:cs="Arial"/>
                <w:b/>
                <w:bCs/>
                <w:color w:val="000000" w:themeColor="text1"/>
                <w:sz w:val="32"/>
                <w:szCs w:val="22"/>
              </w:rPr>
              <w:t>ell:</w:t>
            </w:r>
            <w:r w:rsidRPr="009C68E9">
              <w:rPr>
                <w:rFonts w:ascii="Trebuchet MS" w:hAnsi="Trebuchet MS" w:cs="Arial"/>
                <w:bCs/>
                <w:color w:val="000000" w:themeColor="text1"/>
                <w:sz w:val="32"/>
                <w:szCs w:val="22"/>
              </w:rPr>
              <w:t xml:space="preserve"> Tell a member of staff or your parents if someone or something you encounter online makes you feel uncomfortable.</w:t>
            </w:r>
          </w:p>
        </w:tc>
      </w:tr>
    </w:tbl>
    <w:p w14:paraId="3EAEA2C5"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B09A0" w:rsidRPr="009C68E9" w14:paraId="45B9C34F" w14:textId="77777777" w:rsidTr="005B09A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A7356F" w14:textId="156375B4"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last reviewed: </w:t>
            </w:r>
            <w:r w:rsidR="009564E3">
              <w:rPr>
                <w:rFonts w:ascii="Trebuchet MS" w:hAnsi="Trebuchet MS" w:cs="Tahoma"/>
                <w:color w:val="000000" w:themeColor="text1"/>
                <w:sz w:val="32"/>
                <w:szCs w:val="22"/>
              </w:rPr>
              <w:t>01/09/2025</w:t>
            </w:r>
          </w:p>
        </w:tc>
      </w:tr>
      <w:tr w:rsidR="005B09A0" w:rsidRPr="009C68E9" w14:paraId="7C35FFE2" w14:textId="77777777" w:rsidTr="005B09A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2867B54" w14:textId="63FD96B8"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11D8B753" w14:textId="77777777" w:rsidR="007A6522" w:rsidRPr="009C68E9" w:rsidRDefault="007A6522" w:rsidP="00C1774D">
      <w:pPr>
        <w:pStyle w:val="Heading1"/>
        <w:rPr>
          <w:rFonts w:ascii="Comic Sans MS" w:hAnsi="Comic Sans MS"/>
          <w:color w:val="000000" w:themeColor="text1"/>
          <w:sz w:val="48"/>
          <w:u w:val="none"/>
        </w:rPr>
      </w:pPr>
    </w:p>
    <w:p w14:paraId="41FDB362" w14:textId="77777777" w:rsidR="007A6522" w:rsidRPr="009C68E9" w:rsidRDefault="007A6522" w:rsidP="00C1774D">
      <w:pPr>
        <w:pStyle w:val="Heading1"/>
        <w:rPr>
          <w:color w:val="000000" w:themeColor="text1"/>
          <w:sz w:val="44"/>
          <w:u w:val="none"/>
        </w:rPr>
      </w:pPr>
    </w:p>
    <w:p w14:paraId="3CD79456" w14:textId="77777777" w:rsidR="007A6522" w:rsidRPr="009C68E9" w:rsidRDefault="007A6522" w:rsidP="00C1774D">
      <w:pPr>
        <w:pStyle w:val="Heading1"/>
        <w:rPr>
          <w:color w:val="000000" w:themeColor="text1"/>
          <w:sz w:val="44"/>
          <w:u w:val="none"/>
        </w:rPr>
      </w:pPr>
    </w:p>
    <w:p w14:paraId="35628A00" w14:textId="77777777" w:rsidR="007A6522" w:rsidRPr="009C68E9" w:rsidRDefault="007A6522" w:rsidP="00C1774D">
      <w:pPr>
        <w:pStyle w:val="Heading1"/>
        <w:rPr>
          <w:color w:val="000000" w:themeColor="text1"/>
          <w:sz w:val="44"/>
          <w:u w:val="none"/>
        </w:rPr>
      </w:pPr>
    </w:p>
    <w:p w14:paraId="2054E4EA" w14:textId="77777777" w:rsidR="007A6522" w:rsidRPr="009C68E9" w:rsidRDefault="007A6522" w:rsidP="00C1774D">
      <w:pPr>
        <w:pStyle w:val="Heading1"/>
        <w:rPr>
          <w:color w:val="000000" w:themeColor="text1"/>
          <w:sz w:val="44"/>
          <w:u w:val="none"/>
        </w:rPr>
      </w:pPr>
    </w:p>
    <w:p w14:paraId="73DEA059" w14:textId="77777777" w:rsidR="007A6522" w:rsidRPr="009C68E9" w:rsidRDefault="007A6522" w:rsidP="00C1774D">
      <w:pPr>
        <w:pStyle w:val="Heading1"/>
        <w:rPr>
          <w:color w:val="000000" w:themeColor="text1"/>
          <w:sz w:val="44"/>
          <w:u w:val="none"/>
        </w:rPr>
      </w:pPr>
    </w:p>
    <w:p w14:paraId="3EBA7124" w14:textId="77777777" w:rsidR="007A6522" w:rsidRPr="009C68E9" w:rsidRDefault="007A6522" w:rsidP="00C1774D">
      <w:pPr>
        <w:pStyle w:val="Heading1"/>
        <w:rPr>
          <w:color w:val="000000" w:themeColor="text1"/>
          <w:sz w:val="44"/>
          <w:u w:val="none"/>
        </w:rPr>
      </w:pPr>
    </w:p>
    <w:p w14:paraId="119340D5" w14:textId="77777777" w:rsidR="007A6522" w:rsidRPr="009C68E9" w:rsidRDefault="007A6522" w:rsidP="00C1774D">
      <w:pPr>
        <w:pStyle w:val="Heading1"/>
        <w:rPr>
          <w:color w:val="000000" w:themeColor="text1"/>
          <w:sz w:val="44"/>
          <w:u w:val="none"/>
        </w:rPr>
      </w:pPr>
    </w:p>
    <w:p w14:paraId="592ADB2F" w14:textId="77777777" w:rsidR="007A6522" w:rsidRPr="009C68E9" w:rsidRDefault="007A6522" w:rsidP="00C1774D">
      <w:pPr>
        <w:pStyle w:val="Heading1"/>
        <w:rPr>
          <w:color w:val="000000" w:themeColor="text1"/>
          <w:sz w:val="44"/>
          <w:u w:val="none"/>
        </w:rPr>
      </w:pPr>
    </w:p>
    <w:p w14:paraId="5C276F91" w14:textId="77777777" w:rsidR="007A6522" w:rsidRPr="009C68E9" w:rsidRDefault="007A6522" w:rsidP="007A6522">
      <w:pPr>
        <w:pStyle w:val="Heading1"/>
        <w:jc w:val="left"/>
        <w:rPr>
          <w:color w:val="000000" w:themeColor="text1"/>
          <w:sz w:val="44"/>
          <w:u w:val="none"/>
        </w:rPr>
      </w:pPr>
    </w:p>
    <w:p w14:paraId="6FEFF12E" w14:textId="77777777" w:rsidR="005B09A0" w:rsidRPr="009C68E9" w:rsidRDefault="005B09A0" w:rsidP="005B09A0">
      <w:pPr>
        <w:rPr>
          <w:color w:val="000000" w:themeColor="text1"/>
          <w:lang w:eastAsia="en-GB"/>
        </w:rPr>
      </w:pPr>
    </w:p>
    <w:p w14:paraId="630453F1" w14:textId="77777777" w:rsidR="005B09A0" w:rsidRPr="009C68E9" w:rsidRDefault="005B09A0" w:rsidP="005B09A0">
      <w:pPr>
        <w:rPr>
          <w:color w:val="000000" w:themeColor="text1"/>
          <w:lang w:eastAsia="en-GB"/>
        </w:rPr>
      </w:pPr>
    </w:p>
    <w:p w14:paraId="3815237C" w14:textId="77777777" w:rsidR="005B09A0" w:rsidRPr="009C68E9" w:rsidRDefault="005B09A0" w:rsidP="005B09A0">
      <w:pPr>
        <w:rPr>
          <w:color w:val="000000" w:themeColor="text1"/>
          <w:lang w:eastAsia="en-GB"/>
        </w:rPr>
      </w:pPr>
    </w:p>
    <w:p w14:paraId="1DFF2B35" w14:textId="77777777" w:rsidR="005B09A0" w:rsidRPr="009C68E9" w:rsidRDefault="005B09A0" w:rsidP="005B09A0">
      <w:pPr>
        <w:rPr>
          <w:color w:val="000000" w:themeColor="text1"/>
          <w:lang w:eastAsia="en-GB"/>
        </w:rPr>
      </w:pPr>
    </w:p>
    <w:p w14:paraId="61295DF4" w14:textId="77777777" w:rsidR="005B09A0" w:rsidRPr="009C68E9" w:rsidRDefault="005B09A0" w:rsidP="005B09A0">
      <w:pPr>
        <w:rPr>
          <w:color w:val="000000" w:themeColor="text1"/>
          <w:lang w:eastAsia="en-GB"/>
        </w:rPr>
      </w:pPr>
    </w:p>
    <w:p w14:paraId="0B064158" w14:textId="77777777" w:rsidR="005B09A0" w:rsidRPr="009C68E9" w:rsidRDefault="005B09A0" w:rsidP="005B09A0">
      <w:pPr>
        <w:rPr>
          <w:color w:val="000000" w:themeColor="text1"/>
          <w:lang w:eastAsia="en-GB"/>
        </w:rPr>
      </w:pPr>
    </w:p>
    <w:p w14:paraId="0A058F6F" w14:textId="77777777" w:rsidR="005B09A0" w:rsidRPr="009C68E9" w:rsidRDefault="005B09A0" w:rsidP="005B09A0">
      <w:pPr>
        <w:rPr>
          <w:color w:val="000000" w:themeColor="text1"/>
          <w:lang w:eastAsia="en-GB"/>
        </w:rPr>
      </w:pPr>
    </w:p>
    <w:p w14:paraId="125C4D39" w14:textId="2B033219" w:rsidR="005B09A0" w:rsidRDefault="005B09A0" w:rsidP="005B09A0">
      <w:pPr>
        <w:rPr>
          <w:color w:val="000000" w:themeColor="text1"/>
          <w:lang w:eastAsia="en-GB"/>
        </w:rPr>
      </w:pPr>
    </w:p>
    <w:p w14:paraId="34A5C5FE" w14:textId="77777777" w:rsidR="00102051" w:rsidRPr="009C68E9" w:rsidRDefault="00102051" w:rsidP="005B09A0">
      <w:pPr>
        <w:rPr>
          <w:color w:val="000000" w:themeColor="text1"/>
          <w:lang w:eastAsia="en-GB"/>
        </w:rPr>
      </w:pPr>
    </w:p>
    <w:p w14:paraId="7A0B4A83" w14:textId="77777777" w:rsidR="005B09A0" w:rsidRPr="009C68E9" w:rsidRDefault="005B09A0" w:rsidP="005B09A0">
      <w:pPr>
        <w:rPr>
          <w:color w:val="000000" w:themeColor="text1"/>
          <w:lang w:eastAsia="en-GB"/>
        </w:rPr>
      </w:pPr>
    </w:p>
    <w:p w14:paraId="1E367662" w14:textId="77777777" w:rsidR="005B09A0" w:rsidRPr="009C68E9" w:rsidRDefault="005B09A0" w:rsidP="005B09A0">
      <w:pPr>
        <w:rPr>
          <w:color w:val="000000" w:themeColor="text1"/>
          <w:lang w:eastAsia="en-GB"/>
        </w:rPr>
      </w:pPr>
    </w:p>
    <w:p w14:paraId="2A684B92" w14:textId="77777777" w:rsidR="005B09A0" w:rsidRPr="009C68E9" w:rsidRDefault="005B09A0" w:rsidP="005B09A0">
      <w:pPr>
        <w:rPr>
          <w:color w:val="000000" w:themeColor="text1"/>
          <w:lang w:eastAsia="en-GB"/>
        </w:rPr>
      </w:pPr>
    </w:p>
    <w:p w14:paraId="7E27DBD4" w14:textId="09ECDB2A" w:rsidR="007A6522" w:rsidRDefault="007A6522" w:rsidP="007A6522">
      <w:pPr>
        <w:rPr>
          <w:color w:val="000000" w:themeColor="text1"/>
          <w:lang w:eastAsia="en-GB"/>
        </w:rPr>
      </w:pPr>
    </w:p>
    <w:p w14:paraId="5EA09AEB" w14:textId="52642035" w:rsidR="00C96247" w:rsidRDefault="00C96247" w:rsidP="007A6522">
      <w:pPr>
        <w:rPr>
          <w:color w:val="000000" w:themeColor="text1"/>
          <w:lang w:eastAsia="en-GB"/>
        </w:rPr>
      </w:pPr>
    </w:p>
    <w:p w14:paraId="66346E3D" w14:textId="047603F6" w:rsidR="00C96247" w:rsidRDefault="00C96247" w:rsidP="007A6522">
      <w:pPr>
        <w:rPr>
          <w:color w:val="000000" w:themeColor="text1"/>
          <w:lang w:eastAsia="en-GB"/>
        </w:rPr>
      </w:pPr>
    </w:p>
    <w:p w14:paraId="3E82BA20" w14:textId="382B3B96" w:rsidR="00C96247" w:rsidRDefault="00C96247" w:rsidP="007A6522">
      <w:pPr>
        <w:rPr>
          <w:color w:val="000000" w:themeColor="text1"/>
          <w:lang w:eastAsia="en-GB"/>
        </w:rPr>
      </w:pPr>
    </w:p>
    <w:p w14:paraId="6D99BAC9" w14:textId="77777777" w:rsidR="00C96247" w:rsidRPr="009C68E9" w:rsidRDefault="00C96247" w:rsidP="007A6522">
      <w:pPr>
        <w:rPr>
          <w:color w:val="000000" w:themeColor="text1"/>
          <w:lang w:eastAsia="en-GB"/>
        </w:rPr>
      </w:pPr>
    </w:p>
    <w:p w14:paraId="5A295245" w14:textId="77777777" w:rsidR="00C1774D" w:rsidRPr="00175830" w:rsidRDefault="00C1774D" w:rsidP="00C1774D">
      <w:pPr>
        <w:pStyle w:val="Heading1"/>
        <w:rPr>
          <w:rFonts w:cs="Arial"/>
          <w:color w:val="000000" w:themeColor="text1"/>
          <w:sz w:val="36"/>
        </w:rPr>
      </w:pPr>
      <w:r w:rsidRPr="00175830">
        <w:rPr>
          <w:color w:val="000000" w:themeColor="text1"/>
          <w:sz w:val="44"/>
        </w:rPr>
        <w:lastRenderedPageBreak/>
        <w:t>Intimate Care</w:t>
      </w:r>
    </w:p>
    <w:p w14:paraId="7E45FD73" w14:textId="77777777" w:rsidR="00C1774D" w:rsidRPr="009C68E9" w:rsidRDefault="00C1774D" w:rsidP="00C1774D">
      <w:pPr>
        <w:tabs>
          <w:tab w:val="left" w:pos="748"/>
          <w:tab w:val="num" w:pos="3310"/>
        </w:tabs>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providing intimate </w:t>
      </w:r>
      <w:r w:rsidR="002774BF" w:rsidRPr="009C68E9">
        <w:rPr>
          <w:rFonts w:ascii="Trebuchet MS" w:hAnsi="Trebuchet MS" w:cs="Arial"/>
          <w:color w:val="000000" w:themeColor="text1"/>
          <w:sz w:val="32"/>
          <w:szCs w:val="22"/>
        </w:rPr>
        <w:t>care,</w:t>
      </w:r>
      <w:r w:rsidRPr="009C68E9">
        <w:rPr>
          <w:rFonts w:ascii="Trebuchet MS" w:hAnsi="Trebuchet MS" w:cs="Arial"/>
          <w:color w:val="000000" w:themeColor="text1"/>
          <w:sz w:val="32"/>
          <w:szCs w:val="22"/>
        </w:rPr>
        <w:t xml:space="preserve"> we will ensure that the child’s safety, dignity and privacy are maintained at all times. </w:t>
      </w:r>
    </w:p>
    <w:p w14:paraId="5E19238E" w14:textId="77777777" w:rsidR="00C1774D" w:rsidRPr="009C68E9" w:rsidRDefault="00C1774D" w:rsidP="00C1774D">
      <w:pPr>
        <w:pStyle w:val="BodyTextIndent"/>
        <w:tabs>
          <w:tab w:val="num" w:pos="3310"/>
        </w:tabs>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Intimate care’ covers any task that involves the washing, touching or carrying out a procedure to intimate personal areas and is associated with bodily functions and personal hygiene, including, toileting, washing, dressing, and menstrual care. </w:t>
      </w:r>
    </w:p>
    <w:p w14:paraId="0575E551" w14:textId="77777777"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at </w:t>
      </w:r>
      <w:r w:rsidR="009F45C9" w:rsidRPr="009C68E9">
        <w:rPr>
          <w:rFonts w:ascii="Trebuchet MS" w:hAnsi="Trebuchet MS" w:cs="Arial"/>
          <w:color w:val="000000" w:themeColor="text1"/>
          <w:sz w:val="32"/>
        </w:rPr>
        <w:t>Kids Choice</w:t>
      </w:r>
      <w:r w:rsidR="005B09A0" w:rsidRPr="009C68E9">
        <w:rPr>
          <w:rFonts w:ascii="Trebuchet MS" w:hAnsi="Trebuchet MS" w:cs="Arial"/>
          <w:color w:val="000000" w:themeColor="text1"/>
          <w:sz w:val="32"/>
        </w:rPr>
        <w:t xml:space="preserve"> Ltd</w:t>
      </w:r>
      <w:r w:rsidRPr="009C68E9">
        <w:rPr>
          <w:rFonts w:ascii="Trebuchet MS" w:hAnsi="Trebuchet MS" w:cs="Arial"/>
          <w:color w:val="000000" w:themeColor="text1"/>
          <w:sz w:val="32"/>
        </w:rPr>
        <w:t xml:space="preserve"> who provide intimate care will do so in a professional manner. Staff are aware of safeguarding issues and will have relevant training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health and safety, child protection, manual handling) before providing intimate care. No child should suffer distress or pain as a result of receiving intimate care. </w:t>
      </w:r>
    </w:p>
    <w:p w14:paraId="16EB0907" w14:textId="77777777"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will work in partnership with parents or carers to provide care appropriate to the needs of the individual child and together will produce a care plan. The care plan will set out: </w:t>
      </w:r>
    </w:p>
    <w:p w14:paraId="51C618A6"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What care is required</w:t>
      </w:r>
    </w:p>
    <w:p w14:paraId="37AC809B"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Number of staff needed to carry out the task (if more than one person is required, reasons will be documented)</w:t>
      </w:r>
    </w:p>
    <w:p w14:paraId="6FCE8E27"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Additional equipment required</w:t>
      </w:r>
    </w:p>
    <w:p w14:paraId="623051D2"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preferred means of communication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verbal, visual)</w:t>
      </w:r>
    </w:p>
    <w:p w14:paraId="72BFD59B"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level of ability – what tasks they are able to carry out by themselves</w:t>
      </w:r>
    </w:p>
    <w:p w14:paraId="44727FDD" w14:textId="77777777"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Best practice</w:t>
      </w:r>
    </w:p>
    <w:p w14:paraId="77A01221" w14:textId="77777777"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 xml:space="preserve">When intimate care is given, the member of staff will explain to the child each task that is carried out, and the reasons for it. Staff will encourage children to do as much for themselves as they can. </w:t>
      </w:r>
    </w:p>
    <w:p w14:paraId="52E47BD1" w14:textId="77777777" w:rsidR="00BD3632" w:rsidRPr="009C68E9" w:rsidRDefault="00BD3632" w:rsidP="00C1774D">
      <w:pPr>
        <w:spacing w:before="120"/>
        <w:rPr>
          <w:rFonts w:ascii="Trebuchet MS" w:hAnsi="Trebuchet MS"/>
          <w:color w:val="000000" w:themeColor="text1"/>
          <w:sz w:val="32"/>
        </w:rPr>
      </w:pPr>
    </w:p>
    <w:p w14:paraId="226ED645" w14:textId="77777777" w:rsidR="00BD3632" w:rsidRPr="009C68E9" w:rsidRDefault="00BD3632" w:rsidP="00C1774D">
      <w:pPr>
        <w:spacing w:before="120"/>
        <w:rPr>
          <w:rFonts w:ascii="Trebuchet MS" w:hAnsi="Trebuchet MS"/>
          <w:color w:val="000000" w:themeColor="text1"/>
          <w:sz w:val="32"/>
        </w:rPr>
      </w:pPr>
    </w:p>
    <w:p w14:paraId="111EEAA3" w14:textId="77777777"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If a child requires intimate care on a regular basis, it is good practice for two members of staff to share the care between them. In this way the child is less likely to become overly dependent on a single member of staff, and to become distressed if their usual carer is occasionally unavailable. However, parents’ views on the number of staff providing personal care to their child must also be taken into consideration - some children may simply be unable to cope with more than one carer.</w:t>
      </w:r>
    </w:p>
    <w:p w14:paraId="6A1C3353" w14:textId="77777777" w:rsidR="00C1774D" w:rsidRPr="009C68E9" w:rsidRDefault="00C1774D" w:rsidP="00C1774D">
      <w:pPr>
        <w:spacing w:before="120"/>
        <w:rPr>
          <w:rFonts w:ascii="Trebuchet MS" w:hAnsi="Trebuchet MS" w:cs="Arial"/>
          <w:color w:val="000000" w:themeColor="text1"/>
          <w:sz w:val="32"/>
          <w:szCs w:val="22"/>
        </w:rPr>
      </w:pPr>
      <w:r w:rsidRPr="009C68E9">
        <w:rPr>
          <w:rFonts w:ascii="Trebuchet MS" w:hAnsi="Trebuchet MS"/>
          <w:color w:val="000000" w:themeColor="text1"/>
          <w:sz w:val="32"/>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14:paraId="56E9D543" w14:textId="77777777" w:rsidR="00C1774D" w:rsidRPr="009C68E9" w:rsidRDefault="00C1774D" w:rsidP="00C1774D">
      <w:pPr>
        <w:pStyle w:val="Heading3"/>
        <w:spacing w:before="240"/>
        <w:rPr>
          <w:color w:val="000000" w:themeColor="text1"/>
          <w:sz w:val="32"/>
        </w:rPr>
      </w:pPr>
      <w:r w:rsidRPr="009C68E9">
        <w:rPr>
          <w:color w:val="000000" w:themeColor="text1"/>
          <w:sz w:val="32"/>
        </w:rPr>
        <w:t>Protecting children</w:t>
      </w:r>
    </w:p>
    <w:p w14:paraId="63A74A92"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guidance from the Local Safeguarding Children Board. The Club’s procedures reflect the guidance in </w:t>
      </w:r>
      <w:r w:rsidRPr="009C68E9">
        <w:rPr>
          <w:rFonts w:ascii="Trebuchet MS" w:hAnsi="Trebuchet MS"/>
          <w:i/>
          <w:color w:val="000000" w:themeColor="text1"/>
          <w:sz w:val="32"/>
          <w:szCs w:val="22"/>
        </w:rPr>
        <w:t>Working Together to Safeguard Children (2015)</w:t>
      </w:r>
      <w:r w:rsidRPr="009C68E9">
        <w:rPr>
          <w:rFonts w:ascii="Trebuchet MS" w:hAnsi="Trebuchet MS"/>
          <w:color w:val="000000" w:themeColor="text1"/>
          <w:sz w:val="32"/>
          <w:szCs w:val="22"/>
        </w:rPr>
        <w:t xml:space="preserve"> and staff are familiar with the </w:t>
      </w:r>
      <w:r w:rsidRPr="009C68E9">
        <w:rPr>
          <w:rFonts w:ascii="Trebuchet MS" w:hAnsi="Trebuchet MS"/>
          <w:i/>
          <w:color w:val="000000" w:themeColor="text1"/>
          <w:sz w:val="32"/>
          <w:szCs w:val="22"/>
        </w:rPr>
        <w:t>What To Do If You’re Worried A Child Is Being Abused</w:t>
      </w:r>
      <w:r w:rsidRPr="009C68E9">
        <w:rPr>
          <w:rFonts w:ascii="Trebuchet MS" w:hAnsi="Trebuchet MS"/>
          <w:color w:val="000000" w:themeColor="text1"/>
          <w:sz w:val="32"/>
          <w:szCs w:val="22"/>
        </w:rPr>
        <w:t xml:space="preserve"> flowchart from this document.</w:t>
      </w:r>
    </w:p>
    <w:p w14:paraId="23E4BE13"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concerned about any physical changes to a child, such as marks, bruises, soreness etc, they will inform the manager or the Club’s designated child protection officer immediately. The procedures set out in the </w:t>
      </w:r>
      <w:r w:rsidRPr="009C68E9">
        <w:rPr>
          <w:rFonts w:ascii="Trebuchet MS" w:hAnsi="Trebuchet MS"/>
          <w:b/>
          <w:color w:val="000000" w:themeColor="text1"/>
          <w:sz w:val="32"/>
          <w:szCs w:val="22"/>
        </w:rPr>
        <w:t xml:space="preserve">Safeguarding Children </w:t>
      </w:r>
      <w:r w:rsidRPr="009C68E9">
        <w:rPr>
          <w:rFonts w:ascii="Trebuchet MS" w:hAnsi="Trebuchet MS"/>
          <w:color w:val="000000" w:themeColor="text1"/>
          <w:sz w:val="32"/>
          <w:szCs w:val="22"/>
        </w:rPr>
        <w:t>policy will be implemented.</w:t>
      </w:r>
    </w:p>
    <w:p w14:paraId="195C9C1F"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rPr>
        <w:t>Should a child become unhappy about being cared for by a particular member of staff, the manager will investigate and record any findings. These will be discussed with the child’s parents or carers in order to resolve the issue. If necessary, the manager will seek advice from outside agencies.</w:t>
      </w:r>
    </w:p>
    <w:p w14:paraId="10DE141A"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makes an allegation against a member of staff, the procedure set out in the </w:t>
      </w:r>
      <w:r w:rsidRPr="009C68E9">
        <w:rPr>
          <w:rFonts w:ascii="Trebuchet MS" w:hAnsi="Trebuchet MS"/>
          <w:b/>
          <w:color w:val="000000" w:themeColor="text1"/>
          <w:sz w:val="32"/>
          <w:szCs w:val="22"/>
        </w:rPr>
        <w:t>Safeguarding Children</w:t>
      </w:r>
      <w:r w:rsidRPr="009C68E9">
        <w:rPr>
          <w:rFonts w:ascii="Trebuchet MS" w:hAnsi="Trebuchet MS"/>
          <w:color w:val="000000" w:themeColor="text1"/>
          <w:sz w:val="32"/>
          <w:szCs w:val="22"/>
        </w:rPr>
        <w:t xml:space="preserve"> policy will be followed. </w:t>
      </w:r>
    </w:p>
    <w:p w14:paraId="32B5DDD2" w14:textId="77777777" w:rsidR="00BD3632" w:rsidRPr="009C68E9" w:rsidRDefault="00BD3632" w:rsidP="00C1774D">
      <w:pPr>
        <w:spacing w:before="120"/>
        <w:rPr>
          <w:rFonts w:ascii="Trebuchet MS" w:hAnsi="Trebuchet MS" w:cs="Arial"/>
          <w:color w:val="000000" w:themeColor="text1"/>
          <w:sz w:val="32"/>
          <w:szCs w:val="22"/>
        </w:rPr>
      </w:pPr>
    </w:p>
    <w:p w14:paraId="060B99DC" w14:textId="77777777"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Dealing with blood and body fluids</w:t>
      </w:r>
    </w:p>
    <w:p w14:paraId="061A34DD" w14:textId="77777777" w:rsidR="00C1774D" w:rsidRPr="009C68E9" w:rsidRDefault="00C1774D" w:rsidP="00C1774D">
      <w:pPr>
        <w:rPr>
          <w:rFonts w:ascii="Trebuchet MS" w:hAnsi="Trebuchet MS"/>
          <w:b/>
          <w:color w:val="000000" w:themeColor="text1"/>
          <w:sz w:val="32"/>
          <w:szCs w:val="22"/>
        </w:rPr>
      </w:pPr>
      <w:r w:rsidRPr="009C68E9">
        <w:rPr>
          <w:rFonts w:ascii="Trebuchet MS" w:hAnsi="Trebuchet MS"/>
          <w:color w:val="000000" w:themeColor="text1"/>
          <w:sz w:val="32"/>
          <w:szCs w:val="22"/>
        </w:rPr>
        <w:t xml:space="preserve">Blood, vomit, urine and faeces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14:paraId="366AAEA5" w14:textId="77777777" w:rsidR="00C1774D" w:rsidRPr="009C68E9" w:rsidRDefault="00C1774D" w:rsidP="00C1774D">
      <w:pPr>
        <w:pStyle w:val="Header"/>
        <w:tabs>
          <w:tab w:val="left" w:pos="720"/>
        </w:tabs>
        <w:spacing w:before="120"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9F45C9" w:rsidRPr="009C68E9">
        <w:rPr>
          <w:rFonts w:ascii="Trebuchet MS" w:hAnsi="Trebuchet MS"/>
          <w:color w:val="000000" w:themeColor="text1"/>
          <w:sz w:val="32"/>
        </w:rPr>
        <w:t>Kids Choice</w:t>
      </w:r>
      <w:r w:rsidR="00BD3632"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ill maintain high standards of personal </w:t>
      </w:r>
      <w:r w:rsidR="00882DD6"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will take all practicable steps to prevent and control the spread of infection.</w:t>
      </w:r>
    </w:p>
    <w:p w14:paraId="35BAB7CC" w14:textId="77777777" w:rsidR="00C1774D" w:rsidRPr="009C68E9" w:rsidRDefault="00C1774D" w:rsidP="00F97545">
      <w:pPr>
        <w:pStyle w:val="Header"/>
        <w:tabs>
          <w:tab w:val="left" w:pos="720"/>
        </w:tabs>
        <w:spacing w:after="0"/>
        <w:jc w:val="center"/>
        <w:rPr>
          <w:rFonts w:ascii="Trebuchet MS" w:hAnsi="Trebuchet MS"/>
          <w:color w:val="000000" w:themeColor="text1"/>
          <w:sz w:val="32"/>
        </w:rPr>
      </w:pPr>
    </w:p>
    <w:p w14:paraId="5729EE5D" w14:textId="77777777" w:rsidR="00C1774D" w:rsidRPr="009C68E9" w:rsidRDefault="00C1774D" w:rsidP="00F97545">
      <w:pPr>
        <w:pStyle w:val="Header"/>
        <w:tabs>
          <w:tab w:val="left" w:pos="720"/>
        </w:tabs>
        <w:spacing w:after="0"/>
        <w:jc w:val="center"/>
        <w:rPr>
          <w:rFonts w:ascii="Trebuchet MS" w:hAnsi="Trebuchet MS"/>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82DD6" w:rsidRPr="009C68E9" w14:paraId="68C43BD7" w14:textId="77777777" w:rsidTr="00882DD6">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AA5D24" w14:textId="62B68B5E"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882DD6" w:rsidRPr="009C68E9" w14:paraId="5588E99D" w14:textId="77777777" w:rsidTr="00882DD6">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B389A6B" w14:textId="20322528"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007717B6" w14:textId="77777777" w:rsidR="00C1774D" w:rsidRPr="009C68E9" w:rsidRDefault="00C1774D" w:rsidP="00C1774D">
      <w:pPr>
        <w:rPr>
          <w:rFonts w:ascii="Trebuchet MS" w:hAnsi="Trebuchet MS" w:cs="Tahoma"/>
          <w:color w:val="000000" w:themeColor="text1"/>
          <w:szCs w:val="20"/>
        </w:rPr>
      </w:pPr>
    </w:p>
    <w:p w14:paraId="5A34FBBA" w14:textId="77777777" w:rsidR="007A6522" w:rsidRPr="009C68E9" w:rsidRDefault="007A6522" w:rsidP="00C1774D">
      <w:pPr>
        <w:pStyle w:val="Heading1"/>
        <w:rPr>
          <w:rFonts w:ascii="Comic Sans MS" w:hAnsi="Comic Sans MS" w:cs="Tahoma"/>
          <w:color w:val="000000" w:themeColor="text1"/>
          <w:sz w:val="48"/>
          <w:szCs w:val="36"/>
          <w:u w:val="none"/>
        </w:rPr>
      </w:pPr>
    </w:p>
    <w:p w14:paraId="3DA9F4D9" w14:textId="77777777" w:rsidR="007A6522" w:rsidRPr="009C68E9" w:rsidRDefault="007A6522" w:rsidP="00C1774D">
      <w:pPr>
        <w:pStyle w:val="Heading1"/>
        <w:rPr>
          <w:color w:val="000000" w:themeColor="text1"/>
          <w:sz w:val="44"/>
          <w:u w:val="none"/>
        </w:rPr>
      </w:pPr>
    </w:p>
    <w:p w14:paraId="3C230059" w14:textId="77777777" w:rsidR="007A6522" w:rsidRPr="009C68E9" w:rsidRDefault="007A6522" w:rsidP="00C1774D">
      <w:pPr>
        <w:pStyle w:val="Heading1"/>
        <w:rPr>
          <w:color w:val="000000" w:themeColor="text1"/>
          <w:sz w:val="44"/>
          <w:u w:val="none"/>
        </w:rPr>
      </w:pPr>
    </w:p>
    <w:p w14:paraId="25D1362B" w14:textId="77777777" w:rsidR="007A6522" w:rsidRPr="009C68E9" w:rsidRDefault="007A6522" w:rsidP="00C1774D">
      <w:pPr>
        <w:pStyle w:val="Heading1"/>
        <w:rPr>
          <w:color w:val="000000" w:themeColor="text1"/>
          <w:sz w:val="44"/>
          <w:u w:val="none"/>
        </w:rPr>
      </w:pPr>
    </w:p>
    <w:p w14:paraId="6617CF4F" w14:textId="77777777" w:rsidR="007A6522" w:rsidRPr="009C68E9" w:rsidRDefault="007A6522" w:rsidP="00C1774D">
      <w:pPr>
        <w:pStyle w:val="Heading1"/>
        <w:rPr>
          <w:color w:val="000000" w:themeColor="text1"/>
          <w:sz w:val="44"/>
          <w:u w:val="none"/>
        </w:rPr>
      </w:pPr>
    </w:p>
    <w:p w14:paraId="3A78F2AD" w14:textId="77777777" w:rsidR="007A6522" w:rsidRPr="009C68E9" w:rsidRDefault="007A6522" w:rsidP="00C1774D">
      <w:pPr>
        <w:pStyle w:val="Heading1"/>
        <w:rPr>
          <w:color w:val="000000" w:themeColor="text1"/>
          <w:sz w:val="44"/>
          <w:u w:val="none"/>
        </w:rPr>
      </w:pPr>
    </w:p>
    <w:p w14:paraId="4D029CAE" w14:textId="77777777" w:rsidR="007A6522" w:rsidRPr="009C68E9" w:rsidRDefault="007A6522" w:rsidP="007A6522">
      <w:pPr>
        <w:pStyle w:val="Heading1"/>
        <w:jc w:val="left"/>
        <w:rPr>
          <w:color w:val="000000" w:themeColor="text1"/>
          <w:sz w:val="44"/>
          <w:u w:val="none"/>
        </w:rPr>
      </w:pPr>
    </w:p>
    <w:p w14:paraId="7841A423" w14:textId="77777777" w:rsidR="007A6522" w:rsidRPr="009C68E9" w:rsidRDefault="007A6522" w:rsidP="007A6522">
      <w:pPr>
        <w:rPr>
          <w:color w:val="000000" w:themeColor="text1"/>
          <w:lang w:eastAsia="en-GB"/>
        </w:rPr>
      </w:pPr>
    </w:p>
    <w:p w14:paraId="0942C642" w14:textId="77777777" w:rsidR="007A6522" w:rsidRPr="009C68E9" w:rsidRDefault="007A6522" w:rsidP="007A6522">
      <w:pPr>
        <w:rPr>
          <w:color w:val="000000" w:themeColor="text1"/>
          <w:lang w:eastAsia="en-GB"/>
        </w:rPr>
      </w:pPr>
    </w:p>
    <w:p w14:paraId="61BC890C" w14:textId="77777777" w:rsidR="00C1774D" w:rsidRPr="00175830" w:rsidRDefault="00C1774D" w:rsidP="00C1774D">
      <w:pPr>
        <w:pStyle w:val="Heading1"/>
        <w:rPr>
          <w:rFonts w:ascii="Trebuchet MS" w:hAnsi="Trebuchet MS" w:cs="Tahoma"/>
          <w:color w:val="000000" w:themeColor="text1"/>
          <w:sz w:val="21"/>
        </w:rPr>
      </w:pPr>
      <w:r w:rsidRPr="00175830">
        <w:rPr>
          <w:color w:val="000000" w:themeColor="text1"/>
          <w:sz w:val="44"/>
        </w:rPr>
        <w:lastRenderedPageBreak/>
        <w:t>Involving Parents and Carers Policy</w:t>
      </w:r>
    </w:p>
    <w:p w14:paraId="18E27E9C"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working in partnership with parents and carers to ensure that every child is happy, healthy and safe whilst in our care. </w:t>
      </w:r>
    </w:p>
    <w:p w14:paraId="441FD3B4" w14:textId="77777777"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We therefore aim to keep parents and carers fully informed of policies, events and activities at the Club, by sharing information with them, answering questions and addressing any concerns, and by encouraging them to participate in the life of the Club.</w:t>
      </w:r>
    </w:p>
    <w:p w14:paraId="1409809A" w14:textId="77777777" w:rsidR="00C1774D" w:rsidRPr="009C68E9" w:rsidRDefault="00C1774D" w:rsidP="00C1774D">
      <w:pPr>
        <w:spacing w:after="120"/>
        <w:rPr>
          <w:rFonts w:ascii="Trebuchet MS" w:hAnsi="Trebuchet MS"/>
          <w:color w:val="000000" w:themeColor="text1"/>
          <w:sz w:val="32"/>
        </w:rPr>
      </w:pPr>
      <w:r w:rsidRPr="009C68E9">
        <w:rPr>
          <w:rFonts w:ascii="Trebuchet MS" w:hAnsi="Trebuchet MS"/>
          <w:color w:val="000000" w:themeColor="text1"/>
          <w:sz w:val="32"/>
        </w:rPr>
        <w:t>We do our best to keep parents informed about the Club by:</w:t>
      </w:r>
    </w:p>
    <w:p w14:paraId="4B97501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Inviting parents to visit the Club before their children start.</w:t>
      </w:r>
    </w:p>
    <w:p w14:paraId="06E93CE9" w14:textId="77777777" w:rsidR="00C1774D" w:rsidRPr="009C68E9" w:rsidRDefault="008D66B3"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Explaining to parents where the </w:t>
      </w:r>
      <w:r w:rsidR="002774BF" w:rsidRPr="009C68E9">
        <w:rPr>
          <w:rFonts w:ascii="Trebuchet MS" w:hAnsi="Trebuchet MS"/>
          <w:color w:val="000000" w:themeColor="text1"/>
          <w:sz w:val="32"/>
          <w:szCs w:val="22"/>
          <w:lang w:eastAsia="en-GB"/>
        </w:rPr>
        <w:t>club’s</w:t>
      </w:r>
      <w:r w:rsidRPr="009C68E9">
        <w:rPr>
          <w:rFonts w:ascii="Trebuchet MS" w:hAnsi="Trebuchet MS"/>
          <w:color w:val="000000" w:themeColor="text1"/>
          <w:sz w:val="32"/>
          <w:szCs w:val="22"/>
          <w:lang w:eastAsia="en-GB"/>
        </w:rPr>
        <w:t xml:space="preserve"> specific information can be found on the website. This includes all policies covering behaviour management and EYFS. </w:t>
      </w:r>
    </w:p>
    <w:p w14:paraId="3CD257F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ifying the parents of their child’s key person when they start at the Club</w:t>
      </w:r>
      <w:r w:rsidR="008D66B3" w:rsidRPr="009C68E9">
        <w:rPr>
          <w:rFonts w:ascii="Trebuchet MS" w:hAnsi="Trebuchet MS"/>
          <w:color w:val="000000" w:themeColor="text1"/>
          <w:sz w:val="32"/>
          <w:szCs w:val="22"/>
          <w:lang w:eastAsia="en-GB"/>
        </w:rPr>
        <w:t xml:space="preserve"> if applicable. </w:t>
      </w:r>
    </w:p>
    <w:p w14:paraId="6C86583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Making all of our policies available at the Club for parents to consult whenever they like.</w:t>
      </w:r>
    </w:p>
    <w:p w14:paraId="78F3A8AC"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Producing a regular newsletter to keep parents up to date with news, events, new staff, changes to fees, etc</w:t>
      </w:r>
    </w:p>
    <w:p w14:paraId="369AB536" w14:textId="77777777" w:rsidR="00C1774D" w:rsidRPr="009C68E9" w:rsidRDefault="00C1774D" w:rsidP="00C1774D">
      <w:pPr>
        <w:numPr>
          <w:ilvl w:val="0"/>
          <w:numId w:val="56"/>
        </w:num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a communication book to share information between the parents, school and the Club (for EYFS children or when a specific need is identified).</w:t>
      </w:r>
    </w:p>
    <w:p w14:paraId="6826B3A7"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actively welcome parents and invite their input into the Club in the following ways:</w:t>
      </w:r>
    </w:p>
    <w:p w14:paraId="2FC7021C"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llect information from parents which will help their child to settle at the club (via the </w:t>
      </w:r>
      <w:r w:rsidRPr="009C68E9">
        <w:rPr>
          <w:rFonts w:ascii="Trebuchet MS" w:hAnsi="Trebuchet MS"/>
          <w:b/>
          <w:color w:val="000000" w:themeColor="text1"/>
          <w:sz w:val="32"/>
          <w:szCs w:val="22"/>
          <w:lang w:eastAsia="en-GB"/>
        </w:rPr>
        <w:t>Registration</w:t>
      </w:r>
      <w:r w:rsidRPr="009C68E9">
        <w:rPr>
          <w:rFonts w:ascii="Trebuchet MS" w:hAnsi="Trebuchet MS"/>
          <w:color w:val="000000" w:themeColor="text1"/>
          <w:sz w:val="32"/>
          <w:szCs w:val="22"/>
          <w:lang w:eastAsia="en-GB"/>
        </w:rPr>
        <w:t xml:space="preserve"> and </w:t>
      </w:r>
      <w:r w:rsidRPr="009C68E9">
        <w:rPr>
          <w:rFonts w:ascii="Trebuchet MS" w:hAnsi="Trebuchet MS"/>
          <w:b/>
          <w:color w:val="000000" w:themeColor="text1"/>
          <w:sz w:val="32"/>
          <w:szCs w:val="22"/>
          <w:lang w:eastAsia="en-GB"/>
        </w:rPr>
        <w:t>Medical</w:t>
      </w:r>
      <w:r w:rsidRPr="009C68E9">
        <w:rPr>
          <w:rFonts w:ascii="Trebuchet MS" w:hAnsi="Trebuchet MS"/>
          <w:color w:val="000000" w:themeColor="text1"/>
          <w:sz w:val="32"/>
          <w:szCs w:val="22"/>
          <w:lang w:eastAsia="en-GB"/>
        </w:rPr>
        <w:t xml:space="preserve"> forms and, for EYFS children, the </w:t>
      </w:r>
      <w:r w:rsidRPr="009C68E9">
        <w:rPr>
          <w:rFonts w:ascii="Trebuchet MS" w:hAnsi="Trebuchet MS"/>
          <w:b/>
          <w:color w:val="000000" w:themeColor="text1"/>
          <w:sz w:val="32"/>
          <w:szCs w:val="22"/>
          <w:lang w:eastAsia="en-GB"/>
        </w:rPr>
        <w:t>All About Me</w:t>
      </w:r>
      <w:r w:rsidRPr="009C68E9">
        <w:rPr>
          <w:rFonts w:ascii="Trebuchet MS" w:hAnsi="Trebuchet MS"/>
          <w:color w:val="000000" w:themeColor="text1"/>
          <w:sz w:val="32"/>
          <w:szCs w:val="22"/>
          <w:lang w:eastAsia="en-GB"/>
        </w:rPr>
        <w:t xml:space="preserve"> booklet).</w:t>
      </w:r>
    </w:p>
    <w:p w14:paraId="00A8A9FE"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involve parents in settling their children in at the Club (in accordance with our </w:t>
      </w:r>
      <w:r w:rsidRPr="009C68E9">
        <w:rPr>
          <w:rFonts w:ascii="Trebuchet MS" w:hAnsi="Trebuchet MS"/>
          <w:b/>
          <w:color w:val="000000" w:themeColor="text1"/>
          <w:sz w:val="32"/>
          <w:szCs w:val="22"/>
          <w:lang w:eastAsia="en-GB"/>
        </w:rPr>
        <w:t>Child Induction</w:t>
      </w:r>
      <w:r w:rsidRPr="009C68E9">
        <w:rPr>
          <w:rFonts w:ascii="Trebuchet MS" w:hAnsi="Trebuchet MS"/>
          <w:color w:val="000000" w:themeColor="text1"/>
          <w:sz w:val="32"/>
          <w:szCs w:val="22"/>
          <w:lang w:eastAsia="en-GB"/>
        </w:rPr>
        <w:t xml:space="preserve"> policy).</w:t>
      </w:r>
    </w:p>
    <w:p w14:paraId="618E2321"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onsult fully with parents to establish the care requirements for children with additional needs.</w:t>
      </w:r>
    </w:p>
    <w:p w14:paraId="24E68920" w14:textId="77777777" w:rsidR="008D66B3" w:rsidRPr="009C68E9" w:rsidRDefault="008D66B3" w:rsidP="008D66B3">
      <w:pPr>
        <w:rPr>
          <w:rFonts w:ascii="Trebuchet MS" w:hAnsi="Trebuchet MS"/>
          <w:color w:val="000000" w:themeColor="text1"/>
          <w:sz w:val="32"/>
          <w:szCs w:val="22"/>
          <w:lang w:eastAsia="en-GB"/>
        </w:rPr>
      </w:pPr>
    </w:p>
    <w:p w14:paraId="3B27514A" w14:textId="77777777" w:rsidR="008D66B3" w:rsidRPr="009C68E9" w:rsidRDefault="008D66B3" w:rsidP="008D66B3">
      <w:pPr>
        <w:rPr>
          <w:rFonts w:ascii="Trebuchet MS" w:hAnsi="Trebuchet MS"/>
          <w:color w:val="000000" w:themeColor="text1"/>
          <w:sz w:val="32"/>
          <w:szCs w:val="22"/>
          <w:lang w:eastAsia="en-GB"/>
        </w:rPr>
      </w:pPr>
    </w:p>
    <w:p w14:paraId="6E66545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lastRenderedPageBreak/>
        <w:t>We greet all parents when they arrive to collect their children, and exchange any relevant information (</w:t>
      </w:r>
      <w:r w:rsidR="002774BF" w:rsidRPr="009C68E9">
        <w:rPr>
          <w:rFonts w:ascii="Trebuchet MS" w:hAnsi="Trebuchet MS"/>
          <w:color w:val="000000" w:themeColor="text1"/>
          <w:sz w:val="32"/>
          <w:szCs w:val="22"/>
          <w:lang w:eastAsia="en-GB"/>
        </w:rPr>
        <w:t>e.g.</w:t>
      </w:r>
      <w:r w:rsidRPr="009C68E9">
        <w:rPr>
          <w:rFonts w:ascii="Trebuchet MS" w:hAnsi="Trebuchet MS"/>
          <w:color w:val="000000" w:themeColor="text1"/>
          <w:sz w:val="32"/>
          <w:szCs w:val="22"/>
          <w:lang w:eastAsia="en-GB"/>
        </w:rPr>
        <w:t xml:space="preserve"> any accidents, participation in today’s activities, etc).</w:t>
      </w:r>
    </w:p>
    <w:p w14:paraId="66BF040B"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an be contacted at all times, even out of Club hours, via telephone and email (see our </w:t>
      </w:r>
      <w:r w:rsidR="008D66B3" w:rsidRPr="009C68E9">
        <w:rPr>
          <w:rFonts w:ascii="Trebuchet MS" w:hAnsi="Trebuchet MS"/>
          <w:b/>
          <w:color w:val="000000" w:themeColor="text1"/>
          <w:sz w:val="32"/>
          <w:szCs w:val="22"/>
          <w:lang w:eastAsia="en-GB"/>
        </w:rPr>
        <w:t>Website</w:t>
      </w:r>
      <w:r w:rsidRPr="009C68E9">
        <w:rPr>
          <w:rFonts w:ascii="Trebuchet MS" w:hAnsi="Trebuchet MS"/>
          <w:color w:val="000000" w:themeColor="text1"/>
          <w:sz w:val="32"/>
          <w:szCs w:val="22"/>
          <w:lang w:eastAsia="en-GB"/>
        </w:rPr>
        <w:t xml:space="preserve"> for contact information).</w:t>
      </w:r>
    </w:p>
    <w:p w14:paraId="490B03DF"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nduct an annual satisfaction survey of parents and children at the Club to gain regular feedback. </w:t>
      </w:r>
    </w:p>
    <w:p w14:paraId="0EF98281"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of our staff wear uniform so that children and parents can easily identify them.</w:t>
      </w:r>
    </w:p>
    <w:p w14:paraId="15103A2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obtain parental permission for outings, photographs, applying sun cream, etc.</w:t>
      </w:r>
    </w:p>
    <w:p w14:paraId="2A948360"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an arrange for parental discussions with staff outside of Club hours if necessary.</w:t>
      </w:r>
    </w:p>
    <w:p w14:paraId="1E80C81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respect parents’ input and opinions by responding promptly and appropriately to any complaints, in line with our </w:t>
      </w:r>
      <w:r w:rsidRPr="009C68E9">
        <w:rPr>
          <w:rFonts w:ascii="Trebuchet MS" w:hAnsi="Trebuchet MS"/>
          <w:b/>
          <w:color w:val="000000" w:themeColor="text1"/>
          <w:sz w:val="32"/>
          <w:szCs w:val="22"/>
          <w:lang w:eastAsia="en-GB"/>
        </w:rPr>
        <w:t>Complaints</w:t>
      </w:r>
      <w:r w:rsidRPr="009C68E9">
        <w:rPr>
          <w:rFonts w:ascii="Trebuchet MS" w:hAnsi="Trebuchet MS"/>
          <w:color w:val="000000" w:themeColor="text1"/>
          <w:sz w:val="32"/>
          <w:szCs w:val="22"/>
          <w:lang w:eastAsia="en-GB"/>
        </w:rPr>
        <w:t xml:space="preserve"> policy.</w:t>
      </w:r>
    </w:p>
    <w:p w14:paraId="4D895933" w14:textId="77777777" w:rsidR="0020202D" w:rsidRPr="009C68E9" w:rsidRDefault="0020202D" w:rsidP="0020202D">
      <w:pPr>
        <w:rPr>
          <w:rFonts w:ascii="Trebuchet MS" w:hAnsi="Trebuchet MS"/>
          <w:color w:val="000000" w:themeColor="text1"/>
          <w:sz w:val="32"/>
          <w:szCs w:val="22"/>
          <w:lang w:eastAsia="en-GB"/>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14:paraId="28B8C6BF" w14:textId="77777777" w:rsidTr="007C73BA">
        <w:trPr>
          <w:trHeight w:val="466"/>
        </w:trPr>
        <w:tc>
          <w:tcPr>
            <w:tcW w:w="5000" w:type="pct"/>
            <w:tcMar>
              <w:top w:w="57" w:type="dxa"/>
            </w:tcMar>
          </w:tcPr>
          <w:p w14:paraId="292FC582" w14:textId="6F1FA94D"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9C68E9" w:rsidRPr="009C68E9" w14:paraId="3D91D6ED" w14:textId="77777777" w:rsidTr="007C73BA">
        <w:trPr>
          <w:trHeight w:val="455"/>
        </w:trPr>
        <w:tc>
          <w:tcPr>
            <w:tcW w:w="5000" w:type="pct"/>
            <w:tcMar>
              <w:top w:w="57" w:type="dxa"/>
            </w:tcMar>
          </w:tcPr>
          <w:p w14:paraId="53AD61E8" w14:textId="22E7A7E1"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53D95156" w14:textId="0F068A94" w:rsidR="007A6522" w:rsidRDefault="007A6522" w:rsidP="007A6522">
      <w:pPr>
        <w:spacing w:before="240"/>
        <w:rPr>
          <w:rFonts w:ascii="Trebuchet MS" w:hAnsi="Trebuchet MS" w:cs="Tahoma"/>
          <w:color w:val="000000" w:themeColor="text1"/>
          <w:szCs w:val="20"/>
        </w:rPr>
      </w:pPr>
    </w:p>
    <w:p w14:paraId="08FF0412" w14:textId="3A4BD1C6" w:rsidR="003A2FED" w:rsidRDefault="003A2FED" w:rsidP="007A6522">
      <w:pPr>
        <w:spacing w:before="240"/>
        <w:rPr>
          <w:rFonts w:ascii="Trebuchet MS" w:hAnsi="Trebuchet MS" w:cs="Tahoma"/>
          <w:color w:val="000000" w:themeColor="text1"/>
          <w:szCs w:val="20"/>
        </w:rPr>
      </w:pPr>
    </w:p>
    <w:p w14:paraId="09BB6B5B" w14:textId="76122E0A" w:rsidR="003A2FED" w:rsidRDefault="003A2FED" w:rsidP="007A6522">
      <w:pPr>
        <w:spacing w:before="240"/>
        <w:rPr>
          <w:rFonts w:ascii="Trebuchet MS" w:hAnsi="Trebuchet MS" w:cs="Tahoma"/>
          <w:color w:val="000000" w:themeColor="text1"/>
          <w:szCs w:val="20"/>
        </w:rPr>
      </w:pPr>
    </w:p>
    <w:p w14:paraId="327D2760" w14:textId="77777777" w:rsidR="003A2FED" w:rsidRPr="009C68E9" w:rsidRDefault="003A2FED" w:rsidP="007A6522">
      <w:pPr>
        <w:spacing w:before="240"/>
        <w:rPr>
          <w:color w:val="000000" w:themeColor="text1"/>
          <w:sz w:val="21"/>
          <w:szCs w:val="16"/>
        </w:rPr>
      </w:pPr>
    </w:p>
    <w:p w14:paraId="53122FDA" w14:textId="77777777" w:rsidR="007A6522" w:rsidRPr="009C68E9" w:rsidRDefault="007A6522" w:rsidP="00C1774D">
      <w:pPr>
        <w:pStyle w:val="Heading1"/>
        <w:spacing w:after="240"/>
        <w:rPr>
          <w:rFonts w:asciiTheme="minorHAnsi" w:eastAsiaTheme="minorHAnsi" w:hAnsiTheme="minorHAnsi" w:cstheme="minorBidi"/>
          <w:b w:val="0"/>
          <w:color w:val="000000" w:themeColor="text1"/>
          <w:sz w:val="21"/>
          <w:szCs w:val="16"/>
          <w:u w:val="none"/>
          <w:lang w:eastAsia="en-US"/>
        </w:rPr>
      </w:pPr>
    </w:p>
    <w:p w14:paraId="7BC28F57" w14:textId="77777777" w:rsidR="007A6522" w:rsidRPr="009C68E9" w:rsidRDefault="007A6522" w:rsidP="007A6522">
      <w:pPr>
        <w:rPr>
          <w:color w:val="000000" w:themeColor="text1"/>
        </w:rPr>
      </w:pPr>
    </w:p>
    <w:p w14:paraId="7201F1F1" w14:textId="77777777" w:rsidR="008D66B3" w:rsidRPr="009C68E9" w:rsidRDefault="008D66B3" w:rsidP="007A6522">
      <w:pPr>
        <w:rPr>
          <w:color w:val="000000" w:themeColor="text1"/>
        </w:rPr>
      </w:pPr>
    </w:p>
    <w:p w14:paraId="4FAB95C6" w14:textId="77777777" w:rsidR="008D66B3" w:rsidRPr="009C68E9" w:rsidRDefault="008D66B3" w:rsidP="007A6522">
      <w:pPr>
        <w:rPr>
          <w:color w:val="000000" w:themeColor="text1"/>
        </w:rPr>
      </w:pPr>
    </w:p>
    <w:p w14:paraId="049DA413" w14:textId="77777777" w:rsidR="008D66B3" w:rsidRPr="009C68E9" w:rsidRDefault="008D66B3" w:rsidP="007A6522">
      <w:pPr>
        <w:rPr>
          <w:color w:val="000000" w:themeColor="text1"/>
        </w:rPr>
      </w:pPr>
    </w:p>
    <w:p w14:paraId="2EAC29E5" w14:textId="77777777" w:rsidR="008D66B3" w:rsidRPr="009C68E9" w:rsidRDefault="008D66B3" w:rsidP="007A6522">
      <w:pPr>
        <w:rPr>
          <w:color w:val="000000" w:themeColor="text1"/>
        </w:rPr>
      </w:pPr>
    </w:p>
    <w:p w14:paraId="1DD00A7D" w14:textId="77777777" w:rsidR="008D66B3" w:rsidRPr="009C68E9" w:rsidRDefault="008D66B3" w:rsidP="007A6522">
      <w:pPr>
        <w:rPr>
          <w:color w:val="000000" w:themeColor="text1"/>
        </w:rPr>
      </w:pPr>
    </w:p>
    <w:p w14:paraId="512F1E26" w14:textId="77777777" w:rsidR="008D66B3" w:rsidRPr="009C68E9" w:rsidRDefault="008D66B3" w:rsidP="007A6522">
      <w:pPr>
        <w:rPr>
          <w:color w:val="000000" w:themeColor="text1"/>
        </w:rPr>
      </w:pPr>
    </w:p>
    <w:p w14:paraId="17A46F40" w14:textId="77777777" w:rsidR="008D66B3" w:rsidRPr="009C68E9" w:rsidRDefault="008D66B3" w:rsidP="007A6522">
      <w:pPr>
        <w:rPr>
          <w:color w:val="000000" w:themeColor="text1"/>
        </w:rPr>
      </w:pPr>
    </w:p>
    <w:p w14:paraId="1EE90918" w14:textId="77777777" w:rsidR="000B6CAE" w:rsidRPr="00D827CB" w:rsidRDefault="000B6CAE" w:rsidP="000B6CAE">
      <w:pPr>
        <w:pStyle w:val="Heading1"/>
        <w:spacing w:after="240"/>
        <w:rPr>
          <w:rFonts w:cs="Arial"/>
          <w:b w:val="0"/>
          <w:bCs/>
          <w:color w:val="000000" w:themeColor="text1"/>
          <w:sz w:val="44"/>
        </w:rPr>
      </w:pPr>
      <w:r w:rsidRPr="00D827CB">
        <w:rPr>
          <w:rFonts w:cs="Arial"/>
          <w:bCs/>
          <w:color w:val="000000" w:themeColor="text1"/>
          <w:sz w:val="44"/>
        </w:rPr>
        <w:lastRenderedPageBreak/>
        <w:t>Lone Working Policy</w:t>
      </w:r>
    </w:p>
    <w:p w14:paraId="6D0E9071"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At Kids Choice Ltd, the safety and welfare of our staff and the </w:t>
      </w:r>
      <w:proofErr w:type="gramStart"/>
      <w:r w:rsidRPr="009C68E9">
        <w:rPr>
          <w:rFonts w:ascii="Trebuchet MS" w:hAnsi="Trebuchet MS"/>
          <w:color w:val="000000" w:themeColor="text1"/>
          <w:sz w:val="32"/>
          <w:szCs w:val="22"/>
        </w:rPr>
        <w:t>children</w:t>
      </w:r>
      <w:proofErr w:type="gramEnd"/>
      <w:r w:rsidRPr="009C68E9">
        <w:rPr>
          <w:rFonts w:ascii="Trebuchet MS" w:hAnsi="Trebuchet MS"/>
          <w:color w:val="000000" w:themeColor="text1"/>
          <w:sz w:val="32"/>
          <w:szCs w:val="22"/>
        </w:rPr>
        <w:t xml:space="preserve"> in our care is paramount. It is best practice for at least two members of staff to be on duty at any one time, but </w:t>
      </w:r>
      <w:r>
        <w:rPr>
          <w:rFonts w:ascii="Trebuchet MS" w:hAnsi="Trebuchet MS"/>
          <w:color w:val="000000" w:themeColor="text1"/>
          <w:sz w:val="32"/>
          <w:szCs w:val="22"/>
        </w:rPr>
        <w:t>at some of our clubs it wouldn’t be sustainable to operate with two members of staff when our child attendance numbers are low (Under 15).</w:t>
      </w:r>
      <w:r w:rsidRPr="009C68E9">
        <w:rPr>
          <w:rFonts w:ascii="Trebuchet MS" w:hAnsi="Trebuchet MS"/>
          <w:color w:val="000000" w:themeColor="text1"/>
          <w:sz w:val="32"/>
          <w:szCs w:val="22"/>
        </w:rPr>
        <w:t xml:space="preserve"> When one member of staff </w:t>
      </w:r>
      <w:r>
        <w:rPr>
          <w:rFonts w:ascii="Trebuchet MS" w:hAnsi="Trebuchet MS"/>
          <w:color w:val="000000" w:themeColor="text1"/>
          <w:sz w:val="32"/>
          <w:szCs w:val="22"/>
        </w:rPr>
        <w:t>is</w:t>
      </w:r>
      <w:r w:rsidRPr="009C68E9">
        <w:rPr>
          <w:rFonts w:ascii="Trebuchet MS" w:hAnsi="Trebuchet MS"/>
          <w:color w:val="000000" w:themeColor="text1"/>
          <w:sz w:val="32"/>
          <w:szCs w:val="22"/>
        </w:rPr>
        <w:t xml:space="preserve"> on duty, we will follow the procedures set out in this policy.</w:t>
      </w:r>
    </w:p>
    <w:p w14:paraId="62C83E21" w14:textId="77777777" w:rsidR="000B6CAE" w:rsidRPr="009C68E9" w:rsidRDefault="000B6CAE" w:rsidP="000B6CAE">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Preparation and planning</w:t>
      </w:r>
    </w:p>
    <w:p w14:paraId="3704543A"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must </w:t>
      </w:r>
      <w:r>
        <w:rPr>
          <w:rFonts w:ascii="Trebuchet MS" w:hAnsi="Trebuchet MS"/>
          <w:color w:val="000000" w:themeColor="text1"/>
          <w:sz w:val="32"/>
          <w:szCs w:val="22"/>
        </w:rPr>
        <w:t xml:space="preserve">have read this document and be satisfied with carrying out lone working. Anyone hired will be told during the initial recruitment stages that they are applying for a lone working role. </w:t>
      </w:r>
    </w:p>
    <w:p w14:paraId="3C1FFF8D" w14:textId="77777777" w:rsidR="000B6CAE" w:rsidRPr="009C68E9" w:rsidRDefault="000B6CAE" w:rsidP="000B6CAE">
      <w:pPr>
        <w:spacing w:after="160"/>
        <w:rPr>
          <w:rFonts w:ascii="Trebuchet MS" w:hAnsi="Trebuchet MS"/>
          <w:color w:val="000000" w:themeColor="text1"/>
          <w:sz w:val="32"/>
          <w:szCs w:val="22"/>
        </w:rPr>
      </w:pPr>
      <w:r>
        <w:rPr>
          <w:rFonts w:ascii="Trebuchet MS" w:hAnsi="Trebuchet MS"/>
          <w:color w:val="000000" w:themeColor="text1"/>
          <w:sz w:val="32"/>
          <w:szCs w:val="22"/>
        </w:rPr>
        <w:t>We have a</w:t>
      </w:r>
      <w:r w:rsidRPr="009C68E9">
        <w:rPr>
          <w:rFonts w:ascii="Trebuchet MS" w:hAnsi="Trebuchet MS"/>
          <w:color w:val="000000" w:themeColor="text1"/>
          <w:sz w:val="32"/>
          <w:szCs w:val="22"/>
        </w:rPr>
        <w:t xml:space="preserve"> full risk assessment for lone working </w:t>
      </w:r>
      <w:r>
        <w:rPr>
          <w:rFonts w:ascii="Trebuchet MS" w:hAnsi="Trebuchet MS"/>
          <w:color w:val="000000" w:themeColor="text1"/>
          <w:sz w:val="32"/>
          <w:szCs w:val="22"/>
        </w:rPr>
        <w:t>and the manager must have read it fully as well as the lone working guidance sheet and this policy.</w:t>
      </w:r>
    </w:p>
    <w:p w14:paraId="329B8CD4"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Our insurers have confirmed that our club is covered </w:t>
      </w:r>
      <w:r>
        <w:rPr>
          <w:rFonts w:ascii="Trebuchet MS" w:hAnsi="Trebuchet MS"/>
          <w:color w:val="000000" w:themeColor="text1"/>
          <w:sz w:val="32"/>
          <w:szCs w:val="22"/>
        </w:rPr>
        <w:t xml:space="preserve">with lone working practices. </w:t>
      </w:r>
      <w:r w:rsidRPr="009C68E9">
        <w:rPr>
          <w:rFonts w:ascii="Trebuchet MS" w:hAnsi="Trebuchet MS"/>
          <w:color w:val="000000" w:themeColor="text1"/>
          <w:sz w:val="32"/>
          <w:szCs w:val="22"/>
        </w:rPr>
        <w:t xml:space="preserve"> </w:t>
      </w:r>
    </w:p>
    <w:p w14:paraId="14767B3B" w14:textId="77777777" w:rsidR="000B6CAE"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will always </w:t>
      </w:r>
      <w:r>
        <w:rPr>
          <w:rFonts w:ascii="Trebuchet MS" w:hAnsi="Trebuchet MS"/>
          <w:color w:val="000000" w:themeColor="text1"/>
          <w:sz w:val="32"/>
          <w:szCs w:val="22"/>
        </w:rPr>
        <w:t xml:space="preserve">be an on-site emergency contact </w:t>
      </w:r>
      <w:r w:rsidRPr="009C68E9">
        <w:rPr>
          <w:rFonts w:ascii="Trebuchet MS" w:hAnsi="Trebuchet MS"/>
          <w:color w:val="000000" w:themeColor="text1"/>
          <w:sz w:val="32"/>
          <w:szCs w:val="22"/>
        </w:rPr>
        <w:t xml:space="preserve">who can be </w:t>
      </w:r>
      <w:r>
        <w:rPr>
          <w:rFonts w:ascii="Trebuchet MS" w:hAnsi="Trebuchet MS"/>
          <w:color w:val="000000" w:themeColor="text1"/>
          <w:sz w:val="32"/>
          <w:szCs w:val="22"/>
        </w:rPr>
        <w:t>contacted</w:t>
      </w:r>
      <w:r w:rsidRPr="009C68E9">
        <w:rPr>
          <w:rFonts w:ascii="Trebuchet MS" w:hAnsi="Trebuchet MS"/>
          <w:color w:val="000000" w:themeColor="text1"/>
          <w:sz w:val="32"/>
          <w:szCs w:val="22"/>
        </w:rPr>
        <w:t xml:space="preserve"> in case of </w:t>
      </w:r>
      <w:proofErr w:type="gramStart"/>
      <w:r w:rsidRPr="009C68E9">
        <w:rPr>
          <w:rFonts w:ascii="Trebuchet MS" w:hAnsi="Trebuchet MS"/>
          <w:color w:val="000000" w:themeColor="text1"/>
          <w:sz w:val="32"/>
          <w:szCs w:val="22"/>
        </w:rPr>
        <w:t>emergencies</w:t>
      </w:r>
      <w:proofErr w:type="gramEnd"/>
      <w:r>
        <w:rPr>
          <w:rFonts w:ascii="Trebuchet MS" w:hAnsi="Trebuchet MS"/>
          <w:color w:val="000000" w:themeColor="text1"/>
          <w:sz w:val="32"/>
          <w:szCs w:val="22"/>
        </w:rPr>
        <w:t xml:space="preserve"> and they will be a trusted individual from the school. The manager should always check in with the school on arrival and check the emergency contact is on site that day before starting work. The on-site emergency contact should have a radio on them provided by us as well as their own mobile phone as backup. The emergency contact and manager of the club must find a suitable arrangement so that the </w:t>
      </w:r>
      <w:proofErr w:type="spellStart"/>
      <w:proofErr w:type="gramStart"/>
      <w:r>
        <w:rPr>
          <w:rFonts w:ascii="Trebuchet MS" w:hAnsi="Trebuchet MS"/>
          <w:color w:val="000000" w:themeColor="text1"/>
          <w:sz w:val="32"/>
          <w:szCs w:val="22"/>
        </w:rPr>
        <w:t>on site</w:t>
      </w:r>
      <w:proofErr w:type="spellEnd"/>
      <w:proofErr w:type="gramEnd"/>
      <w:r>
        <w:rPr>
          <w:rFonts w:ascii="Trebuchet MS" w:hAnsi="Trebuchet MS"/>
          <w:color w:val="000000" w:themeColor="text1"/>
          <w:sz w:val="32"/>
          <w:szCs w:val="22"/>
        </w:rPr>
        <w:t xml:space="preserve"> emergency contact collects the radio each day and that it is turned on and charged.</w:t>
      </w:r>
    </w:p>
    <w:p w14:paraId="20625496" w14:textId="77777777" w:rsidR="000B6CAE" w:rsidRDefault="000B6CAE" w:rsidP="000B6CAE">
      <w:pPr>
        <w:spacing w:after="160"/>
        <w:rPr>
          <w:rFonts w:ascii="Trebuchet MS" w:hAnsi="Trebuchet MS"/>
          <w:color w:val="000000" w:themeColor="text1"/>
          <w:sz w:val="32"/>
          <w:szCs w:val="22"/>
        </w:rPr>
      </w:pPr>
    </w:p>
    <w:p w14:paraId="7753C346" w14:textId="77777777" w:rsidR="000B6CAE" w:rsidRDefault="000B6CAE" w:rsidP="000B6CAE">
      <w:pPr>
        <w:spacing w:after="160"/>
        <w:rPr>
          <w:rFonts w:ascii="Trebuchet MS" w:hAnsi="Trebuchet MS"/>
          <w:color w:val="000000" w:themeColor="text1"/>
          <w:sz w:val="32"/>
          <w:szCs w:val="22"/>
        </w:rPr>
      </w:pPr>
      <w:r>
        <w:rPr>
          <w:rFonts w:ascii="Trebuchet MS" w:hAnsi="Trebuchet MS"/>
          <w:color w:val="000000" w:themeColor="text1"/>
          <w:sz w:val="32"/>
          <w:szCs w:val="22"/>
        </w:rPr>
        <w:t xml:space="preserve">The headteacher is expected to support this arrangement and </w:t>
      </w:r>
      <w:proofErr w:type="spellStart"/>
      <w:r>
        <w:rPr>
          <w:rFonts w:ascii="Trebuchet MS" w:hAnsi="Trebuchet MS"/>
          <w:color w:val="000000" w:themeColor="text1"/>
          <w:sz w:val="32"/>
          <w:szCs w:val="22"/>
        </w:rPr>
        <w:t>liase</w:t>
      </w:r>
      <w:proofErr w:type="spellEnd"/>
      <w:r>
        <w:rPr>
          <w:rFonts w:ascii="Trebuchet MS" w:hAnsi="Trebuchet MS"/>
          <w:color w:val="000000" w:themeColor="text1"/>
          <w:sz w:val="32"/>
          <w:szCs w:val="22"/>
        </w:rPr>
        <w:t xml:space="preserve"> with the on-site emergency contact to ensure they are </w:t>
      </w:r>
      <w:r>
        <w:rPr>
          <w:rFonts w:ascii="Trebuchet MS" w:hAnsi="Trebuchet MS"/>
          <w:color w:val="000000" w:themeColor="text1"/>
          <w:sz w:val="32"/>
          <w:szCs w:val="22"/>
        </w:rPr>
        <w:lastRenderedPageBreak/>
        <w:t xml:space="preserve">competent, on site each day and are contactable and if </w:t>
      </w:r>
      <w:proofErr w:type="gramStart"/>
      <w:r>
        <w:rPr>
          <w:rFonts w:ascii="Trebuchet MS" w:hAnsi="Trebuchet MS"/>
          <w:color w:val="000000" w:themeColor="text1"/>
          <w:sz w:val="32"/>
          <w:szCs w:val="22"/>
        </w:rPr>
        <w:t>not</w:t>
      </w:r>
      <w:proofErr w:type="gramEnd"/>
      <w:r>
        <w:rPr>
          <w:rFonts w:ascii="Trebuchet MS" w:hAnsi="Trebuchet MS"/>
          <w:color w:val="000000" w:themeColor="text1"/>
          <w:sz w:val="32"/>
          <w:szCs w:val="22"/>
        </w:rPr>
        <w:t xml:space="preserve"> alternative arrangements are made.</w:t>
      </w:r>
    </w:p>
    <w:p w14:paraId="63774AE4" w14:textId="77777777" w:rsidR="000B6CAE" w:rsidRPr="009C68E9" w:rsidRDefault="000B6CAE" w:rsidP="000B6CAE">
      <w:pPr>
        <w:spacing w:after="160"/>
        <w:rPr>
          <w:rFonts w:ascii="Trebuchet MS" w:hAnsi="Trebuchet MS"/>
          <w:color w:val="000000" w:themeColor="text1"/>
          <w:sz w:val="32"/>
          <w:szCs w:val="22"/>
        </w:rPr>
      </w:pPr>
      <w:r>
        <w:rPr>
          <w:rFonts w:ascii="Trebuchet MS" w:hAnsi="Trebuchet MS"/>
          <w:color w:val="000000" w:themeColor="text1"/>
          <w:sz w:val="32"/>
          <w:szCs w:val="22"/>
        </w:rPr>
        <w:t xml:space="preserve">The school must be provided a copy of the lone working risk assessment, policy and manager guidance sheet so they are clear on how we operate this style of working and how we ensure it is safe. The school must also take some shared responsibility in ensuring the on-site emergency contact remains contactable during the session and if they are absent someone else takes their place. </w:t>
      </w:r>
      <w:r w:rsidRPr="009C68E9">
        <w:rPr>
          <w:rFonts w:ascii="Trebuchet MS" w:hAnsi="Trebuchet MS"/>
          <w:color w:val="000000" w:themeColor="text1"/>
          <w:sz w:val="32"/>
          <w:szCs w:val="22"/>
        </w:rPr>
        <w:t xml:space="preserve"> </w:t>
      </w:r>
    </w:p>
    <w:p w14:paraId="7280ED68" w14:textId="77777777" w:rsidR="000B6CAE" w:rsidRPr="009C68E9" w:rsidRDefault="000B6CAE" w:rsidP="000B6CAE">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Suitable staff</w:t>
      </w:r>
    </w:p>
    <w:p w14:paraId="5720B427"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Staff members who are suitable for lone working will be approved in advance. Staff members approved for lone working must have all the relevant qualifications, training and skills. For example:</w:t>
      </w:r>
    </w:p>
    <w:p w14:paraId="1CAC224C"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urrent 12 hour paediatric first aid certificate</w:t>
      </w:r>
    </w:p>
    <w:p w14:paraId="12AC8731" w14:textId="77777777" w:rsidR="000B6CAE"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ild protection training</w:t>
      </w:r>
      <w:r>
        <w:rPr>
          <w:rFonts w:ascii="Trebuchet MS" w:hAnsi="Trebuchet MS"/>
          <w:color w:val="000000" w:themeColor="text1"/>
          <w:sz w:val="32"/>
          <w:szCs w:val="22"/>
        </w:rPr>
        <w:t xml:space="preserve"> and DSL training</w:t>
      </w:r>
    </w:p>
    <w:p w14:paraId="7FCB2482"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Pr>
          <w:rFonts w:ascii="Trebuchet MS" w:hAnsi="Trebuchet MS"/>
          <w:color w:val="000000" w:themeColor="text1"/>
          <w:sz w:val="32"/>
          <w:szCs w:val="22"/>
        </w:rPr>
        <w:t xml:space="preserve">FGM &amp; Prevent training </w:t>
      </w:r>
    </w:p>
    <w:p w14:paraId="2F449AE5"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ood handling and hygiene certificate</w:t>
      </w:r>
    </w:p>
    <w:p w14:paraId="75F70CD8"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ompetent use of English</w:t>
      </w:r>
    </w:p>
    <w:p w14:paraId="21B4A984" w14:textId="77777777" w:rsidR="000B6CAE" w:rsidRPr="004E045E"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necessary skills and experience to supervise the children alone. </w:t>
      </w:r>
    </w:p>
    <w:p w14:paraId="2AD7E7C6" w14:textId="77777777" w:rsidR="000B6CAE" w:rsidRPr="009C68E9" w:rsidRDefault="000B6CAE" w:rsidP="000B6CAE">
      <w:pPr>
        <w:spacing w:after="60"/>
        <w:rPr>
          <w:rFonts w:ascii="Trebuchet MS" w:hAnsi="Trebuchet MS"/>
          <w:color w:val="000000" w:themeColor="text1"/>
          <w:sz w:val="32"/>
          <w:szCs w:val="22"/>
        </w:rPr>
      </w:pPr>
    </w:p>
    <w:p w14:paraId="37E360F6"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oes not have any medical condition that might affect their suitability to work alone.</w:t>
      </w:r>
    </w:p>
    <w:p w14:paraId="290B8287" w14:textId="77777777" w:rsidR="000B6CAE" w:rsidRPr="009C68E9" w:rsidRDefault="000B6CAE" w:rsidP="000B6CAE">
      <w:pPr>
        <w:numPr>
          <w:ilvl w:val="0"/>
          <w:numId w:val="57"/>
        </w:numPr>
        <w:spacing w:after="60"/>
        <w:ind w:left="714" w:hanging="357"/>
        <w:rPr>
          <w:rFonts w:ascii="Trebuchet MS" w:hAnsi="Trebuchet MS" w:cs="Helvetica"/>
          <w:color w:val="000000" w:themeColor="text1"/>
          <w:sz w:val="32"/>
          <w:szCs w:val="22"/>
        </w:rPr>
      </w:pPr>
      <w:r w:rsidRPr="009C68E9">
        <w:rPr>
          <w:rFonts w:ascii="Trebuchet MS" w:hAnsi="Trebuchet MS" w:cs="Helvetica"/>
          <w:color w:val="000000" w:themeColor="text1"/>
          <w:sz w:val="32"/>
          <w:szCs w:val="22"/>
        </w:rPr>
        <w:t xml:space="preserve">is familiar with the emergency evacuation procedure – and how this can be adapted to lone working situations. </w:t>
      </w:r>
    </w:p>
    <w:p w14:paraId="399B419F" w14:textId="77777777" w:rsidR="000B6CAE" w:rsidRPr="009C68E9" w:rsidRDefault="000B6CAE" w:rsidP="000B6CAE">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Working practices</w:t>
      </w:r>
    </w:p>
    <w:p w14:paraId="14313CAB"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a member of staff is working alone, they must </w:t>
      </w:r>
      <w:proofErr w:type="gramStart"/>
      <w:r w:rsidRPr="009C68E9">
        <w:rPr>
          <w:rFonts w:ascii="Trebuchet MS" w:hAnsi="Trebuchet MS"/>
          <w:color w:val="000000" w:themeColor="text1"/>
          <w:sz w:val="32"/>
          <w:szCs w:val="22"/>
        </w:rPr>
        <w:t>still keep</w:t>
      </w:r>
      <w:proofErr w:type="gramEnd"/>
      <w:r w:rsidRPr="009C68E9">
        <w:rPr>
          <w:rFonts w:ascii="Trebuchet MS" w:hAnsi="Trebuchet MS"/>
          <w:color w:val="000000" w:themeColor="text1"/>
          <w:sz w:val="32"/>
          <w:szCs w:val="22"/>
        </w:rPr>
        <w:t xml:space="preserve"> all children “within sight or hearing at all times” as required by EYFS 2017. Therefore, all essential resources must be readily to hand and not kept in a separate part of the building. For example:</w:t>
      </w:r>
    </w:p>
    <w:p w14:paraId="3FF11FAC"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child records </w:t>
      </w:r>
    </w:p>
    <w:p w14:paraId="2058E220"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emergency contact details</w:t>
      </w:r>
    </w:p>
    <w:p w14:paraId="0CE7BAE6"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irst aid kit</w:t>
      </w:r>
    </w:p>
    <w:p w14:paraId="30F9B1CB"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ub mobile phone</w:t>
      </w:r>
    </w:p>
    <w:p w14:paraId="762680F9"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ny forms that may be required during a session, e.g. accident and incident logs, logging a concern form, collection by unknown person, visitor log, etc</w:t>
      </w:r>
    </w:p>
    <w:p w14:paraId="3E2ED48E"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pills box / cleaning products / sick bowl</w:t>
      </w:r>
    </w:p>
    <w:p w14:paraId="259D2E6B" w14:textId="77777777" w:rsidR="000B6CAE" w:rsidRPr="009C68E9" w:rsidRDefault="000B6CAE" w:rsidP="000B6CAE">
      <w:pPr>
        <w:spacing w:after="60"/>
        <w:rPr>
          <w:rFonts w:ascii="Trebuchet MS" w:hAnsi="Trebuchet MS"/>
          <w:color w:val="000000" w:themeColor="text1"/>
          <w:sz w:val="32"/>
          <w:szCs w:val="22"/>
        </w:rPr>
      </w:pPr>
    </w:p>
    <w:p w14:paraId="1A0A88C1"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intimate care is given, a record will be made using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and parents will be asked to sign this on collection of their child. In this instance our emergency member of staff from the school will be contacted to come and supervise the children. </w:t>
      </w:r>
    </w:p>
    <w:p w14:paraId="212D0B56" w14:textId="77777777" w:rsidR="000B6CAE" w:rsidRPr="009C68E9" w:rsidRDefault="000B6CAE" w:rsidP="000B6CAE">
      <w:pPr>
        <w:spacing w:after="160"/>
        <w:rPr>
          <w:rFonts w:ascii="Trebuchet MS" w:hAnsi="Trebuchet MS"/>
          <w:color w:val="000000" w:themeColor="text1"/>
          <w:sz w:val="32"/>
          <w:szCs w:val="22"/>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0B6CAE" w:rsidRPr="009C68E9" w14:paraId="4733ABF7" w14:textId="77777777" w:rsidTr="00DF6466">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5818B70F" w14:textId="77777777" w:rsidR="000B6CAE" w:rsidRPr="009C68E9" w:rsidRDefault="000B6CAE" w:rsidP="00DF646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2025</w:t>
            </w:r>
          </w:p>
        </w:tc>
      </w:tr>
      <w:tr w:rsidR="000B6CAE" w:rsidRPr="009C68E9" w14:paraId="05EF526E" w14:textId="77777777" w:rsidTr="00DF6466">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245903B1" w14:textId="77777777" w:rsidR="000B6CAE" w:rsidRPr="009C68E9" w:rsidRDefault="000B6CAE" w:rsidP="00DF646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12</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2025</w:t>
            </w:r>
          </w:p>
        </w:tc>
      </w:tr>
    </w:tbl>
    <w:p w14:paraId="4939F11F" w14:textId="77777777" w:rsidR="000B6CAE" w:rsidRDefault="000B6CAE" w:rsidP="000B6CAE">
      <w:pPr>
        <w:spacing w:before="240"/>
        <w:rPr>
          <w:rFonts w:ascii="Trebuchet MS" w:hAnsi="Trebuchet MS" w:cs="Tahoma"/>
          <w:color w:val="000000" w:themeColor="text1"/>
          <w:szCs w:val="20"/>
        </w:rPr>
      </w:pPr>
    </w:p>
    <w:p w14:paraId="4EE3FDB7" w14:textId="77777777" w:rsidR="000B6CAE" w:rsidRDefault="000B6CAE" w:rsidP="000B6CAE"/>
    <w:p w14:paraId="1C20D239" w14:textId="322DA40F" w:rsidR="003A2FED" w:rsidRDefault="003A2FED" w:rsidP="0020202D">
      <w:pPr>
        <w:spacing w:before="240"/>
        <w:rPr>
          <w:rFonts w:ascii="Trebuchet MS" w:hAnsi="Trebuchet MS" w:cs="Tahoma"/>
          <w:color w:val="000000" w:themeColor="text1"/>
          <w:szCs w:val="20"/>
        </w:rPr>
      </w:pPr>
    </w:p>
    <w:p w14:paraId="1701CB73" w14:textId="77777777" w:rsidR="000B6CAE" w:rsidRDefault="000B6CAE" w:rsidP="0020202D">
      <w:pPr>
        <w:spacing w:before="240"/>
        <w:rPr>
          <w:rFonts w:ascii="Trebuchet MS" w:hAnsi="Trebuchet MS" w:cs="Tahoma"/>
          <w:color w:val="000000" w:themeColor="text1"/>
          <w:szCs w:val="20"/>
        </w:rPr>
      </w:pPr>
    </w:p>
    <w:p w14:paraId="3DDA6F3E" w14:textId="77777777" w:rsidR="000B6CAE" w:rsidRDefault="000B6CAE" w:rsidP="0020202D">
      <w:pPr>
        <w:spacing w:before="240"/>
        <w:rPr>
          <w:rFonts w:ascii="Trebuchet MS" w:hAnsi="Trebuchet MS" w:cs="Tahoma"/>
          <w:color w:val="000000" w:themeColor="text1"/>
          <w:szCs w:val="20"/>
        </w:rPr>
      </w:pPr>
    </w:p>
    <w:p w14:paraId="62704B41" w14:textId="77777777" w:rsidR="000B6CAE" w:rsidRDefault="000B6CAE" w:rsidP="0020202D">
      <w:pPr>
        <w:spacing w:before="240"/>
        <w:rPr>
          <w:rFonts w:ascii="Trebuchet MS" w:hAnsi="Trebuchet MS" w:cs="Tahoma"/>
          <w:color w:val="000000" w:themeColor="text1"/>
          <w:szCs w:val="20"/>
        </w:rPr>
      </w:pPr>
    </w:p>
    <w:p w14:paraId="7751C341" w14:textId="77777777" w:rsidR="000B6CAE" w:rsidRDefault="000B6CAE" w:rsidP="0020202D">
      <w:pPr>
        <w:spacing w:before="240"/>
        <w:rPr>
          <w:rFonts w:ascii="Trebuchet MS" w:hAnsi="Trebuchet MS" w:cs="Tahoma"/>
          <w:color w:val="000000" w:themeColor="text1"/>
          <w:szCs w:val="20"/>
        </w:rPr>
      </w:pPr>
    </w:p>
    <w:p w14:paraId="57B7D4EF" w14:textId="77777777" w:rsidR="000B6CAE" w:rsidRDefault="000B6CAE" w:rsidP="0020202D">
      <w:pPr>
        <w:spacing w:before="240"/>
        <w:rPr>
          <w:rFonts w:ascii="Trebuchet MS" w:hAnsi="Trebuchet MS" w:cs="Tahoma"/>
          <w:color w:val="000000" w:themeColor="text1"/>
          <w:szCs w:val="20"/>
        </w:rPr>
      </w:pPr>
    </w:p>
    <w:p w14:paraId="7C532E9A" w14:textId="77777777" w:rsidR="000B6CAE" w:rsidRDefault="000B6CAE" w:rsidP="0020202D">
      <w:pPr>
        <w:spacing w:before="240"/>
        <w:rPr>
          <w:rFonts w:ascii="Trebuchet MS" w:hAnsi="Trebuchet MS" w:cs="Tahoma"/>
          <w:color w:val="000000" w:themeColor="text1"/>
          <w:szCs w:val="20"/>
        </w:rPr>
      </w:pPr>
    </w:p>
    <w:p w14:paraId="291A949C" w14:textId="77777777" w:rsidR="000B6CAE" w:rsidRDefault="000B6CAE" w:rsidP="0020202D">
      <w:pPr>
        <w:spacing w:before="240"/>
        <w:rPr>
          <w:rFonts w:ascii="Trebuchet MS" w:hAnsi="Trebuchet MS" w:cs="Tahoma"/>
          <w:color w:val="000000" w:themeColor="text1"/>
          <w:szCs w:val="20"/>
        </w:rPr>
      </w:pPr>
    </w:p>
    <w:p w14:paraId="267B369F" w14:textId="77777777" w:rsidR="000B6CAE" w:rsidRDefault="000B6CAE" w:rsidP="0020202D">
      <w:pPr>
        <w:spacing w:before="240"/>
        <w:rPr>
          <w:rFonts w:ascii="Trebuchet MS" w:hAnsi="Trebuchet MS" w:cs="Tahoma"/>
          <w:color w:val="000000" w:themeColor="text1"/>
          <w:szCs w:val="20"/>
        </w:rPr>
      </w:pPr>
    </w:p>
    <w:p w14:paraId="1BFB94A4" w14:textId="77777777" w:rsidR="003A2FED" w:rsidRDefault="003A2FED" w:rsidP="0020202D">
      <w:pPr>
        <w:spacing w:before="240"/>
        <w:rPr>
          <w:rFonts w:ascii="Trebuchet MS" w:hAnsi="Trebuchet MS" w:cs="Tahoma"/>
          <w:i/>
          <w:color w:val="000000" w:themeColor="text1"/>
          <w:szCs w:val="20"/>
        </w:rPr>
      </w:pPr>
    </w:p>
    <w:p w14:paraId="0F63BCA0" w14:textId="77777777" w:rsidR="00330FC0" w:rsidRPr="00330FC0" w:rsidRDefault="00330FC0" w:rsidP="00330FC0">
      <w:pPr>
        <w:spacing w:before="100" w:beforeAutospacing="1" w:after="100" w:afterAutospacing="1"/>
        <w:jc w:val="center"/>
        <w:rPr>
          <w:rFonts w:ascii="Arial" w:eastAsia="Times New Roman" w:hAnsi="Arial" w:cs="Arial"/>
          <w:sz w:val="32"/>
          <w:szCs w:val="32"/>
          <w:u w:val="single"/>
          <w:lang w:eastAsia="en-GB"/>
        </w:rPr>
      </w:pPr>
      <w:r w:rsidRPr="00330FC0">
        <w:rPr>
          <w:rFonts w:ascii="Arial" w:eastAsia="Times New Roman" w:hAnsi="Arial" w:cs="Arial"/>
          <w:b/>
          <w:bCs/>
          <w:sz w:val="44"/>
          <w:szCs w:val="44"/>
          <w:u w:val="single"/>
          <w:lang w:eastAsia="en-GB"/>
        </w:rPr>
        <w:lastRenderedPageBreak/>
        <w:t>Lock Down Policy</w:t>
      </w:r>
    </w:p>
    <w:p w14:paraId="00480598" w14:textId="211727F3"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Kids Choice Ltd recognises the potentially serious risks to children, staff, and visitors in emergency or harmful situations</w:t>
      </w:r>
      <w:r>
        <w:rPr>
          <w:rFonts w:ascii="MS Gothic" w:eastAsia="MS Gothic" w:hAnsi="MS Gothic" w:cs="MS Gothic" w:hint="eastAsia"/>
          <w:sz w:val="32"/>
          <w:szCs w:val="32"/>
          <w:lang w:eastAsia="en-GB"/>
        </w:rPr>
        <w:t>.</w:t>
      </w:r>
      <w:r>
        <w:rPr>
          <w:rFonts w:ascii="MS Gothic" w:eastAsia="MS Gothic" w:hAnsi="MS Gothic" w:cs="MS Gothic"/>
          <w:sz w:val="32"/>
          <w:szCs w:val="32"/>
          <w:lang w:eastAsia="en-GB"/>
        </w:rPr>
        <w:t xml:space="preserve"> </w:t>
      </w:r>
      <w:r w:rsidRPr="00CD7962">
        <w:rPr>
          <w:rFonts w:ascii="Trebuchet MS" w:eastAsia="Times New Roman" w:hAnsi="Trebuchet MS" w:cs="Times New Roman"/>
          <w:sz w:val="32"/>
          <w:szCs w:val="32"/>
          <w:lang w:eastAsia="en-GB"/>
        </w:rPr>
        <w:t>A lockdown may take place where there is a perceived risk of threat to the club, its staff, children,</w:t>
      </w:r>
      <w:r w:rsidR="003A2FED">
        <w:rPr>
          <w:rFonts w:ascii="Trebuchet MS" w:eastAsia="Times New Roman" w:hAnsi="Trebuchet MS" w:cs="Times New Roman"/>
          <w:sz w:val="32"/>
          <w:szCs w:val="32"/>
          <w:lang w:eastAsia="en-GB"/>
        </w:rPr>
        <w:t xml:space="preserve"> </w:t>
      </w:r>
      <w:r w:rsidRPr="00CD7962">
        <w:rPr>
          <w:rFonts w:ascii="Trebuchet MS" w:eastAsia="Times New Roman" w:hAnsi="Trebuchet MS" w:cs="Times New Roman"/>
          <w:sz w:val="32"/>
          <w:szCs w:val="32"/>
          <w:lang w:eastAsia="en-GB"/>
        </w:rPr>
        <w:t xml:space="preserve">visitors or property. Where possible, the manager will act to ensure the safety of all personnel in the setting in the following situations: </w:t>
      </w:r>
    </w:p>
    <w:p w14:paraId="660B45EC"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f unauthorized person(s) considered dangerous, are on </w:t>
      </w:r>
      <w:r>
        <w:rPr>
          <w:rFonts w:ascii="Trebuchet MS" w:eastAsia="Times New Roman" w:hAnsi="Trebuchet MS" w:cs="Times New Roman"/>
          <w:sz w:val="32"/>
          <w:szCs w:val="32"/>
          <w:lang w:eastAsia="en-GB"/>
        </w:rPr>
        <w:t>or near club</w:t>
      </w:r>
      <w:r w:rsidRPr="00CD7962">
        <w:rPr>
          <w:rFonts w:ascii="Trebuchet MS" w:eastAsia="Times New Roman" w:hAnsi="Trebuchet MS" w:cs="Times New Roman"/>
          <w:sz w:val="32"/>
          <w:szCs w:val="32"/>
          <w:lang w:eastAsia="en-GB"/>
        </w:rPr>
        <w:t xml:space="preserve"> grounds. </w:t>
      </w:r>
    </w:p>
    <w:p w14:paraId="5986674B"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Instances including domestic breakdowns where estranged parties are attempting to abduct children. </w:t>
      </w:r>
    </w:p>
    <w:p w14:paraId="14359A71"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instances where personnel, visitors, parents, volunteers, or staff from within the setting become a threat to the well-being of others. </w:t>
      </w:r>
    </w:p>
    <w:p w14:paraId="67728DA2"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emergency situations within the environment of the setting where there is potential risk from spills or poisonous fumes. </w:t>
      </w:r>
    </w:p>
    <w:p w14:paraId="30B05C9D" w14:textId="77777777" w:rsidR="00330FC0" w:rsidRPr="00187604"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187604">
        <w:rPr>
          <w:rFonts w:ascii="Trebuchet MS" w:eastAsia="Times New Roman" w:hAnsi="Trebuchet MS" w:cs="Times New Roman"/>
          <w:sz w:val="32"/>
          <w:szCs w:val="32"/>
          <w:lang w:eastAsia="en-GB"/>
        </w:rPr>
        <w:t>A lockdown will be initiated by the duty manager and will be communicated through the club radio system by saying ‘LOCK DOWN, LOCK DOWN’. Lock down procedures will be explained to staff to ensure that staff are familiar with them.</w:t>
      </w:r>
      <w:r w:rsidRPr="00187604">
        <w:rPr>
          <w:rFonts w:ascii="MS Gothic" w:eastAsia="MS Gothic" w:hAnsi="MS Gothic" w:cs="MS Gothic" w:hint="eastAsia"/>
          <w:sz w:val="32"/>
          <w:szCs w:val="32"/>
          <w:lang w:eastAsia="en-GB"/>
        </w:rPr>
        <w:t> </w:t>
      </w:r>
      <w:r w:rsidRPr="00187604">
        <w:rPr>
          <w:rFonts w:ascii="Trebuchet MS" w:eastAsia="Times New Roman" w:hAnsi="Trebuchet MS" w:cs="Times New Roman"/>
          <w:sz w:val="32"/>
          <w:szCs w:val="32"/>
          <w:lang w:eastAsia="en-GB"/>
        </w:rPr>
        <w:t xml:space="preserve"> </w:t>
      </w:r>
    </w:p>
    <w:p w14:paraId="78DDC7ED"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Practices and Procedure Follow the CLOSE Procedure. </w:t>
      </w:r>
    </w:p>
    <w:p w14:paraId="6F4BC794"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Close all windows and doors.</w:t>
      </w:r>
      <w:r w:rsidRPr="00CD7962">
        <w:rPr>
          <w:rFonts w:ascii="Trebuchet MS" w:eastAsia="Times New Roman" w:hAnsi="Trebuchet MS" w:cs="Times New Roman"/>
          <w:sz w:val="32"/>
          <w:szCs w:val="32"/>
          <w:lang w:eastAsia="en-GB"/>
        </w:rPr>
        <w:br/>
        <w:t>Lock up.</w:t>
      </w:r>
      <w:r w:rsidRPr="00CD7962">
        <w:rPr>
          <w:rFonts w:ascii="Trebuchet MS" w:eastAsia="Times New Roman" w:hAnsi="Trebuchet MS" w:cs="Times New Roman"/>
          <w:sz w:val="32"/>
          <w:szCs w:val="32"/>
          <w:lang w:eastAsia="en-GB"/>
        </w:rPr>
        <w:br/>
        <w:t>Out of sight and minimise movement.</w:t>
      </w:r>
      <w:r w:rsidRPr="00CD7962">
        <w:rPr>
          <w:rFonts w:ascii="Trebuchet MS" w:eastAsia="Times New Roman" w:hAnsi="Trebuchet MS" w:cs="Times New Roman"/>
          <w:sz w:val="32"/>
          <w:szCs w:val="32"/>
          <w:lang w:eastAsia="en-GB"/>
        </w:rPr>
        <w:br/>
        <w:t>Stay silent and avoid drawing any attention.</w:t>
      </w:r>
      <w:r w:rsidRPr="00CD7962">
        <w:rPr>
          <w:rFonts w:ascii="Trebuchet MS" w:eastAsia="Times New Roman" w:hAnsi="Trebuchet MS" w:cs="Times New Roman"/>
          <w:sz w:val="32"/>
          <w:szCs w:val="32"/>
          <w:lang w:eastAsia="en-GB"/>
        </w:rPr>
        <w:br/>
        <w:t xml:space="preserve">Endure. Be aware that you may be in Lockdown for some time. </w:t>
      </w:r>
    </w:p>
    <w:p w14:paraId="49347BF7"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The following steps provide guidelines for staff, students, and visitors in an emergency situation: </w:t>
      </w:r>
    </w:p>
    <w:p w14:paraId="7D848EAA"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lastRenderedPageBreak/>
        <w:t xml:space="preserve">On hearing the lock down signal, the Duty Manager and/or Deputy will call for assistance using 999. They will keep the setting mobile on their person in case of emergency evacuation. </w:t>
      </w:r>
    </w:p>
    <w:p w14:paraId="61620B17"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Staff will lock the internal hall door and the back door. </w:t>
      </w:r>
    </w:p>
    <w:p w14:paraId="09504A99"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The words ‘LOCK DOWN, LOCK DOWN’ over the radio will signal lockdown procedures to take </w:t>
      </w:r>
    </w:p>
    <w:p w14:paraId="684A8FDE"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effect immediately. </w:t>
      </w:r>
    </w:p>
    <w:p w14:paraId="0F7E3202"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In the setting: </w:t>
      </w:r>
    </w:p>
    <w:p w14:paraId="035C1592" w14:textId="68481FA3" w:rsidR="00330FC0" w:rsidRPr="00CD7962" w:rsidRDefault="00330FC0" w:rsidP="006E591E">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Upon hearing the Lockdown signal, these steps will be followed: </w:t>
      </w:r>
    </w:p>
    <w:p w14:paraId="7EB4331D" w14:textId="77777777" w:rsidR="00330FC0" w:rsidRPr="00CD7962" w:rsidRDefault="00330FC0" w:rsidP="00330FC0">
      <w:pPr>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Staff to guide all children into the building if playing outside. </w:t>
      </w:r>
    </w:p>
    <w:p w14:paraId="6219DEC3"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Staff to secure all windows and doors.</w:t>
      </w:r>
      <w:r w:rsidRPr="00CD7962">
        <w:rPr>
          <w:rFonts w:ascii="MS Gothic" w:eastAsia="MS Gothic" w:hAnsi="MS Gothic" w:cs="MS Gothic" w:hint="eastAsia"/>
          <w:sz w:val="32"/>
          <w:szCs w:val="32"/>
          <w:lang w:eastAsia="en-GB"/>
        </w:rPr>
        <w:t> </w:t>
      </w:r>
      <w:r w:rsidRPr="00CD7962">
        <w:rPr>
          <w:rFonts w:ascii="Trebuchet MS" w:eastAsia="Times New Roman" w:hAnsi="Trebuchet MS" w:cs="Times New Roman"/>
          <w:sz w:val="32"/>
          <w:szCs w:val="32"/>
          <w:lang w:eastAsia="en-GB"/>
        </w:rPr>
        <w:t>Instruct children to move away from windows and doors and cover windows where possible. If anyone is outside, call them in. Ensure register, radio and first aid kit are available before locking or blocking doors.</w:t>
      </w:r>
      <w:r w:rsidRPr="00CD7962">
        <w:rPr>
          <w:rFonts w:ascii="Trebuchet MS" w:eastAsia="Times New Roman" w:hAnsi="Trebuchet MS" w:cs="Times New Roman"/>
          <w:sz w:val="32"/>
          <w:szCs w:val="32"/>
          <w:lang w:eastAsia="en-GB"/>
        </w:rPr>
        <w:br/>
        <w:t xml:space="preserve">Do a head count immediately &amp; call register, report any children missing to the duty manager via radio. </w:t>
      </w:r>
    </w:p>
    <w:p w14:paraId="571FE985" w14:textId="77777777" w:rsidR="006E591E" w:rsidRDefault="00330FC0" w:rsidP="00330FC0">
      <w:p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Supervise, ensuring everyone remains out of sight and are sitting quietly.</w:t>
      </w:r>
    </w:p>
    <w:p w14:paraId="7BC9206E" w14:textId="44CBBD09" w:rsidR="00330FC0" w:rsidRPr="00CD7962" w:rsidRDefault="00330FC0" w:rsidP="00330FC0">
      <w:p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br/>
        <w:t>No one should be allowed out of the room or safe area during a lockdown procedure except for the building being on fire.</w:t>
      </w:r>
    </w:p>
    <w:p w14:paraId="6DEE036F"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br/>
        <w:t xml:space="preserve">Remain in lockdown until the all-clear has been given by the police or emergency services. </w:t>
      </w:r>
      <w:proofErr w:type="gramStart"/>
      <w:r w:rsidRPr="00CD7962">
        <w:rPr>
          <w:rFonts w:ascii="Trebuchet MS" w:eastAsia="Times New Roman" w:hAnsi="Trebuchet MS" w:cs="Times New Roman"/>
          <w:sz w:val="32"/>
          <w:szCs w:val="32"/>
          <w:lang w:eastAsia="en-GB"/>
        </w:rPr>
        <w:t>Manager</w:t>
      </w:r>
      <w:proofErr w:type="gramEnd"/>
      <w:r w:rsidRPr="00CD7962">
        <w:rPr>
          <w:rFonts w:ascii="Trebuchet MS" w:eastAsia="Times New Roman" w:hAnsi="Trebuchet MS" w:cs="Times New Roman"/>
          <w:sz w:val="32"/>
          <w:szCs w:val="32"/>
          <w:lang w:eastAsia="en-GB"/>
        </w:rPr>
        <w:t xml:space="preserve"> log the incident, inform relevant authorities, parents etc and investigate the incident when it is safe to do so, reviewing policies and risk assessments if needed. </w:t>
      </w:r>
    </w:p>
    <w:p w14:paraId="5F06B3AE"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lastRenderedPageBreak/>
        <w:br/>
        <w:t xml:space="preserve">Inform parents as soon as we are able. It is essential the guidance is followed to keep all in lock down safe from harm until the emergency services give </w:t>
      </w:r>
      <w:proofErr w:type="gramStart"/>
      <w:r w:rsidRPr="00CD7962">
        <w:rPr>
          <w:rFonts w:ascii="Trebuchet MS" w:eastAsia="Times New Roman" w:hAnsi="Trebuchet MS" w:cs="Times New Roman"/>
          <w:sz w:val="32"/>
          <w:szCs w:val="32"/>
          <w:lang w:eastAsia="en-GB"/>
        </w:rPr>
        <w:t>the all</w:t>
      </w:r>
      <w:proofErr w:type="gramEnd"/>
      <w:r w:rsidRPr="00CD7962">
        <w:rPr>
          <w:rFonts w:ascii="Trebuchet MS" w:eastAsia="Times New Roman" w:hAnsi="Trebuchet MS" w:cs="Times New Roman"/>
          <w:sz w:val="32"/>
          <w:szCs w:val="32"/>
          <w:lang w:eastAsia="en-GB"/>
        </w:rPr>
        <w:t xml:space="preserve"> clear. The message will be </w:t>
      </w:r>
      <w:proofErr w:type="gramStart"/>
      <w:r w:rsidRPr="00CD7962">
        <w:rPr>
          <w:rFonts w:ascii="Trebuchet MS" w:eastAsia="Times New Roman" w:hAnsi="Trebuchet MS" w:cs="Times New Roman"/>
          <w:sz w:val="32"/>
          <w:szCs w:val="32"/>
          <w:lang w:eastAsia="en-GB"/>
        </w:rPr>
        <w:t>similar to</w:t>
      </w:r>
      <w:proofErr w:type="gramEnd"/>
      <w:r w:rsidRPr="00CD7962">
        <w:rPr>
          <w:rFonts w:ascii="Trebuchet MS" w:eastAsia="Times New Roman" w:hAnsi="Trebuchet MS" w:cs="Times New Roman"/>
          <w:sz w:val="32"/>
          <w:szCs w:val="32"/>
          <w:lang w:eastAsia="en-GB"/>
        </w:rPr>
        <w:t xml:space="preserve"> the message </w:t>
      </w:r>
      <w:proofErr w:type="gramStart"/>
      <w:r w:rsidRPr="00CD7962">
        <w:rPr>
          <w:rFonts w:ascii="Trebuchet MS" w:eastAsia="Times New Roman" w:hAnsi="Trebuchet MS" w:cs="Times New Roman"/>
          <w:sz w:val="32"/>
          <w:szCs w:val="32"/>
          <w:lang w:eastAsia="en-GB"/>
        </w:rPr>
        <w:t>below;</w:t>
      </w:r>
      <w:proofErr w:type="gramEnd"/>
      <w:r w:rsidRPr="00CD7962">
        <w:rPr>
          <w:rFonts w:ascii="Trebuchet MS" w:eastAsia="Times New Roman" w:hAnsi="Trebuchet MS" w:cs="Times New Roman"/>
          <w:sz w:val="32"/>
          <w:szCs w:val="32"/>
          <w:lang w:eastAsia="en-GB"/>
        </w:rPr>
        <w:t xml:space="preserve"> </w:t>
      </w:r>
    </w:p>
    <w:p w14:paraId="1F280BE1"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Due to an incident, we have been advised by the emergency services to secure the premises and stay put until we are given the ‘all clear’. Please do not attempt to collect your child until it is safe to do so. We will let you know as soon as we are able when that is likely to be. In the </w:t>
      </w:r>
      <w:proofErr w:type="gramStart"/>
      <w:r w:rsidRPr="00CD7962">
        <w:rPr>
          <w:rFonts w:ascii="Trebuchet MS" w:eastAsia="Times New Roman" w:hAnsi="Trebuchet MS" w:cs="Times New Roman"/>
          <w:sz w:val="32"/>
          <w:szCs w:val="32"/>
          <w:lang w:eastAsia="en-GB"/>
        </w:rPr>
        <w:t>meantime</w:t>
      </w:r>
      <w:proofErr w:type="gramEnd"/>
      <w:r w:rsidRPr="00CD7962">
        <w:rPr>
          <w:rFonts w:ascii="Trebuchet MS" w:eastAsia="Times New Roman" w:hAnsi="Trebuchet MS" w:cs="Times New Roman"/>
          <w:sz w:val="32"/>
          <w:szCs w:val="32"/>
          <w:lang w:eastAsia="en-GB"/>
        </w:rPr>
        <w:t xml:space="preserve"> we need to keep our telephone lines clear and would appreciate your cooperation in not calling unless it is </w:t>
      </w:r>
      <w:proofErr w:type="gramStart"/>
      <w:r w:rsidRPr="00CD7962">
        <w:rPr>
          <w:rFonts w:ascii="Trebuchet MS" w:eastAsia="Times New Roman" w:hAnsi="Trebuchet MS" w:cs="Times New Roman"/>
          <w:sz w:val="32"/>
          <w:szCs w:val="32"/>
          <w:lang w:eastAsia="en-GB"/>
        </w:rPr>
        <w:t>absolutely vital</w:t>
      </w:r>
      <w:proofErr w:type="gramEnd"/>
      <w:r w:rsidRPr="00CD7962">
        <w:rPr>
          <w:rFonts w:ascii="Trebuchet MS" w:eastAsia="Times New Roman" w:hAnsi="Trebuchet MS" w:cs="Times New Roman"/>
          <w:sz w:val="32"/>
          <w:szCs w:val="32"/>
          <w:lang w:eastAsia="en-GB"/>
        </w:rPr>
        <w:t xml:space="preserve"> that you speak to us.’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330FC0" w:rsidRPr="009C68E9" w14:paraId="1D8B4D50" w14:textId="77777777" w:rsidTr="001C3555">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5E5C7F44" w14:textId="4EC11B98" w:rsidR="00330FC0" w:rsidRPr="009C68E9" w:rsidRDefault="00330FC0" w:rsidP="001C355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330FC0" w:rsidRPr="009C68E9" w14:paraId="1F0F4FA7" w14:textId="77777777" w:rsidTr="001C3555">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421C856" w14:textId="6703C203" w:rsidR="00330FC0" w:rsidRPr="009C68E9" w:rsidRDefault="00330FC0" w:rsidP="001C355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75C7DC84" w14:textId="15800306" w:rsidR="00330FC0" w:rsidRDefault="00330FC0" w:rsidP="0020202D">
      <w:pPr>
        <w:spacing w:before="240"/>
        <w:rPr>
          <w:rFonts w:ascii="Trebuchet MS" w:hAnsi="Trebuchet MS" w:cs="Tahoma"/>
          <w:i/>
          <w:color w:val="000000" w:themeColor="text1"/>
          <w:szCs w:val="20"/>
        </w:rPr>
      </w:pPr>
    </w:p>
    <w:p w14:paraId="6B00AC4F" w14:textId="13DF3635" w:rsidR="00330FC0" w:rsidRDefault="00330FC0" w:rsidP="0020202D">
      <w:pPr>
        <w:spacing w:before="240"/>
        <w:rPr>
          <w:rFonts w:ascii="Trebuchet MS" w:hAnsi="Trebuchet MS" w:cs="Tahoma"/>
          <w:i/>
          <w:color w:val="000000" w:themeColor="text1"/>
          <w:szCs w:val="20"/>
        </w:rPr>
      </w:pPr>
    </w:p>
    <w:p w14:paraId="752F4B1E" w14:textId="3261C31F" w:rsidR="00330FC0" w:rsidRDefault="00330FC0" w:rsidP="0020202D">
      <w:pPr>
        <w:spacing w:before="240"/>
        <w:rPr>
          <w:rFonts w:ascii="Trebuchet MS" w:hAnsi="Trebuchet MS" w:cs="Tahoma"/>
          <w:i/>
          <w:color w:val="000000" w:themeColor="text1"/>
          <w:szCs w:val="20"/>
        </w:rPr>
      </w:pPr>
    </w:p>
    <w:p w14:paraId="6B87549A" w14:textId="41C577B4" w:rsidR="00330FC0" w:rsidRDefault="00330FC0" w:rsidP="0020202D">
      <w:pPr>
        <w:spacing w:before="240"/>
        <w:rPr>
          <w:rFonts w:ascii="Trebuchet MS" w:hAnsi="Trebuchet MS" w:cs="Tahoma"/>
          <w:i/>
          <w:color w:val="000000" w:themeColor="text1"/>
          <w:szCs w:val="20"/>
        </w:rPr>
      </w:pPr>
    </w:p>
    <w:p w14:paraId="4F8E13A0" w14:textId="1893B5CC" w:rsidR="00330FC0" w:rsidRDefault="00330FC0" w:rsidP="0020202D">
      <w:pPr>
        <w:spacing w:before="240"/>
        <w:rPr>
          <w:rFonts w:ascii="Trebuchet MS" w:hAnsi="Trebuchet MS" w:cs="Tahoma"/>
          <w:i/>
          <w:color w:val="000000" w:themeColor="text1"/>
          <w:szCs w:val="20"/>
        </w:rPr>
      </w:pPr>
    </w:p>
    <w:p w14:paraId="75B21053" w14:textId="4B29295A" w:rsidR="00330FC0" w:rsidRDefault="00330FC0" w:rsidP="0020202D">
      <w:pPr>
        <w:spacing w:before="240"/>
        <w:rPr>
          <w:rFonts w:ascii="Trebuchet MS" w:hAnsi="Trebuchet MS" w:cs="Tahoma"/>
          <w:i/>
          <w:color w:val="000000" w:themeColor="text1"/>
          <w:szCs w:val="20"/>
        </w:rPr>
      </w:pPr>
    </w:p>
    <w:p w14:paraId="05243C70" w14:textId="5A2F46E3" w:rsidR="00330FC0" w:rsidRDefault="00330FC0" w:rsidP="0020202D">
      <w:pPr>
        <w:spacing w:before="240"/>
        <w:rPr>
          <w:rFonts w:ascii="Trebuchet MS" w:hAnsi="Trebuchet MS" w:cs="Tahoma"/>
          <w:i/>
          <w:color w:val="000000" w:themeColor="text1"/>
          <w:szCs w:val="20"/>
        </w:rPr>
      </w:pPr>
    </w:p>
    <w:p w14:paraId="62BF6720" w14:textId="63E42FB5" w:rsidR="00330FC0" w:rsidRDefault="00330FC0" w:rsidP="0020202D">
      <w:pPr>
        <w:spacing w:before="240"/>
        <w:rPr>
          <w:rFonts w:ascii="Trebuchet MS" w:hAnsi="Trebuchet MS" w:cs="Tahoma"/>
          <w:i/>
          <w:color w:val="000000" w:themeColor="text1"/>
          <w:szCs w:val="20"/>
        </w:rPr>
      </w:pPr>
    </w:p>
    <w:p w14:paraId="440720F9" w14:textId="6088D1B6" w:rsidR="00330FC0" w:rsidRDefault="00330FC0" w:rsidP="0020202D">
      <w:pPr>
        <w:spacing w:before="240"/>
        <w:rPr>
          <w:rFonts w:ascii="Trebuchet MS" w:hAnsi="Trebuchet MS" w:cs="Tahoma"/>
          <w:i/>
          <w:color w:val="000000" w:themeColor="text1"/>
          <w:szCs w:val="20"/>
        </w:rPr>
      </w:pPr>
    </w:p>
    <w:p w14:paraId="7BE22A7A" w14:textId="2E8471B9" w:rsidR="00330FC0" w:rsidRDefault="00330FC0" w:rsidP="0020202D">
      <w:pPr>
        <w:spacing w:before="240"/>
        <w:rPr>
          <w:rFonts w:ascii="Trebuchet MS" w:hAnsi="Trebuchet MS" w:cs="Tahoma"/>
          <w:i/>
          <w:color w:val="000000" w:themeColor="text1"/>
          <w:szCs w:val="20"/>
        </w:rPr>
      </w:pPr>
    </w:p>
    <w:p w14:paraId="2A0B9329" w14:textId="19195447" w:rsidR="00330FC0" w:rsidRDefault="00330FC0" w:rsidP="0020202D">
      <w:pPr>
        <w:spacing w:before="240"/>
        <w:rPr>
          <w:rFonts w:ascii="Trebuchet MS" w:hAnsi="Trebuchet MS" w:cs="Tahoma"/>
          <w:i/>
          <w:color w:val="000000" w:themeColor="text1"/>
          <w:szCs w:val="20"/>
        </w:rPr>
      </w:pPr>
    </w:p>
    <w:p w14:paraId="7BC2ED19" w14:textId="000ED8F7" w:rsidR="00330FC0" w:rsidRDefault="00330FC0" w:rsidP="0020202D">
      <w:pPr>
        <w:spacing w:before="240"/>
        <w:rPr>
          <w:rFonts w:ascii="Trebuchet MS" w:hAnsi="Trebuchet MS" w:cs="Tahoma"/>
          <w:i/>
          <w:color w:val="000000" w:themeColor="text1"/>
          <w:szCs w:val="20"/>
        </w:rPr>
      </w:pPr>
    </w:p>
    <w:p w14:paraId="54A61907" w14:textId="031AFC36" w:rsidR="00330FC0" w:rsidRDefault="00330FC0" w:rsidP="0020202D">
      <w:pPr>
        <w:spacing w:before="240"/>
        <w:rPr>
          <w:rFonts w:ascii="Trebuchet MS" w:hAnsi="Trebuchet MS" w:cs="Tahoma"/>
          <w:i/>
          <w:color w:val="000000" w:themeColor="text1"/>
          <w:szCs w:val="20"/>
        </w:rPr>
      </w:pPr>
    </w:p>
    <w:p w14:paraId="3D4A5C7D" w14:textId="77777777" w:rsidR="00330FC0" w:rsidRDefault="00330FC0" w:rsidP="0020202D">
      <w:pPr>
        <w:spacing w:before="240"/>
        <w:rPr>
          <w:rFonts w:ascii="Trebuchet MS" w:hAnsi="Trebuchet MS" w:cs="Tahoma"/>
          <w:i/>
          <w:color w:val="000000" w:themeColor="text1"/>
          <w:szCs w:val="20"/>
        </w:rPr>
      </w:pPr>
    </w:p>
    <w:p w14:paraId="582BB5F9" w14:textId="77777777" w:rsidR="0016311A" w:rsidRPr="00F40911" w:rsidRDefault="0016311A" w:rsidP="0016311A">
      <w:pPr>
        <w:pStyle w:val="NoSpacing"/>
        <w:jc w:val="center"/>
        <w:rPr>
          <w:rFonts w:ascii="Arial" w:hAnsi="Arial" w:cs="Arial"/>
          <w:b/>
          <w:color w:val="000000" w:themeColor="text1"/>
          <w:sz w:val="48"/>
          <w:szCs w:val="36"/>
          <w:u w:val="single"/>
        </w:rPr>
      </w:pPr>
      <w:r w:rsidRPr="00F40911">
        <w:rPr>
          <w:rFonts w:ascii="Arial" w:hAnsi="Arial" w:cs="Arial"/>
          <w:b/>
          <w:color w:val="000000" w:themeColor="text1"/>
          <w:sz w:val="48"/>
          <w:szCs w:val="36"/>
          <w:u w:val="single"/>
        </w:rPr>
        <w:lastRenderedPageBreak/>
        <w:t xml:space="preserve">Late Payments Policy </w:t>
      </w:r>
    </w:p>
    <w:p w14:paraId="1FF0EF32" w14:textId="77777777" w:rsidR="0016311A" w:rsidRPr="009C68E9" w:rsidRDefault="0016311A" w:rsidP="0016311A">
      <w:pPr>
        <w:pStyle w:val="NoSpacing"/>
        <w:jc w:val="center"/>
        <w:rPr>
          <w:rFonts w:ascii="Arial" w:hAnsi="Arial" w:cs="Arial"/>
          <w:b/>
          <w:color w:val="000000" w:themeColor="text1"/>
          <w:sz w:val="48"/>
          <w:szCs w:val="36"/>
        </w:rPr>
      </w:pPr>
    </w:p>
    <w:p w14:paraId="79150D8E"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To ensure payments are made on time, parents set up their date of choice for when to make a payment each month as well as their payment type. </w:t>
      </w:r>
    </w:p>
    <w:p w14:paraId="37B5E9DC" w14:textId="77777777" w:rsidR="0016311A" w:rsidRPr="00F40911" w:rsidRDefault="0016311A" w:rsidP="0016311A">
      <w:pPr>
        <w:autoSpaceDE w:val="0"/>
        <w:autoSpaceDN w:val="0"/>
        <w:adjustRightInd w:val="0"/>
        <w:rPr>
          <w:rFonts w:ascii="Trebuchet MS" w:hAnsi="Trebuchet MS" w:cs="AppleSystemUIFont"/>
          <w:sz w:val="32"/>
          <w:szCs w:val="28"/>
        </w:rPr>
      </w:pPr>
    </w:p>
    <w:p w14:paraId="58D97EB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Our booking system sends </w:t>
      </w:r>
      <w:r>
        <w:rPr>
          <w:rFonts w:ascii="Trebuchet MS" w:hAnsi="Trebuchet MS" w:cs="AppleSystemUIFont"/>
          <w:sz w:val="32"/>
          <w:szCs w:val="28"/>
        </w:rPr>
        <w:t xml:space="preserve">a </w:t>
      </w:r>
      <w:r w:rsidRPr="00F40911">
        <w:rPr>
          <w:rFonts w:ascii="Trebuchet MS" w:hAnsi="Trebuchet MS" w:cs="AppleSystemUIFont"/>
          <w:sz w:val="32"/>
          <w:szCs w:val="28"/>
        </w:rPr>
        <w:t xml:space="preserve">payment reminder 48 hours in advance of any payment that is due. </w:t>
      </w:r>
    </w:p>
    <w:p w14:paraId="2ADE9ACE" w14:textId="77777777" w:rsidR="0016311A" w:rsidRPr="00F40911" w:rsidRDefault="0016311A" w:rsidP="0016311A">
      <w:pPr>
        <w:autoSpaceDE w:val="0"/>
        <w:autoSpaceDN w:val="0"/>
        <w:adjustRightInd w:val="0"/>
        <w:rPr>
          <w:rFonts w:ascii="Trebuchet MS" w:hAnsi="Trebuchet MS" w:cs="AppleSystemUIFont"/>
          <w:sz w:val="32"/>
          <w:szCs w:val="28"/>
        </w:rPr>
      </w:pPr>
    </w:p>
    <w:p w14:paraId="38E59B6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Due Date:</w:t>
      </w:r>
      <w:r w:rsidRPr="00F40911">
        <w:rPr>
          <w:rFonts w:ascii="Trebuchet MS" w:hAnsi="Trebuchet MS" w:cs="AppleSystemUIFont"/>
          <w:sz w:val="32"/>
          <w:szCs w:val="28"/>
        </w:rPr>
        <w:t xml:space="preserve"> If the invoice has not been settled by the time the payment da</w:t>
      </w:r>
      <w:r>
        <w:rPr>
          <w:rFonts w:ascii="Trebuchet MS" w:hAnsi="Trebuchet MS" w:cs="AppleSystemUIFont"/>
          <w:sz w:val="32"/>
          <w:szCs w:val="28"/>
        </w:rPr>
        <w:t>te</w:t>
      </w:r>
      <w:r w:rsidRPr="00F40911">
        <w:rPr>
          <w:rFonts w:ascii="Trebuchet MS" w:hAnsi="Trebuchet MS" w:cs="AppleSystemUIFont"/>
          <w:sz w:val="32"/>
          <w:szCs w:val="28"/>
        </w:rPr>
        <w:t xml:space="preserve"> comes around, then a polite email is sent by our team to remind parents or carers that their payment is due on that day. </w:t>
      </w:r>
    </w:p>
    <w:p w14:paraId="5B871AE7" w14:textId="77777777" w:rsidR="0016311A" w:rsidRPr="00F40911" w:rsidRDefault="0016311A" w:rsidP="0016311A">
      <w:pPr>
        <w:autoSpaceDE w:val="0"/>
        <w:autoSpaceDN w:val="0"/>
        <w:adjustRightInd w:val="0"/>
        <w:rPr>
          <w:rFonts w:ascii="Trebuchet MS" w:hAnsi="Trebuchet MS" w:cs="AppleSystemUIFont"/>
          <w:sz w:val="32"/>
          <w:szCs w:val="28"/>
        </w:rPr>
      </w:pPr>
    </w:p>
    <w:p w14:paraId="691FE602" w14:textId="0324DAA3"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1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 after Due Date:</w:t>
      </w:r>
      <w:r w:rsidRPr="00F40911">
        <w:rPr>
          <w:rFonts w:ascii="Trebuchet MS" w:hAnsi="Trebuchet MS" w:cs="AppleSystemUIFont"/>
          <w:sz w:val="32"/>
          <w:szCs w:val="28"/>
        </w:rPr>
        <w:t xml:space="preserve"> </w:t>
      </w:r>
    </w:p>
    <w:p w14:paraId="07C7CF9E"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the payment is not made and we do not have a sufficient reason from the parent to make amendments to when the payment is due, we will send out a further email. This email outlines that if the payment is not made by </w:t>
      </w:r>
      <w:r>
        <w:rPr>
          <w:rFonts w:ascii="Trebuchet MS" w:hAnsi="Trebuchet MS" w:cs="AppleSystemUIFont"/>
          <w:sz w:val="32"/>
          <w:szCs w:val="28"/>
        </w:rPr>
        <w:t>this day</w:t>
      </w:r>
      <w:r w:rsidRPr="00F40911">
        <w:rPr>
          <w:rFonts w:ascii="Trebuchet MS" w:hAnsi="Trebuchet MS" w:cs="AppleSystemUIFont"/>
          <w:sz w:val="32"/>
          <w:szCs w:val="28"/>
        </w:rPr>
        <w:t xml:space="preserve"> then there will be a £20 charge. </w:t>
      </w:r>
    </w:p>
    <w:p w14:paraId="1774A1AA"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706AB240" w14:textId="50357EF1"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 xml:space="preserve">2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p>
    <w:p w14:paraId="484523A1"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yment </w:t>
      </w:r>
      <w:r>
        <w:rPr>
          <w:rFonts w:ascii="Trebuchet MS" w:hAnsi="Trebuchet MS" w:cs="AppleSystemUIFont"/>
          <w:sz w:val="32"/>
          <w:szCs w:val="28"/>
        </w:rPr>
        <w:t>still not have been made</w:t>
      </w:r>
      <w:r w:rsidRPr="00F40911">
        <w:rPr>
          <w:rFonts w:ascii="Trebuchet MS" w:hAnsi="Trebuchet MS" w:cs="AppleSystemUIFont"/>
          <w:sz w:val="32"/>
          <w:szCs w:val="28"/>
        </w:rPr>
        <w:t xml:space="preserve"> then the </w:t>
      </w:r>
      <w:r>
        <w:rPr>
          <w:rFonts w:ascii="Trebuchet MS" w:hAnsi="Trebuchet MS" w:cs="AppleSystemUIFont"/>
          <w:sz w:val="32"/>
          <w:szCs w:val="28"/>
        </w:rPr>
        <w:t xml:space="preserve">£20 </w:t>
      </w:r>
      <w:r w:rsidRPr="00F40911">
        <w:rPr>
          <w:rFonts w:ascii="Trebuchet MS" w:hAnsi="Trebuchet MS" w:cs="AppleSystemUIFont"/>
          <w:sz w:val="32"/>
          <w:szCs w:val="28"/>
        </w:rPr>
        <w:t xml:space="preserve">charge and payment will be due immediately. </w:t>
      </w:r>
    </w:p>
    <w:p w14:paraId="1F74C45D"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5D9DD456" w14:textId="002E52A9"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 xml:space="preserve">4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p>
    <w:p w14:paraId="0AE7DC0F"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Should this not be paid by day 4 there will be a £50 charge and a 1</w:t>
      </w:r>
      <w:r w:rsidRPr="00F40911">
        <w:rPr>
          <w:rFonts w:ascii="Trebuchet MS" w:hAnsi="Trebuchet MS" w:cs="AppleSystemUIFont"/>
          <w:sz w:val="32"/>
          <w:szCs w:val="28"/>
          <w:vertAlign w:val="superscript"/>
        </w:rPr>
        <w:t>st</w:t>
      </w:r>
      <w:r w:rsidRPr="00F40911">
        <w:rPr>
          <w:rFonts w:ascii="Trebuchet MS" w:hAnsi="Trebuchet MS" w:cs="AppleSystemUIFont"/>
          <w:sz w:val="32"/>
          <w:szCs w:val="28"/>
        </w:rPr>
        <w:t xml:space="preserve"> warning issued to the parent. </w:t>
      </w:r>
    </w:p>
    <w:p w14:paraId="7BF1E5BD" w14:textId="77777777" w:rsidR="0016311A" w:rsidRPr="00F40911" w:rsidRDefault="0016311A" w:rsidP="0016311A">
      <w:pPr>
        <w:autoSpaceDE w:val="0"/>
        <w:autoSpaceDN w:val="0"/>
        <w:adjustRightInd w:val="0"/>
        <w:rPr>
          <w:rFonts w:ascii="Trebuchet MS" w:hAnsi="Trebuchet MS" w:cs="AppleSystemUIFont"/>
          <w:sz w:val="32"/>
          <w:szCs w:val="28"/>
        </w:rPr>
      </w:pPr>
    </w:p>
    <w:p w14:paraId="0A079001" w14:textId="7E5CF014"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8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r w:rsidRPr="00F40911">
        <w:rPr>
          <w:rFonts w:ascii="Trebuchet MS" w:hAnsi="Trebuchet MS" w:cs="AppleSystemUIFont"/>
          <w:sz w:val="32"/>
          <w:szCs w:val="28"/>
        </w:rPr>
        <w:t xml:space="preserve"> </w:t>
      </w:r>
    </w:p>
    <w:p w14:paraId="5F2C321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by day 8 they will receive a second warning. </w:t>
      </w:r>
    </w:p>
    <w:p w14:paraId="3D8A208D"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770FA1A7" w14:textId="7425CD81"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10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r w:rsidRPr="00F40911">
        <w:rPr>
          <w:rFonts w:ascii="Trebuchet MS" w:hAnsi="Trebuchet MS" w:cs="AppleSystemUIFont"/>
          <w:sz w:val="32"/>
          <w:szCs w:val="28"/>
        </w:rPr>
        <w:t xml:space="preserve"> </w:t>
      </w:r>
    </w:p>
    <w:p w14:paraId="2DB97B1B"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10 days after the due date a third warning will be </w:t>
      </w:r>
      <w:proofErr w:type="gramStart"/>
      <w:r w:rsidRPr="00F40911">
        <w:rPr>
          <w:rFonts w:ascii="Trebuchet MS" w:hAnsi="Trebuchet MS" w:cs="AppleSystemUIFont"/>
          <w:sz w:val="32"/>
          <w:szCs w:val="28"/>
        </w:rPr>
        <w:t>given</w:t>
      </w:r>
      <w:proofErr w:type="gramEnd"/>
      <w:r>
        <w:rPr>
          <w:rFonts w:ascii="Trebuchet MS" w:hAnsi="Trebuchet MS" w:cs="AppleSystemUIFont"/>
          <w:sz w:val="32"/>
          <w:szCs w:val="28"/>
        </w:rPr>
        <w:t xml:space="preserve"> </w:t>
      </w:r>
      <w:r w:rsidRPr="00F40911">
        <w:rPr>
          <w:rFonts w:ascii="Trebuchet MS" w:hAnsi="Trebuchet MS" w:cs="AppleSystemUIFont"/>
          <w:sz w:val="32"/>
          <w:szCs w:val="28"/>
        </w:rPr>
        <w:t xml:space="preserve">and their child’s place will be </w:t>
      </w:r>
      <w:r w:rsidRPr="00F40911">
        <w:rPr>
          <w:rFonts w:ascii="Trebuchet MS" w:hAnsi="Trebuchet MS" w:cs="AppleSystemUIFont"/>
          <w:sz w:val="32"/>
          <w:szCs w:val="28"/>
        </w:rPr>
        <w:lastRenderedPageBreak/>
        <w:t>withdrawn with immediate effect. If the child is booked in for that day then they will not be allowed to attend.</w:t>
      </w:r>
      <w:r>
        <w:rPr>
          <w:rFonts w:ascii="Trebuchet MS" w:hAnsi="Trebuchet MS" w:cs="AppleSystemUIFont"/>
          <w:sz w:val="32"/>
          <w:szCs w:val="28"/>
        </w:rPr>
        <w:t xml:space="preserve"> </w:t>
      </w:r>
    </w:p>
    <w:p w14:paraId="3FB482F7" w14:textId="77777777" w:rsidR="0016311A" w:rsidRPr="00F40911" w:rsidRDefault="0016311A" w:rsidP="0016311A">
      <w:pPr>
        <w:autoSpaceDE w:val="0"/>
        <w:autoSpaceDN w:val="0"/>
        <w:adjustRightInd w:val="0"/>
        <w:rPr>
          <w:rFonts w:ascii="Trebuchet MS" w:hAnsi="Trebuchet MS" w:cs="AppleSystemUIFont"/>
          <w:sz w:val="32"/>
          <w:szCs w:val="28"/>
        </w:rPr>
      </w:pPr>
    </w:p>
    <w:p w14:paraId="0B111480"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parent receives just one warning for one month’s payment and another warning for another month within the academic year then that will be counted a two warnings. Should they receive a third warning then their Child’s place will be withdrawn. This will be reset at the start of each academic year. </w:t>
      </w:r>
    </w:p>
    <w:p w14:paraId="294C3304" w14:textId="77777777" w:rsidR="0016311A" w:rsidRPr="00F40911" w:rsidRDefault="0016311A" w:rsidP="0016311A">
      <w:pPr>
        <w:autoSpaceDE w:val="0"/>
        <w:autoSpaceDN w:val="0"/>
        <w:adjustRightInd w:val="0"/>
        <w:rPr>
          <w:rFonts w:ascii="Trebuchet MS" w:hAnsi="Trebuchet MS" w:cs="AppleSystemUIFont"/>
          <w:sz w:val="32"/>
          <w:szCs w:val="28"/>
        </w:rPr>
      </w:pPr>
    </w:p>
    <w:p w14:paraId="6B4DE2FD"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parent’s place is withdrawn, they can ask for a meeting with the provider 6 months later to discuss using the service again. It is up to the provider to decide whether or not to allow the parent to use the service.  </w:t>
      </w:r>
    </w:p>
    <w:p w14:paraId="2609E924" w14:textId="77777777" w:rsidR="0016311A" w:rsidRPr="00F40911" w:rsidRDefault="0016311A" w:rsidP="0016311A">
      <w:pPr>
        <w:autoSpaceDE w:val="0"/>
        <w:autoSpaceDN w:val="0"/>
        <w:adjustRightInd w:val="0"/>
        <w:rPr>
          <w:rFonts w:ascii="Trebuchet MS" w:hAnsi="Trebuchet MS" w:cs="AppleSystemUIFont"/>
          <w:sz w:val="32"/>
          <w:szCs w:val="28"/>
        </w:rPr>
      </w:pPr>
    </w:p>
    <w:p w14:paraId="6541CCD6" w14:textId="77777777" w:rsidR="0016311A" w:rsidRDefault="0016311A" w:rsidP="0016311A">
      <w:pPr>
        <w:pStyle w:val="NoSpacing"/>
        <w:rPr>
          <w:rFonts w:ascii="Trebuchet MS" w:hAnsi="Trebuchet MS" w:cs="AppleSystemUIFont"/>
          <w:sz w:val="32"/>
          <w:szCs w:val="28"/>
        </w:rPr>
      </w:pPr>
      <w:r w:rsidRPr="00F40911">
        <w:rPr>
          <w:rFonts w:ascii="Trebuchet MS" w:hAnsi="Trebuchet MS" w:cs="AppleSystemUIFont"/>
          <w:sz w:val="32"/>
          <w:szCs w:val="28"/>
        </w:rPr>
        <w:t xml:space="preserve">If the parent claims the reminder has not been received the procedure of late payments </w:t>
      </w:r>
      <w:r>
        <w:rPr>
          <w:rFonts w:ascii="Trebuchet MS" w:hAnsi="Trebuchet MS" w:cs="AppleSystemUIFont"/>
          <w:sz w:val="32"/>
          <w:szCs w:val="28"/>
        </w:rPr>
        <w:t>does not stop</w:t>
      </w:r>
      <w:r w:rsidRPr="00F40911">
        <w:rPr>
          <w:rFonts w:ascii="Trebuchet MS" w:hAnsi="Trebuchet MS" w:cs="AppleSystemUIFont"/>
          <w:sz w:val="32"/>
          <w:szCs w:val="28"/>
        </w:rPr>
        <w:t>. Parents are expected to pay regardless of reminders which cannot be used as an excuse for late payment. This applies to all emails sent to the parent regarding late payment.</w:t>
      </w:r>
    </w:p>
    <w:p w14:paraId="285C27E1" w14:textId="77777777" w:rsidR="0016311A" w:rsidRDefault="0016311A" w:rsidP="0016311A">
      <w:pPr>
        <w:pStyle w:val="NoSpacing"/>
        <w:jc w:val="center"/>
        <w:rPr>
          <w:rFonts w:ascii="Trebuchet MS" w:hAnsi="Trebuchet MS" w:cs="AppleSystemUIFont"/>
          <w:sz w:val="32"/>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6311A" w:rsidRPr="009C68E9" w14:paraId="3166C8BD" w14:textId="77777777" w:rsidTr="009512CD">
        <w:trPr>
          <w:trHeight w:val="466"/>
        </w:trPr>
        <w:tc>
          <w:tcPr>
            <w:tcW w:w="5000" w:type="pct"/>
            <w:tcMar>
              <w:top w:w="57" w:type="dxa"/>
            </w:tcMar>
          </w:tcPr>
          <w:p w14:paraId="7272990F" w14:textId="4C1AA521"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16311A" w:rsidRPr="009C68E9" w14:paraId="786E0A60" w14:textId="77777777" w:rsidTr="009512CD">
        <w:trPr>
          <w:trHeight w:val="455"/>
        </w:trPr>
        <w:tc>
          <w:tcPr>
            <w:tcW w:w="5000" w:type="pct"/>
            <w:tcMar>
              <w:top w:w="57" w:type="dxa"/>
            </w:tcMar>
          </w:tcPr>
          <w:p w14:paraId="4F2FD0E7" w14:textId="5051D4EC"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0910AA0" w14:textId="77777777" w:rsidR="0016311A" w:rsidRDefault="0016311A" w:rsidP="0020202D">
      <w:pPr>
        <w:spacing w:before="240"/>
        <w:rPr>
          <w:color w:val="000000" w:themeColor="text1"/>
          <w:sz w:val="21"/>
          <w:szCs w:val="16"/>
        </w:rPr>
      </w:pPr>
    </w:p>
    <w:p w14:paraId="47515871" w14:textId="77777777" w:rsidR="0016311A" w:rsidRDefault="0016311A" w:rsidP="0020202D">
      <w:pPr>
        <w:spacing w:before="240"/>
        <w:rPr>
          <w:color w:val="000000" w:themeColor="text1"/>
          <w:sz w:val="21"/>
          <w:szCs w:val="16"/>
        </w:rPr>
      </w:pPr>
    </w:p>
    <w:p w14:paraId="16BAC95C" w14:textId="77777777" w:rsidR="0016311A" w:rsidRDefault="0016311A" w:rsidP="0020202D">
      <w:pPr>
        <w:spacing w:before="240"/>
        <w:rPr>
          <w:color w:val="000000" w:themeColor="text1"/>
          <w:sz w:val="21"/>
          <w:szCs w:val="16"/>
        </w:rPr>
      </w:pPr>
    </w:p>
    <w:p w14:paraId="16CB8DE4" w14:textId="77777777" w:rsidR="0016311A" w:rsidRDefault="0016311A" w:rsidP="0020202D">
      <w:pPr>
        <w:spacing w:before="240"/>
        <w:rPr>
          <w:color w:val="000000" w:themeColor="text1"/>
          <w:sz w:val="21"/>
          <w:szCs w:val="16"/>
        </w:rPr>
      </w:pPr>
    </w:p>
    <w:p w14:paraId="1A0F1189" w14:textId="77777777" w:rsidR="0016311A" w:rsidRDefault="0016311A" w:rsidP="0020202D">
      <w:pPr>
        <w:spacing w:before="240"/>
        <w:rPr>
          <w:color w:val="000000" w:themeColor="text1"/>
          <w:sz w:val="21"/>
          <w:szCs w:val="16"/>
        </w:rPr>
      </w:pPr>
    </w:p>
    <w:p w14:paraId="4F2086F7" w14:textId="77777777" w:rsidR="0016311A" w:rsidRDefault="0016311A" w:rsidP="0020202D">
      <w:pPr>
        <w:spacing w:before="240"/>
        <w:rPr>
          <w:color w:val="000000" w:themeColor="text1"/>
          <w:sz w:val="21"/>
          <w:szCs w:val="16"/>
        </w:rPr>
      </w:pPr>
    </w:p>
    <w:p w14:paraId="2DE69589" w14:textId="77777777" w:rsidR="0016311A" w:rsidRDefault="0016311A" w:rsidP="0020202D">
      <w:pPr>
        <w:spacing w:before="240"/>
        <w:rPr>
          <w:color w:val="000000" w:themeColor="text1"/>
          <w:sz w:val="21"/>
          <w:szCs w:val="16"/>
        </w:rPr>
      </w:pPr>
    </w:p>
    <w:p w14:paraId="02038084" w14:textId="77777777" w:rsidR="0016311A" w:rsidRDefault="0016311A" w:rsidP="0020202D">
      <w:pPr>
        <w:spacing w:before="240"/>
        <w:rPr>
          <w:color w:val="000000" w:themeColor="text1"/>
          <w:sz w:val="21"/>
          <w:szCs w:val="16"/>
        </w:rPr>
      </w:pPr>
    </w:p>
    <w:p w14:paraId="5B65EFF7" w14:textId="77777777" w:rsidR="0016311A" w:rsidRPr="009C68E9" w:rsidRDefault="0016311A" w:rsidP="0020202D">
      <w:pPr>
        <w:spacing w:before="240"/>
        <w:rPr>
          <w:color w:val="000000" w:themeColor="text1"/>
          <w:sz w:val="21"/>
          <w:szCs w:val="16"/>
        </w:rPr>
      </w:pPr>
    </w:p>
    <w:p w14:paraId="70B3B06B" w14:textId="77777777" w:rsidR="00C1774D" w:rsidRPr="00175830" w:rsidRDefault="00C1774D" w:rsidP="00C1774D">
      <w:pPr>
        <w:pStyle w:val="NoSpacing"/>
        <w:spacing w:before="120" w:after="120"/>
        <w:jc w:val="center"/>
        <w:rPr>
          <w:rFonts w:ascii="Trebuchet MS" w:hAnsi="Trebuchet MS" w:cs="Arial"/>
          <w:b/>
          <w:color w:val="000000" w:themeColor="text1"/>
          <w:sz w:val="44"/>
          <w:szCs w:val="32"/>
          <w:u w:val="single"/>
        </w:rPr>
      </w:pPr>
      <w:r w:rsidRPr="00175830">
        <w:rPr>
          <w:rFonts w:ascii="Trebuchet MS" w:hAnsi="Trebuchet MS" w:cs="Arial"/>
          <w:b/>
          <w:color w:val="000000" w:themeColor="text1"/>
          <w:sz w:val="44"/>
          <w:szCs w:val="32"/>
          <w:u w:val="single"/>
        </w:rPr>
        <w:lastRenderedPageBreak/>
        <w:t>Manual Handling Policy</w:t>
      </w:r>
    </w:p>
    <w:p w14:paraId="3883F9F9" w14:textId="77777777" w:rsidR="00C1774D" w:rsidRPr="00175830" w:rsidRDefault="00C1774D" w:rsidP="00C1774D">
      <w:pPr>
        <w:pStyle w:val="NoSpacing"/>
        <w:spacing w:before="240" w:after="120"/>
        <w:rPr>
          <w:rFonts w:ascii="Trebuchet MS" w:hAnsi="Trebuchet MS"/>
          <w:color w:val="000000" w:themeColor="text1"/>
          <w:sz w:val="32"/>
          <w:szCs w:val="32"/>
        </w:rPr>
      </w:pPr>
      <w:r w:rsidRPr="00175830">
        <w:rPr>
          <w:rFonts w:ascii="Trebuchet MS" w:hAnsi="Trebuchet MS"/>
          <w:color w:val="000000" w:themeColor="text1"/>
          <w:sz w:val="32"/>
          <w:szCs w:val="32"/>
        </w:rPr>
        <w:t xml:space="preserve">Manual handling is one of the major causes of absence through injury in the workplace.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we work with our staff, provide training, and undertake risk assessments in order to eliminate hazardous manual handling activities as far as possible.</w:t>
      </w:r>
    </w:p>
    <w:p w14:paraId="3A199E19" w14:textId="77777777"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This policy is written with reference to the </w:t>
      </w:r>
      <w:r w:rsidRPr="00175830">
        <w:rPr>
          <w:rFonts w:ascii="Trebuchet MS" w:hAnsi="Trebuchet MS"/>
          <w:i/>
          <w:color w:val="000000" w:themeColor="text1"/>
          <w:sz w:val="32"/>
          <w:szCs w:val="32"/>
        </w:rPr>
        <w:t>Health and Safety at Work Act 1974</w:t>
      </w:r>
      <w:r w:rsidRPr="00175830">
        <w:rPr>
          <w:rFonts w:ascii="Trebuchet MS" w:hAnsi="Trebuchet MS"/>
          <w:color w:val="000000" w:themeColor="text1"/>
          <w:sz w:val="32"/>
          <w:szCs w:val="32"/>
        </w:rPr>
        <w:t xml:space="preserve">, which places a duty on employers “to ensure so far as is reasonably practicable, the health, safety and welfare of its employees”, and to the </w:t>
      </w:r>
      <w:r w:rsidRPr="00175830">
        <w:rPr>
          <w:rFonts w:ascii="Trebuchet MS" w:hAnsi="Trebuchet MS"/>
          <w:i/>
          <w:color w:val="000000" w:themeColor="text1"/>
          <w:sz w:val="32"/>
          <w:szCs w:val="32"/>
        </w:rPr>
        <w:t>Manual Handling Operations Regulations 1992 (as amended)</w:t>
      </w:r>
      <w:r w:rsidRPr="00175830">
        <w:rPr>
          <w:rFonts w:ascii="Trebuchet MS" w:hAnsi="Trebuchet MS"/>
          <w:color w:val="000000" w:themeColor="text1"/>
          <w:sz w:val="32"/>
          <w:szCs w:val="32"/>
        </w:rPr>
        <w:t>.</w:t>
      </w:r>
    </w:p>
    <w:p w14:paraId="03D2FA5B" w14:textId="77777777" w:rsidR="00C1774D" w:rsidRPr="00175830" w:rsidRDefault="00C1774D" w:rsidP="00C1774D">
      <w:pPr>
        <w:pStyle w:val="NoSpacing"/>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Procedure</w:t>
      </w:r>
    </w:p>
    <w:p w14:paraId="4FDB1D4B" w14:textId="77777777" w:rsidR="00C1774D" w:rsidRPr="00175830" w:rsidRDefault="00C1774D" w:rsidP="00C1774D">
      <w:pPr>
        <w:pStyle w:val="NoSpacing"/>
        <w:rPr>
          <w:rFonts w:ascii="Trebuchet MS" w:hAnsi="Trebuchet MS"/>
          <w:color w:val="000000" w:themeColor="text1"/>
          <w:sz w:val="32"/>
          <w:szCs w:val="32"/>
        </w:rPr>
      </w:pPr>
      <w:r w:rsidRPr="00175830">
        <w:rPr>
          <w:rFonts w:ascii="Trebuchet MS" w:hAnsi="Trebuchet MS"/>
          <w:color w:val="000000" w:themeColor="text1"/>
          <w:sz w:val="32"/>
          <w:szCs w:val="32"/>
        </w:rPr>
        <w:t xml:space="preserve">In order to limit the risk of injury from manual handling operations, </w:t>
      </w:r>
      <w:r w:rsidR="006360DE" w:rsidRPr="00175830">
        <w:rPr>
          <w:rFonts w:ascii="Trebuchet MS" w:hAnsi="Trebuchet MS"/>
          <w:color w:val="000000" w:themeColor="text1"/>
          <w:sz w:val="32"/>
          <w:szCs w:val="32"/>
        </w:rPr>
        <w:t>Kids Choice Ltd</w:t>
      </w:r>
      <w:r w:rsidRPr="00175830">
        <w:rPr>
          <w:rFonts w:ascii="Trebuchet MS" w:hAnsi="Trebuchet MS"/>
          <w:color w:val="000000" w:themeColor="text1"/>
          <w:sz w:val="32"/>
          <w:szCs w:val="32"/>
        </w:rPr>
        <w:t xml:space="preserve"> will:</w:t>
      </w:r>
    </w:p>
    <w:p w14:paraId="23FFB4D8" w14:textId="77777777" w:rsidR="00C1774D" w:rsidRPr="00175830" w:rsidRDefault="00C1774D" w:rsidP="00C1774D">
      <w:pPr>
        <w:pStyle w:val="NoSpacing"/>
        <w:numPr>
          <w:ilvl w:val="0"/>
          <w:numId w:val="60"/>
        </w:numPr>
        <w:spacing w:before="12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Eliminate hazardous manual handling activities, as far as is reasonably practicable</w:t>
      </w:r>
    </w:p>
    <w:p w14:paraId="23C979D8" w14:textId="77777777" w:rsidR="00C1774D" w:rsidRPr="00175830" w:rsidRDefault="00C1774D" w:rsidP="00C1774D">
      <w:pPr>
        <w:pStyle w:val="NoSpacing"/>
        <w:numPr>
          <w:ilvl w:val="0"/>
          <w:numId w:val="60"/>
        </w:numPr>
        <w:spacing w:before="4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Assess the risks associated with any manual handling activities that cannot be avoided.</w:t>
      </w:r>
    </w:p>
    <w:p w14:paraId="03540FDD" w14:textId="77777777"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The purpose of the risk assessment is to reduce the risk of injury to the lowest possible levels, and should consider:</w:t>
      </w:r>
    </w:p>
    <w:p w14:paraId="4AF15432" w14:textId="77777777" w:rsidR="00C1774D" w:rsidRPr="00175830" w:rsidRDefault="00C1774D" w:rsidP="00C1774D">
      <w:pPr>
        <w:pStyle w:val="NoSpacing"/>
        <w:numPr>
          <w:ilvl w:val="0"/>
          <w:numId w:val="61"/>
        </w:numPr>
        <w:spacing w:before="120" w:after="40"/>
        <w:rPr>
          <w:rFonts w:ascii="Trebuchet MS" w:hAnsi="Trebuchet MS"/>
          <w:color w:val="000000" w:themeColor="text1"/>
          <w:sz w:val="32"/>
          <w:szCs w:val="32"/>
        </w:rPr>
      </w:pPr>
      <w:r w:rsidRPr="00175830">
        <w:rPr>
          <w:rFonts w:ascii="Trebuchet MS" w:hAnsi="Trebuchet MS"/>
          <w:color w:val="000000" w:themeColor="text1"/>
          <w:sz w:val="32"/>
          <w:szCs w:val="32"/>
        </w:rPr>
        <w:t>The task</w:t>
      </w:r>
    </w:p>
    <w:p w14:paraId="2737E3E0" w14:textId="77777777"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load</w:t>
      </w:r>
    </w:p>
    <w:p w14:paraId="262DCD76" w14:textId="77777777"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individual undertaking the task</w:t>
      </w:r>
    </w:p>
    <w:p w14:paraId="462FED7A" w14:textId="77777777" w:rsidR="006360DE" w:rsidRPr="00E5093C" w:rsidRDefault="00C1774D" w:rsidP="006360DE">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working environment.</w:t>
      </w:r>
    </w:p>
    <w:p w14:paraId="37B63158" w14:textId="77777777"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 xml:space="preserve">The main manual handling hazard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009F45C9" w:rsidRPr="00175830">
        <w:rPr>
          <w:rFonts w:ascii="Trebuchet MS" w:hAnsi="Trebuchet MS"/>
          <w:color w:val="000000" w:themeColor="text1"/>
          <w:sz w:val="32"/>
          <w:szCs w:val="32"/>
        </w:rPr>
        <w:t xml:space="preserve"> </w:t>
      </w:r>
      <w:r w:rsidRPr="00175830">
        <w:rPr>
          <w:rFonts w:ascii="Trebuchet MS" w:hAnsi="Trebuchet MS"/>
          <w:color w:val="000000" w:themeColor="text1"/>
          <w:sz w:val="32"/>
          <w:szCs w:val="32"/>
        </w:rPr>
        <w:t>is likely to be the setting-up and clearing-away of equipment. This is unavoidable, but staff should carry out the operation with reference to the guidance given in the manual handling training that we provide. It may be necessary to seek the assistance of an additional member of staff in order to minimise the risk of injury, for example when carrying tables and other heavy or bulky items.</w:t>
      </w:r>
    </w:p>
    <w:p w14:paraId="638FD682" w14:textId="77777777"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lastRenderedPageBreak/>
        <w:t>Employee’s duties</w:t>
      </w:r>
    </w:p>
    <w:p w14:paraId="20251564" w14:textId="77777777"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It is the responsibility of all staff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to:</w:t>
      </w:r>
    </w:p>
    <w:p w14:paraId="49B260D7" w14:textId="77777777" w:rsidR="00C1774D" w:rsidRPr="00175830" w:rsidRDefault="00C1774D" w:rsidP="00C1774D">
      <w:pPr>
        <w:pStyle w:val="ListParagraph"/>
        <w:numPr>
          <w:ilvl w:val="0"/>
          <w:numId w:val="59"/>
        </w:numPr>
        <w:spacing w:before="120" w:line="276" w:lineRule="auto"/>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Comply with any instructions and training provided in safe manual handling techniques</w:t>
      </w:r>
    </w:p>
    <w:p w14:paraId="5B39E4D5" w14:textId="77777777"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Not put their own health and safety or that of others at risk by carrying out unsafe manual handling activities</w:t>
      </w:r>
    </w:p>
    <w:p w14:paraId="570C9938" w14:textId="77777777"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Report to the Manager any problems which may affect their ability to undertake manual handling activities, including physical and medical conditions (</w:t>
      </w:r>
      <w:r w:rsidR="002774BF" w:rsidRPr="00175830">
        <w:rPr>
          <w:rFonts w:ascii="Trebuchet MS" w:hAnsi="Trebuchet MS"/>
          <w:color w:val="000000" w:themeColor="text1"/>
          <w:sz w:val="32"/>
          <w:szCs w:val="32"/>
        </w:rPr>
        <w:t>e.g.</w:t>
      </w:r>
      <w:r w:rsidRPr="00175830">
        <w:rPr>
          <w:rFonts w:ascii="Trebuchet MS" w:hAnsi="Trebuchet MS"/>
          <w:color w:val="000000" w:themeColor="text1"/>
          <w:sz w:val="32"/>
          <w:szCs w:val="32"/>
        </w:rPr>
        <w:t xml:space="preserve"> pregnancy, back problems).</w:t>
      </w:r>
    </w:p>
    <w:p w14:paraId="195ECB05" w14:textId="77777777"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In summary</w:t>
      </w:r>
    </w:p>
    <w:p w14:paraId="649F31D7" w14:textId="77777777" w:rsidR="00C1774D" w:rsidRPr="00175830" w:rsidRDefault="00C1774D" w:rsidP="00C1774D">
      <w:pPr>
        <w:tabs>
          <w:tab w:val="left" w:pos="1101"/>
        </w:tabs>
        <w:spacing w:before="120" w:after="40"/>
        <w:rPr>
          <w:rFonts w:ascii="Trebuchet MS" w:hAnsi="Trebuchet MS"/>
          <w:color w:val="000000" w:themeColor="text1"/>
          <w:sz w:val="32"/>
          <w:szCs w:val="32"/>
        </w:rPr>
      </w:pPr>
      <w:r w:rsidRPr="00175830">
        <w:rPr>
          <w:rFonts w:ascii="Trebuchet MS" w:hAnsi="Trebuchet MS"/>
          <w:b/>
          <w:color w:val="000000" w:themeColor="text1"/>
          <w:sz w:val="32"/>
          <w:szCs w:val="32"/>
        </w:rPr>
        <w:t>Avoid</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Whenever possible, avoid manual handling situations.</w:t>
      </w:r>
    </w:p>
    <w:p w14:paraId="4A47F9B2" w14:textId="77777777" w:rsidR="00C1774D" w:rsidRPr="00175830" w:rsidRDefault="00C1774D" w:rsidP="00C1774D">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Assess</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If avoidance is not possible, make a proper assessment of the hazard and risks.</w:t>
      </w:r>
    </w:p>
    <w:p w14:paraId="4642ED6B" w14:textId="77777777" w:rsidR="006360DE" w:rsidRPr="00175830" w:rsidRDefault="00C1774D" w:rsidP="00876D03">
      <w:pPr>
        <w:tabs>
          <w:tab w:val="left" w:pos="1101"/>
        </w:tabs>
        <w:spacing w:after="40"/>
        <w:ind w:left="1095" w:hanging="1095"/>
        <w:rPr>
          <w:rFonts w:ascii="Trebuchet MS" w:hAnsi="Trebuchet MS"/>
          <w:color w:val="000000" w:themeColor="text1"/>
          <w:sz w:val="32"/>
          <w:szCs w:val="32"/>
        </w:rPr>
      </w:pPr>
      <w:r w:rsidRPr="00175830">
        <w:rPr>
          <w:rFonts w:ascii="Trebuchet MS" w:hAnsi="Trebuchet MS"/>
          <w:b/>
          <w:color w:val="000000" w:themeColor="text1"/>
          <w:sz w:val="32"/>
          <w:szCs w:val="32"/>
        </w:rPr>
        <w:t>Reduce</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 xml:space="preserve"> the risk of injury by defining and implementing a safe system of work.</w:t>
      </w:r>
    </w:p>
    <w:p w14:paraId="109AEDDA" w14:textId="77777777" w:rsidR="00C1774D" w:rsidRPr="00175830" w:rsidRDefault="00C1774D" w:rsidP="00876D03">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Review</w:t>
      </w:r>
      <w:r w:rsidRPr="00175830">
        <w:rPr>
          <w:rFonts w:ascii="Trebuchet MS" w:hAnsi="Trebuchet MS"/>
          <w:color w:val="000000" w:themeColor="text1"/>
          <w:sz w:val="32"/>
          <w:szCs w:val="32"/>
        </w:rPr>
        <w:tab/>
      </w:r>
      <w:r w:rsidR="00876D03">
        <w:rPr>
          <w:rFonts w:ascii="Trebuchet MS" w:hAnsi="Trebuchet MS"/>
          <w:color w:val="000000" w:themeColor="text1"/>
          <w:sz w:val="32"/>
          <w:szCs w:val="32"/>
        </w:rPr>
        <w:t xml:space="preserve">: </w:t>
      </w:r>
      <w:r w:rsidRPr="00175830">
        <w:rPr>
          <w:rFonts w:ascii="Trebuchet MS" w:hAnsi="Trebuchet MS"/>
          <w:color w:val="000000" w:themeColor="text1"/>
          <w:sz w:val="32"/>
          <w:szCs w:val="32"/>
        </w:rPr>
        <w:t>Review your systems regularly, to monitor the overall effectiveness of the policy</w:t>
      </w:r>
    </w:p>
    <w:p w14:paraId="22A37EB7" w14:textId="77777777" w:rsidR="00C1774D" w:rsidRPr="00175830" w:rsidRDefault="00C1774D" w:rsidP="00C1774D">
      <w:pPr>
        <w:rPr>
          <w:rFonts w:ascii="Trebuchet MS" w:hAnsi="Trebuchet MS"/>
          <w:color w:val="000000" w:themeColor="text1"/>
          <w:sz w:val="32"/>
          <w:szCs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6360DE" w:rsidRPr="00175830" w14:paraId="5AB660A4" w14:textId="77777777" w:rsidTr="006360DE">
        <w:trPr>
          <w:trHeight w:val="466"/>
        </w:trPr>
        <w:tc>
          <w:tcPr>
            <w:tcW w:w="5000" w:type="pct"/>
            <w:tcMar>
              <w:top w:w="113" w:type="dxa"/>
            </w:tcMar>
          </w:tcPr>
          <w:p w14:paraId="754106FF" w14:textId="1E566D9C"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 xml:space="preserve">Date last reviewed: </w:t>
            </w:r>
            <w:r w:rsidR="009564E3">
              <w:rPr>
                <w:rFonts w:ascii="Trebuchet MS" w:hAnsi="Trebuchet MS" w:cs="Tahoma"/>
                <w:color w:val="000000" w:themeColor="text1"/>
                <w:sz w:val="32"/>
                <w:szCs w:val="32"/>
              </w:rPr>
              <w:t>01/09/2025</w:t>
            </w:r>
          </w:p>
        </w:tc>
      </w:tr>
      <w:tr w:rsidR="006360DE" w:rsidRPr="00175830" w14:paraId="07812AAE" w14:textId="77777777" w:rsidTr="006360DE">
        <w:trPr>
          <w:trHeight w:val="455"/>
        </w:trPr>
        <w:tc>
          <w:tcPr>
            <w:tcW w:w="5000" w:type="pct"/>
            <w:tcMar>
              <w:top w:w="113" w:type="dxa"/>
            </w:tcMar>
          </w:tcPr>
          <w:p w14:paraId="21A66519" w14:textId="4BB66F80"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 xml:space="preserve">Date to be reviewed: </w:t>
            </w:r>
            <w:r w:rsidR="009564E3">
              <w:rPr>
                <w:rFonts w:ascii="Trebuchet MS" w:hAnsi="Trebuchet MS" w:cs="Tahoma"/>
                <w:color w:val="000000" w:themeColor="text1"/>
                <w:sz w:val="32"/>
                <w:szCs w:val="32"/>
              </w:rPr>
              <w:t>01/09/2026</w:t>
            </w:r>
          </w:p>
        </w:tc>
      </w:tr>
    </w:tbl>
    <w:p w14:paraId="504C56C3" w14:textId="56C4FECB" w:rsidR="007A6522" w:rsidRDefault="007A6522" w:rsidP="00C1774D">
      <w:pPr>
        <w:pStyle w:val="Heading1"/>
        <w:rPr>
          <w:rFonts w:ascii="Comic Sans MS" w:hAnsi="Comic Sans MS"/>
          <w:color w:val="000000" w:themeColor="text1"/>
          <w:sz w:val="48"/>
          <w:szCs w:val="36"/>
          <w:u w:val="none"/>
        </w:rPr>
      </w:pPr>
      <w:bookmarkStart w:id="10" w:name="_Toc210026014"/>
    </w:p>
    <w:p w14:paraId="5E6F92C7" w14:textId="77777777" w:rsidR="00A2541B" w:rsidRPr="00A2541B" w:rsidRDefault="00A2541B" w:rsidP="00A2541B">
      <w:pPr>
        <w:rPr>
          <w:lang w:eastAsia="en-GB"/>
        </w:rPr>
      </w:pPr>
    </w:p>
    <w:p w14:paraId="1BA968A9" w14:textId="77777777" w:rsidR="007A6522" w:rsidRPr="009C68E9" w:rsidRDefault="007A6522" w:rsidP="00E5093C">
      <w:pPr>
        <w:pStyle w:val="Heading1"/>
        <w:jc w:val="left"/>
        <w:rPr>
          <w:color w:val="000000" w:themeColor="text1"/>
          <w:sz w:val="44"/>
          <w:u w:val="none"/>
        </w:rPr>
      </w:pPr>
    </w:p>
    <w:p w14:paraId="4D20D6F6" w14:textId="77777777" w:rsidR="007A6522" w:rsidRPr="009C68E9" w:rsidRDefault="007A6522" w:rsidP="007A6522">
      <w:pPr>
        <w:pStyle w:val="Heading1"/>
        <w:jc w:val="left"/>
        <w:rPr>
          <w:color w:val="000000" w:themeColor="text1"/>
          <w:sz w:val="44"/>
          <w:u w:val="none"/>
        </w:rPr>
      </w:pPr>
    </w:p>
    <w:p w14:paraId="7FE384B6" w14:textId="77777777" w:rsidR="007A6522" w:rsidRPr="009C68E9" w:rsidRDefault="007A6522" w:rsidP="007A6522">
      <w:pPr>
        <w:rPr>
          <w:color w:val="000000" w:themeColor="text1"/>
          <w:lang w:eastAsia="en-GB"/>
        </w:rPr>
      </w:pPr>
    </w:p>
    <w:p w14:paraId="56674927" w14:textId="77777777" w:rsidR="007A6522" w:rsidRPr="009C68E9" w:rsidRDefault="007A6522" w:rsidP="007A6522">
      <w:pPr>
        <w:rPr>
          <w:color w:val="000000" w:themeColor="text1"/>
          <w:lang w:eastAsia="en-GB"/>
        </w:rPr>
      </w:pPr>
    </w:p>
    <w:p w14:paraId="536E53EE" w14:textId="77777777" w:rsidR="007A6522" w:rsidRPr="009C68E9" w:rsidRDefault="007A6522" w:rsidP="007A6522">
      <w:pPr>
        <w:rPr>
          <w:color w:val="000000" w:themeColor="text1"/>
          <w:lang w:eastAsia="en-GB"/>
        </w:rPr>
      </w:pPr>
    </w:p>
    <w:p w14:paraId="4A96A77A" w14:textId="77777777" w:rsidR="00C1774D" w:rsidRPr="00175830" w:rsidRDefault="00C1774D" w:rsidP="00C1774D">
      <w:pPr>
        <w:pStyle w:val="Heading1"/>
        <w:rPr>
          <w:color w:val="000000" w:themeColor="text1"/>
          <w:sz w:val="44"/>
        </w:rPr>
      </w:pPr>
      <w:r w:rsidRPr="00175830">
        <w:rPr>
          <w:color w:val="000000" w:themeColor="text1"/>
          <w:sz w:val="44"/>
        </w:rPr>
        <w:lastRenderedPageBreak/>
        <w:t>Missing Child</w:t>
      </w:r>
      <w:bookmarkEnd w:id="10"/>
      <w:r w:rsidRPr="00175830">
        <w:rPr>
          <w:color w:val="000000" w:themeColor="text1"/>
          <w:sz w:val="44"/>
        </w:rPr>
        <w:t xml:space="preserve"> Procedure</w:t>
      </w:r>
    </w:p>
    <w:p w14:paraId="10A3E13E" w14:textId="77777777" w:rsidR="00C1774D" w:rsidRPr="009C68E9" w:rsidRDefault="00C1774D" w:rsidP="00C1774D">
      <w:pPr>
        <w:rPr>
          <w:rFonts w:ascii="Trebuchet MS" w:hAnsi="Trebuchet MS"/>
          <w:color w:val="000000" w:themeColor="text1"/>
          <w:sz w:val="32"/>
          <w:szCs w:val="22"/>
        </w:rPr>
      </w:pPr>
    </w:p>
    <w:p w14:paraId="7A04CCE7"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re always alert to the possibility that children can go missing during sessions. To minimise the risk of this happening staff will carry out periodic head counts, particularly when transporting children between location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alking from the school to the Club). </w:t>
      </w:r>
    </w:p>
    <w:p w14:paraId="2535C1C4" w14:textId="77777777" w:rsidR="00C1774D" w:rsidRPr="009C68E9" w:rsidRDefault="00C1774D" w:rsidP="00C1774D">
      <w:pPr>
        <w:spacing w:after="120"/>
        <w:rPr>
          <w:rFonts w:ascii="Trebuchet MS" w:hAnsi="Trebuchet MS"/>
          <w:color w:val="000000" w:themeColor="text1"/>
          <w:sz w:val="32"/>
          <w:szCs w:val="22"/>
        </w:rPr>
      </w:pPr>
    </w:p>
    <w:p w14:paraId="1A573BD2"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a child cannot be located, the following steps will be taken:</w:t>
      </w:r>
    </w:p>
    <w:p w14:paraId="1F9EA2EF"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will be informed that the child is missing.</w:t>
      </w:r>
    </w:p>
    <w:p w14:paraId="23DD74C8"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duct a thorough search of the premises and surrounding area.</w:t>
      </w:r>
    </w:p>
    <w:p w14:paraId="01D5DADA"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fter 10 minutes the police will be informed. The manager will then contact the child’s parents or carers.</w:t>
      </w:r>
    </w:p>
    <w:p w14:paraId="04398789"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continue to search for the child whilst waiting for the police and parents to arrive. </w:t>
      </w:r>
    </w:p>
    <w:p w14:paraId="2E1137F0"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aintain as normal a routine as possible for the rest of the children at the Club.</w:t>
      </w:r>
    </w:p>
    <w:p w14:paraId="659BC040"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manager will liaise with the police and the child’s parent or carer.</w:t>
      </w:r>
    </w:p>
    <w:p w14:paraId="232B528C" w14:textId="77777777" w:rsidR="00C1774D" w:rsidRPr="009C68E9" w:rsidRDefault="00C1774D" w:rsidP="00C1774D">
      <w:pPr>
        <w:rPr>
          <w:rFonts w:ascii="Trebuchet MS" w:hAnsi="Trebuchet MS"/>
          <w:color w:val="000000" w:themeColor="text1"/>
          <w:sz w:val="32"/>
          <w:szCs w:val="22"/>
        </w:rPr>
      </w:pPr>
    </w:p>
    <w:p w14:paraId="500A873F"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incident will be recorded i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 review will be conducted regarding this and any other related incidents along with relevant policies and procedures. We will identify and implement any changes as necessary.</w:t>
      </w:r>
    </w:p>
    <w:p w14:paraId="3EF3532E" w14:textId="77777777" w:rsidR="00C1774D" w:rsidRPr="009C68E9" w:rsidRDefault="00C1774D" w:rsidP="00C1774D">
      <w:pPr>
        <w:rPr>
          <w:rFonts w:ascii="Trebuchet MS" w:hAnsi="Trebuchet MS"/>
          <w:color w:val="000000" w:themeColor="text1"/>
          <w:sz w:val="32"/>
          <w:szCs w:val="22"/>
        </w:rPr>
      </w:pPr>
    </w:p>
    <w:p w14:paraId="17CAD6A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the police or Social Care were involved in the incident, we will also inform Ofsted.</w:t>
      </w:r>
    </w:p>
    <w:p w14:paraId="5B991DA1" w14:textId="77777777" w:rsidR="00C1774D" w:rsidRPr="009C68E9" w:rsidRDefault="00C1774D" w:rsidP="00C1774D">
      <w:pPr>
        <w:rPr>
          <w:rFonts w:ascii="Trebuchet MS" w:hAnsi="Trebuchet MS"/>
          <w:color w:val="000000" w:themeColor="text1"/>
          <w:sz w:val="32"/>
          <w:szCs w:val="22"/>
        </w:rPr>
      </w:pPr>
    </w:p>
    <w:p w14:paraId="1C129157"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numbers</w:t>
      </w:r>
    </w:p>
    <w:p w14:paraId="0F5E8702" w14:textId="77777777" w:rsidR="00DE12C7" w:rsidRPr="009C68E9" w:rsidRDefault="00C1774D" w:rsidP="00DE12C7">
      <w:pPr>
        <w:spacing w:after="40"/>
        <w:rPr>
          <w:rFonts w:ascii="Trebuchet MS" w:hAnsi="Trebuchet MS"/>
          <w:color w:val="000000" w:themeColor="text1"/>
          <w:sz w:val="32"/>
          <w:szCs w:val="40"/>
        </w:rPr>
      </w:pPr>
      <w:r w:rsidRPr="009C68E9">
        <w:rPr>
          <w:rFonts w:ascii="Trebuchet MS" w:hAnsi="Trebuchet MS"/>
          <w:color w:val="000000" w:themeColor="text1"/>
          <w:sz w:val="32"/>
          <w:szCs w:val="22"/>
        </w:rPr>
        <w:t xml:space="preserve">Police: </w:t>
      </w:r>
      <w:r w:rsidR="006360DE" w:rsidRPr="009C68E9">
        <w:rPr>
          <w:rFonts w:ascii="Trebuchet MS" w:hAnsi="Trebuchet MS"/>
          <w:color w:val="000000" w:themeColor="text1"/>
          <w:sz w:val="32"/>
          <w:szCs w:val="22"/>
        </w:rPr>
        <w:t>999</w:t>
      </w:r>
      <w:r w:rsidR="00DE12C7" w:rsidRPr="009C68E9">
        <w:rPr>
          <w:rFonts w:ascii="Trebuchet MS" w:hAnsi="Trebuchet MS"/>
          <w:color w:val="000000" w:themeColor="text1"/>
          <w:sz w:val="32"/>
          <w:szCs w:val="22"/>
        </w:rPr>
        <w:t xml:space="preserve"> </w:t>
      </w:r>
      <w:r w:rsidR="00DE12C7" w:rsidRPr="009C68E9">
        <w:rPr>
          <w:rFonts w:ascii="Trebuchet MS" w:hAnsi="Trebuchet MS"/>
          <w:color w:val="000000" w:themeColor="text1"/>
          <w:sz w:val="32"/>
          <w:szCs w:val="40"/>
        </w:rPr>
        <w:t xml:space="preserve">Local police station- Cambridgeshire constabulary- 01223 358966 </w:t>
      </w:r>
    </w:p>
    <w:p w14:paraId="386E0762" w14:textId="77777777" w:rsidR="00DE12C7"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40"/>
        </w:rPr>
        <w:t>Cambridgeshire direct (Social Care): 03450455203 (8am-6pm) or 01733 234724 (emergency out of hours)</w:t>
      </w:r>
    </w:p>
    <w:p w14:paraId="701E0228" w14:textId="77777777" w:rsidR="00C1774D"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 </w:t>
      </w:r>
      <w:r w:rsidR="00C1774D" w:rsidRPr="009C68E9">
        <w:rPr>
          <w:rFonts w:ascii="Trebuchet MS" w:hAnsi="Trebuchet MS"/>
          <w:color w:val="000000" w:themeColor="text1"/>
          <w:sz w:val="32"/>
          <w:szCs w:val="22"/>
        </w:rPr>
        <w:t>Ofsted: 0300 123 1231</w:t>
      </w:r>
    </w:p>
    <w:p w14:paraId="4A45A447"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14:paraId="07283814" w14:textId="77777777"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BC196C" w14:textId="2306C072"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3A716F">
              <w:rPr>
                <w:rFonts w:ascii="Trebuchet MS" w:hAnsi="Trebuchet MS" w:cs="Tahoma"/>
                <w:color w:val="000000" w:themeColor="text1"/>
                <w:sz w:val="32"/>
                <w:szCs w:val="22"/>
              </w:rPr>
              <w:t>2025</w:t>
            </w:r>
          </w:p>
        </w:tc>
      </w:tr>
      <w:tr w:rsidR="006360DE" w:rsidRPr="009C68E9" w14:paraId="5B2C7898" w14:textId="77777777"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CFC03D9" w14:textId="00D0C370"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3A716F">
              <w:rPr>
                <w:rFonts w:ascii="Trebuchet MS" w:hAnsi="Trebuchet MS" w:cs="Tahoma"/>
                <w:color w:val="000000" w:themeColor="text1"/>
                <w:sz w:val="32"/>
                <w:szCs w:val="22"/>
              </w:rPr>
              <w:t>2026</w:t>
            </w:r>
          </w:p>
        </w:tc>
      </w:tr>
    </w:tbl>
    <w:p w14:paraId="541B341D" w14:textId="77777777" w:rsidR="00C1774D" w:rsidRPr="009C68E9" w:rsidRDefault="00C1774D" w:rsidP="00C1774D">
      <w:pPr>
        <w:rPr>
          <w:rFonts w:ascii="Trebuchet MS" w:hAnsi="Trebuchet MS" w:cs="Tahoma"/>
          <w:color w:val="000000" w:themeColor="text1"/>
          <w:szCs w:val="20"/>
        </w:rPr>
      </w:pPr>
    </w:p>
    <w:p w14:paraId="675E1FDE" w14:textId="3FB5D7C8" w:rsidR="007A6522" w:rsidRDefault="007A6522" w:rsidP="00C1774D">
      <w:pPr>
        <w:pStyle w:val="Heading1"/>
        <w:rPr>
          <w:color w:val="000000" w:themeColor="text1"/>
          <w:sz w:val="44"/>
          <w:u w:val="none"/>
        </w:rPr>
      </w:pPr>
      <w:bookmarkStart w:id="11" w:name="_Toc210026013"/>
    </w:p>
    <w:p w14:paraId="3E23E8ED" w14:textId="02AB9AB4" w:rsidR="00A2541B" w:rsidRDefault="00A2541B" w:rsidP="00A2541B">
      <w:pPr>
        <w:rPr>
          <w:lang w:eastAsia="en-GB"/>
        </w:rPr>
      </w:pPr>
    </w:p>
    <w:p w14:paraId="0C5A8D43" w14:textId="77777777" w:rsidR="00A2541B" w:rsidRPr="00A2541B" w:rsidRDefault="00A2541B" w:rsidP="00A2541B">
      <w:pPr>
        <w:rPr>
          <w:lang w:eastAsia="en-GB"/>
        </w:rPr>
      </w:pPr>
    </w:p>
    <w:p w14:paraId="20F96383" w14:textId="77777777" w:rsidR="007A6522" w:rsidRPr="009C68E9" w:rsidRDefault="007A6522" w:rsidP="00C1774D">
      <w:pPr>
        <w:pStyle w:val="Heading1"/>
        <w:rPr>
          <w:color w:val="000000" w:themeColor="text1"/>
          <w:sz w:val="44"/>
          <w:u w:val="none"/>
        </w:rPr>
      </w:pPr>
    </w:p>
    <w:p w14:paraId="1A6B6698" w14:textId="77777777" w:rsidR="007A6522" w:rsidRPr="009C68E9" w:rsidRDefault="007A6522" w:rsidP="00C1774D">
      <w:pPr>
        <w:pStyle w:val="Heading1"/>
        <w:rPr>
          <w:color w:val="000000" w:themeColor="text1"/>
          <w:sz w:val="44"/>
          <w:u w:val="none"/>
        </w:rPr>
      </w:pPr>
    </w:p>
    <w:p w14:paraId="254B8C11" w14:textId="77777777" w:rsidR="007A6522" w:rsidRPr="009C68E9" w:rsidRDefault="007A6522" w:rsidP="00C1774D">
      <w:pPr>
        <w:pStyle w:val="Heading1"/>
        <w:rPr>
          <w:color w:val="000000" w:themeColor="text1"/>
          <w:sz w:val="44"/>
          <w:u w:val="none"/>
        </w:rPr>
      </w:pPr>
    </w:p>
    <w:p w14:paraId="5E494084" w14:textId="77777777" w:rsidR="007A6522" w:rsidRPr="009C68E9" w:rsidRDefault="007A6522" w:rsidP="00C1774D">
      <w:pPr>
        <w:pStyle w:val="Heading1"/>
        <w:rPr>
          <w:color w:val="000000" w:themeColor="text1"/>
          <w:sz w:val="44"/>
          <w:u w:val="none"/>
        </w:rPr>
      </w:pPr>
    </w:p>
    <w:p w14:paraId="3B3CE7B6" w14:textId="77777777" w:rsidR="007A6522" w:rsidRPr="009C68E9" w:rsidRDefault="007A6522" w:rsidP="00C1774D">
      <w:pPr>
        <w:pStyle w:val="Heading1"/>
        <w:rPr>
          <w:color w:val="000000" w:themeColor="text1"/>
          <w:sz w:val="44"/>
          <w:u w:val="none"/>
        </w:rPr>
      </w:pPr>
    </w:p>
    <w:p w14:paraId="2A921034" w14:textId="77777777" w:rsidR="007A6522" w:rsidRPr="009C68E9" w:rsidRDefault="007A6522" w:rsidP="00C1774D">
      <w:pPr>
        <w:pStyle w:val="Heading1"/>
        <w:rPr>
          <w:color w:val="000000" w:themeColor="text1"/>
          <w:sz w:val="44"/>
          <w:u w:val="none"/>
        </w:rPr>
      </w:pPr>
    </w:p>
    <w:p w14:paraId="408461A0" w14:textId="77777777" w:rsidR="007A6522" w:rsidRPr="009C68E9" w:rsidRDefault="007A6522" w:rsidP="00C1774D">
      <w:pPr>
        <w:pStyle w:val="Heading1"/>
        <w:rPr>
          <w:color w:val="000000" w:themeColor="text1"/>
          <w:sz w:val="44"/>
          <w:u w:val="none"/>
        </w:rPr>
      </w:pPr>
    </w:p>
    <w:p w14:paraId="31A1FC96" w14:textId="77777777" w:rsidR="007A6522" w:rsidRPr="009C68E9" w:rsidRDefault="007A6522" w:rsidP="006360DE">
      <w:pPr>
        <w:pStyle w:val="Heading1"/>
        <w:jc w:val="left"/>
        <w:rPr>
          <w:color w:val="000000" w:themeColor="text1"/>
          <w:sz w:val="44"/>
          <w:u w:val="none"/>
        </w:rPr>
      </w:pPr>
    </w:p>
    <w:p w14:paraId="2E63C895" w14:textId="77777777" w:rsidR="006360DE" w:rsidRPr="009C68E9" w:rsidRDefault="006360DE" w:rsidP="006360DE">
      <w:pPr>
        <w:rPr>
          <w:color w:val="000000" w:themeColor="text1"/>
          <w:lang w:eastAsia="en-GB"/>
        </w:rPr>
      </w:pPr>
    </w:p>
    <w:p w14:paraId="4512B78C" w14:textId="77777777" w:rsidR="006360DE" w:rsidRPr="009C68E9" w:rsidRDefault="006360DE" w:rsidP="006360DE">
      <w:pPr>
        <w:rPr>
          <w:color w:val="000000" w:themeColor="text1"/>
          <w:lang w:eastAsia="en-GB"/>
        </w:rPr>
      </w:pPr>
    </w:p>
    <w:p w14:paraId="7A185145" w14:textId="77777777" w:rsidR="006360DE" w:rsidRPr="009C68E9" w:rsidRDefault="006360DE" w:rsidP="006360DE">
      <w:pPr>
        <w:rPr>
          <w:color w:val="000000" w:themeColor="text1"/>
          <w:lang w:eastAsia="en-GB"/>
        </w:rPr>
      </w:pPr>
    </w:p>
    <w:p w14:paraId="11F2B4FD" w14:textId="77777777" w:rsidR="006360DE" w:rsidRPr="009C68E9" w:rsidRDefault="006360DE" w:rsidP="006360DE">
      <w:pPr>
        <w:rPr>
          <w:color w:val="000000" w:themeColor="text1"/>
          <w:lang w:eastAsia="en-GB"/>
        </w:rPr>
      </w:pPr>
    </w:p>
    <w:p w14:paraId="2715F733" w14:textId="77777777" w:rsidR="006360DE" w:rsidRPr="009C68E9" w:rsidRDefault="006360DE" w:rsidP="006360DE">
      <w:pPr>
        <w:rPr>
          <w:color w:val="000000" w:themeColor="text1"/>
          <w:lang w:eastAsia="en-GB"/>
        </w:rPr>
      </w:pPr>
    </w:p>
    <w:p w14:paraId="10B9163A" w14:textId="77777777" w:rsidR="006360DE" w:rsidRPr="009C68E9" w:rsidRDefault="006360DE" w:rsidP="006360DE">
      <w:pPr>
        <w:rPr>
          <w:color w:val="000000" w:themeColor="text1"/>
          <w:lang w:eastAsia="en-GB"/>
        </w:rPr>
      </w:pPr>
    </w:p>
    <w:p w14:paraId="2796797A" w14:textId="77777777" w:rsidR="006360DE" w:rsidRPr="009C68E9" w:rsidRDefault="006360DE" w:rsidP="006360DE">
      <w:pPr>
        <w:rPr>
          <w:color w:val="000000" w:themeColor="text1"/>
          <w:lang w:eastAsia="en-GB"/>
        </w:rPr>
      </w:pPr>
    </w:p>
    <w:p w14:paraId="52BEFEF5" w14:textId="77777777" w:rsidR="006360DE" w:rsidRPr="009C68E9" w:rsidRDefault="006360DE" w:rsidP="006360DE">
      <w:pPr>
        <w:rPr>
          <w:color w:val="000000" w:themeColor="text1"/>
          <w:lang w:eastAsia="en-GB"/>
        </w:rPr>
      </w:pPr>
    </w:p>
    <w:p w14:paraId="0447DB58" w14:textId="77777777" w:rsidR="006360DE" w:rsidRPr="009C68E9" w:rsidRDefault="006360DE" w:rsidP="006360DE">
      <w:pPr>
        <w:rPr>
          <w:color w:val="000000" w:themeColor="text1"/>
          <w:lang w:eastAsia="en-GB"/>
        </w:rPr>
      </w:pPr>
    </w:p>
    <w:p w14:paraId="53B66661" w14:textId="77777777" w:rsidR="006360DE" w:rsidRPr="009C68E9" w:rsidRDefault="006360DE" w:rsidP="006360DE">
      <w:pPr>
        <w:rPr>
          <w:color w:val="000000" w:themeColor="text1"/>
          <w:lang w:eastAsia="en-GB"/>
        </w:rPr>
      </w:pPr>
    </w:p>
    <w:p w14:paraId="178285E9" w14:textId="77777777" w:rsidR="006360DE" w:rsidRPr="009C68E9" w:rsidRDefault="006360DE" w:rsidP="006360DE">
      <w:pPr>
        <w:rPr>
          <w:color w:val="000000" w:themeColor="text1"/>
          <w:lang w:eastAsia="en-GB"/>
        </w:rPr>
      </w:pPr>
    </w:p>
    <w:p w14:paraId="0557F9FD" w14:textId="77777777" w:rsidR="006360DE" w:rsidRPr="009C68E9" w:rsidRDefault="006360DE" w:rsidP="006360DE">
      <w:pPr>
        <w:rPr>
          <w:color w:val="000000" w:themeColor="text1"/>
          <w:lang w:eastAsia="en-GB"/>
        </w:rPr>
      </w:pPr>
    </w:p>
    <w:p w14:paraId="1B1E172F" w14:textId="77777777" w:rsidR="00C1774D" w:rsidRPr="00175830" w:rsidRDefault="00C1774D" w:rsidP="00C1774D">
      <w:pPr>
        <w:pStyle w:val="Heading1"/>
        <w:rPr>
          <w:color w:val="000000" w:themeColor="text1"/>
          <w:sz w:val="44"/>
        </w:rPr>
      </w:pPr>
      <w:r w:rsidRPr="00175830">
        <w:rPr>
          <w:color w:val="000000" w:themeColor="text1"/>
          <w:sz w:val="44"/>
        </w:rPr>
        <w:lastRenderedPageBreak/>
        <w:t>Mission Statement</w:t>
      </w:r>
      <w:bookmarkEnd w:id="11"/>
    </w:p>
    <w:p w14:paraId="6C6C295C" w14:textId="77777777" w:rsidR="00C1774D" w:rsidRPr="009C68E9" w:rsidRDefault="0085428A" w:rsidP="00C1774D">
      <w:pPr>
        <w:pStyle w:val="BodyText"/>
        <w:spacing w:before="240" w:after="120"/>
        <w:rPr>
          <w:color w:val="000000" w:themeColor="text1"/>
          <w:sz w:val="32"/>
        </w:rPr>
      </w:pPr>
      <w:r w:rsidRPr="009C68E9">
        <w:rPr>
          <w:color w:val="000000" w:themeColor="text1"/>
          <w:sz w:val="32"/>
        </w:rPr>
        <w:t>Kids Choice</w:t>
      </w:r>
      <w:r w:rsidR="006360DE" w:rsidRPr="009C68E9">
        <w:rPr>
          <w:color w:val="000000" w:themeColor="text1"/>
          <w:sz w:val="32"/>
        </w:rPr>
        <w:t xml:space="preserve"> Ltd</w:t>
      </w:r>
      <w:r w:rsidR="00C1774D" w:rsidRPr="009C68E9">
        <w:rPr>
          <w:color w:val="000000" w:themeColor="text1"/>
          <w:sz w:val="32"/>
        </w:rPr>
        <w:t xml:space="preserve"> aims to provide high quality childcare within a </w:t>
      </w:r>
      <w:r w:rsidR="006360DE" w:rsidRPr="009C68E9">
        <w:rPr>
          <w:color w:val="000000" w:themeColor="text1"/>
          <w:sz w:val="32"/>
        </w:rPr>
        <w:t>varied and engaging play space</w:t>
      </w:r>
      <w:r w:rsidR="00C1774D" w:rsidRPr="009C68E9">
        <w:rPr>
          <w:color w:val="000000" w:themeColor="text1"/>
          <w:sz w:val="32"/>
        </w:rPr>
        <w:t>. The individuality of each child in our care will be respected and nurtured.</w:t>
      </w:r>
    </w:p>
    <w:p w14:paraId="0C7B8C9C" w14:textId="77777777" w:rsidR="00C1774D" w:rsidRPr="009C68E9" w:rsidRDefault="00C1774D" w:rsidP="00C1774D">
      <w:pPr>
        <w:pStyle w:val="Heading2"/>
        <w:spacing w:before="240"/>
        <w:rPr>
          <w:color w:val="000000" w:themeColor="text1"/>
          <w:sz w:val="36"/>
        </w:rPr>
      </w:pPr>
      <w:r w:rsidRPr="009C68E9">
        <w:rPr>
          <w:color w:val="000000" w:themeColor="text1"/>
          <w:sz w:val="36"/>
        </w:rPr>
        <w:t>Aims and objectives</w:t>
      </w:r>
    </w:p>
    <w:p w14:paraId="7ACDFC95" w14:textId="77777777" w:rsidR="00C1774D" w:rsidRPr="009C68E9" w:rsidRDefault="0085428A"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w:t>
      </w:r>
    </w:p>
    <w:p w14:paraId="4B5FDE02"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Offer an inclusive service, accessible to all children in the community</w:t>
      </w:r>
    </w:p>
    <w:p w14:paraId="37D4D290"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sure each child feels happy, safe and secure, allowing them to learn and develop freely in a play centred environment</w:t>
      </w:r>
    </w:p>
    <w:p w14:paraId="7A9E9E00"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courage children to take responsibility for themselves and their actions</w:t>
      </w:r>
    </w:p>
    <w:p w14:paraId="32204EFA"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Encourage children to develop positive attitudes and respect for themselves and others, in an environment free from bullying and discrimination </w:t>
      </w:r>
    </w:p>
    <w:p w14:paraId="1C8292BB"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Provide a wide range of resources and equipment which can be used under safe and supervised conditions</w:t>
      </w:r>
    </w:p>
    <w:p w14:paraId="5843D577"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bCs/>
          <w:color w:val="000000" w:themeColor="text1"/>
          <w:sz w:val="32"/>
          <w:szCs w:val="22"/>
        </w:rPr>
        <w:t>Offer a programme of activities which meets the needs of each child, promoting their physical, intellectual, emotional and social development, enabling them to become confident, independent and co-operative individuals</w:t>
      </w:r>
    </w:p>
    <w:p w14:paraId="3D6125A6"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in partnership with parents to provide high quality play and care </w:t>
      </w:r>
    </w:p>
    <w:p w14:paraId="52EE2EF7"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Review and evaluate our services to ensure that we continue to meet the needs of children in our care and those of their parents or carers</w:t>
      </w:r>
    </w:p>
    <w:p w14:paraId="168C9585" w14:textId="77777777" w:rsidR="006360DE"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eep parents and carers informed about changes in the administration of the Club and to listen and respond to their views and concerns</w:t>
      </w:r>
    </w:p>
    <w:p w14:paraId="2A50D65A" w14:textId="77777777" w:rsidR="00C1774D" w:rsidRPr="009C68E9" w:rsidRDefault="00C1774D" w:rsidP="006360DE">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p w14:paraId="7A3BF5A9"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Communicate effectively with parents and carers, and to discuss experiences, progress and any difficulties that may arise</w:t>
      </w:r>
    </w:p>
    <w:p w14:paraId="694C52B9"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Employ experienced, well trained staff and offer them appropriate support</w:t>
      </w:r>
    </w:p>
    <w:p w14:paraId="300E66A3"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Comply with the Children’s Act 1989, the Childcare Act 2006, and all other relevant legislation</w:t>
      </w:r>
    </w:p>
    <w:p w14:paraId="3384567B"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 xml:space="preserve">Work in partnership with </w:t>
      </w:r>
      <w:r w:rsidR="0085428A" w:rsidRPr="009C68E9">
        <w:rPr>
          <w:rFonts w:ascii="Trebuchet MS" w:hAnsi="Trebuchet MS"/>
          <w:color w:val="000000" w:themeColor="text1"/>
          <w:sz w:val="32"/>
          <w:szCs w:val="22"/>
        </w:rPr>
        <w:t>the local council of each setting.</w:t>
      </w:r>
    </w:p>
    <w:p w14:paraId="76F6694C"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14:paraId="3B69C8BA" w14:textId="77777777"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63286C9" w14:textId="483A9CCB"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6360DE" w:rsidRPr="009C68E9" w14:paraId="7A6FF22F" w14:textId="77777777"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465D23" w14:textId="2D6FC400"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3AAF98C" w14:textId="77777777" w:rsidR="00C1774D" w:rsidRPr="009C68E9" w:rsidRDefault="00C1774D">
      <w:pPr>
        <w:rPr>
          <w:color w:val="000000" w:themeColor="text1"/>
          <w:sz w:val="36"/>
        </w:rPr>
      </w:pPr>
    </w:p>
    <w:p w14:paraId="41344F18" w14:textId="77777777" w:rsidR="007A6522" w:rsidRPr="009C68E9" w:rsidRDefault="007A6522" w:rsidP="00C1774D">
      <w:pPr>
        <w:pStyle w:val="NoSpacing"/>
        <w:jc w:val="center"/>
        <w:rPr>
          <w:rFonts w:ascii="Arial" w:hAnsi="Arial" w:cs="Arial"/>
          <w:b/>
          <w:color w:val="000000" w:themeColor="text1"/>
          <w:sz w:val="48"/>
          <w:szCs w:val="36"/>
        </w:rPr>
      </w:pPr>
    </w:p>
    <w:p w14:paraId="0ECB2064" w14:textId="77777777" w:rsidR="007A6522" w:rsidRPr="009C68E9" w:rsidRDefault="007A6522" w:rsidP="00C1774D">
      <w:pPr>
        <w:pStyle w:val="NoSpacing"/>
        <w:jc w:val="center"/>
        <w:rPr>
          <w:rFonts w:ascii="Arial" w:hAnsi="Arial" w:cs="Arial"/>
          <w:b/>
          <w:color w:val="000000" w:themeColor="text1"/>
          <w:sz w:val="44"/>
          <w:szCs w:val="32"/>
        </w:rPr>
      </w:pPr>
    </w:p>
    <w:p w14:paraId="21A6598C" w14:textId="77777777" w:rsidR="007A6522" w:rsidRPr="009C68E9" w:rsidRDefault="007A6522" w:rsidP="00C1774D">
      <w:pPr>
        <w:pStyle w:val="NoSpacing"/>
        <w:jc w:val="center"/>
        <w:rPr>
          <w:rFonts w:ascii="Arial" w:hAnsi="Arial" w:cs="Arial"/>
          <w:b/>
          <w:color w:val="000000" w:themeColor="text1"/>
          <w:sz w:val="44"/>
          <w:szCs w:val="32"/>
        </w:rPr>
      </w:pPr>
    </w:p>
    <w:p w14:paraId="05C612B3" w14:textId="77777777" w:rsidR="007A6522" w:rsidRPr="009C68E9" w:rsidRDefault="007A6522" w:rsidP="00C1774D">
      <w:pPr>
        <w:pStyle w:val="NoSpacing"/>
        <w:jc w:val="center"/>
        <w:rPr>
          <w:rFonts w:ascii="Arial" w:hAnsi="Arial" w:cs="Arial"/>
          <w:b/>
          <w:color w:val="000000" w:themeColor="text1"/>
          <w:sz w:val="44"/>
          <w:szCs w:val="32"/>
        </w:rPr>
      </w:pPr>
    </w:p>
    <w:p w14:paraId="1AC81168" w14:textId="77777777" w:rsidR="007A6522" w:rsidRPr="009C68E9" w:rsidRDefault="007A6522" w:rsidP="00C1774D">
      <w:pPr>
        <w:pStyle w:val="NoSpacing"/>
        <w:jc w:val="center"/>
        <w:rPr>
          <w:rFonts w:ascii="Arial" w:hAnsi="Arial" w:cs="Arial"/>
          <w:b/>
          <w:color w:val="000000" w:themeColor="text1"/>
          <w:sz w:val="44"/>
          <w:szCs w:val="32"/>
        </w:rPr>
      </w:pPr>
    </w:p>
    <w:p w14:paraId="085074FD" w14:textId="77777777" w:rsidR="007A6522" w:rsidRPr="009C68E9" w:rsidRDefault="007A6522" w:rsidP="00C1774D">
      <w:pPr>
        <w:pStyle w:val="NoSpacing"/>
        <w:jc w:val="center"/>
        <w:rPr>
          <w:rFonts w:ascii="Arial" w:hAnsi="Arial" w:cs="Arial"/>
          <w:b/>
          <w:color w:val="000000" w:themeColor="text1"/>
          <w:sz w:val="44"/>
          <w:szCs w:val="32"/>
        </w:rPr>
      </w:pPr>
    </w:p>
    <w:p w14:paraId="11A4B5DA" w14:textId="77777777" w:rsidR="007A6522" w:rsidRPr="009C68E9" w:rsidRDefault="007A6522" w:rsidP="00C1774D">
      <w:pPr>
        <w:pStyle w:val="NoSpacing"/>
        <w:jc w:val="center"/>
        <w:rPr>
          <w:rFonts w:ascii="Arial" w:hAnsi="Arial" w:cs="Arial"/>
          <w:b/>
          <w:color w:val="000000" w:themeColor="text1"/>
          <w:sz w:val="44"/>
          <w:szCs w:val="32"/>
        </w:rPr>
      </w:pPr>
    </w:p>
    <w:p w14:paraId="76E1188D" w14:textId="77777777" w:rsidR="007A6522" w:rsidRPr="009C68E9" w:rsidRDefault="007A6522" w:rsidP="00C1774D">
      <w:pPr>
        <w:pStyle w:val="NoSpacing"/>
        <w:jc w:val="center"/>
        <w:rPr>
          <w:rFonts w:ascii="Arial" w:hAnsi="Arial" w:cs="Arial"/>
          <w:b/>
          <w:color w:val="000000" w:themeColor="text1"/>
          <w:sz w:val="44"/>
          <w:szCs w:val="32"/>
        </w:rPr>
      </w:pPr>
    </w:p>
    <w:p w14:paraId="3477C771" w14:textId="77777777" w:rsidR="007A6522" w:rsidRPr="009C68E9" w:rsidRDefault="007A6522" w:rsidP="00C1774D">
      <w:pPr>
        <w:pStyle w:val="NoSpacing"/>
        <w:jc w:val="center"/>
        <w:rPr>
          <w:rFonts w:ascii="Arial" w:hAnsi="Arial" w:cs="Arial"/>
          <w:b/>
          <w:color w:val="000000" w:themeColor="text1"/>
          <w:sz w:val="44"/>
          <w:szCs w:val="32"/>
        </w:rPr>
      </w:pPr>
    </w:p>
    <w:p w14:paraId="722B1B61" w14:textId="77777777" w:rsidR="007A6522" w:rsidRPr="009C68E9" w:rsidRDefault="007A6522" w:rsidP="00C1774D">
      <w:pPr>
        <w:pStyle w:val="NoSpacing"/>
        <w:jc w:val="center"/>
        <w:rPr>
          <w:rFonts w:ascii="Arial" w:hAnsi="Arial" w:cs="Arial"/>
          <w:b/>
          <w:color w:val="000000" w:themeColor="text1"/>
          <w:sz w:val="44"/>
          <w:szCs w:val="32"/>
        </w:rPr>
      </w:pPr>
    </w:p>
    <w:p w14:paraId="7AC65690" w14:textId="77777777" w:rsidR="007A6522" w:rsidRPr="009C68E9" w:rsidRDefault="007A6522" w:rsidP="00C1774D">
      <w:pPr>
        <w:pStyle w:val="NoSpacing"/>
        <w:jc w:val="center"/>
        <w:rPr>
          <w:rFonts w:ascii="Arial" w:hAnsi="Arial" w:cs="Arial"/>
          <w:b/>
          <w:color w:val="000000" w:themeColor="text1"/>
          <w:sz w:val="44"/>
          <w:szCs w:val="32"/>
        </w:rPr>
      </w:pPr>
    </w:p>
    <w:p w14:paraId="25F3DC1C" w14:textId="77777777" w:rsidR="001C420F" w:rsidRPr="009C68E9" w:rsidRDefault="001C420F" w:rsidP="00C1774D">
      <w:pPr>
        <w:pStyle w:val="NoSpacing"/>
        <w:jc w:val="center"/>
        <w:rPr>
          <w:rFonts w:ascii="Arial" w:hAnsi="Arial" w:cs="Arial"/>
          <w:b/>
          <w:color w:val="000000" w:themeColor="text1"/>
          <w:sz w:val="44"/>
          <w:szCs w:val="32"/>
        </w:rPr>
      </w:pPr>
    </w:p>
    <w:p w14:paraId="174FD326" w14:textId="77777777" w:rsidR="0020202D" w:rsidRPr="009C68E9" w:rsidRDefault="0020202D" w:rsidP="00C1774D">
      <w:pPr>
        <w:pStyle w:val="NoSpacing"/>
        <w:jc w:val="center"/>
        <w:rPr>
          <w:rFonts w:ascii="Arial" w:hAnsi="Arial" w:cs="Arial"/>
          <w:b/>
          <w:color w:val="000000" w:themeColor="text1"/>
          <w:sz w:val="44"/>
          <w:szCs w:val="32"/>
        </w:rPr>
      </w:pPr>
    </w:p>
    <w:p w14:paraId="6C641C63" w14:textId="77777777" w:rsidR="0020202D" w:rsidRPr="009C68E9" w:rsidRDefault="0020202D" w:rsidP="00C1774D">
      <w:pPr>
        <w:pStyle w:val="NoSpacing"/>
        <w:jc w:val="center"/>
        <w:rPr>
          <w:rFonts w:ascii="Arial" w:hAnsi="Arial" w:cs="Arial"/>
          <w:b/>
          <w:color w:val="000000" w:themeColor="text1"/>
          <w:sz w:val="44"/>
          <w:szCs w:val="32"/>
        </w:rPr>
      </w:pPr>
    </w:p>
    <w:p w14:paraId="57A1FC06" w14:textId="77777777" w:rsidR="0020202D" w:rsidRPr="009C68E9" w:rsidRDefault="0020202D" w:rsidP="00C1774D">
      <w:pPr>
        <w:pStyle w:val="NoSpacing"/>
        <w:jc w:val="center"/>
        <w:rPr>
          <w:rFonts w:ascii="Arial" w:hAnsi="Arial" w:cs="Arial"/>
          <w:b/>
          <w:color w:val="000000" w:themeColor="text1"/>
          <w:sz w:val="44"/>
          <w:szCs w:val="32"/>
        </w:rPr>
      </w:pPr>
    </w:p>
    <w:p w14:paraId="7C4E47F8" w14:textId="77777777" w:rsidR="001C420F" w:rsidRPr="009C68E9" w:rsidRDefault="001C420F" w:rsidP="00C1774D">
      <w:pPr>
        <w:pStyle w:val="NoSpacing"/>
        <w:jc w:val="center"/>
        <w:rPr>
          <w:rFonts w:ascii="Arial" w:hAnsi="Arial" w:cs="Arial"/>
          <w:b/>
          <w:color w:val="000000" w:themeColor="text1"/>
          <w:sz w:val="44"/>
          <w:szCs w:val="32"/>
        </w:rPr>
      </w:pPr>
    </w:p>
    <w:p w14:paraId="622BF478" w14:textId="77777777"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Mobile Phone Policy</w:t>
      </w:r>
    </w:p>
    <w:p w14:paraId="4B4E97B4" w14:textId="77777777" w:rsidR="00C1774D" w:rsidRPr="009C68E9" w:rsidRDefault="00C1774D" w:rsidP="00C1774D">
      <w:pPr>
        <w:autoSpaceDE w:val="0"/>
        <w:autoSpaceDN w:val="0"/>
        <w:adjustRightInd w:val="0"/>
        <w:rPr>
          <w:color w:val="000000" w:themeColor="text1"/>
          <w:sz w:val="32"/>
          <w:szCs w:val="22"/>
          <w:lang w:val="en-US"/>
        </w:rPr>
      </w:pPr>
    </w:p>
    <w:p w14:paraId="211EB4C0" w14:textId="77777777" w:rsidR="00C1774D" w:rsidRPr="009C68E9" w:rsidRDefault="0085428A" w:rsidP="00C1774D">
      <w:pPr>
        <w:pStyle w:val="Default"/>
        <w:spacing w:after="120"/>
        <w:rPr>
          <w:rFonts w:ascii="Trebuchet MS" w:hAnsi="Trebuchet MS" w:cs="Comic Sans MS"/>
          <w:color w:val="000000" w:themeColor="text1"/>
          <w:sz w:val="32"/>
          <w:szCs w:val="22"/>
        </w:rPr>
      </w:pPr>
      <w:r w:rsidRPr="009C68E9">
        <w:rPr>
          <w:rFonts w:ascii="Trebuchet MS" w:hAnsi="Trebuchet MS"/>
          <w:color w:val="000000" w:themeColor="text1"/>
          <w:sz w:val="32"/>
          <w:szCs w:val="22"/>
        </w:rPr>
        <w:t>Kids Choice</w:t>
      </w:r>
      <w:r w:rsidR="001C420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fosters a ‘culture of safety’ in which the children and staff are protected from abuse, harm, and distress.  We therefore have a clear policy on the acceptable use of mobile phones that is understood and adhered to by everyone: staff, children and parents. Abiding by the terms of the club’s mobile phone policy ensures that we all:</w:t>
      </w:r>
    </w:p>
    <w:p w14:paraId="3208F3DB"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Protect children from harm and abuse</w:t>
      </w:r>
    </w:p>
    <w:p w14:paraId="1C7FE4B0"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revent staff from being subject to false allegations </w:t>
      </w:r>
    </w:p>
    <w:p w14:paraId="7174FC64"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Help staff remain focused on the care of children</w:t>
      </w:r>
    </w:p>
    <w:p w14:paraId="30037AF8"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ork in an open and transparent environment.</w:t>
      </w:r>
    </w:p>
    <w:p w14:paraId="109152A4" w14:textId="77777777"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Staff use of mobile phones</w:t>
      </w:r>
    </w:p>
    <w:p w14:paraId="321C0930" w14:textId="09D6070C"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ersonal mobile phones belonging to members of staff are kept </w:t>
      </w:r>
      <w:r w:rsidR="00EF0065">
        <w:rPr>
          <w:rFonts w:ascii="Trebuchet MS" w:hAnsi="Trebuchet MS"/>
          <w:color w:val="000000" w:themeColor="text1"/>
          <w:sz w:val="32"/>
          <w:szCs w:val="22"/>
          <w:lang w:val="en-US"/>
        </w:rPr>
        <w:t>in a separate room away from the club whilst it is in operation.</w:t>
      </w:r>
    </w:p>
    <w:p w14:paraId="78994555" w14:textId="77777777" w:rsidR="00C1774D" w:rsidRPr="009C68E9" w:rsidRDefault="002774BF"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needs to make an urgent personal call, they can use the club phone or make a personal call from their mobile in the agreed permitted area which will always be away from children. </w:t>
      </w:r>
    </w:p>
    <w:p w14:paraId="2B05D859" w14:textId="77777777"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has a family emergency or similar and needs to keep their mobile phone to hand, prior permission must be sought from the </w:t>
      </w:r>
      <w:r w:rsidR="0085428A" w:rsidRPr="009C68E9">
        <w:rPr>
          <w:rFonts w:ascii="Trebuchet MS" w:hAnsi="Trebuchet MS" w:cs="Comic Sans MS"/>
          <w:color w:val="000000" w:themeColor="text1"/>
          <w:sz w:val="32"/>
          <w:szCs w:val="22"/>
          <w:lang w:val="en-US"/>
        </w:rPr>
        <w:t>Club Leader.</w:t>
      </w:r>
      <w:r w:rsidRPr="009C68E9">
        <w:rPr>
          <w:rFonts w:ascii="Trebuchet MS" w:hAnsi="Trebuchet MS" w:cs="Comic Sans MS"/>
          <w:color w:val="000000" w:themeColor="text1"/>
          <w:sz w:val="32"/>
          <w:szCs w:val="22"/>
          <w:lang w:val="en-US"/>
        </w:rPr>
        <w:t xml:space="preserve"> </w:t>
      </w:r>
    </w:p>
    <w:p w14:paraId="1A499B96" w14:textId="77777777"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Under no circumstances may staff use their personal mobile phones to take photographs at the club during working hours.</w:t>
      </w:r>
    </w:p>
    <w:p w14:paraId="14E28763" w14:textId="77777777"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Children’s use of mobile phones</w:t>
      </w:r>
    </w:p>
    <w:p w14:paraId="517095CA" w14:textId="77777777"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ilst we understand that some children have mobile phones, we </w:t>
      </w:r>
      <w:r w:rsidR="00F26A12" w:rsidRPr="009C68E9">
        <w:rPr>
          <w:rFonts w:ascii="Trebuchet MS" w:hAnsi="Trebuchet MS"/>
          <w:color w:val="000000" w:themeColor="text1"/>
          <w:sz w:val="32"/>
          <w:szCs w:val="22"/>
          <w:lang w:val="en-US"/>
        </w:rPr>
        <w:t>do not allow them to use it during club hours.</w:t>
      </w:r>
      <w:r w:rsidRPr="009C68E9">
        <w:rPr>
          <w:rFonts w:ascii="Trebuchet MS" w:hAnsi="Trebuchet MS"/>
          <w:color w:val="000000" w:themeColor="text1"/>
          <w:sz w:val="32"/>
          <w:szCs w:val="22"/>
          <w:lang w:val="en-US"/>
        </w:rPr>
        <w:t xml:space="preserve"> </w:t>
      </w:r>
    </w:p>
    <w:p w14:paraId="672F4265" w14:textId="77777777"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The club does not accept any responsibility for loss or damage to mobile phones brought to the club by the children.</w:t>
      </w:r>
    </w:p>
    <w:p w14:paraId="1B12F8A2" w14:textId="77777777" w:rsidR="00F26A12" w:rsidRPr="009C68E9" w:rsidRDefault="00F26A12" w:rsidP="00C1774D">
      <w:pPr>
        <w:pStyle w:val="NoSpacing"/>
        <w:spacing w:before="240" w:after="120"/>
        <w:rPr>
          <w:rFonts w:ascii="Trebuchet MS" w:hAnsi="Trebuchet MS"/>
          <w:color w:val="000000" w:themeColor="text1"/>
          <w:sz w:val="32"/>
          <w:szCs w:val="22"/>
          <w:lang w:val="en-US"/>
        </w:rPr>
      </w:pPr>
    </w:p>
    <w:p w14:paraId="41D90D75" w14:textId="77777777" w:rsidR="00F26A12" w:rsidRPr="009C68E9" w:rsidRDefault="00F26A12" w:rsidP="00C1774D">
      <w:pPr>
        <w:pStyle w:val="NoSpacing"/>
        <w:spacing w:before="240" w:after="120"/>
        <w:rPr>
          <w:rFonts w:ascii="Trebuchet MS" w:hAnsi="Trebuchet MS"/>
          <w:color w:val="000000" w:themeColor="text1"/>
          <w:sz w:val="32"/>
          <w:szCs w:val="22"/>
          <w:lang w:val="en-US"/>
        </w:rPr>
      </w:pPr>
    </w:p>
    <w:p w14:paraId="3EE61A98" w14:textId="77777777"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Visitors’ use of mobile phones</w:t>
      </w:r>
    </w:p>
    <w:p w14:paraId="1C9711F0" w14:textId="77777777" w:rsidR="00C1774D" w:rsidRPr="009C68E9" w:rsidRDefault="00C1774D" w:rsidP="0020202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n the interest of safeguarding we ask all parents and visitors not to use their phones or other mobile devices on club premises. Taking of photographs by parents or visitors is </w:t>
      </w:r>
      <w:r w:rsidRPr="009C68E9">
        <w:rPr>
          <w:rFonts w:ascii="Trebuchet MS" w:hAnsi="Trebuchet MS"/>
          <w:b/>
          <w:color w:val="000000" w:themeColor="text1"/>
          <w:sz w:val="32"/>
          <w:szCs w:val="22"/>
          <w:lang w:val="en-US"/>
        </w:rPr>
        <w:t>strictly prohibited</w:t>
      </w:r>
      <w:r w:rsidRPr="009C68E9">
        <w:rPr>
          <w:rFonts w:ascii="Trebuchet MS" w:hAnsi="Trebuchet MS"/>
          <w:color w:val="000000" w:themeColor="text1"/>
          <w:sz w:val="32"/>
          <w:szCs w:val="22"/>
          <w:lang w:val="en-US"/>
        </w:rPr>
        <w:t xml:space="preserve">. If a parent would like to have a photograph of their child involved in an activity or at play, they can ask a member of staff to take one using the club camera. </w:t>
      </w:r>
    </w:p>
    <w:p w14:paraId="6A97DA0F"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15DBF" w:rsidRPr="009C68E9" w14:paraId="23E89FDB" w14:textId="77777777" w:rsidTr="00515D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E95624A" w14:textId="4366EEE4"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515DBF" w:rsidRPr="009C68E9" w14:paraId="4C6BB24B" w14:textId="77777777" w:rsidTr="00515D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E494869" w14:textId="3EDCB852"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5AA3D264" w14:textId="77777777" w:rsidR="00C1774D" w:rsidRPr="009C68E9" w:rsidRDefault="00C1774D" w:rsidP="00C1774D">
      <w:pPr>
        <w:rPr>
          <w:color w:val="000000" w:themeColor="text1"/>
          <w:sz w:val="21"/>
          <w:szCs w:val="16"/>
        </w:rPr>
      </w:pPr>
    </w:p>
    <w:p w14:paraId="64E7F1E3" w14:textId="201E3589" w:rsidR="00C1774D" w:rsidRDefault="00C1774D">
      <w:pPr>
        <w:rPr>
          <w:rFonts w:ascii="Trebuchet MS" w:hAnsi="Trebuchet MS" w:cs="Tahoma"/>
          <w:color w:val="000000" w:themeColor="text1"/>
          <w:szCs w:val="20"/>
        </w:rPr>
      </w:pPr>
    </w:p>
    <w:p w14:paraId="41F88CE1" w14:textId="77777777" w:rsidR="00E029A3" w:rsidRPr="009C68E9" w:rsidRDefault="00E029A3">
      <w:pPr>
        <w:rPr>
          <w:color w:val="000000" w:themeColor="text1"/>
          <w:sz w:val="36"/>
        </w:rPr>
      </w:pPr>
    </w:p>
    <w:p w14:paraId="31378FDF" w14:textId="77777777" w:rsidR="007A6522" w:rsidRPr="009C68E9" w:rsidRDefault="007A6522" w:rsidP="00C1774D">
      <w:pPr>
        <w:pStyle w:val="NoSpacing"/>
        <w:jc w:val="center"/>
        <w:rPr>
          <w:rFonts w:ascii="Comic Sans MS" w:hAnsi="Comic Sans MS"/>
          <w:b/>
          <w:color w:val="000000" w:themeColor="text1"/>
          <w:sz w:val="48"/>
          <w:szCs w:val="36"/>
        </w:rPr>
      </w:pPr>
    </w:p>
    <w:p w14:paraId="3B9721E6" w14:textId="77777777" w:rsidR="007A6522" w:rsidRPr="009C68E9" w:rsidRDefault="007A6522" w:rsidP="00C1774D">
      <w:pPr>
        <w:pStyle w:val="NoSpacing"/>
        <w:jc w:val="center"/>
        <w:rPr>
          <w:rFonts w:ascii="Arial" w:hAnsi="Arial" w:cs="Arial"/>
          <w:b/>
          <w:color w:val="000000" w:themeColor="text1"/>
          <w:sz w:val="44"/>
          <w:szCs w:val="32"/>
        </w:rPr>
      </w:pPr>
    </w:p>
    <w:p w14:paraId="2FFC3DC3" w14:textId="77777777" w:rsidR="007A6522" w:rsidRPr="009C68E9" w:rsidRDefault="007A6522" w:rsidP="00C1774D">
      <w:pPr>
        <w:pStyle w:val="NoSpacing"/>
        <w:jc w:val="center"/>
        <w:rPr>
          <w:rFonts w:ascii="Arial" w:hAnsi="Arial" w:cs="Arial"/>
          <w:b/>
          <w:color w:val="000000" w:themeColor="text1"/>
          <w:sz w:val="44"/>
          <w:szCs w:val="32"/>
        </w:rPr>
      </w:pPr>
    </w:p>
    <w:p w14:paraId="7ADA2712" w14:textId="77777777" w:rsidR="007A6522" w:rsidRPr="009C68E9" w:rsidRDefault="007A6522" w:rsidP="00C1774D">
      <w:pPr>
        <w:pStyle w:val="NoSpacing"/>
        <w:jc w:val="center"/>
        <w:rPr>
          <w:rFonts w:ascii="Arial" w:hAnsi="Arial" w:cs="Arial"/>
          <w:b/>
          <w:color w:val="000000" w:themeColor="text1"/>
          <w:sz w:val="44"/>
          <w:szCs w:val="32"/>
        </w:rPr>
      </w:pPr>
    </w:p>
    <w:p w14:paraId="1E19D773" w14:textId="77777777" w:rsidR="007A6522" w:rsidRPr="009C68E9" w:rsidRDefault="007A6522" w:rsidP="00C1774D">
      <w:pPr>
        <w:pStyle w:val="NoSpacing"/>
        <w:jc w:val="center"/>
        <w:rPr>
          <w:rFonts w:ascii="Arial" w:hAnsi="Arial" w:cs="Arial"/>
          <w:b/>
          <w:color w:val="000000" w:themeColor="text1"/>
          <w:sz w:val="44"/>
          <w:szCs w:val="32"/>
        </w:rPr>
      </w:pPr>
    </w:p>
    <w:p w14:paraId="606B1EA2" w14:textId="77777777" w:rsidR="007A6522" w:rsidRPr="009C68E9" w:rsidRDefault="007A6522" w:rsidP="00C1774D">
      <w:pPr>
        <w:pStyle w:val="NoSpacing"/>
        <w:jc w:val="center"/>
        <w:rPr>
          <w:rFonts w:ascii="Arial" w:hAnsi="Arial" w:cs="Arial"/>
          <w:b/>
          <w:color w:val="000000" w:themeColor="text1"/>
          <w:sz w:val="44"/>
          <w:szCs w:val="32"/>
        </w:rPr>
      </w:pPr>
    </w:p>
    <w:p w14:paraId="08830E1D" w14:textId="77777777" w:rsidR="007A6522" w:rsidRPr="009C68E9" w:rsidRDefault="007A6522" w:rsidP="00C1774D">
      <w:pPr>
        <w:pStyle w:val="NoSpacing"/>
        <w:jc w:val="center"/>
        <w:rPr>
          <w:rFonts w:ascii="Arial" w:hAnsi="Arial" w:cs="Arial"/>
          <w:b/>
          <w:color w:val="000000" w:themeColor="text1"/>
          <w:sz w:val="44"/>
          <w:szCs w:val="32"/>
        </w:rPr>
      </w:pPr>
    </w:p>
    <w:p w14:paraId="26C1192C" w14:textId="77777777" w:rsidR="0020202D" w:rsidRPr="009C68E9" w:rsidRDefault="0020202D" w:rsidP="00C1774D">
      <w:pPr>
        <w:pStyle w:val="NoSpacing"/>
        <w:jc w:val="center"/>
        <w:rPr>
          <w:rFonts w:ascii="Arial" w:hAnsi="Arial" w:cs="Arial"/>
          <w:b/>
          <w:color w:val="000000" w:themeColor="text1"/>
          <w:sz w:val="44"/>
          <w:szCs w:val="32"/>
        </w:rPr>
      </w:pPr>
    </w:p>
    <w:p w14:paraId="58EF6E05" w14:textId="77777777" w:rsidR="007A6522" w:rsidRPr="009C68E9" w:rsidRDefault="007A6522" w:rsidP="00C1774D">
      <w:pPr>
        <w:pStyle w:val="NoSpacing"/>
        <w:jc w:val="center"/>
        <w:rPr>
          <w:rFonts w:ascii="Arial" w:hAnsi="Arial" w:cs="Arial"/>
          <w:b/>
          <w:color w:val="000000" w:themeColor="text1"/>
          <w:sz w:val="44"/>
          <w:szCs w:val="32"/>
        </w:rPr>
      </w:pPr>
    </w:p>
    <w:p w14:paraId="745CA921" w14:textId="77777777" w:rsidR="00515DBF" w:rsidRPr="009C68E9" w:rsidRDefault="00515DBF" w:rsidP="00C1774D">
      <w:pPr>
        <w:pStyle w:val="NoSpacing"/>
        <w:jc w:val="center"/>
        <w:rPr>
          <w:rFonts w:ascii="Arial" w:hAnsi="Arial" w:cs="Arial"/>
          <w:b/>
          <w:color w:val="000000" w:themeColor="text1"/>
          <w:sz w:val="44"/>
          <w:szCs w:val="32"/>
        </w:rPr>
      </w:pPr>
    </w:p>
    <w:p w14:paraId="21D145BC" w14:textId="774171D8" w:rsidR="00515DBF" w:rsidRDefault="00515DBF" w:rsidP="00C1774D">
      <w:pPr>
        <w:pStyle w:val="NoSpacing"/>
        <w:jc w:val="center"/>
        <w:rPr>
          <w:rFonts w:ascii="Arial" w:hAnsi="Arial" w:cs="Arial"/>
          <w:b/>
          <w:color w:val="000000" w:themeColor="text1"/>
          <w:sz w:val="44"/>
          <w:szCs w:val="32"/>
        </w:rPr>
      </w:pPr>
    </w:p>
    <w:p w14:paraId="24B97111" w14:textId="77777777" w:rsidR="00E029A3" w:rsidRPr="009C68E9" w:rsidRDefault="00E029A3" w:rsidP="00C1774D">
      <w:pPr>
        <w:pStyle w:val="NoSpacing"/>
        <w:jc w:val="center"/>
        <w:rPr>
          <w:rFonts w:ascii="Arial" w:hAnsi="Arial" w:cs="Arial"/>
          <w:b/>
          <w:color w:val="000000" w:themeColor="text1"/>
          <w:sz w:val="44"/>
          <w:szCs w:val="32"/>
        </w:rPr>
      </w:pPr>
    </w:p>
    <w:p w14:paraId="746D02C1" w14:textId="77777777" w:rsidR="00515DBF" w:rsidRPr="009C68E9" w:rsidRDefault="00515DBF" w:rsidP="00C1774D">
      <w:pPr>
        <w:pStyle w:val="NoSpacing"/>
        <w:jc w:val="center"/>
        <w:rPr>
          <w:rFonts w:ascii="Arial" w:hAnsi="Arial" w:cs="Arial"/>
          <w:b/>
          <w:color w:val="000000" w:themeColor="text1"/>
          <w:sz w:val="44"/>
          <w:szCs w:val="32"/>
        </w:rPr>
      </w:pPr>
    </w:p>
    <w:p w14:paraId="150F8E91" w14:textId="77777777" w:rsidR="00515DBF" w:rsidRPr="009C68E9" w:rsidRDefault="00515DBF" w:rsidP="00C1774D">
      <w:pPr>
        <w:pStyle w:val="NoSpacing"/>
        <w:jc w:val="center"/>
        <w:rPr>
          <w:rFonts w:ascii="Arial" w:hAnsi="Arial" w:cs="Arial"/>
          <w:b/>
          <w:color w:val="000000" w:themeColor="text1"/>
          <w:sz w:val="44"/>
          <w:szCs w:val="32"/>
        </w:rPr>
      </w:pPr>
    </w:p>
    <w:p w14:paraId="0B2B8FE0" w14:textId="77777777" w:rsidR="00515DBF" w:rsidRPr="009C68E9" w:rsidRDefault="00515DBF" w:rsidP="006115E1">
      <w:pPr>
        <w:pStyle w:val="NoSpacing"/>
        <w:rPr>
          <w:rFonts w:ascii="Arial" w:hAnsi="Arial" w:cs="Arial"/>
          <w:b/>
          <w:color w:val="000000" w:themeColor="text1"/>
          <w:sz w:val="44"/>
          <w:szCs w:val="32"/>
        </w:rPr>
      </w:pPr>
    </w:p>
    <w:p w14:paraId="213B46B0" w14:textId="77777777" w:rsidR="00C1774D" w:rsidRPr="00175830" w:rsidRDefault="00C1774D" w:rsidP="00E5093C">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P</w:t>
      </w:r>
      <w:r w:rsidR="00E5093C">
        <w:rPr>
          <w:rFonts w:ascii="Arial" w:hAnsi="Arial" w:cs="Arial"/>
          <w:b/>
          <w:color w:val="000000" w:themeColor="text1"/>
          <w:sz w:val="44"/>
          <w:szCs w:val="32"/>
          <w:u w:val="single"/>
        </w:rPr>
        <w:t>revent</w:t>
      </w:r>
      <w:r w:rsidRPr="00175830">
        <w:rPr>
          <w:rFonts w:ascii="Arial" w:hAnsi="Arial" w:cs="Arial"/>
          <w:b/>
          <w:color w:val="000000" w:themeColor="text1"/>
          <w:sz w:val="44"/>
          <w:szCs w:val="32"/>
          <w:u w:val="single"/>
        </w:rPr>
        <w:t xml:space="preserve"> Policy</w:t>
      </w:r>
    </w:p>
    <w:p w14:paraId="7A139E42" w14:textId="77777777" w:rsidR="00C1774D" w:rsidRPr="009C68E9" w:rsidRDefault="00C1774D" w:rsidP="00C1774D">
      <w:pPr>
        <w:autoSpaceDE w:val="0"/>
        <w:autoSpaceDN w:val="0"/>
        <w:adjustRightInd w:val="0"/>
        <w:rPr>
          <w:color w:val="000000" w:themeColor="text1"/>
          <w:szCs w:val="20"/>
          <w:lang w:val="en-US"/>
        </w:rPr>
      </w:pPr>
    </w:p>
    <w:p w14:paraId="5DAB3F63" w14:textId="77777777" w:rsidR="00C1774D" w:rsidRPr="009C68E9" w:rsidRDefault="0085428A" w:rsidP="00C1774D">
      <w:pPr>
        <w:pStyle w:val="NoSpacing"/>
        <w:spacing w:after="120"/>
        <w:rPr>
          <w:rFonts w:ascii="Trebuchet MS" w:hAnsi="Trebuchet MS"/>
          <w:color w:val="000000" w:themeColor="text1"/>
          <w:sz w:val="21"/>
          <w:szCs w:val="16"/>
          <w:lang w:val="en-US"/>
        </w:rPr>
      </w:pPr>
      <w:r w:rsidRPr="009C68E9">
        <w:rPr>
          <w:rFonts w:ascii="Trebuchet MS" w:hAnsi="Trebuchet MS"/>
          <w:color w:val="000000" w:themeColor="text1"/>
          <w:sz w:val="32"/>
          <w:szCs w:val="22"/>
          <w:lang w:val="en-US"/>
        </w:rPr>
        <w:t>Kids Choice</w:t>
      </w:r>
      <w:r w:rsidR="00515DBF"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providing a safe and caring environment, where children are free from discrimination and protected from abuse, harm and </w:t>
      </w:r>
      <w:r w:rsidR="002774BF" w:rsidRPr="009C68E9">
        <w:rPr>
          <w:rFonts w:ascii="Trebuchet MS" w:hAnsi="Trebuchet MS"/>
          <w:color w:val="000000" w:themeColor="text1"/>
          <w:sz w:val="32"/>
          <w:szCs w:val="22"/>
          <w:lang w:val="en-US"/>
        </w:rPr>
        <w:t>radicalization</w:t>
      </w:r>
      <w:r w:rsidR="00C1774D" w:rsidRPr="009C68E9">
        <w:rPr>
          <w:rFonts w:ascii="Trebuchet MS" w:hAnsi="Trebuchet MS"/>
          <w:color w:val="000000" w:themeColor="text1"/>
          <w:sz w:val="32"/>
          <w:szCs w:val="22"/>
          <w:lang w:val="en-US"/>
        </w:rPr>
        <w:t xml:space="preserve">. </w:t>
      </w:r>
      <w:r w:rsidR="00C1774D" w:rsidRPr="009C68E9">
        <w:rPr>
          <w:rFonts w:ascii="Trebuchet MS" w:hAnsi="Trebuchet MS" w:cs="Arial"/>
          <w:color w:val="000000" w:themeColor="text1"/>
          <w:sz w:val="32"/>
          <w:szCs w:val="22"/>
        </w:rPr>
        <w:t>As part of this commitment we aim to ensure that neither our Club sessions nor our premises are used to promote extremist beliefs or discriminatory views.</w:t>
      </w:r>
    </w:p>
    <w:p w14:paraId="0DABAB16"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Key principles</w:t>
      </w:r>
    </w:p>
    <w:p w14:paraId="0DCF109C" w14:textId="77777777" w:rsidR="00C1774D" w:rsidRPr="009C68E9" w:rsidRDefault="0085428A"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w:t>
      </w:r>
      <w:r w:rsidR="006E3E84" w:rsidRPr="009C68E9">
        <w:rPr>
          <w:rFonts w:ascii="Trebuchet MS" w:hAnsi="Trebuchet MS" w:cs="Arial"/>
          <w:color w:val="000000" w:themeColor="text1"/>
          <w:sz w:val="32"/>
          <w:szCs w:val="22"/>
        </w:rPr>
        <w:t xml:space="preserve">Ltd </w:t>
      </w:r>
      <w:r w:rsidR="00C1774D" w:rsidRPr="009C68E9">
        <w:rPr>
          <w:rFonts w:ascii="Trebuchet MS" w:hAnsi="Trebuchet MS" w:cs="Arial"/>
          <w:color w:val="000000" w:themeColor="text1"/>
          <w:sz w:val="32"/>
          <w:szCs w:val="22"/>
        </w:rPr>
        <w:t>will not allow its Club sessions nor its premises to be used:</w:t>
      </w:r>
    </w:p>
    <w:p w14:paraId="5BBCEB31"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o promote or express extremist ideological, religious or political views </w:t>
      </w:r>
    </w:p>
    <w:p w14:paraId="79978B51"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o promote or express discriminatory views in relation to the protected characteristics cited in the Equality Act 2010</w:t>
      </w:r>
    </w:p>
    <w:p w14:paraId="45C89E6F"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For any reason by an organisation that is proscribed by the Home Secretary under The Terrorism Act 2000. </w:t>
      </w:r>
    </w:p>
    <w:p w14:paraId="3C72D37A"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Definition of terms</w:t>
      </w:r>
    </w:p>
    <w:p w14:paraId="1C27D048"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 xml:space="preserve">Premises: </w:t>
      </w:r>
      <w:r w:rsidRPr="009C68E9">
        <w:rPr>
          <w:rFonts w:ascii="Trebuchet MS" w:hAnsi="Trebuchet MS" w:cs="Arial"/>
          <w:color w:val="000000" w:themeColor="text1"/>
          <w:sz w:val="32"/>
          <w:szCs w:val="22"/>
        </w:rPr>
        <w:t xml:space="preserve">The room, space or building used by the Club while it is running a session. </w:t>
      </w:r>
    </w:p>
    <w:p w14:paraId="3E6E0F48"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Extremist views</w:t>
      </w:r>
      <w:r w:rsidRPr="009C68E9">
        <w:rPr>
          <w:rFonts w:ascii="Trebuchet MS" w:hAnsi="Trebuchet MS" w:cs="Arial"/>
          <w:color w:val="000000" w:themeColor="text1"/>
          <w:sz w:val="32"/>
          <w:szCs w:val="22"/>
        </w:rPr>
        <w:t>: Extremism is defined in the Prevent Strategy as “</w:t>
      </w:r>
      <w:r w:rsidRPr="009C68E9">
        <w:rPr>
          <w:rFonts w:ascii="Trebuchet MS" w:hAnsi="Trebuchet MS"/>
          <w:color w:val="000000" w:themeColor="text1"/>
          <w:sz w:val="32"/>
          <w:szCs w:val="22"/>
        </w:rPr>
        <w:t>vocal or active opposition to fundamental British values including democracy, the rule of law, individual liberty and mutual respect and tolerance of different faiths and beliefs. We also include in our definition of extremism, calls for the death of members of the armed forces, whether in this country or overseas.”</w:t>
      </w:r>
    </w:p>
    <w:p w14:paraId="1F4D0EAE"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tected characteristics</w:t>
      </w:r>
      <w:r w:rsidRPr="009C68E9">
        <w:rPr>
          <w:rFonts w:ascii="Trebuchet MS" w:hAnsi="Trebuchet MS" w:cs="Arial"/>
          <w:color w:val="000000" w:themeColor="text1"/>
          <w:sz w:val="32"/>
          <w:szCs w:val="22"/>
        </w:rPr>
        <w:t>: The characteristics protected under The Equality Act 2010 are:</w:t>
      </w:r>
    </w:p>
    <w:p w14:paraId="6A38F4A9"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rPr>
        <w:t xml:space="preserve">Age </w:t>
      </w:r>
    </w:p>
    <w:p w14:paraId="260EF43A"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ability </w:t>
      </w:r>
    </w:p>
    <w:p w14:paraId="26BC2013"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Gender reassignment </w:t>
      </w:r>
    </w:p>
    <w:p w14:paraId="1A274BED"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Marriage and civil partnership </w:t>
      </w:r>
    </w:p>
    <w:p w14:paraId="70988076"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egnancy and maternity </w:t>
      </w:r>
    </w:p>
    <w:p w14:paraId="25852601"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ace </w:t>
      </w:r>
    </w:p>
    <w:p w14:paraId="000FC703"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eligion and belief </w:t>
      </w:r>
    </w:p>
    <w:p w14:paraId="78527EFA"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x </w:t>
      </w:r>
    </w:p>
    <w:p w14:paraId="0FDE2234"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orientation</w:t>
      </w:r>
    </w:p>
    <w:p w14:paraId="57D2DCDC"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scribed organisations</w:t>
      </w:r>
      <w:r w:rsidRPr="009C68E9">
        <w:rPr>
          <w:rFonts w:ascii="Trebuchet MS" w:hAnsi="Trebuchet MS" w:cs="Arial"/>
          <w:color w:val="000000" w:themeColor="text1"/>
          <w:sz w:val="32"/>
          <w:szCs w:val="22"/>
        </w:rPr>
        <w:t xml:space="preserve">: A list of proscribed organisations can be downloaded here: </w:t>
      </w:r>
      <w:r w:rsidRPr="009C68E9">
        <w:rPr>
          <w:rFonts w:ascii="Trebuchet MS" w:hAnsi="Trebuchet MS" w:cs="Arial"/>
          <w:color w:val="000000" w:themeColor="text1"/>
          <w:szCs w:val="20"/>
        </w:rPr>
        <w:t>https://www.gov.uk/government/publications/proscribed-terror-groups-or-organisations--2</w:t>
      </w:r>
    </w:p>
    <w:p w14:paraId="4F6FD80F" w14:textId="77777777" w:rsidR="00C1774D" w:rsidRPr="009C68E9" w:rsidRDefault="00C1774D" w:rsidP="00C1774D">
      <w:pPr>
        <w:rPr>
          <w:rFonts w:ascii="Trebuchet MS" w:hAnsi="Trebuchet MS"/>
          <w:b/>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14:paraId="49B1B19A" w14:textId="77777777"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0C0A61F" w14:textId="718D8176"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2D79CE" w:rsidRPr="009C68E9" w14:paraId="684EFA6A" w14:textId="77777777"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0F73F94" w14:textId="4283C4DB"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8E992B2" w14:textId="77777777" w:rsidR="00C1774D" w:rsidRPr="009C68E9" w:rsidRDefault="00C1774D" w:rsidP="00C1774D">
      <w:pPr>
        <w:spacing w:before="120"/>
        <w:rPr>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w:t>
      </w:r>
      <w:r w:rsidRPr="009C68E9">
        <w:rPr>
          <w:rFonts w:ascii="Trebuchet MS" w:hAnsi="Trebuchet MS" w:cs="Tahoma"/>
          <w:color w:val="000000" w:themeColor="text1"/>
          <w:szCs w:val="20"/>
        </w:rPr>
        <w:t xml:space="preserve"> </w:t>
      </w:r>
      <w:r w:rsidRPr="009C68E9">
        <w:rPr>
          <w:rFonts w:ascii="Trebuchet MS" w:hAnsi="Trebuchet MS" w:cs="Tahoma"/>
          <w:i/>
          <w:color w:val="000000" w:themeColor="text1"/>
          <w:szCs w:val="20"/>
        </w:rPr>
        <w:t>Child protection [3.7].</w:t>
      </w:r>
    </w:p>
    <w:p w14:paraId="73AD7680" w14:textId="77777777" w:rsidR="0085428A" w:rsidRPr="009C68E9" w:rsidRDefault="0085428A" w:rsidP="00C1774D">
      <w:pPr>
        <w:pStyle w:val="Title"/>
        <w:rPr>
          <w:color w:val="000000" w:themeColor="text1"/>
          <w:sz w:val="48"/>
          <w:u w:val="none"/>
        </w:rPr>
      </w:pPr>
    </w:p>
    <w:p w14:paraId="60A80369" w14:textId="77777777" w:rsidR="0085428A" w:rsidRPr="009C68E9" w:rsidRDefault="0085428A" w:rsidP="00C1774D">
      <w:pPr>
        <w:pStyle w:val="Title"/>
        <w:rPr>
          <w:color w:val="000000" w:themeColor="text1"/>
          <w:sz w:val="48"/>
          <w:u w:val="none"/>
        </w:rPr>
      </w:pPr>
    </w:p>
    <w:p w14:paraId="2897B72D" w14:textId="77777777" w:rsidR="0085428A" w:rsidRPr="009C68E9" w:rsidRDefault="0085428A" w:rsidP="00C1774D">
      <w:pPr>
        <w:pStyle w:val="Title"/>
        <w:rPr>
          <w:color w:val="000000" w:themeColor="text1"/>
          <w:sz w:val="48"/>
          <w:u w:val="none"/>
        </w:rPr>
      </w:pPr>
    </w:p>
    <w:p w14:paraId="5F5AFFA1" w14:textId="77777777" w:rsidR="0085428A" w:rsidRPr="009C68E9" w:rsidRDefault="0085428A" w:rsidP="00C1774D">
      <w:pPr>
        <w:pStyle w:val="Title"/>
        <w:rPr>
          <w:color w:val="000000" w:themeColor="text1"/>
          <w:sz w:val="48"/>
          <w:u w:val="none"/>
        </w:rPr>
      </w:pPr>
    </w:p>
    <w:p w14:paraId="410DABDD" w14:textId="77777777" w:rsidR="002D79CE" w:rsidRPr="009C68E9" w:rsidRDefault="002D79CE" w:rsidP="00C1774D">
      <w:pPr>
        <w:pStyle w:val="Title"/>
        <w:rPr>
          <w:color w:val="000000" w:themeColor="text1"/>
          <w:sz w:val="48"/>
          <w:u w:val="none"/>
        </w:rPr>
      </w:pPr>
    </w:p>
    <w:p w14:paraId="44871819" w14:textId="77777777" w:rsidR="002D79CE" w:rsidRPr="009C68E9" w:rsidRDefault="002D79CE" w:rsidP="00C1774D">
      <w:pPr>
        <w:pStyle w:val="Title"/>
        <w:rPr>
          <w:color w:val="000000" w:themeColor="text1"/>
          <w:sz w:val="48"/>
          <w:u w:val="none"/>
        </w:rPr>
      </w:pPr>
    </w:p>
    <w:p w14:paraId="0DB4569E" w14:textId="77777777" w:rsidR="002D79CE" w:rsidRPr="009C68E9" w:rsidRDefault="002D79CE" w:rsidP="00C1774D">
      <w:pPr>
        <w:pStyle w:val="Title"/>
        <w:rPr>
          <w:color w:val="000000" w:themeColor="text1"/>
          <w:sz w:val="48"/>
          <w:u w:val="none"/>
        </w:rPr>
      </w:pPr>
    </w:p>
    <w:p w14:paraId="5A6BB593" w14:textId="77777777" w:rsidR="002D79CE" w:rsidRPr="009C68E9" w:rsidRDefault="002D79CE" w:rsidP="00C1774D">
      <w:pPr>
        <w:pStyle w:val="Title"/>
        <w:rPr>
          <w:color w:val="000000" w:themeColor="text1"/>
          <w:sz w:val="48"/>
          <w:u w:val="none"/>
        </w:rPr>
      </w:pPr>
    </w:p>
    <w:p w14:paraId="7121C1DC" w14:textId="77777777" w:rsidR="0085428A" w:rsidRPr="009C68E9" w:rsidRDefault="0085428A" w:rsidP="00C1774D">
      <w:pPr>
        <w:pStyle w:val="Title"/>
        <w:rPr>
          <w:color w:val="000000" w:themeColor="text1"/>
          <w:sz w:val="48"/>
          <w:u w:val="none"/>
        </w:rPr>
      </w:pPr>
    </w:p>
    <w:p w14:paraId="3716FF9F" w14:textId="77777777" w:rsidR="0085428A" w:rsidRPr="009C68E9" w:rsidRDefault="0085428A" w:rsidP="009D088F">
      <w:pPr>
        <w:pStyle w:val="Title"/>
        <w:jc w:val="left"/>
        <w:rPr>
          <w:color w:val="000000" w:themeColor="text1"/>
          <w:sz w:val="48"/>
          <w:u w:val="none"/>
        </w:rPr>
      </w:pPr>
    </w:p>
    <w:p w14:paraId="0859436B" w14:textId="77777777" w:rsidR="00C1774D" w:rsidRPr="00812336" w:rsidRDefault="00C1774D" w:rsidP="007A6522">
      <w:pPr>
        <w:pStyle w:val="Subtitle"/>
        <w:spacing w:before="120" w:after="120"/>
        <w:rPr>
          <w:color w:val="000000" w:themeColor="text1"/>
          <w:sz w:val="44"/>
        </w:rPr>
      </w:pPr>
      <w:r w:rsidRPr="00812336">
        <w:rPr>
          <w:color w:val="000000" w:themeColor="text1"/>
          <w:sz w:val="44"/>
        </w:rPr>
        <w:lastRenderedPageBreak/>
        <w:t>Pandemic Policy</w:t>
      </w:r>
    </w:p>
    <w:p w14:paraId="637C0C60" w14:textId="77777777" w:rsidR="00C1774D" w:rsidRPr="009C68E9" w:rsidRDefault="00C1774D" w:rsidP="00C1774D">
      <w:pPr>
        <w:rPr>
          <w:rFonts w:ascii="Trebuchet MS" w:hAnsi="Trebuchet MS" w:cs="Arial"/>
          <w:color w:val="000000" w:themeColor="text1"/>
          <w:sz w:val="21"/>
        </w:rPr>
      </w:pPr>
    </w:p>
    <w:p w14:paraId="28F3BB08" w14:textId="77777777" w:rsidR="00C1774D" w:rsidRPr="009C68E9" w:rsidRDefault="00933C81"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2D79CE"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e importance of advance planning in order to maintain services and limit the spread of pandemic</w:t>
      </w:r>
      <w:r w:rsidR="008F562A">
        <w:rPr>
          <w:rFonts w:ascii="Trebuchet MS" w:hAnsi="Trebuchet MS" w:cs="Arial"/>
          <w:color w:val="000000" w:themeColor="text1"/>
          <w:sz w:val="32"/>
          <w:szCs w:val="22"/>
        </w:rPr>
        <w:t>s</w:t>
      </w:r>
      <w:r w:rsidR="00C1774D" w:rsidRPr="009C68E9">
        <w:rPr>
          <w:rFonts w:ascii="Trebuchet MS" w:hAnsi="Trebuchet MS" w:cs="Arial"/>
          <w:color w:val="000000" w:themeColor="text1"/>
          <w:sz w:val="32"/>
          <w:szCs w:val="22"/>
        </w:rPr>
        <w:t xml:space="preserve"> within our setting.</w:t>
      </w:r>
    </w:p>
    <w:p w14:paraId="295AFAEC" w14:textId="77777777" w:rsidR="00C1774D" w:rsidRPr="009C68E9" w:rsidRDefault="00C1774D" w:rsidP="00C1774D">
      <w:pPr>
        <w:rPr>
          <w:rFonts w:ascii="Trebuchet MS" w:hAnsi="Trebuchet MS" w:cs="Arial"/>
          <w:color w:val="000000" w:themeColor="text1"/>
          <w:sz w:val="32"/>
          <w:szCs w:val="22"/>
        </w:rPr>
      </w:pPr>
    </w:p>
    <w:p w14:paraId="2259017C"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s="Arial"/>
          <w:color w:val="000000" w:themeColor="text1"/>
          <w:sz w:val="32"/>
          <w:szCs w:val="22"/>
        </w:rPr>
        <w:t>Flu is a viral infection, spread from person to person by close contact. Symptoms may include</w:t>
      </w:r>
      <w:r w:rsidRPr="009C68E9">
        <w:rPr>
          <w:rFonts w:ascii="Trebuchet MS" w:hAnsi="Trebuchet MS"/>
          <w:color w:val="000000" w:themeColor="text1"/>
          <w:sz w:val="32"/>
          <w:szCs w:val="22"/>
        </w:rPr>
        <w:t>:</w:t>
      </w:r>
    </w:p>
    <w:p w14:paraId="4B9AAC0A" w14:textId="77777777" w:rsidR="009D088F" w:rsidRPr="009C68E9" w:rsidRDefault="009D088F" w:rsidP="00C1774D">
      <w:pPr>
        <w:rPr>
          <w:rFonts w:ascii="Trebuchet MS" w:hAnsi="Trebuchet MS" w:cs="Arial"/>
          <w:color w:val="000000" w:themeColor="text1"/>
          <w:sz w:val="32"/>
          <w:szCs w:val="22"/>
        </w:rPr>
      </w:pPr>
    </w:p>
    <w:tbl>
      <w:tblPr>
        <w:tblW w:w="5557" w:type="dxa"/>
        <w:jc w:val="center"/>
        <w:tblLook w:val="01E0" w:firstRow="1" w:lastRow="1" w:firstColumn="1" w:lastColumn="1" w:noHBand="0" w:noVBand="0"/>
      </w:tblPr>
      <w:tblGrid>
        <w:gridCol w:w="2504"/>
        <w:gridCol w:w="3053"/>
      </w:tblGrid>
      <w:tr w:rsidR="00C1774D" w:rsidRPr="009C68E9" w14:paraId="75E468DB" w14:textId="77777777" w:rsidTr="00C1774D">
        <w:trPr>
          <w:jc w:val="center"/>
        </w:trPr>
        <w:tc>
          <w:tcPr>
            <w:tcW w:w="2504" w:type="dxa"/>
            <w:tcMar>
              <w:top w:w="57" w:type="dxa"/>
              <w:left w:w="108" w:type="dxa"/>
              <w:bottom w:w="57" w:type="dxa"/>
              <w:right w:w="108" w:type="dxa"/>
            </w:tcMar>
            <w:hideMark/>
          </w:tcPr>
          <w:p w14:paraId="07C6EC1B"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fever</w:t>
            </w:r>
          </w:p>
        </w:tc>
        <w:tc>
          <w:tcPr>
            <w:tcW w:w="3053" w:type="dxa"/>
            <w:tcMar>
              <w:top w:w="57" w:type="dxa"/>
              <w:left w:w="108" w:type="dxa"/>
              <w:bottom w:w="57" w:type="dxa"/>
              <w:right w:w="108" w:type="dxa"/>
            </w:tcMar>
            <w:hideMark/>
          </w:tcPr>
          <w:p w14:paraId="755C6D92"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imb and joint pain</w:t>
            </w:r>
          </w:p>
        </w:tc>
      </w:tr>
      <w:tr w:rsidR="00C1774D" w:rsidRPr="009C68E9" w14:paraId="3D5EA988" w14:textId="77777777" w:rsidTr="00C1774D">
        <w:trPr>
          <w:jc w:val="center"/>
        </w:trPr>
        <w:tc>
          <w:tcPr>
            <w:tcW w:w="2504" w:type="dxa"/>
            <w:tcMar>
              <w:top w:w="57" w:type="dxa"/>
              <w:left w:w="108" w:type="dxa"/>
              <w:bottom w:w="57" w:type="dxa"/>
              <w:right w:w="108" w:type="dxa"/>
            </w:tcMar>
            <w:hideMark/>
          </w:tcPr>
          <w:p w14:paraId="56978C46"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cough</w:t>
            </w:r>
          </w:p>
        </w:tc>
        <w:tc>
          <w:tcPr>
            <w:tcW w:w="3053" w:type="dxa"/>
            <w:tcMar>
              <w:top w:w="57" w:type="dxa"/>
              <w:left w:w="108" w:type="dxa"/>
              <w:bottom w:w="57" w:type="dxa"/>
              <w:right w:w="108" w:type="dxa"/>
            </w:tcMar>
            <w:hideMark/>
          </w:tcPr>
          <w:p w14:paraId="0EED36DE"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Diarrhoea or stomach upset</w:t>
            </w:r>
          </w:p>
        </w:tc>
      </w:tr>
      <w:tr w:rsidR="00C1774D" w:rsidRPr="009C68E9" w14:paraId="00E44EBF" w14:textId="77777777" w:rsidTr="00C1774D">
        <w:trPr>
          <w:jc w:val="center"/>
        </w:trPr>
        <w:tc>
          <w:tcPr>
            <w:tcW w:w="2504" w:type="dxa"/>
            <w:tcMar>
              <w:top w:w="57" w:type="dxa"/>
              <w:left w:w="108" w:type="dxa"/>
              <w:bottom w:w="57" w:type="dxa"/>
              <w:right w:w="108" w:type="dxa"/>
            </w:tcMar>
            <w:hideMark/>
          </w:tcPr>
          <w:p w14:paraId="739A99CC"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Headache</w:t>
            </w:r>
          </w:p>
        </w:tc>
        <w:tc>
          <w:tcPr>
            <w:tcW w:w="3053" w:type="dxa"/>
            <w:tcMar>
              <w:top w:w="57" w:type="dxa"/>
              <w:left w:w="108" w:type="dxa"/>
              <w:bottom w:w="57" w:type="dxa"/>
              <w:right w:w="108" w:type="dxa"/>
            </w:tcMar>
            <w:hideMark/>
          </w:tcPr>
          <w:p w14:paraId="0D0B2DAF"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ore throat</w:t>
            </w:r>
          </w:p>
        </w:tc>
      </w:tr>
      <w:tr w:rsidR="00C1774D" w:rsidRPr="009C68E9" w14:paraId="08A824D8" w14:textId="77777777" w:rsidTr="00C1774D">
        <w:trPr>
          <w:jc w:val="center"/>
        </w:trPr>
        <w:tc>
          <w:tcPr>
            <w:tcW w:w="2504" w:type="dxa"/>
            <w:tcMar>
              <w:top w:w="57" w:type="dxa"/>
              <w:left w:w="108" w:type="dxa"/>
              <w:bottom w:w="57" w:type="dxa"/>
              <w:right w:w="108" w:type="dxa"/>
            </w:tcMar>
            <w:hideMark/>
          </w:tcPr>
          <w:p w14:paraId="51ADA364"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Tiredness</w:t>
            </w:r>
          </w:p>
        </w:tc>
        <w:tc>
          <w:tcPr>
            <w:tcW w:w="3053" w:type="dxa"/>
            <w:tcMar>
              <w:top w:w="57" w:type="dxa"/>
              <w:left w:w="108" w:type="dxa"/>
              <w:bottom w:w="57" w:type="dxa"/>
              <w:right w:w="108" w:type="dxa"/>
            </w:tcMar>
            <w:hideMark/>
          </w:tcPr>
          <w:p w14:paraId="0D622167"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Runny nose</w:t>
            </w:r>
          </w:p>
        </w:tc>
      </w:tr>
      <w:tr w:rsidR="00C1774D" w:rsidRPr="009C68E9" w14:paraId="39CC7075" w14:textId="77777777" w:rsidTr="00C1774D">
        <w:trPr>
          <w:jc w:val="center"/>
        </w:trPr>
        <w:tc>
          <w:tcPr>
            <w:tcW w:w="2504" w:type="dxa"/>
            <w:tcMar>
              <w:top w:w="57" w:type="dxa"/>
              <w:left w:w="108" w:type="dxa"/>
              <w:bottom w:w="57" w:type="dxa"/>
              <w:right w:w="108" w:type="dxa"/>
            </w:tcMar>
            <w:hideMark/>
          </w:tcPr>
          <w:p w14:paraId="359A1D54"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Chills</w:t>
            </w:r>
          </w:p>
        </w:tc>
        <w:tc>
          <w:tcPr>
            <w:tcW w:w="3053" w:type="dxa"/>
            <w:tcMar>
              <w:top w:w="57" w:type="dxa"/>
              <w:left w:w="108" w:type="dxa"/>
              <w:bottom w:w="57" w:type="dxa"/>
              <w:right w:w="108" w:type="dxa"/>
            </w:tcMar>
            <w:hideMark/>
          </w:tcPr>
          <w:p w14:paraId="7463F575"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neezing</w:t>
            </w:r>
          </w:p>
        </w:tc>
      </w:tr>
      <w:tr w:rsidR="00C1774D" w:rsidRPr="009C68E9" w14:paraId="440793BC" w14:textId="77777777" w:rsidTr="00C1774D">
        <w:trPr>
          <w:jc w:val="center"/>
        </w:trPr>
        <w:tc>
          <w:tcPr>
            <w:tcW w:w="2504" w:type="dxa"/>
            <w:tcMar>
              <w:top w:w="57" w:type="dxa"/>
              <w:left w:w="108" w:type="dxa"/>
              <w:bottom w:w="57" w:type="dxa"/>
              <w:right w:w="108" w:type="dxa"/>
            </w:tcMar>
            <w:hideMark/>
          </w:tcPr>
          <w:p w14:paraId="73030228"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Aching muscles</w:t>
            </w:r>
          </w:p>
        </w:tc>
        <w:tc>
          <w:tcPr>
            <w:tcW w:w="3053" w:type="dxa"/>
            <w:tcMar>
              <w:top w:w="57" w:type="dxa"/>
              <w:left w:w="108" w:type="dxa"/>
              <w:bottom w:w="57" w:type="dxa"/>
              <w:right w:w="108" w:type="dxa"/>
            </w:tcMar>
            <w:hideMark/>
          </w:tcPr>
          <w:p w14:paraId="5576A793"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oss of appetite</w:t>
            </w:r>
          </w:p>
        </w:tc>
      </w:tr>
    </w:tbl>
    <w:p w14:paraId="71BB6B43" w14:textId="77777777" w:rsidR="00C1774D" w:rsidRPr="009C68E9" w:rsidRDefault="00C1774D" w:rsidP="00C1774D">
      <w:pPr>
        <w:rPr>
          <w:rFonts w:ascii="Trebuchet MS" w:hAnsi="Trebuchet MS" w:cs="Arial"/>
          <w:color w:val="000000" w:themeColor="text1"/>
          <w:sz w:val="32"/>
          <w:szCs w:val="22"/>
        </w:rPr>
      </w:pPr>
    </w:p>
    <w:p w14:paraId="3E0ECC9F"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becomes ill with symptoms which could be pandemic flu while at the Club will be isolated from the other children until the child can be collected by his or her parents. The Club will remain open but parents and staff will be informed, especially those in high-risk groups. </w:t>
      </w:r>
    </w:p>
    <w:p w14:paraId="58CCBD29" w14:textId="77777777" w:rsidR="00C1774D" w:rsidRPr="009C68E9" w:rsidRDefault="00C1774D" w:rsidP="00C1774D">
      <w:pPr>
        <w:rPr>
          <w:rFonts w:ascii="Trebuchet MS" w:hAnsi="Trebuchet MS"/>
          <w:color w:val="000000" w:themeColor="text1"/>
          <w:sz w:val="32"/>
          <w:szCs w:val="22"/>
        </w:rPr>
      </w:pPr>
    </w:p>
    <w:p w14:paraId="4181C01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Any children or staff who are experiencing symptoms of pandemic flu should stay away from the Club until all symptoms have passed and they feel well.</w:t>
      </w:r>
    </w:p>
    <w:p w14:paraId="29B2DEF1" w14:textId="77777777" w:rsidR="00C1774D" w:rsidRPr="009C68E9" w:rsidRDefault="00C1774D" w:rsidP="002D79CE">
      <w:pPr>
        <w:pStyle w:val="Heading1"/>
        <w:jc w:val="left"/>
        <w:rPr>
          <w:rFonts w:cs="Arial"/>
          <w:b w:val="0"/>
          <w:bCs/>
          <w:color w:val="000000" w:themeColor="text1"/>
          <w:sz w:val="44"/>
          <w:u w:val="none"/>
        </w:rPr>
      </w:pPr>
      <w:r w:rsidRPr="009C68E9">
        <w:rPr>
          <w:rFonts w:cs="Arial"/>
          <w:bCs/>
          <w:color w:val="000000" w:themeColor="text1"/>
          <w:sz w:val="44"/>
          <w:u w:val="none"/>
        </w:rPr>
        <w:t>Infection control</w:t>
      </w:r>
    </w:p>
    <w:p w14:paraId="4E1F79F3" w14:textId="77777777" w:rsidR="00C1774D" w:rsidRPr="009C68E9" w:rsidRDefault="00C1774D" w:rsidP="00C1774D">
      <w:pPr>
        <w:pStyle w:val="Heading1"/>
        <w:jc w:val="both"/>
        <w:rPr>
          <w:color w:val="000000" w:themeColor="text1"/>
          <w:szCs w:val="22"/>
          <w:u w:val="none"/>
        </w:rPr>
      </w:pPr>
      <w:r w:rsidRPr="009C68E9">
        <w:rPr>
          <w:color w:val="000000" w:themeColor="text1"/>
          <w:szCs w:val="22"/>
          <w:u w:val="none"/>
        </w:rPr>
        <w:t xml:space="preserve">The flu virus is </w:t>
      </w:r>
      <w:r w:rsidRPr="009C68E9">
        <w:rPr>
          <w:bCs/>
          <w:color w:val="000000" w:themeColor="text1"/>
          <w:szCs w:val="22"/>
          <w:u w:val="none"/>
        </w:rPr>
        <w:t>spread by:</w:t>
      </w:r>
    </w:p>
    <w:p w14:paraId="2896342C" w14:textId="77777777" w:rsidR="00C1774D" w:rsidRPr="009C68E9" w:rsidRDefault="00C1774D" w:rsidP="00C1774D">
      <w:pPr>
        <w:pStyle w:val="Heading1"/>
        <w:numPr>
          <w:ilvl w:val="0"/>
          <w:numId w:val="67"/>
        </w:numPr>
        <w:spacing w:before="0" w:after="40"/>
        <w:jc w:val="both"/>
        <w:rPr>
          <w:color w:val="000000" w:themeColor="text1"/>
          <w:szCs w:val="22"/>
          <w:u w:val="none"/>
        </w:rPr>
      </w:pPr>
      <w:r w:rsidRPr="009C68E9">
        <w:rPr>
          <w:color w:val="000000" w:themeColor="text1"/>
          <w:szCs w:val="22"/>
          <w:u w:val="none"/>
        </w:rPr>
        <w:t>Infected people passing the virus to others through large droplets when coughing, sneezing, or even talking within a close distance (one metre or less).</w:t>
      </w:r>
    </w:p>
    <w:p w14:paraId="255C4E1C" w14:textId="77777777" w:rsidR="002D79CE"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rect contact with an infected person: for example, if you </w:t>
      </w:r>
    </w:p>
    <w:p w14:paraId="612D3EA5" w14:textId="77777777" w:rsidR="002D79CE" w:rsidRPr="009C68E9" w:rsidRDefault="002D79CE" w:rsidP="002D79CE">
      <w:pPr>
        <w:pStyle w:val="DfESBullets"/>
        <w:numPr>
          <w:ilvl w:val="0"/>
          <w:numId w:val="0"/>
        </w:numPr>
        <w:spacing w:after="40"/>
        <w:ind w:left="357"/>
        <w:rPr>
          <w:rFonts w:ascii="Trebuchet MS" w:hAnsi="Trebuchet MS"/>
          <w:color w:val="000000" w:themeColor="text1"/>
          <w:sz w:val="32"/>
          <w:szCs w:val="22"/>
        </w:rPr>
      </w:pPr>
    </w:p>
    <w:p w14:paraId="1FC91BCE" w14:textId="77777777" w:rsidR="00C1774D" w:rsidRPr="009C68E9" w:rsidRDefault="00C1774D" w:rsidP="002D79CE">
      <w:pPr>
        <w:pStyle w:val="DfESBullets"/>
        <w:numPr>
          <w:ilvl w:val="0"/>
          <w:numId w:val="0"/>
        </w:numPr>
        <w:spacing w:after="40"/>
        <w:ind w:left="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hake or hold their hand, and then touch your own mouth, eyes or nose without first washing your hands.</w:t>
      </w:r>
    </w:p>
    <w:p w14:paraId="013C7BD7" w14:textId="77777777" w:rsidR="00C1774D"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ouching object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light switches) that have previously been touched by an infected person, then touching your own mouth, eyes or nose without first washing your hands. The virus can survive longer on hard surfaces than on soft or absorbent surfaces. </w:t>
      </w:r>
    </w:p>
    <w:p w14:paraId="08679DF5" w14:textId="77777777" w:rsidR="00C1774D" w:rsidRPr="009C68E9" w:rsidRDefault="00C1774D" w:rsidP="00C1774D">
      <w:pPr>
        <w:rPr>
          <w:rFonts w:ascii="Trebuchet MS" w:hAnsi="Trebuchet MS"/>
          <w:color w:val="000000" w:themeColor="text1"/>
          <w:sz w:val="32"/>
          <w:szCs w:val="22"/>
        </w:rPr>
      </w:pPr>
    </w:p>
    <w:p w14:paraId="0A2371FC"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limit the risk of catching or spreading the flu virus at the Club by:</w:t>
      </w:r>
    </w:p>
    <w:p w14:paraId="0CD89572"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gular hand-washing</w:t>
      </w:r>
    </w:p>
    <w:p w14:paraId="6BE9FDC8"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inimising contact between our hands and mouth/nose</w:t>
      </w:r>
    </w:p>
    <w:p w14:paraId="0AB9CF2B"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vering nose and mouth when coughing or sneezing; using a tissue when possible, and disposing of the tissue promptly and carefully (bag it and bin it)</w:t>
      </w:r>
    </w:p>
    <w:p w14:paraId="154D56E7"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the children at the Club to follow the guidance above</w:t>
      </w:r>
    </w:p>
    <w:p w14:paraId="530B8AD2"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structing staff to remain at home if they display any relevant </w:t>
      </w:r>
      <w:r w:rsidR="002D79CE" w:rsidRPr="009C68E9">
        <w:rPr>
          <w:rFonts w:ascii="Trebuchet MS" w:hAnsi="Trebuchet MS"/>
          <w:color w:val="000000" w:themeColor="text1"/>
          <w:sz w:val="32"/>
          <w:szCs w:val="22"/>
        </w:rPr>
        <w:t>symptoms or</w:t>
      </w:r>
      <w:r w:rsidRPr="009C68E9">
        <w:rPr>
          <w:rFonts w:ascii="Trebuchet MS" w:hAnsi="Trebuchet MS"/>
          <w:color w:val="000000" w:themeColor="text1"/>
          <w:sz w:val="32"/>
          <w:szCs w:val="22"/>
        </w:rPr>
        <w:t xml:space="preserve"> sending them home if they first display symptoms while at work.</w:t>
      </w:r>
    </w:p>
    <w:p w14:paraId="7CD98F40"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2D79C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promote infection control through the methods above, and in addition we will:</w:t>
      </w:r>
    </w:p>
    <w:p w14:paraId="415978D8" w14:textId="77777777" w:rsidR="00C1774D" w:rsidRPr="009C68E9" w:rsidRDefault="00C1774D" w:rsidP="00C1774D">
      <w:pPr>
        <w:numPr>
          <w:ilvl w:val="0"/>
          <w:numId w:val="70"/>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play posters and information to promote infection control </w:t>
      </w:r>
    </w:p>
    <w:p w14:paraId="207DD435" w14:textId="77777777" w:rsidR="00C1774D" w:rsidRPr="009C68E9" w:rsidRDefault="00C1774D" w:rsidP="00C1774D">
      <w:pPr>
        <w:pStyle w:val="DfESBullets"/>
        <w:widowControl/>
        <w:numPr>
          <w:ilvl w:val="0"/>
          <w:numId w:val="71"/>
        </w:numPr>
        <w:overflowPunct/>
        <w:autoSpaceDE/>
        <w:adjustRightInd/>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adequate supplies of cleaning materials are available within the Club</w:t>
      </w:r>
    </w:p>
    <w:p w14:paraId="1642B1A6"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pose of waste promptly and hygienically</w:t>
      </w:r>
    </w:p>
    <w:p w14:paraId="17A5F038"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lean hard surfac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with sanitizer regularly</w:t>
      </w:r>
    </w:p>
    <w:p w14:paraId="53FD4FB0"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e tissues and suitable facilities for their disposal.</w:t>
      </w:r>
    </w:p>
    <w:p w14:paraId="37E6E762" w14:textId="77777777" w:rsidR="00C1774D" w:rsidRPr="009C68E9" w:rsidRDefault="00C1774D" w:rsidP="00C1774D">
      <w:pPr>
        <w:spacing w:after="40"/>
        <w:rPr>
          <w:rFonts w:ascii="Trebuchet MS" w:hAnsi="Trebuchet MS"/>
          <w:color w:val="000000" w:themeColor="text1"/>
          <w:sz w:val="32"/>
          <w:szCs w:val="22"/>
        </w:rPr>
      </w:pPr>
    </w:p>
    <w:p w14:paraId="30476947" w14:textId="77777777" w:rsidR="00C1774D" w:rsidRPr="00AB0F97" w:rsidRDefault="00C1774D" w:rsidP="00AB0F97">
      <w:pPr>
        <w:pStyle w:val="Heading1"/>
        <w:jc w:val="left"/>
        <w:rPr>
          <w:rFonts w:cs="Arial"/>
          <w:b w:val="0"/>
          <w:bCs/>
          <w:color w:val="000000" w:themeColor="text1"/>
          <w:sz w:val="24"/>
          <w:szCs w:val="20"/>
        </w:rPr>
      </w:pPr>
      <w:r w:rsidRPr="00AB0F97">
        <w:rPr>
          <w:rFonts w:cs="Arial"/>
          <w:bCs/>
          <w:color w:val="000000" w:themeColor="text1"/>
          <w:sz w:val="36"/>
          <w:szCs w:val="24"/>
          <w:u w:val="none"/>
        </w:rPr>
        <w:lastRenderedPageBreak/>
        <w:t>Closure</w:t>
      </w:r>
    </w:p>
    <w:p w14:paraId="3E9E97FE"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atest scientific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local Early Years or Childcare Service] for further support and guidance. </w:t>
      </w:r>
    </w:p>
    <w:p w14:paraId="6539C4E3" w14:textId="77777777" w:rsidR="00C1774D" w:rsidRPr="009C68E9" w:rsidRDefault="00C1774D" w:rsidP="00C1774D">
      <w:pPr>
        <w:pStyle w:val="Default"/>
        <w:rPr>
          <w:rFonts w:ascii="Trebuchet MS" w:hAnsi="Trebuchet MS"/>
          <w:color w:val="000000" w:themeColor="text1"/>
          <w:sz w:val="32"/>
          <w:szCs w:val="22"/>
        </w:rPr>
      </w:pPr>
    </w:p>
    <w:p w14:paraId="74431B98" w14:textId="77777777"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also have to close if advised to do so by the local authority in the interest of safeguarding the children in our care. </w:t>
      </w:r>
    </w:p>
    <w:p w14:paraId="4D867BF9" w14:textId="77777777" w:rsidR="00C1774D" w:rsidRPr="009C68E9" w:rsidRDefault="00C1774D" w:rsidP="00C1774D">
      <w:pPr>
        <w:pStyle w:val="Default"/>
        <w:rPr>
          <w:rFonts w:ascii="Trebuchet MS" w:hAnsi="Trebuchet MS"/>
          <w:color w:val="000000" w:themeColor="text1"/>
          <w:sz w:val="32"/>
          <w:szCs w:val="22"/>
        </w:rPr>
      </w:pPr>
    </w:p>
    <w:p w14:paraId="3B4ECCB5" w14:textId="77777777"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closure, the manager will notify parents or carers as soon as possible. The manager will also inform the local childcare information service as well as other relevant part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eeder schools, other users of shared premises, etc. The manager will also notify Ofsted of the closure.</w:t>
      </w:r>
    </w:p>
    <w:p w14:paraId="59102002" w14:textId="77777777" w:rsidR="00C1774D" w:rsidRPr="009C68E9" w:rsidRDefault="00C1774D" w:rsidP="00C1774D">
      <w:pPr>
        <w:rPr>
          <w:rFonts w:ascii="Trebuchet MS" w:hAnsi="Trebuchet MS"/>
          <w:color w:val="000000" w:themeColor="text1"/>
          <w:sz w:val="32"/>
          <w:szCs w:val="22"/>
        </w:rPr>
      </w:pPr>
    </w:p>
    <w:p w14:paraId="5AA8C7EA" w14:textId="77777777" w:rsidR="00C1774D" w:rsidRPr="009C68E9" w:rsidRDefault="00C1774D" w:rsidP="00C1774D">
      <w:pPr>
        <w:pStyle w:val="Heading2"/>
        <w:rPr>
          <w:color w:val="000000" w:themeColor="text1"/>
          <w:sz w:val="36"/>
          <w:szCs w:val="24"/>
        </w:rPr>
      </w:pPr>
      <w:r w:rsidRPr="009C68E9">
        <w:rPr>
          <w:color w:val="000000" w:themeColor="text1"/>
          <w:sz w:val="36"/>
          <w:szCs w:val="24"/>
        </w:rPr>
        <w:t>Advance planning</w:t>
      </w:r>
    </w:p>
    <w:p w14:paraId="180A380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n preparation for dealing with a pandemic disease, the Club will ensure that all contact details for staff, children and parents are up to date. </w:t>
      </w:r>
    </w:p>
    <w:p w14:paraId="5B13F3C1" w14:textId="77777777" w:rsidR="00C1774D" w:rsidRPr="009C68E9" w:rsidRDefault="00C1774D" w:rsidP="00C1774D">
      <w:pPr>
        <w:rPr>
          <w:rFonts w:ascii="Trebuchet MS" w:hAnsi="Trebuchet MS"/>
          <w:color w:val="000000" w:themeColor="text1"/>
          <w:sz w:val="32"/>
          <w:szCs w:val="22"/>
        </w:rPr>
      </w:pPr>
    </w:p>
    <w:p w14:paraId="277B0815"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prepare letters of notification for parents and staff, so that they can be distributed as soon as an outbreak occurs. </w:t>
      </w:r>
    </w:p>
    <w:p w14:paraId="35F1E6B8" w14:textId="77777777" w:rsidR="00C1774D" w:rsidRPr="009C68E9" w:rsidRDefault="00C1774D" w:rsidP="00C1774D">
      <w:pPr>
        <w:rPr>
          <w:rFonts w:ascii="Trebuchet MS" w:hAnsi="Trebuchet MS"/>
          <w:color w:val="000000" w:themeColor="text1"/>
          <w:sz w:val="32"/>
          <w:szCs w:val="22"/>
        </w:rPr>
      </w:pPr>
    </w:p>
    <w:p w14:paraId="1C2CF99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We will endeavour to build a bank of relief or supply staff who are able to provide cover should staffing levels fall below the required legal minimums. Any relief staff will be DBS checked at the time of joining our team, so that they are legally able to work with children should the situation arise.</w:t>
      </w:r>
    </w:p>
    <w:p w14:paraId="046EBF31" w14:textId="77777777" w:rsidR="00C1774D" w:rsidRPr="009C68E9" w:rsidRDefault="00C1774D" w:rsidP="00C1774D">
      <w:pPr>
        <w:rPr>
          <w:rFonts w:ascii="Trebuchet MS" w:hAnsi="Trebuchet MS"/>
          <w:color w:val="000000" w:themeColor="text1"/>
          <w:sz w:val="32"/>
          <w:szCs w:val="22"/>
        </w:rPr>
      </w:pPr>
    </w:p>
    <w:p w14:paraId="27A95EEB" w14:textId="77777777" w:rsidR="002D79CE"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Club will regularly update its information regarding pandemic diseases, by checking the latest guidance from DfE</w:t>
      </w:r>
    </w:p>
    <w:p w14:paraId="27AB25FA" w14:textId="77777777" w:rsidR="002D79CE" w:rsidRPr="009C68E9" w:rsidRDefault="002D79CE" w:rsidP="00C1774D">
      <w:pPr>
        <w:rPr>
          <w:rFonts w:ascii="Trebuchet MS" w:hAnsi="Trebuchet MS"/>
          <w:color w:val="000000" w:themeColor="text1"/>
          <w:sz w:val="32"/>
          <w:szCs w:val="22"/>
        </w:rPr>
      </w:pPr>
    </w:p>
    <w:p w14:paraId="6BDCC208" w14:textId="77777777" w:rsidR="002D79CE" w:rsidRPr="009C68E9" w:rsidRDefault="002D79CE" w:rsidP="00C1774D">
      <w:pPr>
        <w:rPr>
          <w:rFonts w:ascii="Trebuchet MS" w:hAnsi="Trebuchet MS"/>
          <w:color w:val="000000" w:themeColor="text1"/>
          <w:sz w:val="32"/>
          <w:szCs w:val="22"/>
        </w:rPr>
      </w:pPr>
    </w:p>
    <w:p w14:paraId="0F0CA16C"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 and the local </w:t>
      </w:r>
      <w:r w:rsidR="002D79CE" w:rsidRPr="009C68E9">
        <w:rPr>
          <w:rFonts w:ascii="Trebuchet MS" w:hAnsi="Trebuchet MS"/>
          <w:color w:val="000000" w:themeColor="text1"/>
          <w:sz w:val="32"/>
          <w:szCs w:val="22"/>
        </w:rPr>
        <w:t>authority and</w:t>
      </w:r>
      <w:r w:rsidRPr="009C68E9">
        <w:rPr>
          <w:rFonts w:ascii="Trebuchet MS" w:hAnsi="Trebuchet MS"/>
          <w:color w:val="000000" w:themeColor="text1"/>
          <w:sz w:val="32"/>
          <w:szCs w:val="22"/>
        </w:rPr>
        <w:t xml:space="preserve"> will inform parents and staff of any changes to our emergency plans.</w:t>
      </w:r>
    </w:p>
    <w:p w14:paraId="72997117" w14:textId="77777777" w:rsidR="00C1774D" w:rsidRPr="009C68E9" w:rsidRDefault="00C1774D" w:rsidP="00C1774D">
      <w:pPr>
        <w:rPr>
          <w:rFonts w:ascii="Trebuchet MS" w:hAnsi="Trebuchet MS"/>
          <w:color w:val="000000" w:themeColor="text1"/>
          <w:sz w:val="32"/>
          <w:szCs w:val="22"/>
        </w:rPr>
      </w:pPr>
    </w:p>
    <w:p w14:paraId="03947CCA"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contacts</w:t>
      </w:r>
    </w:p>
    <w:p w14:paraId="7284078E" w14:textId="77777777" w:rsidR="00C1774D" w:rsidRPr="00E5093C" w:rsidRDefault="00C1774D" w:rsidP="00C1774D">
      <w:pPr>
        <w:rPr>
          <w:rFonts w:ascii="Times New Roman" w:eastAsia="Times New Roman" w:hAnsi="Times New Roman" w:cs="Times New Roman"/>
          <w:lang w:eastAsia="en-GB"/>
        </w:rPr>
      </w:pPr>
      <w:r w:rsidRPr="009C68E9">
        <w:rPr>
          <w:rFonts w:ascii="Trebuchet MS" w:hAnsi="Trebuchet MS"/>
          <w:color w:val="000000" w:themeColor="text1"/>
          <w:sz w:val="32"/>
          <w:szCs w:val="22"/>
        </w:rPr>
        <w:t xml:space="preserve">Early Years or Childcare Service: </w:t>
      </w:r>
      <w:r w:rsidR="00E5093C" w:rsidRPr="00E5093C">
        <w:rPr>
          <w:rFonts w:ascii="Trebuchet MS" w:eastAsia="Times New Roman" w:hAnsi="Trebuchet MS" w:cs="Arial"/>
          <w:color w:val="333333"/>
          <w:sz w:val="32"/>
          <w:szCs w:val="32"/>
          <w:shd w:val="clear" w:color="auto" w:fill="FFFFFF"/>
          <w:lang w:eastAsia="en-GB"/>
        </w:rPr>
        <w:t>01223 706 350</w:t>
      </w:r>
    </w:p>
    <w:p w14:paraId="4E22B8F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 0300 123 1231</w:t>
      </w:r>
    </w:p>
    <w:p w14:paraId="251DADD3" w14:textId="77777777" w:rsidR="00C1774D" w:rsidRPr="009C68E9" w:rsidRDefault="00C1774D" w:rsidP="00E5093C">
      <w:pPr>
        <w:pStyle w:val="govuk-body"/>
        <w:spacing w:before="60" w:beforeAutospacing="0" w:after="6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Health Protection Team (HPT): </w:t>
      </w:r>
      <w:r w:rsidR="00E5093C" w:rsidRPr="009C68E9">
        <w:rPr>
          <w:rFonts w:ascii="Trebuchet MS" w:hAnsi="Trebuchet MS"/>
          <w:color w:val="000000" w:themeColor="text1"/>
          <w:sz w:val="32"/>
          <w:szCs w:val="40"/>
        </w:rPr>
        <w:t>03003038537. Out of hours-016034812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14:paraId="30BBE760" w14:textId="77777777"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A23AEF" w14:textId="62D6DCAA"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2D79CE" w:rsidRPr="009C68E9" w14:paraId="5125D5E6" w14:textId="77777777"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3A80DCA" w14:textId="7D2775C7"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38BB864" w14:textId="77777777" w:rsidR="00C1774D" w:rsidRPr="009C68E9" w:rsidRDefault="00C1774D" w:rsidP="00C1774D">
      <w:pPr>
        <w:pStyle w:val="Default"/>
        <w:rPr>
          <w:rFonts w:ascii="Trebuchet MS" w:hAnsi="Trebuchet MS"/>
          <w:color w:val="000000" w:themeColor="text1"/>
          <w:sz w:val="32"/>
          <w:szCs w:val="22"/>
        </w:rPr>
      </w:pPr>
    </w:p>
    <w:p w14:paraId="7994466D" w14:textId="77777777" w:rsidR="007A6522" w:rsidRPr="009C68E9" w:rsidRDefault="007A6522" w:rsidP="00C1774D">
      <w:pPr>
        <w:pStyle w:val="PlainText"/>
        <w:spacing w:before="120" w:after="120"/>
        <w:jc w:val="center"/>
        <w:rPr>
          <w:rFonts w:ascii="Comic Sans MS" w:hAnsi="Comic Sans MS"/>
          <w:b/>
          <w:bCs/>
          <w:color w:val="000000" w:themeColor="text1"/>
          <w:sz w:val="48"/>
        </w:rPr>
      </w:pPr>
    </w:p>
    <w:p w14:paraId="485EAFCB"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38AE3AC" w14:textId="77777777" w:rsidR="009D088F" w:rsidRPr="009C68E9" w:rsidRDefault="009D088F" w:rsidP="00C1774D">
      <w:pPr>
        <w:pStyle w:val="PlainText"/>
        <w:spacing w:before="120" w:after="120"/>
        <w:jc w:val="center"/>
        <w:rPr>
          <w:rFonts w:ascii="Arial" w:hAnsi="Arial" w:cs="Arial"/>
          <w:b/>
          <w:bCs/>
          <w:color w:val="000000" w:themeColor="text1"/>
          <w:sz w:val="44"/>
        </w:rPr>
      </w:pPr>
    </w:p>
    <w:p w14:paraId="324D3106"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565E909D"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04DEC449"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11CD18C"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99FEE6D"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078AD47F"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406BA37" w14:textId="77777777" w:rsidR="007A6522" w:rsidRPr="009C68E9" w:rsidRDefault="007A6522" w:rsidP="00F66D8B">
      <w:pPr>
        <w:pStyle w:val="PlainText"/>
        <w:spacing w:before="120" w:after="120"/>
        <w:rPr>
          <w:rFonts w:ascii="Arial" w:hAnsi="Arial" w:cs="Arial"/>
          <w:b/>
          <w:bCs/>
          <w:color w:val="000000" w:themeColor="text1"/>
          <w:sz w:val="44"/>
        </w:rPr>
      </w:pPr>
    </w:p>
    <w:p w14:paraId="4122C505" w14:textId="77777777" w:rsidR="00F66D8B" w:rsidRDefault="00F66D8B" w:rsidP="00F66D8B">
      <w:pPr>
        <w:pStyle w:val="PlainText"/>
        <w:spacing w:before="120" w:after="120"/>
        <w:rPr>
          <w:rFonts w:ascii="Arial" w:hAnsi="Arial" w:cs="Arial"/>
          <w:b/>
          <w:bCs/>
          <w:color w:val="000000" w:themeColor="text1"/>
          <w:sz w:val="44"/>
        </w:rPr>
      </w:pPr>
    </w:p>
    <w:p w14:paraId="6DED202A" w14:textId="77777777" w:rsidR="00781E33" w:rsidRDefault="00781E33" w:rsidP="00F66D8B">
      <w:pPr>
        <w:pStyle w:val="PlainText"/>
        <w:spacing w:before="120" w:after="120"/>
        <w:rPr>
          <w:rFonts w:ascii="Arial" w:hAnsi="Arial" w:cs="Arial"/>
          <w:b/>
          <w:bCs/>
          <w:color w:val="000000" w:themeColor="text1"/>
          <w:sz w:val="44"/>
        </w:rPr>
      </w:pPr>
    </w:p>
    <w:p w14:paraId="3CF7D2CF" w14:textId="77777777" w:rsidR="00781E33" w:rsidRPr="009C68E9" w:rsidRDefault="00781E33" w:rsidP="00F66D8B">
      <w:pPr>
        <w:pStyle w:val="PlainText"/>
        <w:spacing w:before="120" w:after="120"/>
        <w:rPr>
          <w:rFonts w:ascii="Arial" w:hAnsi="Arial" w:cs="Arial"/>
          <w:b/>
          <w:bCs/>
          <w:color w:val="000000" w:themeColor="text1"/>
          <w:sz w:val="44"/>
        </w:rPr>
      </w:pPr>
    </w:p>
    <w:p w14:paraId="0A5F2A3E" w14:textId="77777777" w:rsidR="00C1774D" w:rsidRPr="00812336" w:rsidRDefault="00C1774D" w:rsidP="00C1774D">
      <w:pPr>
        <w:pStyle w:val="PlainText"/>
        <w:spacing w:before="120" w:after="120"/>
        <w:jc w:val="center"/>
        <w:rPr>
          <w:rFonts w:ascii="Arial" w:hAnsi="Arial" w:cs="Arial"/>
          <w:color w:val="000000" w:themeColor="text1"/>
          <w:sz w:val="44"/>
          <w:u w:val="single"/>
        </w:rPr>
      </w:pPr>
      <w:r w:rsidRPr="00812336">
        <w:rPr>
          <w:rFonts w:ascii="Arial" w:hAnsi="Arial" w:cs="Arial"/>
          <w:b/>
          <w:bCs/>
          <w:color w:val="000000" w:themeColor="text1"/>
          <w:sz w:val="44"/>
          <w:u w:val="single"/>
        </w:rPr>
        <w:lastRenderedPageBreak/>
        <w:t>Participation Policy</w:t>
      </w:r>
    </w:p>
    <w:p w14:paraId="7FE4343B" w14:textId="77777777" w:rsidR="00C1774D" w:rsidRPr="009C68E9" w:rsidRDefault="00C1774D" w:rsidP="00C1774D">
      <w:pPr>
        <w:pStyle w:val="policy"/>
        <w:spacing w:before="240" w:after="120"/>
        <w:rPr>
          <w:color w:val="000000" w:themeColor="text1"/>
          <w:sz w:val="32"/>
        </w:rPr>
      </w:pPr>
      <w:r w:rsidRPr="009C68E9">
        <w:rPr>
          <w:color w:val="000000" w:themeColor="text1"/>
          <w:sz w:val="32"/>
        </w:rPr>
        <w:t xml:space="preserve">At </w:t>
      </w:r>
      <w:r w:rsidR="00933C81" w:rsidRPr="009C68E9">
        <w:rPr>
          <w:color w:val="000000" w:themeColor="text1"/>
          <w:sz w:val="32"/>
        </w:rPr>
        <w:t>Kids Choice</w:t>
      </w:r>
      <w:r w:rsidRPr="009C68E9">
        <w:rPr>
          <w:color w:val="000000" w:themeColor="text1"/>
          <w:sz w:val="32"/>
        </w:rPr>
        <w:t xml:space="preserve"> </w:t>
      </w:r>
      <w:r w:rsidR="00F66D8B" w:rsidRPr="009C68E9">
        <w:rPr>
          <w:color w:val="000000" w:themeColor="text1"/>
          <w:sz w:val="32"/>
        </w:rPr>
        <w:t xml:space="preserve">Ltd </w:t>
      </w:r>
      <w:r w:rsidRPr="009C68E9">
        <w:rPr>
          <w:color w:val="000000" w:themeColor="text1"/>
          <w:sz w:val="32"/>
        </w:rPr>
        <w:t xml:space="preserve">we believe that actively promoting the participation of children in the decision-making process creates a sense of partnership and benefits everyone at the Club: children, staff and parents. We therefore involve the children whenever decisions are made that affect them. </w:t>
      </w:r>
    </w:p>
    <w:p w14:paraId="70B4C5F9" w14:textId="77777777" w:rsidR="00C1774D" w:rsidRPr="009C68E9" w:rsidRDefault="00C1774D" w:rsidP="00C1774D">
      <w:pPr>
        <w:pStyle w:val="policy"/>
        <w:rPr>
          <w:color w:val="000000" w:themeColor="text1"/>
          <w:sz w:val="32"/>
        </w:rPr>
      </w:pPr>
      <w:r w:rsidRPr="009C68E9">
        <w:rPr>
          <w:color w:val="000000" w:themeColor="text1"/>
          <w:sz w:val="32"/>
        </w:rPr>
        <w:t xml:space="preserve">We follow the principles set out in Articles 12 and 13 of the </w:t>
      </w:r>
      <w:r w:rsidRPr="009C68E9">
        <w:rPr>
          <w:i/>
          <w:color w:val="000000" w:themeColor="text1"/>
          <w:sz w:val="32"/>
        </w:rPr>
        <w:t>United Nations Convention on the Rights of the Child</w:t>
      </w:r>
      <w:r w:rsidRPr="009C68E9">
        <w:rPr>
          <w:color w:val="000000" w:themeColor="text1"/>
          <w:sz w:val="32"/>
        </w:rPr>
        <w:t xml:space="preserve"> which state that:</w:t>
      </w:r>
    </w:p>
    <w:p w14:paraId="621BDC1D" w14:textId="77777777" w:rsidR="00C1774D" w:rsidRPr="009C68E9" w:rsidRDefault="00C1774D" w:rsidP="00C1774D">
      <w:pPr>
        <w:pStyle w:val="policy"/>
        <w:numPr>
          <w:ilvl w:val="0"/>
          <w:numId w:val="72"/>
        </w:numPr>
        <w:spacing w:before="120"/>
        <w:rPr>
          <w:color w:val="000000" w:themeColor="text1"/>
          <w:sz w:val="32"/>
        </w:rPr>
      </w:pPr>
      <w:r w:rsidRPr="009C68E9">
        <w:rPr>
          <w:color w:val="000000" w:themeColor="text1"/>
          <w:sz w:val="32"/>
        </w:rPr>
        <w:t xml:space="preserve">A child’s opinion should be taken into account in anything that affects them.  </w:t>
      </w:r>
    </w:p>
    <w:p w14:paraId="61D82BB6" w14:textId="77777777" w:rsidR="00C1774D" w:rsidRPr="009C68E9" w:rsidRDefault="00C1774D" w:rsidP="00C1774D">
      <w:pPr>
        <w:pStyle w:val="policy"/>
        <w:numPr>
          <w:ilvl w:val="0"/>
          <w:numId w:val="72"/>
        </w:numPr>
        <w:rPr>
          <w:color w:val="000000" w:themeColor="text1"/>
          <w:sz w:val="32"/>
        </w:rPr>
      </w:pPr>
      <w:r w:rsidRPr="009C68E9">
        <w:rPr>
          <w:color w:val="000000" w:themeColor="text1"/>
          <w:sz w:val="32"/>
        </w:rPr>
        <w:t xml:space="preserve">Children should have information disseminated in a way that enables them to make choices and decisions. </w:t>
      </w:r>
    </w:p>
    <w:p w14:paraId="3D11C387" w14:textId="77777777" w:rsidR="00C1774D" w:rsidRPr="009C68E9" w:rsidRDefault="00C1774D" w:rsidP="00C1774D">
      <w:pPr>
        <w:pStyle w:val="policy"/>
        <w:spacing w:before="120"/>
        <w:rPr>
          <w:color w:val="000000" w:themeColor="text1"/>
          <w:sz w:val="32"/>
        </w:rPr>
      </w:pPr>
      <w:r w:rsidRPr="009C68E9">
        <w:rPr>
          <w:color w:val="000000" w:themeColor="text1"/>
          <w:sz w:val="32"/>
        </w:rPr>
        <w:t xml:space="preserve">Involving and consulting children helps them to develop new skills such as negotiation, sharing, and understanding the perspectives of others. It helps them to understand how decisions are </w:t>
      </w:r>
      <w:r w:rsidR="00F66D8B" w:rsidRPr="009C68E9">
        <w:rPr>
          <w:color w:val="000000" w:themeColor="text1"/>
          <w:sz w:val="32"/>
        </w:rPr>
        <w:t>made and</w:t>
      </w:r>
      <w:r w:rsidRPr="009C68E9">
        <w:rPr>
          <w:color w:val="000000" w:themeColor="text1"/>
          <w:sz w:val="32"/>
        </w:rPr>
        <w:t xml:space="preserve"> shows them that their opinions are important. At the Club we actively consult the children and encourage them to participate in making decisions about the running of the Club through:</w:t>
      </w:r>
    </w:p>
    <w:p w14:paraId="6D86E6C9" w14:textId="77777777" w:rsidR="00C1774D" w:rsidRPr="009C68E9" w:rsidRDefault="00C1774D" w:rsidP="00C1774D">
      <w:pPr>
        <w:pStyle w:val="policy"/>
        <w:numPr>
          <w:ilvl w:val="0"/>
          <w:numId w:val="73"/>
        </w:numPr>
        <w:spacing w:before="120"/>
        <w:rPr>
          <w:color w:val="000000" w:themeColor="text1"/>
          <w:sz w:val="32"/>
        </w:rPr>
      </w:pPr>
      <w:r w:rsidRPr="009C68E9">
        <w:rPr>
          <w:color w:val="000000" w:themeColor="text1"/>
          <w:sz w:val="32"/>
        </w:rPr>
        <w:t>Asking questions and paying full attention to the child’s response, listening to what they are saying verbally (or through use of visual aids) and also observing their body language</w:t>
      </w:r>
    </w:p>
    <w:p w14:paraId="6B509791" w14:textId="77777777" w:rsidR="00C1774D" w:rsidRPr="009C68E9" w:rsidRDefault="00C1774D" w:rsidP="00C1774D">
      <w:pPr>
        <w:pStyle w:val="policy"/>
        <w:numPr>
          <w:ilvl w:val="0"/>
          <w:numId w:val="73"/>
        </w:numPr>
        <w:rPr>
          <w:color w:val="000000" w:themeColor="text1"/>
          <w:sz w:val="32"/>
        </w:rPr>
      </w:pPr>
      <w:r w:rsidRPr="009C68E9">
        <w:rPr>
          <w:color w:val="000000" w:themeColor="text1"/>
          <w:sz w:val="32"/>
        </w:rPr>
        <w:t>Group discussions</w:t>
      </w:r>
    </w:p>
    <w:p w14:paraId="0DD37AE8" w14:textId="77777777" w:rsidR="00C1774D" w:rsidRPr="009C68E9" w:rsidRDefault="00C1774D" w:rsidP="00C1774D">
      <w:pPr>
        <w:pStyle w:val="policy"/>
        <w:numPr>
          <w:ilvl w:val="0"/>
          <w:numId w:val="73"/>
        </w:numPr>
        <w:rPr>
          <w:color w:val="000000" w:themeColor="text1"/>
          <w:sz w:val="32"/>
        </w:rPr>
      </w:pPr>
      <w:r w:rsidRPr="009C68E9">
        <w:rPr>
          <w:color w:val="000000" w:themeColor="text1"/>
          <w:sz w:val="32"/>
        </w:rPr>
        <w:t>Noticeboards</w:t>
      </w:r>
    </w:p>
    <w:p w14:paraId="051ED90C" w14:textId="77777777" w:rsidR="00C1774D" w:rsidRPr="009C68E9" w:rsidRDefault="00C1774D" w:rsidP="00C1774D">
      <w:pPr>
        <w:pStyle w:val="policy"/>
        <w:spacing w:before="120"/>
        <w:rPr>
          <w:color w:val="000000" w:themeColor="text1"/>
          <w:sz w:val="32"/>
        </w:rPr>
      </w:pPr>
      <w:r w:rsidRPr="009C68E9">
        <w:rPr>
          <w:color w:val="000000" w:themeColor="text1"/>
          <w:sz w:val="32"/>
        </w:rPr>
        <w:t>The age and maturity of each child, together with the type of the decision being made, determine the extent and nature of their involvement, however, the basic assumption is always that children will be involved.</w:t>
      </w:r>
    </w:p>
    <w:p w14:paraId="0B794EC5" w14:textId="77777777" w:rsidR="00F66D8B" w:rsidRPr="009C68E9" w:rsidRDefault="00C1774D" w:rsidP="00C1774D">
      <w:pPr>
        <w:pStyle w:val="policy"/>
        <w:spacing w:before="120"/>
        <w:rPr>
          <w:color w:val="000000" w:themeColor="text1"/>
          <w:sz w:val="32"/>
        </w:rPr>
      </w:pPr>
      <w:r w:rsidRPr="009C68E9">
        <w:rPr>
          <w:color w:val="000000" w:themeColor="text1"/>
          <w:sz w:val="32"/>
        </w:rPr>
        <w:t xml:space="preserve">We make sure that we act on any consultation with the children so that they can see that their input has had visible </w:t>
      </w:r>
    </w:p>
    <w:p w14:paraId="47CF91E4" w14:textId="77777777" w:rsidR="00F66D8B" w:rsidRPr="009C68E9" w:rsidRDefault="00F66D8B" w:rsidP="00C1774D">
      <w:pPr>
        <w:pStyle w:val="policy"/>
        <w:spacing w:before="120"/>
        <w:rPr>
          <w:color w:val="000000" w:themeColor="text1"/>
          <w:sz w:val="32"/>
        </w:rPr>
      </w:pPr>
    </w:p>
    <w:p w14:paraId="011CA5C2" w14:textId="77777777" w:rsidR="00C1774D" w:rsidRPr="009C68E9" w:rsidRDefault="00C1774D" w:rsidP="00C1774D">
      <w:pPr>
        <w:pStyle w:val="policy"/>
        <w:spacing w:before="120"/>
        <w:rPr>
          <w:color w:val="000000" w:themeColor="text1"/>
          <w:sz w:val="32"/>
        </w:rPr>
      </w:pPr>
      <w:r w:rsidRPr="009C68E9">
        <w:rPr>
          <w:color w:val="000000" w:themeColor="text1"/>
          <w:sz w:val="32"/>
        </w:rPr>
        <w:lastRenderedPageBreak/>
        <w:t xml:space="preserve">outcomes. If children suspect that the consultation is </w:t>
      </w:r>
      <w:r w:rsidR="00781E33">
        <w:rPr>
          <w:color w:val="000000" w:themeColor="text1"/>
          <w:sz w:val="32"/>
        </w:rPr>
        <w:t>insincere,</w:t>
      </w:r>
      <w:r w:rsidRPr="009C68E9">
        <w:rPr>
          <w:color w:val="000000" w:themeColor="text1"/>
          <w:sz w:val="32"/>
        </w:rPr>
        <w:t xml:space="preserve"> they </w:t>
      </w:r>
      <w:r w:rsidR="008F562A">
        <w:rPr>
          <w:color w:val="000000" w:themeColor="text1"/>
          <w:sz w:val="32"/>
        </w:rPr>
        <w:t>may</w:t>
      </w:r>
      <w:r w:rsidRPr="009C68E9">
        <w:rPr>
          <w:color w:val="000000" w:themeColor="text1"/>
          <w:sz w:val="32"/>
        </w:rPr>
        <w:t xml:space="preserve"> disengage from the process.</w:t>
      </w:r>
    </w:p>
    <w:p w14:paraId="430FB35B" w14:textId="77777777" w:rsidR="00C1774D" w:rsidRPr="009C68E9" w:rsidRDefault="00C1774D" w:rsidP="00C1774D">
      <w:pPr>
        <w:pStyle w:val="policy"/>
        <w:spacing w:before="120"/>
        <w:rPr>
          <w:color w:val="000000" w:themeColor="text1"/>
          <w:sz w:val="32"/>
        </w:rPr>
      </w:pPr>
      <w:r w:rsidRPr="009C68E9">
        <w:rPr>
          <w:color w:val="000000" w:themeColor="text1"/>
          <w:sz w:val="32"/>
        </w:rPr>
        <w:t>At the Club</w:t>
      </w:r>
      <w:r w:rsidR="008F562A">
        <w:rPr>
          <w:color w:val="000000" w:themeColor="text1"/>
          <w:sz w:val="32"/>
        </w:rPr>
        <w:t>,</w:t>
      </w:r>
      <w:r w:rsidRPr="009C68E9">
        <w:rPr>
          <w:color w:val="000000" w:themeColor="text1"/>
          <w:sz w:val="32"/>
        </w:rPr>
        <w:t xml:space="preserve"> children have the opportunity to participate and make decisions on a day-to-day basis, including, but not limited to:</w:t>
      </w:r>
    </w:p>
    <w:p w14:paraId="4C608685" w14:textId="77777777" w:rsidR="00C1774D" w:rsidRPr="009C68E9" w:rsidRDefault="00C1774D" w:rsidP="00C1774D">
      <w:pPr>
        <w:pStyle w:val="policy"/>
        <w:numPr>
          <w:ilvl w:val="0"/>
          <w:numId w:val="74"/>
        </w:numPr>
        <w:spacing w:before="120" w:after="20"/>
        <w:rPr>
          <w:color w:val="000000" w:themeColor="text1"/>
          <w:sz w:val="32"/>
        </w:rPr>
      </w:pPr>
      <w:r w:rsidRPr="009C68E9">
        <w:rPr>
          <w:color w:val="000000" w:themeColor="text1"/>
          <w:sz w:val="32"/>
        </w:rPr>
        <w:t>Choosing what type of play to engage in</w:t>
      </w:r>
    </w:p>
    <w:p w14:paraId="2E15872A"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hoosing what snacks to eat, as well as when and where to eat them</w:t>
      </w:r>
    </w:p>
    <w:p w14:paraId="0AEF30DA"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Selecting new equipment for the club</w:t>
      </w:r>
    </w:p>
    <w:p w14:paraId="1531BF77"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Drawing up club rules</w:t>
      </w:r>
    </w:p>
    <w:p w14:paraId="308AE869"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Using our resource library to select toys or activities that are not already set out</w:t>
      </w:r>
    </w:p>
    <w:p w14:paraId="5C02D61D"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Using our suggestion box to request new resources, activities or other changes </w:t>
      </w:r>
    </w:p>
    <w:p w14:paraId="73DD0BCC"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Activity planning </w:t>
      </w:r>
    </w:p>
    <w:p w14:paraId="021A7538"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onducting risk assessments</w:t>
      </w:r>
    </w:p>
    <w:p w14:paraId="4C0F8C3B" w14:textId="77777777" w:rsidR="00C1774D" w:rsidRPr="009C68E9" w:rsidRDefault="00C1774D" w:rsidP="00C1774D">
      <w:pPr>
        <w:pStyle w:val="policy"/>
        <w:rPr>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66D8B" w:rsidRPr="009C68E9" w14:paraId="525F2D21" w14:textId="77777777" w:rsidTr="00F66D8B">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0B8397B2" w14:textId="086F3786"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F66D8B" w:rsidRPr="009C68E9" w14:paraId="17B03697" w14:textId="77777777" w:rsidTr="00F66D8B">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8531DF0" w14:textId="050802F5"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FE1C116" w14:textId="77777777" w:rsidR="007A6522" w:rsidRPr="009C68E9" w:rsidRDefault="007A6522" w:rsidP="007A6522">
      <w:pPr>
        <w:pStyle w:val="Heading3"/>
        <w:spacing w:before="120"/>
        <w:ind w:left="0"/>
        <w:rPr>
          <w:rFonts w:asciiTheme="minorHAnsi" w:eastAsiaTheme="minorHAnsi" w:hAnsiTheme="minorHAnsi" w:cstheme="minorBidi"/>
          <w:b w:val="0"/>
          <w:bCs w:val="0"/>
          <w:color w:val="000000" w:themeColor="text1"/>
          <w:sz w:val="36"/>
          <w:szCs w:val="24"/>
          <w:u w:val="none"/>
          <w:lang w:eastAsia="en-US"/>
        </w:rPr>
      </w:pPr>
      <w:bookmarkStart w:id="12" w:name="_Toc210026016"/>
    </w:p>
    <w:p w14:paraId="02B945D5" w14:textId="77777777" w:rsidR="007A6522" w:rsidRPr="009C68E9" w:rsidRDefault="007A6522" w:rsidP="007A6522">
      <w:pPr>
        <w:rPr>
          <w:color w:val="000000" w:themeColor="text1"/>
        </w:rPr>
      </w:pPr>
    </w:p>
    <w:p w14:paraId="18B8B1E1" w14:textId="77777777" w:rsidR="00F66D8B" w:rsidRPr="009C68E9" w:rsidRDefault="00F66D8B" w:rsidP="007A6522">
      <w:pPr>
        <w:rPr>
          <w:color w:val="000000" w:themeColor="text1"/>
        </w:rPr>
      </w:pPr>
    </w:p>
    <w:p w14:paraId="008CD2BF" w14:textId="77777777" w:rsidR="00F66D8B" w:rsidRPr="009C68E9" w:rsidRDefault="00F66D8B" w:rsidP="007A6522">
      <w:pPr>
        <w:rPr>
          <w:color w:val="000000" w:themeColor="text1"/>
        </w:rPr>
      </w:pPr>
    </w:p>
    <w:p w14:paraId="357D90E0" w14:textId="77777777" w:rsidR="00F66D8B" w:rsidRPr="009C68E9" w:rsidRDefault="00F66D8B" w:rsidP="007A6522">
      <w:pPr>
        <w:rPr>
          <w:color w:val="000000" w:themeColor="text1"/>
        </w:rPr>
      </w:pPr>
    </w:p>
    <w:p w14:paraId="2D2BB0A7" w14:textId="77777777" w:rsidR="00F66D8B" w:rsidRPr="009C68E9" w:rsidRDefault="00F66D8B" w:rsidP="007A6522">
      <w:pPr>
        <w:rPr>
          <w:color w:val="000000" w:themeColor="text1"/>
        </w:rPr>
      </w:pPr>
    </w:p>
    <w:p w14:paraId="0024BC5B" w14:textId="77777777" w:rsidR="00F66D8B" w:rsidRPr="009C68E9" w:rsidRDefault="00F66D8B" w:rsidP="007A6522">
      <w:pPr>
        <w:rPr>
          <w:color w:val="000000" w:themeColor="text1"/>
        </w:rPr>
      </w:pPr>
    </w:p>
    <w:p w14:paraId="1C5A9FB1" w14:textId="77777777" w:rsidR="00F66D8B" w:rsidRPr="009C68E9" w:rsidRDefault="00F66D8B" w:rsidP="007A6522">
      <w:pPr>
        <w:rPr>
          <w:color w:val="000000" w:themeColor="text1"/>
        </w:rPr>
      </w:pPr>
    </w:p>
    <w:p w14:paraId="5BACF85B" w14:textId="77777777" w:rsidR="00F66D8B" w:rsidRPr="009C68E9" w:rsidRDefault="00F66D8B" w:rsidP="007A6522">
      <w:pPr>
        <w:rPr>
          <w:color w:val="000000" w:themeColor="text1"/>
        </w:rPr>
      </w:pPr>
    </w:p>
    <w:p w14:paraId="15C0A5FC" w14:textId="77777777" w:rsidR="00F66D8B" w:rsidRPr="009C68E9" w:rsidRDefault="00F66D8B" w:rsidP="007A6522">
      <w:pPr>
        <w:rPr>
          <w:color w:val="000000" w:themeColor="text1"/>
        </w:rPr>
      </w:pPr>
    </w:p>
    <w:p w14:paraId="1AAC6FBE" w14:textId="77777777" w:rsidR="00F66D8B" w:rsidRPr="009C68E9" w:rsidRDefault="00F66D8B" w:rsidP="007A6522">
      <w:pPr>
        <w:rPr>
          <w:color w:val="000000" w:themeColor="text1"/>
        </w:rPr>
      </w:pPr>
    </w:p>
    <w:p w14:paraId="64479287" w14:textId="77777777" w:rsidR="00F66D8B" w:rsidRPr="009C68E9" w:rsidRDefault="00F66D8B" w:rsidP="007A6522">
      <w:pPr>
        <w:rPr>
          <w:color w:val="000000" w:themeColor="text1"/>
        </w:rPr>
      </w:pPr>
    </w:p>
    <w:p w14:paraId="28CD4253" w14:textId="77777777" w:rsidR="00F66D8B" w:rsidRPr="009C68E9" w:rsidRDefault="00F66D8B" w:rsidP="007A6522">
      <w:pPr>
        <w:rPr>
          <w:color w:val="000000" w:themeColor="text1"/>
        </w:rPr>
      </w:pPr>
    </w:p>
    <w:p w14:paraId="6576389A" w14:textId="77777777" w:rsidR="007A6522" w:rsidRPr="009C68E9" w:rsidRDefault="007A6522" w:rsidP="007A6522">
      <w:pPr>
        <w:rPr>
          <w:color w:val="000000" w:themeColor="text1"/>
        </w:rPr>
      </w:pPr>
    </w:p>
    <w:p w14:paraId="03664C9B" w14:textId="77777777" w:rsidR="007A6522" w:rsidRPr="009C68E9" w:rsidRDefault="007A6522" w:rsidP="007A6522">
      <w:pPr>
        <w:rPr>
          <w:color w:val="000000" w:themeColor="text1"/>
        </w:rPr>
      </w:pPr>
    </w:p>
    <w:p w14:paraId="069595ED" w14:textId="77777777" w:rsidR="00C1774D" w:rsidRPr="00812336" w:rsidRDefault="00C1774D" w:rsidP="007A6522">
      <w:pPr>
        <w:pStyle w:val="Heading3"/>
        <w:spacing w:before="120"/>
        <w:jc w:val="center"/>
        <w:rPr>
          <w:color w:val="000000" w:themeColor="text1"/>
          <w:sz w:val="44"/>
        </w:rPr>
      </w:pPr>
      <w:r w:rsidRPr="00812336">
        <w:rPr>
          <w:color w:val="000000" w:themeColor="text1"/>
          <w:sz w:val="44"/>
        </w:rPr>
        <w:lastRenderedPageBreak/>
        <w:t>Play Policy</w:t>
      </w:r>
      <w:bookmarkEnd w:id="12"/>
    </w:p>
    <w:p w14:paraId="33A560BE" w14:textId="77777777" w:rsidR="00C1774D" w:rsidRPr="009C68E9" w:rsidRDefault="008035E9" w:rsidP="00C1774D">
      <w:pPr>
        <w:autoSpaceDE w:val="0"/>
        <w:autoSpaceDN w:val="0"/>
        <w:adjustRightInd w:val="0"/>
        <w:spacing w:before="240"/>
        <w:rPr>
          <w:rFonts w:ascii="Trebuchet MS" w:hAnsi="Trebuchet MS"/>
          <w:color w:val="000000" w:themeColor="text1"/>
          <w:sz w:val="32"/>
          <w:szCs w:val="22"/>
          <w:lang w:val="en-US"/>
        </w:rPr>
      </w:pPr>
      <w:r>
        <w:rPr>
          <w:rFonts w:ascii="Trebuchet MS" w:hAnsi="Trebuchet MS"/>
          <w:color w:val="000000" w:themeColor="text1"/>
          <w:sz w:val="32"/>
          <w:szCs w:val="22"/>
          <w:lang w:val="en-US"/>
        </w:rPr>
        <w:t>C</w:t>
      </w:r>
      <w:r w:rsidR="00C1774D" w:rsidRPr="009C68E9">
        <w:rPr>
          <w:rFonts w:ascii="Trebuchet MS" w:hAnsi="Trebuchet MS"/>
          <w:color w:val="000000" w:themeColor="text1"/>
          <w:sz w:val="32"/>
          <w:szCs w:val="22"/>
          <w:lang w:val="en-US"/>
        </w:rPr>
        <w:t xml:space="preserve">hildren </w:t>
      </w:r>
      <w:r>
        <w:rPr>
          <w:rFonts w:ascii="Trebuchet MS" w:hAnsi="Trebuchet MS"/>
          <w:color w:val="000000" w:themeColor="text1"/>
          <w:sz w:val="32"/>
          <w:szCs w:val="22"/>
          <w:lang w:val="en-US"/>
        </w:rPr>
        <w:t>love</w:t>
      </w:r>
      <w:r w:rsidR="00C1774D" w:rsidRPr="009C68E9">
        <w:rPr>
          <w:rFonts w:ascii="Trebuchet MS" w:hAnsi="Trebuchet MS"/>
          <w:color w:val="000000" w:themeColor="text1"/>
          <w:sz w:val="32"/>
          <w:szCs w:val="22"/>
          <w:lang w:val="en-US"/>
        </w:rPr>
        <w:t xml:space="preserve"> to play; it is intrinsic to their quality of life and an important part of how they learn and enjoy themselves. </w:t>
      </w:r>
    </w:p>
    <w:p w14:paraId="6A7D22FA" w14:textId="77777777" w:rsidR="00C1774D" w:rsidRPr="009C68E9" w:rsidRDefault="00C1774D" w:rsidP="00C1774D">
      <w:pPr>
        <w:autoSpaceDE w:val="0"/>
        <w:autoSpaceDN w:val="0"/>
        <w:adjustRightInd w:val="0"/>
        <w:spacing w:before="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ccording to the </w:t>
      </w:r>
      <w:r w:rsidRPr="009C68E9">
        <w:rPr>
          <w:rFonts w:ascii="Trebuchet MS" w:hAnsi="Trebuchet MS"/>
          <w:i/>
          <w:color w:val="000000" w:themeColor="text1"/>
          <w:sz w:val="32"/>
          <w:szCs w:val="22"/>
          <w:lang w:val="en-US"/>
        </w:rPr>
        <w:t>Statutory Framework for the Early Years Foundation Stage (2017)</w:t>
      </w:r>
      <w:r w:rsidRPr="009C68E9">
        <w:rPr>
          <w:rFonts w:ascii="Trebuchet MS" w:hAnsi="Trebuchet MS"/>
          <w:color w:val="000000" w:themeColor="text1"/>
          <w:sz w:val="32"/>
          <w:szCs w:val="22"/>
          <w:lang w:val="en-US"/>
        </w:rPr>
        <w:t>, “Play is essential for children’s development, building their confidence as they learn to explore, to think about problems, and relate to others. Children learn by leading their own play and by taking part in play which is guided by adults.”</w:t>
      </w:r>
    </w:p>
    <w:p w14:paraId="5DB3B55F"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F66D8B"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play to a child’s development and follow the Playwork Principles. As play workers we support and facilitate play, and do not seek to control or direct it. We will never force children to participate in </w:t>
      </w:r>
      <w:r w:rsidR="00F66D8B" w:rsidRPr="009C68E9">
        <w:rPr>
          <w:rFonts w:ascii="Trebuchet MS" w:hAnsi="Trebuchet MS"/>
          <w:color w:val="000000" w:themeColor="text1"/>
          <w:sz w:val="32"/>
          <w:szCs w:val="22"/>
        </w:rPr>
        <w:t>play but</w:t>
      </w:r>
      <w:r w:rsidRPr="009C68E9">
        <w:rPr>
          <w:rFonts w:ascii="Trebuchet MS" w:hAnsi="Trebuchet MS"/>
          <w:color w:val="000000" w:themeColor="text1"/>
          <w:sz w:val="32"/>
          <w:szCs w:val="22"/>
        </w:rPr>
        <w:t xml:space="preserve"> allow children to initiate and direct the experience for themselves. </w:t>
      </w:r>
    </w:p>
    <w:p w14:paraId="5241F492" w14:textId="77777777" w:rsidR="00C1774D" w:rsidRPr="009C68E9" w:rsidRDefault="00C1774D" w:rsidP="00C1774D">
      <w:pPr>
        <w:pStyle w:val="Heading2"/>
        <w:spacing w:before="240"/>
        <w:rPr>
          <w:color w:val="000000" w:themeColor="text1"/>
          <w:sz w:val="36"/>
        </w:rPr>
      </w:pPr>
      <w:r w:rsidRPr="009C68E9">
        <w:rPr>
          <w:color w:val="000000" w:themeColor="text1"/>
          <w:sz w:val="36"/>
        </w:rPr>
        <w:t>Facilitating play</w:t>
      </w:r>
    </w:p>
    <w:p w14:paraId="475076EE"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support and facilitate play by:</w:t>
      </w:r>
    </w:p>
    <w:p w14:paraId="74EF65E5" w14:textId="77777777"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ing an environment which is safe and suitable for playing in.</w:t>
      </w:r>
    </w:p>
    <w:p w14:paraId="1F24EF70" w14:textId="77777777"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tting up the Club so that activities are ready before the children arrive.</w:t>
      </w:r>
    </w:p>
    <w:p w14:paraId="67026F3B" w14:textId="77777777" w:rsidR="00C1774D" w:rsidRPr="009C68E9" w:rsidRDefault="00C1774D" w:rsidP="00C1774D">
      <w:pPr>
        <w:numPr>
          <w:ilvl w:val="0"/>
          <w:numId w:val="75"/>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Providing a range of equipment, resources and activities on a daily basis, and keeping a record of these to ensure that varied play opportunities are offered </w:t>
      </w:r>
    </w:p>
    <w:p w14:paraId="6372189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quest additional or alternative equipment as they choose, and if a request has to be refused, explaining why.</w:t>
      </w:r>
    </w:p>
    <w:p w14:paraId="2B25C00E"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t expecting children to be occupied at all times.</w:t>
      </w:r>
    </w:p>
    <w:p w14:paraId="6245AE3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aking outdoor play available every day, unless the weather is particularly bad.</w:t>
      </w:r>
    </w:p>
    <w:p w14:paraId="2638E7EB" w14:textId="77777777" w:rsidR="00F66D8B" w:rsidRPr="009C68E9" w:rsidRDefault="00F66D8B" w:rsidP="00F66D8B">
      <w:pPr>
        <w:spacing w:before="20" w:after="60"/>
        <w:rPr>
          <w:rFonts w:ascii="Trebuchet MS" w:hAnsi="Trebuchet MS"/>
          <w:color w:val="000000" w:themeColor="text1"/>
          <w:sz w:val="32"/>
          <w:szCs w:val="22"/>
        </w:rPr>
      </w:pPr>
    </w:p>
    <w:p w14:paraId="7025F2D7" w14:textId="77777777" w:rsidR="00F66D8B" w:rsidRPr="009C68E9" w:rsidRDefault="00F66D8B" w:rsidP="00F66D8B">
      <w:pPr>
        <w:spacing w:before="20" w:after="60"/>
        <w:rPr>
          <w:rFonts w:ascii="Trebuchet MS" w:hAnsi="Trebuchet MS"/>
          <w:color w:val="000000" w:themeColor="text1"/>
          <w:sz w:val="32"/>
          <w:szCs w:val="22"/>
        </w:rPr>
      </w:pPr>
    </w:p>
    <w:p w14:paraId="7AE2257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Involving children in planning activities, to reflect their own interests and ideas. </w:t>
      </w:r>
    </w:p>
    <w:p w14:paraId="50C3BD03" w14:textId="77777777" w:rsidR="00C1774D" w:rsidRPr="009C68E9" w:rsidRDefault="00C1774D" w:rsidP="00C1774D">
      <w:pPr>
        <w:numPr>
          <w:ilvl w:val="0"/>
          <w:numId w:val="76"/>
        </w:numPr>
        <w:spacing w:before="20" w:after="60"/>
        <w:ind w:left="357" w:right="-201"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lanning activities that enable children to develop their natural curiosity and imagination.</w:t>
      </w:r>
    </w:p>
    <w:p w14:paraId="00370F42"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owing children freedom of creative expression, particularly in artistic or creative play.</w:t>
      </w:r>
    </w:p>
    <w:p w14:paraId="5B51116B"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tervening in play only when necessary: to reduce risks of accident or injury, or to encourage appropriate social skills. </w:t>
      </w:r>
    </w:p>
    <w:p w14:paraId="501629C9" w14:textId="77777777" w:rsidR="00C1774D" w:rsidRPr="009C68E9" w:rsidRDefault="00C1774D" w:rsidP="00C1774D">
      <w:pPr>
        <w:numPr>
          <w:ilvl w:val="0"/>
          <w:numId w:val="76"/>
        </w:numPr>
        <w:spacing w:before="2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Warning children in advance when an activity or game is due to end.</w:t>
      </w:r>
      <w:r w:rsidRPr="009C68E9">
        <w:rPr>
          <w:rFonts w:ascii="Trebuchet MS" w:hAnsi="Trebuchet MS" w:cs="Arial"/>
          <w:color w:val="000000" w:themeColor="text1"/>
          <w:sz w:val="32"/>
          <w:szCs w:val="22"/>
        </w:rPr>
        <w:t xml:space="preserve">  </w:t>
      </w:r>
    </w:p>
    <w:p w14:paraId="7D4DEC2B" w14:textId="77777777" w:rsidR="00C1774D" w:rsidRPr="009C68E9" w:rsidRDefault="00C1774D" w:rsidP="00C1774D">
      <w:pPr>
        <w:pStyle w:val="Heading4"/>
        <w:spacing w:before="240" w:after="120"/>
        <w:rPr>
          <w:color w:val="000000" w:themeColor="text1"/>
          <w:sz w:val="36"/>
        </w:rPr>
      </w:pPr>
      <w:r w:rsidRPr="009C68E9">
        <w:rPr>
          <w:color w:val="000000" w:themeColor="text1"/>
          <w:sz w:val="36"/>
        </w:rPr>
        <w:t>Play areas and equipment</w:t>
      </w:r>
    </w:p>
    <w:p w14:paraId="316A19E5"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indoor and outdoor play areas are </w:t>
      </w:r>
      <w:r w:rsidR="00F66D8B" w:rsidRPr="009C68E9">
        <w:rPr>
          <w:rFonts w:ascii="Trebuchet MS" w:hAnsi="Trebuchet MS"/>
          <w:color w:val="000000" w:themeColor="text1"/>
          <w:sz w:val="32"/>
          <w:szCs w:val="22"/>
        </w:rPr>
        <w:t>checked,</w:t>
      </w:r>
      <w:r w:rsidRPr="009C68E9">
        <w:rPr>
          <w:rFonts w:ascii="Trebuchet MS" w:hAnsi="Trebuchet MS"/>
          <w:color w:val="000000" w:themeColor="text1"/>
          <w:sz w:val="32"/>
          <w:szCs w:val="22"/>
        </w:rPr>
        <w:t xml:space="preserve"> and risk assessed daily before the children arrive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 </w:t>
      </w:r>
    </w:p>
    <w:p w14:paraId="4E702BCD"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keeps an inventory of resources and equipment, which is updated regularly and reviewed to identify where any additional resources are required.</w:t>
      </w:r>
    </w:p>
    <w:p w14:paraId="404D277F"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involved in selecting additional equipment and resources for use at the Club. </w:t>
      </w:r>
    </w:p>
    <w:p w14:paraId="6AF10CAC"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sources used at the Club promote positive images of different ethnic backgrounds, religions, and abilities, in line with our </w:t>
      </w:r>
      <w:r w:rsidRPr="009C68E9">
        <w:rPr>
          <w:rFonts w:ascii="Trebuchet MS" w:hAnsi="Trebuchet MS"/>
          <w:b/>
          <w:color w:val="000000" w:themeColor="text1"/>
          <w:sz w:val="32"/>
          <w:szCs w:val="22"/>
        </w:rPr>
        <w:t>Equalities</w:t>
      </w:r>
      <w:r w:rsidRPr="009C68E9">
        <w:rPr>
          <w:rFonts w:ascii="Trebuchet MS" w:hAnsi="Trebuchet MS"/>
          <w:color w:val="000000" w:themeColor="text1"/>
          <w:sz w:val="32"/>
          <w:szCs w:val="22"/>
        </w:rPr>
        <w:t xml:space="preserve"> policy.</w:t>
      </w:r>
    </w:p>
    <w:p w14:paraId="3C802503"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The Club has a selection of fiction and non-fiction books, suitable for all age ranges.</w:t>
      </w:r>
    </w:p>
    <w:p w14:paraId="1B18A7C1" w14:textId="77777777" w:rsidR="00C1774D" w:rsidRPr="009C68E9" w:rsidRDefault="00C1774D" w:rsidP="00C1774D">
      <w:pPr>
        <w:tabs>
          <w:tab w:val="left" w:pos="3629"/>
        </w:tabs>
        <w:rPr>
          <w:rFonts w:ascii="Trebuchet MS" w:hAnsi="Trebuchet MS" w:cs="Microsoft Sans Serif"/>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14:paraId="39A1F31B" w14:textId="77777777"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BE84B6A" w14:textId="1803026C"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183560" w:rsidRPr="009C68E9" w14:paraId="0EB91AC8" w14:textId="77777777"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4F8253C" w14:textId="2BF15B99"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7036C6C4" w14:textId="77777777" w:rsidR="00183560" w:rsidRPr="009C68E9" w:rsidRDefault="00183560" w:rsidP="00C1774D">
      <w:pPr>
        <w:spacing w:before="240"/>
        <w:rPr>
          <w:rFonts w:ascii="Trebuchet MS" w:hAnsi="Trebuchet MS" w:cs="Tahoma"/>
          <w:i/>
          <w:color w:val="000000" w:themeColor="text1"/>
          <w:szCs w:val="20"/>
        </w:rPr>
      </w:pPr>
    </w:p>
    <w:p w14:paraId="007442C5" w14:textId="77777777" w:rsidR="00183560" w:rsidRPr="009C68E9" w:rsidRDefault="00183560" w:rsidP="00C1774D">
      <w:pPr>
        <w:spacing w:before="240"/>
        <w:rPr>
          <w:color w:val="000000" w:themeColor="text1"/>
          <w:sz w:val="21"/>
          <w:szCs w:val="16"/>
        </w:rPr>
      </w:pPr>
    </w:p>
    <w:p w14:paraId="073232E5" w14:textId="77777777" w:rsidR="00C1774D" w:rsidRPr="00812336" w:rsidRDefault="00C1774D" w:rsidP="00C1774D">
      <w:pPr>
        <w:pStyle w:val="Heading1"/>
        <w:spacing w:after="240"/>
        <w:rPr>
          <w:color w:val="000000" w:themeColor="text1"/>
          <w:sz w:val="44"/>
        </w:rPr>
      </w:pPr>
      <w:r w:rsidRPr="00812336">
        <w:rPr>
          <w:color w:val="000000" w:themeColor="text1"/>
          <w:sz w:val="44"/>
        </w:rPr>
        <w:lastRenderedPageBreak/>
        <w:t>Risk Assessment Policy</w:t>
      </w:r>
    </w:p>
    <w:p w14:paraId="2BD73EEE" w14:textId="77777777" w:rsidR="00C1774D" w:rsidRPr="009C68E9" w:rsidRDefault="00933C81" w:rsidP="00C1774D">
      <w:pPr>
        <w:pStyle w:val="FirstParagraph"/>
        <w:spacing w:before="120" w:after="240"/>
        <w:rPr>
          <w:rFonts w:ascii="Trebuchet MS" w:hAnsi="Trebuchet MS"/>
          <w:b w:val="0"/>
          <w:bCs/>
          <w:color w:val="000000" w:themeColor="text1"/>
          <w:sz w:val="32"/>
        </w:rPr>
      </w:pPr>
      <w:r w:rsidRPr="009C68E9">
        <w:rPr>
          <w:rFonts w:ascii="Trebuchet MS" w:hAnsi="Trebuchet MS"/>
          <w:b w:val="0"/>
          <w:bCs/>
          <w:color w:val="000000" w:themeColor="text1"/>
          <w:sz w:val="32"/>
        </w:rPr>
        <w:t>Kids Choice</w:t>
      </w:r>
      <w:r w:rsidR="00183560" w:rsidRPr="009C68E9">
        <w:rPr>
          <w:rFonts w:ascii="Trebuchet MS" w:hAnsi="Trebuchet MS"/>
          <w:b w:val="0"/>
          <w:bCs/>
          <w:color w:val="000000" w:themeColor="text1"/>
          <w:sz w:val="32"/>
        </w:rPr>
        <w:t xml:space="preserve"> Ltd</w:t>
      </w:r>
      <w:r w:rsidR="00C1774D" w:rsidRPr="009C68E9">
        <w:rPr>
          <w:rFonts w:ascii="Trebuchet MS" w:hAnsi="Trebuchet MS"/>
          <w:b w:val="0"/>
          <w:bCs/>
          <w:color w:val="000000" w:themeColor="text1"/>
          <w:sz w:val="32"/>
        </w:rPr>
        <w:t xml:space="preserve"> uses its risk assessment systems to ensure that the Club is a safe and secure place for children and staff. All staff are expected to undertake risk assessments as part of their routine tasks. </w:t>
      </w:r>
    </w:p>
    <w:p w14:paraId="7B95F73A"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n line with current health and safety legislation and the</w:t>
      </w:r>
      <w:r w:rsidRPr="009C68E9">
        <w:rPr>
          <w:rFonts w:ascii="Trebuchet MS" w:hAnsi="Trebuchet MS"/>
          <w:i/>
          <w:color w:val="000000" w:themeColor="text1"/>
          <w:sz w:val="32"/>
          <w:szCs w:val="22"/>
        </w:rPr>
        <w:t xml:space="preserve"> Statutory Framework for the Early Years Foundation Stage</w:t>
      </w:r>
      <w:r w:rsidRPr="009C68E9">
        <w:rPr>
          <w:rFonts w:ascii="Trebuchet MS" w:hAnsi="Trebuchet MS"/>
          <w:color w:val="000000" w:themeColor="text1"/>
          <w:sz w:val="3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433A6E8F"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isk assessments will be carried out:</w:t>
      </w:r>
    </w:p>
    <w:p w14:paraId="33B03732"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ever there is any change to equipment or resources</w:t>
      </w:r>
    </w:p>
    <w:p w14:paraId="0A424B70"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re is any change to the Club’s premises</w:t>
      </w:r>
    </w:p>
    <w:p w14:paraId="2C54CC19"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 particular needs of a child necessitates this</w:t>
      </w:r>
    </w:p>
    <w:p w14:paraId="4C26AEB4"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we take the children on an outing or visit.</w:t>
      </w:r>
    </w:p>
    <w:p w14:paraId="0308FE25"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Not all risk assessments need to be written down. Staff will decide, in consultation with the manager, which risk assessments need to be formally recorded. </w:t>
      </w:r>
      <w:r w:rsidR="00183560" w:rsidRPr="009C68E9">
        <w:rPr>
          <w:rFonts w:ascii="Trebuchet MS" w:hAnsi="Trebuchet MS"/>
          <w:color w:val="000000" w:themeColor="text1"/>
          <w:sz w:val="32"/>
          <w:szCs w:val="22"/>
        </w:rPr>
        <w:t>However,</w:t>
      </w:r>
      <w:r w:rsidRPr="009C68E9">
        <w:rPr>
          <w:rFonts w:ascii="Trebuchet MS" w:hAnsi="Trebuchet MS"/>
          <w:color w:val="000000" w:themeColor="text1"/>
          <w:sz w:val="32"/>
          <w:szCs w:val="22"/>
        </w:rPr>
        <w:t xml:space="preserve"> risk assessments related to employment and the working environment will be always be recorded in writing so that staff can refer to them.</w:t>
      </w:r>
    </w:p>
    <w:p w14:paraId="0B0A8140"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changes are required to the Club’s policies or procedures as a result of the risk assessment, the manager will update the relevant documents and inform all staff. </w:t>
      </w:r>
    </w:p>
    <w:p w14:paraId="2D0D2362" w14:textId="77777777" w:rsidR="00C1774D" w:rsidRPr="009C68E9" w:rsidRDefault="00C1774D" w:rsidP="00C1774D">
      <w:pPr>
        <w:spacing w:before="120" w:after="120"/>
        <w:rPr>
          <w:rFonts w:ascii="Arial" w:hAnsi="Arial" w:cs="Arial"/>
          <w:b/>
          <w:color w:val="000000" w:themeColor="text1"/>
          <w:sz w:val="36"/>
        </w:rPr>
      </w:pPr>
      <w:r w:rsidRPr="009C68E9">
        <w:rPr>
          <w:rFonts w:ascii="Arial" w:hAnsi="Arial" w:cs="Arial"/>
          <w:b/>
          <w:color w:val="000000" w:themeColor="text1"/>
          <w:sz w:val="36"/>
        </w:rPr>
        <w:t>Daily checks</w:t>
      </w:r>
    </w:p>
    <w:p w14:paraId="6C133ABC" w14:textId="77777777" w:rsidR="00183560"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the children arrive at the club each day, we will complete a daily environment check form/carry out a visual inspection of the equipment and the whole premises (indoors and out). Environment check forms will be reviewed regularly, </w:t>
      </w:r>
    </w:p>
    <w:p w14:paraId="38C12E94" w14:textId="77777777" w:rsidR="00183560" w:rsidRPr="009C68E9" w:rsidRDefault="00183560" w:rsidP="00C1774D">
      <w:pPr>
        <w:spacing w:before="120" w:after="240"/>
        <w:rPr>
          <w:rFonts w:ascii="Trebuchet MS" w:hAnsi="Trebuchet MS"/>
          <w:color w:val="000000" w:themeColor="text1"/>
          <w:sz w:val="32"/>
          <w:szCs w:val="22"/>
        </w:rPr>
      </w:pPr>
    </w:p>
    <w:p w14:paraId="6624B1C4"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to ensure that hazards are removed, and repairs are implemented in a timely manner</w:t>
      </w:r>
      <w:r w:rsidR="00933C81"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During the course of the session, staff will remain alert to any potential risks to health and safety. </w:t>
      </w:r>
    </w:p>
    <w:p w14:paraId="28C4896A"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f a member of staff discovers a hazard during the course of a session, they will make the area safe (</w:t>
      </w:r>
      <w:r w:rsidR="00183560"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y cordoning it off) and then notify the manager. The manager will ensure that any actions needed to mitigate the immediate hazard have been taken and will implement measures to prevent the incident from recurring.</w:t>
      </w:r>
    </w:p>
    <w:p w14:paraId="16D87FDA" w14:textId="77777777" w:rsidR="00C1774D" w:rsidRPr="009C68E9" w:rsidRDefault="00C1774D" w:rsidP="00C1774D">
      <w:pPr>
        <w:pStyle w:val="Heading2"/>
        <w:rPr>
          <w:color w:val="000000" w:themeColor="text1"/>
          <w:sz w:val="36"/>
          <w:szCs w:val="24"/>
        </w:rPr>
      </w:pPr>
      <w:r w:rsidRPr="009C68E9">
        <w:rPr>
          <w:color w:val="000000" w:themeColor="text1"/>
          <w:sz w:val="36"/>
          <w:szCs w:val="24"/>
        </w:rPr>
        <w:t xml:space="preserve">Recording dangerous events </w:t>
      </w:r>
    </w:p>
    <w:p w14:paraId="0AAD8798"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record all accidents and dangerous events on the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s as soon as possible after the incident. If the incident affected a </w:t>
      </w:r>
      <w:r w:rsidR="00183560" w:rsidRPr="009C68E9">
        <w:rPr>
          <w:rFonts w:ascii="Trebuchet MS" w:hAnsi="Trebuchet MS"/>
          <w:color w:val="000000" w:themeColor="text1"/>
          <w:sz w:val="32"/>
          <w:szCs w:val="22"/>
        </w:rPr>
        <w:t>child,</w:t>
      </w:r>
      <w:r w:rsidRPr="009C68E9">
        <w:rPr>
          <w:rFonts w:ascii="Trebuchet MS" w:hAnsi="Trebuchet MS"/>
          <w:color w:val="000000" w:themeColor="text1"/>
          <w:sz w:val="32"/>
          <w:szCs w:val="22"/>
        </w:rPr>
        <w:t xml:space="preserve"> the record will be kept on the child’s file. The Club will monitor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and </w:t>
      </w:r>
      <w:r w:rsidRPr="009C68E9">
        <w:rPr>
          <w:rFonts w:ascii="Trebuchet MS" w:hAnsi="Trebuchet MS"/>
          <w:b/>
          <w:color w:val="000000" w:themeColor="text1"/>
          <w:sz w:val="32"/>
          <w:szCs w:val="22"/>
        </w:rPr>
        <w:t>Accident Records</w:t>
      </w:r>
      <w:r w:rsidRPr="009C68E9">
        <w:rPr>
          <w:rFonts w:ascii="Trebuchet MS" w:hAnsi="Trebuchet MS"/>
          <w:color w:val="000000" w:themeColor="text1"/>
          <w:sz w:val="32"/>
          <w:szCs w:val="22"/>
        </w:rPr>
        <w:t xml:space="preserve"> to see whether any pattern to the occurrences can be identified.</w:t>
      </w:r>
    </w:p>
    <w:p w14:paraId="3E378AF1"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14:paraId="0E2FE3FB" w14:textId="77777777"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3DA0648" w14:textId="4F1CE2E2"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183560" w:rsidRPr="009C68E9" w14:paraId="51B0D6B8" w14:textId="77777777"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E49D658" w14:textId="5C5B7EA5"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082A2824" w14:textId="77777777" w:rsidR="00C1774D" w:rsidRPr="009C68E9" w:rsidRDefault="00C1774D" w:rsidP="00C1774D">
      <w:pPr>
        <w:rPr>
          <w:color w:val="000000" w:themeColor="text1"/>
          <w:sz w:val="21"/>
          <w:szCs w:val="16"/>
        </w:rPr>
      </w:pPr>
    </w:p>
    <w:p w14:paraId="545291A4" w14:textId="77777777"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mp; Welfare Requirements: Safety &amp; suitability of premises, environment &amp; equipment [3.64]</w:t>
      </w:r>
    </w:p>
    <w:p w14:paraId="7EAA32FD" w14:textId="77777777" w:rsidR="007A6522" w:rsidRPr="009C68E9" w:rsidRDefault="007A6522" w:rsidP="007A6522">
      <w:pPr>
        <w:pStyle w:val="Heading1"/>
        <w:spacing w:before="0" w:after="240"/>
        <w:jc w:val="left"/>
        <w:rPr>
          <w:color w:val="000000" w:themeColor="text1"/>
          <w:sz w:val="44"/>
          <w:lang w:val="cy-GB"/>
        </w:rPr>
      </w:pPr>
    </w:p>
    <w:p w14:paraId="6273221F" w14:textId="77777777" w:rsidR="007A6522" w:rsidRPr="009C68E9" w:rsidRDefault="007A6522" w:rsidP="007A6522">
      <w:pPr>
        <w:rPr>
          <w:color w:val="000000" w:themeColor="text1"/>
          <w:lang w:val="cy-GB" w:eastAsia="en-GB"/>
        </w:rPr>
      </w:pPr>
    </w:p>
    <w:p w14:paraId="75F0F62C" w14:textId="77777777" w:rsidR="00183560" w:rsidRPr="009C68E9" w:rsidRDefault="00183560" w:rsidP="007A6522">
      <w:pPr>
        <w:rPr>
          <w:color w:val="000000" w:themeColor="text1"/>
          <w:lang w:val="cy-GB" w:eastAsia="en-GB"/>
        </w:rPr>
      </w:pPr>
    </w:p>
    <w:p w14:paraId="3820D9F1" w14:textId="77777777" w:rsidR="00183560" w:rsidRPr="009C68E9" w:rsidRDefault="00183560" w:rsidP="007A6522">
      <w:pPr>
        <w:rPr>
          <w:color w:val="000000" w:themeColor="text1"/>
          <w:lang w:val="cy-GB" w:eastAsia="en-GB"/>
        </w:rPr>
      </w:pPr>
    </w:p>
    <w:p w14:paraId="5F55B203" w14:textId="77777777" w:rsidR="00183560" w:rsidRPr="009C68E9" w:rsidRDefault="00183560" w:rsidP="007A6522">
      <w:pPr>
        <w:rPr>
          <w:color w:val="000000" w:themeColor="text1"/>
          <w:lang w:val="cy-GB" w:eastAsia="en-GB"/>
        </w:rPr>
      </w:pPr>
    </w:p>
    <w:p w14:paraId="759B1785" w14:textId="77777777" w:rsidR="00183560" w:rsidRPr="009C68E9" w:rsidRDefault="00183560" w:rsidP="007A6522">
      <w:pPr>
        <w:rPr>
          <w:color w:val="000000" w:themeColor="text1"/>
          <w:lang w:val="cy-GB" w:eastAsia="en-GB"/>
        </w:rPr>
      </w:pPr>
    </w:p>
    <w:p w14:paraId="59E241E0" w14:textId="77777777" w:rsidR="00183560" w:rsidRPr="009C68E9" w:rsidRDefault="00183560" w:rsidP="007A6522">
      <w:pPr>
        <w:rPr>
          <w:color w:val="000000" w:themeColor="text1"/>
          <w:lang w:val="cy-GB" w:eastAsia="en-GB"/>
        </w:rPr>
      </w:pPr>
    </w:p>
    <w:p w14:paraId="58061241" w14:textId="77777777" w:rsidR="00183560" w:rsidRPr="009C68E9" w:rsidRDefault="00183560" w:rsidP="007A6522">
      <w:pPr>
        <w:rPr>
          <w:color w:val="000000" w:themeColor="text1"/>
          <w:lang w:val="cy-GB" w:eastAsia="en-GB"/>
        </w:rPr>
      </w:pPr>
    </w:p>
    <w:p w14:paraId="7BF72652" w14:textId="77777777" w:rsidR="00183560" w:rsidRPr="009C68E9" w:rsidRDefault="00183560" w:rsidP="007A6522">
      <w:pPr>
        <w:rPr>
          <w:color w:val="000000" w:themeColor="text1"/>
          <w:lang w:val="cy-GB" w:eastAsia="en-GB"/>
        </w:rPr>
      </w:pPr>
    </w:p>
    <w:p w14:paraId="53860868" w14:textId="77777777" w:rsidR="007A6522" w:rsidRPr="009C68E9" w:rsidRDefault="007A6522" w:rsidP="007A6522">
      <w:pPr>
        <w:rPr>
          <w:color w:val="000000" w:themeColor="text1"/>
          <w:lang w:val="cy-GB" w:eastAsia="en-GB"/>
        </w:rPr>
      </w:pPr>
    </w:p>
    <w:p w14:paraId="57FD57EB" w14:textId="77777777" w:rsidR="00C1774D" w:rsidRPr="009C68E9" w:rsidRDefault="00C1774D" w:rsidP="00C1774D">
      <w:pPr>
        <w:pStyle w:val="Heading1"/>
        <w:spacing w:before="0" w:after="240"/>
        <w:rPr>
          <w:color w:val="000000" w:themeColor="text1"/>
          <w:sz w:val="44"/>
          <w:lang w:val="cy-GB"/>
        </w:rPr>
      </w:pPr>
      <w:r w:rsidRPr="009C68E9">
        <w:rPr>
          <w:color w:val="000000" w:themeColor="text1"/>
          <w:sz w:val="44"/>
          <w:lang w:val="cy-GB"/>
        </w:rPr>
        <w:lastRenderedPageBreak/>
        <w:t>Safe Recruitment Policy</w:t>
      </w:r>
    </w:p>
    <w:p w14:paraId="2D22BFEB" w14:textId="77777777" w:rsidR="00C1774D" w:rsidRPr="009C68E9" w:rsidRDefault="00933C81"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Kids Choice</w:t>
      </w:r>
      <w:r w:rsidR="00183560" w:rsidRPr="009C68E9">
        <w:rPr>
          <w:rFonts w:ascii="Trebuchet MS" w:hAnsi="Trebuchet MS" w:cs="Courier New"/>
          <w:color w:val="000000" w:themeColor="text1"/>
          <w:sz w:val="32"/>
          <w:szCs w:val="22"/>
        </w:rPr>
        <w:t xml:space="preserve"> Ltd</w:t>
      </w:r>
      <w:r w:rsidR="00C1774D" w:rsidRPr="009C68E9">
        <w:rPr>
          <w:rFonts w:ascii="Trebuchet MS" w:hAnsi="Trebuchet MS" w:cs="Courier New"/>
          <w:color w:val="000000" w:themeColor="text1"/>
          <w:sz w:val="32"/>
          <w:szCs w:val="22"/>
        </w:rPr>
        <w:t xml:space="preserve"> uses safe recruitment practices to ensure that all people working with the children in our care are safe and qualified to do so. When recruiting paid staff or volunteers we will follow the procedures set out below. </w:t>
      </w:r>
    </w:p>
    <w:p w14:paraId="29296347" w14:textId="77777777"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Advertising the vacancy</w:t>
      </w:r>
    </w:p>
    <w:p w14:paraId="33D26A85" w14:textId="77777777" w:rsidR="00C1774D" w:rsidRPr="009C68E9" w:rsidRDefault="00C1774D" w:rsidP="00C1774D">
      <w:pPr>
        <w:tabs>
          <w:tab w:val="left" w:pos="7020"/>
        </w:tabs>
        <w:rPr>
          <w:rFonts w:ascii="Arial" w:hAnsi="Arial" w:cs="Arial"/>
          <w:b/>
          <w:color w:val="000000" w:themeColor="text1"/>
          <w:sz w:val="32"/>
          <w:szCs w:val="22"/>
        </w:rPr>
      </w:pPr>
      <w:r w:rsidRPr="009C68E9">
        <w:rPr>
          <w:rFonts w:ascii="Trebuchet MS" w:hAnsi="Trebuchet MS" w:cs="Courier New"/>
          <w:color w:val="000000" w:themeColor="text1"/>
          <w:sz w:val="32"/>
          <w:szCs w:val="22"/>
        </w:rPr>
        <w:t xml:space="preserve">We will advertise all vacancies, and any job advertisements will include a statement about our commitment to safeguarding children. </w:t>
      </w:r>
    </w:p>
    <w:p w14:paraId="2A4D2DFC" w14:textId="77777777"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nitial enquiry</w:t>
      </w:r>
    </w:p>
    <w:p w14:paraId="6DE9E2D4" w14:textId="77777777" w:rsidR="00C1774D" w:rsidRPr="009C68E9" w:rsidRDefault="00C1774D"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Upon enquiring about a vacancy, we will send potential candidates: </w:t>
      </w:r>
    </w:p>
    <w:p w14:paraId="40AFC764"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 job description</w:t>
      </w:r>
    </w:p>
    <w:p w14:paraId="32812238" w14:textId="77777777" w:rsidR="00183560" w:rsidRPr="009C68E9" w:rsidRDefault="00183560" w:rsidP="00183560">
      <w:p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If the candidate is successful at the interview they will be required to complete an application form and will receive our safeguarding policy before attending a trial day. </w:t>
      </w:r>
    </w:p>
    <w:p w14:paraId="1F0A7E7C" w14:textId="77777777" w:rsidR="00C1774D" w:rsidRPr="009C68E9" w:rsidRDefault="00C1774D" w:rsidP="00C1774D">
      <w:pPr>
        <w:tabs>
          <w:tab w:val="left" w:pos="7020"/>
        </w:tabs>
        <w:spacing w:before="120" w:after="120"/>
        <w:rPr>
          <w:rFonts w:ascii="Trebuchet MS" w:hAnsi="Trebuchet MS" w:cs="Courier New"/>
          <w:bCs/>
          <w:color w:val="000000" w:themeColor="text1"/>
          <w:sz w:val="32"/>
          <w:szCs w:val="22"/>
        </w:rPr>
      </w:pPr>
      <w:r w:rsidRPr="009C68E9">
        <w:rPr>
          <w:rFonts w:ascii="Trebuchet MS" w:hAnsi="Trebuchet MS" w:cs="Courier New"/>
          <w:bCs/>
          <w:color w:val="000000" w:themeColor="text1"/>
          <w:sz w:val="32"/>
          <w:szCs w:val="22"/>
        </w:rPr>
        <w:t>The application form includes:</w:t>
      </w:r>
    </w:p>
    <w:p w14:paraId="70A3211A"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instructions that the application form must be completed by hand</w:t>
      </w:r>
    </w:p>
    <w:p w14:paraId="3D39DC47"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declaration that all information is correct</w:t>
      </w:r>
    </w:p>
    <w:p w14:paraId="6FC4771E"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section under the Rehabilitation of Offenders Act that asks if the applicant has been awaiting a verdict, convicted, or cautioned or received a court order or warning for any offence that may affect their suitability for working with children</w:t>
      </w:r>
    </w:p>
    <w:p w14:paraId="5F1AA63E"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request for the contact details of two referees one of which should be the last employer; (if this is the candidate’s first job, their course tutor is a suitable alternative)</w:t>
      </w:r>
    </w:p>
    <w:p w14:paraId="1C688B8A" w14:textId="77777777"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14:paraId="71BE0000" w14:textId="77777777"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14:paraId="2112FC29"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lastRenderedPageBreak/>
        <w:t>Interview procedure</w:t>
      </w:r>
    </w:p>
    <w:p w14:paraId="7060639E" w14:textId="6F3E9732" w:rsidR="00C1774D" w:rsidRPr="009C68E9" w:rsidRDefault="00C1774D" w:rsidP="00C1774D">
      <w:pPr>
        <w:tabs>
          <w:tab w:val="left" w:pos="7020"/>
        </w:tabs>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notify all candidates selected for interview by </w:t>
      </w:r>
      <w:r w:rsidR="005D59D6">
        <w:rPr>
          <w:rFonts w:ascii="Trebuchet MS" w:hAnsi="Trebuchet MS" w:cs="Courier New"/>
          <w:color w:val="000000" w:themeColor="text1"/>
          <w:sz w:val="32"/>
          <w:szCs w:val="22"/>
          <w:lang w:val="cy-GB"/>
        </w:rPr>
        <w:t>email</w:t>
      </w:r>
      <w:r w:rsidRPr="009C68E9">
        <w:rPr>
          <w:rFonts w:ascii="Trebuchet MS" w:hAnsi="Trebuchet MS" w:cs="Courier New"/>
          <w:color w:val="000000" w:themeColor="text1"/>
          <w:sz w:val="32"/>
          <w:szCs w:val="22"/>
          <w:lang w:val="cy-GB"/>
        </w:rPr>
        <w:t>. All candidates will be asked to bring to the following items to the inteview:</w:t>
      </w:r>
    </w:p>
    <w:p w14:paraId="3CDAA37A"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identity, eg passport, driving licence or birth certificate</w:t>
      </w:r>
    </w:p>
    <w:p w14:paraId="2ABE5B8F"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address, eg recent utility bill (not mobile phone) or bank statement</w:t>
      </w:r>
    </w:p>
    <w:p w14:paraId="63CB476D"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qualifications, ie the relevant certificates</w:t>
      </w:r>
    </w:p>
    <w:p w14:paraId="08800F92"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bCs/>
          <w:color w:val="000000" w:themeColor="text1"/>
          <w:sz w:val="32"/>
          <w:szCs w:val="22"/>
        </w:rPr>
        <w:t>for non-British nationals, proof of the right to work in the UK (as required by the Asylum and Immigration Act)</w:t>
      </w:r>
    </w:p>
    <w:p w14:paraId="33E207E4" w14:textId="7B72952A"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Courier New"/>
          <w:color w:val="000000" w:themeColor="text1"/>
          <w:sz w:val="32"/>
          <w:szCs w:val="22"/>
          <w:lang w:val="cy-GB"/>
        </w:rPr>
        <w:t xml:space="preserve">The interview will be conducted by at least </w:t>
      </w:r>
      <w:r w:rsidR="00933C81" w:rsidRPr="009C68E9">
        <w:rPr>
          <w:rFonts w:ascii="Trebuchet MS" w:hAnsi="Trebuchet MS" w:cs="Courier New"/>
          <w:color w:val="000000" w:themeColor="text1"/>
          <w:sz w:val="32"/>
          <w:szCs w:val="22"/>
          <w:lang w:val="cy-GB"/>
        </w:rPr>
        <w:t>one</w:t>
      </w:r>
      <w:r w:rsidRPr="009C68E9">
        <w:rPr>
          <w:rFonts w:ascii="Trebuchet MS" w:hAnsi="Trebuchet MS" w:cs="Courier New"/>
          <w:color w:val="000000" w:themeColor="text1"/>
          <w:sz w:val="32"/>
          <w:szCs w:val="22"/>
          <w:lang w:val="cy-GB"/>
        </w:rPr>
        <w:t xml:space="preserve"> interviewer</w:t>
      </w:r>
      <w:r w:rsidR="005D59D6">
        <w:rPr>
          <w:rFonts w:ascii="Trebuchet MS" w:hAnsi="Trebuchet MS" w:cs="Courier New"/>
          <w:color w:val="000000" w:themeColor="text1"/>
          <w:sz w:val="32"/>
          <w:szCs w:val="22"/>
          <w:lang w:val="cy-GB"/>
        </w:rPr>
        <w:t xml:space="preserve"> but two where possible in line with best practice</w:t>
      </w:r>
      <w:r w:rsidRPr="009C68E9">
        <w:rPr>
          <w:rFonts w:ascii="Trebuchet MS" w:hAnsi="Trebuchet MS" w:cs="Courier New"/>
          <w:color w:val="000000" w:themeColor="text1"/>
          <w:sz w:val="32"/>
          <w:szCs w:val="22"/>
          <w:lang w:val="cy-GB"/>
        </w:rPr>
        <w:t>. All candidates will be asked the same set of questions. We will then ask additional questions about any other issues that arise from their application for</w:t>
      </w:r>
      <w:r w:rsidR="00697C82" w:rsidRPr="009C68E9">
        <w:rPr>
          <w:rFonts w:ascii="Trebuchet MS" w:hAnsi="Trebuchet MS" w:cs="Courier New"/>
          <w:color w:val="000000" w:themeColor="text1"/>
          <w:sz w:val="32"/>
          <w:szCs w:val="22"/>
          <w:lang w:val="cy-GB"/>
        </w:rPr>
        <w:t>m</w:t>
      </w:r>
      <w:r w:rsidRPr="009C68E9">
        <w:rPr>
          <w:rFonts w:ascii="Trebuchet MS" w:hAnsi="Trebuchet MS" w:cs="Courier New"/>
          <w:color w:val="000000" w:themeColor="text1"/>
          <w:sz w:val="32"/>
          <w:szCs w:val="22"/>
          <w:lang w:val="cy-GB"/>
        </w:rPr>
        <w:t xml:space="preserve">. For example, </w:t>
      </w:r>
      <w:r w:rsidR="005D59D6">
        <w:rPr>
          <w:rFonts w:ascii="Trebuchet MS" w:hAnsi="Trebuchet MS" w:cs="Arial"/>
          <w:color w:val="000000" w:themeColor="text1"/>
          <w:sz w:val="32"/>
          <w:szCs w:val="22"/>
        </w:rPr>
        <w:t>following</w:t>
      </w:r>
      <w:r w:rsidRPr="009C68E9">
        <w:rPr>
          <w:rFonts w:ascii="Trebuchet MS" w:hAnsi="Trebuchet MS" w:cs="Arial"/>
          <w:color w:val="000000" w:themeColor="text1"/>
          <w:sz w:val="32"/>
          <w:szCs w:val="22"/>
        </w:rPr>
        <w:t xml:space="preserve"> up on any gaps in the candidate’s employment history rigorously and ensure that they are satisfied with the explanation given, undertaking additional checks if necessary.</w:t>
      </w:r>
    </w:p>
    <w:p w14:paraId="48B4F8F8"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Appointing a new member of staff </w:t>
      </w:r>
    </w:p>
    <w:p w14:paraId="61C01231" w14:textId="77777777" w:rsidR="00C1774D" w:rsidRPr="009C68E9" w:rsidRDefault="00C1774D" w:rsidP="00C1774D">
      <w:pPr>
        <w:tabs>
          <w:tab w:val="left" w:pos="7020"/>
        </w:tabs>
        <w:spacing w:after="120"/>
        <w:rPr>
          <w:rFonts w:ascii="Arial" w:hAnsi="Arial" w:cs="Arial"/>
          <w:b/>
          <w:color w:val="000000" w:themeColor="text1"/>
          <w:sz w:val="32"/>
          <w:szCs w:val="22"/>
          <w:lang w:val="cy-GB"/>
        </w:rPr>
      </w:pPr>
      <w:r w:rsidRPr="009C68E9">
        <w:rPr>
          <w:rFonts w:ascii="Trebuchet MS" w:hAnsi="Trebuchet MS" w:cs="Courier New"/>
          <w:color w:val="000000" w:themeColor="text1"/>
          <w:sz w:val="32"/>
          <w:szCs w:val="22"/>
          <w:lang w:val="cy-GB"/>
        </w:rPr>
        <w:t>When we have selected the successful candidate, we will:</w:t>
      </w:r>
    </w:p>
    <w:p w14:paraId="2086CDC6" w14:textId="697ED24C" w:rsidR="00697C82" w:rsidRPr="009C68E9" w:rsidRDefault="005D59D6" w:rsidP="00697C82">
      <w:pPr>
        <w:numPr>
          <w:ilvl w:val="0"/>
          <w:numId w:val="80"/>
        </w:numPr>
        <w:tabs>
          <w:tab w:val="left" w:pos="7020"/>
        </w:tabs>
        <w:spacing w:before="60"/>
        <w:rPr>
          <w:rFonts w:ascii="Trebuchet MS" w:hAnsi="Trebuchet MS" w:cs="Courier New"/>
          <w:color w:val="000000" w:themeColor="text1"/>
          <w:sz w:val="32"/>
          <w:szCs w:val="22"/>
          <w:lang w:val="cy-GB"/>
        </w:rPr>
      </w:pPr>
      <w:r>
        <w:rPr>
          <w:rFonts w:ascii="Trebuchet MS" w:hAnsi="Trebuchet MS" w:cs="Courier New"/>
          <w:color w:val="000000" w:themeColor="text1"/>
          <w:sz w:val="32"/>
          <w:szCs w:val="22"/>
          <w:lang w:val="cy-GB"/>
        </w:rPr>
        <w:t>Email</w:t>
      </w:r>
      <w:r w:rsidR="00C1774D" w:rsidRPr="009C68E9">
        <w:rPr>
          <w:rFonts w:ascii="Trebuchet MS" w:hAnsi="Trebuchet MS" w:cs="Courier New"/>
          <w:color w:val="000000" w:themeColor="text1"/>
          <w:sz w:val="32"/>
          <w:szCs w:val="22"/>
          <w:lang w:val="cy-GB"/>
        </w:rPr>
        <w:t xml:space="preserve"> him or her a written offer, which will clearly state that it is subject to the receipt of suitable references, full sight of a satisfactory enhanced DBS certificate and their written confirmation that they are not disqualified from working with children.</w:t>
      </w:r>
    </w:p>
    <w:p w14:paraId="6E90F4F3"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lang w:val="cy-GB"/>
        </w:rPr>
        <w:t xml:space="preserve">contact both referees for a reference, including asking them </w:t>
      </w:r>
      <w:r w:rsidRPr="009C68E9">
        <w:rPr>
          <w:rFonts w:ascii="Trebuchet MS" w:hAnsi="Trebuchet MS" w:cs="Courier New"/>
          <w:color w:val="000000" w:themeColor="text1"/>
          <w:sz w:val="32"/>
          <w:szCs w:val="22"/>
        </w:rPr>
        <w:t xml:space="preserve">if they have any child protection concerns about the candidate. </w:t>
      </w:r>
    </w:p>
    <w:p w14:paraId="4A120E2E"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initiate an enhanced DBS check for the candidate, or if the candidate is subscribed to the DBS Update Service, review their current DBS certificate and check their status online</w:t>
      </w:r>
    </w:p>
    <w:p w14:paraId="31B6D6F3"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sk the candidate to complete a health questionnaire</w:t>
      </w:r>
    </w:p>
    <w:p w14:paraId="4E60F2C1"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lastRenderedPageBreak/>
        <w:t>notify any unsuccessful interviewees.</w:t>
      </w:r>
    </w:p>
    <w:p w14:paraId="784DC514"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We will also take photocopies of the new member of staff’s qualification certificates and proof of identity and keep these on file.</w:t>
      </w:r>
    </w:p>
    <w:p w14:paraId="5A8E90D7"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hen a new member of staff starts work at </w:t>
      </w:r>
      <w:r w:rsidR="00FB7E16" w:rsidRPr="009C68E9">
        <w:rPr>
          <w:rFonts w:ascii="Trebuchet MS" w:hAnsi="Trebuchet MS" w:cs="Courier New"/>
          <w:color w:val="000000" w:themeColor="text1"/>
          <w:sz w:val="32"/>
          <w:szCs w:val="22"/>
          <w:lang w:val="cy-GB"/>
        </w:rPr>
        <w:t>Kids Choice</w:t>
      </w:r>
      <w:r w:rsidR="00697C82" w:rsidRPr="009C68E9">
        <w:rPr>
          <w:rFonts w:ascii="Trebuchet MS" w:hAnsi="Trebuchet MS" w:cs="Courier New"/>
          <w:color w:val="000000" w:themeColor="text1"/>
          <w:sz w:val="32"/>
          <w:szCs w:val="22"/>
          <w:lang w:val="cy-GB"/>
        </w:rPr>
        <w:t xml:space="preserve"> Ltd</w:t>
      </w:r>
      <w:r w:rsidRPr="009C68E9">
        <w:rPr>
          <w:rFonts w:ascii="Trebuchet MS" w:hAnsi="Trebuchet MS" w:cs="Courier New"/>
          <w:color w:val="000000" w:themeColor="text1"/>
          <w:sz w:val="32"/>
          <w:szCs w:val="22"/>
          <w:lang w:val="cy-GB"/>
        </w:rPr>
        <w:t xml:space="preserve"> we will give him or her:</w:t>
      </w:r>
    </w:p>
    <w:p w14:paraId="2A577C9F" w14:textId="77777777"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our terms and conditions, and get them to sign their contract; a copy of their contract will be kept on file</w:t>
      </w:r>
    </w:p>
    <w:p w14:paraId="7954A48B" w14:textId="77777777"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ll our Club policies, and ensure that they sign a policy confirmation form to confirm that they have read and understood them; the signed form will be kept on file.</w:t>
      </w:r>
    </w:p>
    <w:p w14:paraId="3F395EF5"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conduct a full induction and orientation programme with all new members of staff as set out in our </w:t>
      </w:r>
      <w:r w:rsidRPr="009C68E9">
        <w:rPr>
          <w:rFonts w:ascii="Trebuchet MS" w:hAnsi="Trebuchet MS" w:cs="Courier New"/>
          <w:b/>
          <w:color w:val="000000" w:themeColor="text1"/>
          <w:sz w:val="32"/>
          <w:szCs w:val="22"/>
          <w:lang w:val="cy-GB"/>
        </w:rPr>
        <w:t>Staff Induction policy</w:t>
      </w:r>
      <w:r w:rsidRPr="009C68E9">
        <w:rPr>
          <w:rFonts w:ascii="Trebuchet MS" w:hAnsi="Trebuchet MS" w:cs="Courier New"/>
          <w:color w:val="000000" w:themeColor="text1"/>
          <w:sz w:val="32"/>
          <w:szCs w:val="22"/>
          <w:lang w:val="cy-GB"/>
        </w:rPr>
        <w:t>.</w:t>
      </w:r>
    </w:p>
    <w:p w14:paraId="16FCBD97"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DBS checks</w:t>
      </w:r>
    </w:p>
    <w:p w14:paraId="79020280" w14:textId="77777777" w:rsidR="00697C82" w:rsidRPr="009C68E9" w:rsidRDefault="00C1774D" w:rsidP="00C1774D">
      <w:pPr>
        <w:tabs>
          <w:tab w:val="left" w:pos="7020"/>
        </w:tabs>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We will obtain enhanced DBS disclosures for all staff, students and volunteers who will work unsupervised with the children on a regular basis, or who have access to children’s information</w:t>
      </w:r>
      <w:r w:rsidR="00FB7E16" w:rsidRPr="009C68E9">
        <w:rPr>
          <w:rFonts w:ascii="Trebuchet MS" w:hAnsi="Trebuchet MS" w:cs="Arial"/>
          <w:color w:val="000000" w:themeColor="text1"/>
          <w:sz w:val="32"/>
          <w:szCs w:val="22"/>
        </w:rPr>
        <w:t>.</w:t>
      </w:r>
      <w:r w:rsidRPr="009C68E9">
        <w:rPr>
          <w:rFonts w:ascii="Trebuchet MS" w:hAnsi="Trebuchet MS" w:cs="Arial"/>
          <w:color w:val="000000" w:themeColor="text1"/>
          <w:sz w:val="32"/>
          <w:szCs w:val="22"/>
        </w:rPr>
        <w:t xml:space="preserve"> If candidates have subscribed to the DBS Update </w:t>
      </w:r>
      <w:r w:rsidR="00697C82" w:rsidRPr="009C68E9">
        <w:rPr>
          <w:rFonts w:ascii="Trebuchet MS" w:hAnsi="Trebuchet MS" w:cs="Arial"/>
          <w:color w:val="000000" w:themeColor="text1"/>
          <w:sz w:val="32"/>
          <w:szCs w:val="22"/>
        </w:rPr>
        <w:t>Service,</w:t>
      </w:r>
      <w:r w:rsidRPr="009C68E9">
        <w:rPr>
          <w:rFonts w:ascii="Trebuchet MS" w:hAnsi="Trebuchet MS" w:cs="Arial"/>
          <w:color w:val="000000" w:themeColor="text1"/>
          <w:sz w:val="32"/>
          <w:szCs w:val="22"/>
        </w:rPr>
        <w:t xml:space="preserve"> we will carefully review their current DBS certificate and then check their status online. If there has been a change in their status since their last DBS certificate was </w:t>
      </w:r>
      <w:r w:rsidR="002774BF" w:rsidRPr="009C68E9">
        <w:rPr>
          <w:rFonts w:ascii="Trebuchet MS" w:hAnsi="Trebuchet MS" w:cs="Arial"/>
          <w:color w:val="000000" w:themeColor="text1"/>
          <w:sz w:val="32"/>
          <w:szCs w:val="22"/>
        </w:rPr>
        <w:t>issued,</w:t>
      </w:r>
      <w:r w:rsidRPr="009C68E9">
        <w:rPr>
          <w:rFonts w:ascii="Trebuchet MS" w:hAnsi="Trebuchet MS" w:cs="Arial"/>
          <w:color w:val="000000" w:themeColor="text1"/>
          <w:sz w:val="32"/>
          <w:szCs w:val="22"/>
        </w:rPr>
        <w:t xml:space="preserve"> we will obtain a new DBS disclosure for them. Additional criminal records checks will be made for anyone who has lived abroad.</w:t>
      </w:r>
    </w:p>
    <w:p w14:paraId="5D26CEA0" w14:textId="77777777" w:rsidR="0033214F" w:rsidRPr="009C68E9" w:rsidRDefault="0033214F" w:rsidP="00C1774D">
      <w:pPr>
        <w:tabs>
          <w:tab w:val="left" w:pos="7020"/>
        </w:tabs>
        <w:spacing w:after="120"/>
        <w:rPr>
          <w:rFonts w:ascii="Trebuchet MS" w:hAnsi="Trebuchet MS" w:cs="Arial"/>
          <w:color w:val="000000" w:themeColor="text1"/>
          <w:sz w:val="32"/>
          <w:szCs w:val="22"/>
        </w:rPr>
      </w:pPr>
    </w:p>
    <w:p w14:paraId="34D1C025"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New staff will only be allowed to work </w:t>
      </w:r>
      <w:r w:rsidRPr="009C68E9">
        <w:rPr>
          <w:rFonts w:ascii="Trebuchet MS" w:hAnsi="Trebuchet MS" w:cs="Courier New"/>
          <w:i/>
          <w:color w:val="000000" w:themeColor="text1"/>
          <w:sz w:val="32"/>
          <w:szCs w:val="22"/>
        </w:rPr>
        <w:t>unsupervised</w:t>
      </w:r>
      <w:r w:rsidRPr="009C68E9">
        <w:rPr>
          <w:rFonts w:ascii="Trebuchet MS" w:hAnsi="Trebuchet MS" w:cs="Courier New"/>
          <w:color w:val="000000" w:themeColor="text1"/>
          <w:sz w:val="32"/>
          <w:szCs w:val="22"/>
        </w:rPr>
        <w:t xml:space="preserve"> with children when we have had full sight of a satisfactory DBS certificate for them. </w:t>
      </w:r>
    </w:p>
    <w:p w14:paraId="6DC5141F"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If we decide to allow a new member of staff to begin work pending the completion of their DBS check, we will complete a written risk assessment first and they will </w:t>
      </w:r>
      <w:r w:rsidRPr="009C68E9">
        <w:rPr>
          <w:rFonts w:ascii="Trebuchet MS" w:hAnsi="Trebuchet MS" w:cs="Courier New"/>
          <w:i/>
          <w:color w:val="000000" w:themeColor="text1"/>
          <w:sz w:val="32"/>
          <w:szCs w:val="22"/>
        </w:rPr>
        <w:t>not be allowed unsupervised access</w:t>
      </w:r>
      <w:r w:rsidRPr="009C68E9">
        <w:rPr>
          <w:rFonts w:ascii="Trebuchet MS" w:hAnsi="Trebuchet MS" w:cs="Courier New"/>
          <w:color w:val="000000" w:themeColor="text1"/>
          <w:sz w:val="32"/>
          <w:szCs w:val="22"/>
        </w:rPr>
        <w:t xml:space="preserve"> to the children until we have seen and reviewed their DBS certificate.</w:t>
      </w:r>
    </w:p>
    <w:p w14:paraId="3CA1CA72"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When we appoint a member of </w:t>
      </w:r>
      <w:r w:rsidR="002774BF" w:rsidRPr="009C68E9">
        <w:rPr>
          <w:rFonts w:ascii="Trebuchet MS" w:hAnsi="Trebuchet MS"/>
          <w:color w:val="000000" w:themeColor="text1"/>
          <w:sz w:val="32"/>
          <w:szCs w:val="22"/>
        </w:rPr>
        <w:t>staff,</w:t>
      </w:r>
      <w:r w:rsidRPr="009C68E9">
        <w:rPr>
          <w:rFonts w:ascii="Trebuchet MS" w:hAnsi="Trebuchet MS"/>
          <w:color w:val="000000" w:themeColor="text1"/>
          <w:sz w:val="32"/>
          <w:szCs w:val="22"/>
        </w:rPr>
        <w:t xml:space="preserve"> we will keep a record of the date and number of their DBS disclosure on our </w:t>
      </w:r>
      <w:r w:rsidRPr="009C68E9">
        <w:rPr>
          <w:rFonts w:ascii="Trebuchet MS" w:hAnsi="Trebuchet MS" w:cs="Courier New"/>
          <w:b/>
          <w:color w:val="000000" w:themeColor="text1"/>
          <w:sz w:val="32"/>
          <w:szCs w:val="22"/>
        </w:rPr>
        <w:t>Central DBS Record</w:t>
      </w:r>
      <w:r w:rsidRPr="009C68E9">
        <w:rPr>
          <w:rFonts w:ascii="Trebuchet MS" w:hAnsi="Trebuchet MS"/>
          <w:color w:val="000000" w:themeColor="text1"/>
          <w:sz w:val="32"/>
          <w:szCs w:val="22"/>
        </w:rPr>
        <w:t xml:space="preserve">. We will update the </w:t>
      </w:r>
      <w:r w:rsidRPr="009C68E9">
        <w:rPr>
          <w:rFonts w:ascii="Trebuchet MS" w:hAnsi="Trebuchet MS" w:cs="Courier New"/>
          <w:color w:val="000000" w:themeColor="text1"/>
          <w:sz w:val="32"/>
          <w:szCs w:val="22"/>
        </w:rPr>
        <w:t xml:space="preserve">DBS checks for all staff every 3 years. </w:t>
      </w:r>
    </w:p>
    <w:p w14:paraId="25E04185" w14:textId="77777777" w:rsidR="00C1774D" w:rsidRPr="009C68E9" w:rsidRDefault="00C1774D" w:rsidP="00C1774D">
      <w:pPr>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Disqualification </w:t>
      </w:r>
    </w:p>
    <w:p w14:paraId="273E5772"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 employ staff or volunteers who have been convicted of an offence or have been subject to an order that disqualifies them from registration under section 75 of the Childcare Act 2006. All new staff must sign a declaration that they are not disqualified when they commence employment and all existing staff must sign the declaration annually to confirm that their status has not changed. If a member of staff becomes </w:t>
      </w:r>
      <w:r w:rsidR="00697C82" w:rsidRPr="009C68E9">
        <w:rPr>
          <w:rFonts w:ascii="Trebuchet MS" w:hAnsi="Trebuchet MS"/>
          <w:color w:val="000000" w:themeColor="text1"/>
          <w:sz w:val="32"/>
          <w:szCs w:val="22"/>
        </w:rPr>
        <w:t>disqualified,</w:t>
      </w:r>
      <w:r w:rsidRPr="009C68E9">
        <w:rPr>
          <w:rFonts w:ascii="Trebuchet MS" w:hAnsi="Trebuchet MS"/>
          <w:color w:val="000000" w:themeColor="text1"/>
          <w:sz w:val="32"/>
          <w:szCs w:val="22"/>
        </w:rPr>
        <w:t xml:space="preserve"> we will terminate their employment and notify Ofsted.</w:t>
      </w:r>
    </w:p>
    <w:p w14:paraId="1DAD78DF" w14:textId="77777777" w:rsidR="00C1774D" w:rsidRPr="009C68E9" w:rsidRDefault="00C1774D" w:rsidP="00C1774D">
      <w:pPr>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mmigration status</w:t>
      </w:r>
    </w:p>
    <w:p w14:paraId="2302CF4A" w14:textId="77777777" w:rsidR="0033214F" w:rsidRPr="009C68E9" w:rsidRDefault="00C1774D" w:rsidP="00C1774D">
      <w:pPr>
        <w:spacing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The management is aware of Asylum and Immigration Act requirements and will check the eligibility of all new starters to work in the UK. Candidates are expected to provide documents confirming their status, usually a driving licence, passport, and NI numb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97C82" w:rsidRPr="009C68E9" w14:paraId="00FE07D5" w14:textId="77777777" w:rsidTr="00697C82">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3DD72047" w14:textId="7A36AC92"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697C82" w:rsidRPr="009C68E9" w14:paraId="250E0CE4" w14:textId="77777777" w:rsidTr="00697C82">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C7F2729" w14:textId="21F16C1E"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7114043" w14:textId="77777777" w:rsidR="00697C82" w:rsidRPr="009C68E9" w:rsidRDefault="00697C82" w:rsidP="00C1774D">
      <w:pPr>
        <w:spacing w:before="120"/>
        <w:rPr>
          <w:rFonts w:ascii="Trebuchet MS" w:hAnsi="Trebuchet MS" w:cs="Tahoma"/>
          <w:color w:val="000000" w:themeColor="text1"/>
          <w:szCs w:val="20"/>
        </w:rPr>
      </w:pPr>
    </w:p>
    <w:p w14:paraId="7F76CC6C" w14:textId="777AA713" w:rsidR="007A6522" w:rsidRDefault="007A6522" w:rsidP="00C1774D">
      <w:pPr>
        <w:pStyle w:val="NoSpacing"/>
        <w:jc w:val="center"/>
        <w:rPr>
          <w:rFonts w:ascii="Arial" w:hAnsi="Arial" w:cs="Arial"/>
          <w:b/>
          <w:color w:val="000000" w:themeColor="text1"/>
          <w:sz w:val="48"/>
          <w:szCs w:val="36"/>
        </w:rPr>
      </w:pPr>
    </w:p>
    <w:p w14:paraId="37687D23" w14:textId="77777777" w:rsidR="00E029A3" w:rsidRPr="009C68E9" w:rsidRDefault="00E029A3" w:rsidP="00C1774D">
      <w:pPr>
        <w:pStyle w:val="NoSpacing"/>
        <w:jc w:val="center"/>
        <w:rPr>
          <w:rFonts w:ascii="Arial" w:hAnsi="Arial" w:cs="Arial"/>
          <w:b/>
          <w:color w:val="000000" w:themeColor="text1"/>
          <w:sz w:val="48"/>
          <w:szCs w:val="36"/>
        </w:rPr>
      </w:pPr>
    </w:p>
    <w:p w14:paraId="0B8D3749" w14:textId="1E2CABF5" w:rsidR="007A6522" w:rsidRDefault="007A6522" w:rsidP="0033214F">
      <w:pPr>
        <w:pStyle w:val="NoSpacing"/>
        <w:rPr>
          <w:rFonts w:ascii="Arial" w:hAnsi="Arial" w:cs="Arial"/>
          <w:b/>
          <w:color w:val="000000" w:themeColor="text1"/>
          <w:sz w:val="44"/>
          <w:szCs w:val="32"/>
        </w:rPr>
      </w:pPr>
    </w:p>
    <w:p w14:paraId="32CDA787" w14:textId="16A0B180" w:rsidR="006115E1" w:rsidRDefault="006115E1" w:rsidP="0033214F">
      <w:pPr>
        <w:pStyle w:val="NoSpacing"/>
        <w:rPr>
          <w:rFonts w:ascii="Arial" w:hAnsi="Arial" w:cs="Arial"/>
          <w:b/>
          <w:color w:val="000000" w:themeColor="text1"/>
          <w:sz w:val="44"/>
          <w:szCs w:val="32"/>
        </w:rPr>
      </w:pPr>
    </w:p>
    <w:p w14:paraId="2DC62B9B" w14:textId="2683A450" w:rsidR="006115E1" w:rsidRDefault="006115E1" w:rsidP="0033214F">
      <w:pPr>
        <w:pStyle w:val="NoSpacing"/>
        <w:rPr>
          <w:rFonts w:ascii="Arial" w:hAnsi="Arial" w:cs="Arial"/>
          <w:b/>
          <w:color w:val="000000" w:themeColor="text1"/>
          <w:sz w:val="44"/>
          <w:szCs w:val="32"/>
        </w:rPr>
      </w:pPr>
    </w:p>
    <w:p w14:paraId="23436416" w14:textId="6B635D5B" w:rsidR="006115E1" w:rsidRDefault="006115E1" w:rsidP="0033214F">
      <w:pPr>
        <w:pStyle w:val="NoSpacing"/>
        <w:rPr>
          <w:rFonts w:ascii="Arial" w:hAnsi="Arial" w:cs="Arial"/>
          <w:b/>
          <w:color w:val="000000" w:themeColor="text1"/>
          <w:sz w:val="44"/>
          <w:szCs w:val="32"/>
        </w:rPr>
      </w:pPr>
    </w:p>
    <w:p w14:paraId="5E016331" w14:textId="77777777" w:rsidR="006115E1" w:rsidRPr="009C68E9" w:rsidRDefault="006115E1" w:rsidP="0033214F">
      <w:pPr>
        <w:pStyle w:val="NoSpacing"/>
        <w:rPr>
          <w:rFonts w:ascii="Arial" w:hAnsi="Arial" w:cs="Arial"/>
          <w:b/>
          <w:color w:val="000000" w:themeColor="text1"/>
          <w:sz w:val="44"/>
          <w:szCs w:val="32"/>
        </w:rPr>
      </w:pPr>
    </w:p>
    <w:p w14:paraId="438E9C4C" w14:textId="77777777" w:rsidR="00C1774D" w:rsidRPr="00812336" w:rsidRDefault="00C1774D" w:rsidP="00C1774D">
      <w:pPr>
        <w:pStyle w:val="NoSpacing"/>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afeguarding Policy</w:t>
      </w:r>
    </w:p>
    <w:p w14:paraId="510EF2F7" w14:textId="77777777" w:rsidR="00C1774D" w:rsidRPr="009C68E9" w:rsidRDefault="00C1774D" w:rsidP="00C1774D">
      <w:pPr>
        <w:autoSpaceDE w:val="0"/>
        <w:autoSpaceDN w:val="0"/>
        <w:adjustRightInd w:val="0"/>
        <w:rPr>
          <w:color w:val="000000" w:themeColor="text1"/>
          <w:sz w:val="36"/>
          <w:lang w:val="en-US"/>
        </w:rPr>
      </w:pPr>
    </w:p>
    <w:p w14:paraId="458BC206" w14:textId="77777777" w:rsidR="00C1774D" w:rsidRPr="009C68E9" w:rsidRDefault="00FB7E16"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Kids Choice</w:t>
      </w:r>
      <w:r w:rsidR="00697C82"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building a ‘culture of safety’ in which the children in our care are protected from abuse, harm and </w:t>
      </w:r>
      <w:r w:rsidR="00697C82" w:rsidRPr="009C68E9">
        <w:rPr>
          <w:rFonts w:ascii="Trebuchet MS" w:hAnsi="Trebuchet MS"/>
          <w:color w:val="000000" w:themeColor="text1"/>
          <w:sz w:val="32"/>
          <w:szCs w:val="22"/>
          <w:lang w:val="en-US"/>
        </w:rPr>
        <w:t>radicalisation</w:t>
      </w:r>
      <w:r w:rsidR="00C1774D" w:rsidRPr="009C68E9">
        <w:rPr>
          <w:rFonts w:ascii="Trebuchet MS" w:hAnsi="Trebuchet MS"/>
          <w:color w:val="000000" w:themeColor="text1"/>
          <w:sz w:val="32"/>
          <w:szCs w:val="22"/>
          <w:lang w:val="en-US"/>
        </w:rPr>
        <w:t xml:space="preserve">. </w:t>
      </w:r>
    </w:p>
    <w:p w14:paraId="1D9F474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The Club will respond promptly and appropriately to all incidents or concerns regarding the safety of a child that may occur. </w:t>
      </w:r>
      <w:r w:rsidRPr="009C68E9">
        <w:rPr>
          <w:rFonts w:ascii="Trebuchet MS" w:hAnsi="Trebuchet MS"/>
          <w:color w:val="000000" w:themeColor="text1"/>
          <w:sz w:val="32"/>
          <w:szCs w:val="22"/>
        </w:rPr>
        <w:t xml:space="preserve">The Club’s child protection procedures comply with all relevant legislation and with guidance issued by the Local Safeguarding Children Board (LSCB). </w:t>
      </w:r>
    </w:p>
    <w:p w14:paraId="027E6C9A" w14:textId="449949D4"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re </w:t>
      </w:r>
      <w:r w:rsidR="005D59D6" w:rsidRPr="009C68E9">
        <w:rPr>
          <w:rFonts w:ascii="Trebuchet MS" w:hAnsi="Trebuchet MS"/>
          <w:color w:val="000000" w:themeColor="text1"/>
          <w:sz w:val="32"/>
          <w:szCs w:val="22"/>
          <w:lang w:val="en-US"/>
        </w:rPr>
        <w:t>is always a Designated Safeguarding lead (DSL) available</w:t>
      </w:r>
      <w:r w:rsidRPr="009C68E9">
        <w:rPr>
          <w:rFonts w:ascii="Trebuchet MS" w:hAnsi="Trebuchet MS"/>
          <w:color w:val="000000" w:themeColor="text1"/>
          <w:sz w:val="32"/>
          <w:szCs w:val="22"/>
          <w:lang w:val="en-US"/>
        </w:rPr>
        <w:t xml:space="preserve"> while the Club is in session. The </w:t>
      </w:r>
      <w:r w:rsidR="005D59D6">
        <w:rPr>
          <w:rFonts w:ascii="Trebuchet MS" w:hAnsi="Trebuchet MS"/>
          <w:color w:val="000000" w:themeColor="text1"/>
          <w:sz w:val="32"/>
          <w:szCs w:val="22"/>
          <w:lang w:val="en-US"/>
        </w:rPr>
        <w:t>DSL</w:t>
      </w:r>
      <w:r w:rsidRPr="009C68E9">
        <w:rPr>
          <w:rFonts w:ascii="Trebuchet MS" w:hAnsi="Trebuchet MS"/>
          <w:color w:val="000000" w:themeColor="text1"/>
          <w:sz w:val="32"/>
          <w:szCs w:val="22"/>
          <w:lang w:val="en-US"/>
        </w:rPr>
        <w:t xml:space="preserve"> coordinates child </w:t>
      </w:r>
      <w:r w:rsidRPr="009C68E9">
        <w:rPr>
          <w:rFonts w:ascii="Trebuchet MS" w:hAnsi="Trebuchet MS" w:cs="Arial"/>
          <w:color w:val="000000" w:themeColor="text1"/>
          <w:sz w:val="32"/>
          <w:szCs w:val="22"/>
          <w:lang w:val="en-US"/>
        </w:rPr>
        <w:t>protection issues and liaises with external agencies (</w:t>
      </w:r>
      <w:r w:rsidR="002774BF" w:rsidRPr="009C68E9">
        <w:rPr>
          <w:rFonts w:ascii="Trebuchet MS" w:hAnsi="Trebuchet MS" w:cs="Arial"/>
          <w:color w:val="000000" w:themeColor="text1"/>
          <w:sz w:val="32"/>
          <w:szCs w:val="22"/>
          <w:lang w:val="en-US"/>
        </w:rPr>
        <w:t>e.g.</w:t>
      </w:r>
      <w:r w:rsidRPr="009C68E9">
        <w:rPr>
          <w:rFonts w:ascii="Trebuchet MS" w:hAnsi="Trebuchet MS" w:cs="Arial"/>
          <w:color w:val="000000" w:themeColor="text1"/>
          <w:sz w:val="32"/>
          <w:szCs w:val="22"/>
          <w:lang w:val="en-US"/>
        </w:rPr>
        <w:t xml:space="preserve"> Social Care, </w:t>
      </w:r>
      <w:r w:rsidRPr="009C68E9">
        <w:rPr>
          <w:rFonts w:ascii="Trebuchet MS" w:hAnsi="Trebuchet MS" w:cs="Arial"/>
          <w:color w:val="000000" w:themeColor="text1"/>
          <w:sz w:val="32"/>
          <w:szCs w:val="22"/>
        </w:rPr>
        <w:t>LSCB and Ofsted).</w:t>
      </w:r>
    </w:p>
    <w:p w14:paraId="47190272" w14:textId="149A34A6" w:rsidR="00C1774D" w:rsidRPr="009C68E9" w:rsidRDefault="00C1774D" w:rsidP="00C1774D">
      <w:pPr>
        <w:pStyle w:val="NoSpacing"/>
        <w:spacing w:after="120"/>
        <w:rPr>
          <w:rFonts w:ascii="Trebuchet MS" w:hAnsi="Trebuchet MS" w:cs="Arial"/>
          <w:color w:val="000000" w:themeColor="text1"/>
          <w:sz w:val="32"/>
          <w:szCs w:val="22"/>
        </w:rPr>
      </w:pPr>
      <w:r w:rsidRPr="009C68E9">
        <w:rPr>
          <w:rFonts w:ascii="Trebuchet MS" w:hAnsi="Trebuchet MS"/>
          <w:color w:val="000000" w:themeColor="text1"/>
          <w:sz w:val="32"/>
          <w:szCs w:val="22"/>
          <w:lang w:val="en-US"/>
        </w:rPr>
        <w:t xml:space="preserve">The Club’s designated </w:t>
      </w:r>
      <w:r w:rsidR="005D59D6">
        <w:rPr>
          <w:rFonts w:ascii="Trebuchet MS" w:hAnsi="Trebuchet MS"/>
          <w:color w:val="000000" w:themeColor="text1"/>
          <w:sz w:val="32"/>
          <w:szCs w:val="22"/>
          <w:lang w:val="en-US"/>
        </w:rPr>
        <w:t>DSL</w:t>
      </w:r>
      <w:r w:rsidRPr="009C68E9">
        <w:rPr>
          <w:rFonts w:ascii="Trebuchet MS" w:hAnsi="Trebuchet MS"/>
          <w:color w:val="000000" w:themeColor="text1"/>
          <w:sz w:val="32"/>
          <w:szCs w:val="22"/>
          <w:lang w:val="en-US"/>
        </w:rPr>
        <w:t xml:space="preserve"> is</w:t>
      </w:r>
      <w:r w:rsidR="00FB7E16" w:rsidRPr="009C68E9">
        <w:rPr>
          <w:rFonts w:ascii="Trebuchet MS" w:hAnsi="Trebuchet MS"/>
          <w:color w:val="000000" w:themeColor="text1"/>
          <w:sz w:val="32"/>
          <w:szCs w:val="22"/>
          <w:lang w:val="en-US"/>
        </w:rPr>
        <w:t xml:space="preserve"> the Club Leader at each setting.</w:t>
      </w:r>
    </w:p>
    <w:p w14:paraId="257FB997"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Child abuse and neglect</w:t>
      </w:r>
    </w:p>
    <w:p w14:paraId="2FFFAF1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is any form of physical, emotional or sexual mistreatment or lack of care that leads to injury or harm. An individual may abuse or neglect a child directly, or by failing to protect them from harm. Some forms of child abuse and neglect are listed below. </w:t>
      </w:r>
    </w:p>
    <w:p w14:paraId="7EED125E" w14:textId="77777777" w:rsidR="00C1774D" w:rsidRPr="009C68E9" w:rsidRDefault="00C1774D" w:rsidP="00C1774D">
      <w:pPr>
        <w:numPr>
          <w:ilvl w:val="0"/>
          <w:numId w:val="82"/>
        </w:numPr>
        <w:spacing w:after="120"/>
        <w:rPr>
          <w:rFonts w:ascii="Trebuchet MS" w:hAnsi="Trebuchet MS"/>
          <w:color w:val="000000" w:themeColor="text1"/>
          <w:sz w:val="32"/>
          <w:szCs w:val="22"/>
        </w:rPr>
      </w:pPr>
      <w:r w:rsidRPr="009C68E9">
        <w:rPr>
          <w:rFonts w:ascii="Trebuchet MS" w:hAnsi="Trebuchet MS"/>
          <w:b/>
          <w:color w:val="000000" w:themeColor="text1"/>
          <w:sz w:val="32"/>
          <w:szCs w:val="22"/>
        </w:rPr>
        <w:t>Emotional abuse</w:t>
      </w:r>
      <w:r w:rsidRPr="009C68E9">
        <w:rPr>
          <w:rFonts w:ascii="Trebuchet MS" w:hAnsi="Trebuchet MS"/>
          <w:color w:val="000000" w:themeColor="text1"/>
          <w:sz w:val="32"/>
          <w:szCs w:val="22"/>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67E69A81" w14:textId="77777777" w:rsidR="00C1774D" w:rsidRPr="009C68E9" w:rsidRDefault="00C1774D" w:rsidP="00C1774D">
      <w:pPr>
        <w:numPr>
          <w:ilvl w:val="0"/>
          <w:numId w:val="83"/>
        </w:numPr>
        <w:spacing w:after="6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 abuse</w:t>
      </w:r>
      <w:r w:rsidRPr="009C68E9">
        <w:rPr>
          <w:rFonts w:ascii="Trebuchet MS" w:hAnsi="Trebuchet MS"/>
          <w:color w:val="000000" w:themeColor="text1"/>
          <w:sz w:val="32"/>
          <w:szCs w:val="22"/>
        </w:rPr>
        <w:t xml:space="preserve"> can involve hitting, shaking, throwing, poisoning, burning, drowning, suffocating or otherwise causing physical harm to a child. Physical harm may be also caused when a parent or carer feigns the symptoms of, or deliberately causes, ill health to a child.</w:t>
      </w:r>
    </w:p>
    <w:p w14:paraId="14C23888" w14:textId="77777777" w:rsidR="00C1774D" w:rsidRPr="009C68E9" w:rsidRDefault="00C1774D" w:rsidP="00C1774D">
      <w:pPr>
        <w:numPr>
          <w:ilvl w:val="0"/>
          <w:numId w:val="83"/>
        </w:numPr>
        <w:spacing w:after="60"/>
        <w:ind w:left="357" w:hanging="357"/>
        <w:rPr>
          <w:rFonts w:ascii="Trebuchet MS" w:hAnsi="Trebuchet MS"/>
          <w:color w:val="000000" w:themeColor="text1"/>
          <w:sz w:val="32"/>
          <w:szCs w:val="22"/>
        </w:rPr>
      </w:pPr>
      <w:r w:rsidRPr="009C68E9">
        <w:rPr>
          <w:rFonts w:ascii="Trebuchet MS" w:hAnsi="Trebuchet MS"/>
          <w:b/>
          <w:bCs/>
          <w:color w:val="000000" w:themeColor="text1"/>
          <w:sz w:val="32"/>
          <w:szCs w:val="22"/>
        </w:rPr>
        <w:lastRenderedPageBreak/>
        <w:t>Sexual abuse</w:t>
      </w:r>
      <w:r w:rsidRPr="009C68E9">
        <w:rPr>
          <w:rFonts w:ascii="Trebuchet MS" w:hAnsi="Trebuchet MS"/>
          <w:color w:val="000000" w:themeColor="text1"/>
          <w:sz w:val="32"/>
          <w:szCs w:val="22"/>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79FF81EF" w14:textId="77777777" w:rsidR="00C1774D" w:rsidRPr="009C68E9" w:rsidRDefault="00C1774D" w:rsidP="00C1774D">
      <w:pPr>
        <w:numPr>
          <w:ilvl w:val="0"/>
          <w:numId w:val="83"/>
        </w:numPr>
        <w:spacing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Neglect</w:t>
      </w:r>
      <w:r w:rsidRPr="009C68E9">
        <w:rPr>
          <w:rFonts w:ascii="Trebuchet MS" w:hAnsi="Trebuchet MS"/>
          <w:color w:val="000000" w:themeColor="text1"/>
          <w:sz w:val="32"/>
          <w:szCs w:val="22"/>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5A28A76E" w14:textId="77777777"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Signs of child abuse and neglect</w:t>
      </w:r>
    </w:p>
    <w:p w14:paraId="64AC1FAB" w14:textId="77777777" w:rsidR="00C1774D" w:rsidRPr="009C68E9" w:rsidRDefault="00C1774D" w:rsidP="00C1774D">
      <w:pPr>
        <w:pStyle w:val="Default"/>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Signs of possible abuse and neglect may include: </w:t>
      </w:r>
    </w:p>
    <w:p w14:paraId="3A47D4DD"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significant changes in a child's </w:t>
      </w:r>
      <w:r w:rsidRPr="009C68E9">
        <w:rPr>
          <w:rFonts w:ascii="Trebuchet MS" w:hAnsi="Trebuchet MS"/>
          <w:color w:val="000000" w:themeColor="text1"/>
          <w:sz w:val="32"/>
          <w:szCs w:val="22"/>
          <w:lang w:val="en-GB"/>
        </w:rPr>
        <w:t>behaviour</w:t>
      </w:r>
      <w:r w:rsidRPr="009C68E9">
        <w:rPr>
          <w:rFonts w:ascii="Trebuchet MS" w:hAnsi="Trebuchet MS"/>
          <w:color w:val="000000" w:themeColor="text1"/>
          <w:sz w:val="32"/>
          <w:szCs w:val="22"/>
        </w:rPr>
        <w:t xml:space="preserve"> </w:t>
      </w:r>
    </w:p>
    <w:p w14:paraId="70BDF1C8"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deterioration in a child’s general well-being</w:t>
      </w:r>
    </w:p>
    <w:p w14:paraId="41F17B25"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unexplained bruising or marks</w:t>
      </w:r>
    </w:p>
    <w:p w14:paraId="680E0D16"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comments made by a child which give cause for concern</w:t>
      </w:r>
    </w:p>
    <w:p w14:paraId="7E18EC3D"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reasons to suspect neglect or abuse outside the setting,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in the child’s home, or that a girl may have been subjected to (or is at risk of) female genital mutilation, or that the child may have witnessed domestic abuse</w:t>
      </w:r>
    </w:p>
    <w:p w14:paraId="1D2BEBE7" w14:textId="77777777" w:rsidR="00C1774D" w:rsidRPr="009C68E9" w:rsidRDefault="00C1774D" w:rsidP="00C1774D">
      <w:pPr>
        <w:pStyle w:val="NoSpacing"/>
        <w:numPr>
          <w:ilvl w:val="0"/>
          <w:numId w:val="84"/>
        </w:numPr>
        <w:tabs>
          <w:tab w:val="left" w:pos="357"/>
        </w:tabs>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appropriate behaviour displayed by a member of staff, or any other person. For example, inappropriate sexual comments, excessive one-to-one attention beyond the requirements of their role, or inappropriate sharing of images. </w:t>
      </w:r>
    </w:p>
    <w:p w14:paraId="3905CD9E" w14:textId="77777777"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If abuse is suspected or disclosed</w:t>
      </w:r>
    </w:p>
    <w:p w14:paraId="2EADF1ED" w14:textId="77777777" w:rsidR="00C1774D" w:rsidRPr="009C68E9" w:rsidRDefault="00C1774D" w:rsidP="00C1774D">
      <w:p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hen a child makes a disclosure to a member of staff, that member of staff will:</w:t>
      </w:r>
    </w:p>
    <w:p w14:paraId="6226EE88" w14:textId="77777777"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reassure the child that they were not to blame and were right to speak out </w:t>
      </w:r>
    </w:p>
    <w:p w14:paraId="0A99C4A8" w14:textId="77777777"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listen to the child but not question them</w:t>
      </w:r>
    </w:p>
    <w:p w14:paraId="481A0E10" w14:textId="77777777"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give reassurance that the staff member will take action</w:t>
      </w:r>
    </w:p>
    <w:p w14:paraId="2A9A5C06" w14:textId="77777777" w:rsidR="00C1774D" w:rsidRPr="009C68E9" w:rsidRDefault="00C1774D" w:rsidP="00C1774D">
      <w:pPr>
        <w:numPr>
          <w:ilvl w:val="0"/>
          <w:numId w:val="85"/>
        </w:num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lastRenderedPageBreak/>
        <w:t xml:space="preserve">record the incident as soon as possible (see </w:t>
      </w:r>
      <w:r w:rsidRPr="009C68E9">
        <w:rPr>
          <w:rFonts w:ascii="Trebuchet MS" w:hAnsi="Trebuchet MS"/>
          <w:i/>
          <w:color w:val="000000" w:themeColor="text1"/>
          <w:sz w:val="32"/>
          <w:szCs w:val="22"/>
          <w:lang w:val="en-US"/>
        </w:rPr>
        <w:t>Logging an incident</w:t>
      </w:r>
      <w:r w:rsidRPr="009C68E9">
        <w:rPr>
          <w:rFonts w:ascii="Trebuchet MS" w:hAnsi="Trebuchet MS"/>
          <w:color w:val="000000" w:themeColor="text1"/>
          <w:sz w:val="32"/>
          <w:szCs w:val="22"/>
          <w:lang w:val="en-US"/>
        </w:rPr>
        <w:t xml:space="preserve"> below).</w:t>
      </w:r>
    </w:p>
    <w:p w14:paraId="7EC90E58"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witnesses or suspects abuse, they will record the matter straightaway using the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form. If a third party expresses concern that a child is being abused, we will encourage them to contact Social Care directly. If they will not do so, we will explain that the Club is obliged to and the incident will be logged accordingly.</w:t>
      </w:r>
    </w:p>
    <w:p w14:paraId="023840B5"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Peer-on-peer abuse</w:t>
      </w:r>
    </w:p>
    <w:p w14:paraId="4317013F" w14:textId="77777777" w:rsidR="00C1774D" w:rsidRPr="009C68E9" w:rsidRDefault="00C1774D" w:rsidP="00C1774D">
      <w:pPr>
        <w:pStyle w:val="NormalWeb"/>
        <w:spacing w:before="0" w:beforeAutospacing="0" w:after="12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vulnerable to abuse by their peers. Peer-on-peer abuse is taken seriously by staff and will be subject to the same child protection procedures as other forms of abuse. Staff are aware of the potential uses of information technology for bullying and abusive behaviour between young people. </w:t>
      </w:r>
    </w:p>
    <w:p w14:paraId="6497AF25" w14:textId="77777777" w:rsidR="00C1774D" w:rsidRPr="009C68E9" w:rsidRDefault="00C1774D" w:rsidP="00C1774D">
      <w:pPr>
        <w:pStyle w:val="NormalWeb"/>
        <w:spacing w:before="0" w:beforeAutospacing="0" w:after="12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not dismiss abusive behaviour as normal between young people. The presence of one or more of the following in relationships between children should always trigger concern about the possibility of peer-on-peer abuse: </w:t>
      </w:r>
    </w:p>
    <w:p w14:paraId="2A270672"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activity (in primary school-aged children) of any kind, including sexting</w:t>
      </w:r>
    </w:p>
    <w:p w14:paraId="362EFB63"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One of the children is significantly more dominant than the other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much older)</w:t>
      </w:r>
    </w:p>
    <w:p w14:paraId="436ED2BE"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One of the children is significantly more vulnerable than the other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in terms of disability, confidence, physical strength) </w:t>
      </w:r>
    </w:p>
    <w:p w14:paraId="0D978B55"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has been some use of threats, bribes or coercion to ensure compliance or secrecy. </w:t>
      </w:r>
    </w:p>
    <w:p w14:paraId="09C8FA39" w14:textId="77777777"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If peer-on-peer abuse is suspected or disclosed</w:t>
      </w:r>
    </w:p>
    <w:p w14:paraId="7E3414FA" w14:textId="77777777" w:rsidR="00C33052"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follow the same procedures as set out above for responding to child abuse.</w:t>
      </w:r>
    </w:p>
    <w:p w14:paraId="2F15A478"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Extremism and radicalisation</w:t>
      </w:r>
    </w:p>
    <w:p w14:paraId="6C536DED"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care settings have a legal duty to protect children from the risk of radicalisation and being drawn into extremism. There are many reasons why a child might be vulnerable to radicalisatio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w:t>
      </w:r>
    </w:p>
    <w:p w14:paraId="57AD113C"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eeling alienated or alone</w:t>
      </w:r>
    </w:p>
    <w:p w14:paraId="257B199E"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eking a sense of identity or individuality</w:t>
      </w:r>
    </w:p>
    <w:p w14:paraId="7E928EAC"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uffering from mental health issues such as depression</w:t>
      </w:r>
    </w:p>
    <w:p w14:paraId="5778593D"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esire for adventure or wanting to be part of a larger cause</w:t>
      </w:r>
    </w:p>
    <w:p w14:paraId="3F0463A2"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ssociating with others who hold extremist beliefs</w:t>
      </w:r>
    </w:p>
    <w:p w14:paraId="266F1BF7" w14:textId="77777777" w:rsidR="00C1774D" w:rsidRPr="009C68E9" w:rsidRDefault="00C1774D" w:rsidP="00C1774D">
      <w:pPr>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Signs of radicalisation</w:t>
      </w:r>
    </w:p>
    <w:p w14:paraId="0F908B9B"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Signs that a child might be at risk of radicalisation include:</w:t>
      </w:r>
    </w:p>
    <w:p w14:paraId="3748679D"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anges in behaviour, for example becoming withdrawn or aggressive</w:t>
      </w:r>
    </w:p>
    <w:p w14:paraId="6FBBD59D"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aiming that terrorist attacks and violence are justified</w:t>
      </w:r>
    </w:p>
    <w:p w14:paraId="13FED13D"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viewing violent extremist material online</w:t>
      </w:r>
    </w:p>
    <w:p w14:paraId="31ADC589"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possessing or sharing violent extremist material</w:t>
      </w:r>
    </w:p>
    <w:p w14:paraId="727FF155" w14:textId="1B3F973D" w:rsidR="00C1774D"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suspects that a child is at risk of becoming radicalised, they will record any relevant information or observations on a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w:t>
      </w:r>
      <w:r w:rsidR="00C33052" w:rsidRPr="009C68E9">
        <w:rPr>
          <w:rFonts w:ascii="Trebuchet MS" w:hAnsi="Trebuchet MS"/>
          <w:color w:val="000000" w:themeColor="text1"/>
          <w:sz w:val="32"/>
          <w:szCs w:val="22"/>
        </w:rPr>
        <w:t>form and</w:t>
      </w:r>
      <w:r w:rsidRPr="009C68E9">
        <w:rPr>
          <w:rFonts w:ascii="Trebuchet MS" w:hAnsi="Trebuchet MS"/>
          <w:color w:val="000000" w:themeColor="text1"/>
          <w:sz w:val="32"/>
          <w:szCs w:val="22"/>
        </w:rPr>
        <w:t xml:space="preserve"> refer the matter to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w:t>
      </w:r>
    </w:p>
    <w:p w14:paraId="7199B3AF" w14:textId="308F2714" w:rsidR="003417FB" w:rsidRDefault="003417FB" w:rsidP="00C1774D">
      <w:pPr>
        <w:spacing w:before="120" w:after="120"/>
        <w:rPr>
          <w:rFonts w:ascii="Trebuchet MS" w:hAnsi="Trebuchet MS"/>
          <w:color w:val="000000" w:themeColor="text1"/>
          <w:sz w:val="32"/>
          <w:szCs w:val="22"/>
        </w:rPr>
      </w:pPr>
    </w:p>
    <w:p w14:paraId="7EDAF052" w14:textId="3CD0AC57" w:rsidR="003417FB" w:rsidRDefault="003417FB" w:rsidP="00C1774D">
      <w:pPr>
        <w:spacing w:before="120" w:after="120"/>
        <w:rPr>
          <w:rFonts w:ascii="Arial" w:hAnsi="Arial" w:cs="Arial"/>
          <w:b/>
          <w:bCs/>
          <w:color w:val="000000" w:themeColor="text1"/>
          <w:sz w:val="36"/>
        </w:rPr>
      </w:pPr>
      <w:r w:rsidRPr="003417FB">
        <w:rPr>
          <w:rFonts w:ascii="Arial" w:hAnsi="Arial" w:cs="Arial"/>
          <w:b/>
          <w:bCs/>
          <w:color w:val="000000" w:themeColor="text1"/>
          <w:sz w:val="36"/>
        </w:rPr>
        <w:t>FGM</w:t>
      </w:r>
    </w:p>
    <w:p w14:paraId="2C706B23" w14:textId="10454742" w:rsidR="003417FB" w:rsidRDefault="003417FB" w:rsidP="00C1774D">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FGM is any procedure which involves the partial or complete removal of the external female genitalia or other injury to the female genital organs for non-medical reasons. All staff are trained to understand the signs that this might be taking place and know how to respond. </w:t>
      </w:r>
    </w:p>
    <w:p w14:paraId="4CCB5783" w14:textId="77777777" w:rsidR="003417FB" w:rsidRPr="003417FB" w:rsidRDefault="003417FB" w:rsidP="00C1774D">
      <w:pPr>
        <w:spacing w:before="120" w:after="120"/>
        <w:rPr>
          <w:rFonts w:ascii="Trebuchet MS" w:hAnsi="Trebuchet MS" w:cs="Arial"/>
          <w:color w:val="000000" w:themeColor="text1"/>
          <w:sz w:val="32"/>
          <w:szCs w:val="22"/>
        </w:rPr>
      </w:pPr>
    </w:p>
    <w:p w14:paraId="0778B901" w14:textId="77777777" w:rsidR="000030E8" w:rsidRDefault="000030E8" w:rsidP="00C1774D">
      <w:pPr>
        <w:spacing w:before="120" w:after="120"/>
        <w:rPr>
          <w:rFonts w:ascii="Arial" w:hAnsi="Arial" w:cs="Arial"/>
          <w:b/>
          <w:bCs/>
          <w:color w:val="000000" w:themeColor="text1"/>
          <w:sz w:val="36"/>
        </w:rPr>
      </w:pPr>
    </w:p>
    <w:p w14:paraId="27A0457E" w14:textId="3E636DD1" w:rsidR="003417FB" w:rsidRDefault="003417FB" w:rsidP="00C1774D">
      <w:pPr>
        <w:spacing w:before="120" w:after="120"/>
        <w:rPr>
          <w:rFonts w:ascii="Arial" w:hAnsi="Arial" w:cs="Arial"/>
          <w:b/>
          <w:bCs/>
          <w:color w:val="000000" w:themeColor="text1"/>
          <w:sz w:val="36"/>
        </w:rPr>
      </w:pPr>
      <w:r w:rsidRPr="003417FB">
        <w:rPr>
          <w:rFonts w:ascii="Arial" w:hAnsi="Arial" w:cs="Arial"/>
          <w:b/>
          <w:bCs/>
          <w:color w:val="000000" w:themeColor="text1"/>
          <w:sz w:val="36"/>
        </w:rPr>
        <w:lastRenderedPageBreak/>
        <w:t xml:space="preserve">County Lines </w:t>
      </w:r>
    </w:p>
    <w:p w14:paraId="362274D3" w14:textId="3F33803F" w:rsidR="000030E8" w:rsidRPr="000030E8" w:rsidRDefault="000030E8" w:rsidP="000030E8">
      <w:pPr>
        <w:rPr>
          <w:rFonts w:ascii="Trebuchet MS" w:eastAsia="Times New Roman" w:hAnsi="Trebuchet MS" w:cs="Times New Roman"/>
          <w:sz w:val="32"/>
          <w:szCs w:val="32"/>
          <w:lang w:eastAsia="en-GB"/>
        </w:rPr>
      </w:pPr>
      <w:r w:rsidRPr="000030E8">
        <w:rPr>
          <w:rFonts w:ascii="Trebuchet MS" w:eastAsia="Times New Roman" w:hAnsi="Trebuchet MS" w:cs="Arial"/>
          <w:sz w:val="32"/>
          <w:szCs w:val="32"/>
          <w:shd w:val="clear" w:color="auto" w:fill="FFFFFF"/>
          <w:lang w:eastAsia="en-GB"/>
        </w:rPr>
        <w:t>A County Line is a term used to describe gangs and organised criminal networks involved in exporting illegal drugs into one or more importing areas [within the UK], using dedicated mobile phone lines or other form of “deal line”</w:t>
      </w:r>
      <w:r>
        <w:rPr>
          <w:rFonts w:ascii="Trebuchet MS" w:eastAsia="Times New Roman" w:hAnsi="Trebuchet MS" w:cs="Arial"/>
          <w:sz w:val="32"/>
          <w:szCs w:val="32"/>
          <w:shd w:val="clear" w:color="auto" w:fill="FFFFFF"/>
          <w:lang w:eastAsia="en-GB"/>
        </w:rPr>
        <w:t xml:space="preserve">. Children are often exploited as runners to move the drugs and money around. All staff are trained to identify the signs that this might be taking place and know how to respond. </w:t>
      </w:r>
    </w:p>
    <w:p w14:paraId="315A3E8B" w14:textId="77777777" w:rsidR="00C1774D" w:rsidRPr="009C68E9" w:rsidRDefault="00C1774D" w:rsidP="00C1774D">
      <w:pPr>
        <w:pStyle w:val="NoSpacing"/>
        <w:keepNext/>
        <w:spacing w:before="240" w:after="120"/>
        <w:rPr>
          <w:rFonts w:ascii="Arial" w:hAnsi="Arial" w:cs="Arial"/>
          <w:b/>
          <w:color w:val="000000" w:themeColor="text1"/>
          <w:sz w:val="36"/>
        </w:rPr>
      </w:pPr>
      <w:r w:rsidRPr="009C68E9">
        <w:rPr>
          <w:rFonts w:ascii="Arial" w:hAnsi="Arial" w:cs="Arial"/>
          <w:b/>
          <w:color w:val="000000" w:themeColor="text1"/>
          <w:sz w:val="36"/>
        </w:rPr>
        <w:t>Logging a concern</w:t>
      </w:r>
    </w:p>
    <w:p w14:paraId="6E1E2D4A"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All information about the suspected abuse or disclosure, or concern about radicalisation, will be recorded on the</w:t>
      </w:r>
      <w:r w:rsidRPr="009C68E9">
        <w:rPr>
          <w:rFonts w:ascii="Trebuchet MS" w:hAnsi="Trebuchet MS"/>
          <w:b/>
          <w:color w:val="000000" w:themeColor="text1"/>
          <w:sz w:val="32"/>
          <w:szCs w:val="22"/>
        </w:rPr>
        <w:t xml:space="preserve"> Logging a concern</w:t>
      </w:r>
      <w:r w:rsidRPr="009C68E9">
        <w:rPr>
          <w:rFonts w:ascii="Trebuchet MS" w:hAnsi="Trebuchet MS"/>
          <w:color w:val="000000" w:themeColor="text1"/>
          <w:sz w:val="32"/>
          <w:szCs w:val="22"/>
        </w:rPr>
        <w:t xml:space="preserve"> form as soon as possible after the event. The record should include:</w:t>
      </w:r>
    </w:p>
    <w:p w14:paraId="16BC6513" w14:textId="77777777"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ate of the disclosure, or the incident, or the observation causing concern</w:t>
      </w:r>
    </w:p>
    <w:p w14:paraId="0A83FE39" w14:textId="6DEE872D" w:rsidR="00C33052" w:rsidRPr="003F2E1E" w:rsidRDefault="00C1774D" w:rsidP="00C33052">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ate and time at which the record was made</w:t>
      </w:r>
    </w:p>
    <w:p w14:paraId="04BC8E3A" w14:textId="77777777"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name and date of birth of the child involved</w:t>
      </w:r>
    </w:p>
    <w:p w14:paraId="50A8FF6A" w14:textId="77777777"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 factual report of what happened. If recording a disclosure, you must use the child’s own words</w:t>
      </w:r>
    </w:p>
    <w:p w14:paraId="7E5B761F" w14:textId="77777777" w:rsidR="00C1774D" w:rsidRPr="009C68E9" w:rsidRDefault="00C1774D" w:rsidP="00C1774D">
      <w:pPr>
        <w:pStyle w:val="NoSpacing"/>
        <w:numPr>
          <w:ilvl w:val="0"/>
          <w:numId w:val="89"/>
        </w:numPr>
        <w:spacing w:after="1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name, signature and job title of the person making the record.</w:t>
      </w:r>
    </w:p>
    <w:p w14:paraId="15CF83B1" w14:textId="46F01885"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cord will be given to the Club’s </w:t>
      </w:r>
      <w:r w:rsidR="003F2E1E">
        <w:rPr>
          <w:rFonts w:ascii="Trebuchet MS" w:hAnsi="Trebuchet MS"/>
          <w:color w:val="000000" w:themeColor="text1"/>
          <w:sz w:val="32"/>
          <w:szCs w:val="22"/>
        </w:rPr>
        <w:t xml:space="preserve">DSL </w:t>
      </w:r>
      <w:r w:rsidRPr="009C68E9">
        <w:rPr>
          <w:rFonts w:ascii="Trebuchet MS" w:hAnsi="Trebuchet MS"/>
          <w:color w:val="000000" w:themeColor="text1"/>
          <w:sz w:val="32"/>
          <w:szCs w:val="22"/>
        </w:rPr>
        <w:t xml:space="preserve">who will decide on the appropriate course of action. </w:t>
      </w:r>
    </w:p>
    <w:p w14:paraId="54FBDDAA" w14:textId="7D3C2645"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or concerns about </w:t>
      </w:r>
      <w:r w:rsidRPr="009C68E9">
        <w:rPr>
          <w:rFonts w:ascii="Trebuchet MS" w:hAnsi="Trebuchet MS"/>
          <w:b/>
          <w:color w:val="000000" w:themeColor="text1"/>
          <w:sz w:val="32"/>
          <w:szCs w:val="22"/>
        </w:rPr>
        <w:t>child abuse,</w:t>
      </w:r>
      <w:r w:rsidRPr="009C68E9">
        <w:rPr>
          <w:rFonts w:ascii="Trebuchet MS" w:hAnsi="Trebuchet MS"/>
          <w:color w:val="000000" w:themeColor="text1"/>
          <w:sz w:val="32"/>
          <w:szCs w:val="22"/>
        </w:rPr>
        <w:t xml:space="preserve">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w:t>
      </w:r>
      <w:r w:rsidR="003F2E1E">
        <w:rPr>
          <w:rFonts w:ascii="Trebuchet MS" w:hAnsi="Trebuchet MS"/>
          <w:color w:val="000000" w:themeColor="text1"/>
          <w:sz w:val="32"/>
          <w:szCs w:val="22"/>
        </w:rPr>
        <w:t>MASH</w:t>
      </w:r>
      <w:r w:rsidRPr="009C68E9">
        <w:rPr>
          <w:rFonts w:ascii="Trebuchet MS" w:hAnsi="Trebuchet MS"/>
          <w:color w:val="000000" w:themeColor="text1"/>
          <w:sz w:val="32"/>
          <w:szCs w:val="22"/>
        </w:rPr>
        <w:t xml:space="preserve">.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follow up all referrals to </w:t>
      </w:r>
      <w:r w:rsidR="003F2E1E">
        <w:rPr>
          <w:rFonts w:ascii="Trebuchet MS" w:hAnsi="Trebuchet MS"/>
          <w:color w:val="000000" w:themeColor="text1"/>
          <w:sz w:val="32"/>
          <w:szCs w:val="22"/>
        </w:rPr>
        <w:t>MASH</w:t>
      </w:r>
      <w:r w:rsidRPr="009C68E9">
        <w:rPr>
          <w:rFonts w:ascii="Trebuchet MS" w:hAnsi="Trebuchet MS"/>
          <w:color w:val="000000" w:themeColor="text1"/>
          <w:sz w:val="32"/>
          <w:szCs w:val="22"/>
        </w:rPr>
        <w:t xml:space="preserve"> within </w:t>
      </w:r>
      <w:r w:rsidR="00B62DCB">
        <w:rPr>
          <w:rFonts w:ascii="Trebuchet MS" w:hAnsi="Trebuchet MS"/>
          <w:color w:val="000000" w:themeColor="text1"/>
          <w:sz w:val="32"/>
          <w:szCs w:val="22"/>
        </w:rPr>
        <w:t>24</w:t>
      </w:r>
      <w:r w:rsidRPr="009C68E9">
        <w:rPr>
          <w:rFonts w:ascii="Trebuchet MS" w:hAnsi="Trebuchet MS"/>
          <w:color w:val="000000" w:themeColor="text1"/>
          <w:sz w:val="32"/>
          <w:szCs w:val="22"/>
        </w:rPr>
        <w:t xml:space="preserve"> hours. If a member of staff thinks that the incident has not been dealt with properly, they may contact </w:t>
      </w:r>
      <w:r w:rsidR="003F2E1E">
        <w:rPr>
          <w:rFonts w:ascii="Trebuchet MS" w:hAnsi="Trebuchet MS"/>
          <w:color w:val="000000" w:themeColor="text1"/>
          <w:sz w:val="32"/>
          <w:szCs w:val="22"/>
        </w:rPr>
        <w:t>MASH</w:t>
      </w:r>
      <w:r w:rsidRPr="009C68E9">
        <w:rPr>
          <w:rFonts w:ascii="Trebuchet MS" w:hAnsi="Trebuchet MS"/>
          <w:color w:val="000000" w:themeColor="text1"/>
          <w:sz w:val="32"/>
          <w:szCs w:val="22"/>
        </w:rPr>
        <w:t xml:space="preserve"> directly.</w:t>
      </w:r>
    </w:p>
    <w:p w14:paraId="5D739DB8" w14:textId="31DDD9E1"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or minor concerns regarding </w:t>
      </w:r>
      <w:r w:rsidRPr="009C68E9">
        <w:rPr>
          <w:rFonts w:ascii="Trebuchet MS" w:hAnsi="Trebuchet MS"/>
          <w:b/>
          <w:color w:val="000000" w:themeColor="text1"/>
          <w:sz w:val="32"/>
          <w:szCs w:val="22"/>
        </w:rPr>
        <w:t>radicalisation,</w:t>
      </w:r>
      <w:r w:rsidRPr="009C68E9">
        <w:rPr>
          <w:rFonts w:ascii="Trebuchet MS" w:hAnsi="Trebuchet MS"/>
          <w:color w:val="000000" w:themeColor="text1"/>
          <w:sz w:val="32"/>
          <w:szCs w:val="22"/>
        </w:rPr>
        <w:t xml:space="preserve">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the Local Safeguarding Children Board (LSCB) or Local Authority Prevent Co-ordinator</w:t>
      </w:r>
      <w:r w:rsidR="00FB7E16"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For more serious concerns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the Police on the non-emergency number (101), or the anti-terrorist hotline on 0800 789 321. For urgent concerns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the Police using 999.</w:t>
      </w:r>
    </w:p>
    <w:p w14:paraId="37768951" w14:textId="77777777" w:rsidR="00C1774D" w:rsidRPr="009C68E9" w:rsidRDefault="00C1774D" w:rsidP="00C1774D">
      <w:pPr>
        <w:pStyle w:val="NoSpacing"/>
        <w:spacing w:after="120"/>
        <w:rPr>
          <w:rFonts w:ascii="Arial" w:hAnsi="Arial" w:cs="Arial"/>
          <w:b/>
          <w:color w:val="000000" w:themeColor="text1"/>
          <w:sz w:val="36"/>
        </w:rPr>
      </w:pPr>
      <w:r w:rsidRPr="009C68E9">
        <w:rPr>
          <w:rFonts w:ascii="Arial" w:hAnsi="Arial" w:cs="Arial"/>
          <w:b/>
          <w:color w:val="000000" w:themeColor="text1"/>
          <w:sz w:val="36"/>
        </w:rPr>
        <w:lastRenderedPageBreak/>
        <w:t xml:space="preserve">Allegations against staff </w:t>
      </w:r>
    </w:p>
    <w:p w14:paraId="597EAA5D" w14:textId="77777777"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nyone makes an allegation of child abuse against a member of staff:</w:t>
      </w:r>
    </w:p>
    <w:p w14:paraId="6B5A85A1" w14:textId="77777777"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allegation will be recorded on an </w:t>
      </w:r>
      <w:r w:rsidRPr="009C68E9">
        <w:rPr>
          <w:rFonts w:ascii="Trebuchet MS" w:hAnsi="Trebuchet MS" w:cs="Arial"/>
          <w:b/>
          <w:color w:val="000000" w:themeColor="text1"/>
          <w:sz w:val="32"/>
          <w:szCs w:val="22"/>
        </w:rPr>
        <w:t>Incident record</w:t>
      </w:r>
      <w:r w:rsidRPr="009C68E9">
        <w:rPr>
          <w:rFonts w:ascii="Trebuchet MS" w:hAnsi="Trebuchet MS" w:cs="Arial"/>
          <w:color w:val="000000" w:themeColor="text1"/>
          <w:sz w:val="32"/>
          <w:szCs w:val="22"/>
        </w:rPr>
        <w:t xml:space="preserve"> form. Any witnesses to the incident should sign and date the entry to confirm it.</w:t>
      </w:r>
    </w:p>
    <w:p w14:paraId="0AC55526" w14:textId="60ECB6CB"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allegation must be reported to the Local Authority Designated Officer (LADO) and to Ofsted. The LADO will advise if other agencies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police) should be informed, and the Club will act upon their advice. Any telephone reports to the LADO will be followed up within 48 hours.</w:t>
      </w:r>
    </w:p>
    <w:p w14:paraId="41B73296" w14:textId="2B377169" w:rsidR="00C33052" w:rsidRPr="00D6075B" w:rsidRDefault="00C1774D" w:rsidP="00C33052">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Following advice from the LADO, it may be necessary to suspend the member of staff pending full investigation of the allegation.</w:t>
      </w:r>
    </w:p>
    <w:p w14:paraId="2C1C7005" w14:textId="77777777"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If appropriate, the Club will make a referral to the Disclosure and Barring Service.</w:t>
      </w:r>
    </w:p>
    <w:p w14:paraId="5A024D40" w14:textId="77777777" w:rsidR="00C1774D" w:rsidRPr="009C68E9" w:rsidRDefault="00C1774D" w:rsidP="00C1774D">
      <w:pPr>
        <w:pStyle w:val="NoSpacing"/>
        <w:keepNext/>
        <w:spacing w:before="240" w:after="120"/>
        <w:rPr>
          <w:rFonts w:ascii="Arial" w:hAnsi="Arial"/>
          <w:b/>
          <w:color w:val="000000" w:themeColor="text1"/>
          <w:sz w:val="36"/>
        </w:rPr>
      </w:pPr>
      <w:r w:rsidRPr="009C68E9">
        <w:rPr>
          <w:rFonts w:ascii="Arial" w:hAnsi="Arial"/>
          <w:b/>
          <w:color w:val="000000" w:themeColor="text1"/>
          <w:sz w:val="36"/>
        </w:rPr>
        <w:t>Promoting awareness among staff</w:t>
      </w:r>
    </w:p>
    <w:p w14:paraId="255A7D7F" w14:textId="77777777" w:rsidR="00C1774D" w:rsidRPr="009C68E9" w:rsidRDefault="00C1774D" w:rsidP="00C1774D">
      <w:pPr>
        <w:keepN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promotes awareness of child abuse and the risk of radicalisation through its staff training. The Club ensures that:</w:t>
      </w:r>
    </w:p>
    <w:p w14:paraId="1B8D4489" w14:textId="2A70B7A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designated </w:t>
      </w:r>
      <w:r w:rsidR="00D6075B">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has relevant experience and receives appropriate training in safeguarding and the Prevent Duty, and is aware of the Channel Programme and how to access it</w:t>
      </w:r>
    </w:p>
    <w:p w14:paraId="158AF59E"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signated person training is refreshed every three years </w:t>
      </w:r>
    </w:p>
    <w:p w14:paraId="0EFD6A92"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afe recruitment practices are followed for all new staff</w:t>
      </w:r>
    </w:p>
    <w:p w14:paraId="2AEE110C"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have a copy of this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understand its contents and are vigilant to signs of abuse, neglect or radicalisation</w:t>
      </w:r>
    </w:p>
    <w:p w14:paraId="0A10C112"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are aware of their statutory duties with regard to the disclosure or discovery of child abuse, and concerns about radicalisation</w:t>
      </w:r>
    </w:p>
    <w:p w14:paraId="3FCB7C7F"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ll staff receive basic safeguarding training, and safeguarding is a permanent agenda item at all staff meetings</w:t>
      </w:r>
    </w:p>
    <w:p w14:paraId="7C73ED5F" w14:textId="5C10FBEF" w:rsidR="00C1774D"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basic training in the Prevent Duty</w:t>
      </w:r>
    </w:p>
    <w:p w14:paraId="129DE9A0" w14:textId="1083F0DB" w:rsidR="00382893" w:rsidRDefault="00382893"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receive basic training in </w:t>
      </w:r>
      <w:r>
        <w:rPr>
          <w:rFonts w:ascii="Trebuchet MS" w:hAnsi="Trebuchet MS"/>
          <w:color w:val="000000" w:themeColor="text1"/>
          <w:sz w:val="32"/>
          <w:szCs w:val="22"/>
        </w:rPr>
        <w:t xml:space="preserve">FGM </w:t>
      </w:r>
    </w:p>
    <w:p w14:paraId="30BBBE07" w14:textId="198AE28C" w:rsidR="00382893" w:rsidRPr="009C68E9" w:rsidRDefault="00382893"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receive basic training in </w:t>
      </w:r>
      <w:r>
        <w:rPr>
          <w:rFonts w:ascii="Trebuchet MS" w:hAnsi="Trebuchet MS"/>
          <w:color w:val="000000" w:themeColor="text1"/>
          <w:sz w:val="32"/>
          <w:szCs w:val="22"/>
        </w:rPr>
        <w:t xml:space="preserve">County Lines </w:t>
      </w:r>
    </w:p>
    <w:p w14:paraId="06666288" w14:textId="77777777" w:rsidR="00C1774D" w:rsidRPr="009C68E9" w:rsidRDefault="00C1774D" w:rsidP="00C1774D">
      <w:pPr>
        <w:pStyle w:val="NoSpacing"/>
        <w:numPr>
          <w:ilvl w:val="0"/>
          <w:numId w:val="91"/>
        </w:numPr>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the Safeguarding File which is kept </w:t>
      </w:r>
      <w:r w:rsidR="00FB7E16" w:rsidRPr="009C68E9">
        <w:rPr>
          <w:rFonts w:ascii="Trebuchet MS" w:hAnsi="Trebuchet MS"/>
          <w:color w:val="000000" w:themeColor="text1"/>
          <w:sz w:val="32"/>
          <w:szCs w:val="22"/>
        </w:rPr>
        <w:t>in a secure place that all staff are aware of.</w:t>
      </w:r>
    </w:p>
    <w:p w14:paraId="20DEA931" w14:textId="77777777" w:rsidR="00C1774D" w:rsidRPr="009C68E9" w:rsidRDefault="00C1774D" w:rsidP="00C1774D">
      <w:pPr>
        <w:pStyle w:val="NoSpacing"/>
        <w:numPr>
          <w:ilvl w:val="0"/>
          <w:numId w:val="91"/>
        </w:numPr>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lub’s procedures are in line with the guidance in ‘Working Together to Safeguard Children (2018)’ and staff are familiar with ‘What To Do If You’re Worried A Child Is Being Abused (2015)’.</w:t>
      </w:r>
    </w:p>
    <w:p w14:paraId="190D6F9B"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Use of mobile phones and cameras</w:t>
      </w:r>
    </w:p>
    <w:p w14:paraId="13FE132A" w14:textId="308F2940" w:rsidR="00C1774D" w:rsidRPr="009C68E9" w:rsidRDefault="00C1774D" w:rsidP="00C1774D">
      <w:pPr>
        <w:pStyle w:val="NoSpacing"/>
        <w:rPr>
          <w:rFonts w:ascii="Trebuchet MS" w:hAnsi="Trebuchet MS"/>
          <w:color w:val="000000" w:themeColor="text1"/>
          <w:sz w:val="32"/>
          <w:szCs w:val="22"/>
        </w:rPr>
      </w:pPr>
      <w:r w:rsidRPr="009C68E9">
        <w:rPr>
          <w:rFonts w:ascii="Trebuchet MS" w:hAnsi="Trebuchet MS"/>
          <w:color w:val="000000" w:themeColor="text1"/>
          <w:sz w:val="32"/>
          <w:szCs w:val="22"/>
        </w:rPr>
        <w:t>Photographs will only be taken of children with their parents’ permission</w:t>
      </w:r>
      <w:r w:rsidR="00382893">
        <w:rPr>
          <w:rFonts w:ascii="Trebuchet MS" w:hAnsi="Trebuchet MS"/>
          <w:color w:val="000000" w:themeColor="text1"/>
          <w:sz w:val="32"/>
          <w:szCs w:val="22"/>
        </w:rPr>
        <w:t xml:space="preserve"> via their consents on their registration form</w:t>
      </w:r>
      <w:r w:rsidRPr="009C68E9">
        <w:rPr>
          <w:rFonts w:ascii="Trebuchet MS" w:hAnsi="Trebuchet MS"/>
          <w:color w:val="000000" w:themeColor="text1"/>
          <w:sz w:val="32"/>
          <w:szCs w:val="22"/>
        </w:rPr>
        <w:t xml:space="preserve">. Only the club </w:t>
      </w:r>
      <w:proofErr w:type="spellStart"/>
      <w:r w:rsidR="00382893">
        <w:rPr>
          <w:rFonts w:ascii="Trebuchet MS" w:hAnsi="Trebuchet MS"/>
          <w:color w:val="000000" w:themeColor="text1"/>
          <w:sz w:val="32"/>
          <w:szCs w:val="22"/>
        </w:rPr>
        <w:t>Ipad</w:t>
      </w:r>
      <w:proofErr w:type="spellEnd"/>
      <w:r w:rsidRPr="009C68E9">
        <w:rPr>
          <w:rFonts w:ascii="Trebuchet MS" w:hAnsi="Trebuchet MS"/>
          <w:color w:val="000000" w:themeColor="text1"/>
          <w:sz w:val="32"/>
          <w:szCs w:val="22"/>
        </w:rPr>
        <w:t xml:space="preserve"> will be used to take photographs of children at the Clu</w:t>
      </w:r>
      <w:r w:rsidR="00382893">
        <w:rPr>
          <w:rFonts w:ascii="Trebuchet MS" w:hAnsi="Trebuchet MS"/>
          <w:color w:val="000000" w:themeColor="text1"/>
          <w:sz w:val="32"/>
          <w:szCs w:val="22"/>
        </w:rPr>
        <w:t>b</w:t>
      </w:r>
      <w:r w:rsidRPr="009C68E9">
        <w:rPr>
          <w:rFonts w:ascii="Trebuchet MS" w:hAnsi="Trebuchet MS"/>
          <w:color w:val="000000" w:themeColor="text1"/>
          <w:sz w:val="32"/>
          <w:szCs w:val="22"/>
        </w:rPr>
        <w:t xml:space="preserve">. Neither staff nor children nor visitors may use their mobile phones to take photographs at the Club. For more details see our </w:t>
      </w:r>
      <w:r w:rsidRPr="009C68E9">
        <w:rPr>
          <w:rFonts w:ascii="Trebuchet MS" w:hAnsi="Trebuchet MS"/>
          <w:b/>
          <w:color w:val="000000" w:themeColor="text1"/>
          <w:sz w:val="32"/>
          <w:szCs w:val="22"/>
        </w:rPr>
        <w:t>Mobile Phone Policy</w:t>
      </w:r>
      <w:r w:rsidRPr="009C68E9">
        <w:rPr>
          <w:rFonts w:ascii="Trebuchet MS" w:hAnsi="Trebuchet MS"/>
          <w:color w:val="000000" w:themeColor="text1"/>
          <w:sz w:val="32"/>
          <w:szCs w:val="22"/>
        </w:rPr>
        <w:t>.</w:t>
      </w:r>
    </w:p>
    <w:p w14:paraId="1531F758"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Contact numbers</w:t>
      </w:r>
    </w:p>
    <w:p w14:paraId="1B915654" w14:textId="652F7C96" w:rsidR="002871C8" w:rsidRDefault="00371E7D" w:rsidP="00382893">
      <w:pPr>
        <w:rPr>
          <w:rFonts w:ascii="Trebuchet MS" w:eastAsia="Times New Roman" w:hAnsi="Trebuchet MS" w:cs="Times New Roman"/>
          <w:color w:val="000000" w:themeColor="text1"/>
          <w:sz w:val="32"/>
          <w:szCs w:val="40"/>
          <w:lang w:eastAsia="en-GB"/>
        </w:rPr>
      </w:pPr>
      <w:r w:rsidRPr="009C68E9">
        <w:rPr>
          <w:rFonts w:ascii="Trebuchet MS" w:eastAsia="Times New Roman" w:hAnsi="Trebuchet MS" w:cs="Times New Roman"/>
          <w:color w:val="000000" w:themeColor="text1"/>
          <w:sz w:val="32"/>
          <w:szCs w:val="40"/>
          <w:lang w:eastAsia="en-GB"/>
        </w:rPr>
        <w:t xml:space="preserve">Cambridgeshire and Peterborough safeguarding </w:t>
      </w:r>
      <w:r w:rsidR="00382893">
        <w:rPr>
          <w:rFonts w:ascii="Trebuchet MS" w:eastAsia="Times New Roman" w:hAnsi="Trebuchet MS" w:cs="Times New Roman"/>
          <w:color w:val="000000" w:themeColor="text1"/>
          <w:sz w:val="32"/>
          <w:szCs w:val="40"/>
          <w:lang w:eastAsia="en-GB"/>
        </w:rPr>
        <w:t xml:space="preserve">partnership </w:t>
      </w:r>
      <w:r w:rsidRPr="009C68E9">
        <w:rPr>
          <w:rFonts w:ascii="Trebuchet MS" w:eastAsia="Times New Roman" w:hAnsi="Trebuchet MS" w:cs="Times New Roman"/>
          <w:color w:val="000000" w:themeColor="text1"/>
          <w:sz w:val="32"/>
          <w:szCs w:val="40"/>
          <w:lang w:eastAsia="en-GB"/>
        </w:rPr>
        <w:t>board</w:t>
      </w:r>
      <w:r w:rsidR="00382893">
        <w:rPr>
          <w:rFonts w:ascii="Trebuchet MS" w:eastAsia="Times New Roman" w:hAnsi="Trebuchet MS" w:cs="Times New Roman"/>
          <w:color w:val="000000" w:themeColor="text1"/>
          <w:sz w:val="32"/>
          <w:szCs w:val="40"/>
          <w:lang w:eastAsia="en-GB"/>
        </w:rPr>
        <w:t xml:space="preserve"> - </w:t>
      </w:r>
      <w:r w:rsidR="00382893" w:rsidRPr="009C68E9">
        <w:rPr>
          <w:rFonts w:ascii="Trebuchet MS" w:eastAsia="Times New Roman" w:hAnsi="Trebuchet MS" w:cs="Times New Roman"/>
          <w:color w:val="000000" w:themeColor="text1"/>
          <w:sz w:val="32"/>
          <w:szCs w:val="40"/>
          <w:lang w:eastAsia="en-GB"/>
        </w:rPr>
        <w:t>03450455203</w:t>
      </w:r>
      <w:r w:rsidRPr="009C68E9">
        <w:rPr>
          <w:rFonts w:ascii="Trebuchet MS" w:eastAsia="Times New Roman" w:hAnsi="Trebuchet MS" w:cs="Times New Roman"/>
          <w:color w:val="000000" w:themeColor="text1"/>
          <w:sz w:val="32"/>
          <w:szCs w:val="40"/>
          <w:lang w:eastAsia="en-GB"/>
        </w:rPr>
        <w:t xml:space="preserve"> </w:t>
      </w:r>
      <w:r w:rsidR="00382893">
        <w:rPr>
          <w:rFonts w:ascii="Trebuchet MS" w:eastAsia="Times New Roman" w:hAnsi="Trebuchet MS" w:cs="Times New Roman"/>
          <w:color w:val="000000" w:themeColor="text1"/>
          <w:sz w:val="32"/>
          <w:szCs w:val="40"/>
          <w:lang w:eastAsia="en-GB"/>
        </w:rPr>
        <w:t xml:space="preserve">(Out of hours - </w:t>
      </w:r>
      <w:r w:rsidR="00382893" w:rsidRPr="00382893">
        <w:rPr>
          <w:rFonts w:ascii="Trebuchet MS" w:eastAsia="Times New Roman" w:hAnsi="Trebuchet MS" w:cs="Times New Roman"/>
          <w:sz w:val="32"/>
          <w:szCs w:val="32"/>
          <w:bdr w:val="none" w:sz="0" w:space="0" w:color="auto" w:frame="1"/>
          <w:lang w:eastAsia="en-GB"/>
        </w:rPr>
        <w:t>01733 234724</w:t>
      </w:r>
      <w:r w:rsidR="00382893">
        <w:rPr>
          <w:rFonts w:ascii="Trebuchet MS" w:eastAsia="Times New Roman" w:hAnsi="Trebuchet MS" w:cs="Times New Roman"/>
          <w:sz w:val="32"/>
          <w:szCs w:val="32"/>
          <w:bdr w:val="none" w:sz="0" w:space="0" w:color="auto" w:frame="1"/>
          <w:lang w:eastAsia="en-GB"/>
        </w:rPr>
        <w:t>)</w:t>
      </w:r>
      <w:r w:rsidRPr="009C68E9">
        <w:rPr>
          <w:rFonts w:ascii="Trebuchet MS" w:eastAsia="Times New Roman" w:hAnsi="Trebuchet MS" w:cs="Times New Roman"/>
          <w:color w:val="000000" w:themeColor="text1"/>
          <w:sz w:val="32"/>
          <w:szCs w:val="40"/>
          <w:lang w:eastAsia="en-GB"/>
        </w:rPr>
        <w:br/>
        <w:t>LADO UNIT: 01223 727967</w:t>
      </w:r>
      <w:r w:rsidR="00382893">
        <w:rPr>
          <w:rFonts w:ascii="Trebuchet MS" w:eastAsia="Times New Roman" w:hAnsi="Trebuchet MS" w:cs="Times New Roman"/>
          <w:color w:val="000000" w:themeColor="text1"/>
          <w:sz w:val="32"/>
          <w:szCs w:val="40"/>
          <w:lang w:eastAsia="en-GB"/>
        </w:rPr>
        <w:t xml:space="preserve">                                            </w:t>
      </w:r>
      <w:r w:rsidRPr="009C68E9">
        <w:rPr>
          <w:rFonts w:ascii="Trebuchet MS" w:eastAsia="Times New Roman" w:hAnsi="Trebuchet MS" w:cs="Times New Roman"/>
          <w:color w:val="000000" w:themeColor="text1"/>
          <w:sz w:val="32"/>
          <w:szCs w:val="40"/>
          <w:lang w:eastAsia="en-GB"/>
        </w:rPr>
        <w:t>Gemma Hope (Early years safeguarding manager)</w:t>
      </w:r>
      <w:r w:rsidR="00382893">
        <w:rPr>
          <w:rFonts w:ascii="Trebuchet MS" w:eastAsia="Times New Roman" w:hAnsi="Trebuchet MS" w:cs="Times New Roman"/>
          <w:color w:val="000000" w:themeColor="text1"/>
          <w:sz w:val="32"/>
          <w:szCs w:val="40"/>
          <w:lang w:eastAsia="en-GB"/>
        </w:rPr>
        <w:t xml:space="preserve"> -</w:t>
      </w:r>
      <w:r w:rsidRPr="009C68E9">
        <w:rPr>
          <w:rFonts w:ascii="Trebuchet MS" w:eastAsia="Times New Roman" w:hAnsi="Trebuchet MS" w:cs="Times New Roman"/>
          <w:color w:val="000000" w:themeColor="text1"/>
          <w:sz w:val="32"/>
          <w:szCs w:val="40"/>
          <w:lang w:eastAsia="en-GB"/>
        </w:rPr>
        <w:t xml:space="preserve"> 01223 714760/07876038762</w:t>
      </w:r>
      <w:r w:rsidRPr="009C68E9">
        <w:rPr>
          <w:rFonts w:ascii="Trebuchet MS" w:eastAsia="Times New Roman" w:hAnsi="Trebuchet MS" w:cs="Times New Roman"/>
          <w:color w:val="000000" w:themeColor="text1"/>
          <w:sz w:val="32"/>
          <w:szCs w:val="40"/>
          <w:lang w:eastAsia="en-GB"/>
        </w:rPr>
        <w:br/>
        <w:t>LSCB (Local Safeguarding Children Board): 01480 373522</w:t>
      </w:r>
      <w:r w:rsidRPr="009C68E9">
        <w:rPr>
          <w:rFonts w:ascii="Trebuchet MS" w:eastAsia="Times New Roman" w:hAnsi="Trebuchet MS" w:cs="Times New Roman"/>
          <w:color w:val="000000" w:themeColor="text1"/>
          <w:sz w:val="32"/>
          <w:szCs w:val="40"/>
          <w:lang w:eastAsia="en-GB"/>
        </w:rPr>
        <w:br/>
        <w:t>Education Child protection Service advice line: 01223 703800.</w:t>
      </w:r>
      <w:r w:rsidRPr="009C68E9">
        <w:rPr>
          <w:rFonts w:ascii="Trebuchet MS" w:eastAsia="Times New Roman" w:hAnsi="Trebuchet MS" w:cs="Times New Roman"/>
          <w:color w:val="000000" w:themeColor="text1"/>
          <w:sz w:val="32"/>
          <w:szCs w:val="40"/>
          <w:lang w:eastAsia="en-GB"/>
        </w:rPr>
        <w:br/>
        <w:t>Education Child protection Service Email: ECPSgeneral@cambridgeshire.gov.uk</w:t>
      </w:r>
      <w:r w:rsidRPr="009C68E9">
        <w:rPr>
          <w:rFonts w:ascii="Trebuchet MS" w:eastAsia="Times New Roman" w:hAnsi="Trebuchet MS" w:cs="Times New Roman"/>
          <w:color w:val="000000" w:themeColor="text1"/>
          <w:sz w:val="32"/>
          <w:szCs w:val="40"/>
          <w:lang w:eastAsia="en-GB"/>
        </w:rPr>
        <w:br/>
        <w:t>Local Authority Prevent Co-ordinator: 01480 42</w:t>
      </w:r>
      <w:r w:rsidR="00382893">
        <w:rPr>
          <w:rFonts w:ascii="Trebuchet MS" w:eastAsia="Times New Roman" w:hAnsi="Trebuchet MS" w:cs="Times New Roman"/>
          <w:color w:val="000000" w:themeColor="text1"/>
          <w:sz w:val="32"/>
          <w:szCs w:val="40"/>
          <w:lang w:eastAsia="en-GB"/>
        </w:rPr>
        <w:t xml:space="preserve"> </w:t>
      </w:r>
      <w:r w:rsidRPr="009C68E9">
        <w:rPr>
          <w:rFonts w:ascii="Trebuchet MS" w:eastAsia="Times New Roman" w:hAnsi="Trebuchet MS" w:cs="Times New Roman"/>
          <w:color w:val="000000" w:themeColor="text1"/>
          <w:sz w:val="32"/>
          <w:szCs w:val="40"/>
          <w:lang w:eastAsia="en-GB"/>
        </w:rPr>
        <w:t>2596 (</w:t>
      </w:r>
      <w:hyperlink r:id="rId12" w:history="1">
        <w:r w:rsidR="002871C8" w:rsidRPr="00DC568C">
          <w:rPr>
            <w:rStyle w:val="Hyperlink"/>
            <w:rFonts w:ascii="Trebuchet MS" w:eastAsia="Times New Roman" w:hAnsi="Trebuchet MS" w:cs="Times New Roman"/>
            <w:sz w:val="32"/>
            <w:szCs w:val="40"/>
            <w:lang w:eastAsia="en-GB"/>
          </w:rPr>
          <w:t>prevent@cambs.pnn.police.uk</w:t>
        </w:r>
      </w:hyperlink>
      <w:r w:rsidRPr="009C68E9">
        <w:rPr>
          <w:rFonts w:ascii="Trebuchet MS" w:eastAsia="Times New Roman" w:hAnsi="Trebuchet MS" w:cs="Times New Roman"/>
          <w:color w:val="000000" w:themeColor="text1"/>
          <w:sz w:val="32"/>
          <w:szCs w:val="40"/>
          <w:lang w:eastAsia="en-GB"/>
        </w:rPr>
        <w:t>)</w:t>
      </w:r>
    </w:p>
    <w:p w14:paraId="38EAB094" w14:textId="0A423555" w:rsidR="00371E7D" w:rsidRPr="00382893" w:rsidRDefault="002871C8" w:rsidP="00382893">
      <w:pPr>
        <w:rPr>
          <w:rFonts w:ascii="Times New Roman" w:eastAsia="Times New Roman" w:hAnsi="Times New Roman" w:cs="Times New Roman"/>
          <w:lang w:eastAsia="en-GB"/>
        </w:rPr>
      </w:pPr>
      <w:r>
        <w:rPr>
          <w:rFonts w:ascii="Trebuchet MS" w:eastAsia="Times New Roman" w:hAnsi="Trebuchet MS" w:cs="Times New Roman"/>
          <w:color w:val="000000" w:themeColor="text1"/>
          <w:sz w:val="32"/>
          <w:szCs w:val="40"/>
          <w:lang w:eastAsia="en-GB"/>
        </w:rPr>
        <w:t>FGM helpline: 0800 028 3550</w:t>
      </w:r>
      <w:r w:rsidR="00371E7D" w:rsidRPr="009C68E9">
        <w:rPr>
          <w:rFonts w:ascii="Trebuchet MS" w:eastAsia="Times New Roman" w:hAnsi="Trebuchet MS" w:cs="Times New Roman"/>
          <w:color w:val="000000" w:themeColor="text1"/>
          <w:sz w:val="32"/>
          <w:szCs w:val="40"/>
          <w:lang w:eastAsia="en-GB"/>
        </w:rPr>
        <w:br/>
        <w:t>Police: 101 (non-emergency) or 999 (emergency)</w:t>
      </w:r>
      <w:r w:rsidR="00371E7D" w:rsidRPr="009C68E9">
        <w:rPr>
          <w:rFonts w:ascii="Trebuchet MS" w:eastAsia="Times New Roman" w:hAnsi="Trebuchet MS" w:cs="Times New Roman"/>
          <w:color w:val="000000" w:themeColor="text1"/>
          <w:sz w:val="32"/>
          <w:szCs w:val="40"/>
          <w:lang w:eastAsia="en-GB"/>
        </w:rPr>
        <w:br/>
        <w:t>Anti-terrorist hotline: 0800 789 321</w:t>
      </w:r>
      <w:r w:rsidR="00371E7D" w:rsidRPr="009C68E9">
        <w:rPr>
          <w:rFonts w:ascii="Trebuchet MS" w:eastAsia="Times New Roman" w:hAnsi="Trebuchet MS" w:cs="Times New Roman"/>
          <w:color w:val="000000" w:themeColor="text1"/>
          <w:sz w:val="32"/>
          <w:szCs w:val="40"/>
          <w:lang w:eastAsia="en-GB"/>
        </w:rPr>
        <w:br/>
      </w:r>
      <w:r w:rsidR="00371E7D" w:rsidRPr="009C68E9">
        <w:rPr>
          <w:rFonts w:ascii="Trebuchet MS" w:eastAsia="Times New Roman" w:hAnsi="Trebuchet MS" w:cs="Times New Roman"/>
          <w:color w:val="000000" w:themeColor="text1"/>
          <w:sz w:val="32"/>
          <w:szCs w:val="40"/>
          <w:lang w:eastAsia="en-GB"/>
        </w:rPr>
        <w:lastRenderedPageBreak/>
        <w:t>NSPCC: 0808 800 5000</w:t>
      </w:r>
      <w:r w:rsidR="00371E7D" w:rsidRPr="009C68E9">
        <w:rPr>
          <w:rFonts w:ascii="Trebuchet MS" w:eastAsia="Times New Roman" w:hAnsi="Trebuchet MS" w:cs="Times New Roman"/>
          <w:color w:val="000000" w:themeColor="text1"/>
          <w:sz w:val="32"/>
          <w:szCs w:val="40"/>
          <w:lang w:eastAsia="en-GB"/>
        </w:rPr>
        <w:br/>
        <w:t xml:space="preserve">Ofsted: 0300 123 1231 </w:t>
      </w:r>
    </w:p>
    <w:p w14:paraId="1E84EDCB"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E1790E" w:rsidRPr="009C68E9" w14:paraId="4CA534E5" w14:textId="77777777" w:rsidTr="00E1790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A337EB" w14:textId="4A0285D7" w:rsidR="00E1790E" w:rsidRPr="009C68E9" w:rsidRDefault="00E1790E"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E1790E" w:rsidRPr="009C68E9" w14:paraId="6F195BA4" w14:textId="77777777" w:rsidTr="00E1790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EB1F36" w14:textId="77A54CCC" w:rsidR="00E1790E" w:rsidRPr="009C68E9" w:rsidRDefault="00E1790E"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6284325E" w14:textId="2F8F27F7" w:rsidR="007A6522" w:rsidRDefault="007A6522" w:rsidP="00C1774D">
      <w:pPr>
        <w:pStyle w:val="Heading1"/>
        <w:spacing w:after="240"/>
        <w:rPr>
          <w:rFonts w:ascii="Comic Sans MS" w:hAnsi="Comic Sans MS"/>
          <w:color w:val="000000" w:themeColor="text1"/>
          <w:sz w:val="48"/>
          <w:szCs w:val="36"/>
          <w:u w:val="none"/>
        </w:rPr>
      </w:pPr>
    </w:p>
    <w:p w14:paraId="21FCF3D1" w14:textId="00225E8A" w:rsidR="001014C0" w:rsidRDefault="001014C0" w:rsidP="001014C0">
      <w:pPr>
        <w:rPr>
          <w:lang w:eastAsia="en-GB"/>
        </w:rPr>
      </w:pPr>
    </w:p>
    <w:p w14:paraId="41917DCB" w14:textId="0593AE4A" w:rsidR="001014C0" w:rsidRDefault="001014C0" w:rsidP="001014C0">
      <w:pPr>
        <w:rPr>
          <w:lang w:eastAsia="en-GB"/>
        </w:rPr>
      </w:pPr>
    </w:p>
    <w:p w14:paraId="0D921112" w14:textId="37A59E41" w:rsidR="001014C0" w:rsidRDefault="001014C0" w:rsidP="001014C0">
      <w:pPr>
        <w:rPr>
          <w:lang w:eastAsia="en-GB"/>
        </w:rPr>
      </w:pPr>
    </w:p>
    <w:p w14:paraId="67B4FEB9" w14:textId="259CFA9E" w:rsidR="001014C0" w:rsidRDefault="001014C0" w:rsidP="001014C0">
      <w:pPr>
        <w:rPr>
          <w:lang w:eastAsia="en-GB"/>
        </w:rPr>
      </w:pPr>
    </w:p>
    <w:p w14:paraId="12473919" w14:textId="51662250" w:rsidR="001014C0" w:rsidRDefault="001014C0" w:rsidP="001014C0">
      <w:pPr>
        <w:rPr>
          <w:lang w:eastAsia="en-GB"/>
        </w:rPr>
      </w:pPr>
    </w:p>
    <w:p w14:paraId="563F33AC" w14:textId="51AE3ACE" w:rsidR="001014C0" w:rsidRDefault="001014C0" w:rsidP="001014C0">
      <w:pPr>
        <w:rPr>
          <w:lang w:eastAsia="en-GB"/>
        </w:rPr>
      </w:pPr>
    </w:p>
    <w:p w14:paraId="2412CB34" w14:textId="000A3F9E" w:rsidR="001014C0" w:rsidRDefault="001014C0" w:rsidP="001014C0">
      <w:pPr>
        <w:rPr>
          <w:lang w:eastAsia="en-GB"/>
        </w:rPr>
      </w:pPr>
    </w:p>
    <w:p w14:paraId="24374CF1" w14:textId="788F8A66" w:rsidR="001014C0" w:rsidRDefault="001014C0" w:rsidP="001014C0">
      <w:pPr>
        <w:rPr>
          <w:lang w:eastAsia="en-GB"/>
        </w:rPr>
      </w:pPr>
    </w:p>
    <w:p w14:paraId="35BD5228" w14:textId="3B059FF9" w:rsidR="001014C0" w:rsidRDefault="001014C0" w:rsidP="001014C0">
      <w:pPr>
        <w:rPr>
          <w:lang w:eastAsia="en-GB"/>
        </w:rPr>
      </w:pPr>
    </w:p>
    <w:p w14:paraId="61D6EC52" w14:textId="0D34EFF7" w:rsidR="001014C0" w:rsidRDefault="001014C0" w:rsidP="001014C0">
      <w:pPr>
        <w:rPr>
          <w:lang w:eastAsia="en-GB"/>
        </w:rPr>
      </w:pPr>
    </w:p>
    <w:p w14:paraId="42E698F8" w14:textId="23872B73" w:rsidR="001014C0" w:rsidRDefault="001014C0" w:rsidP="001014C0">
      <w:pPr>
        <w:rPr>
          <w:lang w:eastAsia="en-GB"/>
        </w:rPr>
      </w:pPr>
    </w:p>
    <w:p w14:paraId="139AADF3" w14:textId="30100E95" w:rsidR="001014C0" w:rsidRDefault="001014C0" w:rsidP="001014C0">
      <w:pPr>
        <w:rPr>
          <w:lang w:eastAsia="en-GB"/>
        </w:rPr>
      </w:pPr>
    </w:p>
    <w:p w14:paraId="730C32A8" w14:textId="360050A4" w:rsidR="001014C0" w:rsidRDefault="001014C0" w:rsidP="001014C0">
      <w:pPr>
        <w:rPr>
          <w:lang w:eastAsia="en-GB"/>
        </w:rPr>
      </w:pPr>
    </w:p>
    <w:p w14:paraId="452275ED" w14:textId="5612D079" w:rsidR="001014C0" w:rsidRDefault="001014C0" w:rsidP="001014C0">
      <w:pPr>
        <w:rPr>
          <w:lang w:eastAsia="en-GB"/>
        </w:rPr>
      </w:pPr>
    </w:p>
    <w:p w14:paraId="2AD4A7D2" w14:textId="3B36F26A" w:rsidR="001014C0" w:rsidRDefault="001014C0" w:rsidP="001014C0">
      <w:pPr>
        <w:rPr>
          <w:lang w:eastAsia="en-GB"/>
        </w:rPr>
      </w:pPr>
    </w:p>
    <w:p w14:paraId="45FE9F27" w14:textId="542C826B" w:rsidR="001014C0" w:rsidRDefault="001014C0" w:rsidP="001014C0">
      <w:pPr>
        <w:rPr>
          <w:lang w:eastAsia="en-GB"/>
        </w:rPr>
      </w:pPr>
    </w:p>
    <w:p w14:paraId="4A942840" w14:textId="30D8EFE0" w:rsidR="001014C0" w:rsidRDefault="001014C0" w:rsidP="001014C0">
      <w:pPr>
        <w:rPr>
          <w:lang w:eastAsia="en-GB"/>
        </w:rPr>
      </w:pPr>
    </w:p>
    <w:p w14:paraId="0D7728F0" w14:textId="2F6A3A62" w:rsidR="001014C0" w:rsidRDefault="001014C0" w:rsidP="001014C0">
      <w:pPr>
        <w:rPr>
          <w:lang w:eastAsia="en-GB"/>
        </w:rPr>
      </w:pPr>
    </w:p>
    <w:p w14:paraId="194E881D" w14:textId="74C87116" w:rsidR="001014C0" w:rsidRDefault="001014C0" w:rsidP="001014C0">
      <w:pPr>
        <w:rPr>
          <w:lang w:eastAsia="en-GB"/>
        </w:rPr>
      </w:pPr>
    </w:p>
    <w:p w14:paraId="48A74DCE" w14:textId="5560B891" w:rsidR="001014C0" w:rsidRDefault="001014C0" w:rsidP="001014C0">
      <w:pPr>
        <w:rPr>
          <w:lang w:eastAsia="en-GB"/>
        </w:rPr>
      </w:pPr>
    </w:p>
    <w:p w14:paraId="7A957F9E" w14:textId="4F977670" w:rsidR="001014C0" w:rsidRDefault="001014C0" w:rsidP="001014C0">
      <w:pPr>
        <w:rPr>
          <w:lang w:eastAsia="en-GB"/>
        </w:rPr>
      </w:pPr>
    </w:p>
    <w:p w14:paraId="00A79656" w14:textId="383F0715" w:rsidR="00E029A3" w:rsidRDefault="00E029A3" w:rsidP="001014C0">
      <w:pPr>
        <w:rPr>
          <w:lang w:eastAsia="en-GB"/>
        </w:rPr>
      </w:pPr>
    </w:p>
    <w:p w14:paraId="64FF800D" w14:textId="38E06CB5" w:rsidR="00E029A3" w:rsidRDefault="00E029A3" w:rsidP="001014C0">
      <w:pPr>
        <w:rPr>
          <w:lang w:eastAsia="en-GB"/>
        </w:rPr>
      </w:pPr>
    </w:p>
    <w:p w14:paraId="14B72A82" w14:textId="51E66D08" w:rsidR="00E029A3" w:rsidRDefault="00E029A3" w:rsidP="001014C0">
      <w:pPr>
        <w:rPr>
          <w:lang w:eastAsia="en-GB"/>
        </w:rPr>
      </w:pPr>
    </w:p>
    <w:p w14:paraId="0FF1A167" w14:textId="77777777" w:rsidR="00E029A3" w:rsidRDefault="00E029A3" w:rsidP="001014C0">
      <w:pPr>
        <w:rPr>
          <w:lang w:eastAsia="en-GB"/>
        </w:rPr>
      </w:pPr>
    </w:p>
    <w:p w14:paraId="48E3AEB5" w14:textId="61B23DC1" w:rsidR="001014C0" w:rsidRDefault="001014C0" w:rsidP="001014C0">
      <w:pPr>
        <w:rPr>
          <w:lang w:eastAsia="en-GB"/>
        </w:rPr>
      </w:pPr>
    </w:p>
    <w:p w14:paraId="0DF7F374" w14:textId="7C43508D" w:rsidR="001014C0" w:rsidRDefault="001014C0" w:rsidP="001014C0">
      <w:pPr>
        <w:rPr>
          <w:lang w:eastAsia="en-GB"/>
        </w:rPr>
      </w:pPr>
    </w:p>
    <w:p w14:paraId="3D761FE4" w14:textId="77B2529B" w:rsidR="001014C0" w:rsidRDefault="001014C0" w:rsidP="001014C0">
      <w:pPr>
        <w:rPr>
          <w:lang w:eastAsia="en-GB"/>
        </w:rPr>
      </w:pPr>
    </w:p>
    <w:p w14:paraId="0F17E9EA" w14:textId="2375752D" w:rsidR="001014C0" w:rsidRDefault="001014C0" w:rsidP="001014C0">
      <w:pPr>
        <w:rPr>
          <w:lang w:eastAsia="en-GB"/>
        </w:rPr>
      </w:pPr>
    </w:p>
    <w:p w14:paraId="05960ABB" w14:textId="77777777" w:rsidR="001014C0" w:rsidRPr="001014C0" w:rsidRDefault="001014C0" w:rsidP="001014C0">
      <w:pPr>
        <w:rPr>
          <w:lang w:eastAsia="en-GB"/>
        </w:rPr>
      </w:pPr>
    </w:p>
    <w:p w14:paraId="048D3797" w14:textId="77777777" w:rsidR="007A6522" w:rsidRPr="009C68E9" w:rsidRDefault="007A6522" w:rsidP="007A6522">
      <w:pPr>
        <w:rPr>
          <w:color w:val="000000" w:themeColor="text1"/>
          <w:lang w:eastAsia="en-GB"/>
        </w:rPr>
      </w:pPr>
    </w:p>
    <w:p w14:paraId="389A3D80" w14:textId="77777777" w:rsidR="00C1774D" w:rsidRPr="00812336" w:rsidRDefault="00C1774D" w:rsidP="00C1774D">
      <w:pPr>
        <w:pStyle w:val="Heading1"/>
        <w:spacing w:after="240"/>
        <w:rPr>
          <w:color w:val="000000" w:themeColor="text1"/>
          <w:sz w:val="44"/>
        </w:rPr>
      </w:pPr>
      <w:r w:rsidRPr="00812336">
        <w:rPr>
          <w:color w:val="000000" w:themeColor="text1"/>
          <w:sz w:val="44"/>
        </w:rPr>
        <w:lastRenderedPageBreak/>
        <w:t>Smoking, Alcohol and Drugs</w:t>
      </w:r>
    </w:p>
    <w:p w14:paraId="10362055"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Smoking</w:t>
      </w:r>
    </w:p>
    <w:p w14:paraId="078325A3"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Smoking is not permitted anywhere on the premises of </w:t>
      </w:r>
      <w:r w:rsidR="00FB7E16"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 clubs</w:t>
      </w:r>
      <w:r w:rsidRPr="009C68E9">
        <w:rPr>
          <w:rFonts w:ascii="Trebuchet MS" w:hAnsi="Trebuchet MS"/>
          <w:color w:val="000000" w:themeColor="text1"/>
          <w:sz w:val="32"/>
          <w:szCs w:val="22"/>
        </w:rPr>
        <w:t xml:space="preserve">, including outside play areas. This rule applies to everyone including staff, people collecting children or any other visitors. </w:t>
      </w:r>
    </w:p>
    <w:p w14:paraId="4D47A000"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cigarettes in their possession while at the Club, we will confiscate the cigarettes and notify their parent or carer at the end of the session.</w:t>
      </w:r>
    </w:p>
    <w:p w14:paraId="4FD20C45"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Alcohol</w:t>
      </w:r>
    </w:p>
    <w:p w14:paraId="482D9EF7"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Anyone who arrives at the Club clearly under the influence of alcohol will be asked to leave immediately. If they are a member of staff, disciplinary procedures will follow.</w:t>
      </w:r>
    </w:p>
    <w:p w14:paraId="193832CA"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we discover that a child has alcohol in their possession while at the Club, we will confiscate it and notify their parent or carer at the end of the session. </w:t>
      </w:r>
    </w:p>
    <w:p w14:paraId="1C0126AF"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Staff are asked not to bring alcohol onto the Club’s premises.</w:t>
      </w:r>
    </w:p>
    <w:p w14:paraId="7335BCFF"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Drugs</w:t>
      </w:r>
    </w:p>
    <w:p w14:paraId="6FA07008"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nyone who arrives at the Club clearly under the influence of illegal drugs will be asked to leave immediately. If they are a member of staff, serious disciplinary procedures will follow. </w:t>
      </w:r>
    </w:p>
    <w:p w14:paraId="78F6C43C"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illegal drugs in their possession while at the Club, we will inform their parent or carer.</w:t>
      </w:r>
    </w:p>
    <w:p w14:paraId="2DD33034"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taking prescription drugs that may affect their ability to function effectively, they must inform the manager as soon as possible and seek medical advice. 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hen complete a risk assessment. Staff medication on the premises will be stored securely and out of reach of children at all times.</w:t>
      </w:r>
    </w:p>
    <w:p w14:paraId="19ECFEDA"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lastRenderedPageBreak/>
        <w:t>Safeguarding children</w:t>
      </w:r>
    </w:p>
    <w:p w14:paraId="33F9C15F" w14:textId="0F2A45D3"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a duty to inform the Club manager and the </w:t>
      </w:r>
      <w:r w:rsidR="008C5955">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if they believe that a parent or carer is a threat to the safety of a child due their being under the influence of alcohol or illegal drugs when they drop off or collect their child. The manager and </w:t>
      </w:r>
      <w:r w:rsidR="008C5955">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decide upon the appropriate course of action. </w:t>
      </w:r>
    </w:p>
    <w:p w14:paraId="0F7C1AA1" w14:textId="77777777" w:rsidR="0033214F"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parent or carer is clearly over the alcohol limit, or under the influence of illegal drugs, staff will do their utmost to prevent the child from travelling in a vehicle driven by them. If </w:t>
      </w:r>
      <w:r w:rsidR="00377190" w:rsidRPr="009C68E9">
        <w:rPr>
          <w:rFonts w:ascii="Trebuchet MS" w:hAnsi="Trebuchet MS"/>
          <w:color w:val="000000" w:themeColor="text1"/>
          <w:sz w:val="32"/>
          <w:szCs w:val="22"/>
        </w:rPr>
        <w:t>necessary,</w:t>
      </w:r>
      <w:r w:rsidRPr="009C68E9">
        <w:rPr>
          <w:rFonts w:ascii="Trebuchet MS" w:hAnsi="Trebuchet MS"/>
          <w:color w:val="000000" w:themeColor="text1"/>
          <w:sz w:val="32"/>
          <w:szCs w:val="22"/>
        </w:rPr>
        <w:t xml:space="preserve"> the police will be call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14:paraId="1BA3D09F" w14:textId="77777777"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716400C" w14:textId="6146ECCC"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377190" w:rsidRPr="009C68E9" w14:paraId="3A4DD168" w14:textId="77777777"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6872971" w14:textId="211B7230"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56675846" w14:textId="77777777" w:rsidR="00C1774D" w:rsidRPr="009C68E9" w:rsidRDefault="00C1774D" w:rsidP="00C1774D">
      <w:pPr>
        <w:rPr>
          <w:color w:val="000000" w:themeColor="text1"/>
          <w:sz w:val="21"/>
          <w:szCs w:val="16"/>
        </w:rPr>
      </w:pPr>
    </w:p>
    <w:p w14:paraId="360AAB0E" w14:textId="55718241" w:rsidR="007A6522" w:rsidRDefault="007A6522" w:rsidP="00C1774D">
      <w:pPr>
        <w:pStyle w:val="Heading1"/>
        <w:rPr>
          <w:rFonts w:ascii="Comic Sans MS" w:hAnsi="Comic Sans MS" w:cs="Tahoma"/>
          <w:color w:val="000000" w:themeColor="text1"/>
          <w:sz w:val="48"/>
          <w:szCs w:val="36"/>
          <w:u w:val="none"/>
        </w:rPr>
      </w:pPr>
    </w:p>
    <w:p w14:paraId="7E9EDEF0" w14:textId="2FDB8989" w:rsidR="00E029A3" w:rsidRDefault="00E029A3" w:rsidP="00E029A3">
      <w:pPr>
        <w:rPr>
          <w:lang w:eastAsia="en-GB"/>
        </w:rPr>
      </w:pPr>
    </w:p>
    <w:p w14:paraId="1438196D" w14:textId="4734171B" w:rsidR="00E029A3" w:rsidRDefault="00E029A3" w:rsidP="00E029A3">
      <w:pPr>
        <w:rPr>
          <w:lang w:eastAsia="en-GB"/>
        </w:rPr>
      </w:pPr>
    </w:p>
    <w:p w14:paraId="34673C9A" w14:textId="77777777" w:rsidR="00E029A3" w:rsidRPr="00E029A3" w:rsidRDefault="00E029A3" w:rsidP="00E029A3">
      <w:pPr>
        <w:rPr>
          <w:lang w:eastAsia="en-GB"/>
        </w:rPr>
      </w:pPr>
    </w:p>
    <w:p w14:paraId="525116F2" w14:textId="77777777" w:rsidR="007A6522" w:rsidRPr="009C68E9" w:rsidRDefault="007A6522" w:rsidP="00C1774D">
      <w:pPr>
        <w:pStyle w:val="Heading1"/>
        <w:rPr>
          <w:color w:val="000000" w:themeColor="text1"/>
          <w:sz w:val="44"/>
          <w:u w:val="none"/>
        </w:rPr>
      </w:pPr>
    </w:p>
    <w:p w14:paraId="0BEA1A1C" w14:textId="77777777" w:rsidR="007A6522" w:rsidRPr="009C68E9" w:rsidRDefault="007A6522" w:rsidP="00C1774D">
      <w:pPr>
        <w:pStyle w:val="Heading1"/>
        <w:rPr>
          <w:color w:val="000000" w:themeColor="text1"/>
          <w:sz w:val="44"/>
          <w:u w:val="none"/>
        </w:rPr>
      </w:pPr>
    </w:p>
    <w:p w14:paraId="2EF84FA2" w14:textId="77777777" w:rsidR="007A6522" w:rsidRPr="009C68E9" w:rsidRDefault="007A6522" w:rsidP="00C1774D">
      <w:pPr>
        <w:pStyle w:val="Heading1"/>
        <w:rPr>
          <w:color w:val="000000" w:themeColor="text1"/>
          <w:sz w:val="44"/>
          <w:u w:val="none"/>
        </w:rPr>
      </w:pPr>
    </w:p>
    <w:p w14:paraId="0713BAD1" w14:textId="77777777" w:rsidR="007A6522" w:rsidRPr="009C68E9" w:rsidRDefault="007A6522" w:rsidP="007A6522">
      <w:pPr>
        <w:pStyle w:val="Heading1"/>
        <w:jc w:val="left"/>
        <w:rPr>
          <w:color w:val="000000" w:themeColor="text1"/>
          <w:sz w:val="44"/>
          <w:u w:val="none"/>
        </w:rPr>
      </w:pPr>
    </w:p>
    <w:p w14:paraId="1AF2A9E9" w14:textId="77777777" w:rsidR="0033214F" w:rsidRPr="009C68E9" w:rsidRDefault="0033214F" w:rsidP="0033214F">
      <w:pPr>
        <w:rPr>
          <w:color w:val="000000" w:themeColor="text1"/>
          <w:lang w:eastAsia="en-GB"/>
        </w:rPr>
      </w:pPr>
    </w:p>
    <w:p w14:paraId="6A6D1C25" w14:textId="77777777" w:rsidR="0033214F" w:rsidRPr="009C68E9" w:rsidRDefault="0033214F" w:rsidP="0033214F">
      <w:pPr>
        <w:rPr>
          <w:color w:val="000000" w:themeColor="text1"/>
          <w:lang w:eastAsia="en-GB"/>
        </w:rPr>
      </w:pPr>
    </w:p>
    <w:p w14:paraId="76DDA2BC" w14:textId="77777777" w:rsidR="0033214F" w:rsidRPr="009C68E9" w:rsidRDefault="0033214F" w:rsidP="0033214F">
      <w:pPr>
        <w:rPr>
          <w:color w:val="000000" w:themeColor="text1"/>
          <w:lang w:eastAsia="en-GB"/>
        </w:rPr>
      </w:pPr>
    </w:p>
    <w:p w14:paraId="2FB90AB2" w14:textId="77777777" w:rsidR="0033214F" w:rsidRPr="009C68E9" w:rsidRDefault="0033214F" w:rsidP="0033214F">
      <w:pPr>
        <w:rPr>
          <w:color w:val="000000" w:themeColor="text1"/>
          <w:lang w:eastAsia="en-GB"/>
        </w:rPr>
      </w:pPr>
    </w:p>
    <w:p w14:paraId="68DC2701" w14:textId="77777777" w:rsidR="0033214F" w:rsidRDefault="0033214F" w:rsidP="0033214F">
      <w:pPr>
        <w:rPr>
          <w:color w:val="000000" w:themeColor="text1"/>
          <w:lang w:eastAsia="en-GB"/>
        </w:rPr>
      </w:pPr>
    </w:p>
    <w:p w14:paraId="60D1311F" w14:textId="77777777" w:rsidR="0032553C" w:rsidRDefault="0032553C" w:rsidP="0033214F">
      <w:pPr>
        <w:rPr>
          <w:color w:val="000000" w:themeColor="text1"/>
          <w:lang w:eastAsia="en-GB"/>
        </w:rPr>
      </w:pPr>
    </w:p>
    <w:p w14:paraId="54565158" w14:textId="77777777" w:rsidR="0032553C" w:rsidRPr="009C68E9" w:rsidRDefault="0032553C" w:rsidP="0033214F">
      <w:pPr>
        <w:rPr>
          <w:color w:val="000000" w:themeColor="text1"/>
          <w:lang w:eastAsia="en-GB"/>
        </w:rPr>
      </w:pPr>
    </w:p>
    <w:p w14:paraId="0E7B8A11" w14:textId="77777777" w:rsidR="007A6522" w:rsidRPr="009C68E9" w:rsidRDefault="007A6522" w:rsidP="007A6522">
      <w:pPr>
        <w:rPr>
          <w:color w:val="000000" w:themeColor="text1"/>
          <w:lang w:eastAsia="en-GB"/>
        </w:rPr>
      </w:pPr>
    </w:p>
    <w:p w14:paraId="346C73A3" w14:textId="77777777" w:rsidR="007A6522" w:rsidRPr="009C68E9" w:rsidRDefault="007A6522" w:rsidP="007A6522">
      <w:pPr>
        <w:rPr>
          <w:color w:val="000000" w:themeColor="text1"/>
          <w:lang w:eastAsia="en-GB"/>
        </w:rPr>
      </w:pPr>
    </w:p>
    <w:p w14:paraId="3F9CF64D" w14:textId="77777777" w:rsidR="00C1774D" w:rsidRPr="00812336" w:rsidRDefault="00C1774D" w:rsidP="00C1774D">
      <w:pPr>
        <w:pStyle w:val="Heading1"/>
        <w:rPr>
          <w:color w:val="000000" w:themeColor="text1"/>
          <w:sz w:val="44"/>
        </w:rPr>
      </w:pPr>
      <w:r w:rsidRPr="00812336">
        <w:rPr>
          <w:color w:val="000000" w:themeColor="text1"/>
          <w:sz w:val="44"/>
        </w:rPr>
        <w:lastRenderedPageBreak/>
        <w:t>Social Media Policy</w:t>
      </w:r>
    </w:p>
    <w:p w14:paraId="03A1C9C2" w14:textId="77777777" w:rsidR="00C1774D" w:rsidRPr="009C68E9" w:rsidRDefault="00C1774D" w:rsidP="00C1774D">
      <w:pPr>
        <w:rPr>
          <w:rFonts w:ascii="Trebuchet MS" w:hAnsi="Trebuchet MS"/>
          <w:color w:val="000000" w:themeColor="text1"/>
          <w:sz w:val="21"/>
        </w:rPr>
      </w:pPr>
    </w:p>
    <w:p w14:paraId="70C5CC86" w14:textId="77777777" w:rsidR="00C1774D" w:rsidRPr="009C68E9" w:rsidRDefault="00FB7E16"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recognises that many staff enjoy networking with friends and family via social media. </w:t>
      </w:r>
      <w:r w:rsidR="00377190" w:rsidRPr="009C68E9">
        <w:rPr>
          <w:rFonts w:ascii="Trebuchet MS" w:hAnsi="Trebuchet MS"/>
          <w:color w:val="000000" w:themeColor="text1"/>
          <w:sz w:val="32"/>
          <w:szCs w:val="22"/>
        </w:rPr>
        <w:t>However,</w:t>
      </w:r>
      <w:r w:rsidR="00C1774D" w:rsidRPr="009C68E9">
        <w:rPr>
          <w:rFonts w:ascii="Trebuchet MS" w:hAnsi="Trebuchet MS"/>
          <w:color w:val="000000" w:themeColor="text1"/>
          <w:sz w:val="32"/>
          <w:szCs w:val="22"/>
        </w:rPr>
        <w:t xml:space="preserve"> we have to balance this against our duty to maintain the confidentiality of children and parents attending our Club, as well as ensuring that our good reputation is upheld. </w:t>
      </w:r>
      <w:r w:rsidR="00C1774D" w:rsidRPr="009C68E9">
        <w:rPr>
          <w:rFonts w:ascii="Trebuchet MS" w:hAnsi="Trebuchet MS" w:cs="Arial"/>
          <w:color w:val="000000" w:themeColor="text1"/>
          <w:sz w:val="32"/>
          <w:szCs w:val="22"/>
        </w:rPr>
        <w:t xml:space="preserve">Staff must remember that they are ambassadors for our Club both within and outside of working hours and are expected to conduct themselves accordingly when using social media sites. </w:t>
      </w:r>
    </w:p>
    <w:p w14:paraId="6F442198" w14:textId="77777777" w:rsidR="00C1774D" w:rsidRPr="009C68E9" w:rsidRDefault="00C1774D" w:rsidP="00C1774D">
      <w:pPr>
        <w:rPr>
          <w:rFonts w:ascii="Arial" w:hAnsi="Arial" w:cs="Arial"/>
          <w:color w:val="000000" w:themeColor="text1"/>
          <w:sz w:val="32"/>
          <w:szCs w:val="22"/>
        </w:rPr>
      </w:pPr>
    </w:p>
    <w:p w14:paraId="23C9BA3C"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is policy covers (but is not limited to) social media platforms such as: </w:t>
      </w:r>
    </w:p>
    <w:p w14:paraId="0CFA4693"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witter</w:t>
      </w:r>
    </w:p>
    <w:p w14:paraId="78722068"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acebook</w:t>
      </w:r>
    </w:p>
    <w:p w14:paraId="4D52400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YouTube </w:t>
      </w:r>
    </w:p>
    <w:p w14:paraId="676F04F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umblr</w:t>
      </w:r>
    </w:p>
    <w:p w14:paraId="291E48F4" w14:textId="77777777" w:rsidR="00377190" w:rsidRPr="008035E9" w:rsidRDefault="00C1774D" w:rsidP="00377190">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stagram</w:t>
      </w:r>
    </w:p>
    <w:p w14:paraId="09E18E9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ersonal blogs and websites </w:t>
      </w:r>
    </w:p>
    <w:p w14:paraId="2D27D115"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mments posted on third party blogs or websites</w:t>
      </w:r>
    </w:p>
    <w:p w14:paraId="6B8CDC22"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line forums</w:t>
      </w:r>
      <w:r w:rsidRPr="009C68E9">
        <w:rPr>
          <w:rFonts w:ascii="Trebuchet MS" w:hAnsi="Trebuchet MS"/>
          <w:color w:val="000000" w:themeColor="text1"/>
          <w:sz w:val="32"/>
          <w:szCs w:val="22"/>
        </w:rPr>
        <w:br/>
      </w:r>
    </w:p>
    <w:p w14:paraId="15E5E576"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Social media rules</w:t>
      </w:r>
    </w:p>
    <w:p w14:paraId="2FA0A2EE" w14:textId="77777777"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using social media sites, staff must not: </w:t>
      </w:r>
    </w:p>
    <w:p w14:paraId="40974DBE"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ost anything that could damage our Club’s reputation. </w:t>
      </w:r>
    </w:p>
    <w:p w14:paraId="078E3E3B"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Post anything that could offend other members of staff, parents or children using our Club.</w:t>
      </w:r>
    </w:p>
    <w:p w14:paraId="76F6067E"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ublish any photographs or materials that could identify the children or our Club.</w:t>
      </w:r>
    </w:p>
    <w:p w14:paraId="5763FE4B"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Accept invitations from parents to connect via social media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friend requests on Facebook) unless they already know the parent in a private capacity. </w:t>
      </w:r>
    </w:p>
    <w:p w14:paraId="321F5A17" w14:textId="77777777" w:rsidR="00C1774D" w:rsidRPr="009C68E9" w:rsidRDefault="00C1774D" w:rsidP="00C1774D">
      <w:pPr>
        <w:numPr>
          <w:ilvl w:val="0"/>
          <w:numId w:val="92"/>
        </w:numPr>
        <w:spacing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Discuss with parents any issues relating to their child or our Club. Instead invite the parent to raise the issue when they </w:t>
      </w:r>
      <w:r w:rsidRPr="009C68E9">
        <w:rPr>
          <w:rFonts w:ascii="Trebuchet MS" w:hAnsi="Trebuchet MS" w:cs="Arial"/>
          <w:color w:val="000000" w:themeColor="text1"/>
          <w:sz w:val="32"/>
          <w:szCs w:val="22"/>
        </w:rPr>
        <w:lastRenderedPageBreak/>
        <w:t>are next at the Club, or to contact the Manager if the matter is more urgent.</w:t>
      </w:r>
    </w:p>
    <w:p w14:paraId="77CFEBD5"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member of staff who posts content or comments that breach </w:t>
      </w:r>
      <w:r w:rsidR="00377190" w:rsidRPr="009C68E9">
        <w:rPr>
          <w:rFonts w:ascii="Trebuchet MS" w:hAnsi="Trebuchet MS"/>
          <w:color w:val="000000" w:themeColor="text1"/>
          <w:sz w:val="32"/>
          <w:szCs w:val="22"/>
        </w:rPr>
        <w:t>confidentiality,</w:t>
      </w:r>
      <w:r w:rsidRPr="009C68E9">
        <w:rPr>
          <w:rFonts w:ascii="Trebuchet MS" w:hAnsi="Trebuchet MS"/>
          <w:color w:val="000000" w:themeColor="text1"/>
          <w:sz w:val="32"/>
          <w:szCs w:val="22"/>
        </w:rPr>
        <w:t xml:space="preserve"> or which could harm the reputation of our Club or other staff members, or who publishes photographs of the setting or children, will face disciplinary action in line with our </w:t>
      </w:r>
      <w:r w:rsidRPr="009C68E9">
        <w:rPr>
          <w:rFonts w:ascii="Trebuchet MS" w:hAnsi="Trebuchet MS"/>
          <w:b/>
          <w:color w:val="000000" w:themeColor="text1"/>
          <w:sz w:val="32"/>
          <w:szCs w:val="22"/>
        </w:rPr>
        <w:t>Staff Disciplinary policy</w:t>
      </w:r>
      <w:r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br/>
      </w:r>
    </w:p>
    <w:p w14:paraId="7E975584"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 xml:space="preserve">General cautions for using social media </w:t>
      </w:r>
    </w:p>
    <w:p w14:paraId="0EB8B4FF"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hen using social media in any context it is wise to bear in mind the following points:</w:t>
      </w:r>
    </w:p>
    <w:p w14:paraId="5F0460D8" w14:textId="77777777" w:rsidR="00C1774D" w:rsidRPr="009C68E9" w:rsidRDefault="00C1774D" w:rsidP="00C1774D">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information published via the internet is ever totally secure; if you don’t want information to become public, do not post it online.</w:t>
      </w:r>
    </w:p>
    <w:p w14:paraId="46041FE0" w14:textId="77777777" w:rsidR="00C1774D" w:rsidRPr="0032553C" w:rsidRDefault="00C1774D" w:rsidP="0032553C">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ce an image or information is in the public domain, it is potentially there forever – Google never forgets!</w:t>
      </w:r>
      <w:r w:rsidRPr="009C68E9">
        <w:rPr>
          <w:color w:val="000000" w:themeColor="text1"/>
          <w:sz w:val="36"/>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14:paraId="04B6BCDD" w14:textId="77777777"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747B350" w14:textId="3D4B80DF"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377190" w:rsidRPr="009C68E9" w14:paraId="2648E877" w14:textId="77777777"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78119F" w14:textId="39002A41"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560ADFB1" w14:textId="77777777" w:rsidR="00C1774D" w:rsidRPr="009C68E9" w:rsidRDefault="00C1774D">
      <w:pPr>
        <w:rPr>
          <w:color w:val="000000" w:themeColor="text1"/>
          <w:sz w:val="21"/>
          <w:szCs w:val="16"/>
        </w:rPr>
      </w:pPr>
    </w:p>
    <w:p w14:paraId="7A34678F" w14:textId="77777777" w:rsidR="007A6522" w:rsidRPr="009C68E9" w:rsidRDefault="007A6522" w:rsidP="00C1774D">
      <w:pPr>
        <w:pStyle w:val="Heading1"/>
        <w:rPr>
          <w:rFonts w:ascii="Comic Sans MS" w:hAnsi="Comic Sans MS"/>
          <w:color w:val="000000" w:themeColor="text1"/>
          <w:sz w:val="48"/>
          <w:u w:val="none"/>
        </w:rPr>
      </w:pPr>
    </w:p>
    <w:p w14:paraId="4775C61F" w14:textId="77777777" w:rsidR="007A6522" w:rsidRPr="009C68E9" w:rsidRDefault="007A6522" w:rsidP="00C1774D">
      <w:pPr>
        <w:pStyle w:val="Heading1"/>
        <w:rPr>
          <w:color w:val="000000" w:themeColor="text1"/>
          <w:sz w:val="44"/>
          <w:u w:val="none"/>
        </w:rPr>
      </w:pPr>
    </w:p>
    <w:p w14:paraId="0C3E5FC4" w14:textId="77777777" w:rsidR="007A6522" w:rsidRPr="009C68E9" w:rsidRDefault="007A6522" w:rsidP="007A6522">
      <w:pPr>
        <w:pStyle w:val="Heading1"/>
        <w:jc w:val="left"/>
        <w:rPr>
          <w:color w:val="000000" w:themeColor="text1"/>
          <w:sz w:val="44"/>
          <w:u w:val="none"/>
        </w:rPr>
      </w:pPr>
    </w:p>
    <w:p w14:paraId="4FECA723" w14:textId="77777777" w:rsidR="0033214F" w:rsidRDefault="0033214F" w:rsidP="0033214F">
      <w:pPr>
        <w:rPr>
          <w:color w:val="000000" w:themeColor="text1"/>
          <w:lang w:eastAsia="en-GB"/>
        </w:rPr>
      </w:pPr>
    </w:p>
    <w:p w14:paraId="44D4C7C0" w14:textId="77777777" w:rsidR="0032553C" w:rsidRDefault="0032553C" w:rsidP="0033214F">
      <w:pPr>
        <w:rPr>
          <w:color w:val="000000" w:themeColor="text1"/>
          <w:lang w:eastAsia="en-GB"/>
        </w:rPr>
      </w:pPr>
    </w:p>
    <w:p w14:paraId="31FFE904" w14:textId="77777777" w:rsidR="0032553C" w:rsidRDefault="0032553C" w:rsidP="0033214F">
      <w:pPr>
        <w:rPr>
          <w:color w:val="000000" w:themeColor="text1"/>
          <w:lang w:eastAsia="en-GB"/>
        </w:rPr>
      </w:pPr>
    </w:p>
    <w:p w14:paraId="419B173E" w14:textId="77777777" w:rsidR="0032553C" w:rsidRDefault="0032553C" w:rsidP="0033214F">
      <w:pPr>
        <w:rPr>
          <w:color w:val="000000" w:themeColor="text1"/>
          <w:lang w:eastAsia="en-GB"/>
        </w:rPr>
      </w:pPr>
    </w:p>
    <w:p w14:paraId="75D788BA" w14:textId="77777777" w:rsidR="0032553C" w:rsidRPr="009C68E9" w:rsidRDefault="0032553C" w:rsidP="0033214F">
      <w:pPr>
        <w:rPr>
          <w:color w:val="000000" w:themeColor="text1"/>
          <w:lang w:eastAsia="en-GB"/>
        </w:rPr>
      </w:pPr>
    </w:p>
    <w:p w14:paraId="68A5344A" w14:textId="77777777" w:rsidR="0033214F" w:rsidRPr="009C68E9" w:rsidRDefault="0033214F" w:rsidP="0033214F">
      <w:pPr>
        <w:rPr>
          <w:color w:val="000000" w:themeColor="text1"/>
          <w:lang w:eastAsia="en-GB"/>
        </w:rPr>
      </w:pPr>
    </w:p>
    <w:p w14:paraId="24D3EA4E" w14:textId="77777777" w:rsidR="0033214F" w:rsidRPr="009C68E9" w:rsidRDefault="0033214F" w:rsidP="0033214F">
      <w:pPr>
        <w:rPr>
          <w:color w:val="000000" w:themeColor="text1"/>
          <w:lang w:eastAsia="en-GB"/>
        </w:rPr>
      </w:pPr>
    </w:p>
    <w:p w14:paraId="70D069A1" w14:textId="77777777" w:rsidR="0033214F" w:rsidRPr="009C68E9" w:rsidRDefault="0033214F" w:rsidP="0033214F">
      <w:pPr>
        <w:rPr>
          <w:color w:val="000000" w:themeColor="text1"/>
          <w:lang w:eastAsia="en-GB"/>
        </w:rPr>
      </w:pPr>
    </w:p>
    <w:p w14:paraId="067147A4" w14:textId="77777777" w:rsidR="007A6522" w:rsidRPr="009C68E9" w:rsidRDefault="007A6522" w:rsidP="007A6522">
      <w:pPr>
        <w:rPr>
          <w:color w:val="000000" w:themeColor="text1"/>
          <w:lang w:eastAsia="en-GB"/>
        </w:rPr>
      </w:pPr>
    </w:p>
    <w:p w14:paraId="42D625AF"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Behaviour Policy</w:t>
      </w:r>
    </w:p>
    <w:p w14:paraId="2C7092E0" w14:textId="77777777" w:rsidR="00C1774D" w:rsidRPr="009C68E9" w:rsidRDefault="00C1774D" w:rsidP="00C1774D">
      <w:pPr>
        <w:rPr>
          <w:color w:val="000000" w:themeColor="text1"/>
          <w:sz w:val="32"/>
          <w:szCs w:val="22"/>
        </w:rPr>
      </w:pPr>
    </w:p>
    <w:p w14:paraId="75BF6F38" w14:textId="77777777" w:rsidR="00C1774D" w:rsidRPr="009C68E9" w:rsidRDefault="00FB7E16" w:rsidP="00C1774D">
      <w:pPr>
        <w:rPr>
          <w:rFonts w:ascii="Trebuchet MS" w:hAnsi="Trebuchet MS"/>
          <w:i/>
          <w:iC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expects all members of staff to follow our </w:t>
      </w:r>
      <w:r w:rsidR="00C1774D" w:rsidRPr="009C68E9">
        <w:rPr>
          <w:rFonts w:ascii="Trebuchet MS" w:hAnsi="Trebuchet MS"/>
          <w:b/>
          <w:color w:val="000000" w:themeColor="text1"/>
          <w:sz w:val="32"/>
          <w:szCs w:val="22"/>
        </w:rPr>
        <w:t>Staff Behaviour Policy,</w:t>
      </w:r>
      <w:r w:rsidR="00C1774D" w:rsidRPr="009C68E9">
        <w:rPr>
          <w:rFonts w:ascii="Trebuchet MS" w:hAnsi="Trebuchet MS"/>
          <w:color w:val="000000" w:themeColor="text1"/>
          <w:sz w:val="32"/>
          <w:szCs w:val="22"/>
        </w:rPr>
        <w:t xml:space="preserve"> which sets</w:t>
      </w:r>
      <w:r w:rsidR="00C1774D" w:rsidRPr="009C68E9">
        <w:rPr>
          <w:rFonts w:ascii="Trebuchet MS" w:hAnsi="Trebuchet MS"/>
          <w:iCs/>
          <w:color w:val="000000" w:themeColor="text1"/>
          <w:sz w:val="32"/>
          <w:szCs w:val="22"/>
        </w:rPr>
        <w:t xml:space="preserve"> clear guidance on the standards of behaviour required from our staff and volunteers. The guidance aims to encourage staff to meet the highest possible standards of conduct. Club staff are in a position of trust and influence as role models for the children in their care, and as such must demonstrate behaviour that sets a good example to all users of the setting.</w:t>
      </w:r>
    </w:p>
    <w:p w14:paraId="4C1A9AFF" w14:textId="77777777" w:rsidR="00C1774D" w:rsidRPr="009C68E9" w:rsidRDefault="00C1774D" w:rsidP="00C1774D">
      <w:pPr>
        <w:ind w:left="720"/>
        <w:rPr>
          <w:rFonts w:ascii="Trebuchet MS" w:hAnsi="Trebuchet MS"/>
          <w:i/>
          <w:iCs/>
          <w:color w:val="000000" w:themeColor="text1"/>
          <w:sz w:val="32"/>
          <w:szCs w:val="22"/>
        </w:rPr>
      </w:pPr>
    </w:p>
    <w:p w14:paraId="33B918F5" w14:textId="77777777" w:rsidR="00C1774D" w:rsidRPr="009C68E9" w:rsidRDefault="00C1774D" w:rsidP="00C1774D">
      <w:pPr>
        <w:rPr>
          <w:rFonts w:ascii="Trebuchet MS" w:hAnsi="Trebuchet MS"/>
          <w:iCs/>
          <w:color w:val="000000" w:themeColor="text1"/>
          <w:sz w:val="32"/>
          <w:szCs w:val="22"/>
        </w:rPr>
      </w:pPr>
      <w:r w:rsidRPr="009C68E9">
        <w:rPr>
          <w:rFonts w:ascii="Trebuchet MS" w:hAnsi="Trebuchet MS"/>
          <w:iCs/>
          <w:color w:val="000000" w:themeColor="text1"/>
          <w:sz w:val="32"/>
          <w:szCs w:val="22"/>
        </w:rPr>
        <w:t xml:space="preserve">Club staff also have a responsibility to maintain their reputation and the reputation of the Club, both during and outside of working hours.  </w:t>
      </w:r>
    </w:p>
    <w:p w14:paraId="5EFF2D31" w14:textId="77777777" w:rsidR="00C1774D" w:rsidRPr="009C68E9" w:rsidRDefault="00C1774D" w:rsidP="00C1774D">
      <w:pPr>
        <w:pStyle w:val="HBsubhead"/>
        <w:rPr>
          <w:color w:val="000000" w:themeColor="text1"/>
          <w:sz w:val="36"/>
          <w:szCs w:val="20"/>
        </w:rPr>
      </w:pPr>
      <w:r w:rsidRPr="009C68E9">
        <w:rPr>
          <w:color w:val="000000" w:themeColor="text1"/>
          <w:sz w:val="36"/>
        </w:rPr>
        <w:t xml:space="preserve">Behaviour </w:t>
      </w:r>
    </w:p>
    <w:p w14:paraId="7E75A7DC" w14:textId="77777777" w:rsidR="00C1774D" w:rsidRPr="009C68E9" w:rsidRDefault="00C1774D" w:rsidP="00C1774D">
      <w:pPr>
        <w:pStyle w:val="HBbody"/>
        <w:rPr>
          <w:color w:val="000000" w:themeColor="text1"/>
          <w:sz w:val="32"/>
        </w:rPr>
      </w:pPr>
      <w:r w:rsidRPr="009C68E9">
        <w:rPr>
          <w:color w:val="000000" w:themeColor="text1"/>
          <w:sz w:val="32"/>
        </w:rPr>
        <w:t xml:space="preserve">Our staff team are ambassadors for </w:t>
      </w:r>
      <w:r w:rsidR="00FB7E16" w:rsidRPr="009C68E9">
        <w:rPr>
          <w:color w:val="000000" w:themeColor="text1"/>
          <w:sz w:val="32"/>
        </w:rPr>
        <w:t>Kids Choice</w:t>
      </w:r>
      <w:r w:rsidR="008D4F34" w:rsidRPr="009C68E9">
        <w:rPr>
          <w:color w:val="000000" w:themeColor="text1"/>
          <w:sz w:val="32"/>
        </w:rPr>
        <w:t xml:space="preserve"> Ltd</w:t>
      </w:r>
      <w:r w:rsidRPr="009C68E9">
        <w:rPr>
          <w:color w:val="000000" w:themeColor="text1"/>
          <w:sz w:val="32"/>
        </w:rPr>
        <w:t xml:space="preserve"> and we expect them to conduct themselves professionally at all times. Staff should treat anyone attending the Club (children, parents/carers and visitors) courteously and with respect.</w:t>
      </w:r>
    </w:p>
    <w:p w14:paraId="02B594D1" w14:textId="77777777" w:rsidR="00C1774D" w:rsidRPr="009C68E9" w:rsidRDefault="00C1774D" w:rsidP="00C1774D">
      <w:pPr>
        <w:pStyle w:val="HBbody"/>
        <w:rPr>
          <w:color w:val="000000" w:themeColor="text1"/>
          <w:sz w:val="32"/>
        </w:rPr>
      </w:pPr>
      <w:r w:rsidRPr="009C68E9">
        <w:rPr>
          <w:color w:val="000000" w:themeColor="text1"/>
          <w:sz w:val="32"/>
        </w:rPr>
        <w:t xml:space="preserve">We expect staff to value all the children as individuals and to comply with the Club’s </w:t>
      </w:r>
      <w:r w:rsidRPr="009C68E9">
        <w:rPr>
          <w:b/>
          <w:color w:val="000000" w:themeColor="text1"/>
          <w:sz w:val="32"/>
        </w:rPr>
        <w:t>Equalities policy</w:t>
      </w:r>
      <w:r w:rsidRPr="009C68E9">
        <w:rPr>
          <w:color w:val="000000" w:themeColor="text1"/>
          <w:sz w:val="32"/>
        </w:rPr>
        <w:t xml:space="preserve"> at all times.</w:t>
      </w:r>
    </w:p>
    <w:p w14:paraId="0B1ACD00" w14:textId="77777777" w:rsidR="008D4F34" w:rsidRPr="009C68E9" w:rsidRDefault="00C1774D" w:rsidP="00C1774D">
      <w:pPr>
        <w:pStyle w:val="HBbody"/>
        <w:rPr>
          <w:color w:val="000000" w:themeColor="text1"/>
          <w:sz w:val="32"/>
        </w:rPr>
      </w:pPr>
      <w:r w:rsidRPr="009C68E9">
        <w:rPr>
          <w:color w:val="000000" w:themeColor="text1"/>
          <w:sz w:val="32"/>
        </w:rPr>
        <w:t xml:space="preserve">Swearing and abusive behaviour are not tolerated from anyone at the Club. If any member of staff exhibits such </w:t>
      </w:r>
    </w:p>
    <w:p w14:paraId="1E373FE3" w14:textId="77777777" w:rsidR="00C1774D" w:rsidRPr="009C68E9" w:rsidRDefault="00C1774D" w:rsidP="00C1774D">
      <w:pPr>
        <w:pStyle w:val="HBbody"/>
        <w:rPr>
          <w:color w:val="000000" w:themeColor="text1"/>
          <w:sz w:val="32"/>
        </w:rPr>
      </w:pPr>
      <w:r w:rsidRPr="009C68E9">
        <w:rPr>
          <w:color w:val="000000" w:themeColor="text1"/>
          <w:sz w:val="32"/>
        </w:rPr>
        <w:t>behaviour they will be subject to the Club’s disciplinary procedures.</w:t>
      </w:r>
    </w:p>
    <w:p w14:paraId="489AAB7D" w14:textId="77777777" w:rsidR="00C1774D" w:rsidRPr="009C68E9" w:rsidRDefault="00C1774D" w:rsidP="00C1774D">
      <w:pPr>
        <w:pStyle w:val="HBbody"/>
        <w:rPr>
          <w:color w:val="000000" w:themeColor="text1"/>
          <w:sz w:val="32"/>
        </w:rPr>
      </w:pPr>
      <w:r w:rsidRPr="009C68E9">
        <w:rPr>
          <w:color w:val="000000" w:themeColor="text1"/>
          <w:sz w:val="32"/>
        </w:rPr>
        <w:t xml:space="preserve">For more details see our </w:t>
      </w:r>
      <w:r w:rsidRPr="009C68E9">
        <w:rPr>
          <w:b/>
          <w:color w:val="000000" w:themeColor="text1"/>
          <w:sz w:val="32"/>
        </w:rPr>
        <w:t>Aggressive Behaviour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w:t>
      </w:r>
    </w:p>
    <w:p w14:paraId="70B1C8AA" w14:textId="77777777" w:rsidR="00C1774D" w:rsidRPr="009C68E9" w:rsidRDefault="00C1774D" w:rsidP="00C1774D">
      <w:pPr>
        <w:pStyle w:val="HBsubhead"/>
        <w:rPr>
          <w:color w:val="000000" w:themeColor="text1"/>
          <w:sz w:val="36"/>
        </w:rPr>
      </w:pPr>
      <w:r w:rsidRPr="009C68E9">
        <w:rPr>
          <w:color w:val="000000" w:themeColor="text1"/>
          <w:sz w:val="36"/>
        </w:rPr>
        <w:t>Dress code</w:t>
      </w:r>
    </w:p>
    <w:p w14:paraId="6F6C19A4" w14:textId="77777777" w:rsidR="00C1774D" w:rsidRPr="009C68E9" w:rsidRDefault="00C1774D" w:rsidP="00C1774D">
      <w:pPr>
        <w:pStyle w:val="HBbody"/>
        <w:rPr>
          <w:color w:val="000000" w:themeColor="text1"/>
          <w:sz w:val="32"/>
        </w:rPr>
      </w:pPr>
      <w:r w:rsidRPr="009C68E9">
        <w:rPr>
          <w:color w:val="000000" w:themeColor="text1"/>
          <w:sz w:val="32"/>
        </w:rPr>
        <w:t xml:space="preserve">Whilst working at </w:t>
      </w:r>
      <w:r w:rsidR="00FB7E16" w:rsidRPr="009C68E9">
        <w:rPr>
          <w:color w:val="000000" w:themeColor="text1"/>
          <w:sz w:val="32"/>
        </w:rPr>
        <w:t>Kids Choice</w:t>
      </w:r>
      <w:r w:rsidR="008D4F34" w:rsidRPr="009C68E9">
        <w:rPr>
          <w:color w:val="000000" w:themeColor="text1"/>
          <w:sz w:val="32"/>
        </w:rPr>
        <w:t xml:space="preserve"> Ltd </w:t>
      </w:r>
      <w:r w:rsidRPr="009C68E9">
        <w:rPr>
          <w:color w:val="000000" w:themeColor="text1"/>
          <w:sz w:val="32"/>
        </w:rPr>
        <w:t xml:space="preserve">staff will need to help to set up and pack away the setting, prepare food, facilitate craft activities and engage in physical activities with the children. The clothing and footwear worn should be chosen accordingly, </w:t>
      </w:r>
      <w:r w:rsidRPr="009C68E9">
        <w:rPr>
          <w:color w:val="000000" w:themeColor="text1"/>
          <w:sz w:val="32"/>
        </w:rPr>
        <w:lastRenderedPageBreak/>
        <w:t>taking into account comfort, health and safety, and practicality. Revealing or excessively tight clothing is not acceptable.</w:t>
      </w:r>
    </w:p>
    <w:p w14:paraId="21209A65" w14:textId="77777777" w:rsidR="00C1774D" w:rsidRPr="009C68E9" w:rsidRDefault="00C1774D" w:rsidP="00C1774D">
      <w:pPr>
        <w:pStyle w:val="HBbody"/>
        <w:rPr>
          <w:color w:val="000000" w:themeColor="text1"/>
          <w:sz w:val="32"/>
        </w:rPr>
      </w:pPr>
      <w:r w:rsidRPr="009C68E9">
        <w:rPr>
          <w:color w:val="000000" w:themeColor="text1"/>
          <w:sz w:val="32"/>
        </w:rPr>
        <w:t xml:space="preserve">Whilst on duty all staff should wear the approved Club </w:t>
      </w:r>
      <w:r w:rsidR="00FB7E16" w:rsidRPr="009C68E9">
        <w:rPr>
          <w:color w:val="000000" w:themeColor="text1"/>
          <w:sz w:val="32"/>
        </w:rPr>
        <w:t xml:space="preserve">uniform </w:t>
      </w:r>
      <w:r w:rsidRPr="009C68E9">
        <w:rPr>
          <w:color w:val="000000" w:themeColor="text1"/>
          <w:sz w:val="32"/>
        </w:rPr>
        <w:t>at all times.</w:t>
      </w:r>
    </w:p>
    <w:p w14:paraId="7ACFEB3B" w14:textId="77777777" w:rsidR="00C1774D" w:rsidRPr="009C68E9" w:rsidRDefault="00C1774D" w:rsidP="00C1774D">
      <w:pPr>
        <w:pStyle w:val="HBsubhead"/>
        <w:rPr>
          <w:color w:val="000000" w:themeColor="text1"/>
          <w:sz w:val="36"/>
        </w:rPr>
      </w:pPr>
      <w:r w:rsidRPr="009C68E9">
        <w:rPr>
          <w:color w:val="000000" w:themeColor="text1"/>
          <w:sz w:val="36"/>
        </w:rPr>
        <w:t>Confidentiality and social media</w:t>
      </w:r>
    </w:p>
    <w:p w14:paraId="15802EC5" w14:textId="77777777" w:rsidR="00C1774D" w:rsidRPr="009C68E9" w:rsidRDefault="00C1774D" w:rsidP="00C1774D">
      <w:pPr>
        <w:pStyle w:val="HBbody"/>
        <w:rPr>
          <w:color w:val="000000" w:themeColor="text1"/>
          <w:sz w:val="32"/>
        </w:rPr>
      </w:pPr>
      <w:r w:rsidRPr="009C68E9">
        <w:rPr>
          <w:color w:val="000000" w:themeColor="text1"/>
          <w:sz w:val="32"/>
        </w:rPr>
        <w:t>Staff must not pass on any information about children attending the Club, or their parents and families, to third parties without their permission. The only exception to this rule is information sharing with specific external agencies if there is a safeguarding issue. (‘Third parties’ includes other parents, friends, other children at the Club, the press, etc.)</w:t>
      </w:r>
    </w:p>
    <w:p w14:paraId="718F0A9D" w14:textId="77777777" w:rsidR="00C1774D" w:rsidRPr="009C68E9" w:rsidRDefault="00C1774D" w:rsidP="00C1774D">
      <w:pPr>
        <w:pStyle w:val="HBbody"/>
        <w:rPr>
          <w:color w:val="000000" w:themeColor="text1"/>
          <w:sz w:val="32"/>
        </w:rPr>
      </w:pPr>
      <w:r w:rsidRPr="009C68E9">
        <w:rPr>
          <w:color w:val="000000" w:themeColor="text1"/>
          <w:sz w:val="32"/>
        </w:rPr>
        <w:t xml:space="preserve">Posting any material relating to the Club or its users on social media sites (unless </w:t>
      </w:r>
      <w:r w:rsidRPr="009C68E9">
        <w:rPr>
          <w:i/>
          <w:color w:val="000000" w:themeColor="text1"/>
          <w:sz w:val="32"/>
        </w:rPr>
        <w:t>expressly</w:t>
      </w:r>
      <w:r w:rsidRPr="009C68E9">
        <w:rPr>
          <w:color w:val="000000" w:themeColor="text1"/>
          <w:sz w:val="32"/>
        </w:rPr>
        <w:t xml:space="preserve"> permitted by the Manager) is forbidden. Any staff who breach this rule will face disciplinary action.</w:t>
      </w:r>
    </w:p>
    <w:p w14:paraId="17971B14" w14:textId="77777777"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Data Protection policy, Social Media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14:paraId="1AF6936D" w14:textId="77777777" w:rsidR="008D4F34" w:rsidRPr="008035E9" w:rsidRDefault="00C1774D" w:rsidP="008035E9">
      <w:pPr>
        <w:pStyle w:val="HBsubhead"/>
        <w:rPr>
          <w:color w:val="000000" w:themeColor="text1"/>
          <w:sz w:val="36"/>
        </w:rPr>
      </w:pPr>
      <w:r w:rsidRPr="009C68E9">
        <w:rPr>
          <w:color w:val="000000" w:themeColor="text1"/>
          <w:sz w:val="36"/>
        </w:rPr>
        <w:t>Use of mobile phones and cameras</w:t>
      </w:r>
    </w:p>
    <w:p w14:paraId="0082892E" w14:textId="656A9208" w:rsidR="00C1774D" w:rsidRPr="009C68E9" w:rsidRDefault="00C1774D" w:rsidP="00C1774D">
      <w:pPr>
        <w:pStyle w:val="HBbody"/>
        <w:rPr>
          <w:color w:val="000000" w:themeColor="text1"/>
          <w:sz w:val="32"/>
          <w:lang w:val="en-US"/>
        </w:rPr>
      </w:pPr>
      <w:r w:rsidRPr="009C68E9">
        <w:rPr>
          <w:color w:val="000000" w:themeColor="text1"/>
          <w:sz w:val="32"/>
          <w:lang w:val="en-US"/>
        </w:rPr>
        <w:t xml:space="preserve">Staff personal mobile phones must </w:t>
      </w:r>
      <w:r w:rsidR="00FB7E16" w:rsidRPr="009C68E9">
        <w:rPr>
          <w:color w:val="000000" w:themeColor="text1"/>
          <w:sz w:val="32"/>
          <w:lang w:val="en-US"/>
        </w:rPr>
        <w:t xml:space="preserve">be </w:t>
      </w:r>
      <w:r w:rsidRPr="009C68E9">
        <w:rPr>
          <w:color w:val="000000" w:themeColor="text1"/>
          <w:sz w:val="32"/>
          <w:lang w:val="en-US"/>
        </w:rPr>
        <w:t>ke</w:t>
      </w:r>
      <w:r w:rsidR="00FB7E16" w:rsidRPr="009C68E9">
        <w:rPr>
          <w:color w:val="000000" w:themeColor="text1"/>
          <w:sz w:val="32"/>
          <w:lang w:val="en-US"/>
        </w:rPr>
        <w:t>pt</w:t>
      </w:r>
      <w:r w:rsidRPr="009C68E9">
        <w:rPr>
          <w:color w:val="000000" w:themeColor="text1"/>
          <w:sz w:val="32"/>
          <w:lang w:val="en-US"/>
        </w:rPr>
        <w:t xml:space="preserve"> in </w:t>
      </w:r>
      <w:r w:rsidR="00E04992">
        <w:rPr>
          <w:color w:val="000000" w:themeColor="text1"/>
          <w:sz w:val="32"/>
          <w:lang w:val="en-US"/>
        </w:rPr>
        <w:t xml:space="preserve">a separate room </w:t>
      </w:r>
      <w:r w:rsidRPr="009C68E9">
        <w:rPr>
          <w:color w:val="000000" w:themeColor="text1"/>
          <w:sz w:val="32"/>
          <w:lang w:val="en-US"/>
        </w:rPr>
        <w:t>during working hours.</w:t>
      </w:r>
    </w:p>
    <w:p w14:paraId="2AD54F40"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needs to make an urgent personal </w:t>
      </w:r>
      <w:r w:rsidR="002774BF" w:rsidRPr="009C68E9">
        <w:rPr>
          <w:rFonts w:cs="Comic Sans MS"/>
          <w:color w:val="000000" w:themeColor="text1"/>
          <w:sz w:val="32"/>
          <w:lang w:val="en-US"/>
        </w:rPr>
        <w:t>call,</w:t>
      </w:r>
      <w:r w:rsidRPr="009C68E9">
        <w:rPr>
          <w:rFonts w:cs="Comic Sans MS"/>
          <w:color w:val="000000" w:themeColor="text1"/>
          <w:sz w:val="32"/>
          <w:lang w:val="en-US"/>
        </w:rPr>
        <w:t xml:space="preserve"> they can use the Club phone or make a personal call from their mobile in the </w:t>
      </w:r>
      <w:r w:rsidR="00FB7E16" w:rsidRPr="009C68E9">
        <w:rPr>
          <w:rFonts w:cs="Comic Sans MS"/>
          <w:color w:val="000000" w:themeColor="text1"/>
          <w:sz w:val="32"/>
          <w:lang w:val="en-US"/>
        </w:rPr>
        <w:t>agreed area away from children and other members of staff.</w:t>
      </w:r>
    </w:p>
    <w:p w14:paraId="544E242A"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has a family emergency or similar and needs to keep their mobile phone to hand, they must obtain prior permission from the Manager or Deputy. </w:t>
      </w:r>
    </w:p>
    <w:p w14:paraId="54CE4366" w14:textId="77777777" w:rsidR="00C1774D" w:rsidRPr="009C68E9" w:rsidRDefault="00C1774D" w:rsidP="00C1774D">
      <w:pPr>
        <w:pStyle w:val="HBbody"/>
        <w:rPr>
          <w:rFonts w:cs="Comic Sans MS"/>
          <w:color w:val="000000" w:themeColor="text1"/>
          <w:sz w:val="32"/>
          <w:lang w:val="en-US"/>
        </w:rPr>
      </w:pPr>
      <w:r w:rsidRPr="009C68E9">
        <w:rPr>
          <w:color w:val="000000" w:themeColor="text1"/>
          <w:sz w:val="32"/>
        </w:rPr>
        <w:t>Staff may only use the club camera to take photographs of children at the Club, except with the express permission of the Manager.</w:t>
      </w:r>
    </w:p>
    <w:p w14:paraId="07FC8403"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lastRenderedPageBreak/>
        <w:t xml:space="preserve">Staff must </w:t>
      </w:r>
      <w:r w:rsidRPr="009C68E9">
        <w:rPr>
          <w:rFonts w:cs="Comic Sans MS"/>
          <w:b/>
          <w:color w:val="000000" w:themeColor="text1"/>
          <w:sz w:val="32"/>
          <w:lang w:val="en-US"/>
        </w:rPr>
        <w:t>never</w:t>
      </w:r>
      <w:r w:rsidRPr="009C68E9">
        <w:rPr>
          <w:rFonts w:cs="Comic Sans MS"/>
          <w:color w:val="000000" w:themeColor="text1"/>
          <w:sz w:val="32"/>
          <w:lang w:val="en-US"/>
        </w:rPr>
        <w:t xml:space="preserve"> use their personal mobile phones or cameras to take photographs at the Club during working hours. Doing so will be considered gross misconduct and may result in instant dismissal.</w:t>
      </w:r>
    </w:p>
    <w:p w14:paraId="7D612667" w14:textId="77777777"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Mobile Phone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14:paraId="130B29EB" w14:textId="77777777" w:rsidR="00C1774D" w:rsidRPr="009C68E9" w:rsidRDefault="00C1774D" w:rsidP="00C1774D">
      <w:pPr>
        <w:pStyle w:val="HBsubhead"/>
        <w:keepNext/>
        <w:rPr>
          <w:color w:val="000000" w:themeColor="text1"/>
          <w:sz w:val="36"/>
        </w:rPr>
      </w:pPr>
      <w:r w:rsidRPr="009C68E9">
        <w:rPr>
          <w:color w:val="000000" w:themeColor="text1"/>
          <w:sz w:val="36"/>
        </w:rPr>
        <w:t>Smoking, alcohol and drugs</w:t>
      </w:r>
    </w:p>
    <w:p w14:paraId="2E53D073" w14:textId="77777777" w:rsidR="00C1774D" w:rsidRPr="009C68E9" w:rsidRDefault="00C1774D" w:rsidP="00C1774D">
      <w:pPr>
        <w:pStyle w:val="HBbody"/>
        <w:rPr>
          <w:color w:val="000000" w:themeColor="text1"/>
          <w:sz w:val="32"/>
        </w:rPr>
      </w:pPr>
      <w:r w:rsidRPr="009C68E9">
        <w:rPr>
          <w:color w:val="000000" w:themeColor="text1"/>
          <w:sz w:val="32"/>
        </w:rPr>
        <w:t xml:space="preserve">Staff are not permitted to smoke anywhere on the Club premises, including the outside play areas. </w:t>
      </w:r>
    </w:p>
    <w:p w14:paraId="60708878" w14:textId="77777777" w:rsidR="00C1774D" w:rsidRPr="009C68E9" w:rsidRDefault="00C1774D" w:rsidP="00C1774D">
      <w:pPr>
        <w:pStyle w:val="HBbody"/>
        <w:rPr>
          <w:color w:val="000000" w:themeColor="text1"/>
          <w:sz w:val="32"/>
        </w:rPr>
      </w:pPr>
      <w:r w:rsidRPr="009C68E9">
        <w:rPr>
          <w:color w:val="000000" w:themeColor="text1"/>
          <w:sz w:val="32"/>
        </w:rPr>
        <w:t xml:space="preserve">Staff are not permitted to bring alcohol or illegal drugs onto the Club premises. If a member of staff arrives at work under the influence of alcohol or drugs they will be asked to leave </w:t>
      </w:r>
      <w:r w:rsidR="008D4F34" w:rsidRPr="009C68E9">
        <w:rPr>
          <w:color w:val="000000" w:themeColor="text1"/>
          <w:sz w:val="32"/>
        </w:rPr>
        <w:t>immediately,</w:t>
      </w:r>
      <w:r w:rsidRPr="009C68E9">
        <w:rPr>
          <w:color w:val="000000" w:themeColor="text1"/>
          <w:sz w:val="32"/>
        </w:rPr>
        <w:t xml:space="preserve"> and disciplinary action will be taken. </w:t>
      </w:r>
    </w:p>
    <w:p w14:paraId="58304260" w14:textId="77777777" w:rsidR="00C1774D" w:rsidRPr="009C68E9" w:rsidRDefault="00C1774D" w:rsidP="00C1774D">
      <w:pPr>
        <w:pStyle w:val="HBbody"/>
        <w:rPr>
          <w:color w:val="000000" w:themeColor="text1"/>
          <w:sz w:val="32"/>
        </w:rPr>
      </w:pPr>
      <w:r w:rsidRPr="009C68E9">
        <w:rPr>
          <w:color w:val="000000" w:themeColor="text1"/>
          <w:sz w:val="32"/>
        </w:rPr>
        <w:t>If a member of staff is taking prescription drugs which might affect their ability to function effectively, they must inform the Manager immediately.</w:t>
      </w:r>
    </w:p>
    <w:p w14:paraId="4E6F5476" w14:textId="77777777" w:rsidR="00C1774D" w:rsidRPr="009C68E9" w:rsidRDefault="00C1774D" w:rsidP="00C1774D">
      <w:pPr>
        <w:pStyle w:val="HBbody"/>
        <w:rPr>
          <w:color w:val="000000" w:themeColor="text1"/>
          <w:sz w:val="32"/>
          <w:lang w:val="en-US"/>
        </w:rPr>
      </w:pPr>
      <w:r w:rsidRPr="009C68E9">
        <w:rPr>
          <w:color w:val="000000" w:themeColor="text1"/>
          <w:sz w:val="32"/>
        </w:rPr>
        <w:t xml:space="preserve">Any prescribed medication needed by a staff member whilst at the Club, must be stored safely in the </w:t>
      </w:r>
      <w:r w:rsidR="002774BF" w:rsidRPr="009C68E9">
        <w:rPr>
          <w:color w:val="000000" w:themeColor="text1"/>
          <w:sz w:val="32"/>
        </w:rPr>
        <w:t>club’s</w:t>
      </w:r>
      <w:r w:rsidR="00FB7E16" w:rsidRPr="009C68E9">
        <w:rPr>
          <w:color w:val="000000" w:themeColor="text1"/>
          <w:sz w:val="32"/>
        </w:rPr>
        <w:t xml:space="preserve"> staff </w:t>
      </w:r>
      <w:r w:rsidR="00FB7E16" w:rsidRPr="009C68E9">
        <w:rPr>
          <w:color w:val="000000" w:themeColor="text1"/>
          <w:sz w:val="32"/>
          <w:lang w:val="en-US"/>
        </w:rPr>
        <w:t>medication box</w:t>
      </w:r>
      <w:r w:rsidRPr="009C68E9">
        <w:rPr>
          <w:color w:val="000000" w:themeColor="text1"/>
          <w:sz w:val="32"/>
          <w:lang w:val="en-US"/>
        </w:rPr>
        <w:t xml:space="preserve"> out of reach and sight of the children attending the Club.</w:t>
      </w:r>
    </w:p>
    <w:p w14:paraId="200808D0" w14:textId="77777777" w:rsidR="008D4F34" w:rsidRPr="009C68E9" w:rsidRDefault="008D4F34" w:rsidP="00C1774D">
      <w:pPr>
        <w:pStyle w:val="HBbody"/>
        <w:rPr>
          <w:color w:val="000000" w:themeColor="text1"/>
          <w:sz w:val="32"/>
          <w:lang w:val="en-US"/>
        </w:rPr>
      </w:pPr>
    </w:p>
    <w:p w14:paraId="6F46D426" w14:textId="77777777" w:rsidR="00C1774D" w:rsidRPr="009C68E9" w:rsidRDefault="00C1774D" w:rsidP="00C1774D">
      <w:pPr>
        <w:pStyle w:val="HBbody"/>
        <w:rPr>
          <w:color w:val="000000" w:themeColor="text1"/>
          <w:sz w:val="32"/>
        </w:rPr>
      </w:pPr>
      <w:r w:rsidRPr="009C68E9">
        <w:rPr>
          <w:color w:val="000000" w:themeColor="text1"/>
          <w:sz w:val="32"/>
          <w:lang w:val="en-US"/>
        </w:rPr>
        <w:t xml:space="preserve">See our </w:t>
      </w:r>
      <w:r w:rsidRPr="009C68E9">
        <w:rPr>
          <w:b/>
          <w:color w:val="000000" w:themeColor="text1"/>
          <w:sz w:val="32"/>
        </w:rPr>
        <w:t>Smoking, Alcohol and Drugs policy</w:t>
      </w:r>
      <w:r w:rsidRPr="009C68E9">
        <w:rPr>
          <w:color w:val="000000" w:themeColor="text1"/>
          <w:sz w:val="32"/>
        </w:rPr>
        <w:t xml:space="preserve"> for more details.</w:t>
      </w:r>
    </w:p>
    <w:p w14:paraId="0B45A5AD" w14:textId="77777777" w:rsidR="00C1774D" w:rsidRPr="009C68E9" w:rsidRDefault="00C1774D" w:rsidP="00C1774D">
      <w:pPr>
        <w:rPr>
          <w:rFonts w:ascii="Trebuchet MS" w:hAnsi="Trebuchet MS"/>
          <w:color w:val="000000" w:themeColor="text1"/>
          <w:sz w:val="32"/>
          <w:szCs w:val="22"/>
        </w:rPr>
      </w:pPr>
    </w:p>
    <w:p w14:paraId="09F198AC" w14:textId="77777777" w:rsidR="00C1774D" w:rsidRPr="009C68E9" w:rsidRDefault="00C1774D" w:rsidP="00C1774D">
      <w:pPr>
        <w:pStyle w:val="subhead"/>
        <w:rPr>
          <w:rFonts w:ascii="Trebuchet MS" w:hAnsi="Trebuchet MS"/>
          <w:color w:val="000000" w:themeColor="text1"/>
          <w:sz w:val="36"/>
        </w:rPr>
      </w:pPr>
      <w:r w:rsidRPr="009C68E9">
        <w:rPr>
          <w:rFonts w:ascii="Trebuchet MS" w:hAnsi="Trebuchet MS"/>
          <w:color w:val="000000" w:themeColor="text1"/>
          <w:sz w:val="36"/>
        </w:rPr>
        <w:t>Gross misconduct</w:t>
      </w:r>
    </w:p>
    <w:p w14:paraId="147AA227" w14:textId="77777777" w:rsidR="00C1774D" w:rsidRPr="009C68E9" w:rsidRDefault="00C1774D" w:rsidP="00C1774D">
      <w:pPr>
        <w:spacing w:before="120" w:after="120" w:line="260" w:lineRule="atLeast"/>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but are not restricted to: </w:t>
      </w:r>
    </w:p>
    <w:p w14:paraId="3FAB7754"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14:paraId="300D9E18"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14:paraId="1576CAA0"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14:paraId="09480FAE"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14:paraId="2C8E387D"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14:paraId="6719E8AD"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Being unfit for work through alcohol or illegal drug use</w:t>
      </w:r>
    </w:p>
    <w:p w14:paraId="680029CF"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14:paraId="6950D8CB"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14:paraId="5D99C17B" w14:textId="77777777" w:rsidR="00C1774D" w:rsidRPr="009C68E9" w:rsidRDefault="008035E9" w:rsidP="00C1774D">
      <w:pPr>
        <w:spacing w:before="120" w:after="120" w:line="260" w:lineRule="atLeast"/>
        <w:rPr>
          <w:rFonts w:ascii="Trebuchet MS" w:hAnsi="Trebuchet MS"/>
          <w:color w:val="000000" w:themeColor="text1"/>
          <w:sz w:val="32"/>
          <w:szCs w:val="22"/>
        </w:rPr>
      </w:pPr>
      <w:r>
        <w:rPr>
          <w:rFonts w:ascii="Trebuchet MS" w:hAnsi="Trebuchet MS"/>
          <w:color w:val="000000" w:themeColor="text1"/>
          <w:sz w:val="32"/>
          <w:szCs w:val="22"/>
        </w:rPr>
        <w:t>If instant dismissal is not considered to be appropriate t</w:t>
      </w:r>
      <w:r w:rsidR="00C1774D" w:rsidRPr="009C68E9">
        <w:rPr>
          <w:rFonts w:ascii="Trebuchet MS" w:hAnsi="Trebuchet MS"/>
          <w:color w:val="000000" w:themeColor="text1"/>
          <w:sz w:val="32"/>
          <w:szCs w:val="22"/>
        </w:rPr>
        <w:t xml:space="preserve">he </w:t>
      </w:r>
      <w:r w:rsidR="00C37CAC">
        <w:rPr>
          <w:rFonts w:ascii="Trebuchet MS" w:hAnsi="Trebuchet MS"/>
          <w:color w:val="000000" w:themeColor="text1"/>
          <w:sz w:val="32"/>
          <w:szCs w:val="22"/>
        </w:rPr>
        <w:t>m</w:t>
      </w:r>
      <w:r w:rsidR="00C1774D" w:rsidRPr="009C68E9">
        <w:rPr>
          <w:rFonts w:ascii="Trebuchet MS" w:hAnsi="Trebuchet MS"/>
          <w:color w:val="000000" w:themeColor="text1"/>
          <w:sz w:val="32"/>
          <w:szCs w:val="22"/>
        </w:rPr>
        <w:t xml:space="preserve">anager will investigate the alleged incident thoroughly before any decision to dismiss is made. For full details see our </w:t>
      </w:r>
      <w:r w:rsidR="00C1774D" w:rsidRPr="009C68E9">
        <w:rPr>
          <w:rFonts w:ascii="Trebuchet MS" w:hAnsi="Trebuchet MS"/>
          <w:b/>
          <w:color w:val="000000" w:themeColor="text1"/>
          <w:sz w:val="32"/>
          <w:szCs w:val="22"/>
        </w:rPr>
        <w:t>Staff Disciplinary policy</w:t>
      </w:r>
      <w:r w:rsidR="00C1774D" w:rsidRPr="009C68E9">
        <w:rPr>
          <w:rFonts w:ascii="Trebuchet MS" w:hAnsi="Trebuchet MS"/>
          <w:color w:val="000000" w:themeColor="text1"/>
          <w:sz w:val="32"/>
          <w:szCs w:val="22"/>
        </w:rPr>
        <w:t>.</w:t>
      </w:r>
    </w:p>
    <w:p w14:paraId="6EA06E70"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D4F34" w:rsidRPr="009C68E9" w14:paraId="3C6D6A26" w14:textId="77777777" w:rsidTr="008D4F3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BB9A7F7" w14:textId="368574BF"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8D4F34" w:rsidRPr="009C68E9" w14:paraId="00EAA1E7" w14:textId="77777777" w:rsidTr="008D4F3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8E0F37" w14:textId="7F900EF6"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4451C421" w14:textId="77777777" w:rsidR="00C1774D" w:rsidRPr="009C68E9" w:rsidRDefault="00C1774D" w:rsidP="00C1774D">
      <w:pPr>
        <w:rPr>
          <w:color w:val="000000" w:themeColor="text1"/>
          <w:sz w:val="36"/>
        </w:rPr>
      </w:pPr>
    </w:p>
    <w:p w14:paraId="521C8B9E" w14:textId="6DF1C102" w:rsidR="007A6522" w:rsidRDefault="007A6522" w:rsidP="00C1774D">
      <w:pPr>
        <w:pStyle w:val="Heading1"/>
        <w:rPr>
          <w:rFonts w:ascii="Comic Sans MS" w:hAnsi="Comic Sans MS"/>
          <w:color w:val="000000" w:themeColor="text1"/>
          <w:sz w:val="48"/>
          <w:u w:val="none"/>
        </w:rPr>
      </w:pPr>
    </w:p>
    <w:p w14:paraId="6E8657DE" w14:textId="32E5E074" w:rsidR="00E029A3" w:rsidRDefault="00E029A3" w:rsidP="00E029A3">
      <w:pPr>
        <w:rPr>
          <w:lang w:eastAsia="en-GB"/>
        </w:rPr>
      </w:pPr>
    </w:p>
    <w:p w14:paraId="37E07EE9" w14:textId="77777777" w:rsidR="00E029A3" w:rsidRPr="00E029A3" w:rsidRDefault="00E029A3" w:rsidP="00E029A3">
      <w:pPr>
        <w:rPr>
          <w:lang w:eastAsia="en-GB"/>
        </w:rPr>
      </w:pPr>
    </w:p>
    <w:p w14:paraId="2C250C02" w14:textId="77777777" w:rsidR="007A6522" w:rsidRPr="009C68E9" w:rsidRDefault="007A6522" w:rsidP="00C1774D">
      <w:pPr>
        <w:pStyle w:val="Heading1"/>
        <w:rPr>
          <w:color w:val="000000" w:themeColor="text1"/>
          <w:sz w:val="44"/>
          <w:u w:val="none"/>
        </w:rPr>
      </w:pPr>
    </w:p>
    <w:p w14:paraId="244A79E0" w14:textId="77777777" w:rsidR="007A6522" w:rsidRPr="009C68E9" w:rsidRDefault="007A6522" w:rsidP="00C1774D">
      <w:pPr>
        <w:pStyle w:val="Heading1"/>
        <w:rPr>
          <w:color w:val="000000" w:themeColor="text1"/>
          <w:sz w:val="44"/>
          <w:u w:val="none"/>
        </w:rPr>
      </w:pPr>
    </w:p>
    <w:p w14:paraId="58325559" w14:textId="77777777" w:rsidR="007A6522" w:rsidRPr="009C68E9" w:rsidRDefault="007A6522" w:rsidP="00C1774D">
      <w:pPr>
        <w:pStyle w:val="Heading1"/>
        <w:rPr>
          <w:color w:val="000000" w:themeColor="text1"/>
          <w:sz w:val="44"/>
          <w:u w:val="none"/>
        </w:rPr>
      </w:pPr>
    </w:p>
    <w:p w14:paraId="1E012268" w14:textId="77777777" w:rsidR="007A6522" w:rsidRPr="009C68E9" w:rsidRDefault="007A6522" w:rsidP="00C1774D">
      <w:pPr>
        <w:pStyle w:val="Heading1"/>
        <w:rPr>
          <w:color w:val="000000" w:themeColor="text1"/>
          <w:sz w:val="44"/>
          <w:u w:val="none"/>
        </w:rPr>
      </w:pPr>
    </w:p>
    <w:p w14:paraId="2C91B8EA" w14:textId="77777777" w:rsidR="007A6522" w:rsidRPr="009C68E9" w:rsidRDefault="007A6522" w:rsidP="007A6522">
      <w:pPr>
        <w:pStyle w:val="Heading1"/>
        <w:jc w:val="left"/>
        <w:rPr>
          <w:color w:val="000000" w:themeColor="text1"/>
          <w:sz w:val="44"/>
          <w:u w:val="none"/>
        </w:rPr>
      </w:pPr>
    </w:p>
    <w:p w14:paraId="6D6FA745" w14:textId="77777777" w:rsidR="007A6522" w:rsidRPr="009C68E9" w:rsidRDefault="007A6522" w:rsidP="007A6522">
      <w:pPr>
        <w:rPr>
          <w:color w:val="000000" w:themeColor="text1"/>
          <w:lang w:eastAsia="en-GB"/>
        </w:rPr>
      </w:pPr>
    </w:p>
    <w:p w14:paraId="6F710018" w14:textId="77777777" w:rsidR="007A6522" w:rsidRPr="009C68E9" w:rsidRDefault="007A6522" w:rsidP="007A6522">
      <w:pPr>
        <w:rPr>
          <w:color w:val="000000" w:themeColor="text1"/>
          <w:lang w:eastAsia="en-GB"/>
        </w:rPr>
      </w:pPr>
    </w:p>
    <w:p w14:paraId="5D1D86A3" w14:textId="77777777" w:rsidR="007A6522" w:rsidRPr="009C68E9" w:rsidRDefault="007A6522" w:rsidP="007A6522">
      <w:pPr>
        <w:rPr>
          <w:color w:val="000000" w:themeColor="text1"/>
          <w:lang w:eastAsia="en-GB"/>
        </w:rPr>
      </w:pPr>
    </w:p>
    <w:p w14:paraId="50C30709" w14:textId="77777777" w:rsidR="007A6522" w:rsidRPr="009C68E9" w:rsidRDefault="007A6522" w:rsidP="007A6522">
      <w:pPr>
        <w:rPr>
          <w:color w:val="000000" w:themeColor="text1"/>
          <w:lang w:eastAsia="en-GB"/>
        </w:rPr>
      </w:pPr>
    </w:p>
    <w:p w14:paraId="64F1CCB8" w14:textId="77777777" w:rsidR="007A6522" w:rsidRPr="009C68E9" w:rsidRDefault="007A6522" w:rsidP="007A6522">
      <w:pPr>
        <w:rPr>
          <w:color w:val="000000" w:themeColor="text1"/>
          <w:lang w:eastAsia="en-GB"/>
        </w:rPr>
      </w:pPr>
    </w:p>
    <w:p w14:paraId="2B4790A0" w14:textId="5F73763F" w:rsidR="007A6522" w:rsidRDefault="007A6522" w:rsidP="007A6522">
      <w:pPr>
        <w:rPr>
          <w:color w:val="000000" w:themeColor="text1"/>
          <w:lang w:eastAsia="en-GB"/>
        </w:rPr>
      </w:pPr>
    </w:p>
    <w:p w14:paraId="6B8C3DB4" w14:textId="7E281507" w:rsidR="00830AAF" w:rsidRDefault="00830AAF" w:rsidP="007A6522">
      <w:pPr>
        <w:rPr>
          <w:color w:val="000000" w:themeColor="text1"/>
          <w:lang w:eastAsia="en-GB"/>
        </w:rPr>
      </w:pPr>
    </w:p>
    <w:p w14:paraId="62BBAA72" w14:textId="5486CFD3" w:rsidR="00830AAF" w:rsidRDefault="00830AAF" w:rsidP="007A6522">
      <w:pPr>
        <w:rPr>
          <w:color w:val="000000" w:themeColor="text1"/>
          <w:lang w:eastAsia="en-GB"/>
        </w:rPr>
      </w:pPr>
    </w:p>
    <w:p w14:paraId="52DFA785" w14:textId="692A794C" w:rsidR="00830AAF" w:rsidRDefault="00830AAF" w:rsidP="007A6522">
      <w:pPr>
        <w:rPr>
          <w:color w:val="000000" w:themeColor="text1"/>
          <w:lang w:eastAsia="en-GB"/>
        </w:rPr>
      </w:pPr>
    </w:p>
    <w:p w14:paraId="370D7292" w14:textId="413B54A4" w:rsidR="00830AAF" w:rsidRDefault="00830AAF" w:rsidP="00830AAF">
      <w:pPr>
        <w:pStyle w:val="Heading1"/>
        <w:rPr>
          <w:color w:val="000000" w:themeColor="text1"/>
          <w:sz w:val="44"/>
        </w:rPr>
      </w:pPr>
      <w:r w:rsidRPr="00812336">
        <w:rPr>
          <w:color w:val="000000" w:themeColor="text1"/>
          <w:sz w:val="44"/>
        </w:rPr>
        <w:lastRenderedPageBreak/>
        <w:t xml:space="preserve">Staff </w:t>
      </w:r>
      <w:r>
        <w:rPr>
          <w:color w:val="000000" w:themeColor="text1"/>
          <w:sz w:val="44"/>
        </w:rPr>
        <w:t>Children attending clubs</w:t>
      </w:r>
    </w:p>
    <w:p w14:paraId="1C2ADDB7" w14:textId="08512087" w:rsidR="00830AAF" w:rsidRDefault="00830AAF" w:rsidP="00830AAF">
      <w:pPr>
        <w:rPr>
          <w:lang w:eastAsia="en-GB"/>
        </w:rPr>
      </w:pPr>
    </w:p>
    <w:p w14:paraId="0B58A69B" w14:textId="4BB92C2D" w:rsidR="00830AAF" w:rsidRDefault="00830AAF" w:rsidP="00830AAF">
      <w:pPr>
        <w:rPr>
          <w:rFonts w:ascii="Trebuchet MS" w:hAnsi="Trebuchet MS"/>
          <w:sz w:val="32"/>
          <w:szCs w:val="32"/>
          <w:lang w:eastAsia="en-GB"/>
        </w:rPr>
      </w:pPr>
      <w:r>
        <w:rPr>
          <w:rFonts w:ascii="Trebuchet MS" w:hAnsi="Trebuchet MS"/>
          <w:sz w:val="32"/>
          <w:szCs w:val="32"/>
          <w:lang w:eastAsia="en-GB"/>
        </w:rPr>
        <w:t>One of our benefits for our staff is free childcare for their own children who would like to attend one of our clubs. However, we follow the steps below to ensure this is done carefully and does not affect the effectiveness of the club.</w:t>
      </w:r>
    </w:p>
    <w:p w14:paraId="03182DFA" w14:textId="77777777" w:rsidR="00830AAF" w:rsidRDefault="00830AAF" w:rsidP="00830AAF">
      <w:pPr>
        <w:rPr>
          <w:rFonts w:ascii="Trebuchet MS" w:hAnsi="Trebuchet MS"/>
          <w:sz w:val="32"/>
          <w:szCs w:val="32"/>
          <w:lang w:eastAsia="en-GB"/>
        </w:rPr>
      </w:pPr>
    </w:p>
    <w:p w14:paraId="2B597D5D" w14:textId="64455B85"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Staff children must be attending a primary school</w:t>
      </w:r>
    </w:p>
    <w:p w14:paraId="53D4E1CB" w14:textId="47D48BDA"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Where staff children have additional </w:t>
      </w:r>
      <w:proofErr w:type="gramStart"/>
      <w:r>
        <w:rPr>
          <w:rFonts w:ascii="Trebuchet MS" w:hAnsi="Trebuchet MS"/>
          <w:sz w:val="32"/>
          <w:szCs w:val="32"/>
          <w:lang w:eastAsia="en-GB"/>
        </w:rPr>
        <w:t>needs</w:t>
      </w:r>
      <w:proofErr w:type="gramEnd"/>
      <w:r>
        <w:rPr>
          <w:rFonts w:ascii="Trebuchet MS" w:hAnsi="Trebuchet MS"/>
          <w:sz w:val="32"/>
          <w:szCs w:val="32"/>
          <w:lang w:eastAsia="en-GB"/>
        </w:rPr>
        <w:t xml:space="preserve"> this will need to be </w:t>
      </w:r>
      <w:proofErr w:type="gramStart"/>
      <w:r>
        <w:rPr>
          <w:rFonts w:ascii="Trebuchet MS" w:hAnsi="Trebuchet MS"/>
          <w:sz w:val="32"/>
          <w:szCs w:val="32"/>
          <w:lang w:eastAsia="en-GB"/>
        </w:rPr>
        <w:t>taken into account</w:t>
      </w:r>
      <w:proofErr w:type="gramEnd"/>
      <w:r>
        <w:rPr>
          <w:rFonts w:ascii="Trebuchet MS" w:hAnsi="Trebuchet MS"/>
          <w:sz w:val="32"/>
          <w:szCs w:val="32"/>
          <w:lang w:eastAsia="en-GB"/>
        </w:rPr>
        <w:t xml:space="preserve"> before they can attend. This may result in a refusal of a free place. </w:t>
      </w:r>
    </w:p>
    <w:p w14:paraId="40060A54" w14:textId="7DF7B45E" w:rsidR="0066686E" w:rsidRDefault="0066686E"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Staff whose children attend must ensure they do not give them preferential treatment and deal with them fairly as if it was any other child. They must also ensure they do not spend any more time with them than they would with any other child. This behaviour ultimately has an impact on the overall effectiveness of the club and in such circumstances their child’s place may be withdrawn. </w:t>
      </w:r>
    </w:p>
    <w:p w14:paraId="5E82811A" w14:textId="300B980A"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It is always at the managers discretion whether a child can be offered a free place</w:t>
      </w:r>
      <w:r w:rsidR="0066686E">
        <w:rPr>
          <w:rFonts w:ascii="Trebuchet MS" w:hAnsi="Trebuchet MS"/>
          <w:sz w:val="32"/>
          <w:szCs w:val="32"/>
          <w:lang w:eastAsia="en-GB"/>
        </w:rPr>
        <w:t>.</w:t>
      </w:r>
    </w:p>
    <w:p w14:paraId="5E9F452E" w14:textId="61630D8C" w:rsidR="00830AAF" w:rsidRP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This benefit may be withdrawn at any time </w:t>
      </w:r>
      <w:r w:rsidR="0066686E">
        <w:rPr>
          <w:rFonts w:ascii="Trebuchet MS" w:hAnsi="Trebuchet MS"/>
          <w:sz w:val="32"/>
          <w:szCs w:val="32"/>
          <w:lang w:eastAsia="en-GB"/>
        </w:rPr>
        <w:t xml:space="preserve">but at least 12 weeks’ notice must be given to employees. </w:t>
      </w:r>
    </w:p>
    <w:p w14:paraId="13464FA5" w14:textId="0B6A255E" w:rsidR="00830AAF" w:rsidRDefault="00830AAF" w:rsidP="00830AAF">
      <w:pPr>
        <w:rPr>
          <w:lang w:eastAsia="en-GB"/>
        </w:rPr>
      </w:pPr>
    </w:p>
    <w:p w14:paraId="02283203" w14:textId="5B134CAB" w:rsidR="00830AAF" w:rsidRDefault="00830AAF" w:rsidP="00830AAF">
      <w:pPr>
        <w:rPr>
          <w:lang w:eastAsia="en-GB"/>
        </w:rPr>
      </w:pPr>
    </w:p>
    <w:p w14:paraId="0E712314" w14:textId="255B7069" w:rsidR="00830AAF" w:rsidRDefault="00830AAF" w:rsidP="00830AAF">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30AAF" w:rsidRPr="009C68E9" w14:paraId="66CBBCB9" w14:textId="77777777" w:rsidTr="0056508D">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82AA36A" w14:textId="03BEFDC7" w:rsidR="00830AAF" w:rsidRPr="009C68E9" w:rsidRDefault="00830AAF" w:rsidP="0056508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830AAF" w:rsidRPr="009C68E9" w14:paraId="6482C875" w14:textId="77777777" w:rsidTr="0056508D">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113ED49" w14:textId="55A4AF0C" w:rsidR="00830AAF" w:rsidRPr="009C68E9" w:rsidRDefault="00830AAF" w:rsidP="0056508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FF44430" w14:textId="18E8A953" w:rsidR="00830AAF" w:rsidRDefault="00830AAF" w:rsidP="00830AAF">
      <w:pPr>
        <w:rPr>
          <w:lang w:eastAsia="en-GB"/>
        </w:rPr>
      </w:pPr>
    </w:p>
    <w:p w14:paraId="30B49E5C" w14:textId="1C2BF4A8" w:rsidR="00830AAF" w:rsidRDefault="00830AAF" w:rsidP="00830AAF">
      <w:pPr>
        <w:rPr>
          <w:lang w:eastAsia="en-GB"/>
        </w:rPr>
      </w:pPr>
    </w:p>
    <w:p w14:paraId="5D55A493" w14:textId="3997898C" w:rsidR="00830AAF" w:rsidRDefault="00830AAF" w:rsidP="00830AAF">
      <w:pPr>
        <w:rPr>
          <w:lang w:eastAsia="en-GB"/>
        </w:rPr>
      </w:pPr>
    </w:p>
    <w:p w14:paraId="05849A27" w14:textId="4B1A78EC" w:rsidR="00830AAF" w:rsidRDefault="00830AAF" w:rsidP="00830AAF">
      <w:pPr>
        <w:rPr>
          <w:lang w:eastAsia="en-GB"/>
        </w:rPr>
      </w:pPr>
    </w:p>
    <w:p w14:paraId="519DDCC3" w14:textId="302AF550" w:rsidR="00830AAF" w:rsidRDefault="00830AAF" w:rsidP="00830AAF">
      <w:pPr>
        <w:rPr>
          <w:lang w:eastAsia="en-GB"/>
        </w:rPr>
      </w:pPr>
    </w:p>
    <w:p w14:paraId="7B11DB0C" w14:textId="770D4528" w:rsidR="00830AAF" w:rsidRDefault="00830AAF" w:rsidP="00830AAF">
      <w:pPr>
        <w:rPr>
          <w:lang w:eastAsia="en-GB"/>
        </w:rPr>
      </w:pPr>
    </w:p>
    <w:p w14:paraId="5322FBA7" w14:textId="001D13B5" w:rsidR="00830AAF" w:rsidRDefault="00830AAF" w:rsidP="00830AAF">
      <w:pPr>
        <w:rPr>
          <w:lang w:eastAsia="en-GB"/>
        </w:rPr>
      </w:pPr>
    </w:p>
    <w:p w14:paraId="7689B8A7" w14:textId="1C7DDDD3" w:rsidR="00830AAF" w:rsidRDefault="00830AAF" w:rsidP="00830AAF">
      <w:pPr>
        <w:rPr>
          <w:lang w:eastAsia="en-GB"/>
        </w:rPr>
      </w:pPr>
    </w:p>
    <w:p w14:paraId="23B3B2F5" w14:textId="3FE52989" w:rsidR="00830AAF" w:rsidRDefault="00830AAF" w:rsidP="00830AAF">
      <w:pPr>
        <w:rPr>
          <w:lang w:eastAsia="en-GB"/>
        </w:rPr>
      </w:pPr>
    </w:p>
    <w:p w14:paraId="039060FE" w14:textId="77777777" w:rsidR="00830AAF" w:rsidRPr="00830AAF" w:rsidRDefault="00830AAF" w:rsidP="00830AAF">
      <w:pPr>
        <w:rPr>
          <w:lang w:eastAsia="en-GB"/>
        </w:rPr>
      </w:pPr>
    </w:p>
    <w:p w14:paraId="73842589"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Disciplinary Procedure</w:t>
      </w:r>
    </w:p>
    <w:p w14:paraId="2FA0E9B0" w14:textId="77777777" w:rsidR="00C1774D" w:rsidRPr="009C68E9" w:rsidRDefault="00C1774D" w:rsidP="00C1774D">
      <w:pPr>
        <w:rPr>
          <w:color w:val="000000" w:themeColor="text1"/>
          <w:sz w:val="32"/>
          <w:szCs w:val="22"/>
        </w:rPr>
      </w:pPr>
    </w:p>
    <w:p w14:paraId="4B31D496" w14:textId="77777777" w:rsidR="00C1774D" w:rsidRPr="009C68E9" w:rsidRDefault="00FB7E16" w:rsidP="00C1774D">
      <w:pPr>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 have a team of well-motivated, highly skilled and professional staff. However, should the behaviour or performance of a member of staff fall below the high standards that we expect we will follow the procedure set out below. </w:t>
      </w:r>
    </w:p>
    <w:p w14:paraId="51B55B8D"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will not be dismissed for a first breach of discipline except in the case of gross misconduct.</w:t>
      </w:r>
    </w:p>
    <w:p w14:paraId="358620F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have the right to appeal at all stages of the procedure and this will be confirmed within the warning or dismissal letter. The member of staff will have the opportunity to ask questions and answer </w:t>
      </w:r>
      <w:r w:rsidR="008D4F34" w:rsidRPr="009C68E9">
        <w:rPr>
          <w:rFonts w:ascii="Trebuchet MS" w:hAnsi="Trebuchet MS"/>
          <w:color w:val="000000" w:themeColor="text1"/>
          <w:sz w:val="32"/>
          <w:szCs w:val="22"/>
        </w:rPr>
        <w:t>allegations and</w:t>
      </w:r>
      <w:r w:rsidRPr="009C68E9">
        <w:rPr>
          <w:rFonts w:ascii="Trebuchet MS" w:hAnsi="Trebuchet MS"/>
          <w:color w:val="000000" w:themeColor="text1"/>
          <w:sz w:val="32"/>
          <w:szCs w:val="22"/>
        </w:rPr>
        <w:t xml:space="preserve"> has the right to be accompanied by a colleague or union representative to disciplinary meetings.</w:t>
      </w:r>
    </w:p>
    <w:p w14:paraId="75AC71E8"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inor offences</w:t>
      </w:r>
    </w:p>
    <w:p w14:paraId="739AD5F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ry to resolve the matter by informal discussions with the member of staff. If this does not resolve</w:t>
      </w:r>
      <w:r w:rsidR="00C37CAC">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roblem, the formal disciplinary procedure will be followed.</w:t>
      </w:r>
    </w:p>
    <w:p w14:paraId="160FCC09"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Formal disciplinary procedure</w:t>
      </w:r>
    </w:p>
    <w:p w14:paraId="7713449E" w14:textId="77777777" w:rsidR="00C1774D" w:rsidRPr="009C68E9" w:rsidRDefault="00C1774D" w:rsidP="00C1774D">
      <w:p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stages of the formal disciplinary procedure are:</w:t>
      </w:r>
    </w:p>
    <w:p w14:paraId="393C48F3"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mal verbal warning</w:t>
      </w:r>
    </w:p>
    <w:p w14:paraId="58C76D50"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irst written warning</w:t>
      </w:r>
    </w:p>
    <w:p w14:paraId="75B98A80"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Second written warning</w:t>
      </w:r>
    </w:p>
    <w:p w14:paraId="6A0334AD" w14:textId="77777777" w:rsidR="00C1774D" w:rsidRPr="009C68E9" w:rsidRDefault="00C1774D" w:rsidP="00C1774D">
      <w:pPr>
        <w:numPr>
          <w:ilvl w:val="0"/>
          <w:numId w:val="95"/>
        </w:numPr>
        <w:spacing w:after="12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Dismissal</w:t>
      </w:r>
    </w:p>
    <w:p w14:paraId="1808CB82" w14:textId="77777777" w:rsidR="00C1774D" w:rsidRPr="009C68E9" w:rsidRDefault="00C1774D" w:rsidP="00C1774D">
      <w:pPr>
        <w:spacing w:before="24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t>Disciplinary meetings</w:t>
      </w:r>
    </w:p>
    <w:p w14:paraId="2473FAF7"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 each stage of the procedure the manager will hold a disciplinary meeting with the member of staff to explore the misconduct or performance issue, and, if still applicable following the discussion at the meeting, will then issue the appropriate type of warning (or dismissal notice).</w:t>
      </w:r>
    </w:p>
    <w:p w14:paraId="106FAD2D" w14:textId="77777777" w:rsidR="00C1774D" w:rsidRPr="009C68E9" w:rsidRDefault="00C1774D" w:rsidP="00C1774D">
      <w:pPr>
        <w:spacing w:before="12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lastRenderedPageBreak/>
        <w:t>Before the meeting</w:t>
      </w:r>
    </w:p>
    <w:p w14:paraId="275349DA" w14:textId="77777777" w:rsidR="00C1774D" w:rsidRPr="009C68E9" w:rsidRDefault="00C1774D" w:rsidP="00C1774D">
      <w:pPr>
        <w:spacing w:before="120" w:after="120"/>
        <w:rPr>
          <w:rStyle w:val="Normal1"/>
          <w:color w:val="000000" w:themeColor="text1"/>
          <w:sz w:val="32"/>
        </w:rPr>
      </w:pPr>
      <w:r w:rsidRPr="009C68E9">
        <w:rPr>
          <w:rFonts w:ascii="Trebuchet MS" w:hAnsi="Trebuchet MS"/>
          <w:color w:val="000000" w:themeColor="text1"/>
          <w:sz w:val="32"/>
          <w:szCs w:val="22"/>
          <w:lang w:eastAsia="en-GB"/>
        </w:rPr>
        <w:t xml:space="preserve">Before each disciplinary meeting the manager will </w:t>
      </w:r>
      <w:r w:rsidRPr="009C68E9">
        <w:rPr>
          <w:rStyle w:val="Normal1"/>
          <w:rFonts w:ascii="Trebuchet MS" w:hAnsi="Trebuchet MS"/>
          <w:color w:val="000000" w:themeColor="text1"/>
          <w:sz w:val="32"/>
        </w:rPr>
        <w:t xml:space="preserve">write to inform the member of staff of the date and purpose of the meeting, of the specific disciplinary issue to be discussed, and of their right to be accompanied by a colleague or union representative. </w:t>
      </w:r>
    </w:p>
    <w:p w14:paraId="4144F401" w14:textId="77777777" w:rsidR="00C1774D" w:rsidRPr="009C68E9" w:rsidRDefault="00C1774D" w:rsidP="00C1774D">
      <w:pPr>
        <w:spacing w:before="12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After the meeting</w:t>
      </w:r>
    </w:p>
    <w:p w14:paraId="0D51B2F7" w14:textId="77777777" w:rsidR="00C1774D" w:rsidRPr="009C68E9" w:rsidRDefault="00C1774D" w:rsidP="00C1774D">
      <w:pPr>
        <w:spacing w:before="120" w:after="120"/>
        <w:rPr>
          <w:color w:val="000000" w:themeColor="text1"/>
          <w:sz w:val="32"/>
          <w:szCs w:val="22"/>
        </w:rPr>
      </w:pPr>
      <w:r w:rsidRPr="009C68E9">
        <w:rPr>
          <w:rFonts w:ascii="Trebuchet MS" w:hAnsi="Trebuchet MS"/>
          <w:color w:val="000000" w:themeColor="text1"/>
          <w:sz w:val="32"/>
          <w:szCs w:val="22"/>
        </w:rPr>
        <w:t xml:space="preserve">Following each disciplinary meeting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write to the member of staff to confirm:</w:t>
      </w:r>
    </w:p>
    <w:p w14:paraId="124B7717"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 verbal, first written or final written warning has been issued (depending on the stage of the disciplinary process)</w:t>
      </w:r>
    </w:p>
    <w:p w14:paraId="74245A29"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at the warning was for</w:t>
      </w:r>
    </w:p>
    <w:p w14:paraId="31A3C890" w14:textId="77777777"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hat improvement in conduct or performance is expected and within what </w:t>
      </w:r>
      <w:r w:rsidR="005D3227" w:rsidRPr="009C68E9">
        <w:rPr>
          <w:rFonts w:ascii="Trebuchet MS" w:hAnsi="Trebuchet MS"/>
          <w:color w:val="000000" w:themeColor="text1"/>
          <w:sz w:val="32"/>
          <w:szCs w:val="22"/>
        </w:rPr>
        <w:t>timescale</w:t>
      </w:r>
    </w:p>
    <w:p w14:paraId="735204EA"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onsequences of further misconduct or lack of performance</w:t>
      </w:r>
    </w:p>
    <w:p w14:paraId="2C938596"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how long the warning will be kept on file</w:t>
      </w:r>
    </w:p>
    <w:p w14:paraId="327899A5" w14:textId="77777777" w:rsidR="00C1774D" w:rsidRPr="008035E9" w:rsidRDefault="00C1774D" w:rsidP="008035E9">
      <w:pPr>
        <w:numPr>
          <w:ilvl w:val="0"/>
          <w:numId w:val="96"/>
        </w:numPr>
        <w:spacing w:after="120"/>
        <w:ind w:left="714" w:hanging="357"/>
        <w:rPr>
          <w:rStyle w:val="Normal1"/>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14:paraId="57AB13B9" w14:textId="77777777" w:rsidR="00C1774D" w:rsidRPr="009C68E9" w:rsidRDefault="00C1774D" w:rsidP="00C1774D">
      <w:pPr>
        <w:spacing w:before="24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Keeping notes of warnings</w:t>
      </w:r>
    </w:p>
    <w:p w14:paraId="592096AB" w14:textId="77777777" w:rsidR="00C1774D" w:rsidRPr="009C68E9" w:rsidRDefault="00C1774D" w:rsidP="00C1774D">
      <w:pPr>
        <w:spacing w:before="120"/>
        <w:rPr>
          <w:rStyle w:val="Normal1"/>
          <w:rFonts w:ascii="Trebuchet MS" w:hAnsi="Trebuchet MS"/>
          <w:color w:val="000000" w:themeColor="text1"/>
          <w:sz w:val="32"/>
        </w:rPr>
      </w:pPr>
      <w:r w:rsidRPr="009C68E9">
        <w:rPr>
          <w:rStyle w:val="Normal1"/>
          <w:rFonts w:ascii="Trebuchet MS" w:hAnsi="Trebuchet MS"/>
          <w:color w:val="000000" w:themeColor="text1"/>
          <w:sz w:val="32"/>
        </w:rPr>
        <w:t>Notes of warnings will be kept in the staff member’s personnel file as follows:</w:t>
      </w:r>
    </w:p>
    <w:p w14:paraId="5240FEA1" w14:textId="77777777"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ormal verbal warning: A note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six months if their performance or conduct is satisfactory. </w:t>
      </w:r>
    </w:p>
    <w:p w14:paraId="22753E88" w14:textId="77777777"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irst written warning: A copy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12 months if their performance or conduct is satisfactory. </w:t>
      </w:r>
    </w:p>
    <w:p w14:paraId="06ECAB4C" w14:textId="77777777" w:rsidR="00C1774D" w:rsidRPr="009C68E9" w:rsidRDefault="00C1774D" w:rsidP="00C1774D">
      <w:pPr>
        <w:numPr>
          <w:ilvl w:val="0"/>
          <w:numId w:val="97"/>
        </w:numPr>
        <w:spacing w:after="60"/>
        <w:ind w:left="714" w:hanging="357"/>
        <w:rPr>
          <w:color w:val="000000" w:themeColor="text1"/>
          <w:sz w:val="36"/>
        </w:rPr>
      </w:pPr>
      <w:r w:rsidRPr="009C68E9">
        <w:rPr>
          <w:rStyle w:val="Normal1"/>
          <w:rFonts w:ascii="Trebuchet MS" w:hAnsi="Trebuchet MS"/>
          <w:color w:val="000000" w:themeColor="text1"/>
          <w:sz w:val="32"/>
        </w:rPr>
        <w:t xml:space="preserve">Final written warning: A copy of the final written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24 months if the performance or conduct of the member of staff </w:t>
      </w:r>
      <w:r w:rsidR="00C37CAC">
        <w:rPr>
          <w:rStyle w:val="Normal1"/>
          <w:rFonts w:ascii="Trebuchet MS" w:hAnsi="Trebuchet MS"/>
          <w:color w:val="000000" w:themeColor="text1"/>
          <w:sz w:val="32"/>
        </w:rPr>
        <w:t>is</w:t>
      </w:r>
      <w:r w:rsidRPr="009C68E9">
        <w:rPr>
          <w:rStyle w:val="Normal1"/>
          <w:rFonts w:ascii="Trebuchet MS" w:hAnsi="Trebuchet MS"/>
          <w:color w:val="000000" w:themeColor="text1"/>
          <w:sz w:val="32"/>
        </w:rPr>
        <w:t xml:space="preserve"> satisfactory.</w:t>
      </w:r>
    </w:p>
    <w:p w14:paraId="40742574"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Dismissal</w:t>
      </w:r>
    </w:p>
    <w:p w14:paraId="42CD9860"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during the period of the final written warning, there is a further breach of Club rules, or if the member of staff’s performance has still not improved, dismissal will normally result. The organisation of the final disciplinary meeting at which this decision is made is the same as described above for the earlier disciplinary meetings.</w:t>
      </w:r>
    </w:p>
    <w:p w14:paraId="645B6E6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mmediately after the final disciplinary meeting the manager will write to the member of staff to confirm:</w:t>
      </w:r>
    </w:p>
    <w:p w14:paraId="22A7ED05" w14:textId="77777777"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t the disciplinary meeting it was decided that their conduct/performance was still unsatisfactory and that they will be dismisse</w:t>
      </w:r>
      <w:r w:rsidR="008035E9">
        <w:rPr>
          <w:rFonts w:ascii="Trebuchet MS" w:hAnsi="Trebuchet MS"/>
          <w:color w:val="000000" w:themeColor="text1"/>
          <w:sz w:val="32"/>
          <w:szCs w:val="22"/>
        </w:rPr>
        <w:t>d</w:t>
      </w:r>
    </w:p>
    <w:p w14:paraId="1F3C8CBE"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y they are being dismissed</w:t>
      </w:r>
    </w:p>
    <w:p w14:paraId="70F02A24"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ir last day of service will be</w:t>
      </w:r>
    </w:p>
    <w:p w14:paraId="488D8E1B" w14:textId="77777777" w:rsidR="00C1774D" w:rsidRPr="009C68E9" w:rsidRDefault="00C1774D" w:rsidP="00C1774D">
      <w:pPr>
        <w:numPr>
          <w:ilvl w:val="0"/>
          <w:numId w:val="96"/>
        </w:numPr>
        <w:spacing w:after="60"/>
        <w:ind w:left="714" w:hanging="357"/>
        <w:rPr>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14:paraId="7991725A"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If the decision was taken not to dismiss the member of staff, this must also be confirmed in writing.</w:t>
      </w:r>
    </w:p>
    <w:p w14:paraId="5BDCF103" w14:textId="77777777" w:rsidR="00C1774D" w:rsidRPr="009C68E9" w:rsidRDefault="00C1774D" w:rsidP="00C1774D">
      <w:pPr>
        <w:rPr>
          <w:rFonts w:ascii="Trebuchet MS" w:hAnsi="Trebuchet MS"/>
          <w:color w:val="000000" w:themeColor="text1"/>
          <w:sz w:val="32"/>
          <w:szCs w:val="22"/>
        </w:rPr>
      </w:pPr>
    </w:p>
    <w:p w14:paraId="4616E5EB" w14:textId="77777777" w:rsidR="00C1774D" w:rsidRPr="009C68E9" w:rsidRDefault="00C1774D" w:rsidP="00C1774D">
      <w:pPr>
        <w:pStyle w:val="subhead"/>
        <w:rPr>
          <w:color w:val="000000" w:themeColor="text1"/>
          <w:sz w:val="36"/>
        </w:rPr>
      </w:pPr>
      <w:r w:rsidRPr="009C68E9">
        <w:rPr>
          <w:color w:val="000000" w:themeColor="text1"/>
          <w:sz w:val="36"/>
        </w:rPr>
        <w:t>Gross misconduct</w:t>
      </w:r>
    </w:p>
    <w:p w14:paraId="777F3C70"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w:t>
      </w:r>
    </w:p>
    <w:p w14:paraId="673E8D3F"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14:paraId="65BD8DC4"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14:paraId="33F476EA"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14:paraId="4482B943"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14:paraId="660A1967"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14:paraId="2C7D6AFF"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unfit for work through alcohol or illegal drug use</w:t>
      </w:r>
    </w:p>
    <w:p w14:paraId="627E85A9"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14:paraId="2ADA9A1C"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14:paraId="1F56E55D" w14:textId="77777777" w:rsidR="00C1774D" w:rsidRPr="009C68E9" w:rsidRDefault="00C37CAC" w:rsidP="00C1774D">
      <w:pPr>
        <w:spacing w:before="120"/>
        <w:rPr>
          <w:rFonts w:ascii="Trebuchet MS" w:hAnsi="Trebuchet MS"/>
          <w:color w:val="000000" w:themeColor="text1"/>
          <w:sz w:val="32"/>
          <w:szCs w:val="22"/>
        </w:rPr>
      </w:pPr>
      <w:r>
        <w:rPr>
          <w:rFonts w:ascii="Trebuchet MS" w:hAnsi="Trebuchet MS"/>
          <w:color w:val="000000" w:themeColor="text1"/>
          <w:sz w:val="32"/>
          <w:szCs w:val="22"/>
        </w:rPr>
        <w:lastRenderedPageBreak/>
        <w:t>If instant dismissal is not considered appropriate t</w:t>
      </w:r>
      <w:r w:rsidR="00C1774D" w:rsidRPr="009C68E9">
        <w:rPr>
          <w:rFonts w:ascii="Trebuchet MS" w:hAnsi="Trebuchet MS"/>
          <w:color w:val="000000" w:themeColor="text1"/>
          <w:sz w:val="32"/>
          <w:szCs w:val="22"/>
        </w:rPr>
        <w:t xml:space="preserve">he manager will investigate the alleged incident thoroughly before any decision to dismiss is made. </w:t>
      </w:r>
    </w:p>
    <w:p w14:paraId="63A9D54F"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eferral to Disclosure and Barring Service</w:t>
      </w:r>
    </w:p>
    <w:p w14:paraId="05691E3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a member of staff is dismissed (or would have been dismissed if they had not left the setting first) because they have harmed a child or put a child at risk of harm, we will make a referral to the Disclosure and Barring Service.</w:t>
      </w:r>
    </w:p>
    <w:p w14:paraId="2CB876F3"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Notification to Ofsted</w:t>
      </w:r>
    </w:p>
    <w:p w14:paraId="3BB81BC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ify Ofsted if a member of staff becomes disqualified, or if any significant event occurs which is </w:t>
      </w:r>
      <w:r w:rsidR="002774BF" w:rsidRPr="009C68E9">
        <w:rPr>
          <w:rFonts w:ascii="Trebuchet MS" w:hAnsi="Trebuchet MS"/>
          <w:color w:val="000000" w:themeColor="text1"/>
          <w:sz w:val="32"/>
          <w:szCs w:val="22"/>
        </w:rPr>
        <w:t>likely to</w:t>
      </w:r>
      <w:r w:rsidRPr="009C68E9">
        <w:rPr>
          <w:rFonts w:ascii="Trebuchet MS" w:hAnsi="Trebuchet MS"/>
          <w:color w:val="000000" w:themeColor="text1"/>
          <w:sz w:val="32"/>
          <w:szCs w:val="22"/>
        </w:rPr>
        <w:t xml:space="preserve"> affect their suitability. Note that a member of staff could become disqualified through the actions of a partner or housemate.</w:t>
      </w:r>
    </w:p>
    <w:p w14:paraId="210D5591" w14:textId="77777777" w:rsidR="00C1774D" w:rsidRPr="009C68E9" w:rsidRDefault="00C1774D" w:rsidP="00C1774D">
      <w:pPr>
        <w:pStyle w:val="subhead"/>
        <w:spacing w:before="240"/>
        <w:rPr>
          <w:color w:val="000000" w:themeColor="text1"/>
          <w:sz w:val="36"/>
        </w:rPr>
      </w:pPr>
      <w:r w:rsidRPr="009C68E9">
        <w:rPr>
          <w:color w:val="000000" w:themeColor="text1"/>
          <w:sz w:val="36"/>
        </w:rPr>
        <w:t>Appeals</w:t>
      </w:r>
    </w:p>
    <w:p w14:paraId="179853B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 member of staff wishing to appeal against a disciplinary decision must do so in writing, stating the grounds for the appeal, and within five working days of being informed of the decision. A meeting to hear the appeal will be set up no more than ten working days later. The member of staff has the right to be accompanied to the appeal hearing.</w:t>
      </w:r>
    </w:p>
    <w:p w14:paraId="49D0B4F3" w14:textId="77777777" w:rsidR="00C1774D" w:rsidRDefault="00C1774D" w:rsidP="0032553C">
      <w:pPr>
        <w:spacing w:before="120" w:after="120"/>
        <w:rPr>
          <w:color w:val="000000" w:themeColor="text1"/>
          <w:sz w:val="36"/>
        </w:rPr>
      </w:pPr>
      <w:r w:rsidRPr="009C68E9">
        <w:rPr>
          <w:rFonts w:ascii="Trebuchet MS" w:hAnsi="Trebuchet MS"/>
          <w:color w:val="000000" w:themeColor="text1"/>
          <w:sz w:val="32"/>
          <w:szCs w:val="22"/>
        </w:rPr>
        <w:t xml:space="preserve">Where possible, the registered person or a senior member of staff who was not involved in the original disciplinary action, will hear the appeal and make an impartial and final decision. </w:t>
      </w:r>
      <w:r w:rsidRPr="009C68E9">
        <w:rPr>
          <w:rStyle w:val="Normal1"/>
          <w:rFonts w:ascii="Trebuchet MS" w:hAnsi="Trebuchet MS"/>
          <w:color w:val="000000" w:themeColor="text1"/>
          <w:sz w:val="32"/>
        </w:rPr>
        <w:t>Within ten working days of the appeal hearing, the manager /registered person will inform the member of staff in writing of the outcome of the appeal hearing.</w:t>
      </w:r>
    </w:p>
    <w:p w14:paraId="66BAB8D3" w14:textId="77777777" w:rsidR="0032553C" w:rsidRPr="0032553C" w:rsidRDefault="0032553C" w:rsidP="0032553C">
      <w:pPr>
        <w:spacing w:before="120" w:after="120"/>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6038F00B"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515BBC" w14:textId="005173A3"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9C68E9" w:rsidRPr="009C68E9" w14:paraId="41373C7A"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35DD168" w14:textId="04A45C00"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7F17E8E9" w14:textId="77777777" w:rsidR="00C1774D" w:rsidRPr="009C68E9" w:rsidRDefault="00C1774D" w:rsidP="00C1774D">
      <w:pPr>
        <w:rPr>
          <w:color w:val="000000" w:themeColor="text1"/>
          <w:sz w:val="36"/>
        </w:rPr>
      </w:pPr>
    </w:p>
    <w:p w14:paraId="20C8DBB9" w14:textId="0D4E9DC7" w:rsidR="005D3227" w:rsidRDefault="005D3227" w:rsidP="00C1774D">
      <w:pPr>
        <w:rPr>
          <w:rFonts w:ascii="Trebuchet MS" w:hAnsi="Trebuchet MS" w:cs="Tahoma"/>
          <w:color w:val="000000" w:themeColor="text1"/>
          <w:szCs w:val="20"/>
        </w:rPr>
      </w:pPr>
    </w:p>
    <w:p w14:paraId="1C079F68" w14:textId="6B7B1087" w:rsidR="00E029A3" w:rsidRDefault="00E029A3" w:rsidP="00C1774D">
      <w:pPr>
        <w:rPr>
          <w:rFonts w:ascii="Trebuchet MS" w:hAnsi="Trebuchet MS" w:cs="Tahoma"/>
          <w:color w:val="000000" w:themeColor="text1"/>
          <w:szCs w:val="20"/>
        </w:rPr>
      </w:pPr>
    </w:p>
    <w:p w14:paraId="6B35EA46" w14:textId="0E697A8A" w:rsidR="00E029A3" w:rsidRDefault="00E029A3" w:rsidP="00C1774D">
      <w:pPr>
        <w:rPr>
          <w:rFonts w:ascii="Trebuchet MS" w:hAnsi="Trebuchet MS" w:cs="Tahoma"/>
          <w:color w:val="000000" w:themeColor="text1"/>
          <w:szCs w:val="20"/>
        </w:rPr>
      </w:pPr>
    </w:p>
    <w:p w14:paraId="7F8EC464" w14:textId="23111C60" w:rsidR="00E029A3" w:rsidRDefault="00E029A3" w:rsidP="00C1774D">
      <w:pPr>
        <w:rPr>
          <w:rFonts w:ascii="Trebuchet MS" w:hAnsi="Trebuchet MS" w:cs="Tahoma"/>
          <w:color w:val="000000" w:themeColor="text1"/>
          <w:szCs w:val="20"/>
        </w:rPr>
      </w:pPr>
    </w:p>
    <w:p w14:paraId="627A6604" w14:textId="0CA88AD0" w:rsidR="00E029A3" w:rsidRDefault="00E029A3" w:rsidP="00C1774D">
      <w:pPr>
        <w:rPr>
          <w:rFonts w:ascii="Trebuchet MS" w:hAnsi="Trebuchet MS" w:cs="Tahoma"/>
          <w:color w:val="000000" w:themeColor="text1"/>
          <w:szCs w:val="20"/>
        </w:rPr>
      </w:pPr>
    </w:p>
    <w:p w14:paraId="257CB96A" w14:textId="77777777" w:rsidR="0033214F" w:rsidRPr="009C68E9" w:rsidRDefault="0033214F" w:rsidP="00C1774D">
      <w:pPr>
        <w:rPr>
          <w:rFonts w:ascii="Trebuchet MS" w:hAnsi="Trebuchet MS" w:cs="Tahoma"/>
          <w:i/>
          <w:color w:val="000000" w:themeColor="text1"/>
          <w:szCs w:val="20"/>
        </w:rPr>
      </w:pPr>
    </w:p>
    <w:p w14:paraId="3CE1E117" w14:textId="77777777" w:rsidR="0033214F" w:rsidRPr="009C68E9" w:rsidRDefault="0033214F" w:rsidP="00C1774D">
      <w:pPr>
        <w:rPr>
          <w:rFonts w:ascii="Trebuchet MS" w:hAnsi="Trebuchet MS" w:cs="Tahoma"/>
          <w:i/>
          <w:color w:val="000000" w:themeColor="text1"/>
          <w:szCs w:val="20"/>
        </w:rPr>
      </w:pPr>
    </w:p>
    <w:p w14:paraId="4084F111" w14:textId="77777777" w:rsidR="0033214F" w:rsidRPr="009C68E9" w:rsidRDefault="0033214F" w:rsidP="00C1774D">
      <w:pPr>
        <w:rPr>
          <w:rFonts w:ascii="Trebuchet MS" w:hAnsi="Trebuchet MS" w:cs="Tahoma"/>
          <w:i/>
          <w:color w:val="000000" w:themeColor="text1"/>
          <w:szCs w:val="20"/>
        </w:rPr>
      </w:pPr>
    </w:p>
    <w:p w14:paraId="4720FE7B" w14:textId="77777777" w:rsidR="0033214F" w:rsidRPr="009C68E9" w:rsidRDefault="0033214F" w:rsidP="00C1774D">
      <w:pPr>
        <w:rPr>
          <w:rFonts w:ascii="Trebuchet MS" w:hAnsi="Trebuchet MS" w:cs="Tahoma"/>
          <w:i/>
          <w:color w:val="000000" w:themeColor="text1"/>
          <w:szCs w:val="20"/>
        </w:rPr>
      </w:pPr>
    </w:p>
    <w:p w14:paraId="57CF7E56" w14:textId="77777777" w:rsidR="0033214F" w:rsidRPr="009C68E9" w:rsidRDefault="0033214F" w:rsidP="00C1774D">
      <w:pPr>
        <w:rPr>
          <w:rFonts w:ascii="Trebuchet MS" w:hAnsi="Trebuchet MS" w:cs="Tahoma"/>
          <w:i/>
          <w:color w:val="000000" w:themeColor="text1"/>
          <w:szCs w:val="20"/>
        </w:rPr>
      </w:pPr>
    </w:p>
    <w:p w14:paraId="4E2E9849" w14:textId="77777777" w:rsidR="0033214F" w:rsidRPr="009C68E9" w:rsidRDefault="0033214F" w:rsidP="00C1774D">
      <w:pPr>
        <w:rPr>
          <w:rFonts w:ascii="Trebuchet MS" w:hAnsi="Trebuchet MS" w:cs="Tahoma"/>
          <w:i/>
          <w:color w:val="000000" w:themeColor="text1"/>
          <w:szCs w:val="20"/>
        </w:rPr>
      </w:pPr>
    </w:p>
    <w:p w14:paraId="6C9509B3" w14:textId="77777777" w:rsidR="0033214F" w:rsidRPr="009C68E9" w:rsidRDefault="0033214F" w:rsidP="00C1774D">
      <w:pPr>
        <w:rPr>
          <w:rFonts w:ascii="Trebuchet MS" w:hAnsi="Trebuchet MS" w:cs="Tahoma"/>
          <w:i/>
          <w:color w:val="000000" w:themeColor="text1"/>
          <w:szCs w:val="20"/>
        </w:rPr>
      </w:pPr>
    </w:p>
    <w:p w14:paraId="2CA2086C" w14:textId="77777777" w:rsidR="0033214F" w:rsidRPr="009C68E9" w:rsidRDefault="0033214F" w:rsidP="00C1774D">
      <w:pPr>
        <w:rPr>
          <w:rFonts w:ascii="Trebuchet MS" w:hAnsi="Trebuchet MS" w:cs="Tahoma"/>
          <w:i/>
          <w:color w:val="000000" w:themeColor="text1"/>
          <w:szCs w:val="20"/>
        </w:rPr>
      </w:pPr>
    </w:p>
    <w:p w14:paraId="5F29DC64" w14:textId="77777777" w:rsidR="0033214F" w:rsidRPr="009C68E9" w:rsidRDefault="0033214F" w:rsidP="00C1774D">
      <w:pPr>
        <w:rPr>
          <w:rFonts w:ascii="Trebuchet MS" w:hAnsi="Trebuchet MS" w:cs="Tahoma"/>
          <w:i/>
          <w:color w:val="000000" w:themeColor="text1"/>
          <w:szCs w:val="20"/>
        </w:rPr>
      </w:pPr>
    </w:p>
    <w:p w14:paraId="63F8DB44" w14:textId="77777777" w:rsidR="0033214F" w:rsidRPr="009C68E9" w:rsidRDefault="0033214F" w:rsidP="00C1774D">
      <w:pPr>
        <w:rPr>
          <w:rFonts w:ascii="Trebuchet MS" w:hAnsi="Trebuchet MS" w:cs="Tahoma"/>
          <w:i/>
          <w:color w:val="000000" w:themeColor="text1"/>
          <w:szCs w:val="20"/>
        </w:rPr>
      </w:pPr>
    </w:p>
    <w:p w14:paraId="5D00B1F8" w14:textId="77777777" w:rsidR="005D3227" w:rsidRPr="009C68E9" w:rsidRDefault="005D3227" w:rsidP="00C1774D">
      <w:pPr>
        <w:rPr>
          <w:rFonts w:ascii="Trebuchet MS" w:hAnsi="Trebuchet MS" w:cs="Tahoma"/>
          <w:i/>
          <w:color w:val="000000" w:themeColor="text1"/>
          <w:szCs w:val="20"/>
        </w:rPr>
      </w:pPr>
    </w:p>
    <w:p w14:paraId="7EB85101" w14:textId="77777777" w:rsidR="005D3227" w:rsidRPr="009C68E9" w:rsidRDefault="005D3227" w:rsidP="00C1774D">
      <w:pPr>
        <w:rPr>
          <w:rFonts w:ascii="Trebuchet MS" w:hAnsi="Trebuchet MS" w:cs="Tahoma"/>
          <w:i/>
          <w:color w:val="000000" w:themeColor="text1"/>
          <w:szCs w:val="20"/>
        </w:rPr>
      </w:pPr>
    </w:p>
    <w:p w14:paraId="0008925F" w14:textId="77777777" w:rsidR="005D3227" w:rsidRPr="009C68E9" w:rsidRDefault="005D3227" w:rsidP="00C1774D">
      <w:pPr>
        <w:rPr>
          <w:rFonts w:ascii="Trebuchet MS" w:hAnsi="Trebuchet MS" w:cs="Tahoma"/>
          <w:i/>
          <w:color w:val="000000" w:themeColor="text1"/>
          <w:szCs w:val="20"/>
        </w:rPr>
      </w:pPr>
    </w:p>
    <w:p w14:paraId="63E3F57D" w14:textId="77777777" w:rsidR="005D3227" w:rsidRDefault="005D3227" w:rsidP="00C1774D">
      <w:pPr>
        <w:rPr>
          <w:rFonts w:ascii="Trebuchet MS" w:hAnsi="Trebuchet MS" w:cs="Tahoma"/>
          <w:i/>
          <w:color w:val="000000" w:themeColor="text1"/>
          <w:szCs w:val="20"/>
        </w:rPr>
      </w:pPr>
    </w:p>
    <w:p w14:paraId="3B4DB858" w14:textId="77777777" w:rsidR="0032553C" w:rsidRDefault="0032553C" w:rsidP="00C1774D">
      <w:pPr>
        <w:rPr>
          <w:rFonts w:ascii="Trebuchet MS" w:hAnsi="Trebuchet MS" w:cs="Tahoma"/>
          <w:i/>
          <w:color w:val="000000" w:themeColor="text1"/>
          <w:szCs w:val="20"/>
        </w:rPr>
      </w:pPr>
    </w:p>
    <w:p w14:paraId="2FA5D9B8" w14:textId="77777777" w:rsidR="0032553C" w:rsidRDefault="0032553C" w:rsidP="00C1774D">
      <w:pPr>
        <w:rPr>
          <w:rFonts w:ascii="Trebuchet MS" w:hAnsi="Trebuchet MS" w:cs="Tahoma"/>
          <w:i/>
          <w:color w:val="000000" w:themeColor="text1"/>
          <w:szCs w:val="20"/>
        </w:rPr>
      </w:pPr>
    </w:p>
    <w:p w14:paraId="089E21D8" w14:textId="77777777" w:rsidR="0032553C" w:rsidRDefault="0032553C" w:rsidP="00C1774D">
      <w:pPr>
        <w:rPr>
          <w:rFonts w:ascii="Trebuchet MS" w:hAnsi="Trebuchet MS" w:cs="Tahoma"/>
          <w:i/>
          <w:color w:val="000000" w:themeColor="text1"/>
          <w:szCs w:val="20"/>
        </w:rPr>
      </w:pPr>
    </w:p>
    <w:p w14:paraId="3584FF36" w14:textId="77777777" w:rsidR="0032553C" w:rsidRDefault="0032553C" w:rsidP="00C1774D">
      <w:pPr>
        <w:rPr>
          <w:rFonts w:ascii="Trebuchet MS" w:hAnsi="Trebuchet MS" w:cs="Tahoma"/>
          <w:i/>
          <w:color w:val="000000" w:themeColor="text1"/>
          <w:szCs w:val="20"/>
        </w:rPr>
      </w:pPr>
    </w:p>
    <w:p w14:paraId="4A3F86BE" w14:textId="77777777" w:rsidR="0032553C" w:rsidRDefault="0032553C" w:rsidP="00C1774D">
      <w:pPr>
        <w:rPr>
          <w:rFonts w:ascii="Trebuchet MS" w:hAnsi="Trebuchet MS" w:cs="Tahoma"/>
          <w:i/>
          <w:color w:val="000000" w:themeColor="text1"/>
          <w:szCs w:val="20"/>
        </w:rPr>
      </w:pPr>
    </w:p>
    <w:p w14:paraId="022115D9" w14:textId="77777777" w:rsidR="0032553C" w:rsidRDefault="0032553C" w:rsidP="00C1774D">
      <w:pPr>
        <w:rPr>
          <w:rFonts w:ascii="Trebuchet MS" w:hAnsi="Trebuchet MS" w:cs="Tahoma"/>
          <w:i/>
          <w:color w:val="000000" w:themeColor="text1"/>
          <w:szCs w:val="20"/>
        </w:rPr>
      </w:pPr>
    </w:p>
    <w:p w14:paraId="4A4FCBBF" w14:textId="77777777" w:rsidR="0032553C" w:rsidRDefault="0032553C" w:rsidP="00C1774D">
      <w:pPr>
        <w:rPr>
          <w:rFonts w:ascii="Trebuchet MS" w:hAnsi="Trebuchet MS" w:cs="Tahoma"/>
          <w:i/>
          <w:color w:val="000000" w:themeColor="text1"/>
          <w:szCs w:val="20"/>
        </w:rPr>
      </w:pPr>
    </w:p>
    <w:p w14:paraId="724834C7" w14:textId="77777777" w:rsidR="0032553C" w:rsidRDefault="0032553C" w:rsidP="00C1774D">
      <w:pPr>
        <w:rPr>
          <w:rFonts w:ascii="Trebuchet MS" w:hAnsi="Trebuchet MS" w:cs="Tahoma"/>
          <w:i/>
          <w:color w:val="000000" w:themeColor="text1"/>
          <w:szCs w:val="20"/>
        </w:rPr>
      </w:pPr>
    </w:p>
    <w:p w14:paraId="571DB7B1" w14:textId="77777777" w:rsidR="0032553C" w:rsidRDefault="0032553C" w:rsidP="00C1774D">
      <w:pPr>
        <w:rPr>
          <w:rFonts w:ascii="Trebuchet MS" w:hAnsi="Trebuchet MS" w:cs="Tahoma"/>
          <w:i/>
          <w:color w:val="000000" w:themeColor="text1"/>
          <w:szCs w:val="20"/>
        </w:rPr>
      </w:pPr>
    </w:p>
    <w:p w14:paraId="2A1CF5D1" w14:textId="77777777" w:rsidR="0032553C" w:rsidRPr="009C68E9" w:rsidRDefault="0032553C" w:rsidP="00C1774D">
      <w:pPr>
        <w:rPr>
          <w:rFonts w:ascii="Trebuchet MS" w:hAnsi="Trebuchet MS" w:cs="Tahoma"/>
          <w:i/>
          <w:color w:val="000000" w:themeColor="text1"/>
          <w:szCs w:val="20"/>
        </w:rPr>
      </w:pPr>
    </w:p>
    <w:p w14:paraId="340F17B6" w14:textId="77777777" w:rsidR="005D3227" w:rsidRPr="009C68E9" w:rsidRDefault="005D3227" w:rsidP="00C1774D">
      <w:pPr>
        <w:rPr>
          <w:rFonts w:ascii="Trebuchet MS" w:hAnsi="Trebuchet MS" w:cs="Tahoma"/>
          <w:i/>
          <w:color w:val="000000" w:themeColor="text1"/>
          <w:szCs w:val="20"/>
        </w:rPr>
      </w:pPr>
    </w:p>
    <w:p w14:paraId="420D7137" w14:textId="77777777" w:rsidR="005D3227" w:rsidRDefault="005D3227" w:rsidP="00C1774D">
      <w:pPr>
        <w:rPr>
          <w:rFonts w:ascii="Trebuchet MS" w:hAnsi="Trebuchet MS" w:cs="Tahoma"/>
          <w:i/>
          <w:color w:val="000000" w:themeColor="text1"/>
          <w:szCs w:val="20"/>
        </w:rPr>
      </w:pPr>
    </w:p>
    <w:p w14:paraId="35777EBC" w14:textId="77777777" w:rsidR="00301452" w:rsidRDefault="00301452" w:rsidP="00C1774D">
      <w:pPr>
        <w:rPr>
          <w:rFonts w:ascii="Trebuchet MS" w:hAnsi="Trebuchet MS" w:cs="Tahoma"/>
          <w:i/>
          <w:color w:val="000000" w:themeColor="text1"/>
          <w:szCs w:val="20"/>
        </w:rPr>
      </w:pPr>
    </w:p>
    <w:p w14:paraId="4181F13F" w14:textId="77777777" w:rsidR="00301452" w:rsidRDefault="00301452" w:rsidP="00C1774D">
      <w:pPr>
        <w:rPr>
          <w:rFonts w:ascii="Trebuchet MS" w:hAnsi="Trebuchet MS" w:cs="Tahoma"/>
          <w:i/>
          <w:color w:val="000000" w:themeColor="text1"/>
          <w:szCs w:val="20"/>
        </w:rPr>
      </w:pPr>
    </w:p>
    <w:p w14:paraId="6BE9467E" w14:textId="77777777" w:rsidR="00301452" w:rsidRDefault="00301452" w:rsidP="00C1774D">
      <w:pPr>
        <w:rPr>
          <w:rFonts w:ascii="Trebuchet MS" w:hAnsi="Trebuchet MS" w:cs="Tahoma"/>
          <w:i/>
          <w:color w:val="000000" w:themeColor="text1"/>
          <w:szCs w:val="20"/>
        </w:rPr>
      </w:pPr>
    </w:p>
    <w:p w14:paraId="5CD52912" w14:textId="77777777" w:rsidR="00301452" w:rsidRDefault="00301452" w:rsidP="00C1774D">
      <w:pPr>
        <w:rPr>
          <w:rFonts w:ascii="Trebuchet MS" w:hAnsi="Trebuchet MS" w:cs="Tahoma"/>
          <w:i/>
          <w:color w:val="000000" w:themeColor="text1"/>
          <w:szCs w:val="20"/>
        </w:rPr>
      </w:pPr>
    </w:p>
    <w:p w14:paraId="19B81611" w14:textId="77777777" w:rsidR="00301452" w:rsidRDefault="00301452" w:rsidP="00C1774D">
      <w:pPr>
        <w:rPr>
          <w:rFonts w:ascii="Trebuchet MS" w:hAnsi="Trebuchet MS" w:cs="Tahoma"/>
          <w:i/>
          <w:color w:val="000000" w:themeColor="text1"/>
          <w:szCs w:val="20"/>
        </w:rPr>
      </w:pPr>
    </w:p>
    <w:p w14:paraId="37C2767A" w14:textId="77777777" w:rsidR="00301452" w:rsidRDefault="00301452" w:rsidP="00C1774D">
      <w:pPr>
        <w:rPr>
          <w:rFonts w:ascii="Trebuchet MS" w:hAnsi="Trebuchet MS" w:cs="Tahoma"/>
          <w:i/>
          <w:color w:val="000000" w:themeColor="text1"/>
          <w:szCs w:val="20"/>
        </w:rPr>
      </w:pPr>
    </w:p>
    <w:p w14:paraId="770738E4" w14:textId="77777777" w:rsidR="00301452" w:rsidRDefault="00301452" w:rsidP="00C1774D">
      <w:pPr>
        <w:rPr>
          <w:rFonts w:ascii="Trebuchet MS" w:hAnsi="Trebuchet MS" w:cs="Tahoma"/>
          <w:i/>
          <w:color w:val="000000" w:themeColor="text1"/>
          <w:szCs w:val="20"/>
        </w:rPr>
      </w:pPr>
    </w:p>
    <w:p w14:paraId="0C22A0D4" w14:textId="77777777" w:rsidR="00301452" w:rsidRDefault="00301452" w:rsidP="00C1774D">
      <w:pPr>
        <w:rPr>
          <w:rFonts w:ascii="Trebuchet MS" w:hAnsi="Trebuchet MS" w:cs="Tahoma"/>
          <w:i/>
          <w:color w:val="000000" w:themeColor="text1"/>
          <w:szCs w:val="20"/>
        </w:rPr>
      </w:pPr>
    </w:p>
    <w:p w14:paraId="0E18CC69" w14:textId="77777777" w:rsidR="00301452" w:rsidRDefault="00301452" w:rsidP="00C1774D">
      <w:pPr>
        <w:rPr>
          <w:rFonts w:ascii="Trebuchet MS" w:hAnsi="Trebuchet MS" w:cs="Tahoma"/>
          <w:i/>
          <w:color w:val="000000" w:themeColor="text1"/>
          <w:szCs w:val="20"/>
        </w:rPr>
      </w:pPr>
    </w:p>
    <w:p w14:paraId="4237D6BA" w14:textId="77777777" w:rsidR="00301452" w:rsidRDefault="00301452" w:rsidP="00C1774D">
      <w:pPr>
        <w:rPr>
          <w:rFonts w:ascii="Trebuchet MS" w:hAnsi="Trebuchet MS" w:cs="Tahoma"/>
          <w:i/>
          <w:color w:val="000000" w:themeColor="text1"/>
          <w:szCs w:val="20"/>
        </w:rPr>
      </w:pPr>
    </w:p>
    <w:p w14:paraId="62E86332" w14:textId="77777777" w:rsidR="00301452" w:rsidRDefault="00301452" w:rsidP="00C1774D">
      <w:pPr>
        <w:rPr>
          <w:rFonts w:ascii="Trebuchet MS" w:hAnsi="Trebuchet MS" w:cs="Tahoma"/>
          <w:i/>
          <w:color w:val="000000" w:themeColor="text1"/>
          <w:szCs w:val="20"/>
        </w:rPr>
      </w:pPr>
    </w:p>
    <w:p w14:paraId="6A6D4C4C" w14:textId="77777777" w:rsidR="00301452" w:rsidRPr="009C68E9" w:rsidRDefault="00301452" w:rsidP="00C1774D">
      <w:pPr>
        <w:rPr>
          <w:rFonts w:ascii="Trebuchet MS" w:hAnsi="Trebuchet MS" w:cs="Tahoma"/>
          <w:i/>
          <w:color w:val="000000" w:themeColor="text1"/>
          <w:szCs w:val="20"/>
        </w:rPr>
      </w:pPr>
    </w:p>
    <w:p w14:paraId="18BD2B7E" w14:textId="77777777" w:rsidR="005D3227" w:rsidRPr="009C68E9" w:rsidRDefault="005D3227" w:rsidP="00C1774D">
      <w:pPr>
        <w:rPr>
          <w:rFonts w:ascii="Trebuchet MS" w:hAnsi="Trebuchet MS" w:cs="Tahoma"/>
          <w:i/>
          <w:color w:val="000000" w:themeColor="text1"/>
          <w:szCs w:val="20"/>
        </w:rPr>
      </w:pPr>
    </w:p>
    <w:p w14:paraId="2C3A3274" w14:textId="77777777" w:rsidR="005D3227" w:rsidRPr="009C68E9" w:rsidRDefault="005D3227" w:rsidP="00C1774D">
      <w:pPr>
        <w:rPr>
          <w:rFonts w:ascii="Trebuchet MS" w:hAnsi="Trebuchet MS" w:cs="Tahoma"/>
          <w:i/>
          <w:color w:val="000000" w:themeColor="text1"/>
          <w:szCs w:val="20"/>
        </w:rPr>
      </w:pPr>
    </w:p>
    <w:p w14:paraId="4FAE5006" w14:textId="77777777" w:rsidR="00C1774D" w:rsidRPr="00812336" w:rsidRDefault="00C1774D" w:rsidP="00C1774D">
      <w:pPr>
        <w:pStyle w:val="Heading1"/>
        <w:spacing w:after="360"/>
        <w:rPr>
          <w:color w:val="000000" w:themeColor="text1"/>
          <w:sz w:val="44"/>
        </w:rPr>
      </w:pPr>
      <w:r w:rsidRPr="00812336">
        <w:rPr>
          <w:color w:val="000000" w:themeColor="text1"/>
          <w:sz w:val="44"/>
        </w:rPr>
        <w:lastRenderedPageBreak/>
        <w:t>Staff Grievance Policy</w:t>
      </w:r>
    </w:p>
    <w:p w14:paraId="6D40E5BF"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D770C2"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im to have a team of well-motivated, highly skilled and professional staff. However, there may be times when a member of staff has issues or concerns about their working conditions or other aspects of their employment at the Club. When such issues </w:t>
      </w:r>
      <w:r w:rsidR="005D3227" w:rsidRPr="009C68E9">
        <w:rPr>
          <w:rFonts w:ascii="Trebuchet MS" w:hAnsi="Trebuchet MS"/>
          <w:color w:val="000000" w:themeColor="text1"/>
          <w:sz w:val="32"/>
          <w:szCs w:val="22"/>
        </w:rPr>
        <w:t>arise,</w:t>
      </w:r>
      <w:r w:rsidRPr="009C68E9">
        <w:rPr>
          <w:rFonts w:ascii="Trebuchet MS" w:hAnsi="Trebuchet MS"/>
          <w:color w:val="000000" w:themeColor="text1"/>
          <w:sz w:val="32"/>
          <w:szCs w:val="22"/>
        </w:rPr>
        <w:t xml:space="preserve"> we encourage staff to discuss them with the manager as soon as possible so that they can be quickly resolved. Grievances left unaired lead to unmotivated staff and a poor working environment.</w:t>
      </w:r>
    </w:p>
    <w:p w14:paraId="6DBABBF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the right to raise a grievance about issues that arise from their work within the Club and affect them as an </w:t>
      </w:r>
      <w:r w:rsidR="005D3227" w:rsidRPr="009C68E9">
        <w:rPr>
          <w:rFonts w:ascii="Trebuchet MS" w:hAnsi="Trebuchet MS"/>
          <w:color w:val="000000" w:themeColor="text1"/>
          <w:sz w:val="32"/>
          <w:szCs w:val="22"/>
        </w:rPr>
        <w:t>individual and</w:t>
      </w:r>
      <w:r w:rsidRPr="009C68E9">
        <w:rPr>
          <w:rFonts w:ascii="Trebuchet MS" w:hAnsi="Trebuchet MS"/>
          <w:color w:val="000000" w:themeColor="text1"/>
          <w:sz w:val="32"/>
          <w:szCs w:val="22"/>
        </w:rPr>
        <w:t xml:space="preserve"> should follow the procedures set out in this policy.</w:t>
      </w:r>
    </w:p>
    <w:p w14:paraId="2FCA861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oncerns relate to safeguarding issues, the staff member should follow the procedure set out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xml:space="preserve">. If the concerns relate to malpractice or wrongdoing with regards to the running of the Club, the staff member should follow the procedure set out in our </w:t>
      </w:r>
      <w:r w:rsidRPr="009C68E9">
        <w:rPr>
          <w:rFonts w:ascii="Trebuchet MS" w:hAnsi="Trebuchet MS"/>
          <w:b/>
          <w:color w:val="000000" w:themeColor="text1"/>
          <w:sz w:val="32"/>
          <w:szCs w:val="22"/>
        </w:rPr>
        <w:t>Whistleblowing policy</w:t>
      </w:r>
      <w:r w:rsidRPr="009C68E9">
        <w:rPr>
          <w:rFonts w:ascii="Trebuchet MS" w:hAnsi="Trebuchet MS"/>
          <w:color w:val="000000" w:themeColor="text1"/>
          <w:sz w:val="32"/>
          <w:szCs w:val="22"/>
        </w:rPr>
        <w:t>.</w:t>
      </w:r>
    </w:p>
    <w:p w14:paraId="07870E94" w14:textId="77777777"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1: Informal grievance procedure</w:t>
      </w:r>
    </w:p>
    <w:p w14:paraId="6346FEA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 the first instance the member of staff should raise the issue with the manager. If the grievance is a relatively minor one, the manager will try to resolve the matter through informal discussions.</w:t>
      </w:r>
    </w:p>
    <w:p w14:paraId="35A46A65" w14:textId="77777777"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2: Formal grievance procedure</w:t>
      </w:r>
    </w:p>
    <w:p w14:paraId="7F9265BA" w14:textId="77777777"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statement</w:t>
      </w:r>
    </w:p>
    <w:p w14:paraId="2E5583E3"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formal discussion does not resolve the grievance to the satisfaction of the member of staff, the next step is to write advising the manager that they intend to invoke the formal grievance procedure. The written notification should include the following details: </w:t>
      </w:r>
    </w:p>
    <w:p w14:paraId="21B163EC" w14:textId="77777777" w:rsidR="005D3227" w:rsidRPr="009C68E9" w:rsidRDefault="005D3227" w:rsidP="00C1774D">
      <w:pPr>
        <w:spacing w:before="120" w:after="120"/>
        <w:rPr>
          <w:rFonts w:ascii="Trebuchet MS" w:hAnsi="Trebuchet MS"/>
          <w:color w:val="000000" w:themeColor="text1"/>
          <w:sz w:val="32"/>
          <w:szCs w:val="22"/>
        </w:rPr>
      </w:pPr>
    </w:p>
    <w:p w14:paraId="2D532103"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statement that the staff member is invoking the formal grievance procedure</w:t>
      </w:r>
    </w:p>
    <w:p w14:paraId="6926467B"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nature of the grievance, giving the background to the issue, any relevant facts (including dates) and the names of any other parties involved</w:t>
      </w:r>
    </w:p>
    <w:p w14:paraId="7C6AC714"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ny steps that have been taken on an informal basis to address the concerns</w:t>
      </w:r>
    </w:p>
    <w:p w14:paraId="276447C6"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staff member's opinion on what their desired outcome would be.</w:t>
      </w:r>
    </w:p>
    <w:p w14:paraId="4D2233FF"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member of staff can have a representative submit the grievance on their behalf if they wish.</w:t>
      </w:r>
    </w:p>
    <w:p w14:paraId="343198E7" w14:textId="77777777"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meeting</w:t>
      </w:r>
    </w:p>
    <w:p w14:paraId="6DC3928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five working days of receiving the grievance, the manager will reply in writing, acknowledging receipt and inviting the staff member to attend a formal grievance meeting. The meeting will normally take place within ten working days of receipt of the written grievance.</w:t>
      </w:r>
    </w:p>
    <w:p w14:paraId="02D96997"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ember of staff has the right to be accompanied at the meeting by a work colleague or a union representative. The Club will be represented by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and deputy</w:t>
      </w:r>
    </w:p>
    <w:p w14:paraId="69B474D5"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purpose of the meeting is to hear the full facts of the situation, and to attempt to resolve the grievance in a mutually acceptable manner. If necessary, a second meeting may need to be arranged in order to gather more evidence.</w:t>
      </w:r>
    </w:p>
    <w:p w14:paraId="4AF30B50" w14:textId="77777777" w:rsidR="00C1774D" w:rsidRPr="009C68E9" w:rsidRDefault="00C1774D" w:rsidP="00C1774D">
      <w:pPr>
        <w:keepNext/>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Outcome</w:t>
      </w:r>
    </w:p>
    <w:p w14:paraId="6905D72C"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and deputy will determine the outcome of the grievance. They may reject the </w:t>
      </w:r>
      <w:r w:rsidR="002774BF" w:rsidRPr="009C68E9">
        <w:rPr>
          <w:rFonts w:ascii="Trebuchet MS" w:hAnsi="Trebuchet MS"/>
          <w:color w:val="000000" w:themeColor="text1"/>
          <w:sz w:val="32"/>
          <w:szCs w:val="22"/>
        </w:rPr>
        <w:t>grievance or</w:t>
      </w:r>
      <w:r w:rsidRPr="009C68E9">
        <w:rPr>
          <w:rFonts w:ascii="Trebuchet MS" w:hAnsi="Trebuchet MS"/>
          <w:color w:val="000000" w:themeColor="text1"/>
          <w:sz w:val="32"/>
          <w:szCs w:val="22"/>
        </w:rPr>
        <w:t xml:space="preserve"> may uphold the complaint and identify what steps will be taken to resolve it. </w:t>
      </w:r>
    </w:p>
    <w:p w14:paraId="201CAE65"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Within ten working days of the grievance meeting, the manager will inform the member of staff in writing of the outcome of the grievance, including the reasons for the decision and, where appropriate, details of any steps taken </w:t>
      </w:r>
      <w:r w:rsidRPr="009C68E9">
        <w:rPr>
          <w:rStyle w:val="Normal1"/>
          <w:color w:val="000000" w:themeColor="text1"/>
          <w:sz w:val="36"/>
        </w:rPr>
        <w:lastRenderedPageBreak/>
        <w:t xml:space="preserve">or further actions required to address their concerns, as well as their right to appeal. </w:t>
      </w:r>
    </w:p>
    <w:p w14:paraId="075B1264" w14:textId="77777777" w:rsidR="00C1774D" w:rsidRPr="009C68E9" w:rsidRDefault="00C1774D" w:rsidP="00C1774D">
      <w:pPr>
        <w:spacing w:before="120" w:after="120"/>
        <w:rPr>
          <w:rStyle w:val="Normal1"/>
          <w:b/>
          <w:i/>
          <w:color w:val="000000" w:themeColor="text1"/>
          <w:sz w:val="36"/>
        </w:rPr>
      </w:pPr>
      <w:r w:rsidRPr="009C68E9">
        <w:rPr>
          <w:rFonts w:ascii="Trebuchet MS" w:hAnsi="Trebuchet MS"/>
          <w:b/>
          <w:i/>
          <w:color w:val="000000" w:themeColor="text1"/>
          <w:sz w:val="32"/>
          <w:szCs w:val="22"/>
        </w:rPr>
        <w:t>Appeals</w:t>
      </w:r>
    </w:p>
    <w:p w14:paraId="4BDD348F" w14:textId="77777777" w:rsidR="00C1774D" w:rsidRPr="009C68E9" w:rsidRDefault="00C1774D" w:rsidP="00C1774D">
      <w:pPr>
        <w:rPr>
          <w:color w:val="000000" w:themeColor="text1"/>
          <w:sz w:val="36"/>
        </w:rPr>
      </w:pPr>
      <w:r w:rsidRPr="009C68E9">
        <w:rPr>
          <w:rStyle w:val="Normal1"/>
          <w:color w:val="000000" w:themeColor="text1"/>
          <w:sz w:val="36"/>
        </w:rPr>
        <w:t xml:space="preserve">If the member of staff feels that their grievance has not been satisfactorily resolved they may appeal in writing within five working days, stating their grounds for appeal. The appeal will normally take place within ten working days of receiving the written request for an appeal. </w:t>
      </w:r>
      <w:r w:rsidRPr="009C68E9">
        <w:rPr>
          <w:rFonts w:ascii="Trebuchet MS" w:hAnsi="Trebuchet MS"/>
          <w:color w:val="000000" w:themeColor="text1"/>
          <w:sz w:val="32"/>
          <w:szCs w:val="22"/>
        </w:rPr>
        <w:t>Where possible, a senior member of staff who was not involved in the original disciplinary action, will hear the appeal and make an impartial and final decision.</w:t>
      </w:r>
    </w:p>
    <w:p w14:paraId="00362E91"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has the right to be accompanied to the appeal hearing by a colleague or a union representative.</w:t>
      </w:r>
    </w:p>
    <w:p w14:paraId="39A51145"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Within ten working days of the appeal hearing, the manager will inform the member of staff in writing of the outcome of the appeal hearing.</w:t>
      </w:r>
    </w:p>
    <w:p w14:paraId="0C945E6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will also be advised of their right to seek advice from ACAS, other professionals and their trade union if they are not satisfied with the outcome of the grievance meeting or the appeal hearing.</w:t>
      </w:r>
    </w:p>
    <w:p w14:paraId="32F78C6F" w14:textId="77777777" w:rsidR="00C1774D" w:rsidRPr="009C68E9" w:rsidRDefault="00C1774D" w:rsidP="00C1774D">
      <w:pPr>
        <w:spacing w:before="240" w:after="120"/>
        <w:rPr>
          <w:rStyle w:val="Normal1"/>
          <w:b/>
          <w:color w:val="000000" w:themeColor="text1"/>
          <w:sz w:val="36"/>
        </w:rPr>
      </w:pPr>
      <w:r w:rsidRPr="009C68E9">
        <w:rPr>
          <w:rStyle w:val="Normal1"/>
          <w:b/>
          <w:color w:val="000000" w:themeColor="text1"/>
          <w:sz w:val="36"/>
        </w:rPr>
        <w:t>Overlapping grievance and disciplinary cases</w:t>
      </w:r>
    </w:p>
    <w:p w14:paraId="5DD35C6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If a member of staff raises a grievance during a disciplinary process, the disciplinary process may be temporarily suspended in order to deal with the grievance. </w:t>
      </w:r>
      <w:r w:rsidR="002774BF" w:rsidRPr="009C68E9">
        <w:rPr>
          <w:rStyle w:val="Normal1"/>
          <w:color w:val="000000" w:themeColor="text1"/>
          <w:sz w:val="36"/>
        </w:rPr>
        <w:t>However,</w:t>
      </w:r>
      <w:r w:rsidRPr="009C68E9">
        <w:rPr>
          <w:rStyle w:val="Normal1"/>
          <w:color w:val="000000" w:themeColor="text1"/>
          <w:sz w:val="36"/>
        </w:rPr>
        <w:t xml:space="preserve"> if the grievance and disciplinary cases are related the manager may choose to deal with both issues in parallel.</w:t>
      </w:r>
    </w:p>
    <w:p w14:paraId="108DED90" w14:textId="77777777" w:rsidR="00C1774D" w:rsidRPr="009C68E9" w:rsidRDefault="00C1774D" w:rsidP="00C1774D">
      <w:pPr>
        <w:spacing w:before="240" w:after="120"/>
        <w:rPr>
          <w:rStyle w:val="Normal1"/>
          <w:rFonts w:ascii="Arial" w:hAnsi="Arial" w:cs="Arial"/>
          <w:b/>
          <w:color w:val="000000" w:themeColor="text1"/>
          <w:sz w:val="36"/>
        </w:rPr>
      </w:pPr>
      <w:bookmarkStart w:id="13" w:name="GrievProcAdvice"/>
      <w:r w:rsidRPr="009C68E9">
        <w:rPr>
          <w:rStyle w:val="Normal1"/>
          <w:rFonts w:ascii="Arial" w:hAnsi="Arial" w:cs="Arial"/>
          <w:b/>
          <w:color w:val="000000" w:themeColor="text1"/>
          <w:sz w:val="36"/>
        </w:rPr>
        <w:t>False or repeated grievances</w:t>
      </w:r>
    </w:p>
    <w:p w14:paraId="2FDF5B9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lastRenderedPageBreak/>
        <w:t>If a member of staff raises a grievance that, through investigation, proves to be malicious they may find themselves subject to disciplinary action.</w:t>
      </w:r>
    </w:p>
    <w:p w14:paraId="26CA9FFB" w14:textId="77777777" w:rsidR="00C1774D" w:rsidRPr="009C68E9" w:rsidRDefault="00C1774D" w:rsidP="00C1774D">
      <w:pPr>
        <w:rPr>
          <w:rStyle w:val="Normal1"/>
          <w:color w:val="000000" w:themeColor="text1"/>
          <w:sz w:val="36"/>
        </w:rPr>
      </w:pPr>
      <w:bookmarkStart w:id="14" w:name="_Former_Employees"/>
      <w:bookmarkEnd w:id="13"/>
      <w:bookmarkEnd w:id="14"/>
      <w:r w:rsidRPr="009C68E9">
        <w:rPr>
          <w:rStyle w:val="Normal1"/>
          <w:color w:val="000000" w:themeColor="text1"/>
          <w:sz w:val="36"/>
        </w:rPr>
        <w:t>A member of staff cannot raise the same grievance within 12 months of the resolution, outcome or withdrawal of the original grievance.</w:t>
      </w:r>
    </w:p>
    <w:p w14:paraId="46682305" w14:textId="77777777" w:rsidR="00C1774D" w:rsidRPr="009C68E9" w:rsidRDefault="00C1774D" w:rsidP="00C1774D">
      <w:pPr>
        <w:rPr>
          <w:rFonts w:ascii="Trebuchet MS" w:hAnsi="Trebuchet MS"/>
          <w:color w:val="000000" w:themeColor="text1"/>
          <w:sz w:val="3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D3227" w:rsidRPr="009C68E9" w14:paraId="3A898D27" w14:textId="77777777" w:rsidTr="00812336">
        <w:trPr>
          <w:trHeight w:val="466"/>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14518E" w14:textId="27A05599"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5D3227" w:rsidRPr="009C68E9" w14:paraId="6BA1D150" w14:textId="77777777" w:rsidTr="00812336">
        <w:trPr>
          <w:trHeight w:val="455"/>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9F8DF78" w14:textId="71018B9A"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39E7D848" w14:textId="77777777" w:rsidR="0033214F" w:rsidRPr="009C68E9" w:rsidRDefault="0033214F" w:rsidP="00C1774D">
      <w:pPr>
        <w:rPr>
          <w:rFonts w:ascii="Trebuchet MS" w:hAnsi="Trebuchet MS" w:cs="Tahoma"/>
          <w:color w:val="000000" w:themeColor="text1"/>
          <w:szCs w:val="20"/>
        </w:rPr>
      </w:pPr>
    </w:p>
    <w:p w14:paraId="3F9B4A60" w14:textId="77777777" w:rsidR="00C1774D" w:rsidRPr="009C68E9" w:rsidRDefault="00C1774D">
      <w:pPr>
        <w:rPr>
          <w:color w:val="000000" w:themeColor="text1"/>
          <w:sz w:val="36"/>
        </w:rPr>
      </w:pPr>
    </w:p>
    <w:p w14:paraId="43812828" w14:textId="77777777" w:rsidR="007A6522" w:rsidRPr="009C68E9" w:rsidRDefault="007A6522" w:rsidP="00C1774D">
      <w:pPr>
        <w:pStyle w:val="Heading1"/>
        <w:rPr>
          <w:rFonts w:ascii="Comic Sans MS" w:hAnsi="Comic Sans MS"/>
          <w:color w:val="000000" w:themeColor="text1"/>
          <w:sz w:val="48"/>
          <w:szCs w:val="36"/>
          <w:u w:val="none"/>
        </w:rPr>
      </w:pPr>
    </w:p>
    <w:p w14:paraId="4CEE53DB" w14:textId="77777777" w:rsidR="007A6522" w:rsidRPr="009C68E9" w:rsidRDefault="007A6522" w:rsidP="00C1774D">
      <w:pPr>
        <w:pStyle w:val="Heading1"/>
        <w:rPr>
          <w:color w:val="000000" w:themeColor="text1"/>
          <w:sz w:val="44"/>
          <w:u w:val="none"/>
        </w:rPr>
      </w:pPr>
    </w:p>
    <w:p w14:paraId="6E13E3C7" w14:textId="77777777" w:rsidR="007A6522" w:rsidRPr="009C68E9" w:rsidRDefault="007A6522" w:rsidP="00C1774D">
      <w:pPr>
        <w:pStyle w:val="Heading1"/>
        <w:rPr>
          <w:color w:val="000000" w:themeColor="text1"/>
          <w:sz w:val="44"/>
          <w:u w:val="none"/>
        </w:rPr>
      </w:pPr>
    </w:p>
    <w:p w14:paraId="0C1646BA" w14:textId="77777777" w:rsidR="007A6522" w:rsidRPr="009C68E9" w:rsidRDefault="007A6522" w:rsidP="00C1774D">
      <w:pPr>
        <w:pStyle w:val="Heading1"/>
        <w:rPr>
          <w:color w:val="000000" w:themeColor="text1"/>
          <w:sz w:val="44"/>
          <w:u w:val="none"/>
        </w:rPr>
      </w:pPr>
    </w:p>
    <w:p w14:paraId="4DA403BE" w14:textId="77777777" w:rsidR="007A6522" w:rsidRPr="009C68E9" w:rsidRDefault="007A6522" w:rsidP="007A6522">
      <w:pPr>
        <w:pStyle w:val="Heading1"/>
        <w:jc w:val="left"/>
        <w:rPr>
          <w:color w:val="000000" w:themeColor="text1"/>
          <w:sz w:val="44"/>
          <w:u w:val="none"/>
        </w:rPr>
      </w:pPr>
    </w:p>
    <w:p w14:paraId="28307661" w14:textId="77777777" w:rsidR="007A6522" w:rsidRPr="009C68E9" w:rsidRDefault="007A6522" w:rsidP="007A6522">
      <w:pPr>
        <w:rPr>
          <w:color w:val="000000" w:themeColor="text1"/>
          <w:lang w:eastAsia="en-GB"/>
        </w:rPr>
      </w:pPr>
    </w:p>
    <w:p w14:paraId="663A1F5C" w14:textId="77777777" w:rsidR="005D3227" w:rsidRPr="009C68E9" w:rsidRDefault="005D3227" w:rsidP="007A6522">
      <w:pPr>
        <w:rPr>
          <w:color w:val="000000" w:themeColor="text1"/>
          <w:lang w:eastAsia="en-GB"/>
        </w:rPr>
      </w:pPr>
    </w:p>
    <w:p w14:paraId="5ED1E822" w14:textId="77777777" w:rsidR="005D3227" w:rsidRPr="009C68E9" w:rsidRDefault="005D3227" w:rsidP="007A6522">
      <w:pPr>
        <w:rPr>
          <w:color w:val="000000" w:themeColor="text1"/>
          <w:lang w:eastAsia="en-GB"/>
        </w:rPr>
      </w:pPr>
    </w:p>
    <w:p w14:paraId="35C346C8" w14:textId="77777777" w:rsidR="005D3227" w:rsidRPr="009C68E9" w:rsidRDefault="005D3227" w:rsidP="007A6522">
      <w:pPr>
        <w:rPr>
          <w:color w:val="000000" w:themeColor="text1"/>
          <w:lang w:eastAsia="en-GB"/>
        </w:rPr>
      </w:pPr>
    </w:p>
    <w:p w14:paraId="1F7F25C0" w14:textId="77777777" w:rsidR="005D3227" w:rsidRPr="009C68E9" w:rsidRDefault="005D3227" w:rsidP="007A6522">
      <w:pPr>
        <w:rPr>
          <w:color w:val="000000" w:themeColor="text1"/>
          <w:lang w:eastAsia="en-GB"/>
        </w:rPr>
      </w:pPr>
    </w:p>
    <w:p w14:paraId="6BD7E7FA" w14:textId="77777777" w:rsidR="005D3227" w:rsidRPr="009C68E9" w:rsidRDefault="005D3227" w:rsidP="007A6522">
      <w:pPr>
        <w:rPr>
          <w:color w:val="000000" w:themeColor="text1"/>
          <w:lang w:eastAsia="en-GB"/>
        </w:rPr>
      </w:pPr>
    </w:p>
    <w:p w14:paraId="54EB489F" w14:textId="77777777" w:rsidR="005D3227" w:rsidRPr="009C68E9" w:rsidRDefault="005D3227" w:rsidP="007A6522">
      <w:pPr>
        <w:rPr>
          <w:color w:val="000000" w:themeColor="text1"/>
          <w:lang w:eastAsia="en-GB"/>
        </w:rPr>
      </w:pPr>
    </w:p>
    <w:p w14:paraId="614DDDB1" w14:textId="77777777" w:rsidR="005D3227" w:rsidRPr="009C68E9" w:rsidRDefault="005D3227" w:rsidP="007A6522">
      <w:pPr>
        <w:rPr>
          <w:color w:val="000000" w:themeColor="text1"/>
          <w:lang w:eastAsia="en-GB"/>
        </w:rPr>
      </w:pPr>
    </w:p>
    <w:p w14:paraId="033EB8A7" w14:textId="77777777" w:rsidR="005D3227" w:rsidRPr="009C68E9" w:rsidRDefault="005D3227" w:rsidP="007A6522">
      <w:pPr>
        <w:rPr>
          <w:color w:val="000000" w:themeColor="text1"/>
          <w:lang w:eastAsia="en-GB"/>
        </w:rPr>
      </w:pPr>
    </w:p>
    <w:p w14:paraId="183EA0FB" w14:textId="77777777" w:rsidR="005D3227" w:rsidRPr="009C68E9" w:rsidRDefault="005D3227" w:rsidP="007A6522">
      <w:pPr>
        <w:rPr>
          <w:color w:val="000000" w:themeColor="text1"/>
          <w:lang w:eastAsia="en-GB"/>
        </w:rPr>
      </w:pPr>
    </w:p>
    <w:p w14:paraId="35B28D83" w14:textId="77777777" w:rsidR="005D3227" w:rsidRPr="009C68E9" w:rsidRDefault="005D3227" w:rsidP="007A6522">
      <w:pPr>
        <w:rPr>
          <w:color w:val="000000" w:themeColor="text1"/>
          <w:lang w:eastAsia="en-GB"/>
        </w:rPr>
      </w:pPr>
    </w:p>
    <w:p w14:paraId="1DEB9A48" w14:textId="77777777" w:rsidR="005D3227" w:rsidRPr="009C68E9" w:rsidRDefault="005D3227" w:rsidP="007A6522">
      <w:pPr>
        <w:rPr>
          <w:color w:val="000000" w:themeColor="text1"/>
          <w:lang w:eastAsia="en-GB"/>
        </w:rPr>
      </w:pPr>
    </w:p>
    <w:p w14:paraId="728A7EC4" w14:textId="77777777" w:rsidR="005D3227" w:rsidRPr="009C68E9" w:rsidRDefault="005D3227" w:rsidP="007A6522">
      <w:pPr>
        <w:rPr>
          <w:color w:val="000000" w:themeColor="text1"/>
          <w:lang w:eastAsia="en-GB"/>
        </w:rPr>
      </w:pPr>
    </w:p>
    <w:p w14:paraId="462E1166" w14:textId="77777777" w:rsidR="005D3227" w:rsidRPr="009C68E9" w:rsidRDefault="005D3227" w:rsidP="007A6522">
      <w:pPr>
        <w:rPr>
          <w:color w:val="000000" w:themeColor="text1"/>
          <w:lang w:eastAsia="en-GB"/>
        </w:rPr>
      </w:pPr>
    </w:p>
    <w:p w14:paraId="705E5AFB" w14:textId="77777777" w:rsidR="007A6522" w:rsidRPr="009C68E9" w:rsidRDefault="007A6522" w:rsidP="007A6522">
      <w:pPr>
        <w:rPr>
          <w:color w:val="000000" w:themeColor="text1"/>
          <w:lang w:eastAsia="en-GB"/>
        </w:rPr>
      </w:pPr>
    </w:p>
    <w:p w14:paraId="6ED542B8" w14:textId="77777777" w:rsidR="007A6522" w:rsidRPr="009C68E9" w:rsidRDefault="007A6522" w:rsidP="007A6522">
      <w:pPr>
        <w:rPr>
          <w:color w:val="000000" w:themeColor="text1"/>
          <w:lang w:eastAsia="en-GB"/>
        </w:rPr>
      </w:pPr>
    </w:p>
    <w:p w14:paraId="066D90A5"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Induction and Development</w:t>
      </w:r>
    </w:p>
    <w:p w14:paraId="3452D0E6" w14:textId="77777777" w:rsidR="00C1774D" w:rsidRPr="009C68E9" w:rsidRDefault="00C1774D" w:rsidP="00C1774D">
      <w:pPr>
        <w:spacing w:before="240"/>
        <w:rPr>
          <w:rFonts w:ascii="Trebuchet MS" w:hAnsi="Trebuchet MS"/>
          <w:color w:val="000000" w:themeColor="text1"/>
          <w:sz w:val="32"/>
          <w:szCs w:val="22"/>
        </w:rPr>
      </w:pPr>
      <w:r w:rsidRPr="009C68E9">
        <w:rPr>
          <w:rFonts w:ascii="Trebuchet MS" w:hAnsi="Trebuchet MS"/>
          <w:color w:val="000000" w:themeColor="text1"/>
          <w:sz w:val="32"/>
          <w:szCs w:val="22"/>
        </w:rPr>
        <w:t xml:space="preserve">Each new member of staff at </w:t>
      </w:r>
      <w:r w:rsidR="00C2306C"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ceives </w:t>
      </w:r>
      <w:r w:rsidR="002774BF" w:rsidRPr="009C68E9">
        <w:rPr>
          <w:rFonts w:ascii="Trebuchet MS" w:hAnsi="Trebuchet MS"/>
          <w:color w:val="000000" w:themeColor="text1"/>
          <w:sz w:val="32"/>
          <w:szCs w:val="22"/>
        </w:rPr>
        <w:t>an</w:t>
      </w:r>
      <w:r w:rsidRPr="009C68E9">
        <w:rPr>
          <w:rFonts w:ascii="Trebuchet MS" w:hAnsi="Trebuchet MS"/>
          <w:color w:val="000000" w:themeColor="text1"/>
          <w:sz w:val="32"/>
          <w:szCs w:val="22"/>
        </w:rPr>
        <w:t xml:space="preserve"> </w:t>
      </w:r>
      <w:r w:rsidR="005D3227" w:rsidRPr="009C68E9">
        <w:rPr>
          <w:rFonts w:ascii="Trebuchet MS" w:hAnsi="Trebuchet MS"/>
          <w:color w:val="000000" w:themeColor="text1"/>
          <w:sz w:val="32"/>
          <w:szCs w:val="22"/>
        </w:rPr>
        <w:t xml:space="preserve">online or paper </w:t>
      </w:r>
      <w:r w:rsidRPr="009C68E9">
        <w:rPr>
          <w:rFonts w:ascii="Trebuchet MS" w:hAnsi="Trebuchet MS"/>
          <w:color w:val="000000" w:themeColor="text1"/>
          <w:sz w:val="32"/>
          <w:szCs w:val="22"/>
        </w:rPr>
        <w:t>copy of all of the Club’s policies and procedures. Within the first month of their employment, the</w:t>
      </w:r>
      <w:r w:rsidR="00C2306C" w:rsidRPr="009C68E9">
        <w:rPr>
          <w:rFonts w:ascii="Trebuchet MS" w:hAnsi="Trebuchet MS"/>
          <w:color w:val="000000" w:themeColor="text1"/>
          <w:sz w:val="32"/>
          <w:szCs w:val="22"/>
        </w:rPr>
        <w:t xml:space="preserve"> Club Leader</w:t>
      </w:r>
      <w:r w:rsidRPr="009C68E9">
        <w:rPr>
          <w:rFonts w:ascii="Trebuchet MS" w:hAnsi="Trebuchet MS"/>
          <w:color w:val="000000" w:themeColor="text1"/>
          <w:sz w:val="32"/>
          <w:szCs w:val="22"/>
        </w:rPr>
        <w:t xml:space="preserve"> will discuss the practical implications of the Club’s policies and procedures with them. The new staff member will sign the </w:t>
      </w:r>
      <w:r w:rsidRPr="009C68E9">
        <w:rPr>
          <w:rFonts w:ascii="Trebuchet MS" w:hAnsi="Trebuchet MS"/>
          <w:b/>
          <w:color w:val="000000" w:themeColor="text1"/>
          <w:sz w:val="32"/>
          <w:szCs w:val="22"/>
        </w:rPr>
        <w:t>Policy Confirmation Slip</w:t>
      </w:r>
      <w:r w:rsidRPr="009C68E9">
        <w:rPr>
          <w:rFonts w:ascii="Trebuchet MS" w:hAnsi="Trebuchet MS"/>
          <w:color w:val="000000" w:themeColor="text1"/>
          <w:sz w:val="32"/>
          <w:szCs w:val="22"/>
        </w:rPr>
        <w:t xml:space="preserve"> to confirm that they have read and understood the Club’s policies.</w:t>
      </w:r>
    </w:p>
    <w:p w14:paraId="6824E1E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new staff will receive induction training which will include: </w:t>
      </w:r>
    </w:p>
    <w:p w14:paraId="69FBD075"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troduction to their colleagues</w:t>
      </w:r>
      <w:r w:rsidR="005D3227" w:rsidRPr="009C68E9">
        <w:rPr>
          <w:rFonts w:ascii="Trebuchet MS" w:hAnsi="Trebuchet MS"/>
          <w:color w:val="000000" w:themeColor="text1"/>
          <w:sz w:val="32"/>
          <w:szCs w:val="22"/>
        </w:rPr>
        <w:t xml:space="preserve"> and children. </w:t>
      </w:r>
      <w:r w:rsidRPr="009C68E9">
        <w:rPr>
          <w:rFonts w:ascii="Trebuchet MS" w:hAnsi="Trebuchet MS"/>
          <w:color w:val="000000" w:themeColor="text1"/>
          <w:sz w:val="32"/>
          <w:szCs w:val="22"/>
        </w:rPr>
        <w:t xml:space="preserve"> </w:t>
      </w:r>
    </w:p>
    <w:p w14:paraId="7C78FB68"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ur of the premises </w:t>
      </w:r>
      <w:r w:rsidR="005D3227" w:rsidRPr="009C68E9">
        <w:rPr>
          <w:rFonts w:ascii="Trebuchet MS" w:hAnsi="Trebuchet MS"/>
          <w:color w:val="000000" w:themeColor="text1"/>
          <w:sz w:val="32"/>
          <w:szCs w:val="22"/>
        </w:rPr>
        <w:t>including</w:t>
      </w:r>
      <w:r w:rsidRPr="009C68E9">
        <w:rPr>
          <w:rFonts w:ascii="Trebuchet MS" w:hAnsi="Trebuchet MS"/>
          <w:color w:val="000000" w:themeColor="text1"/>
          <w:sz w:val="32"/>
          <w:szCs w:val="22"/>
        </w:rPr>
        <w:t xml:space="preserve"> identification of all fire exits, location of first aid kit and fire safety equipment, and information about the emergency evacuation procedures; outside play areas, fire assembly points, collection points at the school, route from the school to the Club etc, and identification of any known hazards</w:t>
      </w:r>
    </w:p>
    <w:p w14:paraId="4851BBFE"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orough briefing on our Safeguarding, Equalities and Data Protection policies and procedures.</w:t>
      </w:r>
    </w:p>
    <w:p w14:paraId="02A5D8D1"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Location of Club records and documentation, storage, toilets etc</w:t>
      </w:r>
    </w:p>
    <w:p w14:paraId="2F7B7FBA"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verview of all aspects of the day-to-day management and running of the Club</w:t>
      </w:r>
    </w:p>
    <w:p w14:paraId="2FDFC616"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Club’s obligation to comply with the Early Years Foundation Stage (EYFS)</w:t>
      </w:r>
    </w:p>
    <w:p w14:paraId="36BEF75C"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processes for appraisals, training and development, booking holidays, sickness absence, staffing rota, etc.</w:t>
      </w:r>
    </w:p>
    <w:p w14:paraId="5724553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Development and training</w:t>
      </w:r>
    </w:p>
    <w:p w14:paraId="27E531A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o ensure that staff development needs are being met, and that staff </w:t>
      </w:r>
      <w:r w:rsidR="005D3227" w:rsidRPr="009C68E9">
        <w:rPr>
          <w:rFonts w:ascii="Trebuchet MS" w:hAnsi="Trebuchet MS"/>
          <w:color w:val="000000" w:themeColor="text1"/>
          <w:sz w:val="32"/>
          <w:szCs w:val="22"/>
        </w:rPr>
        <w:t>training,</w:t>
      </w:r>
      <w:r w:rsidRPr="009C68E9">
        <w:rPr>
          <w:rFonts w:ascii="Trebuchet MS" w:hAnsi="Trebuchet MS"/>
          <w:color w:val="000000" w:themeColor="text1"/>
          <w:sz w:val="32"/>
          <w:szCs w:val="22"/>
        </w:rPr>
        <w:t xml:space="preserve"> and qualifications are meeting the requirements of the Club and the EYFS, we provide all our staff with: </w:t>
      </w:r>
    </w:p>
    <w:p w14:paraId="1EAEF9B6" w14:textId="77777777" w:rsidR="00C1774D" w:rsidRPr="009C68E9" w:rsidRDefault="00C1774D" w:rsidP="0033214F">
      <w:pPr>
        <w:pStyle w:val="ListParagraph"/>
        <w:numPr>
          <w:ilvl w:val="0"/>
          <w:numId w:val="111"/>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thorough induction process</w:t>
      </w:r>
    </w:p>
    <w:p w14:paraId="39AE8260" w14:textId="14AA0C00"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system of regular appraisals and </w:t>
      </w:r>
      <w:r w:rsidR="00622635">
        <w:rPr>
          <w:rFonts w:ascii="Trebuchet MS" w:hAnsi="Trebuchet MS"/>
          <w:color w:val="000000" w:themeColor="text1"/>
          <w:sz w:val="32"/>
          <w:szCs w:val="22"/>
        </w:rPr>
        <w:t>supervisions</w:t>
      </w:r>
    </w:p>
    <w:p w14:paraId="76CC6CBF" w14:textId="77777777"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pportunities for training and professional development.</w:t>
      </w:r>
    </w:p>
    <w:p w14:paraId="1B74CD5B"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also keep an up to date record of staff qualifications and maintain a training development plan. </w:t>
      </w:r>
    </w:p>
    <w:p w14:paraId="6AF6DA2C" w14:textId="56E82625" w:rsidR="00C1774D" w:rsidRPr="009C68E9" w:rsidRDefault="00C1774D" w:rsidP="00622635">
      <w:pPr>
        <w:pStyle w:val="Heading3"/>
        <w:spacing w:before="240"/>
        <w:ind w:left="0"/>
        <w:rPr>
          <w:color w:val="000000" w:themeColor="text1"/>
          <w:sz w:val="32"/>
          <w:u w:val="none"/>
        </w:rPr>
      </w:pPr>
      <w:r w:rsidRPr="009C68E9">
        <w:rPr>
          <w:color w:val="000000" w:themeColor="text1"/>
          <w:sz w:val="32"/>
          <w:u w:val="none"/>
        </w:rPr>
        <w:t xml:space="preserve">Appraisals and </w:t>
      </w:r>
      <w:r w:rsidR="00622635">
        <w:rPr>
          <w:color w:val="000000" w:themeColor="text1"/>
          <w:sz w:val="32"/>
          <w:u w:val="none"/>
        </w:rPr>
        <w:t>supervisions</w:t>
      </w:r>
    </w:p>
    <w:p w14:paraId="1B1CBA1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an annual appraisal meeting with individual staff. The appraisal will reflect on progress and challenges over the previous year and identify current knowledge and skills, areas for future development and potential training needs. </w:t>
      </w:r>
    </w:p>
    <w:p w14:paraId="381B60EA" w14:textId="32D7311F"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w:t>
      </w:r>
      <w:r w:rsidR="00622635">
        <w:rPr>
          <w:rFonts w:ascii="Trebuchet MS" w:hAnsi="Trebuchet MS"/>
          <w:color w:val="000000" w:themeColor="text1"/>
          <w:sz w:val="32"/>
          <w:szCs w:val="22"/>
        </w:rPr>
        <w:t>termly</w:t>
      </w:r>
      <w:r w:rsidRPr="009C68E9">
        <w:rPr>
          <w:rFonts w:ascii="Trebuchet MS" w:hAnsi="Trebuchet MS"/>
          <w:color w:val="000000" w:themeColor="text1"/>
          <w:sz w:val="32"/>
          <w:szCs w:val="22"/>
        </w:rPr>
        <w:t xml:space="preserve"> </w:t>
      </w:r>
      <w:r w:rsidR="00622635">
        <w:rPr>
          <w:rFonts w:ascii="Trebuchet MS" w:hAnsi="Trebuchet MS"/>
          <w:color w:val="000000" w:themeColor="text1"/>
          <w:sz w:val="32"/>
          <w:szCs w:val="22"/>
        </w:rPr>
        <w:t xml:space="preserve">supervisions </w:t>
      </w:r>
      <w:r w:rsidRPr="009C68E9">
        <w:rPr>
          <w:rFonts w:ascii="Trebuchet MS" w:hAnsi="Trebuchet MS"/>
          <w:color w:val="000000" w:themeColor="text1"/>
          <w:sz w:val="32"/>
          <w:szCs w:val="22"/>
        </w:rPr>
        <w:t>with staff to monitor their professional development and their progress with regards to the targets set, and issues raised, during their annual appraisals.</w:t>
      </w:r>
    </w:p>
    <w:p w14:paraId="0D61CE1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 xml:space="preserve">Training </w:t>
      </w:r>
    </w:p>
    <w:p w14:paraId="7C2B52F1"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identify and promote suitable training courses for staff so that they can expand their professional development and keep their knowledge of childcare and playwork issues up to date. Staff are expected to attend training courses as and when requested by their manager.</w:t>
      </w:r>
    </w:p>
    <w:p w14:paraId="2519CF8E"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ff meetings</w:t>
      </w:r>
    </w:p>
    <w:p w14:paraId="6A3C328E" w14:textId="266B7604" w:rsidR="00C1774D" w:rsidRPr="009C68E9" w:rsidRDefault="00C1774D" w:rsidP="00C1774D">
      <w:pPr>
        <w:spacing w:after="36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Staff meetings provide a forum in which staff can share information, solve problems and raise work issues. Staff meetings are held </w:t>
      </w:r>
      <w:r w:rsidR="00622635">
        <w:rPr>
          <w:rFonts w:ascii="Trebuchet MS" w:hAnsi="Trebuchet MS"/>
          <w:color w:val="000000" w:themeColor="text1"/>
          <w:sz w:val="32"/>
          <w:szCs w:val="22"/>
        </w:rPr>
        <w:t xml:space="preserve">once a term.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338758E1"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26C65BA" w14:textId="2C52D408" w:rsidR="005D3227" w:rsidRPr="009C68E9" w:rsidRDefault="005D3227" w:rsidP="005D322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9C68E9" w:rsidRPr="009C68E9" w14:paraId="69B0D3E6"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A696E14" w14:textId="65B5C212" w:rsidR="0033214F" w:rsidRPr="009C68E9" w:rsidRDefault="005D3227"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1D93FBF2" w14:textId="77777777" w:rsidR="00E029A3" w:rsidRDefault="00E029A3" w:rsidP="00C1774D">
      <w:pPr>
        <w:pStyle w:val="NoSpacing"/>
        <w:spacing w:before="120" w:after="120"/>
        <w:jc w:val="center"/>
        <w:rPr>
          <w:rFonts w:ascii="Arial" w:hAnsi="Arial" w:cs="Arial"/>
          <w:b/>
          <w:color w:val="000000" w:themeColor="text1"/>
          <w:sz w:val="44"/>
          <w:szCs w:val="32"/>
          <w:u w:val="single"/>
        </w:rPr>
      </w:pPr>
    </w:p>
    <w:p w14:paraId="007BAB94" w14:textId="77777777" w:rsidR="00E029A3" w:rsidRDefault="00E029A3" w:rsidP="00C1774D">
      <w:pPr>
        <w:pStyle w:val="NoSpacing"/>
        <w:spacing w:before="120" w:after="120"/>
        <w:jc w:val="center"/>
        <w:rPr>
          <w:rFonts w:ascii="Arial" w:hAnsi="Arial" w:cs="Arial"/>
          <w:b/>
          <w:color w:val="000000" w:themeColor="text1"/>
          <w:sz w:val="44"/>
          <w:szCs w:val="32"/>
          <w:u w:val="single"/>
        </w:rPr>
      </w:pPr>
    </w:p>
    <w:p w14:paraId="52C36C1B" w14:textId="51352FE8" w:rsidR="00B55649" w:rsidRPr="00812336" w:rsidRDefault="00FC0501" w:rsidP="00C1774D">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n Cream Policy</w:t>
      </w:r>
    </w:p>
    <w:p w14:paraId="2E17185C" w14:textId="77777777" w:rsidR="00FC0501" w:rsidRPr="009C68E9" w:rsidRDefault="00FC0501" w:rsidP="00C1774D">
      <w:pPr>
        <w:pStyle w:val="NoSpacing"/>
        <w:spacing w:before="120" w:after="120"/>
        <w:jc w:val="center"/>
        <w:rPr>
          <w:rFonts w:ascii="Arial" w:hAnsi="Arial" w:cs="Arial"/>
          <w:b/>
          <w:color w:val="000000" w:themeColor="text1"/>
          <w:sz w:val="44"/>
          <w:szCs w:val="32"/>
        </w:rPr>
      </w:pPr>
    </w:p>
    <w:p w14:paraId="470E3F03" w14:textId="77777777" w:rsidR="00FC0501"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Tahoma"/>
          <w:color w:val="000000" w:themeColor="text1"/>
          <w:sz w:val="32"/>
          <w:szCs w:val="22"/>
        </w:rPr>
        <w:t>Kids Choice</w:t>
      </w:r>
      <w:r w:rsidR="005D3227" w:rsidRPr="009C68E9">
        <w:rPr>
          <w:rFonts w:ascii="Trebuchet MS" w:hAnsi="Trebuchet MS" w:cs="Tahoma"/>
          <w:color w:val="000000" w:themeColor="text1"/>
          <w:sz w:val="32"/>
          <w:szCs w:val="22"/>
        </w:rPr>
        <w:t xml:space="preserve"> Ltd</w:t>
      </w:r>
      <w:r w:rsidRPr="009C68E9">
        <w:rPr>
          <w:rFonts w:ascii="Trebuchet MS" w:hAnsi="Trebuchet MS" w:cs="Tahoma"/>
          <w:color w:val="000000" w:themeColor="text1"/>
          <w:sz w:val="32"/>
          <w:szCs w:val="22"/>
        </w:rPr>
        <w:t xml:space="preserve"> </w:t>
      </w:r>
      <w:r w:rsidRPr="009C68E9">
        <w:rPr>
          <w:rFonts w:ascii="Trebuchet MS" w:hAnsi="Trebuchet MS" w:cs="Arial"/>
          <w:color w:val="000000" w:themeColor="text1"/>
          <w:sz w:val="32"/>
          <w:szCs w:val="32"/>
        </w:rPr>
        <w:t xml:space="preserve">recognises that children at club are at risk of sunburn during very hot sunny days. </w:t>
      </w:r>
      <w:r w:rsidR="00396697" w:rsidRPr="009C68E9">
        <w:rPr>
          <w:rFonts w:ascii="Trebuchet MS" w:hAnsi="Trebuchet MS" w:cs="Arial"/>
          <w:color w:val="000000" w:themeColor="text1"/>
          <w:sz w:val="32"/>
          <w:szCs w:val="32"/>
        </w:rPr>
        <w:t>On days where the sun is a risk to children, being outside in full sun during the hours of 10:00am – 16:00pm will be avoided.</w:t>
      </w:r>
    </w:p>
    <w:p w14:paraId="08943BC5" w14:textId="77777777" w:rsidR="00396697"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 and carers of each child will be responsible for applying sun cream to their children before attending</w:t>
      </w:r>
      <w:r w:rsidR="00842A6E">
        <w:rPr>
          <w:rFonts w:ascii="Trebuchet MS" w:hAnsi="Trebuchet MS" w:cs="Arial"/>
          <w:color w:val="000000" w:themeColor="text1"/>
          <w:sz w:val="32"/>
          <w:szCs w:val="32"/>
        </w:rPr>
        <w:t xml:space="preserve"> the</w:t>
      </w:r>
      <w:r w:rsidRPr="009C68E9">
        <w:rPr>
          <w:rFonts w:ascii="Trebuchet MS" w:hAnsi="Trebuchet MS" w:cs="Arial"/>
          <w:color w:val="000000" w:themeColor="text1"/>
          <w:sz w:val="32"/>
          <w:szCs w:val="32"/>
        </w:rPr>
        <w:t xml:space="preserve"> club. </w:t>
      </w:r>
      <w:r w:rsidR="00396697" w:rsidRPr="009C68E9">
        <w:rPr>
          <w:rFonts w:ascii="Trebuchet MS" w:hAnsi="Trebuchet MS" w:cs="Arial"/>
          <w:color w:val="000000" w:themeColor="text1"/>
          <w:sz w:val="32"/>
          <w:szCs w:val="32"/>
        </w:rPr>
        <w:t>We recommend that parents</w:t>
      </w:r>
      <w:r w:rsidR="00842A6E">
        <w:rPr>
          <w:rFonts w:ascii="Trebuchet MS" w:hAnsi="Trebuchet MS" w:cs="Arial"/>
          <w:color w:val="000000" w:themeColor="text1"/>
          <w:sz w:val="32"/>
          <w:szCs w:val="32"/>
        </w:rPr>
        <w:t xml:space="preserve"> also</w:t>
      </w:r>
      <w:r w:rsidR="00396697" w:rsidRPr="009C68E9">
        <w:rPr>
          <w:rFonts w:ascii="Trebuchet MS" w:hAnsi="Trebuchet MS" w:cs="Arial"/>
          <w:color w:val="000000" w:themeColor="text1"/>
          <w:sz w:val="32"/>
          <w:szCs w:val="32"/>
        </w:rPr>
        <w:t xml:space="preserve"> provide their child with a bottle of sun cream for each day where the sun is out. At some clubs we can store each child’s sunscreen so please ask about this at club or via email. We encourage parents to use sunscreen with </w:t>
      </w:r>
      <w:r w:rsidR="00842A6E">
        <w:rPr>
          <w:rFonts w:ascii="Trebuchet MS" w:hAnsi="Trebuchet MS" w:cs="Arial"/>
          <w:color w:val="000000" w:themeColor="text1"/>
          <w:sz w:val="32"/>
          <w:szCs w:val="32"/>
        </w:rPr>
        <w:t>a</w:t>
      </w:r>
      <w:r w:rsidR="00396697" w:rsidRPr="009C68E9">
        <w:rPr>
          <w:rFonts w:ascii="Trebuchet MS" w:hAnsi="Trebuchet MS" w:cs="Arial"/>
          <w:color w:val="000000" w:themeColor="text1"/>
          <w:sz w:val="32"/>
          <w:szCs w:val="32"/>
        </w:rPr>
        <w:t xml:space="preserve"> factor </w:t>
      </w:r>
      <w:r w:rsidR="00842A6E">
        <w:rPr>
          <w:rFonts w:ascii="Trebuchet MS" w:hAnsi="Trebuchet MS" w:cs="Arial"/>
          <w:color w:val="000000" w:themeColor="text1"/>
          <w:sz w:val="32"/>
          <w:szCs w:val="32"/>
        </w:rPr>
        <w:t xml:space="preserve">of </w:t>
      </w:r>
      <w:r w:rsidR="00396697" w:rsidRPr="009C68E9">
        <w:rPr>
          <w:rFonts w:ascii="Trebuchet MS" w:hAnsi="Trebuchet MS" w:cs="Arial"/>
          <w:color w:val="000000" w:themeColor="text1"/>
          <w:sz w:val="32"/>
          <w:szCs w:val="32"/>
        </w:rPr>
        <w:t xml:space="preserve">30 or higher. </w:t>
      </w:r>
    </w:p>
    <w:p w14:paraId="39C5BAB3" w14:textId="77777777" w:rsidR="00380C4A" w:rsidRPr="009C68E9" w:rsidRDefault="00396697"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 xml:space="preserve">During holiday club days when the days are longer </w:t>
      </w:r>
      <w:r w:rsidR="002774BF" w:rsidRPr="009C68E9">
        <w:rPr>
          <w:rFonts w:ascii="Trebuchet MS" w:hAnsi="Trebuchet MS" w:cs="Arial"/>
          <w:color w:val="000000" w:themeColor="text1"/>
          <w:sz w:val="32"/>
          <w:szCs w:val="32"/>
        </w:rPr>
        <w:t>sunscreen</w:t>
      </w:r>
      <w:r w:rsidRPr="009C68E9">
        <w:rPr>
          <w:rFonts w:ascii="Trebuchet MS" w:hAnsi="Trebuchet MS" w:cs="Arial"/>
          <w:color w:val="000000" w:themeColor="text1"/>
          <w:sz w:val="32"/>
          <w:szCs w:val="32"/>
        </w:rPr>
        <w:t xml:space="preserve"> can wear off. Kids Choice staff will reapply sun cream if going outside for any length of time if sunscreen has NOT been applied within the last hour. </w:t>
      </w:r>
    </w:p>
    <w:p w14:paraId="71983F77" w14:textId="77777777" w:rsidR="00B55649" w:rsidRPr="009C68E9" w:rsidRDefault="00380C4A"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Carers must ensure for their safety of their child that on days where the weather shows sun that they are equipped with a brimmed hat and sunglasses.</w:t>
      </w:r>
    </w:p>
    <w:tbl>
      <w:tblPr>
        <w:tblpPr w:leftFromText="180" w:rightFromText="180" w:vertAnchor="text" w:tblpY="17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1C9D1E75"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C79B48" w14:textId="2025F446"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9C68E9" w:rsidRPr="009C68E9" w14:paraId="4B41628B"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A62760" w14:textId="08812887"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66E5214" w14:textId="77777777" w:rsidR="00396697" w:rsidRDefault="00396697" w:rsidP="00C1774D">
      <w:pPr>
        <w:pStyle w:val="NoSpacing"/>
        <w:spacing w:before="120" w:after="120"/>
        <w:jc w:val="center"/>
        <w:rPr>
          <w:rFonts w:ascii="Arial" w:hAnsi="Arial" w:cs="Arial"/>
          <w:b/>
          <w:color w:val="000000" w:themeColor="text1"/>
          <w:sz w:val="44"/>
          <w:szCs w:val="32"/>
        </w:rPr>
      </w:pPr>
    </w:p>
    <w:p w14:paraId="714F8C19" w14:textId="77777777" w:rsidR="00842A6E" w:rsidRDefault="00842A6E" w:rsidP="00C1774D">
      <w:pPr>
        <w:pStyle w:val="NoSpacing"/>
        <w:spacing w:before="120" w:after="120"/>
        <w:jc w:val="center"/>
        <w:rPr>
          <w:rFonts w:ascii="Arial" w:hAnsi="Arial" w:cs="Arial"/>
          <w:b/>
          <w:color w:val="000000" w:themeColor="text1"/>
          <w:sz w:val="44"/>
          <w:szCs w:val="32"/>
        </w:rPr>
      </w:pPr>
    </w:p>
    <w:p w14:paraId="13BE9C30" w14:textId="77777777" w:rsidR="00842A6E" w:rsidRDefault="00842A6E" w:rsidP="00C1774D">
      <w:pPr>
        <w:pStyle w:val="NoSpacing"/>
        <w:spacing w:before="120" w:after="120"/>
        <w:jc w:val="center"/>
        <w:rPr>
          <w:rFonts w:ascii="Arial" w:hAnsi="Arial" w:cs="Arial"/>
          <w:b/>
          <w:color w:val="000000" w:themeColor="text1"/>
          <w:sz w:val="44"/>
          <w:szCs w:val="32"/>
        </w:rPr>
      </w:pPr>
    </w:p>
    <w:p w14:paraId="127A8FB8" w14:textId="77777777" w:rsidR="00842A6E" w:rsidRPr="009C68E9" w:rsidRDefault="00842A6E" w:rsidP="00C1774D">
      <w:pPr>
        <w:pStyle w:val="NoSpacing"/>
        <w:spacing w:before="120" w:after="120"/>
        <w:jc w:val="center"/>
        <w:rPr>
          <w:rFonts w:ascii="Arial" w:hAnsi="Arial" w:cs="Arial"/>
          <w:b/>
          <w:color w:val="000000" w:themeColor="text1"/>
          <w:sz w:val="44"/>
          <w:szCs w:val="32"/>
        </w:rPr>
      </w:pPr>
    </w:p>
    <w:p w14:paraId="02E834C1" w14:textId="77777777" w:rsidR="00B55649" w:rsidRPr="009C68E9" w:rsidRDefault="00B55649" w:rsidP="00C1774D">
      <w:pPr>
        <w:pStyle w:val="NoSpacing"/>
        <w:spacing w:before="120" w:after="120"/>
        <w:jc w:val="center"/>
        <w:rPr>
          <w:rFonts w:ascii="Arial" w:hAnsi="Arial" w:cs="Arial"/>
          <w:b/>
          <w:color w:val="000000" w:themeColor="text1"/>
          <w:sz w:val="44"/>
          <w:szCs w:val="32"/>
        </w:rPr>
      </w:pPr>
    </w:p>
    <w:p w14:paraId="213C785A" w14:textId="77777777" w:rsidR="00B55649" w:rsidRPr="009C68E9" w:rsidRDefault="00B55649" w:rsidP="0033214F">
      <w:pPr>
        <w:pStyle w:val="NoSpacing"/>
        <w:spacing w:before="120" w:after="120"/>
        <w:rPr>
          <w:rFonts w:ascii="Arial" w:hAnsi="Arial" w:cs="Arial"/>
          <w:b/>
          <w:color w:val="000000" w:themeColor="text1"/>
          <w:sz w:val="44"/>
          <w:szCs w:val="32"/>
        </w:rPr>
      </w:pPr>
    </w:p>
    <w:p w14:paraId="2410C108" w14:textId="77777777" w:rsidR="00922EC8" w:rsidRPr="00812336" w:rsidRDefault="00922EC8" w:rsidP="00922EC8">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spensions and Exclusions Policy</w:t>
      </w:r>
    </w:p>
    <w:p w14:paraId="31CA057B"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Kids Choice Ltd will deal with negative and inappropriate behaviour by using constructive behaviour management techniques. We will involve staff, parents and children to tackle disruptive and challenging behaviour collectively.</w:t>
      </w:r>
    </w:p>
    <w:p w14:paraId="2E4114A7"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acknowledge that some children will require additional support in order to achieve acceptable levels of behaviour. Where we identify a child with these needs, we will work closely with the parents or carers to deal with the inappropriate behaviour in accordance with our </w:t>
      </w:r>
      <w:r w:rsidRPr="009C68E9">
        <w:rPr>
          <w:rFonts w:ascii="Trebuchet MS" w:hAnsi="Trebuchet MS"/>
          <w:b/>
          <w:color w:val="000000" w:themeColor="text1"/>
          <w:sz w:val="32"/>
          <w:szCs w:val="32"/>
        </w:rPr>
        <w:t>Behaviour Management</w:t>
      </w:r>
      <w:r w:rsidRPr="009C68E9">
        <w:rPr>
          <w:rFonts w:ascii="Trebuchet MS" w:hAnsi="Trebuchet MS"/>
          <w:color w:val="000000" w:themeColor="text1"/>
          <w:sz w:val="32"/>
          <w:szCs w:val="32"/>
        </w:rPr>
        <w:t xml:space="preserve"> policy.</w:t>
      </w:r>
    </w:p>
    <w:p w14:paraId="11C223C3" w14:textId="77777777" w:rsidR="00922EC8" w:rsidRPr="009C68E9" w:rsidRDefault="00922EC8" w:rsidP="00922EC8">
      <w:pPr>
        <w:pStyle w:val="NoSpacing"/>
        <w:spacing w:before="120" w:after="120"/>
        <w:rPr>
          <w:rFonts w:ascii="Trebuchet MS" w:hAnsi="Trebuchet MS"/>
          <w:color w:val="000000" w:themeColor="text1"/>
          <w:sz w:val="32"/>
          <w:szCs w:val="32"/>
        </w:rPr>
      </w:pPr>
      <w:r w:rsidRPr="009C68E9">
        <w:rPr>
          <w:rFonts w:ascii="Trebuchet MS" w:hAnsi="Trebuchet MS"/>
          <w:color w:val="000000" w:themeColor="text1"/>
          <w:sz w:val="32"/>
          <w:szCs w:val="32"/>
        </w:rPr>
        <w:t xml:space="preserve">Where a child </w:t>
      </w:r>
      <w:r w:rsidRPr="009C68E9">
        <w:rPr>
          <w:rFonts w:ascii="Trebuchet MS" w:hAnsi="Trebuchet MS"/>
          <w:i/>
          <w:color w:val="000000" w:themeColor="text1"/>
          <w:sz w:val="32"/>
          <w:szCs w:val="32"/>
        </w:rPr>
        <w:t>persistently</w:t>
      </w:r>
      <w:r w:rsidRPr="009C68E9">
        <w:rPr>
          <w:rFonts w:ascii="Trebuchet MS" w:hAnsi="Trebuchet MS"/>
          <w:color w:val="000000" w:themeColor="text1"/>
          <w:sz w:val="32"/>
          <w:szCs w:val="32"/>
        </w:rPr>
        <w:t xml:space="preserve"> behaves inappropriately</w:t>
      </w:r>
      <w:r>
        <w:rPr>
          <w:rFonts w:ascii="Trebuchet MS" w:hAnsi="Trebuchet MS"/>
          <w:color w:val="000000" w:themeColor="text1"/>
          <w:sz w:val="32"/>
          <w:szCs w:val="32"/>
        </w:rPr>
        <w:t xml:space="preserve"> or there is a serious incident</w:t>
      </w:r>
      <w:r w:rsidRPr="009C68E9">
        <w:rPr>
          <w:rFonts w:ascii="Trebuchet MS" w:hAnsi="Trebuchet MS"/>
          <w:color w:val="000000" w:themeColor="text1"/>
          <w:sz w:val="32"/>
          <w:szCs w:val="32"/>
        </w:rPr>
        <w:t>, we will implement the following procedure:</w:t>
      </w:r>
    </w:p>
    <w:p w14:paraId="5FE2A231" w14:textId="77777777" w:rsidR="00922EC8" w:rsidRPr="009C68E9" w:rsidRDefault="00922EC8" w:rsidP="00922EC8">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Give the child a f</w:t>
      </w:r>
      <w:r>
        <w:rPr>
          <w:rFonts w:ascii="Trebuchet MS" w:hAnsi="Trebuchet MS"/>
          <w:color w:val="000000" w:themeColor="text1"/>
          <w:sz w:val="32"/>
          <w:szCs w:val="32"/>
        </w:rPr>
        <w:t>irst</w:t>
      </w:r>
      <w:r w:rsidRPr="009C68E9">
        <w:rPr>
          <w:rFonts w:ascii="Trebuchet MS" w:hAnsi="Trebuchet MS"/>
          <w:color w:val="000000" w:themeColor="text1"/>
          <w:sz w:val="32"/>
          <w:szCs w:val="32"/>
        </w:rPr>
        <w:t xml:space="preserve"> warning; staff will explain why the behaviour is unacceptable along with the consequences of further incidents.</w:t>
      </w:r>
    </w:p>
    <w:p w14:paraId="14750E0A" w14:textId="77777777" w:rsidR="00922EC8" w:rsidRPr="009C68E9" w:rsidRDefault="00922EC8" w:rsidP="00922EC8">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Staff will encourage the child to discuss their behaviour, to explain their actions and to identify strategies for avoiding such incidents in the future.</w:t>
      </w:r>
    </w:p>
    <w:p w14:paraId="69A8601C" w14:textId="77777777" w:rsidR="00922EC8" w:rsidRPr="009C68E9" w:rsidRDefault="00922EC8" w:rsidP="00922EC8">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 xml:space="preserve">Details of formal warnings, suspensions and exclusions will be recorded on an </w:t>
      </w:r>
      <w:r w:rsidRPr="009C68E9">
        <w:rPr>
          <w:rFonts w:ascii="Trebuchet MS" w:hAnsi="Trebuchet MS"/>
          <w:b/>
          <w:color w:val="000000" w:themeColor="text1"/>
          <w:sz w:val="32"/>
          <w:szCs w:val="32"/>
        </w:rPr>
        <w:t>Incident record</w:t>
      </w:r>
      <w:r>
        <w:rPr>
          <w:rFonts w:ascii="Trebuchet MS" w:hAnsi="Trebuchet MS"/>
          <w:b/>
          <w:color w:val="000000" w:themeColor="text1"/>
          <w:sz w:val="32"/>
          <w:szCs w:val="32"/>
        </w:rPr>
        <w:t xml:space="preserve"> on </w:t>
      </w:r>
      <w:proofErr w:type="spellStart"/>
      <w:r>
        <w:rPr>
          <w:rFonts w:ascii="Trebuchet MS" w:hAnsi="Trebuchet MS"/>
          <w:b/>
          <w:color w:val="000000" w:themeColor="text1"/>
          <w:sz w:val="32"/>
          <w:szCs w:val="32"/>
        </w:rPr>
        <w:t>Magicbooking</w:t>
      </w:r>
      <w:proofErr w:type="spellEnd"/>
      <w:r w:rsidRPr="009C68E9">
        <w:rPr>
          <w:rFonts w:ascii="Trebuchet MS" w:hAnsi="Trebuchet MS"/>
          <w:color w:val="000000" w:themeColor="text1"/>
          <w:sz w:val="32"/>
          <w:szCs w:val="32"/>
        </w:rPr>
        <w:t xml:space="preserve"> and kept in the child’s records.</w:t>
      </w:r>
    </w:p>
    <w:p w14:paraId="7B7C0123"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The formal warning will be discussed with the child’s parents, and all staff will be notified.</w:t>
      </w:r>
    </w:p>
    <w:p w14:paraId="5F449C4A"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If the child repeats any behaviour that is considered serious then a second/final warning will be given. </w:t>
      </w:r>
    </w:p>
    <w:p w14:paraId="662CB765"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Any repeated serious behaviour after this will result in a third warning and a temporary suspension from the setting at the earliest reasonable opportunity. </w:t>
      </w:r>
    </w:p>
    <w:p w14:paraId="5C8488D6"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The manager will decide for how long the suspension lasts appropriate to the situation but for no more than fifteen working days. </w:t>
      </w:r>
    </w:p>
    <w:p w14:paraId="63827034"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lastRenderedPageBreak/>
        <w:t xml:space="preserve">Once the suspension has ended the warnings will be reset to give the child the best possible chance of staying within the setting. </w:t>
      </w:r>
    </w:p>
    <w:p w14:paraId="1E175B67" w14:textId="77777777" w:rsidR="00922EC8" w:rsidRPr="00467F35" w:rsidRDefault="00922EC8" w:rsidP="00922EC8">
      <w:pPr>
        <w:pStyle w:val="NoSpacing"/>
        <w:numPr>
          <w:ilvl w:val="0"/>
          <w:numId w:val="101"/>
        </w:numPr>
        <w:spacing w:before="40" w:after="120"/>
        <w:ind w:left="357" w:hanging="357"/>
        <w:rPr>
          <w:rFonts w:ascii="Arial" w:hAnsi="Arial" w:cs="Arial"/>
          <w:bCs/>
          <w:color w:val="000000" w:themeColor="text1"/>
          <w:sz w:val="32"/>
          <w:szCs w:val="32"/>
        </w:rPr>
      </w:pPr>
      <w:r>
        <w:rPr>
          <w:rFonts w:ascii="Trebuchet MS" w:hAnsi="Trebuchet MS" w:cs="Arial"/>
          <w:bCs/>
          <w:color w:val="000000" w:themeColor="text1"/>
          <w:sz w:val="32"/>
          <w:szCs w:val="32"/>
        </w:rPr>
        <w:t>However, i</w:t>
      </w:r>
      <w:r w:rsidRPr="00912CBF">
        <w:rPr>
          <w:rFonts w:ascii="Trebuchet MS" w:hAnsi="Trebuchet MS" w:cs="Arial"/>
          <w:bCs/>
          <w:color w:val="000000" w:themeColor="text1"/>
          <w:sz w:val="32"/>
          <w:szCs w:val="32"/>
        </w:rPr>
        <w:t xml:space="preserve">f </w:t>
      </w:r>
      <w:r>
        <w:rPr>
          <w:rFonts w:ascii="Trebuchet MS" w:hAnsi="Trebuchet MS" w:cs="Arial"/>
          <w:bCs/>
          <w:color w:val="000000" w:themeColor="text1"/>
          <w:sz w:val="32"/>
          <w:szCs w:val="32"/>
        </w:rPr>
        <w:t xml:space="preserve">the </w:t>
      </w:r>
      <w:r w:rsidRPr="00912CBF">
        <w:rPr>
          <w:rFonts w:ascii="Trebuchet MS" w:hAnsi="Trebuchet MS" w:cs="Arial"/>
          <w:bCs/>
          <w:color w:val="000000" w:themeColor="text1"/>
          <w:sz w:val="32"/>
          <w:szCs w:val="32"/>
        </w:rPr>
        <w:t>inappropriate and</w:t>
      </w:r>
      <w:r>
        <w:rPr>
          <w:rFonts w:ascii="Trebuchet MS" w:hAnsi="Trebuchet MS" w:cs="Arial"/>
          <w:bCs/>
          <w:color w:val="000000" w:themeColor="text1"/>
          <w:sz w:val="32"/>
          <w:szCs w:val="32"/>
        </w:rPr>
        <w:t xml:space="preserve">/or </w:t>
      </w:r>
      <w:r w:rsidRPr="00912CBF">
        <w:rPr>
          <w:rFonts w:ascii="Trebuchet MS" w:hAnsi="Trebuchet MS" w:cs="Arial"/>
          <w:bCs/>
          <w:color w:val="000000" w:themeColor="text1"/>
          <w:sz w:val="32"/>
          <w:szCs w:val="32"/>
        </w:rPr>
        <w:t>serious behaviour continues or happens again after the suspension has ended</w:t>
      </w:r>
      <w:r>
        <w:rPr>
          <w:rFonts w:ascii="Trebuchet MS" w:hAnsi="Trebuchet MS" w:cs="Arial"/>
          <w:bCs/>
          <w:color w:val="000000" w:themeColor="text1"/>
          <w:sz w:val="32"/>
          <w:szCs w:val="32"/>
        </w:rPr>
        <w:t xml:space="preserve"> (within the same term)</w:t>
      </w:r>
      <w:r w:rsidRPr="00912CBF">
        <w:rPr>
          <w:rFonts w:ascii="Trebuchet MS" w:hAnsi="Trebuchet MS" w:cs="Arial"/>
          <w:bCs/>
          <w:color w:val="000000" w:themeColor="text1"/>
          <w:sz w:val="32"/>
          <w:szCs w:val="32"/>
        </w:rPr>
        <w:t xml:space="preserve">, then a permanent exclusion will be </w:t>
      </w:r>
      <w:r>
        <w:rPr>
          <w:rFonts w:ascii="Trebuchet MS" w:hAnsi="Trebuchet MS" w:cs="Arial"/>
          <w:bCs/>
          <w:color w:val="000000" w:themeColor="text1"/>
          <w:sz w:val="32"/>
          <w:szCs w:val="32"/>
        </w:rPr>
        <w:t xml:space="preserve">given following all warnings being given. Permanent exclusions can be overturned if staff and parents believe at some point in the near future that the </w:t>
      </w:r>
      <w:proofErr w:type="spellStart"/>
      <w:r>
        <w:rPr>
          <w:rFonts w:ascii="Trebuchet MS" w:hAnsi="Trebuchet MS" w:cs="Arial"/>
          <w:bCs/>
          <w:color w:val="000000" w:themeColor="text1"/>
          <w:sz w:val="32"/>
          <w:szCs w:val="32"/>
        </w:rPr>
        <w:t>childs</w:t>
      </w:r>
      <w:proofErr w:type="spellEnd"/>
      <w:r>
        <w:rPr>
          <w:rFonts w:ascii="Trebuchet MS" w:hAnsi="Trebuchet MS" w:cs="Arial"/>
          <w:bCs/>
          <w:color w:val="000000" w:themeColor="text1"/>
          <w:sz w:val="32"/>
          <w:szCs w:val="32"/>
        </w:rPr>
        <w:t xml:space="preserve"> behaviour has improved significantly. </w:t>
      </w:r>
    </w:p>
    <w:p w14:paraId="011A3019" w14:textId="77777777" w:rsidR="00922EC8" w:rsidRPr="00912CBF" w:rsidRDefault="00922EC8" w:rsidP="00922EC8">
      <w:pPr>
        <w:pStyle w:val="NoSpacing"/>
        <w:spacing w:before="40" w:after="120"/>
        <w:ind w:left="357"/>
        <w:rPr>
          <w:rFonts w:ascii="Arial" w:hAnsi="Arial" w:cs="Arial"/>
          <w:bCs/>
          <w:color w:val="000000" w:themeColor="text1"/>
          <w:sz w:val="32"/>
          <w:szCs w:val="32"/>
        </w:rPr>
      </w:pPr>
      <w:r w:rsidRPr="00912CBF">
        <w:rPr>
          <w:rFonts w:ascii="Trebuchet MS" w:hAnsi="Trebuchet MS" w:cs="Arial"/>
          <w:bCs/>
          <w:color w:val="000000" w:themeColor="text1"/>
          <w:sz w:val="32"/>
          <w:szCs w:val="32"/>
        </w:rPr>
        <w:t xml:space="preserve"> </w:t>
      </w:r>
    </w:p>
    <w:p w14:paraId="64B3F2F7"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Staff will inform the manager if a child’s behaviour warrants suspension or exclusion.</w:t>
      </w:r>
    </w:p>
    <w:p w14:paraId="667CDD4C"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will only suspend or exclude a child from the Club as a last resort, when all other behaviour management strategies have failed or if we feel that children or staff are at risk. </w:t>
      </w:r>
    </w:p>
    <w:p w14:paraId="5F42A3AB"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Suspensions and exclusions will be fair, consistent and appropriate to the behaviour concerned, and will take account of the child’s age and maturity as well as any other factors relevant to the child’s situation. If appropriate, we will seek advice from other agencies; this may include accessing funding for additional support.</w:t>
      </w:r>
    </w:p>
    <w:p w14:paraId="1A8DC904" w14:textId="77777777" w:rsidR="00922EC8" w:rsidRPr="009C68E9" w:rsidRDefault="00922EC8" w:rsidP="00922EC8">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Temporary suspensions</w:t>
      </w:r>
    </w:p>
    <w:p w14:paraId="4C655586" w14:textId="77777777" w:rsidR="00922EC8" w:rsidRPr="009C68E9" w:rsidRDefault="00922EC8" w:rsidP="00922EC8">
      <w:pPr>
        <w:pStyle w:val="NoSpacing"/>
        <w:spacing w:after="120"/>
        <w:rPr>
          <w:rFonts w:ascii="Trebuchet MS" w:hAnsi="Trebuchet MS"/>
          <w:color w:val="000000" w:themeColor="text1"/>
          <w:sz w:val="32"/>
          <w:szCs w:val="32"/>
        </w:rPr>
      </w:pPr>
      <w:r w:rsidRPr="009C68E9">
        <w:rPr>
          <w:rFonts w:ascii="Trebuchet MS" w:hAnsi="Trebuchet MS"/>
          <w:color w:val="000000" w:themeColor="text1"/>
          <w:sz w:val="32"/>
          <w:szCs w:val="32"/>
        </w:rPr>
        <w:t>Temporary suspensions will be applied in the following situations:</w:t>
      </w:r>
    </w:p>
    <w:p w14:paraId="668EE2EC" w14:textId="77777777" w:rsidR="00922EC8" w:rsidRPr="009C68E9" w:rsidRDefault="00922EC8" w:rsidP="00922EC8">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Where formal warnings have failed to improve a child’s persistent, challenging and unacceptable behaviour.</w:t>
      </w:r>
    </w:p>
    <w:p w14:paraId="12A4717F" w14:textId="77777777" w:rsidR="00922EC8" w:rsidRPr="009C68E9" w:rsidRDefault="00922EC8" w:rsidP="00922EC8">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In the event of an extremely serious or dangerous incident we will suspend a child with immediate effect. We will contact the parents and ask that the child be collected immediately. Immediate suspensions require the manager’s agreement.</w:t>
      </w:r>
    </w:p>
    <w:p w14:paraId="49A2CEFB"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lastRenderedPageBreak/>
        <w:t xml:space="preserve">The Club may temporarily suspend the child for a period of up to 15 consecutive </w:t>
      </w:r>
      <w:r>
        <w:rPr>
          <w:rFonts w:ascii="Trebuchet MS" w:hAnsi="Trebuchet MS"/>
          <w:color w:val="000000" w:themeColor="text1"/>
          <w:sz w:val="32"/>
          <w:szCs w:val="32"/>
        </w:rPr>
        <w:t xml:space="preserve">working </w:t>
      </w:r>
      <w:r w:rsidRPr="009C68E9">
        <w:rPr>
          <w:rFonts w:ascii="Trebuchet MS" w:hAnsi="Trebuchet MS"/>
          <w:color w:val="000000" w:themeColor="text1"/>
          <w:sz w:val="32"/>
          <w:szCs w:val="32"/>
        </w:rPr>
        <w:t>days. If the Club takes this step, we will discuss our concerns with the parents/carers in order to work together to promote a more desirable pattern of behaviour.</w:t>
      </w:r>
    </w:p>
    <w:p w14:paraId="05EB55B8"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At the end of the suspension period the manager will meet with the parents/carers and the child, in order to agree any conditions relating to the child’s return to the Club. </w:t>
      </w:r>
    </w:p>
    <w:p w14:paraId="304421DA" w14:textId="77777777" w:rsidR="00922EC8" w:rsidRPr="009C68E9" w:rsidRDefault="00922EC8" w:rsidP="00922EC8">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Permanent exclusion</w:t>
      </w:r>
    </w:p>
    <w:p w14:paraId="40D36FE7"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 xml:space="preserve">In exceptional circumstances, and only when all other attempts at behaviour management have failed, it may be necessary to permanently exclude a child from the setting. </w:t>
      </w:r>
    </w:p>
    <w:p w14:paraId="0A78C43E" w14:textId="77777777" w:rsidR="00922EC8" w:rsidRPr="009C68E9" w:rsidRDefault="00922EC8" w:rsidP="00922EC8">
      <w:pPr>
        <w:spacing w:before="120" w:after="240"/>
        <w:rPr>
          <w:rFonts w:ascii="Trebuchet MS" w:hAnsi="Trebuchet MS"/>
          <w:color w:val="000000" w:themeColor="text1"/>
          <w:sz w:val="32"/>
          <w:szCs w:val="32"/>
        </w:rPr>
      </w:pPr>
      <w:r w:rsidRPr="009C68E9">
        <w:rPr>
          <w:rFonts w:ascii="Trebuchet MS" w:hAnsi="Trebuchet MS"/>
          <w:color w:val="000000" w:themeColor="text1"/>
          <w:sz w:val="32"/>
          <w:szCs w:val="32"/>
        </w:rPr>
        <w:t>If a child is excluded from the Club, the parents/carers will be given a verbal and written explanation of the issues and subsequent actions. They have the right to appeal to the manager against the exclusion within 14 days of receiving written notification of the exclu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22EC8" w:rsidRPr="009C68E9" w14:paraId="532CFCB5" w14:textId="77777777" w:rsidTr="003B113D">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60D3166" w14:textId="35B4C28A" w:rsidR="00922EC8" w:rsidRPr="009C68E9" w:rsidRDefault="00922EC8" w:rsidP="003B113D">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 xml:space="preserve">Date last reviewed: </w:t>
            </w:r>
            <w:r w:rsidR="009564E3">
              <w:rPr>
                <w:rFonts w:ascii="Trebuchet MS" w:hAnsi="Trebuchet MS" w:cs="Tahoma"/>
                <w:color w:val="000000" w:themeColor="text1"/>
                <w:sz w:val="32"/>
                <w:szCs w:val="32"/>
              </w:rPr>
              <w:t>01/09/2025</w:t>
            </w:r>
          </w:p>
        </w:tc>
      </w:tr>
      <w:tr w:rsidR="00922EC8" w:rsidRPr="009C68E9" w14:paraId="6F1CB3FA" w14:textId="77777777" w:rsidTr="003B113D">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FE77FBF" w14:textId="3770141B" w:rsidR="00922EC8" w:rsidRPr="009C68E9" w:rsidRDefault="00922EC8" w:rsidP="003B113D">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 xml:space="preserve">Date to be reviewed: </w:t>
            </w:r>
            <w:r w:rsidR="009564E3">
              <w:rPr>
                <w:rFonts w:ascii="Trebuchet MS" w:hAnsi="Trebuchet MS" w:cs="Tahoma"/>
                <w:color w:val="000000" w:themeColor="text1"/>
                <w:sz w:val="32"/>
                <w:szCs w:val="32"/>
              </w:rPr>
              <w:t>01/09/2026</w:t>
            </w:r>
          </w:p>
        </w:tc>
      </w:tr>
    </w:tbl>
    <w:p w14:paraId="06675B9D" w14:textId="77777777" w:rsidR="00912CBF" w:rsidRDefault="00912CBF" w:rsidP="00922EC8">
      <w:pPr>
        <w:pStyle w:val="Heading1"/>
        <w:jc w:val="left"/>
        <w:rPr>
          <w:color w:val="000000" w:themeColor="text1"/>
          <w:sz w:val="44"/>
        </w:rPr>
      </w:pPr>
    </w:p>
    <w:p w14:paraId="1155029C" w14:textId="77777777" w:rsidR="00912CBF" w:rsidRDefault="00912CBF" w:rsidP="00C1774D">
      <w:pPr>
        <w:pStyle w:val="Heading1"/>
        <w:rPr>
          <w:color w:val="000000" w:themeColor="text1"/>
          <w:sz w:val="44"/>
        </w:rPr>
      </w:pPr>
    </w:p>
    <w:p w14:paraId="31B6F2F0" w14:textId="77777777" w:rsidR="00912CBF" w:rsidRDefault="00912CBF" w:rsidP="00C1774D">
      <w:pPr>
        <w:pStyle w:val="Heading1"/>
        <w:rPr>
          <w:color w:val="000000" w:themeColor="text1"/>
          <w:sz w:val="44"/>
        </w:rPr>
      </w:pPr>
    </w:p>
    <w:p w14:paraId="61FB4EC4" w14:textId="77777777" w:rsidR="00912CBF" w:rsidRDefault="00912CBF" w:rsidP="00C1774D">
      <w:pPr>
        <w:pStyle w:val="Heading1"/>
        <w:rPr>
          <w:color w:val="000000" w:themeColor="text1"/>
          <w:sz w:val="44"/>
        </w:rPr>
      </w:pPr>
    </w:p>
    <w:p w14:paraId="6859984D" w14:textId="77777777" w:rsidR="00912CBF" w:rsidRDefault="00912CBF" w:rsidP="00C1774D">
      <w:pPr>
        <w:pStyle w:val="Heading1"/>
        <w:rPr>
          <w:color w:val="000000" w:themeColor="text1"/>
          <w:sz w:val="44"/>
        </w:rPr>
      </w:pPr>
    </w:p>
    <w:p w14:paraId="11832713" w14:textId="77777777" w:rsidR="00912CBF" w:rsidRDefault="00912CBF" w:rsidP="00C1774D">
      <w:pPr>
        <w:pStyle w:val="Heading1"/>
        <w:rPr>
          <w:color w:val="000000" w:themeColor="text1"/>
          <w:sz w:val="44"/>
        </w:rPr>
      </w:pPr>
    </w:p>
    <w:p w14:paraId="00D298DE" w14:textId="77777777" w:rsidR="00912CBF" w:rsidRDefault="00912CBF" w:rsidP="00912CBF">
      <w:pPr>
        <w:rPr>
          <w:lang w:eastAsia="en-GB"/>
        </w:rPr>
      </w:pPr>
    </w:p>
    <w:p w14:paraId="325E3D27" w14:textId="77777777" w:rsidR="00922EC8" w:rsidRPr="00912CBF" w:rsidRDefault="00922EC8" w:rsidP="00912CBF">
      <w:pPr>
        <w:rPr>
          <w:lang w:eastAsia="en-GB"/>
        </w:rPr>
      </w:pPr>
    </w:p>
    <w:p w14:paraId="733C2FE5" w14:textId="2EA55026" w:rsidR="00C1774D" w:rsidRPr="00812336" w:rsidRDefault="00C1774D" w:rsidP="00C1774D">
      <w:pPr>
        <w:pStyle w:val="Heading1"/>
        <w:rPr>
          <w:color w:val="000000" w:themeColor="text1"/>
          <w:sz w:val="44"/>
        </w:rPr>
      </w:pPr>
      <w:r w:rsidRPr="00812336">
        <w:rPr>
          <w:color w:val="000000" w:themeColor="text1"/>
          <w:sz w:val="44"/>
        </w:rPr>
        <w:lastRenderedPageBreak/>
        <w:t>Uncollected Children Policy</w:t>
      </w:r>
    </w:p>
    <w:p w14:paraId="6706635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6"/>
        </w:rPr>
        <w:t xml:space="preserve"> </w:t>
      </w:r>
      <w:r w:rsidR="00C2306C"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2306C" w:rsidRPr="009C68E9">
        <w:rPr>
          <w:rFonts w:ascii="Trebuchet MS" w:hAnsi="Trebuchet MS"/>
          <w:color w:val="000000" w:themeColor="text1"/>
          <w:sz w:val="32"/>
        </w:rPr>
        <w:t xml:space="preserve"> </w:t>
      </w:r>
      <w:r w:rsidRPr="009C68E9">
        <w:rPr>
          <w:rFonts w:ascii="Trebuchet MS" w:hAnsi="Trebuchet MS"/>
          <w:color w:val="000000" w:themeColor="text1"/>
          <w:sz w:val="32"/>
          <w:szCs w:val="22"/>
        </w:rPr>
        <w:t xml:space="preserve">endeavours to ensure that all children are collected by a parent or carer at the end of each session. If a child is not collected, and the parent or carer has </w:t>
      </w:r>
      <w:r w:rsidRPr="009C68E9">
        <w:rPr>
          <w:rFonts w:ascii="Trebuchet MS" w:hAnsi="Trebuchet MS"/>
          <w:i/>
          <w:color w:val="000000" w:themeColor="text1"/>
          <w:sz w:val="32"/>
          <w:szCs w:val="22"/>
        </w:rPr>
        <w:t>not</w:t>
      </w:r>
      <w:r w:rsidRPr="009C68E9">
        <w:rPr>
          <w:rFonts w:ascii="Trebuchet MS" w:hAnsi="Trebuchet MS"/>
          <w:color w:val="000000" w:themeColor="text1"/>
          <w:sz w:val="32"/>
          <w:szCs w:val="22"/>
        </w:rPr>
        <w:t xml:space="preserve"> notified</w:t>
      </w:r>
      <w:r w:rsidR="00075856">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us that they will be delayed, we will follow the procedure set out below: </w:t>
      </w:r>
    </w:p>
    <w:p w14:paraId="7B1E0A3F" w14:textId="77777777" w:rsidR="00C1774D" w:rsidRPr="009C68E9" w:rsidRDefault="00C1774D" w:rsidP="00C1774D">
      <w:pPr>
        <w:rPr>
          <w:rFonts w:ascii="Trebuchet MS" w:hAnsi="Trebuchet MS"/>
          <w:color w:val="000000" w:themeColor="text1"/>
          <w:sz w:val="32"/>
          <w:szCs w:val="22"/>
        </w:rPr>
      </w:pPr>
    </w:p>
    <w:p w14:paraId="4A7C0693" w14:textId="2E6B6DCF" w:rsidR="00C1774D"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Up to 5 minutes late</w:t>
      </w:r>
    </w:p>
    <w:p w14:paraId="6A6069A6" w14:textId="364FDFB5" w:rsidR="00836F2B" w:rsidRPr="00836F2B" w:rsidRDefault="00836F2B" w:rsidP="00C1774D">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The club will try to contact the main parent or carer. </w:t>
      </w:r>
    </w:p>
    <w:p w14:paraId="131520A1" w14:textId="3ECED746" w:rsidR="00C1774D" w:rsidRPr="009C68E9" w:rsidRDefault="00836F2B" w:rsidP="00C1774D">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If the</w:t>
      </w:r>
      <w:r w:rsidR="00C1774D" w:rsidRPr="009C68E9">
        <w:rPr>
          <w:rFonts w:ascii="Trebuchet MS" w:hAnsi="Trebuchet MS"/>
          <w:color w:val="000000" w:themeColor="text1"/>
          <w:sz w:val="32"/>
          <w:szCs w:val="22"/>
        </w:rPr>
        <w:t xml:space="preserve"> parent or carer </w:t>
      </w:r>
      <w:r w:rsidR="00F048D2" w:rsidRPr="009C68E9">
        <w:rPr>
          <w:rFonts w:ascii="Trebuchet MS" w:hAnsi="Trebuchet MS"/>
          <w:color w:val="000000" w:themeColor="text1"/>
          <w:sz w:val="32"/>
          <w:szCs w:val="22"/>
        </w:rPr>
        <w:t>arrives,</w:t>
      </w:r>
      <w:r w:rsidR="00C1774D" w:rsidRPr="009C68E9">
        <w:rPr>
          <w:rFonts w:ascii="Trebuchet MS" w:hAnsi="Trebuchet MS"/>
          <w:color w:val="000000" w:themeColor="text1"/>
          <w:sz w:val="32"/>
          <w:szCs w:val="22"/>
        </w:rPr>
        <w:t xml:space="preserve"> they will be reminded that they must call the Club to notify us if they are delayed.</w:t>
      </w:r>
    </w:p>
    <w:p w14:paraId="4C035139" w14:textId="1DC35B0F" w:rsidR="00836F2B" w:rsidRDefault="00C1774D" w:rsidP="00836F2B">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parent or carer will be informed that penalty fees will have to be charged (unless the delay was genuinely unavoidable)</w:t>
      </w:r>
      <w:r w:rsidR="006F67A6">
        <w:rPr>
          <w:rFonts w:ascii="Trebuchet MS" w:hAnsi="Trebuchet MS"/>
          <w:color w:val="000000" w:themeColor="text1"/>
          <w:sz w:val="32"/>
          <w:szCs w:val="22"/>
        </w:rPr>
        <w:t>. It is at the discretion of the manager as to whether the fees will apply on a case-by-case basis.</w:t>
      </w:r>
      <w:r w:rsidR="00791E0A">
        <w:rPr>
          <w:rFonts w:ascii="Trebuchet MS" w:hAnsi="Trebuchet MS"/>
          <w:color w:val="000000" w:themeColor="text1"/>
          <w:sz w:val="32"/>
          <w:szCs w:val="22"/>
        </w:rPr>
        <w:t xml:space="preserve"> Each setting has a satellite controlled clock and iPhone to ensure correct clock readings. </w:t>
      </w:r>
    </w:p>
    <w:p w14:paraId="529E9A29" w14:textId="3A6EF14C" w:rsidR="00791E0A" w:rsidRPr="00791E0A" w:rsidRDefault="006F67A6" w:rsidP="00791E0A">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Late collection fees are currently set at £1 a minute and are charged by however many minutes the parent arrives late </w:t>
      </w:r>
      <w:r w:rsidR="00791E0A">
        <w:rPr>
          <w:rFonts w:ascii="Trebuchet MS" w:hAnsi="Trebuchet MS"/>
          <w:color w:val="000000" w:themeColor="text1"/>
          <w:sz w:val="32"/>
          <w:szCs w:val="22"/>
        </w:rPr>
        <w:t xml:space="preserve">past 6pm </w:t>
      </w:r>
      <w:r>
        <w:rPr>
          <w:rFonts w:ascii="Trebuchet MS" w:hAnsi="Trebuchet MS"/>
          <w:color w:val="000000" w:themeColor="text1"/>
          <w:sz w:val="32"/>
          <w:szCs w:val="22"/>
        </w:rPr>
        <w:t>and not when the child leaves the building.</w:t>
      </w:r>
    </w:p>
    <w:p w14:paraId="35DD3BB3" w14:textId="42E450FA" w:rsidR="00C1774D" w:rsidRPr="00836F2B" w:rsidRDefault="00C1774D" w:rsidP="00836F2B">
      <w:pPr>
        <w:numPr>
          <w:ilvl w:val="0"/>
          <w:numId w:val="103"/>
        </w:numPr>
        <w:spacing w:before="40"/>
        <w:ind w:left="357" w:hanging="357"/>
        <w:rPr>
          <w:rFonts w:ascii="Trebuchet MS" w:hAnsi="Trebuchet MS"/>
          <w:color w:val="000000" w:themeColor="text1"/>
          <w:sz w:val="32"/>
          <w:szCs w:val="22"/>
        </w:rPr>
      </w:pPr>
      <w:r w:rsidRPr="00836F2B">
        <w:rPr>
          <w:rFonts w:ascii="Trebuchet MS" w:hAnsi="Trebuchet MS"/>
          <w:color w:val="000000" w:themeColor="text1"/>
          <w:sz w:val="32"/>
          <w:szCs w:val="22"/>
        </w:rPr>
        <w:t>If there is no response from the parent or carer, messages will be left requesting that they contact the Club immediately. The manager will then try to contact the emergency contacts listed on the child’s registration form.</w:t>
      </w:r>
    </w:p>
    <w:p w14:paraId="03480923" w14:textId="77777777"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hile waiting to be collected, the child will be supervised by a member of staff.</w:t>
      </w:r>
    </w:p>
    <w:p w14:paraId="15E3EB85" w14:textId="77777777" w:rsidR="00C1774D" w:rsidRPr="009C68E9" w:rsidRDefault="00C1774D" w:rsidP="00C1774D">
      <w:pPr>
        <w:spacing w:before="40"/>
        <w:rPr>
          <w:rFonts w:ascii="Trebuchet MS" w:hAnsi="Trebuchet MS"/>
          <w:color w:val="000000" w:themeColor="text1"/>
          <w:sz w:val="32"/>
          <w:szCs w:val="22"/>
        </w:rPr>
      </w:pPr>
    </w:p>
    <w:p w14:paraId="63CEFB3F" w14:textId="110CB6BD" w:rsidR="00C1774D" w:rsidRPr="009C68E9"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 xml:space="preserve">Over </w:t>
      </w:r>
      <w:r w:rsidR="00836F2B">
        <w:rPr>
          <w:rFonts w:ascii="Trebuchet MS" w:hAnsi="Trebuchet MS"/>
          <w:b/>
          <w:color w:val="000000" w:themeColor="text1"/>
          <w:sz w:val="32"/>
          <w:szCs w:val="22"/>
        </w:rPr>
        <w:t>15</w:t>
      </w:r>
      <w:r w:rsidRPr="009C68E9">
        <w:rPr>
          <w:rFonts w:ascii="Trebuchet MS" w:hAnsi="Trebuchet MS"/>
          <w:b/>
          <w:color w:val="000000" w:themeColor="text1"/>
          <w:sz w:val="32"/>
          <w:szCs w:val="22"/>
        </w:rPr>
        <w:t xml:space="preserve"> minutes late</w:t>
      </w:r>
    </w:p>
    <w:p w14:paraId="168986FE" w14:textId="795850C8"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manager has been unable to contact the child’s parents or carers after </w:t>
      </w:r>
      <w:r w:rsidR="00836F2B">
        <w:rPr>
          <w:rFonts w:ascii="Trebuchet MS" w:hAnsi="Trebuchet MS"/>
          <w:color w:val="000000" w:themeColor="text1"/>
          <w:sz w:val="32"/>
          <w:szCs w:val="22"/>
        </w:rPr>
        <w:t xml:space="preserve">15 </w:t>
      </w:r>
      <w:r w:rsidRPr="009C68E9">
        <w:rPr>
          <w:rFonts w:ascii="Trebuchet MS" w:hAnsi="Trebuchet MS"/>
          <w:color w:val="000000" w:themeColor="text1"/>
          <w:sz w:val="32"/>
          <w:szCs w:val="22"/>
        </w:rPr>
        <w:t xml:space="preserve">minutes, the manager will contact the </w:t>
      </w:r>
      <w:r w:rsidR="00836F2B">
        <w:rPr>
          <w:rFonts w:ascii="Trebuchet MS" w:hAnsi="Trebuchet MS"/>
          <w:color w:val="000000" w:themeColor="text1"/>
          <w:sz w:val="32"/>
          <w:szCs w:val="22"/>
        </w:rPr>
        <w:t>police.</w:t>
      </w:r>
    </w:p>
    <w:p w14:paraId="350C6F5A" w14:textId="03BFB667" w:rsidR="00F048D2" w:rsidRPr="00075856" w:rsidRDefault="00C1774D" w:rsidP="00F048D2">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hild will remain in the care of the Club’s staff, on the Club’s </w:t>
      </w:r>
      <w:proofErr w:type="gramStart"/>
      <w:r w:rsidRPr="009C68E9">
        <w:rPr>
          <w:rFonts w:ascii="Trebuchet MS" w:hAnsi="Trebuchet MS"/>
          <w:color w:val="000000" w:themeColor="text1"/>
          <w:sz w:val="32"/>
          <w:szCs w:val="22"/>
        </w:rPr>
        <w:t>premises</w:t>
      </w:r>
      <w:proofErr w:type="gramEnd"/>
      <w:r w:rsidRPr="009C68E9">
        <w:rPr>
          <w:rFonts w:ascii="Trebuchet MS" w:hAnsi="Trebuchet MS"/>
          <w:color w:val="000000" w:themeColor="text1"/>
          <w:sz w:val="32"/>
          <w:szCs w:val="22"/>
        </w:rPr>
        <w:t xml:space="preserve"> if possible, until collected by the parent or carer, or until placed in the care of the </w:t>
      </w:r>
      <w:r w:rsidR="00836F2B">
        <w:rPr>
          <w:rFonts w:ascii="Trebuchet MS" w:hAnsi="Trebuchet MS"/>
          <w:color w:val="000000" w:themeColor="text1"/>
          <w:sz w:val="32"/>
          <w:szCs w:val="22"/>
        </w:rPr>
        <w:t>right services.</w:t>
      </w:r>
    </w:p>
    <w:p w14:paraId="3918A890" w14:textId="77777777"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it is not possible for the child to remain at the Club’s premises, a note will be left on the door of the Club informing the child’s parent or carer where the child has been take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to the home of a staff member or into the care of a safeguarding agency) and leaving a contact number. A further message will be left on the parent or carer’s telephone explaining events. </w:t>
      </w:r>
    </w:p>
    <w:p w14:paraId="02076020" w14:textId="77777777" w:rsidR="00C1774D" w:rsidRPr="009C68E9" w:rsidRDefault="00C1774D" w:rsidP="00C1774D">
      <w:pPr>
        <w:spacing w:before="40"/>
        <w:rPr>
          <w:rFonts w:ascii="Trebuchet MS" w:hAnsi="Trebuchet MS"/>
          <w:color w:val="000000" w:themeColor="text1"/>
          <w:sz w:val="32"/>
          <w:szCs w:val="22"/>
        </w:rPr>
      </w:pPr>
    </w:p>
    <w:p w14:paraId="6FFF6DDC" w14:textId="77777777" w:rsidR="00C1774D" w:rsidRPr="009C68E9" w:rsidRDefault="00C1774D" w:rsidP="00C1774D">
      <w:pPr>
        <w:spacing w:before="40" w:after="120"/>
        <w:rPr>
          <w:rFonts w:ascii="Arial" w:hAnsi="Arial" w:cs="Arial"/>
          <w:b/>
          <w:color w:val="000000" w:themeColor="text1"/>
          <w:sz w:val="36"/>
        </w:rPr>
      </w:pPr>
      <w:r w:rsidRPr="009C68E9">
        <w:rPr>
          <w:rFonts w:ascii="Arial" w:hAnsi="Arial" w:cs="Arial"/>
          <w:b/>
          <w:color w:val="000000" w:themeColor="text1"/>
          <w:sz w:val="36"/>
        </w:rPr>
        <w:t>Managing persistent lateness</w:t>
      </w:r>
    </w:p>
    <w:p w14:paraId="352680A5" w14:textId="79A39D9B" w:rsidR="00C1774D" w:rsidRPr="009C68E9" w:rsidRDefault="006F67A6" w:rsidP="00C1774D">
      <w:pPr>
        <w:spacing w:before="40"/>
        <w:rPr>
          <w:rFonts w:ascii="Trebuchet MS" w:hAnsi="Trebuchet MS"/>
          <w:color w:val="000000" w:themeColor="text1"/>
          <w:sz w:val="32"/>
          <w:szCs w:val="22"/>
        </w:rPr>
      </w:pPr>
      <w:r>
        <w:rPr>
          <w:rFonts w:ascii="Trebuchet MS" w:hAnsi="Trebuchet MS"/>
          <w:color w:val="000000" w:themeColor="text1"/>
          <w:sz w:val="32"/>
          <w:szCs w:val="22"/>
        </w:rPr>
        <w:t xml:space="preserve">If the </w:t>
      </w:r>
      <w:r w:rsidR="00C1774D" w:rsidRPr="009C68E9">
        <w:rPr>
          <w:rFonts w:ascii="Trebuchet MS" w:hAnsi="Trebuchet MS"/>
          <w:color w:val="000000" w:themeColor="text1"/>
          <w:sz w:val="32"/>
          <w:szCs w:val="22"/>
        </w:rPr>
        <w:t xml:space="preserve">manager </w:t>
      </w:r>
      <w:r>
        <w:rPr>
          <w:rFonts w:ascii="Trebuchet MS" w:hAnsi="Trebuchet MS"/>
          <w:color w:val="000000" w:themeColor="text1"/>
          <w:sz w:val="32"/>
          <w:szCs w:val="22"/>
        </w:rPr>
        <w:t xml:space="preserve">notices persistent lateness they will inform the parent that future lateness </w:t>
      </w:r>
      <w:r w:rsidR="00C1774D" w:rsidRPr="009C68E9">
        <w:rPr>
          <w:rFonts w:ascii="Trebuchet MS" w:hAnsi="Trebuchet MS"/>
          <w:color w:val="000000" w:themeColor="text1"/>
          <w:sz w:val="32"/>
          <w:szCs w:val="22"/>
        </w:rPr>
        <w:t>will</w:t>
      </w:r>
      <w:r>
        <w:rPr>
          <w:rFonts w:ascii="Trebuchet MS" w:hAnsi="Trebuchet MS"/>
          <w:color w:val="000000" w:themeColor="text1"/>
          <w:sz w:val="32"/>
          <w:szCs w:val="22"/>
        </w:rPr>
        <w:t xml:space="preserve"> be</w:t>
      </w:r>
      <w:r w:rsidR="00C1774D"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record</w:t>
      </w:r>
      <w:r>
        <w:rPr>
          <w:rFonts w:ascii="Trebuchet MS" w:hAnsi="Trebuchet MS"/>
          <w:color w:val="000000" w:themeColor="text1"/>
          <w:sz w:val="32"/>
          <w:szCs w:val="22"/>
        </w:rPr>
        <w:t>ed, and charges will apply</w:t>
      </w:r>
      <w:r w:rsidR="00C1774D" w:rsidRPr="009C68E9">
        <w:rPr>
          <w:rFonts w:ascii="Trebuchet MS" w:hAnsi="Trebuchet MS"/>
          <w:color w:val="000000" w:themeColor="text1"/>
          <w:sz w:val="32"/>
          <w:szCs w:val="22"/>
        </w:rPr>
        <w:t xml:space="preserve">. </w:t>
      </w:r>
      <w:r>
        <w:rPr>
          <w:rFonts w:ascii="Trebuchet MS" w:hAnsi="Trebuchet MS"/>
          <w:color w:val="000000" w:themeColor="text1"/>
          <w:sz w:val="32"/>
          <w:szCs w:val="22"/>
        </w:rPr>
        <w:t xml:space="preserve">If parents continue to arrive late their child’s place may be withdrawn. </w:t>
      </w:r>
    </w:p>
    <w:p w14:paraId="2121FDC1" w14:textId="77777777" w:rsidR="00C1774D" w:rsidRPr="009C68E9" w:rsidRDefault="00C1774D" w:rsidP="00C1774D">
      <w:pPr>
        <w:rPr>
          <w:rFonts w:ascii="Trebuchet MS" w:hAnsi="Trebuchet MS"/>
          <w:color w:val="000000" w:themeColor="text1"/>
          <w:sz w:val="32"/>
          <w:szCs w:val="22"/>
        </w:rPr>
      </w:pPr>
    </w:p>
    <w:p w14:paraId="3010975A" w14:textId="77777777" w:rsidR="00C1774D" w:rsidRPr="009C68E9" w:rsidRDefault="00C1774D" w:rsidP="00F90FCE">
      <w:pPr>
        <w:spacing w:before="40" w:after="120"/>
        <w:rPr>
          <w:rFonts w:ascii="Arial" w:hAnsi="Arial"/>
          <w:b/>
          <w:bCs/>
          <w:color w:val="000000" w:themeColor="text1"/>
          <w:sz w:val="36"/>
        </w:rPr>
      </w:pPr>
      <w:r w:rsidRPr="009C68E9">
        <w:rPr>
          <w:rFonts w:ascii="Arial" w:hAnsi="Arial"/>
          <w:b/>
          <w:bCs/>
          <w:color w:val="000000" w:themeColor="text1"/>
          <w:sz w:val="36"/>
        </w:rPr>
        <w:t>Useful contacts</w:t>
      </w:r>
    </w:p>
    <w:p w14:paraId="078B210E" w14:textId="5E3E8475"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b/>
          <w:bCs/>
          <w:color w:val="000000" w:themeColor="text1"/>
          <w:sz w:val="32"/>
          <w:szCs w:val="40"/>
        </w:rPr>
        <w:t xml:space="preserve">Cambridgeshire </w:t>
      </w:r>
      <w:r w:rsidR="001A1175">
        <w:rPr>
          <w:rFonts w:ascii="Trebuchet MS" w:hAnsi="Trebuchet MS"/>
          <w:b/>
          <w:bCs/>
          <w:color w:val="000000" w:themeColor="text1"/>
          <w:sz w:val="32"/>
          <w:szCs w:val="40"/>
        </w:rPr>
        <w:t>Safeguarding hub</w:t>
      </w:r>
      <w:r w:rsidRPr="009C68E9">
        <w:rPr>
          <w:rFonts w:ascii="Trebuchet MS" w:hAnsi="Trebuchet MS"/>
          <w:b/>
          <w:bCs/>
          <w:color w:val="000000" w:themeColor="text1"/>
          <w:sz w:val="32"/>
          <w:szCs w:val="40"/>
        </w:rPr>
        <w:t xml:space="preserve"> </w:t>
      </w:r>
    </w:p>
    <w:p w14:paraId="7F7FC2E4" w14:textId="1B24F50A"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color w:val="000000" w:themeColor="text1"/>
          <w:sz w:val="32"/>
          <w:szCs w:val="40"/>
        </w:rPr>
        <w:t>0345</w:t>
      </w:r>
      <w:r w:rsidR="001A1175">
        <w:rPr>
          <w:rFonts w:ascii="Trebuchet MS" w:hAnsi="Trebuchet MS"/>
          <w:color w:val="000000" w:themeColor="text1"/>
          <w:sz w:val="32"/>
          <w:szCs w:val="40"/>
        </w:rPr>
        <w:t xml:space="preserve"> </w:t>
      </w:r>
      <w:r w:rsidRPr="009C68E9">
        <w:rPr>
          <w:rFonts w:ascii="Trebuchet MS" w:hAnsi="Trebuchet MS"/>
          <w:color w:val="000000" w:themeColor="text1"/>
          <w:sz w:val="32"/>
          <w:szCs w:val="40"/>
        </w:rPr>
        <w:t>045</w:t>
      </w:r>
      <w:r w:rsidR="001A1175">
        <w:rPr>
          <w:rFonts w:ascii="Trebuchet MS" w:hAnsi="Trebuchet MS"/>
          <w:color w:val="000000" w:themeColor="text1"/>
          <w:sz w:val="32"/>
          <w:szCs w:val="40"/>
        </w:rPr>
        <w:t xml:space="preserve"> </w:t>
      </w:r>
      <w:r w:rsidRPr="009C68E9">
        <w:rPr>
          <w:rFonts w:ascii="Trebuchet MS" w:hAnsi="Trebuchet MS"/>
          <w:color w:val="000000" w:themeColor="text1"/>
          <w:sz w:val="32"/>
          <w:szCs w:val="40"/>
        </w:rPr>
        <w:t xml:space="preserve">5203 (8am-6pm), 01733 234724 </w:t>
      </w:r>
    </w:p>
    <w:p w14:paraId="6364967E" w14:textId="77777777" w:rsidR="00907E81" w:rsidRPr="009C68E9" w:rsidRDefault="00907E81" w:rsidP="00C1774D">
      <w:pPr>
        <w:rPr>
          <w:rFonts w:ascii="Times New Roman" w:eastAsia="Times New Roman" w:hAnsi="Times New Roman" w:cs="Times New Roman"/>
          <w:color w:val="000000" w:themeColor="text1"/>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654FA93C"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EE4EBF" w14:textId="48ED2908"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F048D2" w:rsidRPr="009C68E9" w14:paraId="264E5CD9"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C1C5750" w14:textId="2058E187"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274CC0EF" w14:textId="77777777" w:rsidR="00C1774D" w:rsidRPr="009C68E9" w:rsidRDefault="00C1774D" w:rsidP="00C1774D">
      <w:pPr>
        <w:rPr>
          <w:color w:val="000000" w:themeColor="text1"/>
          <w:sz w:val="36"/>
        </w:rPr>
      </w:pPr>
    </w:p>
    <w:p w14:paraId="46924AF8" w14:textId="77777777"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for parents and carers [3.73].</w:t>
      </w:r>
    </w:p>
    <w:p w14:paraId="7552E422" w14:textId="77777777" w:rsidR="00B55649" w:rsidRPr="009C68E9" w:rsidRDefault="00B55649" w:rsidP="00B55649">
      <w:pPr>
        <w:pStyle w:val="Heading1"/>
        <w:jc w:val="left"/>
        <w:rPr>
          <w:rFonts w:ascii="Comic Sans MS" w:hAnsi="Comic Sans MS" w:cs="Tahoma"/>
          <w:color w:val="000000" w:themeColor="text1"/>
          <w:sz w:val="48"/>
          <w:szCs w:val="36"/>
          <w:u w:val="none"/>
        </w:rPr>
      </w:pPr>
    </w:p>
    <w:p w14:paraId="0806D69B" w14:textId="77777777" w:rsidR="00F048D2" w:rsidRPr="009C68E9" w:rsidRDefault="00F048D2" w:rsidP="00F048D2">
      <w:pPr>
        <w:rPr>
          <w:color w:val="000000" w:themeColor="text1"/>
          <w:lang w:eastAsia="en-GB"/>
        </w:rPr>
      </w:pPr>
    </w:p>
    <w:p w14:paraId="09639B4E" w14:textId="1A2BCE53" w:rsidR="00B55649" w:rsidRDefault="00B55649" w:rsidP="00B55649">
      <w:pPr>
        <w:rPr>
          <w:color w:val="000000" w:themeColor="text1"/>
          <w:lang w:eastAsia="en-GB"/>
        </w:rPr>
      </w:pPr>
    </w:p>
    <w:p w14:paraId="1D96FCA1" w14:textId="446661FD" w:rsidR="00836F2B" w:rsidRDefault="00836F2B" w:rsidP="00B55649">
      <w:pPr>
        <w:rPr>
          <w:color w:val="000000" w:themeColor="text1"/>
          <w:lang w:eastAsia="en-GB"/>
        </w:rPr>
      </w:pPr>
    </w:p>
    <w:p w14:paraId="26C9F4EA" w14:textId="2CC56BDB" w:rsidR="00836F2B" w:rsidRDefault="00836F2B" w:rsidP="00B55649">
      <w:pPr>
        <w:rPr>
          <w:color w:val="000000" w:themeColor="text1"/>
          <w:lang w:eastAsia="en-GB"/>
        </w:rPr>
      </w:pPr>
    </w:p>
    <w:p w14:paraId="2CC788E7" w14:textId="7DDBBF4F" w:rsidR="00836F2B" w:rsidRDefault="00836F2B" w:rsidP="00B55649">
      <w:pPr>
        <w:rPr>
          <w:color w:val="000000" w:themeColor="text1"/>
          <w:lang w:eastAsia="en-GB"/>
        </w:rPr>
      </w:pPr>
    </w:p>
    <w:p w14:paraId="72473F25" w14:textId="324E5B9D" w:rsidR="00836F2B" w:rsidRDefault="00836F2B" w:rsidP="00B55649">
      <w:pPr>
        <w:rPr>
          <w:color w:val="000000" w:themeColor="text1"/>
          <w:lang w:eastAsia="en-GB"/>
        </w:rPr>
      </w:pPr>
    </w:p>
    <w:p w14:paraId="031D628A" w14:textId="195A0D12" w:rsidR="00836F2B" w:rsidRDefault="00836F2B" w:rsidP="00B55649">
      <w:pPr>
        <w:rPr>
          <w:color w:val="000000" w:themeColor="text1"/>
          <w:lang w:eastAsia="en-GB"/>
        </w:rPr>
      </w:pPr>
    </w:p>
    <w:p w14:paraId="2EB42337" w14:textId="4FB7BDE3" w:rsidR="00836F2B" w:rsidRDefault="00836F2B" w:rsidP="00B55649">
      <w:pPr>
        <w:rPr>
          <w:color w:val="000000" w:themeColor="text1"/>
          <w:lang w:eastAsia="en-GB"/>
        </w:rPr>
      </w:pPr>
    </w:p>
    <w:p w14:paraId="56FC7D30" w14:textId="2F5B7E78" w:rsidR="00836F2B" w:rsidRDefault="00836F2B" w:rsidP="00B55649">
      <w:pPr>
        <w:rPr>
          <w:color w:val="000000" w:themeColor="text1"/>
          <w:lang w:eastAsia="en-GB"/>
        </w:rPr>
      </w:pPr>
    </w:p>
    <w:p w14:paraId="7A87CFFA" w14:textId="77777777" w:rsidR="00836F2B" w:rsidRPr="009C68E9" w:rsidRDefault="00836F2B" w:rsidP="00B55649">
      <w:pPr>
        <w:rPr>
          <w:color w:val="000000" w:themeColor="text1"/>
          <w:lang w:eastAsia="en-GB"/>
        </w:rPr>
      </w:pPr>
    </w:p>
    <w:p w14:paraId="4D49AC24" w14:textId="77777777" w:rsidR="00C1774D" w:rsidRPr="00812336" w:rsidRDefault="00C1774D" w:rsidP="00F90FCE">
      <w:pPr>
        <w:pStyle w:val="Heading1"/>
        <w:rPr>
          <w:color w:val="000000" w:themeColor="text1"/>
          <w:sz w:val="44"/>
        </w:rPr>
      </w:pPr>
      <w:r w:rsidRPr="00812336">
        <w:rPr>
          <w:color w:val="000000" w:themeColor="text1"/>
          <w:sz w:val="44"/>
        </w:rPr>
        <w:lastRenderedPageBreak/>
        <w:t>Visitors Policy</w:t>
      </w:r>
    </w:p>
    <w:p w14:paraId="1E5DD2BF" w14:textId="77777777" w:rsidR="00C1774D" w:rsidRPr="009C68E9" w:rsidRDefault="00C2306C" w:rsidP="00C1774D">
      <w:pPr>
        <w:rPr>
          <w:rFonts w:ascii="Trebuchet MS" w:hAnsi="Trebuchet MS"/>
          <w:color w:val="000000" w:themeColor="text1"/>
          <w:sz w:val="32"/>
          <w:szCs w:val="22"/>
          <w:lang w:val="en-US"/>
        </w:rPr>
      </w:pPr>
      <w:r w:rsidRPr="009C68E9">
        <w:rPr>
          <w:rFonts w:ascii="Trebuchet MS" w:hAnsi="Trebuchet MS"/>
          <w:color w:val="000000" w:themeColor="text1"/>
          <w:sz w:val="36"/>
        </w:rPr>
        <w:t>Kids Choice</w:t>
      </w:r>
      <w:r w:rsidR="00F048D2" w:rsidRPr="009C68E9">
        <w:rPr>
          <w:rFonts w:ascii="Trebuchet MS" w:hAnsi="Trebuchet MS"/>
          <w:color w:val="000000" w:themeColor="text1"/>
          <w:sz w:val="36"/>
        </w:rPr>
        <w:t xml:space="preserve"> Ltd</w:t>
      </w:r>
      <w:r w:rsidR="00C1774D" w:rsidRPr="009C68E9">
        <w:rPr>
          <w:rFonts w:ascii="Trebuchet MS" w:hAnsi="Trebuchet MS"/>
          <w:color w:val="000000" w:themeColor="text1"/>
          <w:sz w:val="36"/>
        </w:rPr>
        <w:t xml:space="preserve"> </w:t>
      </w:r>
      <w:r w:rsidR="00C1774D" w:rsidRPr="009C68E9">
        <w:rPr>
          <w:rFonts w:ascii="Trebuchet MS" w:hAnsi="Trebuchet MS"/>
          <w:color w:val="000000" w:themeColor="text1"/>
          <w:sz w:val="32"/>
          <w:szCs w:val="22"/>
          <w:lang w:val="en-US"/>
        </w:rPr>
        <w:t xml:space="preserve">is committed to providing a safe and secure environment for the children in our care. When we have visitors to our </w:t>
      </w:r>
      <w:r w:rsidR="002774BF" w:rsidRPr="009C68E9">
        <w:rPr>
          <w:rFonts w:ascii="Trebuchet MS" w:hAnsi="Trebuchet MS"/>
          <w:color w:val="000000" w:themeColor="text1"/>
          <w:sz w:val="32"/>
          <w:szCs w:val="22"/>
          <w:lang w:val="en-US"/>
        </w:rPr>
        <w:t>club,</w:t>
      </w:r>
      <w:r w:rsidR="00C1774D" w:rsidRPr="009C68E9">
        <w:rPr>
          <w:rFonts w:ascii="Trebuchet MS" w:hAnsi="Trebuchet MS"/>
          <w:color w:val="000000" w:themeColor="text1"/>
          <w:sz w:val="32"/>
          <w:szCs w:val="22"/>
          <w:lang w:val="en-US"/>
        </w:rPr>
        <w:t xml:space="preserve"> we need to ensure that this will not have a detrimental effect on the children and that the person in question has a valid reason for visiting the club. </w:t>
      </w:r>
    </w:p>
    <w:p w14:paraId="106AB1EC" w14:textId="77777777" w:rsidR="00C1774D" w:rsidRPr="009C68E9" w:rsidRDefault="00C1774D" w:rsidP="00C1774D">
      <w:pPr>
        <w:rPr>
          <w:rFonts w:ascii="Trebuchet MS" w:hAnsi="Trebuchet MS"/>
          <w:color w:val="000000" w:themeColor="text1"/>
          <w:sz w:val="32"/>
          <w:szCs w:val="22"/>
          <w:lang w:val="en-US"/>
        </w:rPr>
      </w:pPr>
    </w:p>
    <w:p w14:paraId="6838579D"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Accordingly, when a visitor arrives at the </w:t>
      </w:r>
      <w:r w:rsidR="002774BF" w:rsidRPr="009C68E9">
        <w:rPr>
          <w:rFonts w:ascii="Trebuchet MS" w:hAnsi="Trebuchet MS"/>
          <w:color w:val="000000" w:themeColor="text1"/>
          <w:sz w:val="32"/>
          <w:szCs w:val="22"/>
          <w:lang w:val="en-US"/>
        </w:rPr>
        <w:t>club,</w:t>
      </w:r>
      <w:r w:rsidRPr="009C68E9">
        <w:rPr>
          <w:rFonts w:ascii="Trebuchet MS" w:hAnsi="Trebuchet MS"/>
          <w:color w:val="000000" w:themeColor="text1"/>
          <w:sz w:val="32"/>
          <w:szCs w:val="22"/>
          <w:lang w:val="en-US"/>
        </w:rPr>
        <w:t xml:space="preserve"> we will follow the procedure set out below:</w:t>
      </w:r>
    </w:p>
    <w:p w14:paraId="54861AAB" w14:textId="47429EA2" w:rsidR="00C1774D" w:rsidRPr="00836F2B" w:rsidRDefault="00C1774D" w:rsidP="00C1774D">
      <w:pPr>
        <w:pStyle w:val="policybody"/>
        <w:numPr>
          <w:ilvl w:val="0"/>
          <w:numId w:val="104"/>
        </w:numPr>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p>
    <w:p w14:paraId="61CC8D95" w14:textId="4C1463B6" w:rsidR="00836F2B" w:rsidRPr="00836F2B" w:rsidRDefault="00836F2B" w:rsidP="00C1774D">
      <w:pPr>
        <w:pStyle w:val="policybody"/>
        <w:numPr>
          <w:ilvl w:val="0"/>
          <w:numId w:val="104"/>
        </w:numPr>
        <w:rPr>
          <w:bCs/>
          <w:color w:val="000000" w:themeColor="text1"/>
          <w:sz w:val="32"/>
        </w:rPr>
      </w:pPr>
      <w:r w:rsidRPr="00836F2B">
        <w:rPr>
          <w:bCs/>
          <w:color w:val="000000" w:themeColor="text1"/>
          <w:sz w:val="32"/>
        </w:rPr>
        <w:t>Visitors will be given our notice sheet explaining how the club operates and what to do in different scenarios.</w:t>
      </w:r>
    </w:p>
    <w:p w14:paraId="37B9FCE5"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The identity of the visitor will be </w:t>
      </w:r>
      <w:r w:rsidR="00F048D2" w:rsidRPr="009C68E9">
        <w:rPr>
          <w:color w:val="000000" w:themeColor="text1"/>
          <w:sz w:val="32"/>
        </w:rPr>
        <w:t>checked,</w:t>
      </w:r>
      <w:r w:rsidRPr="009C68E9">
        <w:rPr>
          <w:color w:val="000000" w:themeColor="text1"/>
          <w:sz w:val="32"/>
        </w:rPr>
        <w:t xml:space="preserve"> and this will be recorded on the</w:t>
      </w:r>
      <w:r w:rsidRPr="009C68E9">
        <w:rPr>
          <w:b/>
          <w:color w:val="000000" w:themeColor="text1"/>
          <w:sz w:val="32"/>
        </w:rPr>
        <w:t xml:space="preserve"> Visitor Log.</w:t>
      </w:r>
      <w:r w:rsidRPr="009C68E9">
        <w:rPr>
          <w:color w:val="000000" w:themeColor="text1"/>
          <w:sz w:val="32"/>
        </w:rPr>
        <w:t xml:space="preserve"> </w:t>
      </w:r>
    </w:p>
    <w:p w14:paraId="7527B0CF"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staff require further reassurance of the identity of the visitor, they will phone the employing organisation of the visitor, </w:t>
      </w:r>
      <w:r w:rsidR="002774BF" w:rsidRPr="009C68E9">
        <w:rPr>
          <w:color w:val="000000" w:themeColor="text1"/>
          <w:sz w:val="32"/>
        </w:rPr>
        <w:t>e.g.</w:t>
      </w:r>
      <w:r w:rsidRPr="009C68E9">
        <w:rPr>
          <w:color w:val="000000" w:themeColor="text1"/>
          <w:sz w:val="32"/>
        </w:rPr>
        <w:t xml:space="preserve"> Ofsted, Local Authority, Environmental Health Department, etc, for further confirmation. If this is not possible, staff will seek the advice of the Club Manager.</w:t>
      </w:r>
    </w:p>
    <w:p w14:paraId="0EB6EA51"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The reason for visit will be recorded.</w:t>
      </w:r>
    </w:p>
    <w:p w14:paraId="1A47D54F" w14:textId="77777777" w:rsidR="00C1774D" w:rsidRPr="009C68E9" w:rsidRDefault="00C1774D" w:rsidP="00C1774D">
      <w:pPr>
        <w:pStyle w:val="policybody"/>
        <w:numPr>
          <w:ilvl w:val="0"/>
          <w:numId w:val="104"/>
        </w:numPr>
        <w:rPr>
          <w:b/>
          <w:color w:val="000000" w:themeColor="text1"/>
          <w:sz w:val="32"/>
        </w:rPr>
      </w:pPr>
      <w:r w:rsidRPr="009C68E9">
        <w:rPr>
          <w:b/>
          <w:color w:val="000000" w:themeColor="text1"/>
          <w:sz w:val="32"/>
        </w:rPr>
        <w:t xml:space="preserve">Visitors will never be left alone or unsupervised with the children. </w:t>
      </w:r>
    </w:p>
    <w:p w14:paraId="50CEEDCC"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If a visitor has no reason to be on the Club’s premises staff will escort them from the premises.</w:t>
      </w:r>
    </w:p>
    <w:p w14:paraId="2D858A7F"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the visitor refuses to leave, staff will call the police. In such an event an </w:t>
      </w:r>
      <w:r w:rsidRPr="009C68E9">
        <w:rPr>
          <w:b/>
          <w:color w:val="000000" w:themeColor="text1"/>
          <w:sz w:val="32"/>
        </w:rPr>
        <w:t>Incident Record</w:t>
      </w:r>
      <w:r w:rsidRPr="009C68E9">
        <w:rPr>
          <w:color w:val="000000" w:themeColor="text1"/>
          <w:sz w:val="32"/>
        </w:rPr>
        <w:t xml:space="preserve"> will be </w:t>
      </w:r>
      <w:r w:rsidR="00F048D2" w:rsidRPr="009C68E9">
        <w:rPr>
          <w:color w:val="000000" w:themeColor="text1"/>
          <w:sz w:val="32"/>
        </w:rPr>
        <w:t>completed,</w:t>
      </w:r>
      <w:r w:rsidRPr="009C68E9">
        <w:rPr>
          <w:color w:val="000000" w:themeColor="text1"/>
          <w:sz w:val="32"/>
        </w:rPr>
        <w:t xml:space="preserve"> and the manager will be immediately notified. </w:t>
      </w:r>
    </w:p>
    <w:p w14:paraId="771EE660" w14:textId="77777777" w:rsidR="00F90FCE" w:rsidRPr="009C68E9" w:rsidRDefault="00C1774D" w:rsidP="00F90FCE">
      <w:pPr>
        <w:pStyle w:val="policybody"/>
        <w:numPr>
          <w:ilvl w:val="0"/>
          <w:numId w:val="104"/>
        </w:numPr>
        <w:rPr>
          <w:color w:val="000000" w:themeColor="text1"/>
          <w:sz w:val="32"/>
        </w:rPr>
      </w:pPr>
      <w:r w:rsidRPr="009C68E9">
        <w:rPr>
          <w:color w:val="000000" w:themeColor="text1"/>
          <w:sz w:val="32"/>
        </w:rPr>
        <w:t xml:space="preserve">When a visitor leaves the premises, we will record the time of departure on the </w:t>
      </w:r>
      <w:r w:rsidRPr="009C68E9">
        <w:rPr>
          <w:b/>
          <w:color w:val="000000" w:themeColor="text1"/>
          <w:sz w:val="32"/>
        </w:rPr>
        <w:t>Visitor Lo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75FEDB6C"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778F293" w14:textId="74554BC4" w:rsidR="00F048D2" w:rsidRPr="009C68E9" w:rsidRDefault="00F048D2" w:rsidP="00836F2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F048D2" w:rsidRPr="009C68E9" w14:paraId="7B9D1EE1"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D34BF56" w14:textId="3E36A922" w:rsidR="00F048D2" w:rsidRPr="009C68E9" w:rsidRDefault="00F048D2" w:rsidP="00836F2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55B6995E" w14:textId="77777777" w:rsidR="00F90FCE" w:rsidRPr="009C68E9" w:rsidRDefault="00F90FCE">
      <w:pPr>
        <w:rPr>
          <w:rFonts w:ascii="Trebuchet MS" w:hAnsi="Trebuchet MS" w:cs="Tahoma"/>
          <w:color w:val="000000" w:themeColor="text1"/>
          <w:szCs w:val="20"/>
        </w:rPr>
      </w:pPr>
    </w:p>
    <w:p w14:paraId="39DF0082" w14:textId="77777777" w:rsidR="00C1774D" w:rsidRPr="00812336" w:rsidRDefault="00C1774D" w:rsidP="00B55649">
      <w:pPr>
        <w:pStyle w:val="Heading2"/>
        <w:jc w:val="center"/>
        <w:rPr>
          <w:rFonts w:ascii="Trebuchet MS" w:hAnsi="Trebuchet MS" w:cs="Arial"/>
          <w:b w:val="0"/>
          <w:color w:val="000000" w:themeColor="text1"/>
          <w:sz w:val="44"/>
          <w:szCs w:val="32"/>
          <w:u w:val="single"/>
        </w:rPr>
      </w:pPr>
      <w:r w:rsidRPr="00812336">
        <w:rPr>
          <w:rFonts w:ascii="Trebuchet MS" w:hAnsi="Trebuchet MS" w:cs="Arial"/>
          <w:color w:val="000000" w:themeColor="text1"/>
          <w:sz w:val="44"/>
          <w:szCs w:val="32"/>
          <w:u w:val="single"/>
        </w:rPr>
        <w:lastRenderedPageBreak/>
        <w:t>Whistleblowing Policy</w:t>
      </w:r>
    </w:p>
    <w:p w14:paraId="3B2350B8" w14:textId="77777777" w:rsidR="00C1774D" w:rsidRPr="009C68E9" w:rsidRDefault="00C1774D" w:rsidP="00C1774D">
      <w:pPr>
        <w:jc w:val="center"/>
        <w:rPr>
          <w:rFonts w:ascii="Trebuchet MS" w:hAnsi="Trebuchet MS"/>
          <w:iCs/>
          <w:color w:val="000000" w:themeColor="text1"/>
          <w:sz w:val="21"/>
          <w:szCs w:val="28"/>
        </w:rPr>
      </w:pPr>
    </w:p>
    <w:p w14:paraId="54DC8659" w14:textId="77777777" w:rsidR="00C1774D" w:rsidRPr="009C68E9" w:rsidRDefault="00C2306C" w:rsidP="00C1774D">
      <w:pPr>
        <w:pStyle w:val="Header"/>
        <w:rPr>
          <w:rFonts w:ascii="Trebuchet MS" w:hAnsi="Trebuchet MS" w:cs="Times"/>
          <w:color w:val="000000" w:themeColor="text1"/>
          <w:sz w:val="32"/>
        </w:rPr>
      </w:pPr>
      <w:r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is committed to the highest standards of openness, probity and accountability. </w:t>
      </w:r>
      <w:r w:rsidR="002774BF" w:rsidRPr="009C68E9">
        <w:rPr>
          <w:rFonts w:ascii="Trebuchet MS" w:hAnsi="Trebuchet MS"/>
          <w:color w:val="000000" w:themeColor="text1"/>
          <w:sz w:val="32"/>
        </w:rPr>
        <w:t xml:space="preserve">If a member of staff discovers evidence of malpractice or wrongdoing within the club, they can disclose this information internally without fear of reprisal. </w:t>
      </w:r>
      <w:r w:rsidR="00C1774D" w:rsidRPr="009C68E9">
        <w:rPr>
          <w:rFonts w:ascii="Trebuchet MS" w:hAnsi="Trebuchet MS"/>
          <w:color w:val="000000" w:themeColor="text1"/>
          <w:sz w:val="32"/>
        </w:rPr>
        <w:t xml:space="preserve">Our </w:t>
      </w:r>
      <w:r w:rsidR="00C1774D" w:rsidRPr="009C68E9">
        <w:rPr>
          <w:rFonts w:ascii="Trebuchet MS" w:hAnsi="Trebuchet MS"/>
          <w:b/>
          <w:color w:val="000000" w:themeColor="text1"/>
          <w:sz w:val="32"/>
        </w:rPr>
        <w:t>Whistleblowing</w:t>
      </w:r>
      <w:r w:rsidR="00C1774D" w:rsidRPr="009C68E9">
        <w:rPr>
          <w:rFonts w:ascii="Trebuchet MS" w:hAnsi="Trebuchet MS"/>
          <w:color w:val="000000" w:themeColor="text1"/>
          <w:sz w:val="32"/>
        </w:rPr>
        <w:t xml:space="preserve"> policy is intended to cover concerns such as:</w:t>
      </w:r>
    </w:p>
    <w:p w14:paraId="2B1AE691"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inancial malpractice or fraud </w:t>
      </w:r>
    </w:p>
    <w:p w14:paraId="420C012C"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ailure to comply with a legal obligation </w:t>
      </w:r>
    </w:p>
    <w:p w14:paraId="6195CD2C"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Dangers to health and safety or the environment </w:t>
      </w:r>
    </w:p>
    <w:p w14:paraId="4AED092B"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Criminal activity </w:t>
      </w:r>
    </w:p>
    <w:p w14:paraId="02859DF4"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Improper conduct or unethical behaviour </w:t>
      </w:r>
    </w:p>
    <w:p w14:paraId="5B093942" w14:textId="77777777" w:rsidR="00C1774D" w:rsidRPr="009C68E9" w:rsidRDefault="00C1774D" w:rsidP="00C1774D">
      <w:pPr>
        <w:rPr>
          <w:rFonts w:ascii="Trebuchet MS" w:hAnsi="Trebuchet MS"/>
          <w:color w:val="000000" w:themeColor="text1"/>
          <w:sz w:val="32"/>
          <w:szCs w:val="22"/>
        </w:rPr>
      </w:pPr>
    </w:p>
    <w:p w14:paraId="0BE68BD9"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olor w:val="000000" w:themeColor="text1"/>
          <w:sz w:val="32"/>
          <w:szCs w:val="22"/>
        </w:rPr>
        <w:t>This policy should not be used to question business decisions made by the Club, or to raise any matters that are covered under other polic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iscrimination or racial harassment). </w:t>
      </w:r>
      <w:r w:rsidRPr="009C68E9">
        <w:rPr>
          <w:rFonts w:ascii="Trebuchet MS" w:hAnsi="Trebuchet MS" w:cs="Arial"/>
          <w:color w:val="000000" w:themeColor="text1"/>
          <w:sz w:val="32"/>
          <w:szCs w:val="22"/>
          <w:lang w:val="en-US"/>
        </w:rPr>
        <w:t xml:space="preserve">Any allegations relating to child protection will follow the procedures set out in the </w:t>
      </w:r>
      <w:r w:rsidRPr="009C68E9">
        <w:rPr>
          <w:rFonts w:ascii="Trebuchet MS" w:hAnsi="Trebuchet MS" w:cs="Arial"/>
          <w:b/>
          <w:color w:val="000000" w:themeColor="text1"/>
          <w:sz w:val="32"/>
          <w:szCs w:val="22"/>
          <w:lang w:val="en-US"/>
        </w:rPr>
        <w:t>Safeguarding Children policy</w:t>
      </w:r>
      <w:r w:rsidRPr="009C68E9">
        <w:rPr>
          <w:rFonts w:ascii="Trebuchet MS" w:hAnsi="Trebuchet MS" w:cs="Arial"/>
          <w:color w:val="000000" w:themeColor="text1"/>
          <w:sz w:val="32"/>
          <w:szCs w:val="22"/>
          <w:lang w:val="en-US"/>
        </w:rPr>
        <w:t xml:space="preserve">. Any concerns relating to the employment conditions of an individual member of staff should be raised according to the procedures set out in the </w:t>
      </w:r>
      <w:r w:rsidRPr="009C68E9">
        <w:rPr>
          <w:rFonts w:ascii="Trebuchet MS" w:hAnsi="Trebuchet MS" w:cs="Arial"/>
          <w:b/>
          <w:color w:val="000000" w:themeColor="text1"/>
          <w:sz w:val="32"/>
          <w:szCs w:val="22"/>
          <w:lang w:val="en-US"/>
        </w:rPr>
        <w:t>Staff Grievance policy</w:t>
      </w:r>
      <w:r w:rsidRPr="009C68E9">
        <w:rPr>
          <w:rFonts w:ascii="Trebuchet MS" w:hAnsi="Trebuchet MS" w:cs="Arial"/>
          <w:color w:val="000000" w:themeColor="text1"/>
          <w:sz w:val="32"/>
          <w:szCs w:val="22"/>
          <w:lang w:val="en-US"/>
        </w:rPr>
        <w:t>.</w:t>
      </w:r>
    </w:p>
    <w:p w14:paraId="268FB968" w14:textId="77777777" w:rsidR="00C1774D" w:rsidRPr="009C68E9" w:rsidRDefault="00C1774D" w:rsidP="00C1774D">
      <w:pPr>
        <w:rPr>
          <w:rStyle w:val="Strong"/>
          <w:color w:val="000000" w:themeColor="text1"/>
          <w:sz w:val="36"/>
        </w:rPr>
      </w:pPr>
    </w:p>
    <w:p w14:paraId="72C89FBF" w14:textId="77777777" w:rsidR="00C1774D" w:rsidRPr="009C68E9" w:rsidRDefault="00C1774D" w:rsidP="00C1774D">
      <w:pPr>
        <w:pStyle w:val="Header"/>
        <w:rPr>
          <w:rFonts w:cs="Arial"/>
          <w:color w:val="000000" w:themeColor="text1"/>
          <w:sz w:val="32"/>
        </w:rPr>
      </w:pPr>
      <w:r w:rsidRPr="009C68E9">
        <w:rPr>
          <w:rFonts w:cs="Arial"/>
          <w:b/>
          <w:color w:val="000000" w:themeColor="text1"/>
          <w:sz w:val="32"/>
        </w:rPr>
        <w:t>Raising a concern</w:t>
      </w:r>
    </w:p>
    <w:p w14:paraId="15A561D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deally the staff member should put his or her allegations in writing, setting out the background to the situation, giving names, dates and places where possible, and the reason why they are concerned about the situation. </w:t>
      </w:r>
    </w:p>
    <w:p w14:paraId="04A74DE6" w14:textId="77777777" w:rsidR="00C1774D" w:rsidRPr="009C68E9" w:rsidRDefault="00C1774D" w:rsidP="00C1774D">
      <w:pPr>
        <w:pStyle w:val="Header"/>
        <w:spacing w:after="0"/>
        <w:rPr>
          <w:rFonts w:ascii="Trebuchet MS" w:hAnsi="Trebuchet MS" w:cs="Times"/>
          <w:color w:val="000000" w:themeColor="text1"/>
          <w:sz w:val="32"/>
        </w:rPr>
      </w:pPr>
    </w:p>
    <w:p w14:paraId="21642D66" w14:textId="7E16C615"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In the first instance concerns should be taken to the Club’s manager. If, due to the nature of the problem, this is not </w:t>
      </w:r>
      <w:r w:rsidR="002774BF" w:rsidRPr="009C68E9">
        <w:rPr>
          <w:rFonts w:ascii="Trebuchet MS" w:hAnsi="Trebuchet MS" w:cs="Times"/>
          <w:color w:val="000000" w:themeColor="text1"/>
          <w:sz w:val="32"/>
        </w:rPr>
        <w:t>possible, consult</w:t>
      </w:r>
      <w:r w:rsidRPr="009C68E9">
        <w:rPr>
          <w:rFonts w:ascii="Trebuchet MS" w:hAnsi="Trebuchet MS" w:cs="Times"/>
          <w:color w:val="000000" w:themeColor="text1"/>
          <w:sz w:val="32"/>
        </w:rPr>
        <w:t xml:space="preserve"> your local authority </w:t>
      </w:r>
      <w:proofErr w:type="spellStart"/>
      <w:r w:rsidRPr="009C68E9">
        <w:rPr>
          <w:rFonts w:ascii="Trebuchet MS" w:hAnsi="Trebuchet MS" w:cs="Times"/>
          <w:color w:val="000000" w:themeColor="text1"/>
          <w:sz w:val="32"/>
        </w:rPr>
        <w:t>playwork</w:t>
      </w:r>
      <w:proofErr w:type="spellEnd"/>
      <w:r w:rsidRPr="009C68E9">
        <w:rPr>
          <w:rFonts w:ascii="Trebuchet MS" w:hAnsi="Trebuchet MS" w:cs="Times"/>
          <w:color w:val="000000" w:themeColor="text1"/>
          <w:sz w:val="32"/>
        </w:rPr>
        <w:t xml:space="preserve"> advisor for advice.</w:t>
      </w:r>
    </w:p>
    <w:p w14:paraId="1B2E686A" w14:textId="77777777" w:rsidR="00C1774D" w:rsidRPr="009C68E9" w:rsidRDefault="00C1774D" w:rsidP="00C1774D">
      <w:pPr>
        <w:pStyle w:val="Header"/>
        <w:spacing w:after="0"/>
        <w:rPr>
          <w:rFonts w:ascii="Trebuchet MS" w:hAnsi="Trebuchet MS" w:cs="Times"/>
          <w:color w:val="000000" w:themeColor="text1"/>
          <w:sz w:val="32"/>
        </w:rPr>
      </w:pPr>
    </w:p>
    <w:p w14:paraId="5E68737D" w14:textId="77777777" w:rsidR="00C1774D" w:rsidRPr="009C68E9" w:rsidRDefault="00C1774D" w:rsidP="00C1774D">
      <w:pPr>
        <w:pStyle w:val="Header"/>
        <w:rPr>
          <w:rFonts w:ascii="Trebuchet MS" w:hAnsi="Trebuchet MS" w:cs="Times"/>
          <w:color w:val="000000" w:themeColor="text1"/>
          <w:sz w:val="32"/>
        </w:rPr>
      </w:pPr>
      <w:r w:rsidRPr="009C68E9">
        <w:rPr>
          <w:rFonts w:ascii="Trebuchet MS" w:hAnsi="Trebuchet MS" w:cs="Times"/>
          <w:color w:val="000000" w:themeColor="text1"/>
          <w:sz w:val="32"/>
        </w:rPr>
        <w:t>If this person or body is unwilling or unable to act on the concern, the staff member should then raise it with:</w:t>
      </w:r>
    </w:p>
    <w:p w14:paraId="6823591A"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lastRenderedPageBreak/>
        <w:t>Ofsted (if it concerns the safe and effective running of the club)</w:t>
      </w:r>
    </w:p>
    <w:p w14:paraId="2F1E1A5B"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The </w:t>
      </w:r>
      <w:r w:rsidRPr="009C68E9">
        <w:rPr>
          <w:rFonts w:ascii="Trebuchet MS" w:hAnsi="Trebuchet MS"/>
          <w:color w:val="000000" w:themeColor="text1"/>
          <w:sz w:val="32"/>
        </w:rPr>
        <w:t>Local Authority Designated Officer</w:t>
      </w:r>
      <w:r w:rsidRPr="009C68E9">
        <w:rPr>
          <w:rFonts w:ascii="Trebuchet MS" w:hAnsi="Trebuchet MS" w:cs="Times"/>
          <w:color w:val="000000" w:themeColor="text1"/>
          <w:sz w:val="32"/>
        </w:rPr>
        <w:t xml:space="preserve"> or the </w:t>
      </w:r>
      <w:r w:rsidRPr="009C68E9">
        <w:rPr>
          <w:rFonts w:ascii="Trebuchet MS" w:hAnsi="Trebuchet MS"/>
          <w:color w:val="000000" w:themeColor="text1"/>
          <w:sz w:val="32"/>
        </w:rPr>
        <w:t>Local Safeguarding Children Board</w:t>
      </w:r>
      <w:r w:rsidRPr="009C68E9">
        <w:rPr>
          <w:rFonts w:ascii="Trebuchet MS" w:hAnsi="Trebuchet MS" w:cs="Times"/>
          <w:color w:val="000000" w:themeColor="text1"/>
          <w:sz w:val="32"/>
        </w:rPr>
        <w:t xml:space="preserve"> (if it concerns a child protection issue and is not already covered by the procedure set out in the Club’s </w:t>
      </w:r>
      <w:r w:rsidRPr="009C68E9">
        <w:rPr>
          <w:rFonts w:ascii="Trebuchet MS" w:hAnsi="Trebuchet MS" w:cs="Times"/>
          <w:b/>
          <w:color w:val="000000" w:themeColor="text1"/>
          <w:sz w:val="32"/>
        </w:rPr>
        <w:t>Safeguarding Children policy</w:t>
      </w:r>
      <w:r w:rsidRPr="009C68E9">
        <w:rPr>
          <w:rFonts w:ascii="Trebuchet MS" w:hAnsi="Trebuchet MS" w:cs="Times"/>
          <w:color w:val="000000" w:themeColor="text1"/>
          <w:sz w:val="32"/>
        </w:rPr>
        <w:t>)</w:t>
      </w:r>
    </w:p>
    <w:p w14:paraId="30E5DBB8"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Ultimately, with the police (if a crime is thought to have been committed). </w:t>
      </w:r>
    </w:p>
    <w:p w14:paraId="7D2AE055" w14:textId="77777777" w:rsidR="00C1774D" w:rsidRPr="009C68E9" w:rsidRDefault="00C1774D" w:rsidP="00C1774D">
      <w:pPr>
        <w:pStyle w:val="Header"/>
        <w:spacing w:after="0"/>
        <w:rPr>
          <w:rFonts w:ascii="Trebuchet MS" w:hAnsi="Trebuchet MS" w:cs="Times"/>
          <w:color w:val="000000" w:themeColor="text1"/>
          <w:sz w:val="32"/>
        </w:rPr>
      </w:pPr>
    </w:p>
    <w:p w14:paraId="70ED0973" w14:textId="77777777"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If the member of staff is still uncertain about how to proceed with the concern, he or she can contact the whistle-blowing charity PCAW (Public Concern at Work) for advice.</w:t>
      </w:r>
    </w:p>
    <w:p w14:paraId="50906242" w14:textId="77777777" w:rsidR="00C1774D" w:rsidRPr="009C68E9" w:rsidRDefault="00C1774D" w:rsidP="00C1774D">
      <w:pPr>
        <w:rPr>
          <w:rFonts w:ascii="Trebuchet MS" w:hAnsi="Trebuchet MS"/>
          <w:color w:val="000000" w:themeColor="text1"/>
          <w:sz w:val="32"/>
          <w:szCs w:val="22"/>
          <w:lang w:val="en-US"/>
        </w:rPr>
      </w:pPr>
    </w:p>
    <w:p w14:paraId="4E1663F4" w14:textId="77777777" w:rsidR="00C1774D" w:rsidRPr="009C68E9" w:rsidRDefault="00C1774D" w:rsidP="00C1774D">
      <w:pPr>
        <w:pStyle w:val="Heading3"/>
        <w:rPr>
          <w:rFonts w:cs="Arial"/>
          <w:b w:val="0"/>
          <w:color w:val="000000" w:themeColor="text1"/>
          <w:sz w:val="32"/>
          <w:lang w:val="en-US"/>
        </w:rPr>
      </w:pPr>
      <w:r w:rsidRPr="009C68E9">
        <w:rPr>
          <w:rFonts w:cs="Arial"/>
          <w:color w:val="000000" w:themeColor="text1"/>
          <w:sz w:val="32"/>
          <w:lang w:val="en-US"/>
        </w:rPr>
        <w:t>Responding to a concern</w:t>
      </w:r>
    </w:p>
    <w:p w14:paraId="4C0569A5"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06B2CF43" w14:textId="77777777" w:rsidR="00C1774D" w:rsidRPr="009C68E9" w:rsidRDefault="00C1774D" w:rsidP="00C1774D">
      <w:pPr>
        <w:rPr>
          <w:rFonts w:ascii="Trebuchet MS" w:hAnsi="Trebuchet MS" w:cs="Arial"/>
          <w:color w:val="000000" w:themeColor="text1"/>
          <w:sz w:val="32"/>
          <w:szCs w:val="22"/>
          <w:lang w:val="en-US"/>
        </w:rPr>
      </w:pPr>
    </w:p>
    <w:p w14:paraId="14C5FB89"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f the initial meeting does not resolve the concern, further investigation is required. The appropriate person will investigate the concerns thoroughly, ensuring that a written response can be provided </w:t>
      </w:r>
      <w:r w:rsidRPr="009C68E9">
        <w:rPr>
          <w:rFonts w:ascii="Trebuchet MS" w:hAnsi="Trebuchet MS" w:cs="Arial"/>
          <w:bCs/>
          <w:color w:val="000000" w:themeColor="text1"/>
          <w:sz w:val="32"/>
          <w:szCs w:val="22"/>
          <w:lang w:val="en-US"/>
        </w:rPr>
        <w:t xml:space="preserve">within ten working days where feasible, or if this is not possible, giving a date </w:t>
      </w:r>
      <w:r w:rsidR="002774BF" w:rsidRPr="009C68E9">
        <w:rPr>
          <w:rFonts w:ascii="Trebuchet MS" w:hAnsi="Trebuchet MS" w:cs="Arial"/>
          <w:bCs/>
          <w:color w:val="000000" w:themeColor="text1"/>
          <w:sz w:val="32"/>
          <w:szCs w:val="22"/>
          <w:lang w:val="en-US"/>
        </w:rPr>
        <w:t>by which,</w:t>
      </w:r>
      <w:r w:rsidRPr="009C68E9">
        <w:rPr>
          <w:rFonts w:ascii="Trebuchet MS" w:hAnsi="Trebuchet MS" w:cs="Arial"/>
          <w:bCs/>
          <w:color w:val="000000" w:themeColor="text1"/>
          <w:sz w:val="32"/>
          <w:szCs w:val="22"/>
          <w:lang w:val="en-US"/>
        </w:rPr>
        <w:t xml:space="preserve"> the final response can be expected</w:t>
      </w:r>
      <w:r w:rsidRPr="009C68E9">
        <w:rPr>
          <w:rFonts w:ascii="Trebuchet MS" w:hAnsi="Trebuchet MS" w:cs="Arial"/>
          <w:color w:val="000000" w:themeColor="text1"/>
          <w:sz w:val="3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A4F611C" w14:textId="77777777" w:rsidR="00C1774D" w:rsidRPr="009C68E9" w:rsidRDefault="00C1774D" w:rsidP="00C1774D">
      <w:pPr>
        <w:pStyle w:val="Header"/>
        <w:spacing w:after="0"/>
        <w:rPr>
          <w:rFonts w:ascii="Trebuchet MS" w:hAnsi="Trebuchet MS" w:cs="Times"/>
          <w:b/>
          <w:color w:val="000000" w:themeColor="text1"/>
          <w:sz w:val="32"/>
        </w:rPr>
      </w:pPr>
    </w:p>
    <w:p w14:paraId="224D1457" w14:textId="77777777" w:rsidR="00C1774D" w:rsidRPr="009C68E9" w:rsidRDefault="00C1774D" w:rsidP="00C1774D">
      <w:pPr>
        <w:pStyle w:val="Header"/>
        <w:keepNext/>
        <w:rPr>
          <w:rFonts w:cs="Arial"/>
          <w:b/>
          <w:color w:val="000000" w:themeColor="text1"/>
          <w:sz w:val="32"/>
        </w:rPr>
      </w:pPr>
      <w:r w:rsidRPr="009C68E9">
        <w:rPr>
          <w:rFonts w:cs="Arial"/>
          <w:b/>
          <w:color w:val="000000" w:themeColor="text1"/>
          <w:sz w:val="32"/>
        </w:rPr>
        <w:t>Rights and responsibilities of the whistle-blower</w:t>
      </w:r>
    </w:p>
    <w:p w14:paraId="021204AF"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ll concerns will be treated in confidence and the Club will make every effort not to reveal the identity of anyone raising </w:t>
      </w:r>
      <w:r w:rsidRPr="009C68E9">
        <w:rPr>
          <w:rFonts w:ascii="Trebuchet MS" w:hAnsi="Trebuchet MS"/>
          <w:color w:val="000000" w:themeColor="text1"/>
          <w:sz w:val="32"/>
          <w:szCs w:val="22"/>
          <w:lang w:val="en-US"/>
        </w:rPr>
        <w:lastRenderedPageBreak/>
        <w:t>a concern in good faith. At the appropriate time, however, the member of staff may need to come forward as a witness.</w:t>
      </w:r>
    </w:p>
    <w:p w14:paraId="084A4E19" w14:textId="77777777" w:rsidR="00C1774D" w:rsidRPr="009C68E9" w:rsidRDefault="00C1774D" w:rsidP="00C1774D">
      <w:pPr>
        <w:rPr>
          <w:rFonts w:ascii="Trebuchet MS" w:hAnsi="Trebuchet MS"/>
          <w:color w:val="000000" w:themeColor="text1"/>
          <w:sz w:val="32"/>
          <w:szCs w:val="22"/>
          <w:lang w:val="en-US"/>
        </w:rPr>
      </w:pPr>
    </w:p>
    <w:p w14:paraId="25A2C21E"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member of staff raises a concern in good faith which is then not confirmed by the investigation, no action will be taken against that person.</w:t>
      </w:r>
    </w:p>
    <w:p w14:paraId="6FFDC9BC" w14:textId="77777777" w:rsidR="00C1774D" w:rsidRPr="009C68E9" w:rsidRDefault="00C1774D" w:rsidP="00C1774D">
      <w:pPr>
        <w:rPr>
          <w:rFonts w:ascii="Trebuchet MS" w:hAnsi="Trebuchet MS"/>
          <w:color w:val="000000" w:themeColor="text1"/>
          <w:sz w:val="32"/>
          <w:szCs w:val="22"/>
          <w:lang w:val="en-US"/>
        </w:rPr>
      </w:pPr>
    </w:p>
    <w:p w14:paraId="763121E0"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vestigation concludes that the member of staff maliciously fabricated the allegations, disciplinary action may be taken against that person.</w:t>
      </w:r>
    </w:p>
    <w:p w14:paraId="55ED783F" w14:textId="77777777" w:rsidR="00C1774D" w:rsidRPr="009C68E9" w:rsidRDefault="00C1774D" w:rsidP="00C1774D">
      <w:pPr>
        <w:pStyle w:val="Header"/>
        <w:spacing w:after="0"/>
        <w:rPr>
          <w:rFonts w:ascii="Trebuchet MS" w:hAnsi="Trebuchet MS" w:cs="Times"/>
          <w:color w:val="000000" w:themeColor="text1"/>
          <w:sz w:val="32"/>
        </w:rPr>
      </w:pPr>
    </w:p>
    <w:p w14:paraId="122AFC0E"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Contact information</w:t>
      </w:r>
    </w:p>
    <w:p w14:paraId="16145F88" w14:textId="77777777" w:rsidR="0032553C" w:rsidRDefault="00907E81" w:rsidP="0032553C">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LADO (Local Authority Designated Officer): 01223 727967</w:t>
      </w:r>
      <w:r w:rsidRPr="009C68E9">
        <w:rPr>
          <w:rFonts w:ascii="Trebuchet MS" w:hAnsi="Trebuchet MS"/>
          <w:color w:val="000000" w:themeColor="text1"/>
          <w:sz w:val="32"/>
          <w:szCs w:val="40"/>
        </w:rPr>
        <w:br/>
        <w:t>LSCB (Local Safeguarding Children Board): 01480 373522</w:t>
      </w:r>
    </w:p>
    <w:p w14:paraId="26A1B1F5" w14:textId="77777777" w:rsidR="00C1774D" w:rsidRPr="0032553C" w:rsidRDefault="00C1774D" w:rsidP="0032553C">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14:paraId="2434DDC5" w14:textId="7215090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PCAW (Public Concern at Work): </w:t>
      </w:r>
      <w:r w:rsidR="002957E7">
        <w:rPr>
          <w:rFonts w:ascii="Trebuchet MS" w:hAnsi="Trebuchet MS"/>
          <w:color w:val="000000" w:themeColor="text1"/>
          <w:sz w:val="32"/>
          <w:szCs w:val="22"/>
        </w:rPr>
        <w:t>02</w:t>
      </w:r>
      <w:r w:rsidRPr="009C68E9">
        <w:rPr>
          <w:rFonts w:ascii="Trebuchet MS" w:hAnsi="Trebuchet MS"/>
          <w:color w:val="000000" w:themeColor="text1"/>
          <w:sz w:val="32"/>
          <w:szCs w:val="22"/>
        </w:rPr>
        <w:t>0 7404 66</w:t>
      </w:r>
      <w:r w:rsidR="002957E7">
        <w:rPr>
          <w:rFonts w:ascii="Trebuchet MS" w:hAnsi="Trebuchet MS"/>
          <w:color w:val="000000" w:themeColor="text1"/>
          <w:sz w:val="32"/>
          <w:szCs w:val="22"/>
        </w:rPr>
        <w:t>02</w:t>
      </w:r>
      <w:r w:rsidRPr="009C68E9">
        <w:rPr>
          <w:rFonts w:ascii="Trebuchet MS" w:hAnsi="Trebuchet MS"/>
          <w:color w:val="000000" w:themeColor="text1"/>
          <w:sz w:val="32"/>
          <w:szCs w:val="22"/>
        </w:rPr>
        <w:t xml:space="preserve"> (website: </w:t>
      </w:r>
      <w:hyperlink r:id="rId13" w:history="1">
        <w:r w:rsidRPr="009C68E9">
          <w:rPr>
            <w:rStyle w:val="Hyperlink"/>
            <w:rFonts w:ascii="Trebuchet MS" w:eastAsia="Times" w:hAnsi="Trebuchet MS"/>
            <w:color w:val="000000" w:themeColor="text1"/>
            <w:sz w:val="32"/>
            <w:szCs w:val="22"/>
          </w:rPr>
          <w:t>www.pcaw.org.uk</w:t>
        </w:r>
      </w:hyperlink>
      <w:r w:rsidRPr="009C68E9">
        <w:rPr>
          <w:rFonts w:ascii="Trebuchet MS" w:hAnsi="Trebuchet MS"/>
          <w:color w:val="000000" w:themeColor="text1"/>
          <w:sz w:val="32"/>
          <w:szCs w:val="22"/>
        </w:rPr>
        <w:t>)</w:t>
      </w:r>
    </w:p>
    <w:p w14:paraId="1B2C9946" w14:textId="77777777" w:rsidR="00C1774D" w:rsidRPr="009C68E9" w:rsidRDefault="00C1774D" w:rsidP="00C1774D">
      <w:pPr>
        <w:pStyle w:val="BodyText"/>
        <w:rPr>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4E42009E"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900C994" w14:textId="0459F6EB"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9/2025</w:t>
            </w:r>
          </w:p>
        </w:tc>
      </w:tr>
      <w:tr w:rsidR="00F048D2" w:rsidRPr="009C68E9" w14:paraId="0DA1B312"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51E7CAC" w14:textId="64406F77"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9/2026</w:t>
            </w:r>
          </w:p>
        </w:tc>
      </w:tr>
    </w:tbl>
    <w:p w14:paraId="0F5F7230" w14:textId="77777777" w:rsidR="00C1774D" w:rsidRPr="009C68E9" w:rsidRDefault="00C1774D" w:rsidP="00C1774D">
      <w:pPr>
        <w:rPr>
          <w:color w:val="000000" w:themeColor="text1"/>
          <w:sz w:val="36"/>
        </w:rPr>
      </w:pPr>
    </w:p>
    <w:p w14:paraId="5BAC5B33" w14:textId="77777777" w:rsidR="004D3461" w:rsidRPr="009C68E9" w:rsidRDefault="004D3461">
      <w:pPr>
        <w:rPr>
          <w:color w:val="000000" w:themeColor="text1"/>
          <w:sz w:val="36"/>
        </w:rPr>
      </w:pPr>
    </w:p>
    <w:p w14:paraId="7E33A377" w14:textId="77777777" w:rsidR="00C1774D" w:rsidRPr="009C68E9" w:rsidRDefault="00C1774D">
      <w:pPr>
        <w:rPr>
          <w:color w:val="000000" w:themeColor="text1"/>
          <w:sz w:val="36"/>
        </w:rPr>
      </w:pPr>
    </w:p>
    <w:p w14:paraId="1E131AAC" w14:textId="77777777" w:rsidR="00C1774D" w:rsidRPr="009C68E9" w:rsidRDefault="00C1774D">
      <w:pPr>
        <w:rPr>
          <w:color w:val="000000" w:themeColor="text1"/>
          <w:sz w:val="36"/>
        </w:rPr>
      </w:pPr>
    </w:p>
    <w:p w14:paraId="5DF2F77F" w14:textId="77777777" w:rsidR="00C1774D" w:rsidRPr="009C68E9" w:rsidRDefault="00C1774D">
      <w:pPr>
        <w:rPr>
          <w:color w:val="000000" w:themeColor="text1"/>
          <w:sz w:val="36"/>
        </w:rPr>
      </w:pPr>
    </w:p>
    <w:p w14:paraId="4D0DBA1F" w14:textId="77777777" w:rsidR="00C1774D" w:rsidRPr="009C68E9" w:rsidRDefault="00C1774D">
      <w:pPr>
        <w:rPr>
          <w:color w:val="000000" w:themeColor="text1"/>
          <w:sz w:val="36"/>
        </w:rPr>
      </w:pPr>
    </w:p>
    <w:p w14:paraId="22AA2230" w14:textId="77777777" w:rsidR="00C1774D" w:rsidRPr="009C68E9" w:rsidRDefault="00C1774D">
      <w:pPr>
        <w:rPr>
          <w:color w:val="000000" w:themeColor="text1"/>
          <w:sz w:val="36"/>
        </w:rPr>
      </w:pPr>
    </w:p>
    <w:p w14:paraId="21414F6A" w14:textId="77777777" w:rsidR="00C1774D" w:rsidRPr="00F509C3" w:rsidRDefault="00C1774D">
      <w:pPr>
        <w:rPr>
          <w:sz w:val="36"/>
        </w:rPr>
      </w:pPr>
    </w:p>
    <w:sectPr w:rsidR="00C1774D" w:rsidRPr="00F509C3" w:rsidSect="004C6330">
      <w:headerReference w:type="default" r:id="rId14"/>
      <w:footerReference w:type="even" r:id="rId15"/>
      <w:footerReference w:type="default" r:id="rId1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364F5" w14:textId="77777777" w:rsidR="00211879" w:rsidRDefault="00211879" w:rsidP="00F509C3">
      <w:r>
        <w:separator/>
      </w:r>
    </w:p>
  </w:endnote>
  <w:endnote w:type="continuationSeparator" w:id="0">
    <w:p w14:paraId="57A8F29C" w14:textId="77777777" w:rsidR="00211879" w:rsidRDefault="00211879" w:rsidP="00F50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B06040202020202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Frutiger-Roman">
    <w:panose1 w:val="020B0604020202020204"/>
    <w:charset w:val="00"/>
    <w:family w:val="swiss"/>
    <w:notTrueType/>
    <w:pitch w:val="default"/>
    <w:sig w:usb0="00000003" w:usb1="00000000" w:usb2="00000000" w:usb3="00000000" w:csb0="00000001" w:csb1="00000000"/>
  </w:font>
  <w:font w:name="Helvetica-Bold">
    <w:panose1 w:val="00000000000000000000"/>
    <w:charset w:val="00"/>
    <w:family w:val="auto"/>
    <w:pitch w:val="variable"/>
    <w:sig w:usb0="E00002FF" w:usb1="5000785B" w:usb2="00000000" w:usb3="00000000" w:csb0="0000019F" w:csb1="00000000"/>
  </w:font>
  <w:font w:name="Muli">
    <w:altName w:val="Cambria"/>
    <w:panose1 w:val="020B0604020202020204"/>
    <w:charset w:val="00"/>
    <w:family w:val="roman"/>
    <w:notTrueType/>
    <w:pitch w:val="default"/>
  </w:font>
  <w:font w:name="ComicSansMS">
    <w:panose1 w:val="030F0702030302020204"/>
    <w:charset w:val="00"/>
    <w:family w:val="auto"/>
    <w:notTrueType/>
    <w:pitch w:val="default"/>
    <w:sig w:usb0="00000003" w:usb1="00000000" w:usb2="00000000" w:usb3="00000000" w:csb0="00000001" w:csb1="00000000"/>
  </w:font>
  <w:font w:name="PraxisEF-Regular">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87162949"/>
      <w:docPartObj>
        <w:docPartGallery w:val="Page Numbers (Bottom of Page)"/>
        <w:docPartUnique/>
      </w:docPartObj>
    </w:sdtPr>
    <w:sdtContent>
      <w:p w14:paraId="6681EF35" w14:textId="77777777" w:rsidR="00B638FB" w:rsidRDefault="00B638FB" w:rsidP="000A3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C2AC68" w14:textId="77777777" w:rsidR="00B638FB" w:rsidRDefault="00B638FB" w:rsidP="000A34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66D6" w14:textId="77777777" w:rsidR="00B638FB" w:rsidRPr="00E86D71" w:rsidRDefault="00B638FB">
    <w:pPr>
      <w:pStyle w:val="Footer"/>
      <w:jc w:val="center"/>
    </w:pPr>
    <w:r w:rsidRPr="00E86D71">
      <w:t xml:space="preserve">Page </w:t>
    </w:r>
    <w:r w:rsidRPr="00E86D71">
      <w:fldChar w:fldCharType="begin"/>
    </w:r>
    <w:r w:rsidRPr="00E86D71">
      <w:instrText xml:space="preserve"> PAGE  \* Arabic  \* MERGEFORMAT </w:instrText>
    </w:r>
    <w:r w:rsidRPr="00E86D71">
      <w:fldChar w:fldCharType="separate"/>
    </w:r>
    <w:r w:rsidRPr="00E86D71">
      <w:rPr>
        <w:noProof/>
      </w:rPr>
      <w:t>2</w:t>
    </w:r>
    <w:r w:rsidRPr="00E86D71">
      <w:fldChar w:fldCharType="end"/>
    </w:r>
    <w:r w:rsidRPr="00E86D71">
      <w:t xml:space="preserve"> of </w:t>
    </w:r>
    <w:fldSimple w:instr=" NUMPAGES  \* Arabic  \* MERGEFORMAT ">
      <w:r w:rsidRPr="00E86D71">
        <w:rPr>
          <w:noProof/>
        </w:rPr>
        <w:t>2</w:t>
      </w:r>
    </w:fldSimple>
  </w:p>
  <w:p w14:paraId="6E34E8CB" w14:textId="77777777" w:rsidR="00B638FB" w:rsidRDefault="00B63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5A5B2" w14:textId="77777777" w:rsidR="00211879" w:rsidRDefault="00211879" w:rsidP="00F509C3">
      <w:r>
        <w:separator/>
      </w:r>
    </w:p>
  </w:footnote>
  <w:footnote w:type="continuationSeparator" w:id="0">
    <w:p w14:paraId="58364C2C" w14:textId="77777777" w:rsidR="00211879" w:rsidRDefault="00211879" w:rsidP="00F509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907FB" w14:textId="77777777" w:rsidR="00B638FB" w:rsidRDefault="00B638FB" w:rsidP="00AB2578">
    <w:pPr>
      <w:pStyle w:val="Header"/>
      <w:jc w:val="center"/>
    </w:pPr>
    <w:r>
      <w:rPr>
        <w:noProof/>
      </w:rPr>
      <w:drawing>
        <wp:anchor distT="0" distB="0" distL="114300" distR="114300" simplePos="0" relativeHeight="251658240" behindDoc="1" locked="0" layoutInCell="1" allowOverlap="1" wp14:anchorId="2F4115E9" wp14:editId="30399B68">
          <wp:simplePos x="0" y="0"/>
          <wp:positionH relativeFrom="column">
            <wp:posOffset>2425700</wp:posOffset>
          </wp:positionH>
          <wp:positionV relativeFrom="paragraph">
            <wp:posOffset>-377825</wp:posOffset>
          </wp:positionV>
          <wp:extent cx="901700" cy="842010"/>
          <wp:effectExtent l="0" t="0" r="0" b="0"/>
          <wp:wrapTight wrapText="bothSides">
            <wp:wrapPolygon edited="0">
              <wp:start x="0" y="0"/>
              <wp:lineTo x="0" y="21176"/>
              <wp:lineTo x="21296" y="21176"/>
              <wp:lineTo x="212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idsChoice2.jpg"/>
                  <pic:cNvPicPr/>
                </pic:nvPicPr>
                <pic:blipFill>
                  <a:blip r:embed="rId1">
                    <a:extLst>
                      <a:ext uri="{28A0092B-C50C-407E-A947-70E740481C1C}">
                        <a14:useLocalDpi xmlns:a14="http://schemas.microsoft.com/office/drawing/2010/main" val="0"/>
                      </a:ext>
                    </a:extLst>
                  </a:blip>
                  <a:stretch>
                    <a:fillRect/>
                  </a:stretch>
                </pic:blipFill>
                <pic:spPr>
                  <a:xfrm>
                    <a:off x="0" y="0"/>
                    <a:ext cx="901700" cy="842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340B"/>
    <w:multiLevelType w:val="hybridMultilevel"/>
    <w:tmpl w:val="0E1A6590"/>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A05977"/>
    <w:multiLevelType w:val="hybridMultilevel"/>
    <w:tmpl w:val="08CCD6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643AAC"/>
    <w:multiLevelType w:val="hybridMultilevel"/>
    <w:tmpl w:val="12FA6A28"/>
    <w:lvl w:ilvl="0" w:tplc="9F4A5742">
      <w:start w:val="1"/>
      <w:numFmt w:val="bullet"/>
      <w:lvlText w:val=""/>
      <w:lvlJc w:val="left"/>
      <w:pPr>
        <w:tabs>
          <w:tab w:val="num" w:pos="357"/>
        </w:tabs>
        <w:ind w:left="357" w:hanging="357"/>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6E1970"/>
    <w:multiLevelType w:val="hybridMultilevel"/>
    <w:tmpl w:val="485EC5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A12D4D"/>
    <w:multiLevelType w:val="hybridMultilevel"/>
    <w:tmpl w:val="17FC9F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9D5A6E"/>
    <w:multiLevelType w:val="hybridMultilevel"/>
    <w:tmpl w:val="FEFCD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B65D30"/>
    <w:multiLevelType w:val="hybridMultilevel"/>
    <w:tmpl w:val="802A3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B77DF7"/>
    <w:multiLevelType w:val="hybridMultilevel"/>
    <w:tmpl w:val="753E4F8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E71063"/>
    <w:multiLevelType w:val="hybridMultilevel"/>
    <w:tmpl w:val="B74218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2B1A7E"/>
    <w:multiLevelType w:val="hybridMultilevel"/>
    <w:tmpl w:val="1A84AE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4136DD"/>
    <w:multiLevelType w:val="hybridMultilevel"/>
    <w:tmpl w:val="FBF2096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0611A43"/>
    <w:multiLevelType w:val="hybridMultilevel"/>
    <w:tmpl w:val="50CAD42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6F2ADF"/>
    <w:multiLevelType w:val="hybridMultilevel"/>
    <w:tmpl w:val="F314D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09008BF"/>
    <w:multiLevelType w:val="hybridMultilevel"/>
    <w:tmpl w:val="6B6686DA"/>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12B4329"/>
    <w:multiLevelType w:val="hybridMultilevel"/>
    <w:tmpl w:val="83BEAE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4DD1078"/>
    <w:multiLevelType w:val="hybridMultilevel"/>
    <w:tmpl w:val="E1A64E84"/>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BF6644"/>
    <w:multiLevelType w:val="hybridMultilevel"/>
    <w:tmpl w:val="F9F4BDB2"/>
    <w:lvl w:ilvl="0" w:tplc="0530825C">
      <w:start w:val="1"/>
      <w:numFmt w:val="bullet"/>
      <w:lvlText w:val=""/>
      <w:lvlJc w:val="left"/>
      <w:pPr>
        <w:tabs>
          <w:tab w:val="num" w:pos="357"/>
        </w:tabs>
        <w:ind w:left="357" w:hanging="357"/>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D53196"/>
    <w:multiLevelType w:val="hybridMultilevel"/>
    <w:tmpl w:val="287ED2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AE3ECF"/>
    <w:multiLevelType w:val="hybridMultilevel"/>
    <w:tmpl w:val="9392E6B8"/>
    <w:lvl w:ilvl="0" w:tplc="05304328">
      <w:start w:val="1"/>
      <w:numFmt w:val="bullet"/>
      <w:lvlText w:val=""/>
      <w:lvlJc w:val="left"/>
      <w:pPr>
        <w:tabs>
          <w:tab w:val="num" w:pos="720"/>
        </w:tabs>
        <w:ind w:left="720" w:hanging="360"/>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8843A84"/>
    <w:multiLevelType w:val="multilevel"/>
    <w:tmpl w:val="380EE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F2412"/>
    <w:multiLevelType w:val="hybridMultilevel"/>
    <w:tmpl w:val="E88E3B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E107C7"/>
    <w:multiLevelType w:val="hybridMultilevel"/>
    <w:tmpl w:val="6BDA250C"/>
    <w:lvl w:ilvl="0" w:tplc="04090001">
      <w:start w:val="1"/>
      <w:numFmt w:val="bullet"/>
      <w:lvlText w:val=""/>
      <w:lvlJc w:val="left"/>
      <w:pPr>
        <w:tabs>
          <w:tab w:val="num" w:pos="360"/>
        </w:tabs>
        <w:ind w:left="360" w:hanging="360"/>
      </w:pPr>
      <w:rPr>
        <w:rFonts w:ascii="Symbol" w:hAnsi="Symbol" w:hint="default"/>
      </w:rPr>
    </w:lvl>
    <w:lvl w:ilvl="1" w:tplc="99EEBDF2">
      <w:start w:val="1"/>
      <w:numFmt w:val="bullet"/>
      <w:lvlText w:val=""/>
      <w:lvlJc w:val="left"/>
      <w:pPr>
        <w:tabs>
          <w:tab w:val="num" w:pos="1117"/>
        </w:tabs>
        <w:ind w:left="1117" w:hanging="397"/>
      </w:pPr>
      <w:rPr>
        <w:rFonts w:ascii="Symbol" w:hAnsi="Symbol"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F0C55D2"/>
    <w:multiLevelType w:val="hybridMultilevel"/>
    <w:tmpl w:val="439AE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F8860D5"/>
    <w:multiLevelType w:val="hybridMultilevel"/>
    <w:tmpl w:val="4558B754"/>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4102618"/>
    <w:multiLevelType w:val="hybridMultilevel"/>
    <w:tmpl w:val="57ACB2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4260113"/>
    <w:multiLevelType w:val="hybridMultilevel"/>
    <w:tmpl w:val="E07C8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F35323"/>
    <w:multiLevelType w:val="hybridMultilevel"/>
    <w:tmpl w:val="4E42C00E"/>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96A758C"/>
    <w:multiLevelType w:val="hybridMultilevel"/>
    <w:tmpl w:val="ECBA2A54"/>
    <w:lvl w:ilvl="0" w:tplc="597C8402">
      <w:start w:val="1"/>
      <w:numFmt w:val="decimal"/>
      <w:lvlText w:val="%1."/>
      <w:lvlJc w:val="left"/>
      <w:pPr>
        <w:tabs>
          <w:tab w:val="num" w:pos="0"/>
        </w:tabs>
        <w:ind w:left="360" w:hanging="360"/>
      </w:pPr>
      <w:rPr>
        <w:rFonts w:ascii="Trebuchet MS" w:hAnsi="Trebuchet MS" w:cs="Times New Roman" w:hint="default"/>
        <w:b w:val="0"/>
        <w:i w:val="0"/>
        <w:caps w:val="0"/>
        <w:strike w:val="0"/>
        <w:dstrike w:val="0"/>
        <w:outline w:val="0"/>
        <w:shadow w:val="0"/>
        <w:emboss w:val="0"/>
        <w:imprint w:val="0"/>
        <w:vanish w:val="0"/>
        <w:webHidden w:val="0"/>
        <w:sz w:val="22"/>
        <w:u w:val="none"/>
        <w:effect w:val="none"/>
        <w:vertAlign w:val="baseline"/>
        <w:specVanish w:val="0"/>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8" w15:restartNumberingAfterBreak="0">
    <w:nsid w:val="29710355"/>
    <w:multiLevelType w:val="hybridMultilevel"/>
    <w:tmpl w:val="F726EEC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A7F0491"/>
    <w:multiLevelType w:val="hybridMultilevel"/>
    <w:tmpl w:val="DB7CD2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B051829"/>
    <w:multiLevelType w:val="hybridMultilevel"/>
    <w:tmpl w:val="03227F40"/>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2B26006E"/>
    <w:multiLevelType w:val="hybridMultilevel"/>
    <w:tmpl w:val="32D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540" w:hanging="360"/>
      </w:pPr>
      <w:rPr>
        <w:rFonts w:ascii="Courier New" w:hAnsi="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2" w15:restartNumberingAfterBreak="0">
    <w:nsid w:val="2B9956C5"/>
    <w:multiLevelType w:val="hybridMultilevel"/>
    <w:tmpl w:val="FFD66026"/>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2C10192F"/>
    <w:multiLevelType w:val="hybridMultilevel"/>
    <w:tmpl w:val="A20AC27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C2A0448"/>
    <w:multiLevelType w:val="hybridMultilevel"/>
    <w:tmpl w:val="D86AD5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E547E09"/>
    <w:multiLevelType w:val="hybridMultilevel"/>
    <w:tmpl w:val="F80EF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2E68753C"/>
    <w:multiLevelType w:val="hybridMultilevel"/>
    <w:tmpl w:val="B7D05992"/>
    <w:lvl w:ilvl="0" w:tplc="08090001">
      <w:start w:val="1"/>
      <w:numFmt w:val="bullet"/>
      <w:lvlText w:val=""/>
      <w:lvlJc w:val="left"/>
      <w:pPr>
        <w:ind w:left="360" w:hanging="360"/>
      </w:pPr>
      <w:rPr>
        <w:rFonts w:ascii="Symbol" w:hAnsi="Symbol" w:hint="default"/>
      </w:rPr>
    </w:lvl>
    <w:lvl w:ilvl="1" w:tplc="A51EEC96">
      <w:start w:val="1"/>
      <w:numFmt w:val="bullet"/>
      <w:lvlText w:val=""/>
      <w:lvlJc w:val="left"/>
      <w:pPr>
        <w:tabs>
          <w:tab w:val="num" w:pos="1004"/>
        </w:tabs>
        <w:ind w:left="1004" w:hanging="284"/>
      </w:pPr>
      <w:rPr>
        <w:rFonts w:ascii="Symbol" w:hAnsi="Symbo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F0D3978"/>
    <w:multiLevelType w:val="hybridMultilevel"/>
    <w:tmpl w:val="9058FEAC"/>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FCA1130"/>
    <w:multiLevelType w:val="hybridMultilevel"/>
    <w:tmpl w:val="447CC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9" w15:restartNumberingAfterBreak="0">
    <w:nsid w:val="300618C4"/>
    <w:multiLevelType w:val="hybridMultilevel"/>
    <w:tmpl w:val="33B62EF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0515EBE"/>
    <w:multiLevelType w:val="hybridMultilevel"/>
    <w:tmpl w:val="F8B84914"/>
    <w:lvl w:ilvl="0" w:tplc="0530825C">
      <w:start w:val="1"/>
      <w:numFmt w:val="bullet"/>
      <w:lvlText w:val=""/>
      <w:lvlJc w:val="left"/>
      <w:pPr>
        <w:tabs>
          <w:tab w:val="num" w:pos="357"/>
        </w:tabs>
        <w:ind w:left="357" w:hanging="357"/>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12F206F"/>
    <w:multiLevelType w:val="hybridMultilevel"/>
    <w:tmpl w:val="1034DA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314C6787"/>
    <w:multiLevelType w:val="hybridMultilevel"/>
    <w:tmpl w:val="F07A3EBC"/>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31C22F17"/>
    <w:multiLevelType w:val="hybridMultilevel"/>
    <w:tmpl w:val="676A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32866F75"/>
    <w:multiLevelType w:val="hybridMultilevel"/>
    <w:tmpl w:val="74E4BA6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5DC045A"/>
    <w:multiLevelType w:val="hybridMultilevel"/>
    <w:tmpl w:val="60FE8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3825349D"/>
    <w:multiLevelType w:val="hybridMultilevel"/>
    <w:tmpl w:val="52B4153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8DC0FD2"/>
    <w:multiLevelType w:val="hybridMultilevel"/>
    <w:tmpl w:val="4A5AE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9CE5EC3"/>
    <w:multiLevelType w:val="hybridMultilevel"/>
    <w:tmpl w:val="61BE2C9C"/>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AEF1DCC"/>
    <w:multiLevelType w:val="multilevel"/>
    <w:tmpl w:val="C7FE0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B4F0627"/>
    <w:multiLevelType w:val="hybridMultilevel"/>
    <w:tmpl w:val="4B44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3BE45735"/>
    <w:multiLevelType w:val="hybridMultilevel"/>
    <w:tmpl w:val="CB5885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C7C1329"/>
    <w:multiLevelType w:val="hybridMultilevel"/>
    <w:tmpl w:val="80C0E0E8"/>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3CBE0DEE"/>
    <w:multiLevelType w:val="hybridMultilevel"/>
    <w:tmpl w:val="A9DCE9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3D0B7EB8"/>
    <w:multiLevelType w:val="hybridMultilevel"/>
    <w:tmpl w:val="A0B4B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418714F1"/>
    <w:multiLevelType w:val="hybridMultilevel"/>
    <w:tmpl w:val="309E660E"/>
    <w:lvl w:ilvl="0" w:tplc="04090001">
      <w:start w:val="1"/>
      <w:numFmt w:val="bullet"/>
      <w:pStyle w:val="DfESBullet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42BC5EC0"/>
    <w:multiLevelType w:val="hybridMultilevel"/>
    <w:tmpl w:val="61160586"/>
    <w:lvl w:ilvl="0" w:tplc="ADE012B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430E3B82"/>
    <w:multiLevelType w:val="hybridMultilevel"/>
    <w:tmpl w:val="6A3AB2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431D006A"/>
    <w:multiLevelType w:val="hybridMultilevel"/>
    <w:tmpl w:val="13D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43C17C9B"/>
    <w:multiLevelType w:val="multilevel"/>
    <w:tmpl w:val="219E3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F2680C"/>
    <w:multiLevelType w:val="hybridMultilevel"/>
    <w:tmpl w:val="AAC6E39A"/>
    <w:lvl w:ilvl="0" w:tplc="D2EA1C44">
      <w:start w:val="1"/>
      <w:numFmt w:val="bullet"/>
      <w:lvlText w:val=""/>
      <w:lvlJc w:val="left"/>
      <w:pPr>
        <w:tabs>
          <w:tab w:val="num" w:pos="714"/>
        </w:tabs>
        <w:ind w:left="714" w:hanging="357"/>
      </w:pPr>
      <w:rPr>
        <w:rFonts w:ascii="Symbol" w:hAnsi="Symbol" w:hint="default"/>
        <w:sz w:val="22"/>
      </w:rPr>
    </w:lvl>
    <w:lvl w:ilvl="1" w:tplc="04090003">
      <w:start w:val="1"/>
      <w:numFmt w:val="bullet"/>
      <w:lvlText w:val="o"/>
      <w:lvlJc w:val="left"/>
      <w:pPr>
        <w:tabs>
          <w:tab w:val="num" w:pos="1797"/>
        </w:tabs>
        <w:ind w:left="1797" w:hanging="360"/>
      </w:pPr>
      <w:rPr>
        <w:rFonts w:ascii="Courier New" w:hAnsi="Courier New" w:cs="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cs="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cs="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62" w15:restartNumberingAfterBreak="0">
    <w:nsid w:val="47E302E0"/>
    <w:multiLevelType w:val="hybridMultilevel"/>
    <w:tmpl w:val="DFC628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481509A1"/>
    <w:multiLevelType w:val="hybridMultilevel"/>
    <w:tmpl w:val="379245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49811B06"/>
    <w:multiLevelType w:val="hybridMultilevel"/>
    <w:tmpl w:val="F5FC4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9A22040"/>
    <w:multiLevelType w:val="hybridMultilevel"/>
    <w:tmpl w:val="E402C7EA"/>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A1B4409"/>
    <w:multiLevelType w:val="hybridMultilevel"/>
    <w:tmpl w:val="39D874C4"/>
    <w:lvl w:ilvl="0" w:tplc="A51EEC96">
      <w:start w:val="1"/>
      <w:numFmt w:val="bullet"/>
      <w:lvlText w:val=""/>
      <w:lvlJc w:val="left"/>
      <w:pPr>
        <w:tabs>
          <w:tab w:val="num" w:pos="568"/>
        </w:tabs>
        <w:ind w:left="568" w:hanging="284"/>
      </w:pPr>
      <w:rPr>
        <w:rFonts w:ascii="Symbol" w:hAnsi="Symbol" w:hint="default"/>
        <w:sz w:val="22"/>
      </w:rPr>
    </w:lvl>
    <w:lvl w:ilvl="1" w:tplc="81784D42">
      <w:numFmt w:val="bullet"/>
      <w:lvlText w:val="-"/>
      <w:lvlJc w:val="left"/>
      <w:pPr>
        <w:tabs>
          <w:tab w:val="num" w:pos="1724"/>
        </w:tabs>
        <w:ind w:left="1724" w:hanging="360"/>
      </w:pPr>
      <w:rPr>
        <w:rFonts w:ascii="Times New Roman" w:eastAsia="Times New Roman" w:hAnsi="Times New Roman" w:cs="Times New Roman" w:hint="default"/>
        <w:sz w:val="22"/>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67" w15:restartNumberingAfterBreak="0">
    <w:nsid w:val="4A211F3A"/>
    <w:multiLevelType w:val="hybridMultilevel"/>
    <w:tmpl w:val="72D491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4B8A3251"/>
    <w:multiLevelType w:val="hybridMultilevel"/>
    <w:tmpl w:val="B4CC6ECC"/>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CBC207A"/>
    <w:multiLevelType w:val="hybridMultilevel"/>
    <w:tmpl w:val="1E5C0A6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0" w15:restartNumberingAfterBreak="0">
    <w:nsid w:val="4CD01F52"/>
    <w:multiLevelType w:val="hybridMultilevel"/>
    <w:tmpl w:val="899A6E4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E722D6B"/>
    <w:multiLevelType w:val="hybridMultilevel"/>
    <w:tmpl w:val="2BE0824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F775914"/>
    <w:multiLevelType w:val="hybridMultilevel"/>
    <w:tmpl w:val="1A00BAE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1031A0E"/>
    <w:multiLevelType w:val="hybridMultilevel"/>
    <w:tmpl w:val="617A06E8"/>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1D81D08"/>
    <w:multiLevelType w:val="hybridMultilevel"/>
    <w:tmpl w:val="EAA66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5" w15:restartNumberingAfterBreak="0">
    <w:nsid w:val="52B81B1E"/>
    <w:multiLevelType w:val="hybridMultilevel"/>
    <w:tmpl w:val="1D6C30A0"/>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2F37D35"/>
    <w:multiLevelType w:val="hybridMultilevel"/>
    <w:tmpl w:val="53287DD8"/>
    <w:lvl w:ilvl="0" w:tplc="04090001">
      <w:start w:val="1"/>
      <w:numFmt w:val="bullet"/>
      <w:lvlText w:val=""/>
      <w:lvlJc w:val="left"/>
      <w:pPr>
        <w:tabs>
          <w:tab w:val="num" w:pos="360"/>
        </w:tabs>
        <w:ind w:left="360" w:hanging="360"/>
      </w:pPr>
      <w:rPr>
        <w:rFonts w:ascii="Symbol" w:hAnsi="Symbol" w:hint="default"/>
      </w:rPr>
    </w:lvl>
    <w:lvl w:ilvl="1" w:tplc="0409000D">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548A0BE7"/>
    <w:multiLevelType w:val="hybridMultilevel"/>
    <w:tmpl w:val="AC8C2CF6"/>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596314D"/>
    <w:multiLevelType w:val="hybridMultilevel"/>
    <w:tmpl w:val="0748C69A"/>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5D47D04"/>
    <w:multiLevelType w:val="hybridMultilevel"/>
    <w:tmpl w:val="ACA2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56A82B13"/>
    <w:multiLevelType w:val="hybridMultilevel"/>
    <w:tmpl w:val="785E40DC"/>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59264DB7"/>
    <w:multiLevelType w:val="hybridMultilevel"/>
    <w:tmpl w:val="32C07D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597A7126"/>
    <w:multiLevelType w:val="hybridMultilevel"/>
    <w:tmpl w:val="2788EBF6"/>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4" w15:restartNumberingAfterBreak="0">
    <w:nsid w:val="5989285C"/>
    <w:multiLevelType w:val="hybridMultilevel"/>
    <w:tmpl w:val="40266B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59EA1F65"/>
    <w:multiLevelType w:val="hybridMultilevel"/>
    <w:tmpl w:val="0AE2D82E"/>
    <w:lvl w:ilvl="0" w:tplc="04090001">
      <w:start w:val="1"/>
      <w:numFmt w:val="bullet"/>
      <w:lvlText w:val=""/>
      <w:lvlJc w:val="left"/>
      <w:pPr>
        <w:tabs>
          <w:tab w:val="num" w:pos="720"/>
        </w:tabs>
        <w:ind w:left="720" w:hanging="360"/>
      </w:pPr>
      <w:rPr>
        <w:rFonts w:ascii="Symbol" w:hAnsi="Symbol" w:hint="default"/>
      </w:rPr>
    </w:lvl>
    <w:lvl w:ilvl="1" w:tplc="81784D42">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D1949F8"/>
    <w:multiLevelType w:val="hybridMultilevel"/>
    <w:tmpl w:val="C54EC7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8" w15:restartNumberingAfterBreak="0">
    <w:nsid w:val="5D4B5EE3"/>
    <w:multiLevelType w:val="hybridMultilevel"/>
    <w:tmpl w:val="F7FC02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5D4C79AF"/>
    <w:multiLevelType w:val="hybridMultilevel"/>
    <w:tmpl w:val="FE5A575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5E8B4D0B"/>
    <w:multiLevelType w:val="hybridMultilevel"/>
    <w:tmpl w:val="D93EB54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1" w15:restartNumberingAfterBreak="0">
    <w:nsid w:val="5F580FD3"/>
    <w:multiLevelType w:val="hybridMultilevel"/>
    <w:tmpl w:val="4976BFA4"/>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00F67D4"/>
    <w:multiLevelType w:val="hybridMultilevel"/>
    <w:tmpl w:val="1B7000C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3" w15:restartNumberingAfterBreak="0">
    <w:nsid w:val="609C1053"/>
    <w:multiLevelType w:val="hybridMultilevel"/>
    <w:tmpl w:val="C3345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4" w15:restartNumberingAfterBreak="0">
    <w:nsid w:val="61071994"/>
    <w:multiLevelType w:val="hybridMultilevel"/>
    <w:tmpl w:val="DD189162"/>
    <w:lvl w:ilvl="0" w:tplc="05304328">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35D3825"/>
    <w:multiLevelType w:val="hybridMultilevel"/>
    <w:tmpl w:val="2ACA0F88"/>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652C1BF3"/>
    <w:multiLevelType w:val="hybridMultilevel"/>
    <w:tmpl w:val="D45079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65B92954"/>
    <w:multiLevelType w:val="multilevel"/>
    <w:tmpl w:val="4DAA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7032CCF"/>
    <w:multiLevelType w:val="hybridMultilevel"/>
    <w:tmpl w:val="7BF4A42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6752117E"/>
    <w:multiLevelType w:val="hybridMultilevel"/>
    <w:tmpl w:val="A0184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68A26DEB"/>
    <w:multiLevelType w:val="hybridMultilevel"/>
    <w:tmpl w:val="F984DA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1" w15:restartNumberingAfterBreak="0">
    <w:nsid w:val="69025118"/>
    <w:multiLevelType w:val="hybridMultilevel"/>
    <w:tmpl w:val="77128B5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6A4348D8"/>
    <w:multiLevelType w:val="hybridMultilevel"/>
    <w:tmpl w:val="6EECB6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6B7D56B4"/>
    <w:multiLevelType w:val="hybridMultilevel"/>
    <w:tmpl w:val="E23238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4" w15:restartNumberingAfterBreak="0">
    <w:nsid w:val="6C1D588B"/>
    <w:multiLevelType w:val="hybridMultilevel"/>
    <w:tmpl w:val="2250D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DB04821"/>
    <w:multiLevelType w:val="multilevel"/>
    <w:tmpl w:val="CFA0B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7" w15:restartNumberingAfterBreak="0">
    <w:nsid w:val="73321A57"/>
    <w:multiLevelType w:val="hybridMultilevel"/>
    <w:tmpl w:val="5128F7A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4595C3D"/>
    <w:multiLevelType w:val="hybridMultilevel"/>
    <w:tmpl w:val="C4184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B425FD0"/>
    <w:multiLevelType w:val="hybridMultilevel"/>
    <w:tmpl w:val="0BF032F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7C383B9C"/>
    <w:multiLevelType w:val="hybridMultilevel"/>
    <w:tmpl w:val="5234F0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1" w15:restartNumberingAfterBreak="0">
    <w:nsid w:val="7E46266B"/>
    <w:multiLevelType w:val="hybridMultilevel"/>
    <w:tmpl w:val="448E58A4"/>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2" w15:restartNumberingAfterBreak="0">
    <w:nsid w:val="7F51215C"/>
    <w:multiLevelType w:val="hybridMultilevel"/>
    <w:tmpl w:val="AF3E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480655931">
    <w:abstractNumId w:val="15"/>
  </w:num>
  <w:num w:numId="2" w16cid:durableId="174466651">
    <w:abstractNumId w:val="42"/>
  </w:num>
  <w:num w:numId="3" w16cid:durableId="1310402678">
    <w:abstractNumId w:val="102"/>
  </w:num>
  <w:num w:numId="4" w16cid:durableId="1499728799">
    <w:abstractNumId w:val="41"/>
  </w:num>
  <w:num w:numId="5" w16cid:durableId="1553342245">
    <w:abstractNumId w:val="84"/>
  </w:num>
  <w:num w:numId="6" w16cid:durableId="621687027">
    <w:abstractNumId w:val="23"/>
  </w:num>
  <w:num w:numId="7" w16cid:durableId="273170520">
    <w:abstractNumId w:val="71"/>
  </w:num>
  <w:num w:numId="8" w16cid:durableId="747188542">
    <w:abstractNumId w:val="7"/>
  </w:num>
  <w:num w:numId="9" w16cid:durableId="76750347">
    <w:abstractNumId w:val="76"/>
  </w:num>
  <w:num w:numId="10" w16cid:durableId="259070049">
    <w:abstractNumId w:val="35"/>
  </w:num>
  <w:num w:numId="11" w16cid:durableId="2029913654">
    <w:abstractNumId w:val="82"/>
  </w:num>
  <w:num w:numId="12" w16cid:durableId="87194464">
    <w:abstractNumId w:val="52"/>
  </w:num>
  <w:num w:numId="13" w16cid:durableId="1236890946">
    <w:abstractNumId w:val="90"/>
  </w:num>
  <w:num w:numId="14" w16cid:durableId="1563369667">
    <w:abstractNumId w:val="13"/>
  </w:num>
  <w:num w:numId="15" w16cid:durableId="1276061711">
    <w:abstractNumId w:val="89"/>
  </w:num>
  <w:num w:numId="16" w16cid:durableId="702360325">
    <w:abstractNumId w:val="28"/>
  </w:num>
  <w:num w:numId="17" w16cid:durableId="409039289">
    <w:abstractNumId w:val="104"/>
  </w:num>
  <w:num w:numId="18" w16cid:durableId="1691299821">
    <w:abstractNumId w:val="48"/>
  </w:num>
  <w:num w:numId="19" w16cid:durableId="2088578217">
    <w:abstractNumId w:val="4"/>
  </w:num>
  <w:num w:numId="20" w16cid:durableId="515465099">
    <w:abstractNumId w:val="103"/>
  </w:num>
  <w:num w:numId="21" w16cid:durableId="1835484276">
    <w:abstractNumId w:val="65"/>
  </w:num>
  <w:num w:numId="22" w16cid:durableId="371610666">
    <w:abstractNumId w:val="49"/>
  </w:num>
  <w:num w:numId="23" w16cid:durableId="1127116179">
    <w:abstractNumId w:val="83"/>
  </w:num>
  <w:num w:numId="24" w16cid:durableId="1033185997">
    <w:abstractNumId w:val="111"/>
  </w:num>
  <w:num w:numId="25" w16cid:durableId="99961148">
    <w:abstractNumId w:val="96"/>
  </w:num>
  <w:num w:numId="26" w16cid:durableId="1990359842">
    <w:abstractNumId w:val="22"/>
  </w:num>
  <w:num w:numId="27" w16cid:durableId="1102917727">
    <w:abstractNumId w:val="0"/>
  </w:num>
  <w:num w:numId="28" w16cid:durableId="206920929">
    <w:abstractNumId w:val="11"/>
  </w:num>
  <w:num w:numId="29" w16cid:durableId="491674987">
    <w:abstractNumId w:val="101"/>
  </w:num>
  <w:num w:numId="30" w16cid:durableId="1238369832">
    <w:abstractNumId w:val="20"/>
  </w:num>
  <w:num w:numId="31" w16cid:durableId="1717779503">
    <w:abstractNumId w:val="8"/>
  </w:num>
  <w:num w:numId="32" w16cid:durableId="83577225">
    <w:abstractNumId w:val="17"/>
  </w:num>
  <w:num w:numId="33" w16cid:durableId="2056462621">
    <w:abstractNumId w:val="16"/>
  </w:num>
  <w:num w:numId="34" w16cid:durableId="1942180035">
    <w:abstractNumId w:val="1"/>
  </w:num>
  <w:num w:numId="35" w16cid:durableId="489757948">
    <w:abstractNumId w:val="30"/>
  </w:num>
  <w:num w:numId="36" w16cid:durableId="1858427061">
    <w:abstractNumId w:val="75"/>
  </w:num>
  <w:num w:numId="37" w16cid:durableId="2060124353">
    <w:abstractNumId w:val="47"/>
  </w:num>
  <w:num w:numId="38" w16cid:durableId="345524945">
    <w:abstractNumId w:val="98"/>
  </w:num>
  <w:num w:numId="39" w16cid:durableId="1087111676">
    <w:abstractNumId w:val="109"/>
  </w:num>
  <w:num w:numId="40" w16cid:durableId="299262270">
    <w:abstractNumId w:val="88"/>
  </w:num>
  <w:num w:numId="41" w16cid:durableId="1345939297">
    <w:abstractNumId w:val="80"/>
  </w:num>
  <w:num w:numId="42" w16cid:durableId="29499301">
    <w:abstractNumId w:val="64"/>
  </w:num>
  <w:num w:numId="43" w16cid:durableId="559100561">
    <w:abstractNumId w:val="92"/>
  </w:num>
  <w:num w:numId="44" w16cid:durableId="654842594">
    <w:abstractNumId w:val="63"/>
  </w:num>
  <w:num w:numId="45" w16cid:durableId="2111970289">
    <w:abstractNumId w:val="38"/>
  </w:num>
  <w:num w:numId="46" w16cid:durableId="1275942552">
    <w:abstractNumId w:val="55"/>
  </w:num>
  <w:num w:numId="47" w16cid:durableId="1610429584">
    <w:abstractNumId w:val="58"/>
  </w:num>
  <w:num w:numId="48" w16cid:durableId="434134148">
    <w:abstractNumId w:val="44"/>
  </w:num>
  <w:num w:numId="49" w16cid:durableId="945580690">
    <w:abstractNumId w:val="39"/>
  </w:num>
  <w:num w:numId="50" w16cid:durableId="1292323567">
    <w:abstractNumId w:val="110"/>
  </w:num>
  <w:num w:numId="51" w16cid:durableId="1940672599">
    <w:abstractNumId w:val="79"/>
  </w:num>
  <w:num w:numId="52" w16cid:durableId="546340276">
    <w:abstractNumId w:val="78"/>
  </w:num>
  <w:num w:numId="53" w16cid:durableId="1082533630">
    <w:abstractNumId w:val="18"/>
  </w:num>
  <w:num w:numId="54" w16cid:durableId="1065448434">
    <w:abstractNumId w:val="10"/>
  </w:num>
  <w:num w:numId="55" w16cid:durableId="1862015475">
    <w:abstractNumId w:val="112"/>
  </w:num>
  <w:num w:numId="56" w16cid:durableId="199709366">
    <w:abstractNumId w:val="70"/>
  </w:num>
  <w:num w:numId="57" w16cid:durableId="1641224734">
    <w:abstractNumId w:val="5"/>
  </w:num>
  <w:num w:numId="58" w16cid:durableId="1432048701">
    <w:abstractNumId w:val="93"/>
  </w:num>
  <w:num w:numId="59" w16cid:durableId="12458717">
    <w:abstractNumId w:val="36"/>
  </w:num>
  <w:num w:numId="60" w16cid:durableId="898521478">
    <w:abstractNumId w:val="99"/>
  </w:num>
  <w:num w:numId="61" w16cid:durableId="1602030474">
    <w:abstractNumId w:val="81"/>
  </w:num>
  <w:num w:numId="62" w16cid:durableId="87434254">
    <w:abstractNumId w:val="62"/>
  </w:num>
  <w:num w:numId="63" w16cid:durableId="405078935">
    <w:abstractNumId w:val="72"/>
  </w:num>
  <w:num w:numId="64" w16cid:durableId="1823692020">
    <w:abstractNumId w:val="2"/>
  </w:num>
  <w:num w:numId="65" w16cid:durableId="1966964174">
    <w:abstractNumId w:val="74"/>
  </w:num>
  <w:num w:numId="66" w16cid:durableId="2173887">
    <w:abstractNumId w:val="51"/>
  </w:num>
  <w:num w:numId="67" w16cid:durableId="1590432076">
    <w:abstractNumId w:val="3"/>
  </w:num>
  <w:num w:numId="68" w16cid:durableId="1825466846">
    <w:abstractNumId w:val="56"/>
  </w:num>
  <w:num w:numId="69" w16cid:durableId="1791242168">
    <w:abstractNumId w:val="24"/>
  </w:num>
  <w:num w:numId="70" w16cid:durableId="1158496249">
    <w:abstractNumId w:val="53"/>
  </w:num>
  <w:num w:numId="71" w16cid:durableId="793015736">
    <w:abstractNumId w:val="34"/>
  </w:num>
  <w:num w:numId="72" w16cid:durableId="436676541">
    <w:abstractNumId w:val="107"/>
  </w:num>
  <w:num w:numId="73" w16cid:durableId="333806265">
    <w:abstractNumId w:val="33"/>
  </w:num>
  <w:num w:numId="74" w16cid:durableId="1504660273">
    <w:abstractNumId w:val="73"/>
  </w:num>
  <w:num w:numId="75" w16cid:durableId="878207848">
    <w:abstractNumId w:val="14"/>
  </w:num>
  <w:num w:numId="76" w16cid:durableId="120615599">
    <w:abstractNumId w:val="21"/>
  </w:num>
  <w:num w:numId="77" w16cid:durableId="1774207618">
    <w:abstractNumId w:val="106"/>
  </w:num>
  <w:num w:numId="78" w16cid:durableId="349259328">
    <w:abstractNumId w:val="66"/>
  </w:num>
  <w:num w:numId="79" w16cid:durableId="2039546503">
    <w:abstractNumId w:val="85"/>
  </w:num>
  <w:num w:numId="80" w16cid:durableId="567963876">
    <w:abstractNumId w:val="26"/>
  </w:num>
  <w:num w:numId="81" w16cid:durableId="331687221">
    <w:abstractNumId w:val="32"/>
  </w:num>
  <w:num w:numId="82" w16cid:durableId="2016152072">
    <w:abstractNumId w:val="40"/>
  </w:num>
  <w:num w:numId="83" w16cid:durableId="1505247666">
    <w:abstractNumId w:val="91"/>
  </w:num>
  <w:num w:numId="84" w16cid:durableId="765467984">
    <w:abstractNumId w:val="61"/>
  </w:num>
  <w:num w:numId="85" w16cid:durableId="1835801712">
    <w:abstractNumId w:val="57"/>
  </w:num>
  <w:num w:numId="86" w16cid:durableId="999579551">
    <w:abstractNumId w:val="59"/>
  </w:num>
  <w:num w:numId="87" w16cid:durableId="908342522">
    <w:abstractNumId w:val="46"/>
  </w:num>
  <w:num w:numId="88" w16cid:durableId="419907438">
    <w:abstractNumId w:val="9"/>
  </w:num>
  <w:num w:numId="89" w16cid:durableId="965041425">
    <w:abstractNumId w:val="54"/>
  </w:num>
  <w:num w:numId="90" w16cid:durableId="847451566">
    <w:abstractNumId w:val="68"/>
  </w:num>
  <w:num w:numId="91" w16cid:durableId="230234335">
    <w:abstractNumId w:val="100"/>
  </w:num>
  <w:num w:numId="92" w16cid:durableId="1034691436">
    <w:abstractNumId w:val="37"/>
  </w:num>
  <w:num w:numId="93" w16cid:durableId="704067065">
    <w:abstractNumId w:val="95"/>
  </w:num>
  <w:num w:numId="94" w16cid:durableId="623730221">
    <w:abstractNumId w:val="29"/>
  </w:num>
  <w:num w:numId="95" w16cid:durableId="775709952">
    <w:abstractNumId w:val="69"/>
    <w:lvlOverride w:ilvl="0">
      <w:startOverride w:val="1"/>
    </w:lvlOverride>
    <w:lvlOverride w:ilvl="1"/>
    <w:lvlOverride w:ilvl="2"/>
    <w:lvlOverride w:ilvl="3"/>
    <w:lvlOverride w:ilvl="4"/>
    <w:lvlOverride w:ilvl="5"/>
    <w:lvlOverride w:ilvl="6"/>
    <w:lvlOverride w:ilvl="7"/>
    <w:lvlOverride w:ilvl="8"/>
  </w:num>
  <w:num w:numId="96" w16cid:durableId="1647395293">
    <w:abstractNumId w:val="43"/>
  </w:num>
  <w:num w:numId="97" w16cid:durableId="1574778601">
    <w:abstractNumId w:val="12"/>
  </w:num>
  <w:num w:numId="98" w16cid:durableId="1646936168">
    <w:abstractNumId w:val="19"/>
  </w:num>
  <w:num w:numId="99" w16cid:durableId="268705002">
    <w:abstractNumId w:val="94"/>
  </w:num>
  <w:num w:numId="100" w16cid:durableId="773284387">
    <w:abstractNumId w:val="67"/>
  </w:num>
  <w:num w:numId="101" w16cid:durableId="4054997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17857675">
    <w:abstractNumId w:val="6"/>
  </w:num>
  <w:num w:numId="103" w16cid:durableId="1021009520">
    <w:abstractNumId w:val="77"/>
  </w:num>
  <w:num w:numId="104" w16cid:durableId="1549755172">
    <w:abstractNumId w:val="87"/>
  </w:num>
  <w:num w:numId="105" w16cid:durableId="332533799">
    <w:abstractNumId w:val="86"/>
  </w:num>
  <w:num w:numId="106" w16cid:durableId="2092071462">
    <w:abstractNumId w:val="45"/>
  </w:num>
  <w:num w:numId="107" w16cid:durableId="235944985">
    <w:abstractNumId w:val="27"/>
  </w:num>
  <w:num w:numId="108" w16cid:durableId="385028568">
    <w:abstractNumId w:val="25"/>
  </w:num>
  <w:num w:numId="109" w16cid:durableId="1409882454">
    <w:abstractNumId w:val="97"/>
  </w:num>
  <w:num w:numId="110" w16cid:durableId="1494568126">
    <w:abstractNumId w:val="105"/>
  </w:num>
  <w:num w:numId="111" w16cid:durableId="1653874502">
    <w:abstractNumId w:val="108"/>
  </w:num>
  <w:num w:numId="112" w16cid:durableId="1445464869">
    <w:abstractNumId w:val="50"/>
  </w:num>
  <w:num w:numId="113" w16cid:durableId="1958559167">
    <w:abstractNumId w:val="60"/>
  </w:num>
  <w:num w:numId="114" w16cid:durableId="1365322919">
    <w:abstractNumId w:val="31"/>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74D"/>
    <w:rsid w:val="000030E8"/>
    <w:rsid w:val="000066AA"/>
    <w:rsid w:val="00013084"/>
    <w:rsid w:val="000177DA"/>
    <w:rsid w:val="00021AB0"/>
    <w:rsid w:val="000238DF"/>
    <w:rsid w:val="00030296"/>
    <w:rsid w:val="000465A6"/>
    <w:rsid w:val="00054D2B"/>
    <w:rsid w:val="00056A80"/>
    <w:rsid w:val="00057B51"/>
    <w:rsid w:val="00074ECE"/>
    <w:rsid w:val="00075856"/>
    <w:rsid w:val="00082639"/>
    <w:rsid w:val="000A02F4"/>
    <w:rsid w:val="000A34B9"/>
    <w:rsid w:val="000A6BA7"/>
    <w:rsid w:val="000B6CAE"/>
    <w:rsid w:val="000D0DD5"/>
    <w:rsid w:val="000E120C"/>
    <w:rsid w:val="000E58DF"/>
    <w:rsid w:val="000F1274"/>
    <w:rsid w:val="001014C0"/>
    <w:rsid w:val="00102051"/>
    <w:rsid w:val="00105AFA"/>
    <w:rsid w:val="0010737C"/>
    <w:rsid w:val="001200C0"/>
    <w:rsid w:val="00137CDB"/>
    <w:rsid w:val="00146591"/>
    <w:rsid w:val="0015628C"/>
    <w:rsid w:val="0016311A"/>
    <w:rsid w:val="00175630"/>
    <w:rsid w:val="00175830"/>
    <w:rsid w:val="00183560"/>
    <w:rsid w:val="00193E29"/>
    <w:rsid w:val="00195373"/>
    <w:rsid w:val="001A1175"/>
    <w:rsid w:val="001A688D"/>
    <w:rsid w:val="001B43D9"/>
    <w:rsid w:val="001B7171"/>
    <w:rsid w:val="001C420F"/>
    <w:rsid w:val="001E4325"/>
    <w:rsid w:val="001F2F2D"/>
    <w:rsid w:val="0020202D"/>
    <w:rsid w:val="00211879"/>
    <w:rsid w:val="00216DE4"/>
    <w:rsid w:val="00232125"/>
    <w:rsid w:val="00244C1B"/>
    <w:rsid w:val="00264136"/>
    <w:rsid w:val="00266695"/>
    <w:rsid w:val="002676CB"/>
    <w:rsid w:val="002714A5"/>
    <w:rsid w:val="00275E4A"/>
    <w:rsid w:val="002774BF"/>
    <w:rsid w:val="0028230D"/>
    <w:rsid w:val="0028248C"/>
    <w:rsid w:val="00282F3E"/>
    <w:rsid w:val="00283417"/>
    <w:rsid w:val="002871C8"/>
    <w:rsid w:val="002957E7"/>
    <w:rsid w:val="0029594B"/>
    <w:rsid w:val="002A01AA"/>
    <w:rsid w:val="002A2B37"/>
    <w:rsid w:val="002C158C"/>
    <w:rsid w:val="002D14F5"/>
    <w:rsid w:val="002D454B"/>
    <w:rsid w:val="002D79CE"/>
    <w:rsid w:val="002E742D"/>
    <w:rsid w:val="002F2FBE"/>
    <w:rsid w:val="002F6E2F"/>
    <w:rsid w:val="00301452"/>
    <w:rsid w:val="00301707"/>
    <w:rsid w:val="003228C9"/>
    <w:rsid w:val="0032553C"/>
    <w:rsid w:val="00330FC0"/>
    <w:rsid w:val="0033214F"/>
    <w:rsid w:val="003417FB"/>
    <w:rsid w:val="00363C3C"/>
    <w:rsid w:val="00371E7D"/>
    <w:rsid w:val="00377190"/>
    <w:rsid w:val="00380C4A"/>
    <w:rsid w:val="003824EE"/>
    <w:rsid w:val="00382893"/>
    <w:rsid w:val="00392433"/>
    <w:rsid w:val="00396697"/>
    <w:rsid w:val="003A2FED"/>
    <w:rsid w:val="003A6DBC"/>
    <w:rsid w:val="003A716F"/>
    <w:rsid w:val="003B198C"/>
    <w:rsid w:val="003B5CB0"/>
    <w:rsid w:val="003C4EFE"/>
    <w:rsid w:val="003C4F48"/>
    <w:rsid w:val="003E24E4"/>
    <w:rsid w:val="003F079E"/>
    <w:rsid w:val="003F2E1E"/>
    <w:rsid w:val="00405416"/>
    <w:rsid w:val="00420202"/>
    <w:rsid w:val="00426295"/>
    <w:rsid w:val="004303E6"/>
    <w:rsid w:val="0044217C"/>
    <w:rsid w:val="00451A9C"/>
    <w:rsid w:val="00471E54"/>
    <w:rsid w:val="00494D6C"/>
    <w:rsid w:val="004A1887"/>
    <w:rsid w:val="004A2F01"/>
    <w:rsid w:val="004A354F"/>
    <w:rsid w:val="004C05AB"/>
    <w:rsid w:val="004C6330"/>
    <w:rsid w:val="004D1CDF"/>
    <w:rsid w:val="004D3461"/>
    <w:rsid w:val="004F1412"/>
    <w:rsid w:val="00515C4C"/>
    <w:rsid w:val="00515DBF"/>
    <w:rsid w:val="0054007D"/>
    <w:rsid w:val="00543D8C"/>
    <w:rsid w:val="00543ECD"/>
    <w:rsid w:val="00561801"/>
    <w:rsid w:val="005704EE"/>
    <w:rsid w:val="00573BC8"/>
    <w:rsid w:val="0057433D"/>
    <w:rsid w:val="0058740C"/>
    <w:rsid w:val="0058741D"/>
    <w:rsid w:val="005A0602"/>
    <w:rsid w:val="005B09A0"/>
    <w:rsid w:val="005B27B1"/>
    <w:rsid w:val="005B45CE"/>
    <w:rsid w:val="005C5DB0"/>
    <w:rsid w:val="005C6AFB"/>
    <w:rsid w:val="005D07C7"/>
    <w:rsid w:val="005D3227"/>
    <w:rsid w:val="005D59D6"/>
    <w:rsid w:val="006114C1"/>
    <w:rsid w:val="006115E1"/>
    <w:rsid w:val="00613B84"/>
    <w:rsid w:val="00622635"/>
    <w:rsid w:val="00627C63"/>
    <w:rsid w:val="00635155"/>
    <w:rsid w:val="0063584A"/>
    <w:rsid w:val="006360DE"/>
    <w:rsid w:val="006363D6"/>
    <w:rsid w:val="006475E4"/>
    <w:rsid w:val="00657790"/>
    <w:rsid w:val="00665CC3"/>
    <w:rsid w:val="0066686E"/>
    <w:rsid w:val="006678BF"/>
    <w:rsid w:val="0067430C"/>
    <w:rsid w:val="00683AFF"/>
    <w:rsid w:val="00697C82"/>
    <w:rsid w:val="006B4666"/>
    <w:rsid w:val="006B5D9E"/>
    <w:rsid w:val="006D1CDF"/>
    <w:rsid w:val="006E3696"/>
    <w:rsid w:val="006E3E84"/>
    <w:rsid w:val="006E591E"/>
    <w:rsid w:val="006F67A6"/>
    <w:rsid w:val="0070181D"/>
    <w:rsid w:val="0071367C"/>
    <w:rsid w:val="00723B2C"/>
    <w:rsid w:val="00733CD4"/>
    <w:rsid w:val="00734EEE"/>
    <w:rsid w:val="007514AC"/>
    <w:rsid w:val="007562AC"/>
    <w:rsid w:val="00765620"/>
    <w:rsid w:val="00767FBF"/>
    <w:rsid w:val="00781E33"/>
    <w:rsid w:val="0078620F"/>
    <w:rsid w:val="007913B6"/>
    <w:rsid w:val="00791E0A"/>
    <w:rsid w:val="007976D9"/>
    <w:rsid w:val="007A6522"/>
    <w:rsid w:val="007C73BA"/>
    <w:rsid w:val="007C78AD"/>
    <w:rsid w:val="007D0917"/>
    <w:rsid w:val="007F3353"/>
    <w:rsid w:val="008035E9"/>
    <w:rsid w:val="00812336"/>
    <w:rsid w:val="00824DB2"/>
    <w:rsid w:val="00825E34"/>
    <w:rsid w:val="008307A1"/>
    <w:rsid w:val="00830AAF"/>
    <w:rsid w:val="00836F2B"/>
    <w:rsid w:val="00842A6E"/>
    <w:rsid w:val="008516C7"/>
    <w:rsid w:val="0085428A"/>
    <w:rsid w:val="00876D03"/>
    <w:rsid w:val="00882DD6"/>
    <w:rsid w:val="008848BA"/>
    <w:rsid w:val="008915E5"/>
    <w:rsid w:val="008B1487"/>
    <w:rsid w:val="008C4329"/>
    <w:rsid w:val="008C5955"/>
    <w:rsid w:val="008C6C64"/>
    <w:rsid w:val="008C7BC5"/>
    <w:rsid w:val="008D4F34"/>
    <w:rsid w:val="008D66B3"/>
    <w:rsid w:val="008E565D"/>
    <w:rsid w:val="008F562A"/>
    <w:rsid w:val="00907E81"/>
    <w:rsid w:val="00912CBF"/>
    <w:rsid w:val="00913088"/>
    <w:rsid w:val="00922EC8"/>
    <w:rsid w:val="00923C84"/>
    <w:rsid w:val="00927981"/>
    <w:rsid w:val="00933C81"/>
    <w:rsid w:val="00937D1C"/>
    <w:rsid w:val="009515C1"/>
    <w:rsid w:val="009564E3"/>
    <w:rsid w:val="00963970"/>
    <w:rsid w:val="00966543"/>
    <w:rsid w:val="00974B3C"/>
    <w:rsid w:val="009A3F6D"/>
    <w:rsid w:val="009B02E1"/>
    <w:rsid w:val="009C249A"/>
    <w:rsid w:val="009C411D"/>
    <w:rsid w:val="009C68E9"/>
    <w:rsid w:val="009C6EAE"/>
    <w:rsid w:val="009C781D"/>
    <w:rsid w:val="009D088F"/>
    <w:rsid w:val="009D6E35"/>
    <w:rsid w:val="009E11CD"/>
    <w:rsid w:val="009E3093"/>
    <w:rsid w:val="009E31DF"/>
    <w:rsid w:val="009E5EF1"/>
    <w:rsid w:val="009F45C9"/>
    <w:rsid w:val="009F7631"/>
    <w:rsid w:val="00A00495"/>
    <w:rsid w:val="00A00FED"/>
    <w:rsid w:val="00A02D9B"/>
    <w:rsid w:val="00A146ED"/>
    <w:rsid w:val="00A205C1"/>
    <w:rsid w:val="00A2541B"/>
    <w:rsid w:val="00A33DC1"/>
    <w:rsid w:val="00A47FBF"/>
    <w:rsid w:val="00A54EB1"/>
    <w:rsid w:val="00A61424"/>
    <w:rsid w:val="00A63D8D"/>
    <w:rsid w:val="00A7323F"/>
    <w:rsid w:val="00A777C6"/>
    <w:rsid w:val="00AB0F97"/>
    <w:rsid w:val="00AB2578"/>
    <w:rsid w:val="00AB3439"/>
    <w:rsid w:val="00AC329B"/>
    <w:rsid w:val="00B13A98"/>
    <w:rsid w:val="00B13D3A"/>
    <w:rsid w:val="00B30C40"/>
    <w:rsid w:val="00B37053"/>
    <w:rsid w:val="00B44D55"/>
    <w:rsid w:val="00B454C4"/>
    <w:rsid w:val="00B50A1F"/>
    <w:rsid w:val="00B55649"/>
    <w:rsid w:val="00B62DCB"/>
    <w:rsid w:val="00B638FB"/>
    <w:rsid w:val="00B876B0"/>
    <w:rsid w:val="00B90560"/>
    <w:rsid w:val="00B93494"/>
    <w:rsid w:val="00BB64F3"/>
    <w:rsid w:val="00BC16D1"/>
    <w:rsid w:val="00BD3632"/>
    <w:rsid w:val="00BD6FCF"/>
    <w:rsid w:val="00BE3638"/>
    <w:rsid w:val="00BE4B27"/>
    <w:rsid w:val="00BF576D"/>
    <w:rsid w:val="00C062E1"/>
    <w:rsid w:val="00C068D0"/>
    <w:rsid w:val="00C125F6"/>
    <w:rsid w:val="00C1774D"/>
    <w:rsid w:val="00C2306C"/>
    <w:rsid w:val="00C33052"/>
    <w:rsid w:val="00C37CAC"/>
    <w:rsid w:val="00C43CFC"/>
    <w:rsid w:val="00C4568E"/>
    <w:rsid w:val="00C53E41"/>
    <w:rsid w:val="00C5754F"/>
    <w:rsid w:val="00C72937"/>
    <w:rsid w:val="00C938FF"/>
    <w:rsid w:val="00C96247"/>
    <w:rsid w:val="00C96B86"/>
    <w:rsid w:val="00CC0AAB"/>
    <w:rsid w:val="00CC12B7"/>
    <w:rsid w:val="00CE5129"/>
    <w:rsid w:val="00D076D7"/>
    <w:rsid w:val="00D07B7C"/>
    <w:rsid w:val="00D26D6D"/>
    <w:rsid w:val="00D42FA1"/>
    <w:rsid w:val="00D57AA3"/>
    <w:rsid w:val="00D6075B"/>
    <w:rsid w:val="00D60956"/>
    <w:rsid w:val="00D624F6"/>
    <w:rsid w:val="00D66CF7"/>
    <w:rsid w:val="00D770C2"/>
    <w:rsid w:val="00D922D3"/>
    <w:rsid w:val="00D946D1"/>
    <w:rsid w:val="00DD3B03"/>
    <w:rsid w:val="00DE12C7"/>
    <w:rsid w:val="00DF1924"/>
    <w:rsid w:val="00DF1CE2"/>
    <w:rsid w:val="00DF5DB0"/>
    <w:rsid w:val="00E029A3"/>
    <w:rsid w:val="00E04992"/>
    <w:rsid w:val="00E14EB6"/>
    <w:rsid w:val="00E156F0"/>
    <w:rsid w:val="00E1790E"/>
    <w:rsid w:val="00E327E9"/>
    <w:rsid w:val="00E36DA9"/>
    <w:rsid w:val="00E5093C"/>
    <w:rsid w:val="00E50AE4"/>
    <w:rsid w:val="00E5260D"/>
    <w:rsid w:val="00E63FE3"/>
    <w:rsid w:val="00E77955"/>
    <w:rsid w:val="00E84F13"/>
    <w:rsid w:val="00E86555"/>
    <w:rsid w:val="00E86D71"/>
    <w:rsid w:val="00E913DA"/>
    <w:rsid w:val="00E96606"/>
    <w:rsid w:val="00EA41A0"/>
    <w:rsid w:val="00EA7B76"/>
    <w:rsid w:val="00EC014A"/>
    <w:rsid w:val="00ED6AFA"/>
    <w:rsid w:val="00EE2200"/>
    <w:rsid w:val="00EE2A89"/>
    <w:rsid w:val="00EF0065"/>
    <w:rsid w:val="00EF375F"/>
    <w:rsid w:val="00F048D2"/>
    <w:rsid w:val="00F20FAE"/>
    <w:rsid w:val="00F227E8"/>
    <w:rsid w:val="00F26A12"/>
    <w:rsid w:val="00F40911"/>
    <w:rsid w:val="00F42D27"/>
    <w:rsid w:val="00F509C3"/>
    <w:rsid w:val="00F50CE9"/>
    <w:rsid w:val="00F66D8B"/>
    <w:rsid w:val="00F7301A"/>
    <w:rsid w:val="00F74733"/>
    <w:rsid w:val="00F83561"/>
    <w:rsid w:val="00F843DA"/>
    <w:rsid w:val="00F90FCE"/>
    <w:rsid w:val="00F97545"/>
    <w:rsid w:val="00FB4CAB"/>
    <w:rsid w:val="00FB7E16"/>
    <w:rsid w:val="00FC0501"/>
    <w:rsid w:val="00FD0701"/>
    <w:rsid w:val="00FD54D9"/>
    <w:rsid w:val="00FD605C"/>
    <w:rsid w:val="00FE2B09"/>
    <w:rsid w:val="00FE5332"/>
    <w:rsid w:val="00FF1C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75437"/>
  <w15:chartTrackingRefBased/>
  <w15:docId w15:val="{665B54B4-6532-0245-9A11-79C9E844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1774D"/>
    <w:pPr>
      <w:keepNext/>
      <w:spacing w:before="120" w:after="120"/>
      <w:jc w:val="center"/>
      <w:outlineLvl w:val="0"/>
    </w:pPr>
    <w:rPr>
      <w:rFonts w:ascii="Arial" w:eastAsia="Times" w:hAnsi="Arial" w:cs="Times New Roman"/>
      <w:b/>
      <w:sz w:val="32"/>
      <w:szCs w:val="32"/>
      <w:u w:val="single"/>
      <w:lang w:eastAsia="en-GB"/>
    </w:rPr>
  </w:style>
  <w:style w:type="paragraph" w:styleId="Heading2">
    <w:name w:val="heading 2"/>
    <w:basedOn w:val="Normal"/>
    <w:next w:val="Normal"/>
    <w:link w:val="Heading2Char"/>
    <w:uiPriority w:val="9"/>
    <w:qFormat/>
    <w:rsid w:val="00C1774D"/>
    <w:pPr>
      <w:keepNext/>
      <w:spacing w:before="120" w:after="120"/>
      <w:outlineLvl w:val="1"/>
    </w:pPr>
    <w:rPr>
      <w:rFonts w:ascii="Arial" w:eastAsia="Times" w:hAnsi="Arial" w:cs="Times New Roman"/>
      <w:b/>
      <w:szCs w:val="22"/>
      <w:lang w:eastAsia="en-GB"/>
    </w:rPr>
  </w:style>
  <w:style w:type="paragraph" w:styleId="Heading3">
    <w:name w:val="heading 3"/>
    <w:basedOn w:val="Normal"/>
    <w:next w:val="Normal"/>
    <w:link w:val="Heading3Char"/>
    <w:uiPriority w:val="9"/>
    <w:semiHidden/>
    <w:unhideWhenUsed/>
    <w:qFormat/>
    <w:rsid w:val="00C1774D"/>
    <w:pPr>
      <w:keepNext/>
      <w:spacing w:after="120"/>
      <w:ind w:left="357"/>
      <w:outlineLvl w:val="2"/>
    </w:pPr>
    <w:rPr>
      <w:rFonts w:ascii="Arial" w:eastAsia="Times" w:hAnsi="Arial" w:cs="Times New Roman"/>
      <w:b/>
      <w:bCs/>
      <w:sz w:val="22"/>
      <w:szCs w:val="22"/>
      <w:u w:val="single"/>
      <w:lang w:eastAsia="en-GB"/>
    </w:rPr>
  </w:style>
  <w:style w:type="paragraph" w:styleId="Heading4">
    <w:name w:val="heading 4"/>
    <w:basedOn w:val="Normal"/>
    <w:next w:val="Normal"/>
    <w:link w:val="Heading4Char"/>
    <w:semiHidden/>
    <w:unhideWhenUsed/>
    <w:qFormat/>
    <w:rsid w:val="00C1774D"/>
    <w:pPr>
      <w:keepNext/>
      <w:outlineLvl w:val="3"/>
    </w:pPr>
    <w:rPr>
      <w:rFonts w:ascii="Arial" w:eastAsia="Times New Roman"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774D"/>
    <w:rPr>
      <w:rFonts w:ascii="Arial" w:eastAsia="Times" w:hAnsi="Arial" w:cs="Times New Roman"/>
      <w:b/>
      <w:sz w:val="32"/>
      <w:szCs w:val="32"/>
      <w:u w:val="single"/>
      <w:lang w:eastAsia="en-GB"/>
    </w:rPr>
  </w:style>
  <w:style w:type="paragraph" w:styleId="BodyText">
    <w:name w:val="Body Text"/>
    <w:basedOn w:val="Normal"/>
    <w:link w:val="BodyTextChar"/>
    <w:rsid w:val="00C1774D"/>
    <w:rPr>
      <w:rFonts w:ascii="Trebuchet MS" w:eastAsia="Times New Roman" w:hAnsi="Trebuchet MS" w:cs="Tahoma"/>
      <w:sz w:val="22"/>
      <w:szCs w:val="22"/>
    </w:rPr>
  </w:style>
  <w:style w:type="character" w:customStyle="1" w:styleId="BodyTextChar">
    <w:name w:val="Body Text Char"/>
    <w:basedOn w:val="DefaultParagraphFont"/>
    <w:link w:val="BodyText"/>
    <w:rsid w:val="00C1774D"/>
    <w:rPr>
      <w:rFonts w:ascii="Trebuchet MS" w:eastAsia="Times New Roman" w:hAnsi="Trebuchet MS" w:cs="Tahoma"/>
      <w:sz w:val="22"/>
      <w:szCs w:val="22"/>
    </w:rPr>
  </w:style>
  <w:style w:type="character" w:customStyle="1" w:styleId="Heading2Char">
    <w:name w:val="Heading 2 Char"/>
    <w:basedOn w:val="DefaultParagraphFont"/>
    <w:link w:val="Heading2"/>
    <w:uiPriority w:val="9"/>
    <w:rsid w:val="00C1774D"/>
    <w:rPr>
      <w:rFonts w:ascii="Arial" w:eastAsia="Times" w:hAnsi="Arial" w:cs="Times New Roman"/>
      <w:b/>
      <w:szCs w:val="22"/>
      <w:lang w:eastAsia="en-GB"/>
    </w:rPr>
  </w:style>
  <w:style w:type="paragraph" w:styleId="NoSpacing">
    <w:name w:val="No Spacing"/>
    <w:qFormat/>
    <w:rsid w:val="00C1774D"/>
    <w:rPr>
      <w:rFonts w:ascii="Times New Roman" w:eastAsia="Times New Roman" w:hAnsi="Times New Roman" w:cs="Times New Roman"/>
    </w:rPr>
  </w:style>
  <w:style w:type="paragraph" w:customStyle="1" w:styleId="HBbody">
    <w:name w:val="HB body"/>
    <w:link w:val="HBbodyChar"/>
    <w:rsid w:val="00C1774D"/>
    <w:pPr>
      <w:spacing w:before="120" w:after="120" w:line="260" w:lineRule="atLeast"/>
    </w:pPr>
    <w:rPr>
      <w:rFonts w:ascii="Trebuchet MS" w:eastAsia="Times New Roman" w:hAnsi="Trebuchet MS" w:cs="Arial"/>
      <w:bCs/>
      <w:sz w:val="22"/>
      <w:szCs w:val="20"/>
    </w:rPr>
  </w:style>
  <w:style w:type="character" w:customStyle="1" w:styleId="HBbodyChar">
    <w:name w:val="HB body Char"/>
    <w:link w:val="HBbody"/>
    <w:rsid w:val="00C1774D"/>
    <w:rPr>
      <w:rFonts w:ascii="Trebuchet MS" w:eastAsia="Times New Roman" w:hAnsi="Trebuchet MS" w:cs="Arial"/>
      <w:bCs/>
      <w:sz w:val="22"/>
      <w:szCs w:val="20"/>
    </w:rPr>
  </w:style>
  <w:style w:type="paragraph" w:styleId="PlainText">
    <w:name w:val="Plain Text"/>
    <w:basedOn w:val="Normal"/>
    <w:link w:val="PlainTextChar"/>
    <w:rsid w:val="00C1774D"/>
    <w:rPr>
      <w:rFonts w:ascii="Courier New" w:eastAsia="Times New Roman" w:hAnsi="Courier New" w:cs="Courier New"/>
      <w:sz w:val="20"/>
      <w:szCs w:val="20"/>
    </w:rPr>
  </w:style>
  <w:style w:type="character" w:customStyle="1" w:styleId="PlainTextChar">
    <w:name w:val="Plain Text Char"/>
    <w:basedOn w:val="DefaultParagraphFont"/>
    <w:link w:val="PlainText"/>
    <w:rsid w:val="00C1774D"/>
    <w:rPr>
      <w:rFonts w:ascii="Courier New" w:eastAsia="Times New Roman" w:hAnsi="Courier New" w:cs="Courier New"/>
      <w:sz w:val="20"/>
      <w:szCs w:val="20"/>
    </w:rPr>
  </w:style>
  <w:style w:type="paragraph" w:customStyle="1" w:styleId="Suggestions">
    <w:name w:val="Suggestions"/>
    <w:basedOn w:val="Normal"/>
    <w:rsid w:val="00C1774D"/>
    <w:pPr>
      <w:spacing w:after="120"/>
    </w:pPr>
    <w:rPr>
      <w:rFonts w:ascii="Arial" w:eastAsia="Times" w:hAnsi="Arial" w:cs="Times New Roman"/>
      <w:b/>
      <w:color w:val="666699"/>
      <w:sz w:val="22"/>
      <w:szCs w:val="22"/>
      <w:lang w:eastAsia="en-GB"/>
    </w:rPr>
  </w:style>
  <w:style w:type="paragraph" w:customStyle="1" w:styleId="Style1">
    <w:name w:val="Style1"/>
    <w:basedOn w:val="PlainText"/>
    <w:rsid w:val="00C1774D"/>
    <w:rPr>
      <w:rFonts w:ascii="Trebuchet MS" w:hAnsi="Trebuchet MS"/>
      <w:b/>
      <w:bCs/>
      <w:sz w:val="22"/>
    </w:rPr>
  </w:style>
  <w:style w:type="paragraph" w:customStyle="1" w:styleId="Default">
    <w:name w:val="Default"/>
    <w:rsid w:val="00C1774D"/>
    <w:pPr>
      <w:autoSpaceDE w:val="0"/>
      <w:autoSpaceDN w:val="0"/>
      <w:adjustRightInd w:val="0"/>
    </w:pPr>
    <w:rPr>
      <w:rFonts w:ascii="Times New Roman" w:eastAsia="Times New Roman" w:hAnsi="Times New Roman" w:cs="Times New Roman"/>
      <w:color w:val="000000"/>
      <w:lang w:val="en-US"/>
    </w:rPr>
  </w:style>
  <w:style w:type="character" w:customStyle="1" w:styleId="Heading3Char">
    <w:name w:val="Heading 3 Char"/>
    <w:basedOn w:val="DefaultParagraphFont"/>
    <w:link w:val="Heading3"/>
    <w:uiPriority w:val="9"/>
    <w:semiHidden/>
    <w:rsid w:val="00C1774D"/>
    <w:rPr>
      <w:rFonts w:ascii="Arial" w:eastAsia="Times" w:hAnsi="Arial" w:cs="Times New Roman"/>
      <w:b/>
      <w:bCs/>
      <w:sz w:val="22"/>
      <w:szCs w:val="22"/>
      <w:u w:val="single"/>
      <w:lang w:eastAsia="en-GB"/>
    </w:rPr>
  </w:style>
  <w:style w:type="paragraph" w:styleId="Title">
    <w:name w:val="Title"/>
    <w:basedOn w:val="Normal"/>
    <w:link w:val="TitleChar"/>
    <w:qFormat/>
    <w:rsid w:val="00C1774D"/>
    <w:pPr>
      <w:jc w:val="center"/>
    </w:pPr>
    <w:rPr>
      <w:rFonts w:ascii="Comic Sans MS" w:eastAsia="Times New Roman" w:hAnsi="Comic Sans MS" w:cs="Tahoma"/>
      <w:sz w:val="36"/>
      <w:szCs w:val="36"/>
      <w:u w:val="single"/>
    </w:rPr>
  </w:style>
  <w:style w:type="character" w:customStyle="1" w:styleId="TitleChar">
    <w:name w:val="Title Char"/>
    <w:basedOn w:val="DefaultParagraphFont"/>
    <w:link w:val="Title"/>
    <w:rsid w:val="00C1774D"/>
    <w:rPr>
      <w:rFonts w:ascii="Comic Sans MS" w:eastAsia="Times New Roman" w:hAnsi="Comic Sans MS" w:cs="Tahoma"/>
      <w:sz w:val="36"/>
      <w:szCs w:val="36"/>
      <w:u w:val="single"/>
    </w:rPr>
  </w:style>
  <w:style w:type="paragraph" w:styleId="ListParagraph">
    <w:name w:val="List Paragraph"/>
    <w:basedOn w:val="Normal"/>
    <w:qFormat/>
    <w:rsid w:val="00C1774D"/>
    <w:pPr>
      <w:ind w:left="720"/>
      <w:contextualSpacing/>
    </w:pPr>
    <w:rPr>
      <w:rFonts w:ascii="Times New Roman" w:eastAsia="Times New Roman" w:hAnsi="Times New Roman" w:cs="Times New Roman"/>
    </w:rPr>
  </w:style>
  <w:style w:type="paragraph" w:styleId="Header">
    <w:name w:val="header"/>
    <w:basedOn w:val="Normal"/>
    <w:link w:val="HeaderChar"/>
    <w:unhideWhenUsed/>
    <w:rsid w:val="00C1774D"/>
    <w:pPr>
      <w:tabs>
        <w:tab w:val="center" w:pos="4153"/>
        <w:tab w:val="right" w:pos="8306"/>
      </w:tabs>
      <w:spacing w:after="120"/>
    </w:pPr>
    <w:rPr>
      <w:rFonts w:ascii="Arial" w:eastAsia="Times" w:hAnsi="Arial" w:cs="Times New Roman"/>
      <w:sz w:val="22"/>
      <w:szCs w:val="22"/>
      <w:lang w:eastAsia="en-GB"/>
    </w:rPr>
  </w:style>
  <w:style w:type="character" w:customStyle="1" w:styleId="HeaderChar">
    <w:name w:val="Header Char"/>
    <w:basedOn w:val="DefaultParagraphFont"/>
    <w:link w:val="Header"/>
    <w:rsid w:val="00C1774D"/>
    <w:rPr>
      <w:rFonts w:ascii="Arial" w:eastAsia="Times" w:hAnsi="Arial" w:cs="Times New Roman"/>
      <w:sz w:val="22"/>
      <w:szCs w:val="22"/>
      <w:lang w:eastAsia="en-GB"/>
    </w:rPr>
  </w:style>
  <w:style w:type="paragraph" w:customStyle="1" w:styleId="subhead">
    <w:name w:val="subhead"/>
    <w:basedOn w:val="Normal"/>
    <w:rsid w:val="00C1774D"/>
    <w:pPr>
      <w:keepNext/>
      <w:spacing w:after="120"/>
    </w:pPr>
    <w:rPr>
      <w:rFonts w:ascii="Arial" w:eastAsia="Times New Roman" w:hAnsi="Arial" w:cs="Times New Roman"/>
      <w:b/>
    </w:rPr>
  </w:style>
  <w:style w:type="paragraph" w:customStyle="1" w:styleId="policybody">
    <w:name w:val="policybody"/>
    <w:basedOn w:val="Normal"/>
    <w:rsid w:val="00C1774D"/>
    <w:pPr>
      <w:spacing w:before="120" w:after="120"/>
    </w:pPr>
    <w:rPr>
      <w:rFonts w:ascii="Trebuchet MS" w:eastAsia="Times New Roman" w:hAnsi="Trebuchet MS" w:cs="Times New Roman"/>
      <w:sz w:val="22"/>
      <w:szCs w:val="22"/>
    </w:rPr>
  </w:style>
  <w:style w:type="character" w:styleId="Hyperlink">
    <w:name w:val="Hyperlink"/>
    <w:basedOn w:val="DefaultParagraphFont"/>
    <w:uiPriority w:val="99"/>
    <w:unhideWhenUsed/>
    <w:rsid w:val="00C1774D"/>
    <w:rPr>
      <w:color w:val="0563C1" w:themeColor="hyperlink"/>
      <w:u w:val="single"/>
    </w:rPr>
  </w:style>
  <w:style w:type="paragraph" w:customStyle="1" w:styleId="Emphasise">
    <w:name w:val="Emphasise"/>
    <w:basedOn w:val="Normal"/>
    <w:rsid w:val="00C1774D"/>
    <w:pPr>
      <w:spacing w:after="120"/>
    </w:pPr>
    <w:rPr>
      <w:rFonts w:ascii="Arial" w:eastAsia="Times" w:hAnsi="Arial" w:cs="Times New Roman"/>
      <w:u w:val="single"/>
      <w:lang w:eastAsia="en-GB"/>
    </w:rPr>
  </w:style>
  <w:style w:type="character" w:customStyle="1" w:styleId="Heading4Char">
    <w:name w:val="Heading 4 Char"/>
    <w:basedOn w:val="DefaultParagraphFont"/>
    <w:link w:val="Heading4"/>
    <w:semiHidden/>
    <w:rsid w:val="00C1774D"/>
    <w:rPr>
      <w:rFonts w:ascii="Arial" w:eastAsia="Times New Roman" w:hAnsi="Arial" w:cs="Arial"/>
      <w:b/>
      <w:bCs/>
      <w:u w:val="single"/>
    </w:rPr>
  </w:style>
  <w:style w:type="paragraph" w:styleId="BodyTextIndent">
    <w:name w:val="Body Text Indent"/>
    <w:basedOn w:val="Normal"/>
    <w:link w:val="BodyTextIndentChar"/>
    <w:semiHidden/>
    <w:unhideWhenUsed/>
    <w:rsid w:val="00C1774D"/>
    <w:pPr>
      <w:spacing w:after="120"/>
      <w:ind w:left="420"/>
    </w:pPr>
    <w:rPr>
      <w:rFonts w:ascii="Arial" w:eastAsia="Times New Roman" w:hAnsi="Arial" w:cs="Times New Roman"/>
      <w:color w:val="800080"/>
      <w:sz w:val="28"/>
      <w:szCs w:val="22"/>
    </w:rPr>
  </w:style>
  <w:style w:type="character" w:customStyle="1" w:styleId="BodyTextIndentChar">
    <w:name w:val="Body Text Indent Char"/>
    <w:basedOn w:val="DefaultParagraphFont"/>
    <w:link w:val="BodyTextIndent"/>
    <w:semiHidden/>
    <w:rsid w:val="00C1774D"/>
    <w:rPr>
      <w:rFonts w:ascii="Arial" w:eastAsia="Times New Roman" w:hAnsi="Arial" w:cs="Times New Roman"/>
      <w:color w:val="800080"/>
      <w:sz w:val="28"/>
      <w:szCs w:val="22"/>
    </w:rPr>
  </w:style>
  <w:style w:type="paragraph" w:styleId="Subtitle">
    <w:name w:val="Subtitle"/>
    <w:basedOn w:val="Normal"/>
    <w:link w:val="SubtitleChar"/>
    <w:qFormat/>
    <w:rsid w:val="00C1774D"/>
    <w:pPr>
      <w:jc w:val="center"/>
    </w:pPr>
    <w:rPr>
      <w:rFonts w:ascii="Arial" w:eastAsia="Times New Roman" w:hAnsi="Arial" w:cs="Arial"/>
      <w:b/>
      <w:bCs/>
      <w:sz w:val="32"/>
      <w:u w:val="single"/>
    </w:rPr>
  </w:style>
  <w:style w:type="character" w:customStyle="1" w:styleId="SubtitleChar">
    <w:name w:val="Subtitle Char"/>
    <w:basedOn w:val="DefaultParagraphFont"/>
    <w:link w:val="Subtitle"/>
    <w:rsid w:val="00C1774D"/>
    <w:rPr>
      <w:rFonts w:ascii="Arial" w:eastAsia="Times New Roman" w:hAnsi="Arial" w:cs="Arial"/>
      <w:b/>
      <w:bCs/>
      <w:sz w:val="32"/>
      <w:u w:val="single"/>
    </w:rPr>
  </w:style>
  <w:style w:type="paragraph" w:customStyle="1" w:styleId="DfESBullets">
    <w:name w:val="DfESBullets"/>
    <w:basedOn w:val="Normal"/>
    <w:rsid w:val="00C1774D"/>
    <w:pPr>
      <w:widowControl w:val="0"/>
      <w:numPr>
        <w:numId w:val="68"/>
      </w:numPr>
      <w:overflowPunct w:val="0"/>
      <w:autoSpaceDE w:val="0"/>
      <w:autoSpaceDN w:val="0"/>
      <w:adjustRightInd w:val="0"/>
      <w:spacing w:after="240"/>
    </w:pPr>
    <w:rPr>
      <w:rFonts w:ascii="Arial" w:eastAsia="Times New Roman" w:hAnsi="Arial" w:cs="Times New Roman"/>
      <w:szCs w:val="20"/>
    </w:rPr>
  </w:style>
  <w:style w:type="paragraph" w:customStyle="1" w:styleId="policy">
    <w:name w:val="policy"/>
    <w:basedOn w:val="Normal"/>
    <w:rsid w:val="00C1774D"/>
    <w:pPr>
      <w:autoSpaceDE w:val="0"/>
      <w:autoSpaceDN w:val="0"/>
      <w:adjustRightInd w:val="0"/>
    </w:pPr>
    <w:rPr>
      <w:rFonts w:ascii="Trebuchet MS" w:eastAsia="Times New Roman" w:hAnsi="Trebuchet MS" w:cs="Arial"/>
      <w:sz w:val="22"/>
      <w:szCs w:val="22"/>
      <w:lang w:eastAsia="en-GB"/>
    </w:rPr>
  </w:style>
  <w:style w:type="paragraph" w:customStyle="1" w:styleId="FirstParagraph">
    <w:name w:val="First Paragraph"/>
    <w:basedOn w:val="Normal"/>
    <w:rsid w:val="00C1774D"/>
    <w:pPr>
      <w:spacing w:before="240" w:after="120"/>
    </w:pPr>
    <w:rPr>
      <w:rFonts w:ascii="Arial" w:eastAsia="Times" w:hAnsi="Arial" w:cs="Times New Roman"/>
      <w:b/>
      <w:sz w:val="22"/>
      <w:szCs w:val="22"/>
      <w:lang w:eastAsia="en-GB"/>
    </w:rPr>
  </w:style>
  <w:style w:type="paragraph" w:styleId="NormalWeb">
    <w:name w:val="Normal (Web)"/>
    <w:basedOn w:val="Normal"/>
    <w:uiPriority w:val="99"/>
    <w:unhideWhenUsed/>
    <w:rsid w:val="00C1774D"/>
    <w:pPr>
      <w:spacing w:before="100" w:beforeAutospacing="1" w:after="100" w:afterAutospacing="1"/>
    </w:pPr>
    <w:rPr>
      <w:rFonts w:ascii="Times New Roman" w:eastAsia="Times New Roman" w:hAnsi="Times New Roman" w:cs="Times New Roman"/>
      <w:lang w:eastAsia="en-GB"/>
    </w:rPr>
  </w:style>
  <w:style w:type="paragraph" w:customStyle="1" w:styleId="HBsubhead">
    <w:name w:val="HB subhead"/>
    <w:basedOn w:val="HBbody"/>
    <w:next w:val="HBbody"/>
    <w:rsid w:val="00C1774D"/>
    <w:pPr>
      <w:spacing w:before="360"/>
    </w:pPr>
    <w:rPr>
      <w:rFonts w:eastAsiaTheme="minorHAnsi"/>
      <w:b/>
      <w:sz w:val="24"/>
      <w:szCs w:val="22"/>
    </w:rPr>
  </w:style>
  <w:style w:type="character" w:customStyle="1" w:styleId="Normal1">
    <w:name w:val="Normal1"/>
    <w:basedOn w:val="DefaultParagraphFont"/>
    <w:rsid w:val="00C1774D"/>
  </w:style>
  <w:style w:type="character" w:styleId="Strong">
    <w:name w:val="Strong"/>
    <w:basedOn w:val="DefaultParagraphFont"/>
    <w:uiPriority w:val="22"/>
    <w:qFormat/>
    <w:rsid w:val="00C1774D"/>
    <w:rPr>
      <w:b/>
      <w:bCs/>
    </w:rPr>
  </w:style>
  <w:style w:type="paragraph" w:styleId="Footer">
    <w:name w:val="footer"/>
    <w:basedOn w:val="Normal"/>
    <w:link w:val="FooterChar"/>
    <w:uiPriority w:val="99"/>
    <w:unhideWhenUsed/>
    <w:rsid w:val="00F509C3"/>
    <w:pPr>
      <w:tabs>
        <w:tab w:val="center" w:pos="4680"/>
        <w:tab w:val="right" w:pos="9360"/>
      </w:tabs>
    </w:pPr>
  </w:style>
  <w:style w:type="character" w:customStyle="1" w:styleId="FooterChar">
    <w:name w:val="Footer Char"/>
    <w:basedOn w:val="DefaultParagraphFont"/>
    <w:link w:val="Footer"/>
    <w:uiPriority w:val="99"/>
    <w:rsid w:val="00F509C3"/>
  </w:style>
  <w:style w:type="character" w:styleId="UnresolvedMention">
    <w:name w:val="Unresolved Mention"/>
    <w:basedOn w:val="DefaultParagraphFont"/>
    <w:uiPriority w:val="99"/>
    <w:semiHidden/>
    <w:unhideWhenUsed/>
    <w:rsid w:val="00074ECE"/>
    <w:rPr>
      <w:color w:val="605E5C"/>
      <w:shd w:val="clear" w:color="auto" w:fill="E1DFDD"/>
    </w:rPr>
  </w:style>
  <w:style w:type="character" w:styleId="FollowedHyperlink">
    <w:name w:val="FollowedHyperlink"/>
    <w:basedOn w:val="DefaultParagraphFont"/>
    <w:uiPriority w:val="99"/>
    <w:semiHidden/>
    <w:unhideWhenUsed/>
    <w:rsid w:val="00824DB2"/>
    <w:rPr>
      <w:color w:val="954F72" w:themeColor="followedHyperlink"/>
      <w:u w:val="single"/>
    </w:rPr>
  </w:style>
  <w:style w:type="paragraph" w:customStyle="1" w:styleId="govuk-body">
    <w:name w:val="govuk-body"/>
    <w:basedOn w:val="Normal"/>
    <w:rsid w:val="009E31D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9E31DF"/>
  </w:style>
  <w:style w:type="paragraph" w:styleId="BalloonText">
    <w:name w:val="Balloon Text"/>
    <w:basedOn w:val="Normal"/>
    <w:link w:val="BalloonTextChar"/>
    <w:uiPriority w:val="99"/>
    <w:semiHidden/>
    <w:unhideWhenUsed/>
    <w:rsid w:val="00BE363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3638"/>
    <w:rPr>
      <w:rFonts w:ascii="Times New Roman" w:hAnsi="Times New Roman" w:cs="Times New Roman"/>
      <w:sz w:val="18"/>
      <w:szCs w:val="18"/>
    </w:rPr>
  </w:style>
  <w:style w:type="character" w:styleId="PageNumber">
    <w:name w:val="page number"/>
    <w:basedOn w:val="DefaultParagraphFont"/>
    <w:uiPriority w:val="99"/>
    <w:semiHidden/>
    <w:unhideWhenUsed/>
    <w:rsid w:val="000A34B9"/>
  </w:style>
  <w:style w:type="paragraph" w:styleId="Revision">
    <w:name w:val="Revision"/>
    <w:hidden/>
    <w:uiPriority w:val="99"/>
    <w:semiHidden/>
    <w:rsid w:val="00295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5501">
      <w:bodyDiv w:val="1"/>
      <w:marLeft w:val="0"/>
      <w:marRight w:val="0"/>
      <w:marTop w:val="0"/>
      <w:marBottom w:val="0"/>
      <w:divBdr>
        <w:top w:val="none" w:sz="0" w:space="0" w:color="auto"/>
        <w:left w:val="none" w:sz="0" w:space="0" w:color="auto"/>
        <w:bottom w:val="none" w:sz="0" w:space="0" w:color="auto"/>
        <w:right w:val="none" w:sz="0" w:space="0" w:color="auto"/>
      </w:divBdr>
      <w:divsChild>
        <w:div w:id="923026256">
          <w:marLeft w:val="0"/>
          <w:marRight w:val="0"/>
          <w:marTop w:val="0"/>
          <w:marBottom w:val="0"/>
          <w:divBdr>
            <w:top w:val="none" w:sz="0" w:space="0" w:color="auto"/>
            <w:left w:val="none" w:sz="0" w:space="0" w:color="auto"/>
            <w:bottom w:val="none" w:sz="0" w:space="0" w:color="auto"/>
            <w:right w:val="none" w:sz="0" w:space="0" w:color="auto"/>
          </w:divBdr>
          <w:divsChild>
            <w:div w:id="466779917">
              <w:marLeft w:val="0"/>
              <w:marRight w:val="0"/>
              <w:marTop w:val="0"/>
              <w:marBottom w:val="0"/>
              <w:divBdr>
                <w:top w:val="none" w:sz="0" w:space="0" w:color="auto"/>
                <w:left w:val="none" w:sz="0" w:space="0" w:color="auto"/>
                <w:bottom w:val="none" w:sz="0" w:space="0" w:color="auto"/>
                <w:right w:val="none" w:sz="0" w:space="0" w:color="auto"/>
              </w:divBdr>
              <w:divsChild>
                <w:div w:id="84023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2724">
      <w:bodyDiv w:val="1"/>
      <w:marLeft w:val="0"/>
      <w:marRight w:val="0"/>
      <w:marTop w:val="0"/>
      <w:marBottom w:val="0"/>
      <w:divBdr>
        <w:top w:val="none" w:sz="0" w:space="0" w:color="auto"/>
        <w:left w:val="none" w:sz="0" w:space="0" w:color="auto"/>
        <w:bottom w:val="none" w:sz="0" w:space="0" w:color="auto"/>
        <w:right w:val="none" w:sz="0" w:space="0" w:color="auto"/>
      </w:divBdr>
    </w:div>
    <w:div w:id="207688699">
      <w:bodyDiv w:val="1"/>
      <w:marLeft w:val="0"/>
      <w:marRight w:val="0"/>
      <w:marTop w:val="0"/>
      <w:marBottom w:val="0"/>
      <w:divBdr>
        <w:top w:val="none" w:sz="0" w:space="0" w:color="auto"/>
        <w:left w:val="none" w:sz="0" w:space="0" w:color="auto"/>
        <w:bottom w:val="none" w:sz="0" w:space="0" w:color="auto"/>
        <w:right w:val="none" w:sz="0" w:space="0" w:color="auto"/>
      </w:divBdr>
      <w:divsChild>
        <w:div w:id="1301809600">
          <w:marLeft w:val="0"/>
          <w:marRight w:val="0"/>
          <w:marTop w:val="0"/>
          <w:marBottom w:val="0"/>
          <w:divBdr>
            <w:top w:val="none" w:sz="0" w:space="0" w:color="auto"/>
            <w:left w:val="none" w:sz="0" w:space="0" w:color="auto"/>
            <w:bottom w:val="none" w:sz="0" w:space="0" w:color="auto"/>
            <w:right w:val="none" w:sz="0" w:space="0" w:color="auto"/>
          </w:divBdr>
        </w:div>
      </w:divsChild>
    </w:div>
    <w:div w:id="529101276">
      <w:bodyDiv w:val="1"/>
      <w:marLeft w:val="0"/>
      <w:marRight w:val="0"/>
      <w:marTop w:val="0"/>
      <w:marBottom w:val="0"/>
      <w:divBdr>
        <w:top w:val="none" w:sz="0" w:space="0" w:color="auto"/>
        <w:left w:val="none" w:sz="0" w:space="0" w:color="auto"/>
        <w:bottom w:val="none" w:sz="0" w:space="0" w:color="auto"/>
        <w:right w:val="none" w:sz="0" w:space="0" w:color="auto"/>
      </w:divBdr>
    </w:div>
    <w:div w:id="795367233">
      <w:bodyDiv w:val="1"/>
      <w:marLeft w:val="0"/>
      <w:marRight w:val="0"/>
      <w:marTop w:val="0"/>
      <w:marBottom w:val="0"/>
      <w:divBdr>
        <w:top w:val="none" w:sz="0" w:space="0" w:color="auto"/>
        <w:left w:val="none" w:sz="0" w:space="0" w:color="auto"/>
        <w:bottom w:val="none" w:sz="0" w:space="0" w:color="auto"/>
        <w:right w:val="none" w:sz="0" w:space="0" w:color="auto"/>
      </w:divBdr>
    </w:div>
    <w:div w:id="879822383">
      <w:bodyDiv w:val="1"/>
      <w:marLeft w:val="0"/>
      <w:marRight w:val="0"/>
      <w:marTop w:val="0"/>
      <w:marBottom w:val="0"/>
      <w:divBdr>
        <w:top w:val="none" w:sz="0" w:space="0" w:color="auto"/>
        <w:left w:val="none" w:sz="0" w:space="0" w:color="auto"/>
        <w:bottom w:val="none" w:sz="0" w:space="0" w:color="auto"/>
        <w:right w:val="none" w:sz="0" w:space="0" w:color="auto"/>
      </w:divBdr>
      <w:divsChild>
        <w:div w:id="575553305">
          <w:marLeft w:val="0"/>
          <w:marRight w:val="0"/>
          <w:marTop w:val="0"/>
          <w:marBottom w:val="0"/>
          <w:divBdr>
            <w:top w:val="none" w:sz="0" w:space="0" w:color="auto"/>
            <w:left w:val="none" w:sz="0" w:space="0" w:color="auto"/>
            <w:bottom w:val="none" w:sz="0" w:space="0" w:color="auto"/>
            <w:right w:val="none" w:sz="0" w:space="0" w:color="auto"/>
          </w:divBdr>
          <w:divsChild>
            <w:div w:id="1962757336">
              <w:marLeft w:val="0"/>
              <w:marRight w:val="0"/>
              <w:marTop w:val="0"/>
              <w:marBottom w:val="0"/>
              <w:divBdr>
                <w:top w:val="none" w:sz="0" w:space="0" w:color="auto"/>
                <w:left w:val="none" w:sz="0" w:space="0" w:color="auto"/>
                <w:bottom w:val="none" w:sz="0" w:space="0" w:color="auto"/>
                <w:right w:val="none" w:sz="0" w:space="0" w:color="auto"/>
              </w:divBdr>
              <w:divsChild>
                <w:div w:id="7029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58760">
      <w:bodyDiv w:val="1"/>
      <w:marLeft w:val="0"/>
      <w:marRight w:val="0"/>
      <w:marTop w:val="0"/>
      <w:marBottom w:val="0"/>
      <w:divBdr>
        <w:top w:val="none" w:sz="0" w:space="0" w:color="auto"/>
        <w:left w:val="none" w:sz="0" w:space="0" w:color="auto"/>
        <w:bottom w:val="none" w:sz="0" w:space="0" w:color="auto"/>
        <w:right w:val="none" w:sz="0" w:space="0" w:color="auto"/>
      </w:divBdr>
      <w:divsChild>
        <w:div w:id="1026442289">
          <w:marLeft w:val="0"/>
          <w:marRight w:val="0"/>
          <w:marTop w:val="0"/>
          <w:marBottom w:val="0"/>
          <w:divBdr>
            <w:top w:val="none" w:sz="0" w:space="0" w:color="auto"/>
            <w:left w:val="none" w:sz="0" w:space="0" w:color="auto"/>
            <w:bottom w:val="none" w:sz="0" w:space="0" w:color="auto"/>
            <w:right w:val="none" w:sz="0" w:space="0" w:color="auto"/>
          </w:divBdr>
          <w:divsChild>
            <w:div w:id="1026178064">
              <w:marLeft w:val="0"/>
              <w:marRight w:val="0"/>
              <w:marTop w:val="0"/>
              <w:marBottom w:val="0"/>
              <w:divBdr>
                <w:top w:val="none" w:sz="0" w:space="0" w:color="auto"/>
                <w:left w:val="none" w:sz="0" w:space="0" w:color="auto"/>
                <w:bottom w:val="none" w:sz="0" w:space="0" w:color="auto"/>
                <w:right w:val="none" w:sz="0" w:space="0" w:color="auto"/>
              </w:divBdr>
              <w:divsChild>
                <w:div w:id="20870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763892">
      <w:bodyDiv w:val="1"/>
      <w:marLeft w:val="0"/>
      <w:marRight w:val="0"/>
      <w:marTop w:val="0"/>
      <w:marBottom w:val="0"/>
      <w:divBdr>
        <w:top w:val="none" w:sz="0" w:space="0" w:color="auto"/>
        <w:left w:val="none" w:sz="0" w:space="0" w:color="auto"/>
        <w:bottom w:val="none" w:sz="0" w:space="0" w:color="auto"/>
        <w:right w:val="none" w:sz="0" w:space="0" w:color="auto"/>
      </w:divBdr>
    </w:div>
    <w:div w:id="1296377569">
      <w:bodyDiv w:val="1"/>
      <w:marLeft w:val="0"/>
      <w:marRight w:val="0"/>
      <w:marTop w:val="0"/>
      <w:marBottom w:val="0"/>
      <w:divBdr>
        <w:top w:val="none" w:sz="0" w:space="0" w:color="auto"/>
        <w:left w:val="none" w:sz="0" w:space="0" w:color="auto"/>
        <w:bottom w:val="none" w:sz="0" w:space="0" w:color="auto"/>
        <w:right w:val="none" w:sz="0" w:space="0" w:color="auto"/>
      </w:divBdr>
    </w:div>
    <w:div w:id="1644458807">
      <w:bodyDiv w:val="1"/>
      <w:marLeft w:val="0"/>
      <w:marRight w:val="0"/>
      <w:marTop w:val="0"/>
      <w:marBottom w:val="0"/>
      <w:divBdr>
        <w:top w:val="none" w:sz="0" w:space="0" w:color="auto"/>
        <w:left w:val="none" w:sz="0" w:space="0" w:color="auto"/>
        <w:bottom w:val="none" w:sz="0" w:space="0" w:color="auto"/>
        <w:right w:val="none" w:sz="0" w:space="0" w:color="auto"/>
      </w:divBdr>
      <w:divsChild>
        <w:div w:id="2070569299">
          <w:marLeft w:val="0"/>
          <w:marRight w:val="0"/>
          <w:marTop w:val="0"/>
          <w:marBottom w:val="0"/>
          <w:divBdr>
            <w:top w:val="none" w:sz="0" w:space="0" w:color="auto"/>
            <w:left w:val="none" w:sz="0" w:space="0" w:color="auto"/>
            <w:bottom w:val="none" w:sz="0" w:space="0" w:color="auto"/>
            <w:right w:val="none" w:sz="0" w:space="0" w:color="auto"/>
          </w:divBdr>
          <w:divsChild>
            <w:div w:id="557786438">
              <w:marLeft w:val="0"/>
              <w:marRight w:val="0"/>
              <w:marTop w:val="0"/>
              <w:marBottom w:val="0"/>
              <w:divBdr>
                <w:top w:val="none" w:sz="0" w:space="0" w:color="auto"/>
                <w:left w:val="none" w:sz="0" w:space="0" w:color="auto"/>
                <w:bottom w:val="none" w:sz="0" w:space="0" w:color="auto"/>
                <w:right w:val="none" w:sz="0" w:space="0" w:color="auto"/>
              </w:divBdr>
              <w:divsChild>
                <w:div w:id="137731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44428">
      <w:bodyDiv w:val="1"/>
      <w:marLeft w:val="0"/>
      <w:marRight w:val="0"/>
      <w:marTop w:val="0"/>
      <w:marBottom w:val="0"/>
      <w:divBdr>
        <w:top w:val="none" w:sz="0" w:space="0" w:color="auto"/>
        <w:left w:val="none" w:sz="0" w:space="0" w:color="auto"/>
        <w:bottom w:val="none" w:sz="0" w:space="0" w:color="auto"/>
        <w:right w:val="none" w:sz="0" w:space="0" w:color="auto"/>
      </w:divBdr>
      <w:divsChild>
        <w:div w:id="1196578341">
          <w:marLeft w:val="0"/>
          <w:marRight w:val="0"/>
          <w:marTop w:val="0"/>
          <w:marBottom w:val="0"/>
          <w:divBdr>
            <w:top w:val="none" w:sz="0" w:space="0" w:color="auto"/>
            <w:left w:val="none" w:sz="0" w:space="0" w:color="auto"/>
            <w:bottom w:val="none" w:sz="0" w:space="0" w:color="auto"/>
            <w:right w:val="none" w:sz="0" w:space="0" w:color="auto"/>
          </w:divBdr>
          <w:divsChild>
            <w:div w:id="297535560">
              <w:marLeft w:val="0"/>
              <w:marRight w:val="0"/>
              <w:marTop w:val="0"/>
              <w:marBottom w:val="0"/>
              <w:divBdr>
                <w:top w:val="none" w:sz="0" w:space="0" w:color="auto"/>
                <w:left w:val="none" w:sz="0" w:space="0" w:color="auto"/>
                <w:bottom w:val="none" w:sz="0" w:space="0" w:color="auto"/>
                <w:right w:val="none" w:sz="0" w:space="0" w:color="auto"/>
              </w:divBdr>
              <w:divsChild>
                <w:div w:id="208583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13501">
      <w:bodyDiv w:val="1"/>
      <w:marLeft w:val="0"/>
      <w:marRight w:val="0"/>
      <w:marTop w:val="0"/>
      <w:marBottom w:val="0"/>
      <w:divBdr>
        <w:top w:val="none" w:sz="0" w:space="0" w:color="auto"/>
        <w:left w:val="none" w:sz="0" w:space="0" w:color="auto"/>
        <w:bottom w:val="none" w:sz="0" w:space="0" w:color="auto"/>
        <w:right w:val="none" w:sz="0" w:space="0" w:color="auto"/>
      </w:divBdr>
    </w:div>
    <w:div w:id="1803183462">
      <w:bodyDiv w:val="1"/>
      <w:marLeft w:val="0"/>
      <w:marRight w:val="0"/>
      <w:marTop w:val="0"/>
      <w:marBottom w:val="0"/>
      <w:divBdr>
        <w:top w:val="none" w:sz="0" w:space="0" w:color="auto"/>
        <w:left w:val="none" w:sz="0" w:space="0" w:color="auto"/>
        <w:bottom w:val="none" w:sz="0" w:space="0" w:color="auto"/>
        <w:right w:val="none" w:sz="0" w:space="0" w:color="auto"/>
      </w:divBdr>
    </w:div>
    <w:div w:id="1936857724">
      <w:bodyDiv w:val="1"/>
      <w:marLeft w:val="0"/>
      <w:marRight w:val="0"/>
      <w:marTop w:val="0"/>
      <w:marBottom w:val="0"/>
      <w:divBdr>
        <w:top w:val="none" w:sz="0" w:space="0" w:color="auto"/>
        <w:left w:val="none" w:sz="0" w:space="0" w:color="auto"/>
        <w:bottom w:val="none" w:sz="0" w:space="0" w:color="auto"/>
        <w:right w:val="none" w:sz="0" w:space="0" w:color="auto"/>
      </w:divBdr>
      <w:divsChild>
        <w:div w:id="1526406863">
          <w:marLeft w:val="0"/>
          <w:marRight w:val="0"/>
          <w:marTop w:val="0"/>
          <w:marBottom w:val="0"/>
          <w:divBdr>
            <w:top w:val="none" w:sz="0" w:space="0" w:color="auto"/>
            <w:left w:val="none" w:sz="0" w:space="0" w:color="auto"/>
            <w:bottom w:val="none" w:sz="0" w:space="0" w:color="auto"/>
            <w:right w:val="none" w:sz="0" w:space="0" w:color="auto"/>
          </w:divBdr>
        </w:div>
      </w:divsChild>
    </w:div>
    <w:div w:id="1941720374">
      <w:bodyDiv w:val="1"/>
      <w:marLeft w:val="0"/>
      <w:marRight w:val="0"/>
      <w:marTop w:val="0"/>
      <w:marBottom w:val="0"/>
      <w:divBdr>
        <w:top w:val="none" w:sz="0" w:space="0" w:color="auto"/>
        <w:left w:val="none" w:sz="0" w:space="0" w:color="auto"/>
        <w:bottom w:val="none" w:sz="0" w:space="0" w:color="auto"/>
        <w:right w:val="none" w:sz="0" w:space="0" w:color="auto"/>
      </w:divBdr>
    </w:div>
    <w:div w:id="2068146168">
      <w:bodyDiv w:val="1"/>
      <w:marLeft w:val="0"/>
      <w:marRight w:val="0"/>
      <w:marTop w:val="0"/>
      <w:marBottom w:val="0"/>
      <w:divBdr>
        <w:top w:val="none" w:sz="0" w:space="0" w:color="auto"/>
        <w:left w:val="none" w:sz="0" w:space="0" w:color="auto"/>
        <w:bottom w:val="none" w:sz="0" w:space="0" w:color="auto"/>
        <w:right w:val="none" w:sz="0" w:space="0" w:color="auto"/>
      </w:divBdr>
      <w:divsChild>
        <w:div w:id="1673993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caw.org.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event@cambs.pnn.police.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se.gov.uk/pubns/books/lawposter.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kidschoiceclubs.co.uk" TargetMode="External"/><Relationship Id="rId4" Type="http://schemas.openxmlformats.org/officeDocument/2006/relationships/settings" Target="settings.xml"/><Relationship Id="rId9" Type="http://schemas.openxmlformats.org/officeDocument/2006/relationships/hyperlink" Target="http://www.kidschoiceclubs.co.u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91B05-2BA4-8A43-9412-A11821BA1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134</Pages>
  <Words>24103</Words>
  <Characters>137391</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py Ball</dc:creator>
  <cp:keywords/>
  <dc:description/>
  <cp:lastModifiedBy>Tom Nethercott</cp:lastModifiedBy>
  <cp:revision>167</cp:revision>
  <cp:lastPrinted>2022-11-08T10:36:00Z</cp:lastPrinted>
  <dcterms:created xsi:type="dcterms:W3CDTF">2020-02-14T19:05:00Z</dcterms:created>
  <dcterms:modified xsi:type="dcterms:W3CDTF">2025-09-17T14:43:00Z</dcterms:modified>
</cp:coreProperties>
</file>